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diagrams/data5.xml" ContentType="application/vnd.openxmlformats-officedocument.drawingml.diagramData+xml"/>
  <Override PartName="/word/diagrams/layout5.xml" ContentType="application/vnd.openxmlformats-officedocument.drawingml.diagramLayout+xml"/>
  <Override PartName="/word/diagrams/quickStyle5.xml" ContentType="application/vnd.openxmlformats-officedocument.drawingml.diagramStyle+xml"/>
  <Override PartName="/word/diagrams/colors5.xml" ContentType="application/vnd.openxmlformats-officedocument.drawingml.diagramColors+xml"/>
  <Override PartName="/word/diagrams/drawing5.xml" ContentType="application/vnd.ms-office.drawingml.diagramDrawing+xml"/>
  <Override PartName="/word/diagrams/data6.xml" ContentType="application/vnd.openxmlformats-officedocument.drawingml.diagramData+xml"/>
  <Override PartName="/word/diagrams/layout6.xml" ContentType="application/vnd.openxmlformats-officedocument.drawingml.diagramLayout+xml"/>
  <Override PartName="/word/diagrams/quickStyle6.xml" ContentType="application/vnd.openxmlformats-officedocument.drawingml.diagramStyle+xml"/>
  <Override PartName="/word/diagrams/colors6.xml" ContentType="application/vnd.openxmlformats-officedocument.drawingml.diagramColors+xml"/>
  <Override PartName="/word/diagrams/drawing6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4AE109" w14:textId="4E76047D" w:rsidR="00CB1789" w:rsidRPr="00B95435" w:rsidRDefault="00CB1789" w:rsidP="00C24189">
      <w:pPr>
        <w:pStyle w:val="Heading1"/>
        <w:rPr>
          <w:rFonts w:asciiTheme="majorBidi" w:hAnsiTheme="majorBidi"/>
        </w:rPr>
      </w:pPr>
      <w:r w:rsidRPr="00B95435">
        <w:rPr>
          <w:rFonts w:asciiTheme="majorBidi" w:hAnsiTheme="majorBidi"/>
        </w:rPr>
        <w:t>Production Approach</w:t>
      </w:r>
    </w:p>
    <w:p w14:paraId="2097170A" w14:textId="5F5B9620" w:rsidR="00CB1789" w:rsidRPr="00B95435" w:rsidRDefault="00CB1789" w:rsidP="00CB1789">
      <w:pPr>
        <w:rPr>
          <w:rFonts w:asciiTheme="majorBidi" w:hAnsiTheme="majorBidi" w:cstheme="majorBidi"/>
        </w:rPr>
      </w:pPr>
    </w:p>
    <w:p w14:paraId="579B2C01" w14:textId="77777777" w:rsidR="00CB1789" w:rsidRPr="00B95435" w:rsidRDefault="00CB1789" w:rsidP="00CB1789">
      <w:pPr>
        <w:rPr>
          <w:rFonts w:asciiTheme="majorBidi" w:hAnsiTheme="majorBidi" w:cstheme="majorBidi"/>
        </w:rPr>
      </w:pPr>
    </w:p>
    <w:p w14:paraId="4D42841F" w14:textId="5A5984DC" w:rsidR="005F40A6" w:rsidRPr="00B95435" w:rsidRDefault="00585710">
      <w:pPr>
        <w:rPr>
          <w:rFonts w:asciiTheme="majorBidi" w:hAnsiTheme="majorBidi" w:cstheme="majorBidi"/>
        </w:rPr>
      </w:pPr>
      <w:r w:rsidRPr="00B95435">
        <w:rPr>
          <w:rFonts w:asciiTheme="majorBidi" w:hAnsiTheme="majorBidi" w:cstheme="majorBidi"/>
          <w:noProof/>
        </w:rPr>
        <w:drawing>
          <wp:inline distT="0" distB="0" distL="0" distR="0" wp14:anchorId="19540287" wp14:editId="5095A3DB">
            <wp:extent cx="7876309" cy="3415145"/>
            <wp:effectExtent l="0" t="0" r="0" b="1397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" r:lo="rId5" r:qs="rId6" r:cs="rId7"/>
              </a:graphicData>
            </a:graphic>
          </wp:inline>
        </w:drawing>
      </w:r>
    </w:p>
    <w:p w14:paraId="0F80D67C" w14:textId="2F754442" w:rsidR="00700C9A" w:rsidRPr="00B95435" w:rsidRDefault="00585710" w:rsidP="00700C9A">
      <w:pPr>
        <w:pStyle w:val="Heading2"/>
        <w:rPr>
          <w:rFonts w:asciiTheme="majorBidi" w:hAnsiTheme="majorBidi"/>
        </w:rPr>
      </w:pPr>
      <w:r w:rsidRPr="00B95435">
        <w:rPr>
          <w:rFonts w:asciiTheme="majorBidi" w:hAnsiTheme="majorBidi"/>
        </w:rPr>
        <w:br w:type="page"/>
      </w:r>
      <w:r w:rsidR="00700C9A" w:rsidRPr="00B95435">
        <w:rPr>
          <w:rFonts w:asciiTheme="majorBidi" w:hAnsiTheme="majorBidi"/>
        </w:rPr>
        <w:lastRenderedPageBreak/>
        <w:t>Industry Divisions and their sub-divisions</w:t>
      </w:r>
    </w:p>
    <w:p w14:paraId="3AA45439" w14:textId="572C0148" w:rsidR="00700C9A" w:rsidRPr="00B95435" w:rsidRDefault="00280C55" w:rsidP="00DB3D28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2AB3EE3" wp14:editId="77560882">
                <wp:simplePos x="0" y="0"/>
                <wp:positionH relativeFrom="column">
                  <wp:posOffset>4681855</wp:posOffset>
                </wp:positionH>
                <wp:positionV relativeFrom="paragraph">
                  <wp:posOffset>419100</wp:posOffset>
                </wp:positionV>
                <wp:extent cx="84455" cy="0"/>
                <wp:effectExtent l="0" t="0" r="0" b="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4455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94E8B5" id="Straight Connector 32" o:spid="_x0000_s1026" style="position:absolute;flip:y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8.65pt,33pt" to="375.3pt,3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" strokecolor="#4472c4 [3204]" strokeweight="1pt">
                <v:stroke joinstyle="miter"/>
              </v:line>
            </w:pict>
          </mc:Fallback>
        </mc:AlternateContent>
      </w:r>
      <w:r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AD5F394" wp14:editId="4E3A0BDC">
                <wp:simplePos x="0" y="0"/>
                <wp:positionH relativeFrom="column">
                  <wp:posOffset>4688541</wp:posOffset>
                </wp:positionH>
                <wp:positionV relativeFrom="paragraph">
                  <wp:posOffset>417942</wp:posOffset>
                </wp:positionV>
                <wp:extent cx="0" cy="1272503"/>
                <wp:effectExtent l="0" t="0" r="38100" b="23495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72503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9DD7C3" id="Straight Connector 31" o:spid="_x0000_s1026" style="position:absolute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9.2pt,32.9pt" to="369.2pt,13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" strokecolor="#4472c4 [3204]" strokeweight="1pt">
                <v:stroke joinstyle="miter"/>
              </v:line>
            </w:pict>
          </mc:Fallback>
        </mc:AlternateContent>
      </w:r>
      <w:r w:rsidR="00644899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4F4E122" wp14:editId="10B74FBE">
                <wp:simplePos x="0" y="0"/>
                <wp:positionH relativeFrom="column">
                  <wp:posOffset>4150360</wp:posOffset>
                </wp:positionH>
                <wp:positionV relativeFrom="paragraph">
                  <wp:posOffset>511175</wp:posOffset>
                </wp:positionV>
                <wp:extent cx="63500" cy="0"/>
                <wp:effectExtent l="0" t="0" r="0" b="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50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21ADC5" id="Straight Connector 23" o:spid="_x0000_s1026" style="position:absolute;flip:y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6.8pt,40.25pt" to="331.8pt,4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" strokecolor="#4472c4 [3204]" strokeweight="1pt">
                <v:stroke joinstyle="miter"/>
              </v:line>
            </w:pict>
          </mc:Fallback>
        </mc:AlternateContent>
      </w:r>
      <w:r w:rsidR="000D6533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B393100" wp14:editId="53847B9F">
                <wp:simplePos x="0" y="0"/>
                <wp:positionH relativeFrom="column">
                  <wp:posOffset>5604020</wp:posOffset>
                </wp:positionH>
                <wp:positionV relativeFrom="paragraph">
                  <wp:posOffset>1818005</wp:posOffset>
                </wp:positionV>
                <wp:extent cx="318135" cy="0"/>
                <wp:effectExtent l="0" t="0" r="0" b="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8135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EAB10D" id="Straight Connector 30" o:spid="_x0000_s1026" style="position:absolute;flip:y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1.25pt,143.15pt" to="466.3pt,14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" strokecolor="#4472c4 [3204]" strokeweight="1pt">
                <v:stroke joinstyle="miter"/>
              </v:line>
            </w:pict>
          </mc:Fallback>
        </mc:AlternateContent>
      </w:r>
      <w:r w:rsidR="000D6533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E07808F" wp14:editId="1DAF84A6">
                <wp:simplePos x="0" y="0"/>
                <wp:positionH relativeFrom="column">
                  <wp:posOffset>3148584</wp:posOffset>
                </wp:positionH>
                <wp:positionV relativeFrom="paragraph">
                  <wp:posOffset>1815719</wp:posOffset>
                </wp:positionV>
                <wp:extent cx="1328928" cy="0"/>
                <wp:effectExtent l="0" t="0" r="0" b="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28928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2C2259" id="Straight Connector 28" o:spid="_x0000_s1026" style="position:absolute;flip:y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7.9pt,142.95pt" to="352.55pt,14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" strokecolor="#4472c4 [3204]" strokeweight="1pt">
                <v:stroke joinstyle="miter"/>
              </v:line>
            </w:pict>
          </mc:Fallback>
        </mc:AlternateContent>
      </w:r>
      <w:r w:rsidR="000D6533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A9BF6FE" wp14:editId="49F5C720">
                <wp:simplePos x="0" y="0"/>
                <wp:positionH relativeFrom="column">
                  <wp:posOffset>4653280</wp:posOffset>
                </wp:positionH>
                <wp:positionV relativeFrom="paragraph">
                  <wp:posOffset>1691640</wp:posOffset>
                </wp:positionV>
                <wp:extent cx="1115060" cy="0"/>
                <wp:effectExtent l="0" t="0" r="0" b="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1506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54BA2C" id="Straight Connector 22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6.4pt,133.2pt" to="454.2pt,13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" strokecolor="#4472c4 [3204]" strokeweight="1pt">
                <v:stroke joinstyle="miter"/>
              </v:line>
            </w:pict>
          </mc:Fallback>
        </mc:AlternateContent>
      </w:r>
      <w:r w:rsidR="00C213DB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5BB2C38" wp14:editId="11D9E9C4">
                <wp:simplePos x="0" y="0"/>
                <wp:positionH relativeFrom="column">
                  <wp:posOffset>4152265</wp:posOffset>
                </wp:positionH>
                <wp:positionV relativeFrom="paragraph">
                  <wp:posOffset>721360</wp:posOffset>
                </wp:positionV>
                <wp:extent cx="63500" cy="0"/>
                <wp:effectExtent l="0" t="0" r="0" b="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50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8A2B26" id="Straight Connector 25" o:spid="_x0000_s1026" style="position:absolute;flip:y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6.95pt,56.8pt" to="331.95pt,5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" strokecolor="#4472c4 [3204]" strokeweight="1pt">
                <v:stroke joinstyle="miter"/>
              </v:line>
            </w:pict>
          </mc:Fallback>
        </mc:AlternateContent>
      </w:r>
      <w:r w:rsidR="00C213DB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2D81722" wp14:editId="466AF7F5">
                <wp:simplePos x="0" y="0"/>
                <wp:positionH relativeFrom="column">
                  <wp:posOffset>4156075</wp:posOffset>
                </wp:positionH>
                <wp:positionV relativeFrom="paragraph">
                  <wp:posOffset>964438</wp:posOffset>
                </wp:positionV>
                <wp:extent cx="64008" cy="112"/>
                <wp:effectExtent l="0" t="0" r="0" b="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008" cy="112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D4B257" id="Straight Connector 27" o:spid="_x0000_s1026" style="position:absolute;flip:y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7.25pt,75.95pt" to="332.3pt,7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" strokecolor="#4472c4 [3204]" strokeweight="1pt">
                <v:stroke joinstyle="miter"/>
              </v:line>
            </w:pict>
          </mc:Fallback>
        </mc:AlternateContent>
      </w:r>
      <w:r w:rsidR="00C213DB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F29CEC1" wp14:editId="0269F358">
                <wp:simplePos x="0" y="0"/>
                <wp:positionH relativeFrom="column">
                  <wp:posOffset>3389376</wp:posOffset>
                </wp:positionH>
                <wp:positionV relativeFrom="paragraph">
                  <wp:posOffset>206375</wp:posOffset>
                </wp:positionV>
                <wp:extent cx="0" cy="1460881"/>
                <wp:effectExtent l="0" t="0" r="38100" b="2540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60881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7F03141" id="Straight Connector 18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6.9pt,16.25pt" to="266.9pt,13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" strokecolor="#4472c4 [3204]" strokeweight="1pt">
                <v:stroke joinstyle="miter"/>
              </v:line>
            </w:pict>
          </mc:Fallback>
        </mc:AlternateContent>
      </w:r>
      <w:r w:rsidR="00C213DB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F72D2C8" wp14:editId="66ED26EA">
                <wp:simplePos x="0" y="0"/>
                <wp:positionH relativeFrom="column">
                  <wp:posOffset>2962275</wp:posOffset>
                </wp:positionH>
                <wp:positionV relativeFrom="paragraph">
                  <wp:posOffset>208153</wp:posOffset>
                </wp:positionV>
                <wp:extent cx="505968" cy="112"/>
                <wp:effectExtent l="0" t="0" r="0" b="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5968" cy="112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838CCB" id="Straight Connector 20" o:spid="_x0000_s1026" style="position:absolute;flip:y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3.25pt,16.4pt" to="273.1pt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" strokecolor="#4472c4 [3204]" strokeweight="1pt">
                <v:stroke joinstyle="miter"/>
              </v:line>
            </w:pict>
          </mc:Fallback>
        </mc:AlternateContent>
      </w:r>
      <w:r w:rsidR="00C213DB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61D22E3" wp14:editId="778E6499">
                <wp:simplePos x="0" y="0"/>
                <wp:positionH relativeFrom="column">
                  <wp:posOffset>4155567</wp:posOffset>
                </wp:positionH>
                <wp:positionV relativeFrom="paragraph">
                  <wp:posOffset>511175</wp:posOffset>
                </wp:positionV>
                <wp:extent cx="15240" cy="1156335"/>
                <wp:effectExtent l="0" t="0" r="22860" b="24765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" cy="1156335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441077" id="Straight Connector 16" o:spid="_x0000_s1026" style="position:absolute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7.2pt,40.25pt" to="328.4pt,13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" strokecolor="#4472c4 [3204]" strokeweight="1pt">
                <v:stroke joinstyle="miter"/>
              </v:line>
            </w:pict>
          </mc:Fallback>
        </mc:AlternateContent>
      </w:r>
      <w:r w:rsidR="00C213DB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B317BE8" wp14:editId="7B0D57FF">
                <wp:simplePos x="0" y="0"/>
                <wp:positionH relativeFrom="column">
                  <wp:posOffset>3389377</wp:posOffset>
                </wp:positionH>
                <wp:positionV relativeFrom="paragraph">
                  <wp:posOffset>1669415</wp:posOffset>
                </wp:positionV>
                <wp:extent cx="911352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11352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A95BC5" id="Straight Connector 15" o:spid="_x0000_s1026" style="position:absolute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6.9pt,131.45pt" to="338.65pt,13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" strokecolor="#4472c4 [3204]" strokeweight="1pt">
                <v:stroke joinstyle="miter"/>
              </v:line>
            </w:pict>
          </mc:Fallback>
        </mc:AlternateContent>
      </w:r>
      <w:r w:rsidR="004D4310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06A7F7B" wp14:editId="0E1BC046">
                <wp:simplePos x="0" y="0"/>
                <wp:positionH relativeFrom="column">
                  <wp:posOffset>5682615</wp:posOffset>
                </wp:positionH>
                <wp:positionV relativeFrom="paragraph">
                  <wp:posOffset>684697</wp:posOffset>
                </wp:positionV>
                <wp:extent cx="161844" cy="112"/>
                <wp:effectExtent l="0" t="0" r="0" b="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1844" cy="112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5CEF45" id="Straight Connector 14" o:spid="_x0000_s1026" style="position:absolute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7.45pt,53.9pt" to="460.2pt,5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" strokecolor="#4472c4 [3204]" strokeweight="1pt">
                <v:stroke joinstyle="miter"/>
              </v:line>
            </w:pict>
          </mc:Fallback>
        </mc:AlternateContent>
      </w:r>
      <w:r w:rsidR="004D4310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A664E9F" wp14:editId="67146E92">
                <wp:simplePos x="0" y="0"/>
                <wp:positionH relativeFrom="column">
                  <wp:posOffset>5681345</wp:posOffset>
                </wp:positionH>
                <wp:positionV relativeFrom="paragraph">
                  <wp:posOffset>897054</wp:posOffset>
                </wp:positionV>
                <wp:extent cx="161844" cy="112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1844" cy="112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4E97A7" id="Straight Connector 7" o:spid="_x0000_s1026" style="position:absolute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7.35pt,70.65pt" to="460.1pt,7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" strokecolor="#4472c4 [3204]" strokeweight="1pt">
                <v:stroke joinstyle="miter"/>
              </v:line>
            </w:pict>
          </mc:Fallback>
        </mc:AlternateContent>
      </w:r>
      <w:r w:rsidR="00B0596F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0F50758" wp14:editId="1C348F77">
                <wp:simplePos x="0" y="0"/>
                <wp:positionH relativeFrom="column">
                  <wp:posOffset>5763932</wp:posOffset>
                </wp:positionH>
                <wp:positionV relativeFrom="paragraph">
                  <wp:posOffset>686435</wp:posOffset>
                </wp:positionV>
                <wp:extent cx="0" cy="1003935"/>
                <wp:effectExtent l="0" t="0" r="38100" b="24765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03935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27B68C" id="Straight Connector 24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3.85pt,54.05pt" to="453.85pt,13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" strokecolor="#4472c4 [3204]" strokeweight="1pt">
                <v:stroke joinstyle="miter"/>
              </v:line>
            </w:pict>
          </mc:Fallback>
        </mc:AlternateContent>
      </w:r>
      <w:r w:rsidR="00B0596F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7E3A468" wp14:editId="56F6AE95">
                <wp:simplePos x="0" y="0"/>
                <wp:positionH relativeFrom="column">
                  <wp:posOffset>5688802</wp:posOffset>
                </wp:positionH>
                <wp:positionV relativeFrom="paragraph">
                  <wp:posOffset>1163955</wp:posOffset>
                </wp:positionV>
                <wp:extent cx="161844" cy="112"/>
                <wp:effectExtent l="0" t="0" r="0" b="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1844" cy="112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DCADB7" id="Straight Connector 26" o:spid="_x0000_s1026" style="position:absolute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7.95pt,91.65pt" to="460.7pt,9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" strokecolor="#4472c4 [3204]" strokeweight="1pt">
                <v:stroke joinstyle="miter"/>
              </v:line>
            </w:pict>
          </mc:Fallback>
        </mc:AlternateContent>
      </w:r>
      <w:r w:rsidR="00700C9A" w:rsidRPr="00B95435">
        <w:rPr>
          <w:rFonts w:asciiTheme="majorBidi" w:hAnsiTheme="majorBidi" w:cstheme="majorBidi"/>
          <w:noProof/>
        </w:rPr>
        <w:drawing>
          <wp:inline distT="0" distB="0" distL="0" distR="0" wp14:anchorId="4E7B6C1F" wp14:editId="55634FDA">
            <wp:extent cx="8541327" cy="4759036"/>
            <wp:effectExtent l="0" t="0" r="0" b="0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  <w:r w:rsidR="00700C9A" w:rsidRPr="00B95435">
        <w:rPr>
          <w:rFonts w:asciiTheme="majorBidi" w:hAnsiTheme="majorBidi" w:cstheme="majorBidi"/>
        </w:rPr>
        <w:br w:type="page"/>
      </w:r>
    </w:p>
    <w:p w14:paraId="030E9E64" w14:textId="1A730068" w:rsidR="00CB1789" w:rsidRPr="00B95435" w:rsidRDefault="00CB1789" w:rsidP="00CB1789">
      <w:pPr>
        <w:pStyle w:val="Heading1"/>
        <w:rPr>
          <w:rFonts w:asciiTheme="majorBidi" w:hAnsiTheme="majorBidi"/>
        </w:rPr>
      </w:pPr>
      <w:r w:rsidRPr="00B95435">
        <w:rPr>
          <w:rFonts w:asciiTheme="majorBidi" w:hAnsiTheme="majorBidi"/>
        </w:rPr>
        <w:lastRenderedPageBreak/>
        <w:t>Income Approach</w:t>
      </w:r>
    </w:p>
    <w:p w14:paraId="48E35612" w14:textId="77777777" w:rsidR="00CB1789" w:rsidRPr="00B95435" w:rsidRDefault="00CB1789" w:rsidP="00CB1789">
      <w:pPr>
        <w:rPr>
          <w:rFonts w:asciiTheme="majorBidi" w:hAnsiTheme="majorBidi" w:cstheme="majorBidi"/>
        </w:rPr>
      </w:pPr>
    </w:p>
    <w:p w14:paraId="26B520F3" w14:textId="6BA3B975" w:rsidR="00585710" w:rsidRPr="00B95435" w:rsidRDefault="00585710">
      <w:pPr>
        <w:rPr>
          <w:rFonts w:asciiTheme="majorBidi" w:hAnsiTheme="majorBidi" w:cstheme="majorBidi"/>
        </w:rPr>
      </w:pPr>
      <w:r w:rsidRPr="00B95435">
        <w:rPr>
          <w:rFonts w:asciiTheme="majorBidi" w:hAnsiTheme="majorBidi" w:cstheme="majorBidi"/>
          <w:noProof/>
        </w:rPr>
        <w:drawing>
          <wp:inline distT="0" distB="0" distL="0" distR="0" wp14:anchorId="6340B992" wp14:editId="54515E25">
            <wp:extent cx="8534400" cy="4793557"/>
            <wp:effectExtent l="0" t="0" r="0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4" r:lo="rId15" r:qs="rId16" r:cs="rId17"/>
              </a:graphicData>
            </a:graphic>
          </wp:inline>
        </w:drawing>
      </w:r>
    </w:p>
    <w:p w14:paraId="49A366C1" w14:textId="77777777" w:rsidR="00B95435" w:rsidRDefault="00B95435">
      <w:pPr>
        <w:rPr>
          <w:rFonts w:asciiTheme="majorBidi" w:eastAsiaTheme="majorEastAsia" w:hAnsiTheme="majorBidi" w:cstheme="majorBidi"/>
          <w:color w:val="2F5496" w:themeColor="accent1" w:themeShade="BF"/>
          <w:sz w:val="32"/>
          <w:szCs w:val="32"/>
        </w:rPr>
      </w:pPr>
      <w:r>
        <w:rPr>
          <w:rFonts w:asciiTheme="majorBidi" w:hAnsiTheme="majorBidi"/>
        </w:rPr>
        <w:br w:type="page"/>
      </w:r>
    </w:p>
    <w:p w14:paraId="44CF1DFC" w14:textId="710E38BC" w:rsidR="00CB1789" w:rsidRPr="00B95435" w:rsidRDefault="00CB1789" w:rsidP="00CB1789">
      <w:pPr>
        <w:pStyle w:val="Heading1"/>
        <w:rPr>
          <w:rFonts w:asciiTheme="majorBidi" w:hAnsiTheme="majorBidi"/>
        </w:rPr>
      </w:pPr>
      <w:r w:rsidRPr="00B95435">
        <w:rPr>
          <w:rFonts w:asciiTheme="majorBidi" w:hAnsiTheme="majorBidi"/>
        </w:rPr>
        <w:lastRenderedPageBreak/>
        <w:t>Expenditure Approach</w:t>
      </w:r>
    </w:p>
    <w:p w14:paraId="27C164C9" w14:textId="77777777" w:rsidR="00A6627D" w:rsidRPr="00B95435" w:rsidRDefault="00A6627D" w:rsidP="00A6627D">
      <w:pPr>
        <w:rPr>
          <w:rFonts w:asciiTheme="majorBidi" w:hAnsiTheme="majorBidi" w:cstheme="majorBidi"/>
        </w:rPr>
      </w:pPr>
    </w:p>
    <w:p w14:paraId="2252D332" w14:textId="2F4352E0" w:rsidR="00B12E89" w:rsidRPr="00B95435" w:rsidRDefault="00585710" w:rsidP="009D40F1">
      <w:pPr>
        <w:rPr>
          <w:rFonts w:asciiTheme="majorBidi" w:hAnsiTheme="majorBidi" w:cstheme="majorBidi"/>
        </w:rPr>
      </w:pPr>
      <w:r w:rsidRPr="00B95435">
        <w:rPr>
          <w:rFonts w:asciiTheme="majorBidi" w:hAnsiTheme="majorBidi" w:cstheme="majorBidi"/>
          <w:noProof/>
        </w:rPr>
        <w:drawing>
          <wp:inline distT="0" distB="0" distL="0" distR="0" wp14:anchorId="1DEB9130" wp14:editId="5166A017">
            <wp:extent cx="7620000" cy="5043055"/>
            <wp:effectExtent l="0" t="0" r="0" b="0"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9" r:lo="rId20" r:qs="rId21" r:cs="rId22"/>
              </a:graphicData>
            </a:graphic>
          </wp:inline>
        </w:drawing>
      </w:r>
    </w:p>
    <w:p w14:paraId="09820F55" w14:textId="77777777" w:rsidR="00CB1789" w:rsidRPr="00B95435" w:rsidRDefault="00CB1789" w:rsidP="00B12E89">
      <w:pPr>
        <w:rPr>
          <w:rFonts w:asciiTheme="majorBidi" w:hAnsiTheme="majorBidi" w:cstheme="majorBidi"/>
        </w:rPr>
      </w:pPr>
    </w:p>
    <w:p w14:paraId="5BA7AC8B" w14:textId="1C01890F" w:rsidR="00CB1789" w:rsidRPr="00B95435" w:rsidRDefault="00CB1789" w:rsidP="00B12E89">
      <w:pPr>
        <w:rPr>
          <w:rFonts w:asciiTheme="majorBidi" w:hAnsiTheme="majorBidi" w:cstheme="majorBidi"/>
        </w:rPr>
      </w:pPr>
    </w:p>
    <w:p w14:paraId="4FC64842" w14:textId="1BB7BEC5" w:rsidR="00CB1789" w:rsidRPr="00B95435" w:rsidRDefault="00CB1789" w:rsidP="00CB1789">
      <w:pPr>
        <w:pStyle w:val="Heading2"/>
        <w:rPr>
          <w:rFonts w:asciiTheme="majorBidi" w:hAnsiTheme="majorBidi"/>
        </w:rPr>
      </w:pPr>
      <w:r w:rsidRPr="00B95435">
        <w:rPr>
          <w:rFonts w:asciiTheme="majorBidi" w:hAnsiTheme="majorBidi"/>
        </w:rPr>
        <w:t>Final Consumption under Domestic Final Demand</w:t>
      </w:r>
    </w:p>
    <w:p w14:paraId="0A0AF2A9" w14:textId="0EB0B9BB" w:rsidR="00CB1789" w:rsidRPr="00B95435" w:rsidRDefault="00536DAD" w:rsidP="00B12E89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CD1E7AB" wp14:editId="269785BB">
                <wp:simplePos x="0" y="0"/>
                <wp:positionH relativeFrom="column">
                  <wp:posOffset>3172969</wp:posOffset>
                </wp:positionH>
                <wp:positionV relativeFrom="paragraph">
                  <wp:posOffset>1860804</wp:posOffset>
                </wp:positionV>
                <wp:extent cx="563880" cy="0"/>
                <wp:effectExtent l="0" t="0" r="0" b="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388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17895C" id="Straight Connector 21" o:spid="_x0000_s1026" style="position:absolute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9.85pt,146.5pt" to="294.25pt,14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" strokecolor="#4472c4 [3204]" strokeweight="1.25pt">
                <v:stroke joinstyle="miter"/>
              </v:line>
            </w:pict>
          </mc:Fallback>
        </mc:AlternateContent>
      </w:r>
      <w:r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28A4C1C1" wp14:editId="7FA703A5">
                <wp:simplePos x="0" y="0"/>
                <wp:positionH relativeFrom="column">
                  <wp:posOffset>2993136</wp:posOffset>
                </wp:positionH>
                <wp:positionV relativeFrom="paragraph">
                  <wp:posOffset>833628</wp:posOffset>
                </wp:positionV>
                <wp:extent cx="179959" cy="0"/>
                <wp:effectExtent l="0" t="0" r="0" b="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9959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A4809B" id="Straight Connector 19" o:spid="_x0000_s1026" style="position:absolute;flip:y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5.7pt,65.65pt" to="249.85pt,6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" strokecolor="#4472c4 [3204]" strokeweight="1.25pt">
                <v:stroke joinstyle="miter"/>
              </v:line>
            </w:pict>
          </mc:Fallback>
        </mc:AlternateContent>
      </w:r>
      <w:r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661D043" wp14:editId="726C462F">
                <wp:simplePos x="0" y="0"/>
                <wp:positionH relativeFrom="column">
                  <wp:posOffset>2835226</wp:posOffset>
                </wp:positionH>
                <wp:positionV relativeFrom="paragraph">
                  <wp:posOffset>1194972</wp:posOffset>
                </wp:positionV>
                <wp:extent cx="338455" cy="0"/>
                <wp:effectExtent l="0" t="0" r="0" b="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38455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A6BDE23" id="Straight Connector 17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3.25pt,94.1pt" to="249.9pt,9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" strokecolor="#4472c4 [3204]" strokeweight="1.25pt">
                <v:stroke joinstyle="miter"/>
              </v:line>
            </w:pict>
          </mc:Fallback>
        </mc:AlternateContent>
      </w:r>
      <w:r w:rsidR="00681AC8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84ACAF5" wp14:editId="44D3AE31">
                <wp:simplePos x="0" y="0"/>
                <wp:positionH relativeFrom="column">
                  <wp:posOffset>3173730</wp:posOffset>
                </wp:positionH>
                <wp:positionV relativeFrom="paragraph">
                  <wp:posOffset>832338</wp:posOffset>
                </wp:positionV>
                <wp:extent cx="0" cy="1036320"/>
                <wp:effectExtent l="0" t="0" r="38100" b="1143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03632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E04565" id="Straight Connector 13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9.9pt,65.55pt" to="249.9pt,14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" strokecolor="#4472c4 [3204]" strokeweight="1.25pt">
                <v:stroke joinstyle="miter"/>
              </v:line>
            </w:pict>
          </mc:Fallback>
        </mc:AlternateContent>
      </w:r>
      <w:r w:rsidR="00681AC8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B7053A4" wp14:editId="47D592A1">
                <wp:simplePos x="0" y="0"/>
                <wp:positionH relativeFrom="column">
                  <wp:posOffset>4293235</wp:posOffset>
                </wp:positionH>
                <wp:positionV relativeFrom="paragraph">
                  <wp:posOffset>2019788</wp:posOffset>
                </wp:positionV>
                <wp:extent cx="1192335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92335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4FCD49" id="Straight Connector 12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8.05pt,159.05pt" to="431.95pt,15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" strokecolor="#4472c4 [3204]" strokeweight="1.25pt">
                <v:stroke joinstyle="miter"/>
              </v:line>
            </w:pict>
          </mc:Fallback>
        </mc:AlternateContent>
      </w:r>
      <w:r w:rsidR="00681AC8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D45FF63" wp14:editId="749D991A">
                <wp:simplePos x="0" y="0"/>
                <wp:positionH relativeFrom="column">
                  <wp:posOffset>4293577</wp:posOffset>
                </wp:positionH>
                <wp:positionV relativeFrom="paragraph">
                  <wp:posOffset>1835248</wp:posOffset>
                </wp:positionV>
                <wp:extent cx="1192335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92335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05C76F" id="Straight Connector 11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8.1pt,144.5pt" to="6in,14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" strokecolor="#4472c4 [3204]" strokeweight="1.25pt">
                <v:stroke joinstyle="miter"/>
              </v:line>
            </w:pict>
          </mc:Fallback>
        </mc:AlternateContent>
      </w:r>
      <w:r w:rsidR="00681AC8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41179C5" wp14:editId="1F47FB54">
                <wp:simplePos x="0" y="0"/>
                <wp:positionH relativeFrom="column">
                  <wp:posOffset>3825766</wp:posOffset>
                </wp:positionH>
                <wp:positionV relativeFrom="paragraph">
                  <wp:posOffset>784510</wp:posOffset>
                </wp:positionV>
                <wp:extent cx="338958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38958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0F714B" id="Straight Connector 10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1.25pt,61.75pt" to="327.95pt,6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" strokecolor="#4472c4 [3204]" strokeweight="1.25pt">
                <v:stroke joinstyle="miter"/>
              </v:line>
            </w:pict>
          </mc:Fallback>
        </mc:AlternateContent>
      </w:r>
      <w:r w:rsidR="00681AC8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1736F41" wp14:editId="346831B2">
                <wp:simplePos x="0" y="0"/>
                <wp:positionH relativeFrom="column">
                  <wp:posOffset>4161073</wp:posOffset>
                </wp:positionH>
                <wp:positionV relativeFrom="paragraph">
                  <wp:posOffset>651510</wp:posOffset>
                </wp:positionV>
                <wp:extent cx="31496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496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F138E5" id="Straight Connector 9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7.65pt,51.3pt" to="352.45pt,5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" strokecolor="#4472c4 [3204]" strokeweight="1.25pt">
                <v:stroke joinstyle="miter"/>
              </v:line>
            </w:pict>
          </mc:Fallback>
        </mc:AlternateContent>
      </w:r>
      <w:r w:rsidR="00681AC8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742320" wp14:editId="660F9F34">
                <wp:simplePos x="0" y="0"/>
                <wp:positionH relativeFrom="column">
                  <wp:posOffset>4165600</wp:posOffset>
                </wp:positionH>
                <wp:positionV relativeFrom="paragraph">
                  <wp:posOffset>647700</wp:posOffset>
                </wp:positionV>
                <wp:extent cx="0" cy="1036320"/>
                <wp:effectExtent l="0" t="0" r="38100" b="1143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03632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0CE91A" id="Straight Connector 8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8pt,51pt" to="328pt,13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" strokecolor="#4472c4 [3204]" strokeweight="1.25pt">
                <v:stroke joinstyle="miter"/>
              </v:line>
            </w:pict>
          </mc:Fallback>
        </mc:AlternateContent>
      </w:r>
      <w:r w:rsidR="00B12E89" w:rsidRPr="00B95435">
        <w:rPr>
          <w:rFonts w:asciiTheme="majorBidi" w:hAnsiTheme="majorBidi" w:cstheme="majorBidi"/>
          <w:noProof/>
        </w:rPr>
        <w:drawing>
          <wp:inline distT="0" distB="0" distL="0" distR="0" wp14:anchorId="388A77EC" wp14:editId="39707A05">
            <wp:extent cx="8159750" cy="5389418"/>
            <wp:effectExtent l="0" t="0" r="0" b="0"/>
            <wp:docPr id="4" name="Diagram 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4" r:lo="rId25" r:qs="rId26" r:cs="rId27"/>
              </a:graphicData>
            </a:graphic>
          </wp:inline>
        </w:drawing>
      </w:r>
      <w:bookmarkStart w:id="0" w:name="_GoBack"/>
      <w:bookmarkEnd w:id="0"/>
    </w:p>
    <w:p w14:paraId="609B03FF" w14:textId="795E7862" w:rsidR="00CB1789" w:rsidRPr="00B95435" w:rsidRDefault="00CB1789" w:rsidP="00CB1789">
      <w:pPr>
        <w:pStyle w:val="Heading2"/>
        <w:rPr>
          <w:rFonts w:asciiTheme="majorBidi" w:hAnsiTheme="majorBidi"/>
        </w:rPr>
      </w:pPr>
      <w:r w:rsidRPr="00B95435">
        <w:rPr>
          <w:rFonts w:asciiTheme="majorBidi" w:hAnsiTheme="majorBidi"/>
        </w:rPr>
        <w:lastRenderedPageBreak/>
        <w:t>Gross Fixed Capital Formations under Domestic Final Demand</w:t>
      </w:r>
    </w:p>
    <w:p w14:paraId="7458212F" w14:textId="3181EE2D" w:rsidR="00585710" w:rsidRPr="00B95435" w:rsidRDefault="00CB1789" w:rsidP="00B12E89">
      <w:pPr>
        <w:rPr>
          <w:rFonts w:asciiTheme="majorBidi" w:hAnsiTheme="majorBidi" w:cstheme="majorBidi"/>
        </w:rPr>
      </w:pPr>
      <w:r w:rsidRPr="00B95435">
        <w:rPr>
          <w:rFonts w:asciiTheme="majorBidi" w:hAnsiTheme="majorBidi" w:cstheme="majorBidi"/>
          <w:noProof/>
        </w:rPr>
        <w:drawing>
          <wp:inline distT="0" distB="0" distL="0" distR="0" wp14:anchorId="4A0FA80B" wp14:editId="23BF81FC">
            <wp:extent cx="8382000" cy="5126182"/>
            <wp:effectExtent l="0" t="0" r="0" b="0"/>
            <wp:docPr id="5" name="Diagram 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9" r:lo="rId30" r:qs="rId31" r:cs="rId32"/>
              </a:graphicData>
            </a:graphic>
          </wp:inline>
        </w:drawing>
      </w:r>
    </w:p>
    <w:sectPr w:rsidR="00585710" w:rsidRPr="00B95435" w:rsidSect="009D40F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0Nzc0NzMwNzUyNzBT0lEKTi0uzszPAykwqwUAmvo0KCwAAAA="/>
  </w:docVars>
  <w:rsids>
    <w:rsidRoot w:val="00585710"/>
    <w:rsid w:val="000C11D0"/>
    <w:rsid w:val="000D6533"/>
    <w:rsid w:val="001129F5"/>
    <w:rsid w:val="001B0BE2"/>
    <w:rsid w:val="001D3AEE"/>
    <w:rsid w:val="00216422"/>
    <w:rsid w:val="00274817"/>
    <w:rsid w:val="00280C55"/>
    <w:rsid w:val="002D042B"/>
    <w:rsid w:val="00350890"/>
    <w:rsid w:val="003704C5"/>
    <w:rsid w:val="00435BC7"/>
    <w:rsid w:val="004D4310"/>
    <w:rsid w:val="00536DAD"/>
    <w:rsid w:val="00585710"/>
    <w:rsid w:val="005F40A6"/>
    <w:rsid w:val="00604AFF"/>
    <w:rsid w:val="00614A3E"/>
    <w:rsid w:val="00644899"/>
    <w:rsid w:val="00681AC8"/>
    <w:rsid w:val="006F55B7"/>
    <w:rsid w:val="00700C9A"/>
    <w:rsid w:val="007346DA"/>
    <w:rsid w:val="008C2267"/>
    <w:rsid w:val="00904D08"/>
    <w:rsid w:val="00936CE5"/>
    <w:rsid w:val="009B132C"/>
    <w:rsid w:val="009C5D0F"/>
    <w:rsid w:val="009D40F1"/>
    <w:rsid w:val="00A02683"/>
    <w:rsid w:val="00A279B3"/>
    <w:rsid w:val="00A403AF"/>
    <w:rsid w:val="00A6627D"/>
    <w:rsid w:val="00AB7D2C"/>
    <w:rsid w:val="00B0596F"/>
    <w:rsid w:val="00B12E89"/>
    <w:rsid w:val="00B8742D"/>
    <w:rsid w:val="00B95435"/>
    <w:rsid w:val="00BD27C0"/>
    <w:rsid w:val="00C213DB"/>
    <w:rsid w:val="00C24189"/>
    <w:rsid w:val="00C3299B"/>
    <w:rsid w:val="00CB1789"/>
    <w:rsid w:val="00CD51A9"/>
    <w:rsid w:val="00D33B0E"/>
    <w:rsid w:val="00DB3D28"/>
    <w:rsid w:val="00DE201C"/>
    <w:rsid w:val="00E6162B"/>
    <w:rsid w:val="00FC43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202D4"/>
  <w15:chartTrackingRefBased/>
  <w15:docId w15:val="{1E2497F7-C935-43F4-B93C-5053D5299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178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17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178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178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C2418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diagramDrawing" Target="diagrams/drawing1.xml"/><Relationship Id="rId13" Type="http://schemas.microsoft.com/office/2007/relationships/diagramDrawing" Target="diagrams/drawing2.xml"/><Relationship Id="rId18" Type="http://schemas.microsoft.com/office/2007/relationships/diagramDrawing" Target="diagrams/drawing3.xml"/><Relationship Id="rId26" Type="http://schemas.openxmlformats.org/officeDocument/2006/relationships/diagramQuickStyle" Target="diagrams/quickStyle5.xml"/><Relationship Id="rId3" Type="http://schemas.openxmlformats.org/officeDocument/2006/relationships/webSettings" Target="webSettings.xml"/><Relationship Id="rId21" Type="http://schemas.openxmlformats.org/officeDocument/2006/relationships/diagramQuickStyle" Target="diagrams/quickStyle4.xml"/><Relationship Id="rId34" Type="http://schemas.openxmlformats.org/officeDocument/2006/relationships/fontTable" Target="fontTable.xml"/><Relationship Id="rId7" Type="http://schemas.openxmlformats.org/officeDocument/2006/relationships/diagramColors" Target="diagrams/colors1.xml"/><Relationship Id="rId12" Type="http://schemas.openxmlformats.org/officeDocument/2006/relationships/diagramColors" Target="diagrams/colors2.xml"/><Relationship Id="rId17" Type="http://schemas.openxmlformats.org/officeDocument/2006/relationships/diagramColors" Target="diagrams/colors3.xml"/><Relationship Id="rId25" Type="http://schemas.openxmlformats.org/officeDocument/2006/relationships/diagramLayout" Target="diagrams/layout5.xml"/><Relationship Id="rId33" Type="http://schemas.microsoft.com/office/2007/relationships/diagramDrawing" Target="diagrams/drawing6.xml"/><Relationship Id="rId2" Type="http://schemas.openxmlformats.org/officeDocument/2006/relationships/settings" Target="settings.xml"/><Relationship Id="rId16" Type="http://schemas.openxmlformats.org/officeDocument/2006/relationships/diagramQuickStyle" Target="diagrams/quickStyle3.xml"/><Relationship Id="rId20" Type="http://schemas.openxmlformats.org/officeDocument/2006/relationships/diagramLayout" Target="diagrams/layout4.xml"/><Relationship Id="rId29" Type="http://schemas.openxmlformats.org/officeDocument/2006/relationships/diagramData" Target="diagrams/data6.xml"/><Relationship Id="rId1" Type="http://schemas.openxmlformats.org/officeDocument/2006/relationships/styles" Target="styles.xml"/><Relationship Id="rId6" Type="http://schemas.openxmlformats.org/officeDocument/2006/relationships/diagramQuickStyle" Target="diagrams/quickStyle1.xml"/><Relationship Id="rId11" Type="http://schemas.openxmlformats.org/officeDocument/2006/relationships/diagramQuickStyle" Target="diagrams/quickStyle2.xml"/><Relationship Id="rId24" Type="http://schemas.openxmlformats.org/officeDocument/2006/relationships/diagramData" Target="diagrams/data5.xml"/><Relationship Id="rId32" Type="http://schemas.openxmlformats.org/officeDocument/2006/relationships/diagramColors" Target="diagrams/colors6.xml"/><Relationship Id="rId5" Type="http://schemas.openxmlformats.org/officeDocument/2006/relationships/diagramLayout" Target="diagrams/layout1.xml"/><Relationship Id="rId15" Type="http://schemas.openxmlformats.org/officeDocument/2006/relationships/diagramLayout" Target="diagrams/layout3.xml"/><Relationship Id="rId23" Type="http://schemas.microsoft.com/office/2007/relationships/diagramDrawing" Target="diagrams/drawing4.xml"/><Relationship Id="rId28" Type="http://schemas.microsoft.com/office/2007/relationships/diagramDrawing" Target="diagrams/drawing5.xml"/><Relationship Id="rId10" Type="http://schemas.openxmlformats.org/officeDocument/2006/relationships/diagramLayout" Target="diagrams/layout2.xml"/><Relationship Id="rId19" Type="http://schemas.openxmlformats.org/officeDocument/2006/relationships/diagramData" Target="diagrams/data4.xml"/><Relationship Id="rId31" Type="http://schemas.openxmlformats.org/officeDocument/2006/relationships/diagramQuickStyle" Target="diagrams/quickStyle6.xml"/><Relationship Id="rId4" Type="http://schemas.openxmlformats.org/officeDocument/2006/relationships/diagramData" Target="diagrams/data1.xml"/><Relationship Id="rId9" Type="http://schemas.openxmlformats.org/officeDocument/2006/relationships/diagramData" Target="diagrams/data2.xml"/><Relationship Id="rId14" Type="http://schemas.openxmlformats.org/officeDocument/2006/relationships/diagramData" Target="diagrams/data3.xml"/><Relationship Id="rId22" Type="http://schemas.openxmlformats.org/officeDocument/2006/relationships/diagramColors" Target="diagrams/colors4.xml"/><Relationship Id="rId27" Type="http://schemas.openxmlformats.org/officeDocument/2006/relationships/diagramColors" Target="diagrams/colors5.xml"/><Relationship Id="rId30" Type="http://schemas.openxmlformats.org/officeDocument/2006/relationships/diagramLayout" Target="diagrams/layout6.xml"/><Relationship Id="rId35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4">
  <dgm:title val=""/>
  <dgm:desc val=""/>
  <dgm:catLst>
    <dgm:cat type="colorful" pri="10400"/>
  </dgm:catLst>
  <dgm:styleLbl name="node0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4"/>
      <a:schemeClr val="accent5"/>
    </dgm:fillClrLst>
    <dgm:linClrLst>
      <a:schemeClr val="accent4"/>
      <a:schemeClr val="accent5"/>
    </dgm:linClrLst>
    <dgm:effectClrLst/>
    <dgm:txLinClrLst/>
    <dgm:txFillClrLst/>
    <dgm:txEffectClrLst/>
  </dgm:styleLbl>
  <dgm:styleLbl name="ln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4">
        <a:alpha val="50000"/>
      </a:schemeClr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4">
        <a:tint val="50000"/>
      </a:schemeClr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4"/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>
        <a:tint val="9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>
        <a:tint val="5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colorful4">
  <dgm:title val=""/>
  <dgm:desc val=""/>
  <dgm:catLst>
    <dgm:cat type="colorful" pri="10400"/>
  </dgm:catLst>
  <dgm:styleLbl name="node0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4"/>
      <a:schemeClr val="accent5"/>
    </dgm:fillClrLst>
    <dgm:linClrLst>
      <a:schemeClr val="accent4"/>
      <a:schemeClr val="accent5"/>
    </dgm:linClrLst>
    <dgm:effectClrLst/>
    <dgm:txLinClrLst/>
    <dgm:txFillClrLst/>
    <dgm:txEffectClrLst/>
  </dgm:styleLbl>
  <dgm:styleLbl name="ln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4">
        <a:alpha val="50000"/>
      </a:schemeClr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4">
        <a:tint val="50000"/>
      </a:schemeClr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4"/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>
        <a:tint val="9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>
        <a:tint val="5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colorful4">
  <dgm:title val=""/>
  <dgm:desc val=""/>
  <dgm:catLst>
    <dgm:cat type="colorful" pri="10400"/>
  </dgm:catLst>
  <dgm:styleLbl name="node0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4"/>
      <a:schemeClr val="accent5"/>
    </dgm:fillClrLst>
    <dgm:linClrLst>
      <a:schemeClr val="accent4"/>
      <a:schemeClr val="accent5"/>
    </dgm:linClrLst>
    <dgm:effectClrLst/>
    <dgm:txLinClrLst/>
    <dgm:txFillClrLst/>
    <dgm:txEffectClrLst/>
  </dgm:styleLbl>
  <dgm:styleLbl name="ln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4">
        <a:alpha val="50000"/>
      </a:schemeClr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4">
        <a:tint val="50000"/>
      </a:schemeClr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4"/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>
        <a:tint val="9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>
        <a:tint val="5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5.xml><?xml version="1.0" encoding="utf-8"?>
<dgm:colorsDef xmlns:dgm="http://schemas.openxmlformats.org/drawingml/2006/diagram" xmlns:a="http://schemas.openxmlformats.org/drawingml/2006/main" uniqueId="urn:microsoft.com/office/officeart/2005/8/colors/colorful4">
  <dgm:title val=""/>
  <dgm:desc val=""/>
  <dgm:catLst>
    <dgm:cat type="colorful" pri="10400"/>
  </dgm:catLst>
  <dgm:styleLbl name="node0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4"/>
      <a:schemeClr val="accent5"/>
    </dgm:fillClrLst>
    <dgm:linClrLst>
      <a:schemeClr val="accent4"/>
      <a:schemeClr val="accent5"/>
    </dgm:linClrLst>
    <dgm:effectClrLst/>
    <dgm:txLinClrLst/>
    <dgm:txFillClrLst/>
    <dgm:txEffectClrLst/>
  </dgm:styleLbl>
  <dgm:styleLbl name="ln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4">
        <a:alpha val="50000"/>
      </a:schemeClr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4">
        <a:tint val="50000"/>
      </a:schemeClr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4"/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>
        <a:tint val="9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>
        <a:tint val="5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6.xml><?xml version="1.0" encoding="utf-8"?>
<dgm:colorsDef xmlns:dgm="http://schemas.openxmlformats.org/drawingml/2006/diagram" xmlns:a="http://schemas.openxmlformats.org/drawingml/2006/main" uniqueId="urn:microsoft.com/office/officeart/2005/8/colors/colorful4">
  <dgm:title val=""/>
  <dgm:desc val=""/>
  <dgm:catLst>
    <dgm:cat type="colorful" pri="10400"/>
  </dgm:catLst>
  <dgm:styleLbl name="node0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4"/>
      <a:schemeClr val="accent5"/>
    </dgm:fillClrLst>
    <dgm:linClrLst>
      <a:schemeClr val="accent4"/>
      <a:schemeClr val="accent5"/>
    </dgm:linClrLst>
    <dgm:effectClrLst/>
    <dgm:txLinClrLst/>
    <dgm:txFillClrLst/>
    <dgm:txEffectClrLst/>
  </dgm:styleLbl>
  <dgm:styleLbl name="lnNode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4">
        <a:alpha val="50000"/>
      </a:schemeClr>
      <a:schemeClr val="accent5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4">
        <a:tint val="50000"/>
      </a:schemeClr>
      <a:schemeClr val="accent5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4">
        <a:tint val="50000"/>
      </a:schemeClr>
      <a:schemeClr val="accent5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4"/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4"/>
      <a:schemeClr val="accent5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>
        <a:tint val="9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>
        <a:tint val="5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4"/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4">
        <a:tint val="40000"/>
        <a:alpha val="90000"/>
      </a:schemeClr>
      <a:schemeClr val="accent5">
        <a:tint val="40000"/>
        <a:alpha val="90000"/>
      </a:schemeClr>
    </dgm:fillClrLst>
    <dgm:linClrLst>
      <a:schemeClr val="accent4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69E4A1AE-0FEE-484E-9785-9D160FE0B79D}" type="doc">
      <dgm:prSet loTypeId="urn:microsoft.com/office/officeart/2005/8/layout/orgChart1" loCatId="hierarchy" qsTypeId="urn:microsoft.com/office/officeart/2005/8/quickstyle/simple1" qsCatId="simple" csTypeId="urn:microsoft.com/office/officeart/2005/8/colors/colorful4" csCatId="colorful" phldr="1"/>
      <dgm:spPr/>
      <dgm:t>
        <a:bodyPr/>
        <a:lstStyle/>
        <a:p>
          <a:endParaRPr lang="en-US"/>
        </a:p>
      </dgm:t>
    </dgm:pt>
    <dgm:pt modelId="{E1267379-98D5-4F8B-9C87-1E65BDE212DA}">
      <dgm:prSet phldrT="[Text]"/>
      <dgm:spPr/>
      <dgm:t>
        <a:bodyPr/>
        <a:lstStyle/>
        <a:p>
          <a:pPr algn="ctr"/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GDP(P)</a:t>
          </a:r>
        </a:p>
      </dgm:t>
    </dgm:pt>
    <dgm:pt modelId="{4F6F4F7D-3966-40C0-B418-DB943B32CCA8}" type="parTrans" cxnId="{BC5FAC1A-B557-4C3F-B162-F961A59F636C}">
      <dgm:prSet/>
      <dgm:spPr/>
      <dgm:t>
        <a:bodyPr/>
        <a:lstStyle/>
        <a:p>
          <a:pPr algn="ctr"/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2271CA8F-2179-4B38-BD7F-04BD0D886043}" type="sibTrans" cxnId="{BC5FAC1A-B557-4C3F-B162-F961A59F636C}">
      <dgm:prSet/>
      <dgm:spPr/>
      <dgm:t>
        <a:bodyPr/>
        <a:lstStyle/>
        <a:p>
          <a:pPr algn="ctr"/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09AEAA97-3497-43C0-962D-819B465C987E}">
      <dgm:prSet phldrT="[Text]"/>
      <dgm:spPr>
        <a:solidFill>
          <a:schemeClr val="accent1"/>
        </a:solidFill>
      </dgm:spPr>
      <dgm:t>
        <a:bodyPr/>
        <a:lstStyle/>
        <a:p>
          <a:pPr algn="ctr"/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Taxes less Subsidies</a:t>
          </a:r>
        </a:p>
      </dgm:t>
    </dgm:pt>
    <dgm:pt modelId="{A0F1EB16-F49C-4D43-B0E7-E27FF6D6A167}" type="parTrans" cxnId="{4EE0AF75-971F-4F86-8DED-B132FC79DD9C}">
      <dgm:prSet/>
      <dgm:spPr>
        <a:ln>
          <a:solidFill>
            <a:schemeClr val="accent1"/>
          </a:solidFill>
        </a:ln>
      </dgm:spPr>
      <dgm:t>
        <a:bodyPr/>
        <a:lstStyle/>
        <a:p>
          <a:pPr algn="ctr"/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AD33D1D3-C688-4CB8-B9DA-F37E03EE2FF7}" type="sibTrans" cxnId="{4EE0AF75-971F-4F86-8DED-B132FC79DD9C}">
      <dgm:prSet/>
      <dgm:spPr/>
      <dgm:t>
        <a:bodyPr/>
        <a:lstStyle/>
        <a:p>
          <a:pPr algn="ctr"/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F596105B-B44F-4816-87A0-7D82C264475B}">
      <dgm:prSet phldrT="[Text]"/>
      <dgm:spPr>
        <a:solidFill>
          <a:schemeClr val="accent1"/>
        </a:solidFill>
      </dgm:spPr>
      <dgm:t>
        <a:bodyPr/>
        <a:lstStyle/>
        <a:p>
          <a:pPr algn="ctr"/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Statistical discrepancy (P)</a:t>
          </a:r>
        </a:p>
      </dgm:t>
    </dgm:pt>
    <dgm:pt modelId="{F7501F3C-B8F8-4C38-AC57-38C8F75BFB4B}" type="parTrans" cxnId="{B9C75F50-0C54-49C2-AB3C-A54E98D12A40}">
      <dgm:prSet/>
      <dgm:spPr>
        <a:ln>
          <a:solidFill>
            <a:schemeClr val="accent1"/>
          </a:solidFill>
        </a:ln>
      </dgm:spPr>
      <dgm:t>
        <a:bodyPr/>
        <a:lstStyle/>
        <a:p>
          <a:pPr algn="ctr"/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AE11796C-5E95-4BCC-87AD-E042129777A6}" type="sibTrans" cxnId="{B9C75F50-0C54-49C2-AB3C-A54E98D12A40}">
      <dgm:prSet/>
      <dgm:spPr/>
      <dgm:t>
        <a:bodyPr/>
        <a:lstStyle/>
        <a:p>
          <a:pPr algn="ctr"/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7A0E764C-4DFB-4599-90A9-49FF1837C13E}">
      <dgm:prSet phldrT="[Text]"/>
      <dgm:spPr>
        <a:solidFill>
          <a:schemeClr val="accent2"/>
        </a:solidFill>
      </dgm:spPr>
      <dgm:t>
        <a:bodyPr/>
        <a:lstStyle/>
        <a:p>
          <a:pPr algn="ctr"/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Gross Value Added</a:t>
          </a:r>
        </a:p>
      </dgm:t>
    </dgm:pt>
    <dgm:pt modelId="{E51F99D3-E93A-4C83-9052-932299C6893B}" type="parTrans" cxnId="{9B88614C-4ED2-494B-8176-91C50A757F1F}">
      <dgm:prSet/>
      <dgm:spPr>
        <a:ln>
          <a:solidFill>
            <a:schemeClr val="accent1"/>
          </a:solidFill>
        </a:ln>
      </dgm:spPr>
      <dgm:t>
        <a:bodyPr/>
        <a:lstStyle/>
        <a:p>
          <a:pPr algn="ctr"/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D2801F6C-6C95-4265-8392-9FD1643A2E32}" type="sibTrans" cxnId="{9B88614C-4ED2-494B-8176-91C50A757F1F}">
      <dgm:prSet/>
      <dgm:spPr/>
      <dgm:t>
        <a:bodyPr/>
        <a:lstStyle/>
        <a:p>
          <a:pPr algn="ctr"/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046BD651-9306-4E1D-8E40-5AB31B654976}">
      <dgm:prSet phldrT="[Text]"/>
      <dgm:spPr>
        <a:solidFill>
          <a:schemeClr val="accent2"/>
        </a:solidFill>
      </dgm:spPr>
      <dgm:t>
        <a:bodyPr/>
        <a:lstStyle/>
        <a:p>
          <a:pPr algn="ctr"/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Divisions (19 divisions)</a:t>
          </a:r>
        </a:p>
      </dgm:t>
    </dgm:pt>
    <dgm:pt modelId="{812005F4-0D42-4E8A-9000-086F3A383660}" type="parTrans" cxnId="{A99215CB-551D-4350-8F93-42EE0AAAA4D8}">
      <dgm:prSet/>
      <dgm:spPr>
        <a:ln>
          <a:solidFill>
            <a:schemeClr val="accent1"/>
          </a:solidFill>
        </a:ln>
      </dgm:spPr>
      <dgm:t>
        <a:bodyPr/>
        <a:lstStyle/>
        <a:p>
          <a:pPr algn="ctr"/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AB37E2CB-EC2A-4022-8087-23F73B13892A}" type="sibTrans" cxnId="{A99215CB-551D-4350-8F93-42EE0AAAA4D8}">
      <dgm:prSet/>
      <dgm:spPr/>
      <dgm:t>
        <a:bodyPr/>
        <a:lstStyle/>
        <a:p>
          <a:pPr algn="ctr"/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EB4FD041-ADC5-4567-8194-7C35ED5A2537}">
      <dgm:prSet phldrT="[Text]"/>
      <dgm:spPr>
        <a:solidFill>
          <a:srgbClr val="C00000"/>
        </a:solidFill>
      </dgm:spPr>
      <dgm:t>
        <a:bodyPr/>
        <a:lstStyle/>
        <a:p>
          <a:pPr algn="ctr"/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Ownership of dwellings</a:t>
          </a:r>
        </a:p>
      </dgm:t>
    </dgm:pt>
    <dgm:pt modelId="{07A8E252-9181-4705-869B-E3A3320B3436}" type="parTrans" cxnId="{57A77AA7-BA6F-4921-BEF4-2DD2E741E4DA}">
      <dgm:prSet/>
      <dgm:spPr>
        <a:ln>
          <a:solidFill>
            <a:schemeClr val="accent1"/>
          </a:solidFill>
        </a:ln>
      </dgm:spPr>
      <dgm:t>
        <a:bodyPr/>
        <a:lstStyle/>
        <a:p>
          <a:pPr algn="ctr"/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20466F64-1700-4E67-A914-9602F321EFA1}" type="sibTrans" cxnId="{57A77AA7-BA6F-4921-BEF4-2DD2E741E4DA}">
      <dgm:prSet/>
      <dgm:spPr/>
      <dgm:t>
        <a:bodyPr/>
        <a:lstStyle/>
        <a:p>
          <a:pPr algn="ctr"/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E09E7DC2-299B-44EF-BC44-3D81AC5F328B}">
      <dgm:prSet phldrT="[Text]"/>
      <dgm:spPr>
        <a:solidFill>
          <a:schemeClr val="accent2"/>
        </a:solidFill>
      </dgm:spPr>
      <dgm:t>
        <a:bodyPr/>
        <a:lstStyle/>
        <a:p>
          <a:pPr algn="ctr"/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Sub-industries</a:t>
          </a:r>
        </a:p>
      </dgm:t>
    </dgm:pt>
    <dgm:pt modelId="{DC209114-74DC-4C43-AD1B-836C9B27811E}" type="sibTrans" cxnId="{B290A376-A28D-4E15-8C0C-727EFF9EA522}">
      <dgm:prSet/>
      <dgm:spPr/>
      <dgm:t>
        <a:bodyPr/>
        <a:lstStyle/>
        <a:p>
          <a:pPr algn="ctr"/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DA5D992C-C7EC-4549-A31F-3C3D58B4614C}" type="parTrans" cxnId="{B290A376-A28D-4E15-8C0C-727EFF9EA522}">
      <dgm:prSet/>
      <dgm:spPr/>
      <dgm:t>
        <a:bodyPr/>
        <a:lstStyle/>
        <a:p>
          <a:pPr algn="ctr"/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748F1E15-33CE-49AB-9D7D-5EEEF0363847}" type="pres">
      <dgm:prSet presAssocID="{69E4A1AE-0FEE-484E-9785-9D160FE0B79D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67524E1F-CADC-4736-AA20-66597ED2D147}" type="pres">
      <dgm:prSet presAssocID="{E1267379-98D5-4F8B-9C87-1E65BDE212DA}" presName="hierRoot1" presStyleCnt="0">
        <dgm:presLayoutVars>
          <dgm:hierBranch val="init"/>
        </dgm:presLayoutVars>
      </dgm:prSet>
      <dgm:spPr/>
    </dgm:pt>
    <dgm:pt modelId="{6D9750FF-E175-4D64-A1CE-7CF8053F9DF2}" type="pres">
      <dgm:prSet presAssocID="{E1267379-98D5-4F8B-9C87-1E65BDE212DA}" presName="rootComposite1" presStyleCnt="0"/>
      <dgm:spPr/>
    </dgm:pt>
    <dgm:pt modelId="{502FEF0F-D74F-4FFF-A99F-4CFFF929E863}" type="pres">
      <dgm:prSet presAssocID="{E1267379-98D5-4F8B-9C87-1E65BDE212DA}" presName="rootText1" presStyleLbl="node0" presStyleIdx="0" presStyleCnt="1">
        <dgm:presLayoutVars>
          <dgm:chPref val="3"/>
        </dgm:presLayoutVars>
      </dgm:prSet>
      <dgm:spPr/>
    </dgm:pt>
    <dgm:pt modelId="{F17736FB-D351-4D4C-A6B3-CFDAA6EC59CC}" type="pres">
      <dgm:prSet presAssocID="{E1267379-98D5-4F8B-9C87-1E65BDE212DA}" presName="rootConnector1" presStyleLbl="node1" presStyleIdx="0" presStyleCnt="0"/>
      <dgm:spPr/>
    </dgm:pt>
    <dgm:pt modelId="{D828D067-CA74-4EE4-8411-0BECF3E66DFC}" type="pres">
      <dgm:prSet presAssocID="{E1267379-98D5-4F8B-9C87-1E65BDE212DA}" presName="hierChild2" presStyleCnt="0"/>
      <dgm:spPr/>
    </dgm:pt>
    <dgm:pt modelId="{071E2136-93EB-4D37-A0E3-330C96F0F3B4}" type="pres">
      <dgm:prSet presAssocID="{E51F99D3-E93A-4C83-9052-932299C6893B}" presName="Name37" presStyleLbl="parChTrans1D2" presStyleIdx="0" presStyleCnt="3"/>
      <dgm:spPr/>
    </dgm:pt>
    <dgm:pt modelId="{481C7076-03FB-42FD-903B-D19B14FB1AF5}" type="pres">
      <dgm:prSet presAssocID="{7A0E764C-4DFB-4599-90A9-49FF1837C13E}" presName="hierRoot2" presStyleCnt="0">
        <dgm:presLayoutVars>
          <dgm:hierBranch val="init"/>
        </dgm:presLayoutVars>
      </dgm:prSet>
      <dgm:spPr/>
    </dgm:pt>
    <dgm:pt modelId="{2BF47AD6-2A6C-417F-B0F8-25928CADA0B3}" type="pres">
      <dgm:prSet presAssocID="{7A0E764C-4DFB-4599-90A9-49FF1837C13E}" presName="rootComposite" presStyleCnt="0"/>
      <dgm:spPr/>
    </dgm:pt>
    <dgm:pt modelId="{AD04BFED-151B-4964-AA8D-C574DC4C432B}" type="pres">
      <dgm:prSet presAssocID="{7A0E764C-4DFB-4599-90A9-49FF1837C13E}" presName="rootText" presStyleLbl="node2" presStyleIdx="0" presStyleCnt="3">
        <dgm:presLayoutVars>
          <dgm:chPref val="3"/>
        </dgm:presLayoutVars>
      </dgm:prSet>
      <dgm:spPr/>
    </dgm:pt>
    <dgm:pt modelId="{5563FED5-CFA9-4AF9-8A2C-5953707D63BB}" type="pres">
      <dgm:prSet presAssocID="{7A0E764C-4DFB-4599-90A9-49FF1837C13E}" presName="rootConnector" presStyleLbl="node2" presStyleIdx="0" presStyleCnt="3"/>
      <dgm:spPr/>
    </dgm:pt>
    <dgm:pt modelId="{B5BBDDFD-10BC-4CF9-A63B-ABF359345B29}" type="pres">
      <dgm:prSet presAssocID="{7A0E764C-4DFB-4599-90A9-49FF1837C13E}" presName="hierChild4" presStyleCnt="0"/>
      <dgm:spPr/>
    </dgm:pt>
    <dgm:pt modelId="{D377160C-0454-4304-BBA8-D4BE73596E88}" type="pres">
      <dgm:prSet presAssocID="{812005F4-0D42-4E8A-9000-086F3A383660}" presName="Name37" presStyleLbl="parChTrans1D3" presStyleIdx="0" presStyleCnt="2"/>
      <dgm:spPr/>
    </dgm:pt>
    <dgm:pt modelId="{289755AC-94DA-4AE0-AC1B-457D516E9B14}" type="pres">
      <dgm:prSet presAssocID="{046BD651-9306-4E1D-8E40-5AB31B654976}" presName="hierRoot2" presStyleCnt="0">
        <dgm:presLayoutVars>
          <dgm:hierBranch val="init"/>
        </dgm:presLayoutVars>
      </dgm:prSet>
      <dgm:spPr/>
    </dgm:pt>
    <dgm:pt modelId="{CB44CC2F-F76A-46F8-B199-2DFE1D8453A1}" type="pres">
      <dgm:prSet presAssocID="{046BD651-9306-4E1D-8E40-5AB31B654976}" presName="rootComposite" presStyleCnt="0"/>
      <dgm:spPr/>
    </dgm:pt>
    <dgm:pt modelId="{8E01A144-DEC9-4048-8BCD-A12FB15F4E94}" type="pres">
      <dgm:prSet presAssocID="{046BD651-9306-4E1D-8E40-5AB31B654976}" presName="rootText" presStyleLbl="node3" presStyleIdx="0" presStyleCnt="2">
        <dgm:presLayoutVars>
          <dgm:chPref val="3"/>
        </dgm:presLayoutVars>
      </dgm:prSet>
      <dgm:spPr/>
    </dgm:pt>
    <dgm:pt modelId="{E5210BC6-96C9-4C0B-8F84-87EB8BFCB631}" type="pres">
      <dgm:prSet presAssocID="{046BD651-9306-4E1D-8E40-5AB31B654976}" presName="rootConnector" presStyleLbl="node3" presStyleIdx="0" presStyleCnt="2"/>
      <dgm:spPr/>
    </dgm:pt>
    <dgm:pt modelId="{DE670520-5C67-497B-B2A6-1D9D9B316C64}" type="pres">
      <dgm:prSet presAssocID="{046BD651-9306-4E1D-8E40-5AB31B654976}" presName="hierChild4" presStyleCnt="0"/>
      <dgm:spPr/>
    </dgm:pt>
    <dgm:pt modelId="{AFEA4F54-4E80-47CE-AC0A-8E5AD63EE285}" type="pres">
      <dgm:prSet presAssocID="{DA5D992C-C7EC-4549-A31F-3C3D58B4614C}" presName="Name37" presStyleLbl="parChTrans1D4" presStyleIdx="0" presStyleCnt="1"/>
      <dgm:spPr/>
    </dgm:pt>
    <dgm:pt modelId="{A2A2DF74-6B9C-4D4D-9C45-83866BE204FD}" type="pres">
      <dgm:prSet presAssocID="{E09E7DC2-299B-44EF-BC44-3D81AC5F328B}" presName="hierRoot2" presStyleCnt="0">
        <dgm:presLayoutVars>
          <dgm:hierBranch val="init"/>
        </dgm:presLayoutVars>
      </dgm:prSet>
      <dgm:spPr/>
    </dgm:pt>
    <dgm:pt modelId="{596AB55A-D656-465B-BDE3-5366C0ABCAC9}" type="pres">
      <dgm:prSet presAssocID="{E09E7DC2-299B-44EF-BC44-3D81AC5F328B}" presName="rootComposite" presStyleCnt="0"/>
      <dgm:spPr/>
    </dgm:pt>
    <dgm:pt modelId="{F6A1C719-472B-4C43-8760-B7811E179CC5}" type="pres">
      <dgm:prSet presAssocID="{E09E7DC2-299B-44EF-BC44-3D81AC5F328B}" presName="rootText" presStyleLbl="node4" presStyleIdx="0" presStyleCnt="1">
        <dgm:presLayoutVars>
          <dgm:chPref val="3"/>
        </dgm:presLayoutVars>
      </dgm:prSet>
      <dgm:spPr/>
    </dgm:pt>
    <dgm:pt modelId="{10D6EDD4-DC35-4FC7-BECA-7D954C8C9F25}" type="pres">
      <dgm:prSet presAssocID="{E09E7DC2-299B-44EF-BC44-3D81AC5F328B}" presName="rootConnector" presStyleLbl="node4" presStyleIdx="0" presStyleCnt="1"/>
      <dgm:spPr/>
    </dgm:pt>
    <dgm:pt modelId="{D484AFFD-2450-451A-A273-ADA90E8DBCB1}" type="pres">
      <dgm:prSet presAssocID="{E09E7DC2-299B-44EF-BC44-3D81AC5F328B}" presName="hierChild4" presStyleCnt="0"/>
      <dgm:spPr/>
    </dgm:pt>
    <dgm:pt modelId="{9273AD9E-A2BA-4ACD-B20F-27AD4A5A787E}" type="pres">
      <dgm:prSet presAssocID="{E09E7DC2-299B-44EF-BC44-3D81AC5F328B}" presName="hierChild5" presStyleCnt="0"/>
      <dgm:spPr/>
    </dgm:pt>
    <dgm:pt modelId="{86579A03-D894-42F9-9623-DEDC8340615C}" type="pres">
      <dgm:prSet presAssocID="{046BD651-9306-4E1D-8E40-5AB31B654976}" presName="hierChild5" presStyleCnt="0"/>
      <dgm:spPr/>
    </dgm:pt>
    <dgm:pt modelId="{4F6AE3B4-86B2-4DED-ADD9-E9919B92E57A}" type="pres">
      <dgm:prSet presAssocID="{07A8E252-9181-4705-869B-E3A3320B3436}" presName="Name37" presStyleLbl="parChTrans1D3" presStyleIdx="1" presStyleCnt="2"/>
      <dgm:spPr/>
    </dgm:pt>
    <dgm:pt modelId="{DCC9D38A-09C1-43F0-A7C6-F14008AEA271}" type="pres">
      <dgm:prSet presAssocID="{EB4FD041-ADC5-4567-8194-7C35ED5A2537}" presName="hierRoot2" presStyleCnt="0">
        <dgm:presLayoutVars>
          <dgm:hierBranch val="init"/>
        </dgm:presLayoutVars>
      </dgm:prSet>
      <dgm:spPr/>
    </dgm:pt>
    <dgm:pt modelId="{8721C6F1-C919-4BA4-BDDA-F104FC5EC443}" type="pres">
      <dgm:prSet presAssocID="{EB4FD041-ADC5-4567-8194-7C35ED5A2537}" presName="rootComposite" presStyleCnt="0"/>
      <dgm:spPr/>
    </dgm:pt>
    <dgm:pt modelId="{52100C79-9A21-41B0-84C4-2031FCCD17FF}" type="pres">
      <dgm:prSet presAssocID="{EB4FD041-ADC5-4567-8194-7C35ED5A2537}" presName="rootText" presStyleLbl="node3" presStyleIdx="1" presStyleCnt="2">
        <dgm:presLayoutVars>
          <dgm:chPref val="3"/>
        </dgm:presLayoutVars>
      </dgm:prSet>
      <dgm:spPr/>
    </dgm:pt>
    <dgm:pt modelId="{8BC28DA7-0469-4C49-9B46-CBBF0E0F2EE1}" type="pres">
      <dgm:prSet presAssocID="{EB4FD041-ADC5-4567-8194-7C35ED5A2537}" presName="rootConnector" presStyleLbl="node3" presStyleIdx="1" presStyleCnt="2"/>
      <dgm:spPr/>
    </dgm:pt>
    <dgm:pt modelId="{EAB1181E-26CF-45D2-B7C3-6F8E93F5299E}" type="pres">
      <dgm:prSet presAssocID="{EB4FD041-ADC5-4567-8194-7C35ED5A2537}" presName="hierChild4" presStyleCnt="0"/>
      <dgm:spPr/>
    </dgm:pt>
    <dgm:pt modelId="{3920355E-F9A0-4919-AAF9-0D95BF28FD45}" type="pres">
      <dgm:prSet presAssocID="{EB4FD041-ADC5-4567-8194-7C35ED5A2537}" presName="hierChild5" presStyleCnt="0"/>
      <dgm:spPr/>
    </dgm:pt>
    <dgm:pt modelId="{2E70A4F9-357D-4DFE-956F-30C50DA84AA5}" type="pres">
      <dgm:prSet presAssocID="{7A0E764C-4DFB-4599-90A9-49FF1837C13E}" presName="hierChild5" presStyleCnt="0"/>
      <dgm:spPr/>
    </dgm:pt>
    <dgm:pt modelId="{83B29B9C-06A4-48D3-BC3C-408F38E3B9E2}" type="pres">
      <dgm:prSet presAssocID="{A0F1EB16-F49C-4D43-B0E7-E27FF6D6A167}" presName="Name37" presStyleLbl="parChTrans1D2" presStyleIdx="1" presStyleCnt="3"/>
      <dgm:spPr/>
    </dgm:pt>
    <dgm:pt modelId="{B4292C3D-E5D6-4153-A2C4-EA1519FE0F0E}" type="pres">
      <dgm:prSet presAssocID="{09AEAA97-3497-43C0-962D-819B465C987E}" presName="hierRoot2" presStyleCnt="0">
        <dgm:presLayoutVars>
          <dgm:hierBranch val="init"/>
        </dgm:presLayoutVars>
      </dgm:prSet>
      <dgm:spPr/>
    </dgm:pt>
    <dgm:pt modelId="{773F5A9B-F4DF-4AD3-A9D1-3DB85354D545}" type="pres">
      <dgm:prSet presAssocID="{09AEAA97-3497-43C0-962D-819B465C987E}" presName="rootComposite" presStyleCnt="0"/>
      <dgm:spPr/>
    </dgm:pt>
    <dgm:pt modelId="{81AC8D7B-E9F6-4395-8007-FA60CAC8607A}" type="pres">
      <dgm:prSet presAssocID="{09AEAA97-3497-43C0-962D-819B465C987E}" presName="rootText" presStyleLbl="node2" presStyleIdx="1" presStyleCnt="3" custLinFactNeighborX="0">
        <dgm:presLayoutVars>
          <dgm:chPref val="3"/>
        </dgm:presLayoutVars>
      </dgm:prSet>
      <dgm:spPr/>
    </dgm:pt>
    <dgm:pt modelId="{6A7B791B-7493-47B0-A96E-AAC5C23AF653}" type="pres">
      <dgm:prSet presAssocID="{09AEAA97-3497-43C0-962D-819B465C987E}" presName="rootConnector" presStyleLbl="node2" presStyleIdx="1" presStyleCnt="3"/>
      <dgm:spPr/>
    </dgm:pt>
    <dgm:pt modelId="{2AEF4F03-F394-44A5-A8C9-7FF71DE068DC}" type="pres">
      <dgm:prSet presAssocID="{09AEAA97-3497-43C0-962D-819B465C987E}" presName="hierChild4" presStyleCnt="0"/>
      <dgm:spPr/>
    </dgm:pt>
    <dgm:pt modelId="{53FF5E6E-2E1A-421F-823B-E719B9ECD571}" type="pres">
      <dgm:prSet presAssocID="{09AEAA97-3497-43C0-962D-819B465C987E}" presName="hierChild5" presStyleCnt="0"/>
      <dgm:spPr/>
    </dgm:pt>
    <dgm:pt modelId="{7D408C18-39E5-4772-843D-D94E5C2C1A3A}" type="pres">
      <dgm:prSet presAssocID="{F7501F3C-B8F8-4C38-AC57-38C8F75BFB4B}" presName="Name37" presStyleLbl="parChTrans1D2" presStyleIdx="2" presStyleCnt="3"/>
      <dgm:spPr/>
    </dgm:pt>
    <dgm:pt modelId="{1A5B3DB7-0BE9-441B-B1ED-3B0EAB819FD9}" type="pres">
      <dgm:prSet presAssocID="{F596105B-B44F-4816-87A0-7D82C264475B}" presName="hierRoot2" presStyleCnt="0">
        <dgm:presLayoutVars>
          <dgm:hierBranch val="init"/>
        </dgm:presLayoutVars>
      </dgm:prSet>
      <dgm:spPr/>
    </dgm:pt>
    <dgm:pt modelId="{274250AA-F8D5-449E-991C-5A15DFB6AA86}" type="pres">
      <dgm:prSet presAssocID="{F596105B-B44F-4816-87A0-7D82C264475B}" presName="rootComposite" presStyleCnt="0"/>
      <dgm:spPr/>
    </dgm:pt>
    <dgm:pt modelId="{7AF88CB6-52FE-460D-A6ED-2C9E206E401C}" type="pres">
      <dgm:prSet presAssocID="{F596105B-B44F-4816-87A0-7D82C264475B}" presName="rootText" presStyleLbl="node2" presStyleIdx="2" presStyleCnt="3" custScaleX="109034">
        <dgm:presLayoutVars>
          <dgm:chPref val="3"/>
        </dgm:presLayoutVars>
      </dgm:prSet>
      <dgm:spPr/>
    </dgm:pt>
    <dgm:pt modelId="{9CFDA181-6565-4888-ACE1-69DC244A5497}" type="pres">
      <dgm:prSet presAssocID="{F596105B-B44F-4816-87A0-7D82C264475B}" presName="rootConnector" presStyleLbl="node2" presStyleIdx="2" presStyleCnt="3"/>
      <dgm:spPr/>
    </dgm:pt>
    <dgm:pt modelId="{A6C6D970-837B-4D19-8B7B-34482F22ABB8}" type="pres">
      <dgm:prSet presAssocID="{F596105B-B44F-4816-87A0-7D82C264475B}" presName="hierChild4" presStyleCnt="0"/>
      <dgm:spPr/>
    </dgm:pt>
    <dgm:pt modelId="{3D301714-261E-47BE-94FC-23CB7795003F}" type="pres">
      <dgm:prSet presAssocID="{F596105B-B44F-4816-87A0-7D82C264475B}" presName="hierChild5" presStyleCnt="0"/>
      <dgm:spPr/>
    </dgm:pt>
    <dgm:pt modelId="{9A2A97F1-61A8-4BB0-A2AB-13D67C314AD3}" type="pres">
      <dgm:prSet presAssocID="{E1267379-98D5-4F8B-9C87-1E65BDE212DA}" presName="hierChild3" presStyleCnt="0"/>
      <dgm:spPr/>
    </dgm:pt>
  </dgm:ptLst>
  <dgm:cxnLst>
    <dgm:cxn modelId="{BC5FAC1A-B557-4C3F-B162-F961A59F636C}" srcId="{69E4A1AE-0FEE-484E-9785-9D160FE0B79D}" destId="{E1267379-98D5-4F8B-9C87-1E65BDE212DA}" srcOrd="0" destOrd="0" parTransId="{4F6F4F7D-3966-40C0-B418-DB943B32CCA8}" sibTransId="{2271CA8F-2179-4B38-BD7F-04BD0D886043}"/>
    <dgm:cxn modelId="{7BBC5A25-3914-4B75-A022-D46DBE67D728}" type="presOf" srcId="{E1267379-98D5-4F8B-9C87-1E65BDE212DA}" destId="{F17736FB-D351-4D4C-A6B3-CFDAA6EC59CC}" srcOrd="1" destOrd="0" presId="urn:microsoft.com/office/officeart/2005/8/layout/orgChart1"/>
    <dgm:cxn modelId="{1AC40565-F540-49F1-AF35-37DCF25DAC0F}" type="presOf" srcId="{DA5D992C-C7EC-4549-A31F-3C3D58B4614C}" destId="{AFEA4F54-4E80-47CE-AC0A-8E5AD63EE285}" srcOrd="0" destOrd="0" presId="urn:microsoft.com/office/officeart/2005/8/layout/orgChart1"/>
    <dgm:cxn modelId="{B8A19868-1D91-460A-BEDE-550F71E66582}" type="presOf" srcId="{046BD651-9306-4E1D-8E40-5AB31B654976}" destId="{E5210BC6-96C9-4C0B-8F84-87EB8BFCB631}" srcOrd="1" destOrd="0" presId="urn:microsoft.com/office/officeart/2005/8/layout/orgChart1"/>
    <dgm:cxn modelId="{9B88614C-4ED2-494B-8176-91C50A757F1F}" srcId="{E1267379-98D5-4F8B-9C87-1E65BDE212DA}" destId="{7A0E764C-4DFB-4599-90A9-49FF1837C13E}" srcOrd="0" destOrd="0" parTransId="{E51F99D3-E93A-4C83-9052-932299C6893B}" sibTransId="{D2801F6C-6C95-4265-8392-9FD1643A2E32}"/>
    <dgm:cxn modelId="{4721B36C-B960-4AA5-8EFB-A1230BD2A79E}" type="presOf" srcId="{07A8E252-9181-4705-869B-E3A3320B3436}" destId="{4F6AE3B4-86B2-4DED-ADD9-E9919B92E57A}" srcOrd="0" destOrd="0" presId="urn:microsoft.com/office/officeart/2005/8/layout/orgChart1"/>
    <dgm:cxn modelId="{B9C75F50-0C54-49C2-AB3C-A54E98D12A40}" srcId="{E1267379-98D5-4F8B-9C87-1E65BDE212DA}" destId="{F596105B-B44F-4816-87A0-7D82C264475B}" srcOrd="2" destOrd="0" parTransId="{F7501F3C-B8F8-4C38-AC57-38C8F75BFB4B}" sibTransId="{AE11796C-5E95-4BCC-87AD-E042129777A6}"/>
    <dgm:cxn modelId="{4EE0AF75-971F-4F86-8DED-B132FC79DD9C}" srcId="{E1267379-98D5-4F8B-9C87-1E65BDE212DA}" destId="{09AEAA97-3497-43C0-962D-819B465C987E}" srcOrd="1" destOrd="0" parTransId="{A0F1EB16-F49C-4D43-B0E7-E27FF6D6A167}" sibTransId="{AD33D1D3-C688-4CB8-B9DA-F37E03EE2FF7}"/>
    <dgm:cxn modelId="{B290A376-A28D-4E15-8C0C-727EFF9EA522}" srcId="{046BD651-9306-4E1D-8E40-5AB31B654976}" destId="{E09E7DC2-299B-44EF-BC44-3D81AC5F328B}" srcOrd="0" destOrd="0" parTransId="{DA5D992C-C7EC-4549-A31F-3C3D58B4614C}" sibTransId="{DC209114-74DC-4C43-AD1B-836C9B27811E}"/>
    <dgm:cxn modelId="{C2FE188B-92CF-4255-99E0-4A6017E69173}" type="presOf" srcId="{09AEAA97-3497-43C0-962D-819B465C987E}" destId="{81AC8D7B-E9F6-4395-8007-FA60CAC8607A}" srcOrd="0" destOrd="0" presId="urn:microsoft.com/office/officeart/2005/8/layout/orgChart1"/>
    <dgm:cxn modelId="{842F668F-B49C-4404-B201-656BD6B1A99C}" type="presOf" srcId="{7A0E764C-4DFB-4599-90A9-49FF1837C13E}" destId="{AD04BFED-151B-4964-AA8D-C574DC4C432B}" srcOrd="0" destOrd="0" presId="urn:microsoft.com/office/officeart/2005/8/layout/orgChart1"/>
    <dgm:cxn modelId="{99724394-BF2B-491C-81AC-56DC00B27E4D}" type="presOf" srcId="{EB4FD041-ADC5-4567-8194-7C35ED5A2537}" destId="{52100C79-9A21-41B0-84C4-2031FCCD17FF}" srcOrd="0" destOrd="0" presId="urn:microsoft.com/office/officeart/2005/8/layout/orgChart1"/>
    <dgm:cxn modelId="{57A77AA7-BA6F-4921-BEF4-2DD2E741E4DA}" srcId="{7A0E764C-4DFB-4599-90A9-49FF1837C13E}" destId="{EB4FD041-ADC5-4567-8194-7C35ED5A2537}" srcOrd="1" destOrd="0" parTransId="{07A8E252-9181-4705-869B-E3A3320B3436}" sibTransId="{20466F64-1700-4E67-A914-9602F321EFA1}"/>
    <dgm:cxn modelId="{2FDCF1B4-A7C0-4228-B3CB-00D6310F98CD}" type="presOf" srcId="{7A0E764C-4DFB-4599-90A9-49FF1837C13E}" destId="{5563FED5-CFA9-4AF9-8A2C-5953707D63BB}" srcOrd="1" destOrd="0" presId="urn:microsoft.com/office/officeart/2005/8/layout/orgChart1"/>
    <dgm:cxn modelId="{871B38B6-7B3B-4F88-9567-63BFCED8B3B3}" type="presOf" srcId="{E1267379-98D5-4F8B-9C87-1E65BDE212DA}" destId="{502FEF0F-D74F-4FFF-A99F-4CFFF929E863}" srcOrd="0" destOrd="0" presId="urn:microsoft.com/office/officeart/2005/8/layout/orgChart1"/>
    <dgm:cxn modelId="{7825F7B8-CA14-4E56-8495-72200C0DBB50}" type="presOf" srcId="{09AEAA97-3497-43C0-962D-819B465C987E}" destId="{6A7B791B-7493-47B0-A96E-AAC5C23AF653}" srcOrd="1" destOrd="0" presId="urn:microsoft.com/office/officeart/2005/8/layout/orgChart1"/>
    <dgm:cxn modelId="{55E75CBB-A28B-4B9C-9B87-769499E28862}" type="presOf" srcId="{F596105B-B44F-4816-87A0-7D82C264475B}" destId="{9CFDA181-6565-4888-ACE1-69DC244A5497}" srcOrd="1" destOrd="0" presId="urn:microsoft.com/office/officeart/2005/8/layout/orgChart1"/>
    <dgm:cxn modelId="{D29F86C4-6E0E-4B82-AD43-3596B61CA876}" type="presOf" srcId="{A0F1EB16-F49C-4D43-B0E7-E27FF6D6A167}" destId="{83B29B9C-06A4-48D3-BC3C-408F38E3B9E2}" srcOrd="0" destOrd="0" presId="urn:microsoft.com/office/officeart/2005/8/layout/orgChart1"/>
    <dgm:cxn modelId="{A99215CB-551D-4350-8F93-42EE0AAAA4D8}" srcId="{7A0E764C-4DFB-4599-90A9-49FF1837C13E}" destId="{046BD651-9306-4E1D-8E40-5AB31B654976}" srcOrd="0" destOrd="0" parTransId="{812005F4-0D42-4E8A-9000-086F3A383660}" sibTransId="{AB37E2CB-EC2A-4022-8087-23F73B13892A}"/>
    <dgm:cxn modelId="{ADF1FDCC-D907-4D08-AE39-D8BA62067576}" type="presOf" srcId="{E51F99D3-E93A-4C83-9052-932299C6893B}" destId="{071E2136-93EB-4D37-A0E3-330C96F0F3B4}" srcOrd="0" destOrd="0" presId="urn:microsoft.com/office/officeart/2005/8/layout/orgChart1"/>
    <dgm:cxn modelId="{2D9F6FCD-F2CB-46F3-AD8E-DE77F968BA7C}" type="presOf" srcId="{EB4FD041-ADC5-4567-8194-7C35ED5A2537}" destId="{8BC28DA7-0469-4C49-9B46-CBBF0E0F2EE1}" srcOrd="1" destOrd="0" presId="urn:microsoft.com/office/officeart/2005/8/layout/orgChart1"/>
    <dgm:cxn modelId="{95D248DF-C00E-4EF7-AB00-87F4F8FE743B}" type="presOf" srcId="{812005F4-0D42-4E8A-9000-086F3A383660}" destId="{D377160C-0454-4304-BBA8-D4BE73596E88}" srcOrd="0" destOrd="0" presId="urn:microsoft.com/office/officeart/2005/8/layout/orgChart1"/>
    <dgm:cxn modelId="{073197E5-0322-4437-80DC-565E9615DBEF}" type="presOf" srcId="{F7501F3C-B8F8-4C38-AC57-38C8F75BFB4B}" destId="{7D408C18-39E5-4772-843D-D94E5C2C1A3A}" srcOrd="0" destOrd="0" presId="urn:microsoft.com/office/officeart/2005/8/layout/orgChart1"/>
    <dgm:cxn modelId="{2A4DFCF0-49DB-4FCF-851A-726DA00B1168}" type="presOf" srcId="{046BD651-9306-4E1D-8E40-5AB31B654976}" destId="{8E01A144-DEC9-4048-8BCD-A12FB15F4E94}" srcOrd="0" destOrd="0" presId="urn:microsoft.com/office/officeart/2005/8/layout/orgChart1"/>
    <dgm:cxn modelId="{E9A772F4-6C54-4866-B5A5-FEBF69696CFB}" type="presOf" srcId="{E09E7DC2-299B-44EF-BC44-3D81AC5F328B}" destId="{10D6EDD4-DC35-4FC7-BECA-7D954C8C9F25}" srcOrd="1" destOrd="0" presId="urn:microsoft.com/office/officeart/2005/8/layout/orgChart1"/>
    <dgm:cxn modelId="{ABA9B2F5-84E7-473C-B313-E89541204B17}" type="presOf" srcId="{E09E7DC2-299B-44EF-BC44-3D81AC5F328B}" destId="{F6A1C719-472B-4C43-8760-B7811E179CC5}" srcOrd="0" destOrd="0" presId="urn:microsoft.com/office/officeart/2005/8/layout/orgChart1"/>
    <dgm:cxn modelId="{C55130F7-27F3-4875-8C54-EF9F7CB31D26}" type="presOf" srcId="{69E4A1AE-0FEE-484E-9785-9D160FE0B79D}" destId="{748F1E15-33CE-49AB-9D7D-5EEEF0363847}" srcOrd="0" destOrd="0" presId="urn:microsoft.com/office/officeart/2005/8/layout/orgChart1"/>
    <dgm:cxn modelId="{F303CFFB-A25B-413E-8223-65C4F1F9FC28}" type="presOf" srcId="{F596105B-B44F-4816-87A0-7D82C264475B}" destId="{7AF88CB6-52FE-460D-A6ED-2C9E206E401C}" srcOrd="0" destOrd="0" presId="urn:microsoft.com/office/officeart/2005/8/layout/orgChart1"/>
    <dgm:cxn modelId="{5FBC5004-1B31-47C8-A192-EEC62CA0B40C}" type="presParOf" srcId="{748F1E15-33CE-49AB-9D7D-5EEEF0363847}" destId="{67524E1F-CADC-4736-AA20-66597ED2D147}" srcOrd="0" destOrd="0" presId="urn:microsoft.com/office/officeart/2005/8/layout/orgChart1"/>
    <dgm:cxn modelId="{C06A7B5D-6F12-4631-B51F-43275029303A}" type="presParOf" srcId="{67524E1F-CADC-4736-AA20-66597ED2D147}" destId="{6D9750FF-E175-4D64-A1CE-7CF8053F9DF2}" srcOrd="0" destOrd="0" presId="urn:microsoft.com/office/officeart/2005/8/layout/orgChart1"/>
    <dgm:cxn modelId="{3720920C-20D6-4B38-A990-B3F6ECF90ED0}" type="presParOf" srcId="{6D9750FF-E175-4D64-A1CE-7CF8053F9DF2}" destId="{502FEF0F-D74F-4FFF-A99F-4CFFF929E863}" srcOrd="0" destOrd="0" presId="urn:microsoft.com/office/officeart/2005/8/layout/orgChart1"/>
    <dgm:cxn modelId="{C6B219E1-3DFF-40A4-86D0-B61615E55413}" type="presParOf" srcId="{6D9750FF-E175-4D64-A1CE-7CF8053F9DF2}" destId="{F17736FB-D351-4D4C-A6B3-CFDAA6EC59CC}" srcOrd="1" destOrd="0" presId="urn:microsoft.com/office/officeart/2005/8/layout/orgChart1"/>
    <dgm:cxn modelId="{7C51B6DC-77D2-45BE-AFE6-941F9C80750D}" type="presParOf" srcId="{67524E1F-CADC-4736-AA20-66597ED2D147}" destId="{D828D067-CA74-4EE4-8411-0BECF3E66DFC}" srcOrd="1" destOrd="0" presId="urn:microsoft.com/office/officeart/2005/8/layout/orgChart1"/>
    <dgm:cxn modelId="{AF1274E3-AC54-4C87-8527-DC0BE7A7318B}" type="presParOf" srcId="{D828D067-CA74-4EE4-8411-0BECF3E66DFC}" destId="{071E2136-93EB-4D37-A0E3-330C96F0F3B4}" srcOrd="0" destOrd="0" presId="urn:microsoft.com/office/officeart/2005/8/layout/orgChart1"/>
    <dgm:cxn modelId="{6C896F4D-29F4-4E83-8158-C9190B28B94D}" type="presParOf" srcId="{D828D067-CA74-4EE4-8411-0BECF3E66DFC}" destId="{481C7076-03FB-42FD-903B-D19B14FB1AF5}" srcOrd="1" destOrd="0" presId="urn:microsoft.com/office/officeart/2005/8/layout/orgChart1"/>
    <dgm:cxn modelId="{F6DA6FDD-5F70-4CA6-853C-15CDD8A9AED0}" type="presParOf" srcId="{481C7076-03FB-42FD-903B-D19B14FB1AF5}" destId="{2BF47AD6-2A6C-417F-B0F8-25928CADA0B3}" srcOrd="0" destOrd="0" presId="urn:microsoft.com/office/officeart/2005/8/layout/orgChart1"/>
    <dgm:cxn modelId="{E7A5E31D-BF02-4827-A3AB-B0EF8C62A1B9}" type="presParOf" srcId="{2BF47AD6-2A6C-417F-B0F8-25928CADA0B3}" destId="{AD04BFED-151B-4964-AA8D-C574DC4C432B}" srcOrd="0" destOrd="0" presId="urn:microsoft.com/office/officeart/2005/8/layout/orgChart1"/>
    <dgm:cxn modelId="{77AFC947-0CF4-4CA8-BDBB-EA834C7DA363}" type="presParOf" srcId="{2BF47AD6-2A6C-417F-B0F8-25928CADA0B3}" destId="{5563FED5-CFA9-4AF9-8A2C-5953707D63BB}" srcOrd="1" destOrd="0" presId="urn:microsoft.com/office/officeart/2005/8/layout/orgChart1"/>
    <dgm:cxn modelId="{564CD9A4-8A30-4D2B-BCB1-178A2BF076FA}" type="presParOf" srcId="{481C7076-03FB-42FD-903B-D19B14FB1AF5}" destId="{B5BBDDFD-10BC-4CF9-A63B-ABF359345B29}" srcOrd="1" destOrd="0" presId="urn:microsoft.com/office/officeart/2005/8/layout/orgChart1"/>
    <dgm:cxn modelId="{32198556-30E1-4C82-A458-F4E17558C1D8}" type="presParOf" srcId="{B5BBDDFD-10BC-4CF9-A63B-ABF359345B29}" destId="{D377160C-0454-4304-BBA8-D4BE73596E88}" srcOrd="0" destOrd="0" presId="urn:microsoft.com/office/officeart/2005/8/layout/orgChart1"/>
    <dgm:cxn modelId="{D4ED14B9-7B50-4435-93B1-F00F88560037}" type="presParOf" srcId="{B5BBDDFD-10BC-4CF9-A63B-ABF359345B29}" destId="{289755AC-94DA-4AE0-AC1B-457D516E9B14}" srcOrd="1" destOrd="0" presId="urn:microsoft.com/office/officeart/2005/8/layout/orgChart1"/>
    <dgm:cxn modelId="{D94980D3-CAB8-4C2B-AD9B-A095DA46B7B2}" type="presParOf" srcId="{289755AC-94DA-4AE0-AC1B-457D516E9B14}" destId="{CB44CC2F-F76A-46F8-B199-2DFE1D8453A1}" srcOrd="0" destOrd="0" presId="urn:microsoft.com/office/officeart/2005/8/layout/orgChart1"/>
    <dgm:cxn modelId="{ACB66F72-9AAD-422D-A10D-391C2D58834E}" type="presParOf" srcId="{CB44CC2F-F76A-46F8-B199-2DFE1D8453A1}" destId="{8E01A144-DEC9-4048-8BCD-A12FB15F4E94}" srcOrd="0" destOrd="0" presId="urn:microsoft.com/office/officeart/2005/8/layout/orgChart1"/>
    <dgm:cxn modelId="{A1E4FA43-DE58-4F05-BFDF-AD2F038DBA21}" type="presParOf" srcId="{CB44CC2F-F76A-46F8-B199-2DFE1D8453A1}" destId="{E5210BC6-96C9-4C0B-8F84-87EB8BFCB631}" srcOrd="1" destOrd="0" presId="urn:microsoft.com/office/officeart/2005/8/layout/orgChart1"/>
    <dgm:cxn modelId="{C5A9A85C-3C81-4F41-8183-11E5ADBE49B3}" type="presParOf" srcId="{289755AC-94DA-4AE0-AC1B-457D516E9B14}" destId="{DE670520-5C67-497B-B2A6-1D9D9B316C64}" srcOrd="1" destOrd="0" presId="urn:microsoft.com/office/officeart/2005/8/layout/orgChart1"/>
    <dgm:cxn modelId="{0C3F483B-89A7-4A65-B59A-9C8B725AD601}" type="presParOf" srcId="{DE670520-5C67-497B-B2A6-1D9D9B316C64}" destId="{AFEA4F54-4E80-47CE-AC0A-8E5AD63EE285}" srcOrd="0" destOrd="0" presId="urn:microsoft.com/office/officeart/2005/8/layout/orgChart1"/>
    <dgm:cxn modelId="{F59E77EC-83FA-4BF4-AFE2-2F30EC0187B5}" type="presParOf" srcId="{DE670520-5C67-497B-B2A6-1D9D9B316C64}" destId="{A2A2DF74-6B9C-4D4D-9C45-83866BE204FD}" srcOrd="1" destOrd="0" presId="urn:microsoft.com/office/officeart/2005/8/layout/orgChart1"/>
    <dgm:cxn modelId="{C37C3B95-3D43-4320-8414-4F8B060200A7}" type="presParOf" srcId="{A2A2DF74-6B9C-4D4D-9C45-83866BE204FD}" destId="{596AB55A-D656-465B-BDE3-5366C0ABCAC9}" srcOrd="0" destOrd="0" presId="urn:microsoft.com/office/officeart/2005/8/layout/orgChart1"/>
    <dgm:cxn modelId="{3952C5BE-C0FA-4F3F-8EAB-68AD7FAC575B}" type="presParOf" srcId="{596AB55A-D656-465B-BDE3-5366C0ABCAC9}" destId="{F6A1C719-472B-4C43-8760-B7811E179CC5}" srcOrd="0" destOrd="0" presId="urn:microsoft.com/office/officeart/2005/8/layout/orgChart1"/>
    <dgm:cxn modelId="{0B1BE51A-8300-4EC8-989B-09BC40F4F7A7}" type="presParOf" srcId="{596AB55A-D656-465B-BDE3-5366C0ABCAC9}" destId="{10D6EDD4-DC35-4FC7-BECA-7D954C8C9F25}" srcOrd="1" destOrd="0" presId="urn:microsoft.com/office/officeart/2005/8/layout/orgChart1"/>
    <dgm:cxn modelId="{7B22A34D-8608-4BFB-A25E-82749DFB3A77}" type="presParOf" srcId="{A2A2DF74-6B9C-4D4D-9C45-83866BE204FD}" destId="{D484AFFD-2450-451A-A273-ADA90E8DBCB1}" srcOrd="1" destOrd="0" presId="urn:microsoft.com/office/officeart/2005/8/layout/orgChart1"/>
    <dgm:cxn modelId="{875D610C-56EB-47B3-92A6-ABF4851E4337}" type="presParOf" srcId="{A2A2DF74-6B9C-4D4D-9C45-83866BE204FD}" destId="{9273AD9E-A2BA-4ACD-B20F-27AD4A5A787E}" srcOrd="2" destOrd="0" presId="urn:microsoft.com/office/officeart/2005/8/layout/orgChart1"/>
    <dgm:cxn modelId="{E0403F09-B3E0-4B42-82E2-C4D2A60BD443}" type="presParOf" srcId="{289755AC-94DA-4AE0-AC1B-457D516E9B14}" destId="{86579A03-D894-42F9-9623-DEDC8340615C}" srcOrd="2" destOrd="0" presId="urn:microsoft.com/office/officeart/2005/8/layout/orgChart1"/>
    <dgm:cxn modelId="{614FC59A-B630-4E11-A8A1-0438FB7DE30A}" type="presParOf" srcId="{B5BBDDFD-10BC-4CF9-A63B-ABF359345B29}" destId="{4F6AE3B4-86B2-4DED-ADD9-E9919B92E57A}" srcOrd="2" destOrd="0" presId="urn:microsoft.com/office/officeart/2005/8/layout/orgChart1"/>
    <dgm:cxn modelId="{AA31CD8D-1704-443E-9A7B-072B3CEEFD82}" type="presParOf" srcId="{B5BBDDFD-10BC-4CF9-A63B-ABF359345B29}" destId="{DCC9D38A-09C1-43F0-A7C6-F14008AEA271}" srcOrd="3" destOrd="0" presId="urn:microsoft.com/office/officeart/2005/8/layout/orgChart1"/>
    <dgm:cxn modelId="{8C35A209-F495-4AD1-AEF7-199AA467F8DF}" type="presParOf" srcId="{DCC9D38A-09C1-43F0-A7C6-F14008AEA271}" destId="{8721C6F1-C919-4BA4-BDDA-F104FC5EC443}" srcOrd="0" destOrd="0" presId="urn:microsoft.com/office/officeart/2005/8/layout/orgChart1"/>
    <dgm:cxn modelId="{436E5685-FB21-4F1C-9F5F-DA85164F5A66}" type="presParOf" srcId="{8721C6F1-C919-4BA4-BDDA-F104FC5EC443}" destId="{52100C79-9A21-41B0-84C4-2031FCCD17FF}" srcOrd="0" destOrd="0" presId="urn:microsoft.com/office/officeart/2005/8/layout/orgChart1"/>
    <dgm:cxn modelId="{7111CC0E-41D1-4C03-BA04-1F71264F5C7C}" type="presParOf" srcId="{8721C6F1-C919-4BA4-BDDA-F104FC5EC443}" destId="{8BC28DA7-0469-4C49-9B46-CBBF0E0F2EE1}" srcOrd="1" destOrd="0" presId="urn:microsoft.com/office/officeart/2005/8/layout/orgChart1"/>
    <dgm:cxn modelId="{52708243-6EF2-4538-B4F0-66B5347FA1B1}" type="presParOf" srcId="{DCC9D38A-09C1-43F0-A7C6-F14008AEA271}" destId="{EAB1181E-26CF-45D2-B7C3-6F8E93F5299E}" srcOrd="1" destOrd="0" presId="urn:microsoft.com/office/officeart/2005/8/layout/orgChart1"/>
    <dgm:cxn modelId="{19A8C6F5-3AE3-4DCB-BC47-17DBDF7B2084}" type="presParOf" srcId="{DCC9D38A-09C1-43F0-A7C6-F14008AEA271}" destId="{3920355E-F9A0-4919-AAF9-0D95BF28FD45}" srcOrd="2" destOrd="0" presId="urn:microsoft.com/office/officeart/2005/8/layout/orgChart1"/>
    <dgm:cxn modelId="{5B9AD583-9D06-410F-9A13-CF2D84161C7A}" type="presParOf" srcId="{481C7076-03FB-42FD-903B-D19B14FB1AF5}" destId="{2E70A4F9-357D-4DFE-956F-30C50DA84AA5}" srcOrd="2" destOrd="0" presId="urn:microsoft.com/office/officeart/2005/8/layout/orgChart1"/>
    <dgm:cxn modelId="{FA9BEC16-E6A3-4054-BB55-A74ECC5AB51E}" type="presParOf" srcId="{D828D067-CA74-4EE4-8411-0BECF3E66DFC}" destId="{83B29B9C-06A4-48D3-BC3C-408F38E3B9E2}" srcOrd="2" destOrd="0" presId="urn:microsoft.com/office/officeart/2005/8/layout/orgChart1"/>
    <dgm:cxn modelId="{4E3FA1D6-21C7-4AD1-836C-41F45091CF3B}" type="presParOf" srcId="{D828D067-CA74-4EE4-8411-0BECF3E66DFC}" destId="{B4292C3D-E5D6-4153-A2C4-EA1519FE0F0E}" srcOrd="3" destOrd="0" presId="urn:microsoft.com/office/officeart/2005/8/layout/orgChart1"/>
    <dgm:cxn modelId="{89C83A92-8EA8-406B-B8FF-B4A16077526F}" type="presParOf" srcId="{B4292C3D-E5D6-4153-A2C4-EA1519FE0F0E}" destId="{773F5A9B-F4DF-4AD3-A9D1-3DB85354D545}" srcOrd="0" destOrd="0" presId="urn:microsoft.com/office/officeart/2005/8/layout/orgChart1"/>
    <dgm:cxn modelId="{2A347AD8-354D-4A5C-B638-FE283FA1C01F}" type="presParOf" srcId="{773F5A9B-F4DF-4AD3-A9D1-3DB85354D545}" destId="{81AC8D7B-E9F6-4395-8007-FA60CAC8607A}" srcOrd="0" destOrd="0" presId="urn:microsoft.com/office/officeart/2005/8/layout/orgChart1"/>
    <dgm:cxn modelId="{CC9A9108-3606-4C0D-8DBB-32D4DEC315C0}" type="presParOf" srcId="{773F5A9B-F4DF-4AD3-A9D1-3DB85354D545}" destId="{6A7B791B-7493-47B0-A96E-AAC5C23AF653}" srcOrd="1" destOrd="0" presId="urn:microsoft.com/office/officeart/2005/8/layout/orgChart1"/>
    <dgm:cxn modelId="{9D896430-D90C-4838-ACFF-8B1CD9FC9090}" type="presParOf" srcId="{B4292C3D-E5D6-4153-A2C4-EA1519FE0F0E}" destId="{2AEF4F03-F394-44A5-A8C9-7FF71DE068DC}" srcOrd="1" destOrd="0" presId="urn:microsoft.com/office/officeart/2005/8/layout/orgChart1"/>
    <dgm:cxn modelId="{126A99A6-4E30-4824-9646-FBF090CC848A}" type="presParOf" srcId="{B4292C3D-E5D6-4153-A2C4-EA1519FE0F0E}" destId="{53FF5E6E-2E1A-421F-823B-E719B9ECD571}" srcOrd="2" destOrd="0" presId="urn:microsoft.com/office/officeart/2005/8/layout/orgChart1"/>
    <dgm:cxn modelId="{0F355083-5835-4C22-BD30-6F655B8FF2DE}" type="presParOf" srcId="{D828D067-CA74-4EE4-8411-0BECF3E66DFC}" destId="{7D408C18-39E5-4772-843D-D94E5C2C1A3A}" srcOrd="4" destOrd="0" presId="urn:microsoft.com/office/officeart/2005/8/layout/orgChart1"/>
    <dgm:cxn modelId="{859B2B86-41FD-4A88-A9C5-5400252E52A7}" type="presParOf" srcId="{D828D067-CA74-4EE4-8411-0BECF3E66DFC}" destId="{1A5B3DB7-0BE9-441B-B1ED-3B0EAB819FD9}" srcOrd="5" destOrd="0" presId="urn:microsoft.com/office/officeart/2005/8/layout/orgChart1"/>
    <dgm:cxn modelId="{8AE60E22-61FB-41D3-BBDC-E37D0466DE0A}" type="presParOf" srcId="{1A5B3DB7-0BE9-441B-B1ED-3B0EAB819FD9}" destId="{274250AA-F8D5-449E-991C-5A15DFB6AA86}" srcOrd="0" destOrd="0" presId="urn:microsoft.com/office/officeart/2005/8/layout/orgChart1"/>
    <dgm:cxn modelId="{56AFF3D8-A9F3-4A49-B9C0-9928B229F792}" type="presParOf" srcId="{274250AA-F8D5-449E-991C-5A15DFB6AA86}" destId="{7AF88CB6-52FE-460D-A6ED-2C9E206E401C}" srcOrd="0" destOrd="0" presId="urn:microsoft.com/office/officeart/2005/8/layout/orgChart1"/>
    <dgm:cxn modelId="{4EA764FA-7AEB-4016-9054-A6F816CD5D81}" type="presParOf" srcId="{274250AA-F8D5-449E-991C-5A15DFB6AA86}" destId="{9CFDA181-6565-4888-ACE1-69DC244A5497}" srcOrd="1" destOrd="0" presId="urn:microsoft.com/office/officeart/2005/8/layout/orgChart1"/>
    <dgm:cxn modelId="{AF619A7A-CAA7-4437-8DE5-DE3435005DDD}" type="presParOf" srcId="{1A5B3DB7-0BE9-441B-B1ED-3B0EAB819FD9}" destId="{A6C6D970-837B-4D19-8B7B-34482F22ABB8}" srcOrd="1" destOrd="0" presId="urn:microsoft.com/office/officeart/2005/8/layout/orgChart1"/>
    <dgm:cxn modelId="{679EA1D4-DB24-4729-9D72-F9623B2AE033}" type="presParOf" srcId="{1A5B3DB7-0BE9-441B-B1ED-3B0EAB819FD9}" destId="{3D301714-261E-47BE-94FC-23CB7795003F}" srcOrd="2" destOrd="0" presId="urn:microsoft.com/office/officeart/2005/8/layout/orgChart1"/>
    <dgm:cxn modelId="{8CEB24CB-9207-415E-BFB0-3B05C6CD05CD}" type="presParOf" srcId="{67524E1F-CADC-4736-AA20-66597ED2D147}" destId="{9A2A97F1-61A8-4BB0-A2AB-13D67C314AD3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8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8CFF8103-599C-41FF-83FA-0D6D3DDACF38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FC5F2CFF-BF5C-4C26-9924-091E3ECAF785}">
      <dgm:prSet phldrT="[Text]"/>
      <dgm:spPr>
        <a:solidFill>
          <a:schemeClr val="accent2"/>
        </a:solidFill>
      </dgm:spPr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GVA</a:t>
          </a:r>
        </a:p>
      </dgm:t>
    </dgm:pt>
    <dgm:pt modelId="{ED5B6643-D8B7-4846-80C0-D2D356C0B949}" type="parTrans" cxnId="{D83C9B44-DAF9-47AC-839E-8F9AC2B2D32B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E561F80F-7CFB-41C8-89E1-EE34F1CA96D1}" type="sibTrans" cxnId="{D83C9B44-DAF9-47AC-839E-8F9AC2B2D32B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37ACE042-E406-47AE-BC5A-9FD2ABFFFB53}">
      <dgm:prSet phldrT="[Text]"/>
      <dgm:spPr/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A</a:t>
          </a:r>
        </a:p>
      </dgm:t>
    </dgm:pt>
    <dgm:pt modelId="{3A9506B0-549D-439B-B8F0-9A922DC1D70F}" type="parTrans" cxnId="{FD7ADE20-7240-46DE-99DB-042D70172F74}">
      <dgm:prSet/>
      <dgm:spPr>
        <a:ln>
          <a:noFill/>
        </a:ln>
      </dgm:spPr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8E851873-0BC1-4E9C-B73B-6D94C3691592}" type="sibTrans" cxnId="{FD7ADE20-7240-46DE-99DB-042D70172F74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94FE1E7A-52C0-4816-9DD5-5B1D67356A93}">
      <dgm:prSet phldrT="[Text]"/>
      <dgm:spPr/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B</a:t>
          </a:r>
        </a:p>
      </dgm:t>
    </dgm:pt>
    <dgm:pt modelId="{E9926020-6387-4F29-B13D-24F176C115BE}" type="parTrans" cxnId="{134BC96E-CF58-4630-8DC9-1ACB09CE7F35}">
      <dgm:prSet/>
      <dgm:spPr>
        <a:ln>
          <a:noFill/>
        </a:ln>
      </dgm:spPr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71F498CC-B8D0-47C4-92B4-753CF4C92159}" type="sibTrans" cxnId="{134BC96E-CF58-4630-8DC9-1ACB09CE7F35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4372D180-698D-4133-A19C-B3E1B2893BD0}">
      <dgm:prSet phldrT="[Text]"/>
      <dgm:spPr/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C</a:t>
          </a:r>
        </a:p>
      </dgm:t>
    </dgm:pt>
    <dgm:pt modelId="{BCD20F4F-C71C-403B-9EBC-DE5A977EB52B}" type="parTrans" cxnId="{C746D521-7BAB-49BA-8362-F4C7D7E5B8F6}">
      <dgm:prSet/>
      <dgm:spPr>
        <a:ln>
          <a:noFill/>
        </a:ln>
      </dgm:spPr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F88683E9-67A8-4041-BA02-11D2DC990C6F}" type="sibTrans" cxnId="{C746D521-7BAB-49BA-8362-F4C7D7E5B8F6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ACB2CD97-7620-416D-BD76-1D6C187D3823}">
      <dgm:prSet phldrT="[Text]"/>
      <dgm:spPr>
        <a:solidFill>
          <a:srgbClr val="C00000"/>
        </a:solidFill>
      </dgm:spPr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Agriculture</a:t>
          </a:r>
        </a:p>
      </dgm:t>
    </dgm:pt>
    <dgm:pt modelId="{D0FAFBC2-98B3-4C8E-B2FF-2B7AABF33FEA}" type="parTrans" cxnId="{38F1DE83-AF58-424F-BC3A-52EABC0D3237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4E0A4EAC-B257-4E0F-B329-04E6E18C46D4}" type="sibTrans" cxnId="{38F1DE83-AF58-424F-BC3A-52EABC0D3237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AA11604E-AFD3-4E35-871A-DAA0CDA5557C}">
      <dgm:prSet phldrT="[Text]"/>
      <dgm:spPr>
        <a:solidFill>
          <a:srgbClr val="C00000"/>
        </a:solidFill>
      </dgm:spPr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Forestry and fishing</a:t>
          </a:r>
        </a:p>
      </dgm:t>
    </dgm:pt>
    <dgm:pt modelId="{BE6E7FDC-9259-4D9B-836E-A66E7284239B}" type="parTrans" cxnId="{132F2AA6-C300-4E9C-A065-033FECB8DE7C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61EEB46C-5878-4A9D-BEFF-E46EAA763F84}" type="sibTrans" cxnId="{132F2AA6-C300-4E9C-A065-033FECB8DE7C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51AAEE3E-FAE5-41F1-A79E-1F93BC95A6DD}">
      <dgm:prSet phldrT="[Text]"/>
      <dgm:spPr>
        <a:solidFill>
          <a:srgbClr val="C00000"/>
        </a:solidFill>
      </dgm:spPr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Coal mining</a:t>
          </a:r>
        </a:p>
      </dgm:t>
    </dgm:pt>
    <dgm:pt modelId="{08DC0D35-0DCF-4F9F-B841-FB5F459BF032}" type="parTrans" cxnId="{1CFBA97B-6B47-44BC-ACCF-6C19B301F865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155785D6-7CB9-4FCA-9801-A49E859CB125}" type="sibTrans" cxnId="{1CFBA97B-6B47-44BC-ACCF-6C19B301F865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C40B2344-04DB-4683-B787-C1D9CA4A9F1A}">
      <dgm:prSet phldrT="[Text]"/>
      <dgm:spPr>
        <a:solidFill>
          <a:srgbClr val="C00000"/>
        </a:solidFill>
      </dgm:spPr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Oil and gas extraction</a:t>
          </a:r>
        </a:p>
      </dgm:t>
    </dgm:pt>
    <dgm:pt modelId="{3D8506E3-B838-4C11-96E1-E870901A4055}" type="parTrans" cxnId="{1D12456A-FA23-4F0E-871C-31883F8D2576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826BE91B-F076-416C-B15B-BEE40546963F}" type="sibTrans" cxnId="{1D12456A-FA23-4F0E-871C-31883F8D2576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BA4D9EC9-A0D0-48C9-A43E-E37645B14210}">
      <dgm:prSet phldrT="[Text]"/>
      <dgm:spPr>
        <a:solidFill>
          <a:srgbClr val="C00000"/>
        </a:solidFill>
      </dgm:spPr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ron ore mining</a:t>
          </a:r>
        </a:p>
      </dgm:t>
    </dgm:pt>
    <dgm:pt modelId="{A2471CEC-BEE8-43B8-A8BA-0677D835E31A}" type="parTrans" cxnId="{5776D693-7447-44FC-B055-7CA47080FFE7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6609BE53-6C12-4514-B6AE-01F2756A9D69}" type="sibTrans" cxnId="{5776D693-7447-44FC-B055-7CA47080FFE7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A13E5883-E55F-4001-9FDD-D7B630836AA3}">
      <dgm:prSet phldrT="[Text]"/>
      <dgm:spPr>
        <a:solidFill>
          <a:srgbClr val="C00000"/>
        </a:solidFill>
      </dgm:spPr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Other mining</a:t>
          </a:r>
        </a:p>
      </dgm:t>
    </dgm:pt>
    <dgm:pt modelId="{C5D99E43-7EBB-424C-8586-AF3C6553BD9E}" type="parTrans" cxnId="{3E4E8591-F1EC-49BE-BC2D-775CC4B29A83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86DD9854-B4BB-4DF7-892B-DABF4EBD38F8}" type="sibTrans" cxnId="{3E4E8591-F1EC-49BE-BC2D-775CC4B29A83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7035608C-4978-4A3D-8C63-8D69B6A19ACC}">
      <dgm:prSet phldrT="[Text]"/>
      <dgm:spPr/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Mining excluding support services</a:t>
          </a:r>
        </a:p>
      </dgm:t>
    </dgm:pt>
    <dgm:pt modelId="{26D8EC44-68CD-421E-B2E8-6DC839BC2CB9}" type="parTrans" cxnId="{35CB2EC1-9E7B-47F4-BA1A-9104CDDE10C0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B1347645-9B68-45D2-964E-33669AE0D6C0}" type="sibTrans" cxnId="{35CB2EC1-9E7B-47F4-BA1A-9104CDDE10C0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48732257-2B16-4D69-86D8-36AA7D808CE5}">
      <dgm:prSet phldrT="[Text]"/>
      <dgm:spPr>
        <a:solidFill>
          <a:srgbClr val="C00000"/>
        </a:solidFill>
      </dgm:spPr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Support services</a:t>
          </a:r>
        </a:p>
      </dgm:t>
    </dgm:pt>
    <dgm:pt modelId="{EBD642E6-0314-4DF6-8C32-95E32E527667}" type="parTrans" cxnId="{F1CBBCBE-242E-4019-863D-D3882AFD6D30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2547F03B-ACF8-449C-8091-7911478CD78C}" type="sibTrans" cxnId="{F1CBBCBE-242E-4019-863D-D3882AFD6D30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B8F4C075-6A9E-44FC-9660-83E8D2B54F0E}">
      <dgm:prSet phldrT="[Text]"/>
      <dgm:spPr>
        <a:solidFill>
          <a:srgbClr val="C00000"/>
        </a:solidFill>
      </dgm:spPr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Food, beverage and tobacco</a:t>
          </a:r>
        </a:p>
      </dgm:t>
    </dgm:pt>
    <dgm:pt modelId="{947FA325-3ABC-4894-9059-CDFBBA12A6B5}" type="parTrans" cxnId="{E82C9687-B6E3-4E54-B838-53BF589551D1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0A4A8070-5964-49B2-AE87-3C31AEB5B0DF}" type="sibTrans" cxnId="{E82C9687-B6E3-4E54-B838-53BF589551D1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29BA58D3-8013-4AFE-A3E2-07C0EBBAA6C9}">
      <dgm:prSet phldrT="[Text]"/>
      <dgm:spPr>
        <a:solidFill>
          <a:srgbClr val="C00000"/>
        </a:solidFill>
      </dgm:spPr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Petroleum, coal, chemical and rubber</a:t>
          </a:r>
        </a:p>
      </dgm:t>
    </dgm:pt>
    <dgm:pt modelId="{CB39939F-9C21-478B-AE9B-1B3A6F6B7942}" type="parTrans" cxnId="{4F6FC15C-EBCF-4336-BFA5-C055D559D864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EB78D0EA-34FC-4C8F-BF6B-D8A5621BE2FE}" type="sibTrans" cxnId="{4F6FC15C-EBCF-4336-BFA5-C055D559D864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188DEB28-D0AD-4475-86BF-F5E1708C6281}">
      <dgm:prSet phldrT="[Text]"/>
      <dgm:spPr>
        <a:solidFill>
          <a:srgbClr val="C00000"/>
        </a:solidFill>
      </dgm:spPr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Metal</a:t>
          </a:r>
        </a:p>
      </dgm:t>
    </dgm:pt>
    <dgm:pt modelId="{CCD0B1EF-2BFE-4A1B-9F11-BCF24858E5AA}" type="parTrans" cxnId="{85E3888A-5D2B-4A6E-99DD-A72E656AEF0E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5C0E409F-34EF-4A2F-BE4F-91B69CFC2BF9}" type="sibTrans" cxnId="{85E3888A-5D2B-4A6E-99DD-A72E656AEF0E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C13AB62F-2610-49EB-9450-5997B6EDFAF9}">
      <dgm:prSet phldrT="[Text]"/>
      <dgm:spPr>
        <a:solidFill>
          <a:srgbClr val="C00000"/>
        </a:solidFill>
      </dgm:spPr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Machinery and equipment</a:t>
          </a:r>
        </a:p>
      </dgm:t>
    </dgm:pt>
    <dgm:pt modelId="{5BA701E6-6518-4B0A-AE64-389D122A26C2}" type="parTrans" cxnId="{986153A7-A142-4259-863A-6133364950D2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910F579D-A155-4979-BCD0-141ABCF75496}" type="sibTrans" cxnId="{986153A7-A142-4259-863A-6133364950D2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9A2D75EF-9BAA-4B26-B414-06D470A75B3D}">
      <dgm:prSet phldrT="[Text]"/>
      <dgm:spPr>
        <a:solidFill>
          <a:srgbClr val="C00000"/>
        </a:solidFill>
      </dgm:spPr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Other manufacturing</a:t>
          </a:r>
        </a:p>
      </dgm:t>
    </dgm:pt>
    <dgm:pt modelId="{B54F0250-4A98-4289-B101-11F5BC3D1887}" type="parTrans" cxnId="{3184029D-7E8D-4027-BB34-457247FBB518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D75A88F0-F5E3-4D1D-9A02-B1E57B409C05}" type="sibTrans" cxnId="{3184029D-7E8D-4027-BB34-457247FBB518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E736C807-A91A-4551-B328-84AC33BFC914}">
      <dgm:prSet phldrT="[Text]"/>
      <dgm:spPr/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D</a:t>
          </a:r>
        </a:p>
      </dgm:t>
    </dgm:pt>
    <dgm:pt modelId="{7B4E58A2-1D97-42C7-9B60-0BFF2693C23A}" type="parTrans" cxnId="{FF15465B-DE26-4405-B5AE-E3A1717360BE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3F630BDC-BC66-401B-A894-5F757E9A46EF}" type="sibTrans" cxnId="{FF15465B-DE26-4405-B5AE-E3A1717360BE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B284AF39-D9A3-4400-9036-47F125E5F6BD}">
      <dgm:prSet phldrT="[Text]"/>
      <dgm:spPr>
        <a:solidFill>
          <a:srgbClr val="C00000"/>
        </a:solidFill>
      </dgm:spPr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Electricity</a:t>
          </a:r>
        </a:p>
      </dgm:t>
    </dgm:pt>
    <dgm:pt modelId="{BCFB3B60-50C3-4D6C-BDE3-8D31BCEEF056}" type="parTrans" cxnId="{0E9B68E9-2060-4BAF-AFE6-5587E08889FB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2C4AF0DA-BFCE-430B-AA68-96954922ED44}" type="sibTrans" cxnId="{0E9B68E9-2060-4BAF-AFE6-5587E08889FB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B71A6B58-4A78-4F87-BE49-E082982692F5}">
      <dgm:prSet phldrT="[Text]"/>
      <dgm:spPr>
        <a:solidFill>
          <a:srgbClr val="C00000"/>
        </a:solidFill>
      </dgm:spPr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Gas</a:t>
          </a:r>
        </a:p>
      </dgm:t>
    </dgm:pt>
    <dgm:pt modelId="{12EAF808-CA2E-4F7F-8AA6-A86A8F076007}" type="parTrans" cxnId="{9E9DF2D2-4D55-4A62-BF23-1BD2E6A8354A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DDB6E852-C4AE-4059-B90E-18B2ADDB77D8}" type="sibTrans" cxnId="{9E9DF2D2-4D55-4A62-BF23-1BD2E6A8354A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206A6905-8427-40EE-B916-218F02FC31F6}">
      <dgm:prSet phldrT="[Text]"/>
      <dgm:spPr>
        <a:solidFill>
          <a:srgbClr val="C00000"/>
        </a:solidFill>
      </dgm:spPr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Water supply and waste services</a:t>
          </a:r>
        </a:p>
      </dgm:t>
    </dgm:pt>
    <dgm:pt modelId="{39A09F6D-5E3A-4D88-A9D5-4C0144BB1821}" type="parTrans" cxnId="{D30620DA-0638-40D2-AA47-17E80C75584D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351D1E7E-DA0C-4CC9-B3F2-6E3B03C953AF}" type="sibTrans" cxnId="{D30620DA-0638-40D2-AA47-17E80C75584D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4D6A2B30-1A7E-40DF-B60C-0381B8E171BF}">
      <dgm:prSet phldrT="[Text]"/>
      <dgm:spPr/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E</a:t>
          </a:r>
        </a:p>
      </dgm:t>
    </dgm:pt>
    <dgm:pt modelId="{47DF33C4-053C-4AAB-8F21-409D9F7E36F0}" type="parTrans" cxnId="{BB7A8F3D-ABBE-47FC-A5A7-4372DA00C80B}">
      <dgm:prSet/>
      <dgm:spPr>
        <a:ln>
          <a:noFill/>
        </a:ln>
      </dgm:spPr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899C3F10-6452-4C8E-AD0E-94132684A277}" type="sibTrans" cxnId="{BB7A8F3D-ABBE-47FC-A5A7-4372DA00C80B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AFD7AB2A-804B-4359-8314-D2DEBBFACA09}">
      <dgm:prSet phldrT="[Text]"/>
      <dgm:spPr>
        <a:solidFill>
          <a:srgbClr val="C00000"/>
        </a:solidFill>
      </dgm:spPr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Building</a:t>
          </a:r>
        </a:p>
      </dgm:t>
    </dgm:pt>
    <dgm:pt modelId="{D9E0FFEA-F42F-49A1-9EC8-AE001ECAE2F2}" type="parTrans" cxnId="{CFCC7510-6325-4E4F-A134-7D6DC52D883F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BE0BA906-ADCB-4062-B5FA-38E72CBCED81}" type="sibTrans" cxnId="{CFCC7510-6325-4E4F-A134-7D6DC52D883F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1E7F511D-DA13-4485-A34C-383B5255B3B9}">
      <dgm:prSet phldrT="[Text]"/>
      <dgm:spPr>
        <a:solidFill>
          <a:srgbClr val="C00000"/>
        </a:solidFill>
      </dgm:spPr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Heavy and civil engineering</a:t>
          </a:r>
        </a:p>
      </dgm:t>
    </dgm:pt>
    <dgm:pt modelId="{74BAD36A-74F6-483F-A54B-7151D4418AA2}" type="parTrans" cxnId="{90B5F9F3-F2D1-4A64-BA29-A3A1BF505EE1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15FED439-1AE0-41BA-82F3-9FF3F25BAA54}" type="sibTrans" cxnId="{90B5F9F3-F2D1-4A64-BA29-A3A1BF505EE1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288CD174-BDCB-45C2-AB77-9A22DB7F8FF2}">
      <dgm:prSet phldrT="[Text]"/>
      <dgm:spPr>
        <a:solidFill>
          <a:srgbClr val="C00000"/>
        </a:solidFill>
      </dgm:spPr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Cons. services</a:t>
          </a:r>
        </a:p>
      </dgm:t>
    </dgm:pt>
    <dgm:pt modelId="{117E90CA-216C-4350-B42F-22B1815F26F9}" type="parTrans" cxnId="{EB92BEBD-D179-4843-881D-57A15E9FB4B5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A1405B45-C3EF-4721-B51C-F18F4924286E}" type="sibTrans" cxnId="{EB92BEBD-D179-4843-881D-57A15E9FB4B5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9BB9FB21-5127-4782-B698-4AC637E3C55B}">
      <dgm:prSet phldrT="[Text]"/>
      <dgm:spPr>
        <a:solidFill>
          <a:srgbClr val="C00000"/>
        </a:solidFill>
      </dgm:spPr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F</a:t>
          </a:r>
        </a:p>
      </dgm:t>
    </dgm:pt>
    <dgm:pt modelId="{ACD1B903-91AC-45BA-96F6-75FD2CABC7E4}" type="parTrans" cxnId="{1AE2F9AC-EBF4-4AA2-9F2D-AF70871036B8}">
      <dgm:prSet/>
      <dgm:spPr>
        <a:ln>
          <a:noFill/>
        </a:ln>
      </dgm:spPr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4AE2FD2D-11EF-46FB-B349-8B46E6547AC1}" type="sibTrans" cxnId="{1AE2F9AC-EBF4-4AA2-9F2D-AF70871036B8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275437E4-A019-46DE-A31B-61D9DBEB571F}">
      <dgm:prSet phldrT="[Text]"/>
      <dgm:spPr>
        <a:solidFill>
          <a:srgbClr val="C00000"/>
        </a:solidFill>
      </dgm:spPr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G</a:t>
          </a:r>
        </a:p>
      </dgm:t>
    </dgm:pt>
    <dgm:pt modelId="{BEAA6D95-1195-4964-9091-1EDBCF6DEC58}" type="parTrans" cxnId="{3E2DEC9D-F7A0-4233-A059-77FF6A50FF1A}">
      <dgm:prSet/>
      <dgm:spPr>
        <a:ln>
          <a:noFill/>
        </a:ln>
      </dgm:spPr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293F97D3-2CBA-4C21-8D4E-F1F8410A871E}" type="sibTrans" cxnId="{3E2DEC9D-F7A0-4233-A059-77FF6A50FF1A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BDFC7599-EB84-4D77-9043-0B3A8C2883D2}">
      <dgm:prSet phldrT="[Text]"/>
      <dgm:spPr>
        <a:solidFill>
          <a:srgbClr val="C00000"/>
        </a:solidFill>
      </dgm:spPr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H</a:t>
          </a:r>
        </a:p>
      </dgm:t>
    </dgm:pt>
    <dgm:pt modelId="{629DF320-30D5-4C79-9679-9911AD34CCDC}" type="parTrans" cxnId="{DFB2A6E5-E2A3-4699-BC1F-B6A440AEB5F0}">
      <dgm:prSet/>
      <dgm:spPr>
        <a:ln>
          <a:noFill/>
        </a:ln>
      </dgm:spPr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9870BCA8-CBA2-4442-BF7A-B5D7CC5367C0}" type="sibTrans" cxnId="{DFB2A6E5-E2A3-4699-BC1F-B6A440AEB5F0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786CA542-48C1-4094-953F-6D73A47C82B2}">
      <dgm:prSet phldrT="[Text]"/>
      <dgm:spPr/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I</a:t>
          </a:r>
        </a:p>
      </dgm:t>
    </dgm:pt>
    <dgm:pt modelId="{C2E24D58-4ED8-438C-AF2E-C8EA00CA61AC}" type="parTrans" cxnId="{CD4FA301-EA34-4FCC-87BE-CE0BA2564DF8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11744AC9-320E-4561-91CC-DB91108D96B2}" type="sibTrans" cxnId="{CD4FA301-EA34-4FCC-87BE-CE0BA2564DF8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A5B15CB2-4BDC-44C6-97F5-084F05FCDE7E}">
      <dgm:prSet phldrT="[Text]"/>
      <dgm:spPr>
        <a:solidFill>
          <a:srgbClr val="C00000"/>
        </a:solidFill>
      </dgm:spPr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Road</a:t>
          </a:r>
        </a:p>
      </dgm:t>
    </dgm:pt>
    <dgm:pt modelId="{F89A4244-FEBF-4747-B5D4-D9CA9B077FFA}" type="parTrans" cxnId="{5637C476-70C9-495D-BD57-38CF6269E711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86EF334B-884E-4236-A1F6-5B95F200966E}" type="sibTrans" cxnId="{5637C476-70C9-495D-BD57-38CF6269E711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FBCAEF94-E296-4541-A564-F25ABF2E7EAF}">
      <dgm:prSet phldrT="[Text]"/>
      <dgm:spPr>
        <a:solidFill>
          <a:srgbClr val="C00000"/>
        </a:solidFill>
      </dgm:spPr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Air and space</a:t>
          </a:r>
        </a:p>
      </dgm:t>
    </dgm:pt>
    <dgm:pt modelId="{BAA674BA-8F98-44B2-8038-D2255AF61CFC}" type="parTrans" cxnId="{DAB32710-F478-4889-A9D0-7166153C67E3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82723C3A-CF11-4A39-A4A1-5CA819B7F3F8}" type="sibTrans" cxnId="{DAB32710-F478-4889-A9D0-7166153C67E3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43C1406C-F439-4B68-A069-F4D0DEFDD32B}">
      <dgm:prSet phldrT="[Text]"/>
      <dgm:spPr>
        <a:solidFill>
          <a:srgbClr val="C00000"/>
        </a:solidFill>
      </dgm:spPr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Rail, pipeline and other</a:t>
          </a:r>
        </a:p>
      </dgm:t>
    </dgm:pt>
    <dgm:pt modelId="{B027A1CB-46CF-4215-B8D7-E7C524D36ECB}" type="parTrans" cxnId="{04A71920-D590-4D7F-AFE2-FF66CEC8CF08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DE4E5986-77BA-4151-B709-91CFD7A319BD}" type="sibTrans" cxnId="{04A71920-D590-4D7F-AFE2-FF66CEC8CF08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CDAA388C-8496-4678-A6FC-9520645AD790}">
      <dgm:prSet phldrT="[Text]"/>
      <dgm:spPr>
        <a:solidFill>
          <a:srgbClr val="C00000"/>
        </a:solidFill>
      </dgm:spPr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Services</a:t>
          </a:r>
        </a:p>
      </dgm:t>
    </dgm:pt>
    <dgm:pt modelId="{33F41A12-2033-41E3-A0DB-AE7A2135B838}" type="parTrans" cxnId="{29792698-B759-4532-A84E-567D0B79A27B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B74D41C1-F7DB-43C2-B3A1-29EA717B34E8}" type="sibTrans" cxnId="{29792698-B759-4532-A84E-567D0B79A27B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59AFBC38-AC5C-429D-B394-65821E6E2C9A}">
      <dgm:prSet phldrT="[Text]"/>
      <dgm:spPr/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J</a:t>
          </a:r>
        </a:p>
      </dgm:t>
    </dgm:pt>
    <dgm:pt modelId="{9A410427-FF5E-40D8-AA81-9C2A84796A55}" type="parTrans" cxnId="{3F34FA39-1F13-41D7-A54D-8193350CDA6C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49D52DDC-D9B8-476E-BF20-349FE746ED2C}" type="sibTrans" cxnId="{3F34FA39-1F13-41D7-A54D-8193350CDA6C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50C63B2C-412E-473B-A856-BBA2DC3B4FB7}">
      <dgm:prSet phldrT="[Text]"/>
      <dgm:spPr>
        <a:solidFill>
          <a:srgbClr val="C00000"/>
        </a:solidFill>
      </dgm:spPr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Telecommunication</a:t>
          </a:r>
        </a:p>
      </dgm:t>
    </dgm:pt>
    <dgm:pt modelId="{956BBBE6-650B-4CE4-A3AC-22E781A05743}" type="parTrans" cxnId="{11BCFAA9-1823-46E8-8046-2E2C5B37A204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0632083D-5512-4B24-BF08-5DC50B01DDE9}" type="sibTrans" cxnId="{11BCFAA9-1823-46E8-8046-2E2C5B37A204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C0E23090-47F5-4D21-8A7C-836A70CDC122}">
      <dgm:prSet phldrT="[Text]"/>
      <dgm:spPr>
        <a:solidFill>
          <a:srgbClr val="C00000"/>
        </a:solidFill>
      </dgm:spPr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Other information and media</a:t>
          </a:r>
        </a:p>
      </dgm:t>
    </dgm:pt>
    <dgm:pt modelId="{692BE48F-1C3F-42AE-A86D-54E537EB6136}" type="parTrans" cxnId="{10813442-25FB-4E61-9C88-54748A9E172D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9EA0CE8C-5654-4C74-BE21-A8C24E434D84}" type="sibTrans" cxnId="{10813442-25FB-4E61-9C88-54748A9E172D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24D899A4-BC46-46AB-A5C2-C3EC8E256D40}">
      <dgm:prSet phldrT="[Text]"/>
      <dgm:spPr/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K</a:t>
          </a:r>
        </a:p>
      </dgm:t>
    </dgm:pt>
    <dgm:pt modelId="{51CECBB3-B81E-4808-B16C-F4C0599EDE16}" type="parTrans" cxnId="{E2D3D6AA-49CA-46F1-BB60-7ABBFD5E817D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1E2FCE12-D3AC-4B29-A985-89013F8BE923}" type="sibTrans" cxnId="{E2D3D6AA-49CA-46F1-BB60-7ABBFD5E817D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1A5D8C74-08A0-4930-97AC-38433AEEC224}">
      <dgm:prSet phldrT="[Text]"/>
      <dgm:spPr>
        <a:solidFill>
          <a:srgbClr val="C00000"/>
        </a:solidFill>
      </dgm:spPr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Finance</a:t>
          </a:r>
        </a:p>
      </dgm:t>
    </dgm:pt>
    <dgm:pt modelId="{C8DBE75A-DA60-43C9-A326-606D6DAD9BC3}" type="parTrans" cxnId="{DB35218C-6403-4373-8E4A-356C8D7B31E9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C3AA65AF-368B-46E7-A6CC-78A64806EE95}" type="sibTrans" cxnId="{DB35218C-6403-4373-8E4A-356C8D7B31E9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ED746D33-C62C-4D35-8621-BEA3963CBF78}">
      <dgm:prSet phldrT="[Text]"/>
      <dgm:spPr>
        <a:solidFill>
          <a:srgbClr val="C00000"/>
        </a:solidFill>
      </dgm:spPr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Other financial and insurance</a:t>
          </a:r>
        </a:p>
      </dgm:t>
    </dgm:pt>
    <dgm:pt modelId="{4D116E3F-B0AA-4F18-8A2C-E15920A6562F}" type="parTrans" cxnId="{9161B32A-8903-4ACF-89D5-44B0DEBE305F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99CD11FA-406A-47D1-9DC6-443AD3427FD3}" type="sibTrans" cxnId="{9161B32A-8903-4ACF-89D5-44B0DEBE305F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91F63C6C-A920-4554-A7DC-407379605BD0}">
      <dgm:prSet phldrT="[Text]"/>
      <dgm:spPr/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L</a:t>
          </a:r>
        </a:p>
      </dgm:t>
    </dgm:pt>
    <dgm:pt modelId="{95D9B239-BF6E-40F2-9F49-6EA4EC360D17}" type="parTrans" cxnId="{7976326E-FC6A-4FCE-998B-7CD55E7E5445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8DDE7C26-10A8-4915-8740-F3465BE3C2E0}" type="sibTrans" cxnId="{7976326E-FC6A-4FCE-998B-7CD55E7E5445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2F69FFBE-48B7-4EBC-9315-591CB57DB94B}">
      <dgm:prSet phldrT="[Text]"/>
      <dgm:spPr>
        <a:solidFill>
          <a:srgbClr val="C00000"/>
        </a:solidFill>
      </dgm:spPr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Rental and hiring</a:t>
          </a:r>
        </a:p>
      </dgm:t>
    </dgm:pt>
    <dgm:pt modelId="{9E34463C-CC9C-41F4-BA03-21BD14514A3C}" type="parTrans" cxnId="{444B70FF-4EBF-4D5B-876B-44CF56FE92CC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34D4998F-D0D3-461B-8F52-F899C320AC90}" type="sibTrans" cxnId="{444B70FF-4EBF-4D5B-876B-44CF56FE92CC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DD585936-EC13-416B-AF6A-538F24ACAC45}">
      <dgm:prSet phldrT="[Text]"/>
      <dgm:spPr>
        <a:solidFill>
          <a:srgbClr val="C00000"/>
        </a:solidFill>
      </dgm:spPr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Property operators and real estate</a:t>
          </a:r>
        </a:p>
      </dgm:t>
    </dgm:pt>
    <dgm:pt modelId="{E8FD9946-F3B8-4A71-953E-CF60E153BC4E}" type="parTrans" cxnId="{F144D771-F004-450F-BBF1-88721EAC3BFA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9EA495B6-9092-4956-AF9E-B21F610E2B75}" type="sibTrans" cxnId="{F144D771-F004-450F-BBF1-88721EAC3BFA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C2363F52-21A3-4B16-9BB9-710F74A694AE}">
      <dgm:prSet phldrT="[Text]"/>
      <dgm:spPr/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M</a:t>
          </a:r>
        </a:p>
      </dgm:t>
    </dgm:pt>
    <dgm:pt modelId="{AF527AE1-3E7D-4002-AB8C-51510FF08C19}" type="parTrans" cxnId="{FAECB24B-B557-4C35-B944-EB2C25CB9577}">
      <dgm:prSet/>
      <dgm:spPr>
        <a:ln>
          <a:noFill/>
        </a:ln>
      </dgm:spPr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C176094C-D894-428F-AB08-5D231ED69F84}" type="sibTrans" cxnId="{FAECB24B-B557-4C35-B944-EB2C25CB9577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E5BC843C-B992-4B36-88FF-E39E7BAA4668}">
      <dgm:prSet phldrT="[Text]"/>
      <dgm:spPr>
        <a:solidFill>
          <a:srgbClr val="C00000"/>
        </a:solidFill>
      </dgm:spPr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Computer system</a:t>
          </a:r>
        </a:p>
      </dgm:t>
    </dgm:pt>
    <dgm:pt modelId="{3A51298F-BBE7-4BAA-800D-28F505B0B384}" type="parTrans" cxnId="{E60BC69A-AA00-4DC0-BBED-4C0FD16A183B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9CD3AF9A-90EB-4FAA-B51F-049D6AF9D99E}" type="sibTrans" cxnId="{E60BC69A-AA00-4DC0-BBED-4C0FD16A183B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275E8D93-1C51-4FD3-8035-0D183A8ED2B5}">
      <dgm:prSet phldrT="[Text]"/>
      <dgm:spPr>
        <a:solidFill>
          <a:srgbClr val="C00000"/>
        </a:solidFill>
      </dgm:spPr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Other professional</a:t>
          </a:r>
        </a:p>
      </dgm:t>
    </dgm:pt>
    <dgm:pt modelId="{E1FF52B1-8278-48E0-8255-F7DF0A3D6748}" type="parTrans" cxnId="{9C2A1805-B2FF-4D82-83E5-462BCCD197E6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5998FFCF-9C26-4464-9CE1-030CDCF808BA}" type="sibTrans" cxnId="{9C2A1805-B2FF-4D82-83E5-462BCCD197E6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57BD576D-A41B-4D9E-A8D8-9996E6E0BB99}">
      <dgm:prSet phldrT="[Text]"/>
      <dgm:spPr>
        <a:solidFill>
          <a:srgbClr val="C00000"/>
        </a:solidFill>
      </dgm:spPr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N</a:t>
          </a:r>
        </a:p>
      </dgm:t>
    </dgm:pt>
    <dgm:pt modelId="{6403C73F-D044-4804-8A45-FBE826CF33D1}" type="parTrans" cxnId="{199A8F9F-3B07-4AB4-A300-F07B39D646B9}">
      <dgm:prSet/>
      <dgm:spPr>
        <a:ln>
          <a:noFill/>
        </a:ln>
      </dgm:spPr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2B03B6FF-4ED4-449E-940C-56F6465A950B}" type="sibTrans" cxnId="{199A8F9F-3B07-4AB4-A300-F07B39D646B9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36DFE769-8814-4EFF-8A72-35FEEDD4DE67}">
      <dgm:prSet phldrT="[Text]"/>
      <dgm:spPr>
        <a:solidFill>
          <a:srgbClr val="C00000"/>
        </a:solidFill>
      </dgm:spPr>
      <dgm:t>
        <a:bodyPr/>
        <a:lstStyle/>
        <a:p>
          <a:pPr rtl="1"/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O</a:t>
          </a:r>
        </a:p>
      </dgm:t>
    </dgm:pt>
    <dgm:pt modelId="{9B93CF37-7A59-4CA3-AC52-B1D2610EE38B}" type="parTrans" cxnId="{462356AA-C1C6-4307-AB22-1048F4AB048F}">
      <dgm:prSet/>
      <dgm:spPr>
        <a:ln>
          <a:noFill/>
        </a:ln>
      </dgm:spPr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6E71336E-A6DF-4950-AFB2-C4DEA686302B}" type="sibTrans" cxnId="{462356AA-C1C6-4307-AB22-1048F4AB048F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00F8AC14-CBDB-4F90-BA19-1C2987FD4417}">
      <dgm:prSet phldrT="[Text]"/>
      <dgm:spPr>
        <a:solidFill>
          <a:srgbClr val="C00000"/>
        </a:solidFill>
      </dgm:spPr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P</a:t>
          </a:r>
        </a:p>
      </dgm:t>
    </dgm:pt>
    <dgm:pt modelId="{48536A74-39A0-45D3-8B8F-689072060C40}" type="parTrans" cxnId="{BE1263A6-7153-4411-A24D-76D964161C75}">
      <dgm:prSet/>
      <dgm:spPr>
        <a:ln>
          <a:noFill/>
        </a:ln>
      </dgm:spPr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6ACB125C-459D-4AF1-B651-BED8A36EE55B}" type="sibTrans" cxnId="{BE1263A6-7153-4411-A24D-76D964161C75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93A837C4-D664-4593-B617-68795C1A0A69}">
      <dgm:prSet phldrT="[Text]"/>
      <dgm:spPr>
        <a:solidFill>
          <a:srgbClr val="C00000"/>
        </a:solidFill>
      </dgm:spPr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Q</a:t>
          </a:r>
        </a:p>
      </dgm:t>
    </dgm:pt>
    <dgm:pt modelId="{6DD7F15D-5D42-4967-9953-CD906F6CB7FF}" type="parTrans" cxnId="{C93CE8C4-282E-4054-A164-E341B0121020}">
      <dgm:prSet/>
      <dgm:spPr>
        <a:ln>
          <a:noFill/>
        </a:ln>
      </dgm:spPr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C920B48B-32FF-4E50-BE51-7260562E3F68}" type="sibTrans" cxnId="{C93CE8C4-282E-4054-A164-E341B0121020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7A7DD6A9-7881-4677-9886-3BD2AA31F013}">
      <dgm:prSet phldrT="[Text]"/>
      <dgm:spPr>
        <a:solidFill>
          <a:srgbClr val="C00000"/>
        </a:solidFill>
      </dgm:spPr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R</a:t>
          </a:r>
        </a:p>
      </dgm:t>
    </dgm:pt>
    <dgm:pt modelId="{E760D164-B0FA-4EDA-8464-AFBA915A831C}" type="parTrans" cxnId="{C93D80E4-C13D-4BB7-89EF-729B8343C5AF}">
      <dgm:prSet/>
      <dgm:spPr>
        <a:ln>
          <a:noFill/>
        </a:ln>
      </dgm:spPr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710F24B9-ACAF-4A65-8F5D-55D64D578A32}" type="sibTrans" cxnId="{C93D80E4-C13D-4BB7-89EF-729B8343C5AF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B853D4F5-3DB6-4846-9640-3B6CFC916030}">
      <dgm:prSet phldrT="[Text]"/>
      <dgm:spPr>
        <a:solidFill>
          <a:srgbClr val="C00000"/>
        </a:solidFill>
      </dgm:spPr>
      <dgm:t>
        <a:bodyPr/>
        <a:lstStyle/>
        <a:p>
          <a:r>
            <a:rPr lang="en-US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S</a:t>
          </a:r>
        </a:p>
      </dgm:t>
    </dgm:pt>
    <dgm:pt modelId="{F938E024-AD6D-422D-A412-2B4C4DF4027E}" type="parTrans" cxnId="{3978A120-B3C9-4AB3-8E33-DECC97C2E8B2}">
      <dgm:prSet/>
      <dgm:spPr>
        <a:ln>
          <a:noFill/>
        </a:ln>
      </dgm:spPr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F3CC6AAD-0F9B-4469-A16E-329458A464C1}" type="sibTrans" cxnId="{3978A120-B3C9-4AB3-8E33-DECC97C2E8B2}">
      <dgm:prSet/>
      <dgm:spPr/>
      <dgm:t>
        <a:bodyPr/>
        <a:lstStyle/>
        <a:p>
          <a:endParaRPr lang="en-US" b="1">
            <a:latin typeface="Cambria" panose="02040503050406030204" pitchFamily="18" charset="0"/>
            <a:ea typeface="Cambria" panose="02040503050406030204" pitchFamily="18" charset="0"/>
          </a:endParaRPr>
        </a:p>
      </dgm:t>
    </dgm:pt>
    <dgm:pt modelId="{6BB8191E-5093-40FC-AC5B-F4E31B6C9956}" type="pres">
      <dgm:prSet presAssocID="{8CFF8103-599C-41FF-83FA-0D6D3DDACF38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4A545B74-55FE-404C-A281-1D1D655CB7AD}" type="pres">
      <dgm:prSet presAssocID="{FC5F2CFF-BF5C-4C26-9924-091E3ECAF785}" presName="hierRoot1" presStyleCnt="0">
        <dgm:presLayoutVars>
          <dgm:hierBranch val="init"/>
        </dgm:presLayoutVars>
      </dgm:prSet>
      <dgm:spPr/>
    </dgm:pt>
    <dgm:pt modelId="{8C4F0D76-1356-4FA1-A35F-F509EBAF9489}" type="pres">
      <dgm:prSet presAssocID="{FC5F2CFF-BF5C-4C26-9924-091E3ECAF785}" presName="rootComposite1" presStyleCnt="0"/>
      <dgm:spPr/>
    </dgm:pt>
    <dgm:pt modelId="{EB94E0C9-3E7E-4EB6-AD7B-9A74264CE85C}" type="pres">
      <dgm:prSet presAssocID="{FC5F2CFF-BF5C-4C26-9924-091E3ECAF785}" presName="rootText1" presStyleLbl="node0" presStyleIdx="0" presStyleCnt="1" custLinFactY="100000" custLinFactNeighborX="58130" custLinFactNeighborY="169235">
        <dgm:presLayoutVars>
          <dgm:chPref val="3"/>
        </dgm:presLayoutVars>
      </dgm:prSet>
      <dgm:spPr/>
    </dgm:pt>
    <dgm:pt modelId="{D157359F-CD0C-4EAE-B916-3A7CA6857565}" type="pres">
      <dgm:prSet presAssocID="{FC5F2CFF-BF5C-4C26-9924-091E3ECAF785}" presName="rootConnector1" presStyleLbl="node1" presStyleIdx="0" presStyleCnt="0"/>
      <dgm:spPr/>
    </dgm:pt>
    <dgm:pt modelId="{CCE892E9-E5F7-47E7-992E-7B2B13C897D5}" type="pres">
      <dgm:prSet presAssocID="{FC5F2CFF-BF5C-4C26-9924-091E3ECAF785}" presName="hierChild2" presStyleCnt="0"/>
      <dgm:spPr/>
    </dgm:pt>
    <dgm:pt modelId="{20626E96-89D2-4B3A-BBC6-86A7EB1B866C}" type="pres">
      <dgm:prSet presAssocID="{3A9506B0-549D-439B-B8F0-9A922DC1D70F}" presName="Name37" presStyleLbl="parChTrans1D2" presStyleIdx="0" presStyleCnt="19"/>
      <dgm:spPr/>
    </dgm:pt>
    <dgm:pt modelId="{2FDAD3BD-07C2-4046-BD12-10B69ADC0E38}" type="pres">
      <dgm:prSet presAssocID="{37ACE042-E406-47AE-BC5A-9FD2ABFFFB53}" presName="hierRoot2" presStyleCnt="0">
        <dgm:presLayoutVars>
          <dgm:hierBranch val="init"/>
        </dgm:presLayoutVars>
      </dgm:prSet>
      <dgm:spPr/>
    </dgm:pt>
    <dgm:pt modelId="{C2D727FD-1AF7-48D0-8985-F9EA82D4D89E}" type="pres">
      <dgm:prSet presAssocID="{37ACE042-E406-47AE-BC5A-9FD2ABFFFB53}" presName="rootComposite" presStyleCnt="0"/>
      <dgm:spPr/>
    </dgm:pt>
    <dgm:pt modelId="{3EA2AF5C-76C9-45CF-B24E-16F115F8897C}" type="pres">
      <dgm:prSet presAssocID="{37ACE042-E406-47AE-BC5A-9FD2ABFFFB53}" presName="rootText" presStyleLbl="node2" presStyleIdx="0" presStyleCnt="19" custLinFactX="639514" custLinFactY="-275004" custLinFactNeighborX="700000" custLinFactNeighborY="-300000">
        <dgm:presLayoutVars>
          <dgm:chPref val="3"/>
        </dgm:presLayoutVars>
      </dgm:prSet>
      <dgm:spPr/>
    </dgm:pt>
    <dgm:pt modelId="{2CD0BB20-9E5E-47DF-AFF7-C873163583C2}" type="pres">
      <dgm:prSet presAssocID="{37ACE042-E406-47AE-BC5A-9FD2ABFFFB53}" presName="rootConnector" presStyleLbl="node2" presStyleIdx="0" presStyleCnt="19"/>
      <dgm:spPr/>
    </dgm:pt>
    <dgm:pt modelId="{23F9AB80-E1EB-4AD8-B279-92C915164AA1}" type="pres">
      <dgm:prSet presAssocID="{37ACE042-E406-47AE-BC5A-9FD2ABFFFB53}" presName="hierChild4" presStyleCnt="0"/>
      <dgm:spPr/>
    </dgm:pt>
    <dgm:pt modelId="{F2D50D13-05C5-4593-92C3-0DA9489E0F09}" type="pres">
      <dgm:prSet presAssocID="{D0FAFBC2-98B3-4C8E-B2FF-2B7AABF33FEA}" presName="Name37" presStyleLbl="parChTrans1D3" presStyleIdx="0" presStyleCnt="27"/>
      <dgm:spPr/>
    </dgm:pt>
    <dgm:pt modelId="{2231FE79-0FA1-49A3-9C43-93699B811327}" type="pres">
      <dgm:prSet presAssocID="{ACB2CD97-7620-416D-BD76-1D6C187D3823}" presName="hierRoot2" presStyleCnt="0">
        <dgm:presLayoutVars>
          <dgm:hierBranch val="init"/>
        </dgm:presLayoutVars>
      </dgm:prSet>
      <dgm:spPr/>
    </dgm:pt>
    <dgm:pt modelId="{7B30ABE5-F0C0-49C7-B3BC-B9AED0CE23D4}" type="pres">
      <dgm:prSet presAssocID="{ACB2CD97-7620-416D-BD76-1D6C187D3823}" presName="rootComposite" presStyleCnt="0"/>
      <dgm:spPr/>
    </dgm:pt>
    <dgm:pt modelId="{27BD1E46-5525-4349-840B-EE0041BF4B52}" type="pres">
      <dgm:prSet presAssocID="{ACB2CD97-7620-416D-BD76-1D6C187D3823}" presName="rootText" presStyleLbl="node3" presStyleIdx="0" presStyleCnt="27" custLinFactX="640826" custLinFactY="-260414" custLinFactNeighborX="700000" custLinFactNeighborY="-300000">
        <dgm:presLayoutVars>
          <dgm:chPref val="3"/>
        </dgm:presLayoutVars>
      </dgm:prSet>
      <dgm:spPr/>
    </dgm:pt>
    <dgm:pt modelId="{17D59532-0CDA-4696-9D59-B1CDB8A23C56}" type="pres">
      <dgm:prSet presAssocID="{ACB2CD97-7620-416D-BD76-1D6C187D3823}" presName="rootConnector" presStyleLbl="node3" presStyleIdx="0" presStyleCnt="27"/>
      <dgm:spPr/>
    </dgm:pt>
    <dgm:pt modelId="{AD7C3423-5764-487A-8050-710B325428D9}" type="pres">
      <dgm:prSet presAssocID="{ACB2CD97-7620-416D-BD76-1D6C187D3823}" presName="hierChild4" presStyleCnt="0"/>
      <dgm:spPr/>
    </dgm:pt>
    <dgm:pt modelId="{F619022F-787C-443F-9C14-2647D98772B9}" type="pres">
      <dgm:prSet presAssocID="{ACB2CD97-7620-416D-BD76-1D6C187D3823}" presName="hierChild5" presStyleCnt="0"/>
      <dgm:spPr/>
    </dgm:pt>
    <dgm:pt modelId="{46704CFC-0A55-43A4-8AB6-DBFC1DC9D5C7}" type="pres">
      <dgm:prSet presAssocID="{BE6E7FDC-9259-4D9B-836E-A66E7284239B}" presName="Name37" presStyleLbl="parChTrans1D3" presStyleIdx="1" presStyleCnt="27"/>
      <dgm:spPr/>
    </dgm:pt>
    <dgm:pt modelId="{2AA55F76-1B4C-4AA0-8EF1-6005EDFBBC70}" type="pres">
      <dgm:prSet presAssocID="{AA11604E-AFD3-4E35-871A-DAA0CDA5557C}" presName="hierRoot2" presStyleCnt="0">
        <dgm:presLayoutVars>
          <dgm:hierBranch val="init"/>
        </dgm:presLayoutVars>
      </dgm:prSet>
      <dgm:spPr/>
    </dgm:pt>
    <dgm:pt modelId="{7315BB60-BA8A-41D0-B4C0-CE186BE16350}" type="pres">
      <dgm:prSet presAssocID="{AA11604E-AFD3-4E35-871A-DAA0CDA5557C}" presName="rootComposite" presStyleCnt="0"/>
      <dgm:spPr/>
    </dgm:pt>
    <dgm:pt modelId="{1CCAFD6E-0792-4793-BB63-498E55B0E617}" type="pres">
      <dgm:prSet presAssocID="{AA11604E-AFD3-4E35-871A-DAA0CDA5557C}" presName="rootText" presStyleLbl="node3" presStyleIdx="1" presStyleCnt="27" custLinFactX="642606" custLinFactY="-297095" custLinFactNeighborX="700000" custLinFactNeighborY="-300000">
        <dgm:presLayoutVars>
          <dgm:chPref val="3"/>
        </dgm:presLayoutVars>
      </dgm:prSet>
      <dgm:spPr/>
    </dgm:pt>
    <dgm:pt modelId="{B621E636-D9EB-4DCA-B30A-DC52E56DD060}" type="pres">
      <dgm:prSet presAssocID="{AA11604E-AFD3-4E35-871A-DAA0CDA5557C}" presName="rootConnector" presStyleLbl="node3" presStyleIdx="1" presStyleCnt="27"/>
      <dgm:spPr/>
    </dgm:pt>
    <dgm:pt modelId="{4416807E-67FF-4442-A578-D552A91CB0C0}" type="pres">
      <dgm:prSet presAssocID="{AA11604E-AFD3-4E35-871A-DAA0CDA5557C}" presName="hierChild4" presStyleCnt="0"/>
      <dgm:spPr/>
    </dgm:pt>
    <dgm:pt modelId="{1341CF64-F835-4EBC-BC37-73B72DD771D2}" type="pres">
      <dgm:prSet presAssocID="{AA11604E-AFD3-4E35-871A-DAA0CDA5557C}" presName="hierChild5" presStyleCnt="0"/>
      <dgm:spPr/>
    </dgm:pt>
    <dgm:pt modelId="{499C456E-5E10-41F6-BD7C-3D5A08354350}" type="pres">
      <dgm:prSet presAssocID="{37ACE042-E406-47AE-BC5A-9FD2ABFFFB53}" presName="hierChild5" presStyleCnt="0"/>
      <dgm:spPr/>
    </dgm:pt>
    <dgm:pt modelId="{CDDC3F0B-EE78-4D57-B6DE-E37C4A429D8B}" type="pres">
      <dgm:prSet presAssocID="{E9926020-6387-4F29-B13D-24F176C115BE}" presName="Name37" presStyleLbl="parChTrans1D2" presStyleIdx="1" presStyleCnt="19"/>
      <dgm:spPr/>
    </dgm:pt>
    <dgm:pt modelId="{FD1EBA72-1BE3-4727-BF3D-BD93BB7624F8}" type="pres">
      <dgm:prSet presAssocID="{94FE1E7A-52C0-4816-9DD5-5B1D67356A93}" presName="hierRoot2" presStyleCnt="0">
        <dgm:presLayoutVars>
          <dgm:hierBranch val="init"/>
        </dgm:presLayoutVars>
      </dgm:prSet>
      <dgm:spPr/>
    </dgm:pt>
    <dgm:pt modelId="{994419BB-AD3B-46AE-91E2-E564C9E0B290}" type="pres">
      <dgm:prSet presAssocID="{94FE1E7A-52C0-4816-9DD5-5B1D67356A93}" presName="rootComposite" presStyleCnt="0"/>
      <dgm:spPr/>
    </dgm:pt>
    <dgm:pt modelId="{18A0ADFD-6D6D-4D4F-82D2-8A30F776C470}" type="pres">
      <dgm:prSet presAssocID="{94FE1E7A-52C0-4816-9DD5-5B1D67356A93}" presName="rootText" presStyleLbl="node2" presStyleIdx="1" presStyleCnt="19" custLinFactX="227771" custLinFactY="-300000" custLinFactNeighborX="300000" custLinFactNeighborY="-388784">
        <dgm:presLayoutVars>
          <dgm:chPref val="3"/>
        </dgm:presLayoutVars>
      </dgm:prSet>
      <dgm:spPr/>
    </dgm:pt>
    <dgm:pt modelId="{4DAB1865-EB8F-46FC-990F-8C6FBF60A70A}" type="pres">
      <dgm:prSet presAssocID="{94FE1E7A-52C0-4816-9DD5-5B1D67356A93}" presName="rootConnector" presStyleLbl="node2" presStyleIdx="1" presStyleCnt="19"/>
      <dgm:spPr/>
    </dgm:pt>
    <dgm:pt modelId="{13434399-F2E7-47BF-8CF8-C05FA03BEFEB}" type="pres">
      <dgm:prSet presAssocID="{94FE1E7A-52C0-4816-9DD5-5B1D67356A93}" presName="hierChild4" presStyleCnt="0"/>
      <dgm:spPr/>
    </dgm:pt>
    <dgm:pt modelId="{86503D25-D939-4E8A-B009-057ED4798DAB}" type="pres">
      <dgm:prSet presAssocID="{26D8EC44-68CD-421E-B2E8-6DC839BC2CB9}" presName="Name37" presStyleLbl="parChTrans1D3" presStyleIdx="2" presStyleCnt="27"/>
      <dgm:spPr/>
    </dgm:pt>
    <dgm:pt modelId="{6357BDCC-267B-4A24-8DD0-6AC10DE38CF7}" type="pres">
      <dgm:prSet presAssocID="{7035608C-4978-4A3D-8C63-8D69B6A19ACC}" presName="hierRoot2" presStyleCnt="0">
        <dgm:presLayoutVars>
          <dgm:hierBranch val="init"/>
        </dgm:presLayoutVars>
      </dgm:prSet>
      <dgm:spPr/>
    </dgm:pt>
    <dgm:pt modelId="{73371960-B218-41DC-A236-C6296821C385}" type="pres">
      <dgm:prSet presAssocID="{7035608C-4978-4A3D-8C63-8D69B6A19ACC}" presName="rootComposite" presStyleCnt="0"/>
      <dgm:spPr/>
    </dgm:pt>
    <dgm:pt modelId="{F57A81BE-1EEA-41EC-9439-89729DBBD518}" type="pres">
      <dgm:prSet presAssocID="{7035608C-4978-4A3D-8C63-8D69B6A19ACC}" presName="rootText" presStyleLbl="node3" presStyleIdx="2" presStyleCnt="27" custScaleY="173343" custLinFactX="300000" custLinFactY="-300000" custLinFactNeighborX="345891" custLinFactNeighborY="-364390">
        <dgm:presLayoutVars>
          <dgm:chPref val="3"/>
        </dgm:presLayoutVars>
      </dgm:prSet>
      <dgm:spPr/>
    </dgm:pt>
    <dgm:pt modelId="{A8429231-4330-4196-9E31-8D2D87FB658E}" type="pres">
      <dgm:prSet presAssocID="{7035608C-4978-4A3D-8C63-8D69B6A19ACC}" presName="rootConnector" presStyleLbl="node3" presStyleIdx="2" presStyleCnt="27"/>
      <dgm:spPr/>
    </dgm:pt>
    <dgm:pt modelId="{36F1589E-8347-4871-B874-CFF61990FAC7}" type="pres">
      <dgm:prSet presAssocID="{7035608C-4978-4A3D-8C63-8D69B6A19ACC}" presName="hierChild4" presStyleCnt="0"/>
      <dgm:spPr/>
    </dgm:pt>
    <dgm:pt modelId="{4BA01E71-B9AE-4B42-AE13-60BCD6368EFD}" type="pres">
      <dgm:prSet presAssocID="{08DC0D35-0DCF-4F9F-B841-FB5F459BF032}" presName="Name37" presStyleLbl="parChTrans1D4" presStyleIdx="0" presStyleCnt="4"/>
      <dgm:spPr/>
    </dgm:pt>
    <dgm:pt modelId="{3AB05121-5B6C-4636-A015-B95AA6B6D29F}" type="pres">
      <dgm:prSet presAssocID="{51AAEE3E-FAE5-41F1-A79E-1F93BC95A6DD}" presName="hierRoot2" presStyleCnt="0">
        <dgm:presLayoutVars>
          <dgm:hierBranch val="init"/>
        </dgm:presLayoutVars>
      </dgm:prSet>
      <dgm:spPr/>
    </dgm:pt>
    <dgm:pt modelId="{32A2BE25-2F7B-4CC0-9729-7FD7380574B4}" type="pres">
      <dgm:prSet presAssocID="{51AAEE3E-FAE5-41F1-A79E-1F93BC95A6DD}" presName="rootComposite" presStyleCnt="0"/>
      <dgm:spPr/>
    </dgm:pt>
    <dgm:pt modelId="{65575EB7-387A-40BE-8BA7-A8D541FF98C4}" type="pres">
      <dgm:prSet presAssocID="{51AAEE3E-FAE5-41F1-A79E-1F93BC95A6DD}" presName="rootText" presStyleLbl="node4" presStyleIdx="0" presStyleCnt="4" custLinFactX="300000" custLinFactY="-132545" custLinFactNeighborX="359952" custLinFactNeighborY="-200000">
        <dgm:presLayoutVars>
          <dgm:chPref val="3"/>
        </dgm:presLayoutVars>
      </dgm:prSet>
      <dgm:spPr/>
    </dgm:pt>
    <dgm:pt modelId="{F8B49665-F640-4FF4-AF4D-45657FB6F4A2}" type="pres">
      <dgm:prSet presAssocID="{51AAEE3E-FAE5-41F1-A79E-1F93BC95A6DD}" presName="rootConnector" presStyleLbl="node4" presStyleIdx="0" presStyleCnt="4"/>
      <dgm:spPr/>
    </dgm:pt>
    <dgm:pt modelId="{C928B18A-E48D-4FAA-B857-E1E654E27373}" type="pres">
      <dgm:prSet presAssocID="{51AAEE3E-FAE5-41F1-A79E-1F93BC95A6DD}" presName="hierChild4" presStyleCnt="0"/>
      <dgm:spPr/>
    </dgm:pt>
    <dgm:pt modelId="{B4704B46-3435-43DE-B881-607149AD64CD}" type="pres">
      <dgm:prSet presAssocID="{51AAEE3E-FAE5-41F1-A79E-1F93BC95A6DD}" presName="hierChild5" presStyleCnt="0"/>
      <dgm:spPr/>
    </dgm:pt>
    <dgm:pt modelId="{B837FD89-5D1C-4D70-9DFA-14FEC3E009F0}" type="pres">
      <dgm:prSet presAssocID="{3D8506E3-B838-4C11-96E1-E870901A4055}" presName="Name37" presStyleLbl="parChTrans1D4" presStyleIdx="1" presStyleCnt="4"/>
      <dgm:spPr/>
    </dgm:pt>
    <dgm:pt modelId="{42FC0342-5C7D-4C8A-B192-4E88DE773E92}" type="pres">
      <dgm:prSet presAssocID="{C40B2344-04DB-4683-B787-C1D9CA4A9F1A}" presName="hierRoot2" presStyleCnt="0">
        <dgm:presLayoutVars>
          <dgm:hierBranch val="init"/>
        </dgm:presLayoutVars>
      </dgm:prSet>
      <dgm:spPr/>
    </dgm:pt>
    <dgm:pt modelId="{63CD2775-5430-474D-812D-43A836627FC1}" type="pres">
      <dgm:prSet presAssocID="{C40B2344-04DB-4683-B787-C1D9CA4A9F1A}" presName="rootComposite" presStyleCnt="0"/>
      <dgm:spPr/>
    </dgm:pt>
    <dgm:pt modelId="{6EBC938D-B25B-4E37-A33B-1AC1CB238E36}" type="pres">
      <dgm:prSet presAssocID="{C40B2344-04DB-4683-B787-C1D9CA4A9F1A}" presName="rootText" presStyleLbl="node4" presStyleIdx="1" presStyleCnt="4" custLinFactX="300000" custLinFactY="-400000" custLinFactNeighborX="357720" custLinFactNeighborY="-432543">
        <dgm:presLayoutVars>
          <dgm:chPref val="3"/>
        </dgm:presLayoutVars>
      </dgm:prSet>
      <dgm:spPr/>
    </dgm:pt>
    <dgm:pt modelId="{EB633D1E-D14F-492F-A106-CED187026F78}" type="pres">
      <dgm:prSet presAssocID="{C40B2344-04DB-4683-B787-C1D9CA4A9F1A}" presName="rootConnector" presStyleLbl="node4" presStyleIdx="1" presStyleCnt="4"/>
      <dgm:spPr/>
    </dgm:pt>
    <dgm:pt modelId="{2887C69E-E1CA-45F1-A510-E23F7FFBECC5}" type="pres">
      <dgm:prSet presAssocID="{C40B2344-04DB-4683-B787-C1D9CA4A9F1A}" presName="hierChild4" presStyleCnt="0"/>
      <dgm:spPr/>
    </dgm:pt>
    <dgm:pt modelId="{8B6A9018-DBDF-4130-9F20-FCD1D00D7A96}" type="pres">
      <dgm:prSet presAssocID="{C40B2344-04DB-4683-B787-C1D9CA4A9F1A}" presName="hierChild5" presStyleCnt="0"/>
      <dgm:spPr/>
    </dgm:pt>
    <dgm:pt modelId="{D98A5D3F-9A43-42BC-8E33-3882895AF2A1}" type="pres">
      <dgm:prSet presAssocID="{A2471CEC-BEE8-43B8-A8BA-0677D835E31A}" presName="Name37" presStyleLbl="parChTrans1D4" presStyleIdx="2" presStyleCnt="4"/>
      <dgm:spPr/>
    </dgm:pt>
    <dgm:pt modelId="{B5E8A1BB-C5E9-4A74-A8E7-D9497CD8F930}" type="pres">
      <dgm:prSet presAssocID="{BA4D9EC9-A0D0-48C9-A43E-E37645B14210}" presName="hierRoot2" presStyleCnt="0">
        <dgm:presLayoutVars>
          <dgm:hierBranch val="init"/>
        </dgm:presLayoutVars>
      </dgm:prSet>
      <dgm:spPr/>
    </dgm:pt>
    <dgm:pt modelId="{2A5EA727-07BC-4C40-9D64-26B55E87B81F}" type="pres">
      <dgm:prSet presAssocID="{BA4D9EC9-A0D0-48C9-A43E-E37645B14210}" presName="rootComposite" presStyleCnt="0"/>
      <dgm:spPr/>
    </dgm:pt>
    <dgm:pt modelId="{3B3B8114-40F6-4184-94F9-C8ED84ADA1C6}" type="pres">
      <dgm:prSet presAssocID="{BA4D9EC9-A0D0-48C9-A43E-E37645B14210}" presName="rootText" presStyleLbl="node4" presStyleIdx="2" presStyleCnt="4" custLinFactX="300000" custLinFactY="-400000" custLinFactNeighborX="356031" custLinFactNeighborY="-455938">
        <dgm:presLayoutVars>
          <dgm:chPref val="3"/>
        </dgm:presLayoutVars>
      </dgm:prSet>
      <dgm:spPr/>
    </dgm:pt>
    <dgm:pt modelId="{79730CCF-B510-444D-8560-8675DDD3E969}" type="pres">
      <dgm:prSet presAssocID="{BA4D9EC9-A0D0-48C9-A43E-E37645B14210}" presName="rootConnector" presStyleLbl="node4" presStyleIdx="2" presStyleCnt="4"/>
      <dgm:spPr/>
    </dgm:pt>
    <dgm:pt modelId="{244DCB71-878B-488B-BCF4-B4D4D42B69ED}" type="pres">
      <dgm:prSet presAssocID="{BA4D9EC9-A0D0-48C9-A43E-E37645B14210}" presName="hierChild4" presStyleCnt="0"/>
      <dgm:spPr/>
    </dgm:pt>
    <dgm:pt modelId="{5893FC52-C25E-450B-9EE4-5A383645E257}" type="pres">
      <dgm:prSet presAssocID="{BA4D9EC9-A0D0-48C9-A43E-E37645B14210}" presName="hierChild5" presStyleCnt="0"/>
      <dgm:spPr/>
    </dgm:pt>
    <dgm:pt modelId="{B6886883-D91E-4DFB-A7D2-1D9C1A3CFD76}" type="pres">
      <dgm:prSet presAssocID="{C5D99E43-7EBB-424C-8586-AF3C6553BD9E}" presName="Name37" presStyleLbl="parChTrans1D4" presStyleIdx="3" presStyleCnt="4"/>
      <dgm:spPr/>
    </dgm:pt>
    <dgm:pt modelId="{8A2ECF3E-C8E6-4F1B-8E1F-80C82A3EE8B7}" type="pres">
      <dgm:prSet presAssocID="{A13E5883-E55F-4001-9FDD-D7B630836AA3}" presName="hierRoot2" presStyleCnt="0">
        <dgm:presLayoutVars>
          <dgm:hierBranch val="init"/>
        </dgm:presLayoutVars>
      </dgm:prSet>
      <dgm:spPr/>
    </dgm:pt>
    <dgm:pt modelId="{9B05FCAE-3CCF-42C5-B7C1-33C5E68028B9}" type="pres">
      <dgm:prSet presAssocID="{A13E5883-E55F-4001-9FDD-D7B630836AA3}" presName="rootComposite" presStyleCnt="0"/>
      <dgm:spPr/>
    </dgm:pt>
    <dgm:pt modelId="{3E6077B7-5607-492F-9D39-C5D1360B8F0B}" type="pres">
      <dgm:prSet presAssocID="{A13E5883-E55F-4001-9FDD-D7B630836AA3}" presName="rootText" presStyleLbl="node4" presStyleIdx="3" presStyleCnt="4" custLinFactX="300000" custLinFactY="-400000" custLinFactNeighborX="359417" custLinFactNeighborY="-480155">
        <dgm:presLayoutVars>
          <dgm:chPref val="3"/>
        </dgm:presLayoutVars>
      </dgm:prSet>
      <dgm:spPr/>
    </dgm:pt>
    <dgm:pt modelId="{6ECBAEBE-28FE-466A-80A8-B0E216684E0D}" type="pres">
      <dgm:prSet presAssocID="{A13E5883-E55F-4001-9FDD-D7B630836AA3}" presName="rootConnector" presStyleLbl="node4" presStyleIdx="3" presStyleCnt="4"/>
      <dgm:spPr/>
    </dgm:pt>
    <dgm:pt modelId="{0408E23E-A7F2-4346-8CDB-84B6B1CEDB94}" type="pres">
      <dgm:prSet presAssocID="{A13E5883-E55F-4001-9FDD-D7B630836AA3}" presName="hierChild4" presStyleCnt="0"/>
      <dgm:spPr/>
    </dgm:pt>
    <dgm:pt modelId="{3CB1BD04-7112-460C-9A32-46201C02BC47}" type="pres">
      <dgm:prSet presAssocID="{A13E5883-E55F-4001-9FDD-D7B630836AA3}" presName="hierChild5" presStyleCnt="0"/>
      <dgm:spPr/>
    </dgm:pt>
    <dgm:pt modelId="{EF3E6838-391C-4289-BA7E-87870D869464}" type="pres">
      <dgm:prSet presAssocID="{7035608C-4978-4A3D-8C63-8D69B6A19ACC}" presName="hierChild5" presStyleCnt="0"/>
      <dgm:spPr/>
    </dgm:pt>
    <dgm:pt modelId="{EBC10C60-27F2-42C5-BA1A-2536BCB1DE91}" type="pres">
      <dgm:prSet presAssocID="{EBD642E6-0314-4DF6-8C32-95E32E527667}" presName="Name37" presStyleLbl="parChTrans1D3" presStyleIdx="3" presStyleCnt="27"/>
      <dgm:spPr/>
    </dgm:pt>
    <dgm:pt modelId="{919CF1D6-6CAE-4080-A2F4-777BC2E7B67C}" type="pres">
      <dgm:prSet presAssocID="{48732257-2B16-4D69-86D8-36AA7D808CE5}" presName="hierRoot2" presStyleCnt="0">
        <dgm:presLayoutVars>
          <dgm:hierBranch val="init"/>
        </dgm:presLayoutVars>
      </dgm:prSet>
      <dgm:spPr/>
    </dgm:pt>
    <dgm:pt modelId="{47CBBDB0-D344-4611-9CC2-9E888E3E422D}" type="pres">
      <dgm:prSet presAssocID="{48732257-2B16-4D69-86D8-36AA7D808CE5}" presName="rootComposite" presStyleCnt="0"/>
      <dgm:spPr/>
    </dgm:pt>
    <dgm:pt modelId="{DF67FFEE-00D9-4EF1-8F8D-8DBBBD4E04EC}" type="pres">
      <dgm:prSet presAssocID="{48732257-2B16-4D69-86D8-36AA7D808CE5}" presName="rootText" presStyleLbl="node3" presStyleIdx="3" presStyleCnt="27" custLinFactX="189434" custLinFactY="-300000" custLinFactNeighborX="200000" custLinFactNeighborY="-363446">
        <dgm:presLayoutVars>
          <dgm:chPref val="3"/>
        </dgm:presLayoutVars>
      </dgm:prSet>
      <dgm:spPr/>
    </dgm:pt>
    <dgm:pt modelId="{4330557E-CF4A-4661-838F-BC442967F9AA}" type="pres">
      <dgm:prSet presAssocID="{48732257-2B16-4D69-86D8-36AA7D808CE5}" presName="rootConnector" presStyleLbl="node3" presStyleIdx="3" presStyleCnt="27"/>
      <dgm:spPr/>
    </dgm:pt>
    <dgm:pt modelId="{1D92797F-EF4A-464A-822A-F67E5BCCF928}" type="pres">
      <dgm:prSet presAssocID="{48732257-2B16-4D69-86D8-36AA7D808CE5}" presName="hierChild4" presStyleCnt="0"/>
      <dgm:spPr/>
    </dgm:pt>
    <dgm:pt modelId="{1F832744-08E3-40B0-B1C8-13E7680182D0}" type="pres">
      <dgm:prSet presAssocID="{48732257-2B16-4D69-86D8-36AA7D808CE5}" presName="hierChild5" presStyleCnt="0"/>
      <dgm:spPr/>
    </dgm:pt>
    <dgm:pt modelId="{5212F0E9-15B2-40F2-8303-D3ECC96D402F}" type="pres">
      <dgm:prSet presAssocID="{94FE1E7A-52C0-4816-9DD5-5B1D67356A93}" presName="hierChild5" presStyleCnt="0"/>
      <dgm:spPr/>
    </dgm:pt>
    <dgm:pt modelId="{8C8D66F3-A62A-48C0-A076-CF18497BB1FA}" type="pres">
      <dgm:prSet presAssocID="{BCD20F4F-C71C-403B-9EBC-DE5A977EB52B}" presName="Name37" presStyleLbl="parChTrans1D2" presStyleIdx="2" presStyleCnt="19"/>
      <dgm:spPr/>
    </dgm:pt>
    <dgm:pt modelId="{C7E2735C-F9D1-420C-8C64-EE52371CB8D7}" type="pres">
      <dgm:prSet presAssocID="{4372D180-698D-4133-A19C-B3E1B2893BD0}" presName="hierRoot2" presStyleCnt="0">
        <dgm:presLayoutVars>
          <dgm:hierBranch val="init"/>
        </dgm:presLayoutVars>
      </dgm:prSet>
      <dgm:spPr/>
    </dgm:pt>
    <dgm:pt modelId="{9FEB30F3-E451-4758-9557-0FEA7A2285A3}" type="pres">
      <dgm:prSet presAssocID="{4372D180-698D-4133-A19C-B3E1B2893BD0}" presName="rootComposite" presStyleCnt="0"/>
      <dgm:spPr/>
    </dgm:pt>
    <dgm:pt modelId="{D9E0223C-836F-46FE-9B44-A442FAAAC226}" type="pres">
      <dgm:prSet presAssocID="{4372D180-698D-4133-A19C-B3E1B2893BD0}" presName="rootText" presStyleLbl="node2" presStyleIdx="2" presStyleCnt="19" custLinFactX="200000" custLinFactY="100000" custLinFactNeighborX="222209" custLinFactNeighborY="111105">
        <dgm:presLayoutVars>
          <dgm:chPref val="3"/>
        </dgm:presLayoutVars>
      </dgm:prSet>
      <dgm:spPr/>
    </dgm:pt>
    <dgm:pt modelId="{9ECC5998-5A76-44E7-8AE4-33CE29E02E62}" type="pres">
      <dgm:prSet presAssocID="{4372D180-698D-4133-A19C-B3E1B2893BD0}" presName="rootConnector" presStyleLbl="node2" presStyleIdx="2" presStyleCnt="19"/>
      <dgm:spPr/>
    </dgm:pt>
    <dgm:pt modelId="{4EDD3BB6-577D-459C-AA89-8130269A586B}" type="pres">
      <dgm:prSet presAssocID="{4372D180-698D-4133-A19C-B3E1B2893BD0}" presName="hierChild4" presStyleCnt="0"/>
      <dgm:spPr/>
    </dgm:pt>
    <dgm:pt modelId="{69E80D8C-8B32-4C60-9316-823246EC5C24}" type="pres">
      <dgm:prSet presAssocID="{947FA325-3ABC-4894-9059-CDFBBA12A6B5}" presName="Name37" presStyleLbl="parChTrans1D3" presStyleIdx="4" presStyleCnt="27"/>
      <dgm:spPr/>
    </dgm:pt>
    <dgm:pt modelId="{9FE71101-CE63-442D-98CE-1DCC2A544BC7}" type="pres">
      <dgm:prSet presAssocID="{B8F4C075-6A9E-44FC-9660-83E8D2B54F0E}" presName="hierRoot2" presStyleCnt="0">
        <dgm:presLayoutVars>
          <dgm:hierBranch val="init"/>
        </dgm:presLayoutVars>
      </dgm:prSet>
      <dgm:spPr/>
    </dgm:pt>
    <dgm:pt modelId="{CF7BDB7F-5D0E-48C5-B089-56B5FD055B49}" type="pres">
      <dgm:prSet presAssocID="{B8F4C075-6A9E-44FC-9660-83E8D2B54F0E}" presName="rootComposite" presStyleCnt="0"/>
      <dgm:spPr/>
    </dgm:pt>
    <dgm:pt modelId="{627031C2-7638-4FE0-9365-D9443B9480E0}" type="pres">
      <dgm:prSet presAssocID="{B8F4C075-6A9E-44FC-9660-83E8D2B54F0E}" presName="rootText" presStyleLbl="node3" presStyleIdx="4" presStyleCnt="27" custScaleY="212417" custLinFactX="200000" custLinFactY="100000" custLinFactNeighborX="222209" custLinFactNeighborY="111105">
        <dgm:presLayoutVars>
          <dgm:chPref val="3"/>
        </dgm:presLayoutVars>
      </dgm:prSet>
      <dgm:spPr/>
    </dgm:pt>
    <dgm:pt modelId="{22DF1F61-9EA8-43CA-8F0E-5B1EF02E93DC}" type="pres">
      <dgm:prSet presAssocID="{B8F4C075-6A9E-44FC-9660-83E8D2B54F0E}" presName="rootConnector" presStyleLbl="node3" presStyleIdx="4" presStyleCnt="27"/>
      <dgm:spPr/>
    </dgm:pt>
    <dgm:pt modelId="{412D5CC1-10FA-449A-B77A-F3E4AF0DDDDC}" type="pres">
      <dgm:prSet presAssocID="{B8F4C075-6A9E-44FC-9660-83E8D2B54F0E}" presName="hierChild4" presStyleCnt="0"/>
      <dgm:spPr/>
    </dgm:pt>
    <dgm:pt modelId="{B4968CF6-5B36-4AE7-A34D-B214057B38E1}" type="pres">
      <dgm:prSet presAssocID="{B8F4C075-6A9E-44FC-9660-83E8D2B54F0E}" presName="hierChild5" presStyleCnt="0"/>
      <dgm:spPr/>
    </dgm:pt>
    <dgm:pt modelId="{2BCC70A2-D305-4055-925F-4F52BE514A55}" type="pres">
      <dgm:prSet presAssocID="{CB39939F-9C21-478B-AE9B-1B3A6F6B7942}" presName="Name37" presStyleLbl="parChTrans1D3" presStyleIdx="5" presStyleCnt="27"/>
      <dgm:spPr/>
    </dgm:pt>
    <dgm:pt modelId="{96A0AA92-74AB-43A0-BE77-A0DFDB412A04}" type="pres">
      <dgm:prSet presAssocID="{29BA58D3-8013-4AFE-A3E2-07C0EBBAA6C9}" presName="hierRoot2" presStyleCnt="0">
        <dgm:presLayoutVars>
          <dgm:hierBranch val="init"/>
        </dgm:presLayoutVars>
      </dgm:prSet>
      <dgm:spPr/>
    </dgm:pt>
    <dgm:pt modelId="{E50B9EB6-C68D-4BA1-9FEE-524B7344FAA7}" type="pres">
      <dgm:prSet presAssocID="{29BA58D3-8013-4AFE-A3E2-07C0EBBAA6C9}" presName="rootComposite" presStyleCnt="0"/>
      <dgm:spPr/>
    </dgm:pt>
    <dgm:pt modelId="{5EA1DBEB-69D5-487D-A216-6B36B41CD9D5}" type="pres">
      <dgm:prSet presAssocID="{29BA58D3-8013-4AFE-A3E2-07C0EBBAA6C9}" presName="rootText" presStyleLbl="node3" presStyleIdx="5" presStyleCnt="27" custScaleY="199574" custLinFactX="200000" custLinFactY="100000" custLinFactNeighborX="222209" custLinFactNeighborY="111105">
        <dgm:presLayoutVars>
          <dgm:chPref val="3"/>
        </dgm:presLayoutVars>
      </dgm:prSet>
      <dgm:spPr/>
    </dgm:pt>
    <dgm:pt modelId="{039DE908-9BAB-48F3-9E36-D95F350F7B1A}" type="pres">
      <dgm:prSet presAssocID="{29BA58D3-8013-4AFE-A3E2-07C0EBBAA6C9}" presName="rootConnector" presStyleLbl="node3" presStyleIdx="5" presStyleCnt="27"/>
      <dgm:spPr/>
    </dgm:pt>
    <dgm:pt modelId="{200CBD9A-C75C-4427-8E0C-2017D3AEEE10}" type="pres">
      <dgm:prSet presAssocID="{29BA58D3-8013-4AFE-A3E2-07C0EBBAA6C9}" presName="hierChild4" presStyleCnt="0"/>
      <dgm:spPr/>
    </dgm:pt>
    <dgm:pt modelId="{53B0558D-55FF-4E56-9ECA-01F2BC4D7523}" type="pres">
      <dgm:prSet presAssocID="{29BA58D3-8013-4AFE-A3E2-07C0EBBAA6C9}" presName="hierChild5" presStyleCnt="0"/>
      <dgm:spPr/>
    </dgm:pt>
    <dgm:pt modelId="{3F67D8BE-1A06-4AC4-8CB6-8400DFCE08EC}" type="pres">
      <dgm:prSet presAssocID="{CCD0B1EF-2BFE-4A1B-9F11-BCF24858E5AA}" presName="Name37" presStyleLbl="parChTrans1D3" presStyleIdx="6" presStyleCnt="27"/>
      <dgm:spPr/>
    </dgm:pt>
    <dgm:pt modelId="{50D62EC8-ECA9-4253-B77E-0316132BB67B}" type="pres">
      <dgm:prSet presAssocID="{188DEB28-D0AD-4475-86BF-F5E1708C6281}" presName="hierRoot2" presStyleCnt="0">
        <dgm:presLayoutVars>
          <dgm:hierBranch val="init"/>
        </dgm:presLayoutVars>
      </dgm:prSet>
      <dgm:spPr/>
    </dgm:pt>
    <dgm:pt modelId="{C8A8B9A3-AFCD-4BE6-8028-FADA56C089AF}" type="pres">
      <dgm:prSet presAssocID="{188DEB28-D0AD-4475-86BF-F5E1708C6281}" presName="rootComposite" presStyleCnt="0"/>
      <dgm:spPr/>
    </dgm:pt>
    <dgm:pt modelId="{A498709F-76EA-4041-952A-BA17F00654AF}" type="pres">
      <dgm:prSet presAssocID="{188DEB28-D0AD-4475-86BF-F5E1708C6281}" presName="rootText" presStyleLbl="node3" presStyleIdx="6" presStyleCnt="27" custLinFactX="200000" custLinFactY="81122" custLinFactNeighborX="221138" custLinFactNeighborY="100000">
        <dgm:presLayoutVars>
          <dgm:chPref val="3"/>
        </dgm:presLayoutVars>
      </dgm:prSet>
      <dgm:spPr/>
    </dgm:pt>
    <dgm:pt modelId="{07969E6A-65EC-4433-B3CA-09C2156203A4}" type="pres">
      <dgm:prSet presAssocID="{188DEB28-D0AD-4475-86BF-F5E1708C6281}" presName="rootConnector" presStyleLbl="node3" presStyleIdx="6" presStyleCnt="27"/>
      <dgm:spPr/>
    </dgm:pt>
    <dgm:pt modelId="{071EECCD-FD5A-4558-A086-564BA13FBCFF}" type="pres">
      <dgm:prSet presAssocID="{188DEB28-D0AD-4475-86BF-F5E1708C6281}" presName="hierChild4" presStyleCnt="0"/>
      <dgm:spPr/>
    </dgm:pt>
    <dgm:pt modelId="{50F553EB-D19F-49CF-83C4-C0CC17F5EA97}" type="pres">
      <dgm:prSet presAssocID="{188DEB28-D0AD-4475-86BF-F5E1708C6281}" presName="hierChild5" presStyleCnt="0"/>
      <dgm:spPr/>
    </dgm:pt>
    <dgm:pt modelId="{394F4039-C24C-4946-ABC6-8A4D47DC2229}" type="pres">
      <dgm:prSet presAssocID="{5BA701E6-6518-4B0A-AE64-389D122A26C2}" presName="Name37" presStyleLbl="parChTrans1D3" presStyleIdx="7" presStyleCnt="27"/>
      <dgm:spPr/>
    </dgm:pt>
    <dgm:pt modelId="{EB251F09-1687-4B3A-9BE5-8B7D1B3620D4}" type="pres">
      <dgm:prSet presAssocID="{C13AB62F-2610-49EB-9450-5997B6EDFAF9}" presName="hierRoot2" presStyleCnt="0">
        <dgm:presLayoutVars>
          <dgm:hierBranch val="init"/>
        </dgm:presLayoutVars>
      </dgm:prSet>
      <dgm:spPr/>
    </dgm:pt>
    <dgm:pt modelId="{AD8DD477-4D52-4793-8C7E-80735CC30531}" type="pres">
      <dgm:prSet presAssocID="{C13AB62F-2610-49EB-9450-5997B6EDFAF9}" presName="rootComposite" presStyleCnt="0"/>
      <dgm:spPr/>
    </dgm:pt>
    <dgm:pt modelId="{4F34DA51-5D6F-4C58-9A3D-D3A7EFCBE44B}" type="pres">
      <dgm:prSet presAssocID="{C13AB62F-2610-49EB-9450-5997B6EDFAF9}" presName="rootText" presStyleLbl="node3" presStyleIdx="7" presStyleCnt="27" custScaleY="223086" custLinFactX="100000" custLinFactY="-200000" custLinFactNeighborX="189121" custLinFactNeighborY="-203852">
        <dgm:presLayoutVars>
          <dgm:chPref val="3"/>
        </dgm:presLayoutVars>
      </dgm:prSet>
      <dgm:spPr/>
    </dgm:pt>
    <dgm:pt modelId="{D9AF8713-60D8-4E4E-B137-9B574A1A5536}" type="pres">
      <dgm:prSet presAssocID="{C13AB62F-2610-49EB-9450-5997B6EDFAF9}" presName="rootConnector" presStyleLbl="node3" presStyleIdx="7" presStyleCnt="27"/>
      <dgm:spPr/>
    </dgm:pt>
    <dgm:pt modelId="{3D85D19D-4D82-4B1B-9445-F11E259A7A21}" type="pres">
      <dgm:prSet presAssocID="{C13AB62F-2610-49EB-9450-5997B6EDFAF9}" presName="hierChild4" presStyleCnt="0"/>
      <dgm:spPr/>
    </dgm:pt>
    <dgm:pt modelId="{E0D52325-0383-4E25-B04A-C9D8EFB649B8}" type="pres">
      <dgm:prSet presAssocID="{C13AB62F-2610-49EB-9450-5997B6EDFAF9}" presName="hierChild5" presStyleCnt="0"/>
      <dgm:spPr/>
    </dgm:pt>
    <dgm:pt modelId="{AA7271B8-AB83-4771-8357-EE34E7440728}" type="pres">
      <dgm:prSet presAssocID="{B54F0250-4A98-4289-B101-11F5BC3D1887}" presName="Name37" presStyleLbl="parChTrans1D3" presStyleIdx="8" presStyleCnt="27"/>
      <dgm:spPr/>
    </dgm:pt>
    <dgm:pt modelId="{F5E25214-D5FD-4E62-A6AA-951B98369CEE}" type="pres">
      <dgm:prSet presAssocID="{9A2D75EF-9BAA-4B26-B414-06D470A75B3D}" presName="hierRoot2" presStyleCnt="0">
        <dgm:presLayoutVars>
          <dgm:hierBranch val="init"/>
        </dgm:presLayoutVars>
      </dgm:prSet>
      <dgm:spPr/>
    </dgm:pt>
    <dgm:pt modelId="{F39F8016-478C-4C35-BFDA-34FB724810D9}" type="pres">
      <dgm:prSet presAssocID="{9A2D75EF-9BAA-4B26-B414-06D470A75B3D}" presName="rootComposite" presStyleCnt="0"/>
      <dgm:spPr/>
    </dgm:pt>
    <dgm:pt modelId="{B0901C94-56EB-4661-B322-20A70D777AA1}" type="pres">
      <dgm:prSet presAssocID="{9A2D75EF-9BAA-4B26-B414-06D470A75B3D}" presName="rootText" presStyleLbl="node3" presStyleIdx="8" presStyleCnt="27" custScaleX="122846" custScaleY="210092" custLinFactX="100000" custLinFactY="-200000" custLinFactNeighborX="170764" custLinFactNeighborY="-219829">
        <dgm:presLayoutVars>
          <dgm:chPref val="3"/>
        </dgm:presLayoutVars>
      </dgm:prSet>
      <dgm:spPr/>
    </dgm:pt>
    <dgm:pt modelId="{A500DD30-F4A7-41E3-B3C0-9509A465D3E3}" type="pres">
      <dgm:prSet presAssocID="{9A2D75EF-9BAA-4B26-B414-06D470A75B3D}" presName="rootConnector" presStyleLbl="node3" presStyleIdx="8" presStyleCnt="27"/>
      <dgm:spPr/>
    </dgm:pt>
    <dgm:pt modelId="{B72C67D0-6516-4B82-BF7E-7AFAE16FD179}" type="pres">
      <dgm:prSet presAssocID="{9A2D75EF-9BAA-4B26-B414-06D470A75B3D}" presName="hierChild4" presStyleCnt="0"/>
      <dgm:spPr/>
    </dgm:pt>
    <dgm:pt modelId="{9449F8FD-DF72-46BE-A6D2-88003C67C5DE}" type="pres">
      <dgm:prSet presAssocID="{9A2D75EF-9BAA-4B26-B414-06D470A75B3D}" presName="hierChild5" presStyleCnt="0"/>
      <dgm:spPr/>
    </dgm:pt>
    <dgm:pt modelId="{9573A3A2-50FA-49BB-AA85-FF6B052887AE}" type="pres">
      <dgm:prSet presAssocID="{4372D180-698D-4133-A19C-B3E1B2893BD0}" presName="hierChild5" presStyleCnt="0"/>
      <dgm:spPr/>
    </dgm:pt>
    <dgm:pt modelId="{452EB901-6EE1-4348-9ECA-442440C89B00}" type="pres">
      <dgm:prSet presAssocID="{7B4E58A2-1D97-42C7-9B60-0BFF2693C23A}" presName="Name37" presStyleLbl="parChTrans1D2" presStyleIdx="3" presStyleCnt="19"/>
      <dgm:spPr/>
    </dgm:pt>
    <dgm:pt modelId="{FCE64F09-A8E7-4C8B-B399-3ACDA1223936}" type="pres">
      <dgm:prSet presAssocID="{E736C807-A91A-4551-B328-84AC33BFC914}" presName="hierRoot2" presStyleCnt="0">
        <dgm:presLayoutVars>
          <dgm:hierBranch val="init"/>
        </dgm:presLayoutVars>
      </dgm:prSet>
      <dgm:spPr/>
    </dgm:pt>
    <dgm:pt modelId="{ECF963A0-68C0-49A1-8442-CD28AB20248C}" type="pres">
      <dgm:prSet presAssocID="{E736C807-A91A-4551-B328-84AC33BFC914}" presName="rootComposite" presStyleCnt="0"/>
      <dgm:spPr/>
    </dgm:pt>
    <dgm:pt modelId="{5EBB9C16-F840-4C67-A04D-1276AF58C944}" type="pres">
      <dgm:prSet presAssocID="{E736C807-A91A-4551-B328-84AC33BFC914}" presName="rootText" presStyleLbl="node2" presStyleIdx="3" presStyleCnt="19" custLinFactX="200000" custLinFactY="100000" custLinFactNeighborX="281872" custLinFactNeighborY="187592">
        <dgm:presLayoutVars>
          <dgm:chPref val="3"/>
        </dgm:presLayoutVars>
      </dgm:prSet>
      <dgm:spPr/>
    </dgm:pt>
    <dgm:pt modelId="{31D439A9-87D6-406D-BC05-CFAC576FC030}" type="pres">
      <dgm:prSet presAssocID="{E736C807-A91A-4551-B328-84AC33BFC914}" presName="rootConnector" presStyleLbl="node2" presStyleIdx="3" presStyleCnt="19"/>
      <dgm:spPr/>
    </dgm:pt>
    <dgm:pt modelId="{DF8E10F6-46CB-4223-A25D-C74381E51BEB}" type="pres">
      <dgm:prSet presAssocID="{E736C807-A91A-4551-B328-84AC33BFC914}" presName="hierChild4" presStyleCnt="0"/>
      <dgm:spPr/>
    </dgm:pt>
    <dgm:pt modelId="{B2A40592-34B6-41DC-B0D6-5F68681C02AF}" type="pres">
      <dgm:prSet presAssocID="{BCFB3B60-50C3-4D6C-BDE3-8D31BCEEF056}" presName="Name37" presStyleLbl="parChTrans1D3" presStyleIdx="9" presStyleCnt="27"/>
      <dgm:spPr/>
    </dgm:pt>
    <dgm:pt modelId="{DF931DD9-0D30-4AEA-9E0F-CC9C8EFC340F}" type="pres">
      <dgm:prSet presAssocID="{B284AF39-D9A3-4400-9036-47F125E5F6BD}" presName="hierRoot2" presStyleCnt="0">
        <dgm:presLayoutVars>
          <dgm:hierBranch val="init"/>
        </dgm:presLayoutVars>
      </dgm:prSet>
      <dgm:spPr/>
    </dgm:pt>
    <dgm:pt modelId="{073E0507-26C3-4AED-A986-1689D34BE4A8}" type="pres">
      <dgm:prSet presAssocID="{B284AF39-D9A3-4400-9036-47F125E5F6BD}" presName="rootComposite" presStyleCnt="0"/>
      <dgm:spPr/>
    </dgm:pt>
    <dgm:pt modelId="{3F4FF44E-49F3-4B03-832F-E913B60CC9B1}" type="pres">
      <dgm:prSet presAssocID="{B284AF39-D9A3-4400-9036-47F125E5F6BD}" presName="rootText" presStyleLbl="node3" presStyleIdx="9" presStyleCnt="27" custLinFactX="200000" custLinFactY="100000" custLinFactNeighborX="281872" custLinFactNeighborY="187592">
        <dgm:presLayoutVars>
          <dgm:chPref val="3"/>
        </dgm:presLayoutVars>
      </dgm:prSet>
      <dgm:spPr/>
    </dgm:pt>
    <dgm:pt modelId="{F0A8FF81-8ABA-4A9B-B1A5-B62D19C019D2}" type="pres">
      <dgm:prSet presAssocID="{B284AF39-D9A3-4400-9036-47F125E5F6BD}" presName="rootConnector" presStyleLbl="node3" presStyleIdx="9" presStyleCnt="27"/>
      <dgm:spPr/>
    </dgm:pt>
    <dgm:pt modelId="{FB1410AB-E222-4F0E-BF80-098A2B291987}" type="pres">
      <dgm:prSet presAssocID="{B284AF39-D9A3-4400-9036-47F125E5F6BD}" presName="hierChild4" presStyleCnt="0"/>
      <dgm:spPr/>
    </dgm:pt>
    <dgm:pt modelId="{2CB818A6-D33B-425A-98AE-1DE4E82D0C69}" type="pres">
      <dgm:prSet presAssocID="{B284AF39-D9A3-4400-9036-47F125E5F6BD}" presName="hierChild5" presStyleCnt="0"/>
      <dgm:spPr/>
    </dgm:pt>
    <dgm:pt modelId="{83EBD564-BD3F-4A28-AC91-F35D1EB9C3BF}" type="pres">
      <dgm:prSet presAssocID="{12EAF808-CA2E-4F7F-8AA6-A86A8F076007}" presName="Name37" presStyleLbl="parChTrans1D3" presStyleIdx="10" presStyleCnt="27"/>
      <dgm:spPr/>
    </dgm:pt>
    <dgm:pt modelId="{C4BA9E55-36A0-492A-BB48-AA0E81FEE5BF}" type="pres">
      <dgm:prSet presAssocID="{B71A6B58-4A78-4F87-BE49-E082982692F5}" presName="hierRoot2" presStyleCnt="0">
        <dgm:presLayoutVars>
          <dgm:hierBranch val="init"/>
        </dgm:presLayoutVars>
      </dgm:prSet>
      <dgm:spPr/>
    </dgm:pt>
    <dgm:pt modelId="{9FB8986F-500D-414D-88D7-091781F3FFF4}" type="pres">
      <dgm:prSet presAssocID="{B71A6B58-4A78-4F87-BE49-E082982692F5}" presName="rootComposite" presStyleCnt="0"/>
      <dgm:spPr/>
    </dgm:pt>
    <dgm:pt modelId="{BB8FA191-17C6-43C7-9941-CDA556D1E681}" type="pres">
      <dgm:prSet presAssocID="{B71A6B58-4A78-4F87-BE49-E082982692F5}" presName="rootText" presStyleLbl="node3" presStyleIdx="10" presStyleCnt="27" custLinFactX="200000" custLinFactY="100000" custLinFactNeighborX="281872" custLinFactNeighborY="187592">
        <dgm:presLayoutVars>
          <dgm:chPref val="3"/>
        </dgm:presLayoutVars>
      </dgm:prSet>
      <dgm:spPr/>
    </dgm:pt>
    <dgm:pt modelId="{840C544F-6F3E-4F02-B987-30B2C39BA9FF}" type="pres">
      <dgm:prSet presAssocID="{B71A6B58-4A78-4F87-BE49-E082982692F5}" presName="rootConnector" presStyleLbl="node3" presStyleIdx="10" presStyleCnt="27"/>
      <dgm:spPr/>
    </dgm:pt>
    <dgm:pt modelId="{1858F9C5-F7F9-42DA-A9C4-05D14A9EEB29}" type="pres">
      <dgm:prSet presAssocID="{B71A6B58-4A78-4F87-BE49-E082982692F5}" presName="hierChild4" presStyleCnt="0"/>
      <dgm:spPr/>
    </dgm:pt>
    <dgm:pt modelId="{FC6CD095-3817-4BDE-9891-11B63FED152B}" type="pres">
      <dgm:prSet presAssocID="{B71A6B58-4A78-4F87-BE49-E082982692F5}" presName="hierChild5" presStyleCnt="0"/>
      <dgm:spPr/>
    </dgm:pt>
    <dgm:pt modelId="{664334B6-76FC-4BC0-859F-B9615554987D}" type="pres">
      <dgm:prSet presAssocID="{39A09F6D-5E3A-4D88-A9D5-4C0144BB1821}" presName="Name37" presStyleLbl="parChTrans1D3" presStyleIdx="11" presStyleCnt="27"/>
      <dgm:spPr/>
    </dgm:pt>
    <dgm:pt modelId="{970DCD17-AE42-4DEA-ABDF-F64E23FD6939}" type="pres">
      <dgm:prSet presAssocID="{206A6905-8427-40EE-B916-218F02FC31F6}" presName="hierRoot2" presStyleCnt="0">
        <dgm:presLayoutVars>
          <dgm:hierBranch val="init"/>
        </dgm:presLayoutVars>
      </dgm:prSet>
      <dgm:spPr/>
    </dgm:pt>
    <dgm:pt modelId="{F574EA48-F3D2-4657-9F6A-1C50C0BF8DFA}" type="pres">
      <dgm:prSet presAssocID="{206A6905-8427-40EE-B916-218F02FC31F6}" presName="rootComposite" presStyleCnt="0"/>
      <dgm:spPr/>
    </dgm:pt>
    <dgm:pt modelId="{608E214A-E673-419A-AEA8-9CA1E9494A1D}" type="pres">
      <dgm:prSet presAssocID="{206A6905-8427-40EE-B916-218F02FC31F6}" presName="rootText" presStyleLbl="node3" presStyleIdx="11" presStyleCnt="27" custScaleY="237073" custLinFactX="200000" custLinFactY="100000" custLinFactNeighborX="280801" custLinFactNeighborY="155467">
        <dgm:presLayoutVars>
          <dgm:chPref val="3"/>
        </dgm:presLayoutVars>
      </dgm:prSet>
      <dgm:spPr/>
    </dgm:pt>
    <dgm:pt modelId="{A27D8FC2-C917-41DE-A3F1-B0CB2037AF0E}" type="pres">
      <dgm:prSet presAssocID="{206A6905-8427-40EE-B916-218F02FC31F6}" presName="rootConnector" presStyleLbl="node3" presStyleIdx="11" presStyleCnt="27"/>
      <dgm:spPr/>
    </dgm:pt>
    <dgm:pt modelId="{0261A1AC-E5CC-4E28-9170-217FDD3D517E}" type="pres">
      <dgm:prSet presAssocID="{206A6905-8427-40EE-B916-218F02FC31F6}" presName="hierChild4" presStyleCnt="0"/>
      <dgm:spPr/>
    </dgm:pt>
    <dgm:pt modelId="{74F1166B-5A9A-4DC9-8D49-F88E1ADBDB91}" type="pres">
      <dgm:prSet presAssocID="{206A6905-8427-40EE-B916-218F02FC31F6}" presName="hierChild5" presStyleCnt="0"/>
      <dgm:spPr/>
    </dgm:pt>
    <dgm:pt modelId="{111FE9BD-2ACE-4824-B1BD-318A380984D3}" type="pres">
      <dgm:prSet presAssocID="{E736C807-A91A-4551-B328-84AC33BFC914}" presName="hierChild5" presStyleCnt="0"/>
      <dgm:spPr/>
    </dgm:pt>
    <dgm:pt modelId="{BF2D4AD0-433A-4DCF-8B85-DE7D26160A0E}" type="pres">
      <dgm:prSet presAssocID="{47DF33C4-053C-4AAB-8F21-409D9F7E36F0}" presName="Name37" presStyleLbl="parChTrans1D2" presStyleIdx="4" presStyleCnt="19"/>
      <dgm:spPr/>
    </dgm:pt>
    <dgm:pt modelId="{94990A51-F089-4079-A995-8346732E9EF5}" type="pres">
      <dgm:prSet presAssocID="{4D6A2B30-1A7E-40DF-B60C-0381B8E171BF}" presName="hierRoot2" presStyleCnt="0">
        <dgm:presLayoutVars>
          <dgm:hierBranch val="init"/>
        </dgm:presLayoutVars>
      </dgm:prSet>
      <dgm:spPr/>
    </dgm:pt>
    <dgm:pt modelId="{62844730-1AA5-447D-A1FB-69D2BAC43B0C}" type="pres">
      <dgm:prSet presAssocID="{4D6A2B30-1A7E-40DF-B60C-0381B8E171BF}" presName="rootComposite" presStyleCnt="0"/>
      <dgm:spPr/>
    </dgm:pt>
    <dgm:pt modelId="{FC6CDA1E-36C6-4836-8F88-3E9D725CFA67}" type="pres">
      <dgm:prSet presAssocID="{4D6A2B30-1A7E-40DF-B60C-0381B8E171BF}" presName="rootText" presStyleLbl="node2" presStyleIdx="4" presStyleCnt="19" custLinFactX="163781" custLinFactY="-300000" custLinFactNeighborX="200000" custLinFactNeighborY="-387343">
        <dgm:presLayoutVars>
          <dgm:chPref val="3"/>
        </dgm:presLayoutVars>
      </dgm:prSet>
      <dgm:spPr/>
    </dgm:pt>
    <dgm:pt modelId="{7C53713A-6C3E-42A1-80BE-A29FE8695E8F}" type="pres">
      <dgm:prSet presAssocID="{4D6A2B30-1A7E-40DF-B60C-0381B8E171BF}" presName="rootConnector" presStyleLbl="node2" presStyleIdx="4" presStyleCnt="19"/>
      <dgm:spPr/>
    </dgm:pt>
    <dgm:pt modelId="{598C158F-79CD-48B0-8672-5C2CCB08EC38}" type="pres">
      <dgm:prSet presAssocID="{4D6A2B30-1A7E-40DF-B60C-0381B8E171BF}" presName="hierChild4" presStyleCnt="0"/>
      <dgm:spPr/>
    </dgm:pt>
    <dgm:pt modelId="{DE0A5A88-527B-498E-B36A-B503AE437E2B}" type="pres">
      <dgm:prSet presAssocID="{D9E0FFEA-F42F-49A1-9EC8-AE001ECAE2F2}" presName="Name37" presStyleLbl="parChTrans1D3" presStyleIdx="12" presStyleCnt="27"/>
      <dgm:spPr/>
    </dgm:pt>
    <dgm:pt modelId="{A671CD95-8B64-4381-8794-A0F521AEC427}" type="pres">
      <dgm:prSet presAssocID="{AFD7AB2A-804B-4359-8314-D2DEBBFACA09}" presName="hierRoot2" presStyleCnt="0">
        <dgm:presLayoutVars>
          <dgm:hierBranch val="init"/>
        </dgm:presLayoutVars>
      </dgm:prSet>
      <dgm:spPr/>
    </dgm:pt>
    <dgm:pt modelId="{814042E0-77CB-4DF2-945B-3D5F0A61A8C7}" type="pres">
      <dgm:prSet presAssocID="{AFD7AB2A-804B-4359-8314-D2DEBBFACA09}" presName="rootComposite" presStyleCnt="0"/>
      <dgm:spPr/>
    </dgm:pt>
    <dgm:pt modelId="{73057046-19F9-4C9E-BF65-AC01649D210C}" type="pres">
      <dgm:prSet presAssocID="{AFD7AB2A-804B-4359-8314-D2DEBBFACA09}" presName="rootText" presStyleLbl="node3" presStyleIdx="12" presStyleCnt="27" custScaleX="113996" custLinFactX="171306" custLinFactY="-300000" custLinFactNeighborX="200000" custLinFactNeighborY="-360894">
        <dgm:presLayoutVars>
          <dgm:chPref val="3"/>
        </dgm:presLayoutVars>
      </dgm:prSet>
      <dgm:spPr/>
    </dgm:pt>
    <dgm:pt modelId="{EFD2BDC8-FF99-4729-B8F7-E8F430B5D334}" type="pres">
      <dgm:prSet presAssocID="{AFD7AB2A-804B-4359-8314-D2DEBBFACA09}" presName="rootConnector" presStyleLbl="node3" presStyleIdx="12" presStyleCnt="27"/>
      <dgm:spPr/>
    </dgm:pt>
    <dgm:pt modelId="{55F414E0-DB86-4022-9B12-B9F4B8C5A519}" type="pres">
      <dgm:prSet presAssocID="{AFD7AB2A-804B-4359-8314-D2DEBBFACA09}" presName="hierChild4" presStyleCnt="0"/>
      <dgm:spPr/>
    </dgm:pt>
    <dgm:pt modelId="{DBEFE682-D2A8-4ED4-BD60-866D550F28E5}" type="pres">
      <dgm:prSet presAssocID="{AFD7AB2A-804B-4359-8314-D2DEBBFACA09}" presName="hierChild5" presStyleCnt="0"/>
      <dgm:spPr/>
    </dgm:pt>
    <dgm:pt modelId="{D9302578-EBB6-4357-9D9A-6DD185AD35CF}" type="pres">
      <dgm:prSet presAssocID="{74BAD36A-74F6-483F-A54B-7151D4418AA2}" presName="Name37" presStyleLbl="parChTrans1D3" presStyleIdx="13" presStyleCnt="27"/>
      <dgm:spPr/>
    </dgm:pt>
    <dgm:pt modelId="{709C833E-73FE-4CB4-93FD-9C2E3ABC0D54}" type="pres">
      <dgm:prSet presAssocID="{1E7F511D-DA13-4485-A34C-383B5255B3B9}" presName="hierRoot2" presStyleCnt="0">
        <dgm:presLayoutVars>
          <dgm:hierBranch val="init"/>
        </dgm:presLayoutVars>
      </dgm:prSet>
      <dgm:spPr/>
    </dgm:pt>
    <dgm:pt modelId="{4B2869BE-B33E-464D-8141-A50E0FBFE157}" type="pres">
      <dgm:prSet presAssocID="{1E7F511D-DA13-4485-A34C-383B5255B3B9}" presName="rootComposite" presStyleCnt="0"/>
      <dgm:spPr/>
    </dgm:pt>
    <dgm:pt modelId="{3904BF6A-B305-407F-9166-A4885B0704D5}" type="pres">
      <dgm:prSet presAssocID="{1E7F511D-DA13-4485-A34C-383B5255B3B9}" presName="rootText" presStyleLbl="node3" presStyleIdx="13" presStyleCnt="27" custScaleX="116317" custScaleY="159129" custLinFactX="172665" custLinFactY="-300000" custLinFactNeighborX="200000" custLinFactNeighborY="-394890">
        <dgm:presLayoutVars>
          <dgm:chPref val="3"/>
        </dgm:presLayoutVars>
      </dgm:prSet>
      <dgm:spPr/>
    </dgm:pt>
    <dgm:pt modelId="{11DE4A3C-FBCB-4E27-A0AC-EA0979BCC1E7}" type="pres">
      <dgm:prSet presAssocID="{1E7F511D-DA13-4485-A34C-383B5255B3B9}" presName="rootConnector" presStyleLbl="node3" presStyleIdx="13" presStyleCnt="27"/>
      <dgm:spPr/>
    </dgm:pt>
    <dgm:pt modelId="{47CBE1CD-A0D3-4C6E-BF8E-EFE15B8C03F5}" type="pres">
      <dgm:prSet presAssocID="{1E7F511D-DA13-4485-A34C-383B5255B3B9}" presName="hierChild4" presStyleCnt="0"/>
      <dgm:spPr/>
    </dgm:pt>
    <dgm:pt modelId="{A778C43E-D6E9-46B0-BEE4-150A626BD730}" type="pres">
      <dgm:prSet presAssocID="{1E7F511D-DA13-4485-A34C-383B5255B3B9}" presName="hierChild5" presStyleCnt="0"/>
      <dgm:spPr/>
    </dgm:pt>
    <dgm:pt modelId="{DEE692CF-9835-45D4-81F4-7010B6D82AD7}" type="pres">
      <dgm:prSet presAssocID="{117E90CA-216C-4350-B42F-22B1815F26F9}" presName="Name37" presStyleLbl="parChTrans1D3" presStyleIdx="14" presStyleCnt="27"/>
      <dgm:spPr/>
    </dgm:pt>
    <dgm:pt modelId="{1E7C91CC-E6BE-46DE-8773-89C45058E9B7}" type="pres">
      <dgm:prSet presAssocID="{288CD174-BDCB-45C2-AB77-9A22DB7F8FF2}" presName="hierRoot2" presStyleCnt="0">
        <dgm:presLayoutVars>
          <dgm:hierBranch val="init"/>
        </dgm:presLayoutVars>
      </dgm:prSet>
      <dgm:spPr/>
    </dgm:pt>
    <dgm:pt modelId="{9E007256-D444-4BCE-B589-A9ACC60F5978}" type="pres">
      <dgm:prSet presAssocID="{288CD174-BDCB-45C2-AB77-9A22DB7F8FF2}" presName="rootComposite" presStyleCnt="0"/>
      <dgm:spPr/>
    </dgm:pt>
    <dgm:pt modelId="{7CE198A1-D5D6-49AB-B52A-4A24A347E220}" type="pres">
      <dgm:prSet presAssocID="{288CD174-BDCB-45C2-AB77-9A22DB7F8FF2}" presName="rootText" presStyleLbl="node3" presStyleIdx="14" presStyleCnt="27" custScaleX="125197" custLinFactX="171816" custLinFactY="-323444" custLinFactNeighborX="200000" custLinFactNeighborY="-400000">
        <dgm:presLayoutVars>
          <dgm:chPref val="3"/>
        </dgm:presLayoutVars>
      </dgm:prSet>
      <dgm:spPr/>
    </dgm:pt>
    <dgm:pt modelId="{65C68B81-B607-4B25-BCFA-7EE6ADCE9958}" type="pres">
      <dgm:prSet presAssocID="{288CD174-BDCB-45C2-AB77-9A22DB7F8FF2}" presName="rootConnector" presStyleLbl="node3" presStyleIdx="14" presStyleCnt="27"/>
      <dgm:spPr/>
    </dgm:pt>
    <dgm:pt modelId="{055C6E01-5751-4A0F-B0FD-DE487444AF6A}" type="pres">
      <dgm:prSet presAssocID="{288CD174-BDCB-45C2-AB77-9A22DB7F8FF2}" presName="hierChild4" presStyleCnt="0"/>
      <dgm:spPr/>
    </dgm:pt>
    <dgm:pt modelId="{B5D4F221-0F42-403F-AB80-FB29CD9DA2D9}" type="pres">
      <dgm:prSet presAssocID="{288CD174-BDCB-45C2-AB77-9A22DB7F8FF2}" presName="hierChild5" presStyleCnt="0"/>
      <dgm:spPr/>
    </dgm:pt>
    <dgm:pt modelId="{6F213799-6E11-4C5D-B560-B168DC2CF51E}" type="pres">
      <dgm:prSet presAssocID="{4D6A2B30-1A7E-40DF-B60C-0381B8E171BF}" presName="hierChild5" presStyleCnt="0"/>
      <dgm:spPr/>
    </dgm:pt>
    <dgm:pt modelId="{1E867DED-D597-4961-B167-BA4C87E7A283}" type="pres">
      <dgm:prSet presAssocID="{ACD1B903-91AC-45BA-96F6-75FD2CABC7E4}" presName="Name37" presStyleLbl="parChTrans1D2" presStyleIdx="5" presStyleCnt="19"/>
      <dgm:spPr/>
    </dgm:pt>
    <dgm:pt modelId="{9B3D090E-AA1B-46C4-B4FD-5A4DD9213825}" type="pres">
      <dgm:prSet presAssocID="{9BB9FB21-5127-4782-B698-4AC637E3C55B}" presName="hierRoot2" presStyleCnt="0">
        <dgm:presLayoutVars>
          <dgm:hierBranch val="init"/>
        </dgm:presLayoutVars>
      </dgm:prSet>
      <dgm:spPr/>
    </dgm:pt>
    <dgm:pt modelId="{6FDD2EC2-25C5-445A-B99D-35AD4E05BAA9}" type="pres">
      <dgm:prSet presAssocID="{9BB9FB21-5127-4782-B698-4AC637E3C55B}" presName="rootComposite" presStyleCnt="0"/>
      <dgm:spPr/>
    </dgm:pt>
    <dgm:pt modelId="{F046708F-2CD1-41F3-AA02-9E8D0F6D40B9}" type="pres">
      <dgm:prSet presAssocID="{9BB9FB21-5127-4782-B698-4AC637E3C55B}" presName="rootText" presStyleLbl="node2" presStyleIdx="5" presStyleCnt="19" custLinFactX="200000" custLinFactY="-253182" custLinFactNeighborX="255922" custLinFactNeighborY="-300000">
        <dgm:presLayoutVars>
          <dgm:chPref val="3"/>
        </dgm:presLayoutVars>
      </dgm:prSet>
      <dgm:spPr/>
    </dgm:pt>
    <dgm:pt modelId="{FB275E79-D57B-4A46-AD7E-12832DC7A1D1}" type="pres">
      <dgm:prSet presAssocID="{9BB9FB21-5127-4782-B698-4AC637E3C55B}" presName="rootConnector" presStyleLbl="node2" presStyleIdx="5" presStyleCnt="19"/>
      <dgm:spPr/>
    </dgm:pt>
    <dgm:pt modelId="{3833D8B2-6961-461F-9EF1-A2A2F129C347}" type="pres">
      <dgm:prSet presAssocID="{9BB9FB21-5127-4782-B698-4AC637E3C55B}" presName="hierChild4" presStyleCnt="0"/>
      <dgm:spPr/>
    </dgm:pt>
    <dgm:pt modelId="{48193023-E91F-4731-9B59-29E0B0AA8237}" type="pres">
      <dgm:prSet presAssocID="{9BB9FB21-5127-4782-B698-4AC637E3C55B}" presName="hierChild5" presStyleCnt="0"/>
      <dgm:spPr/>
    </dgm:pt>
    <dgm:pt modelId="{75687A6D-F18B-4305-8D6A-2F47FC3823FD}" type="pres">
      <dgm:prSet presAssocID="{BEAA6D95-1195-4964-9091-1EDBCF6DEC58}" presName="Name37" presStyleLbl="parChTrans1D2" presStyleIdx="6" presStyleCnt="19"/>
      <dgm:spPr/>
    </dgm:pt>
    <dgm:pt modelId="{59C31468-F137-4737-B99C-B46EB0B303A3}" type="pres">
      <dgm:prSet presAssocID="{275437E4-A019-46DE-A31B-61D9DBEB571F}" presName="hierRoot2" presStyleCnt="0">
        <dgm:presLayoutVars>
          <dgm:hierBranch val="init"/>
        </dgm:presLayoutVars>
      </dgm:prSet>
      <dgm:spPr/>
    </dgm:pt>
    <dgm:pt modelId="{141232D1-D92D-47C7-926A-09D732DCF2EB}" type="pres">
      <dgm:prSet presAssocID="{275437E4-A019-46DE-A31B-61D9DBEB571F}" presName="rootComposite" presStyleCnt="0"/>
      <dgm:spPr/>
    </dgm:pt>
    <dgm:pt modelId="{630ACE18-89C3-48AA-94C2-BD371E43FEEF}" type="pres">
      <dgm:prSet presAssocID="{275437E4-A019-46DE-A31B-61D9DBEB571F}" presName="rootText" presStyleLbl="node2" presStyleIdx="6" presStyleCnt="19" custLinFactX="135801" custLinFactY="-200000" custLinFactNeighborX="200000" custLinFactNeighborY="-220345">
        <dgm:presLayoutVars>
          <dgm:chPref val="3"/>
        </dgm:presLayoutVars>
      </dgm:prSet>
      <dgm:spPr/>
    </dgm:pt>
    <dgm:pt modelId="{06B48923-1970-49F1-8307-4EBFA884E13D}" type="pres">
      <dgm:prSet presAssocID="{275437E4-A019-46DE-A31B-61D9DBEB571F}" presName="rootConnector" presStyleLbl="node2" presStyleIdx="6" presStyleCnt="19"/>
      <dgm:spPr/>
    </dgm:pt>
    <dgm:pt modelId="{5A7EF158-4B38-482F-A806-5BA1D5CA37F9}" type="pres">
      <dgm:prSet presAssocID="{275437E4-A019-46DE-A31B-61D9DBEB571F}" presName="hierChild4" presStyleCnt="0"/>
      <dgm:spPr/>
    </dgm:pt>
    <dgm:pt modelId="{302FB4EF-C21C-4173-9CED-4B8D120C3376}" type="pres">
      <dgm:prSet presAssocID="{275437E4-A019-46DE-A31B-61D9DBEB571F}" presName="hierChild5" presStyleCnt="0"/>
      <dgm:spPr/>
    </dgm:pt>
    <dgm:pt modelId="{7CAE8CA0-4BCC-4434-9F39-85B2976AD4F3}" type="pres">
      <dgm:prSet presAssocID="{629DF320-30D5-4C79-9679-9911AD34CCDC}" presName="Name37" presStyleLbl="parChTrans1D2" presStyleIdx="7" presStyleCnt="19"/>
      <dgm:spPr/>
    </dgm:pt>
    <dgm:pt modelId="{BC4EB6C4-7C64-43C1-BCB1-1AF5C037DBB3}" type="pres">
      <dgm:prSet presAssocID="{BDFC7599-EB84-4D77-9043-0B3A8C2883D2}" presName="hierRoot2" presStyleCnt="0">
        <dgm:presLayoutVars>
          <dgm:hierBranch val="init"/>
        </dgm:presLayoutVars>
      </dgm:prSet>
      <dgm:spPr/>
    </dgm:pt>
    <dgm:pt modelId="{B99D68C3-8C53-4D82-ACA2-BABC56B8408B}" type="pres">
      <dgm:prSet presAssocID="{BDFC7599-EB84-4D77-9043-0B3A8C2883D2}" presName="rootComposite" presStyleCnt="0"/>
      <dgm:spPr/>
    </dgm:pt>
    <dgm:pt modelId="{97B1F944-D7F7-41D9-A707-0A095F28D0F8}" type="pres">
      <dgm:prSet presAssocID="{BDFC7599-EB84-4D77-9043-0B3A8C2883D2}" presName="rootText" presStyleLbl="node2" presStyleIdx="7" presStyleCnt="19" custLinFactX="100000" custLinFactY="-100000" custLinFactNeighborX="116057" custLinFactNeighborY="-187597">
        <dgm:presLayoutVars>
          <dgm:chPref val="3"/>
        </dgm:presLayoutVars>
      </dgm:prSet>
      <dgm:spPr/>
    </dgm:pt>
    <dgm:pt modelId="{5EF7DC88-0889-42F0-9B72-CEC6E06B73E5}" type="pres">
      <dgm:prSet presAssocID="{BDFC7599-EB84-4D77-9043-0B3A8C2883D2}" presName="rootConnector" presStyleLbl="node2" presStyleIdx="7" presStyleCnt="19"/>
      <dgm:spPr/>
    </dgm:pt>
    <dgm:pt modelId="{E0F52D76-1D2C-45C7-9412-26911959ED30}" type="pres">
      <dgm:prSet presAssocID="{BDFC7599-EB84-4D77-9043-0B3A8C2883D2}" presName="hierChild4" presStyleCnt="0"/>
      <dgm:spPr/>
    </dgm:pt>
    <dgm:pt modelId="{4D164A1E-1B7C-4C9E-8FFE-00A08C360C65}" type="pres">
      <dgm:prSet presAssocID="{BDFC7599-EB84-4D77-9043-0B3A8C2883D2}" presName="hierChild5" presStyleCnt="0"/>
      <dgm:spPr/>
    </dgm:pt>
    <dgm:pt modelId="{700D2E53-5DD3-4CB3-B739-19FFB96BB328}" type="pres">
      <dgm:prSet presAssocID="{C2E24D58-4ED8-438C-AF2E-C8EA00CA61AC}" presName="Name37" presStyleLbl="parChTrans1D2" presStyleIdx="8" presStyleCnt="19"/>
      <dgm:spPr/>
    </dgm:pt>
    <dgm:pt modelId="{8C6E5CDA-52D5-446B-B85B-0AC625A1F69F}" type="pres">
      <dgm:prSet presAssocID="{786CA542-48C1-4094-953F-6D73A47C82B2}" presName="hierRoot2" presStyleCnt="0">
        <dgm:presLayoutVars>
          <dgm:hierBranch val="init"/>
        </dgm:presLayoutVars>
      </dgm:prSet>
      <dgm:spPr/>
    </dgm:pt>
    <dgm:pt modelId="{F83B22AC-ED3D-4F42-924D-390A2FA614E6}" type="pres">
      <dgm:prSet presAssocID="{786CA542-48C1-4094-953F-6D73A47C82B2}" presName="rootComposite" presStyleCnt="0"/>
      <dgm:spPr/>
    </dgm:pt>
    <dgm:pt modelId="{7F5317A0-0B2C-4756-B093-A43A88FE3A08}" type="pres">
      <dgm:prSet presAssocID="{786CA542-48C1-4094-953F-6D73A47C82B2}" presName="rootText" presStyleLbl="node2" presStyleIdx="8" presStyleCnt="19" custLinFactY="136544" custLinFactNeighborX="46234" custLinFactNeighborY="200000">
        <dgm:presLayoutVars>
          <dgm:chPref val="3"/>
        </dgm:presLayoutVars>
      </dgm:prSet>
      <dgm:spPr/>
    </dgm:pt>
    <dgm:pt modelId="{C265DED0-9724-4622-9BBC-55DAA78F30FD}" type="pres">
      <dgm:prSet presAssocID="{786CA542-48C1-4094-953F-6D73A47C82B2}" presName="rootConnector" presStyleLbl="node2" presStyleIdx="8" presStyleCnt="19"/>
      <dgm:spPr/>
    </dgm:pt>
    <dgm:pt modelId="{36816834-51E9-403F-B078-B9F952AE9963}" type="pres">
      <dgm:prSet presAssocID="{786CA542-48C1-4094-953F-6D73A47C82B2}" presName="hierChild4" presStyleCnt="0"/>
      <dgm:spPr/>
    </dgm:pt>
    <dgm:pt modelId="{3FAAE6B5-D788-455A-9FAE-ED075E24AD76}" type="pres">
      <dgm:prSet presAssocID="{F89A4244-FEBF-4747-B5D4-D9CA9B077FFA}" presName="Name37" presStyleLbl="parChTrans1D3" presStyleIdx="15" presStyleCnt="27"/>
      <dgm:spPr/>
    </dgm:pt>
    <dgm:pt modelId="{16A8932C-3FFF-4AC9-892D-1580AA7D076C}" type="pres">
      <dgm:prSet presAssocID="{A5B15CB2-4BDC-44C6-97F5-084F05FCDE7E}" presName="hierRoot2" presStyleCnt="0">
        <dgm:presLayoutVars>
          <dgm:hierBranch val="init"/>
        </dgm:presLayoutVars>
      </dgm:prSet>
      <dgm:spPr/>
    </dgm:pt>
    <dgm:pt modelId="{9AAE3719-1911-41DA-9116-1A364EDD349B}" type="pres">
      <dgm:prSet presAssocID="{A5B15CB2-4BDC-44C6-97F5-084F05FCDE7E}" presName="rootComposite" presStyleCnt="0"/>
      <dgm:spPr/>
    </dgm:pt>
    <dgm:pt modelId="{2442D4C0-ECB5-40B9-AB67-5195AC4DDD4E}" type="pres">
      <dgm:prSet presAssocID="{A5B15CB2-4BDC-44C6-97F5-084F05FCDE7E}" presName="rootText" presStyleLbl="node3" presStyleIdx="15" presStyleCnt="27" custLinFactY="136544" custLinFactNeighborX="46234" custLinFactNeighborY="200000">
        <dgm:presLayoutVars>
          <dgm:chPref val="3"/>
        </dgm:presLayoutVars>
      </dgm:prSet>
      <dgm:spPr/>
    </dgm:pt>
    <dgm:pt modelId="{B0654477-3398-47D8-8467-ED9C812A90E1}" type="pres">
      <dgm:prSet presAssocID="{A5B15CB2-4BDC-44C6-97F5-084F05FCDE7E}" presName="rootConnector" presStyleLbl="node3" presStyleIdx="15" presStyleCnt="27"/>
      <dgm:spPr/>
    </dgm:pt>
    <dgm:pt modelId="{625472BE-2313-4C68-9875-456D8709AE2F}" type="pres">
      <dgm:prSet presAssocID="{A5B15CB2-4BDC-44C6-97F5-084F05FCDE7E}" presName="hierChild4" presStyleCnt="0"/>
      <dgm:spPr/>
    </dgm:pt>
    <dgm:pt modelId="{2625B3FD-002D-42FC-B72B-236BD482391C}" type="pres">
      <dgm:prSet presAssocID="{A5B15CB2-4BDC-44C6-97F5-084F05FCDE7E}" presName="hierChild5" presStyleCnt="0"/>
      <dgm:spPr/>
    </dgm:pt>
    <dgm:pt modelId="{39625D9D-75C4-4CD8-B513-D5AC3C75C4AA}" type="pres">
      <dgm:prSet presAssocID="{BAA674BA-8F98-44B2-8038-D2255AF61CFC}" presName="Name37" presStyleLbl="parChTrans1D3" presStyleIdx="16" presStyleCnt="27"/>
      <dgm:spPr/>
    </dgm:pt>
    <dgm:pt modelId="{0E21B230-7145-4AE0-9BDC-C7EE43936B2E}" type="pres">
      <dgm:prSet presAssocID="{FBCAEF94-E296-4541-A564-F25ABF2E7EAF}" presName="hierRoot2" presStyleCnt="0">
        <dgm:presLayoutVars>
          <dgm:hierBranch val="init"/>
        </dgm:presLayoutVars>
      </dgm:prSet>
      <dgm:spPr/>
    </dgm:pt>
    <dgm:pt modelId="{AB2351C2-A9BC-4C43-BAF2-DD5A55DD9F14}" type="pres">
      <dgm:prSet presAssocID="{FBCAEF94-E296-4541-A564-F25ABF2E7EAF}" presName="rootComposite" presStyleCnt="0"/>
      <dgm:spPr/>
    </dgm:pt>
    <dgm:pt modelId="{EBD4DEBC-3E27-4D45-ABEF-5E64A7B6C279}" type="pres">
      <dgm:prSet presAssocID="{FBCAEF94-E296-4541-A564-F25ABF2E7EAF}" presName="rootText" presStyleLbl="node3" presStyleIdx="16" presStyleCnt="27" custScaleY="128555" custLinFactY="136544" custLinFactNeighborX="46234" custLinFactNeighborY="200000">
        <dgm:presLayoutVars>
          <dgm:chPref val="3"/>
        </dgm:presLayoutVars>
      </dgm:prSet>
      <dgm:spPr/>
    </dgm:pt>
    <dgm:pt modelId="{FF3467E1-0C34-4574-AB8E-FA14FF587761}" type="pres">
      <dgm:prSet presAssocID="{FBCAEF94-E296-4541-A564-F25ABF2E7EAF}" presName="rootConnector" presStyleLbl="node3" presStyleIdx="16" presStyleCnt="27"/>
      <dgm:spPr/>
    </dgm:pt>
    <dgm:pt modelId="{43A425E8-B41D-4583-8651-4D0282E414A0}" type="pres">
      <dgm:prSet presAssocID="{FBCAEF94-E296-4541-A564-F25ABF2E7EAF}" presName="hierChild4" presStyleCnt="0"/>
      <dgm:spPr/>
    </dgm:pt>
    <dgm:pt modelId="{38CAC96E-844A-4F2F-BB7B-03CA31A7D379}" type="pres">
      <dgm:prSet presAssocID="{FBCAEF94-E296-4541-A564-F25ABF2E7EAF}" presName="hierChild5" presStyleCnt="0"/>
      <dgm:spPr/>
    </dgm:pt>
    <dgm:pt modelId="{9FD90B83-2227-4C23-9DE5-87B3FF5E98D5}" type="pres">
      <dgm:prSet presAssocID="{B027A1CB-46CF-4215-B8D7-E7C524D36ECB}" presName="Name37" presStyleLbl="parChTrans1D3" presStyleIdx="17" presStyleCnt="27"/>
      <dgm:spPr/>
    </dgm:pt>
    <dgm:pt modelId="{304DE016-4673-4106-BCDD-52A70ECFEEE6}" type="pres">
      <dgm:prSet presAssocID="{43C1406C-F439-4B68-A069-F4D0DEFDD32B}" presName="hierRoot2" presStyleCnt="0">
        <dgm:presLayoutVars>
          <dgm:hierBranch val="init"/>
        </dgm:presLayoutVars>
      </dgm:prSet>
      <dgm:spPr/>
    </dgm:pt>
    <dgm:pt modelId="{87B85C87-CE46-4EE1-9851-7289F44DA677}" type="pres">
      <dgm:prSet presAssocID="{43C1406C-F439-4B68-A069-F4D0DEFDD32B}" presName="rootComposite" presStyleCnt="0"/>
      <dgm:spPr/>
    </dgm:pt>
    <dgm:pt modelId="{FFAB8C6A-E0A6-43F5-80E4-A80B7A58DDFE}" type="pres">
      <dgm:prSet presAssocID="{43C1406C-F439-4B68-A069-F4D0DEFDD32B}" presName="rootText" presStyleLbl="node3" presStyleIdx="17" presStyleCnt="27" custScaleY="187591" custLinFactY="129405" custLinFactNeighborX="48612" custLinFactNeighborY="200000">
        <dgm:presLayoutVars>
          <dgm:chPref val="3"/>
        </dgm:presLayoutVars>
      </dgm:prSet>
      <dgm:spPr/>
    </dgm:pt>
    <dgm:pt modelId="{595C2B63-2E8B-44D4-A718-5589B717FD51}" type="pres">
      <dgm:prSet presAssocID="{43C1406C-F439-4B68-A069-F4D0DEFDD32B}" presName="rootConnector" presStyleLbl="node3" presStyleIdx="17" presStyleCnt="27"/>
      <dgm:spPr/>
    </dgm:pt>
    <dgm:pt modelId="{26C57BD6-3967-4691-9FC0-BDCEDF6FDA09}" type="pres">
      <dgm:prSet presAssocID="{43C1406C-F439-4B68-A069-F4D0DEFDD32B}" presName="hierChild4" presStyleCnt="0"/>
      <dgm:spPr/>
    </dgm:pt>
    <dgm:pt modelId="{804EBB57-F753-492C-9EAE-4841AE0AB9AC}" type="pres">
      <dgm:prSet presAssocID="{43C1406C-F439-4B68-A069-F4D0DEFDD32B}" presName="hierChild5" presStyleCnt="0"/>
      <dgm:spPr/>
    </dgm:pt>
    <dgm:pt modelId="{55AB2F1B-4E6A-43AC-9740-E8762C51EF9D}" type="pres">
      <dgm:prSet presAssocID="{33F41A12-2033-41E3-A0DB-AE7A2135B838}" presName="Name37" presStyleLbl="parChTrans1D3" presStyleIdx="18" presStyleCnt="27"/>
      <dgm:spPr/>
    </dgm:pt>
    <dgm:pt modelId="{8532B3A2-70D3-47C2-8BFB-5A67C4FF823B}" type="pres">
      <dgm:prSet presAssocID="{CDAA388C-8496-4678-A6FC-9520645AD790}" presName="hierRoot2" presStyleCnt="0">
        <dgm:presLayoutVars>
          <dgm:hierBranch val="init"/>
        </dgm:presLayoutVars>
      </dgm:prSet>
      <dgm:spPr/>
    </dgm:pt>
    <dgm:pt modelId="{C88D4D3F-98EF-4875-8392-4BC9F7FFDF18}" type="pres">
      <dgm:prSet presAssocID="{CDAA388C-8496-4678-A6FC-9520645AD790}" presName="rootComposite" presStyleCnt="0"/>
      <dgm:spPr/>
    </dgm:pt>
    <dgm:pt modelId="{EF5CE5FD-4B53-4CD8-A4C7-17562879D819}" type="pres">
      <dgm:prSet presAssocID="{CDAA388C-8496-4678-A6FC-9520645AD790}" presName="rootText" presStyleLbl="node3" presStyleIdx="18" presStyleCnt="27" custLinFactY="100000" custLinFactNeighborX="49683" custLinFactNeighborY="192997">
        <dgm:presLayoutVars>
          <dgm:chPref val="3"/>
        </dgm:presLayoutVars>
      </dgm:prSet>
      <dgm:spPr/>
    </dgm:pt>
    <dgm:pt modelId="{CD8B6A1C-B1CE-41F9-AC2A-14D0653C3DB1}" type="pres">
      <dgm:prSet presAssocID="{CDAA388C-8496-4678-A6FC-9520645AD790}" presName="rootConnector" presStyleLbl="node3" presStyleIdx="18" presStyleCnt="27"/>
      <dgm:spPr/>
    </dgm:pt>
    <dgm:pt modelId="{B049E2D7-DA59-49B9-A318-92FB447B2345}" type="pres">
      <dgm:prSet presAssocID="{CDAA388C-8496-4678-A6FC-9520645AD790}" presName="hierChild4" presStyleCnt="0"/>
      <dgm:spPr/>
    </dgm:pt>
    <dgm:pt modelId="{983D5325-9249-4B19-8305-230AF3C2AA4E}" type="pres">
      <dgm:prSet presAssocID="{CDAA388C-8496-4678-A6FC-9520645AD790}" presName="hierChild5" presStyleCnt="0"/>
      <dgm:spPr/>
    </dgm:pt>
    <dgm:pt modelId="{386D6693-3DB1-4468-8B65-FDF152AF33D9}" type="pres">
      <dgm:prSet presAssocID="{786CA542-48C1-4094-953F-6D73A47C82B2}" presName="hierChild5" presStyleCnt="0"/>
      <dgm:spPr/>
    </dgm:pt>
    <dgm:pt modelId="{F08E8FDD-8813-40FE-A7A8-82C4447B73B2}" type="pres">
      <dgm:prSet presAssocID="{9A410427-FF5E-40D8-AA81-9C2A84796A55}" presName="Name37" presStyleLbl="parChTrans1D2" presStyleIdx="9" presStyleCnt="19"/>
      <dgm:spPr/>
    </dgm:pt>
    <dgm:pt modelId="{F5950563-F693-4797-AEF2-8C82EE118EB9}" type="pres">
      <dgm:prSet presAssocID="{59AFBC38-AC5C-429D-B394-65821E6E2C9A}" presName="hierRoot2" presStyleCnt="0">
        <dgm:presLayoutVars>
          <dgm:hierBranch val="init"/>
        </dgm:presLayoutVars>
      </dgm:prSet>
      <dgm:spPr/>
    </dgm:pt>
    <dgm:pt modelId="{24343807-250B-4C57-A16A-2F85199A841A}" type="pres">
      <dgm:prSet presAssocID="{59AFBC38-AC5C-429D-B394-65821E6E2C9A}" presName="rootComposite" presStyleCnt="0"/>
      <dgm:spPr/>
    </dgm:pt>
    <dgm:pt modelId="{8336499B-BDB1-4F64-B39B-CA45547F10E9}" type="pres">
      <dgm:prSet presAssocID="{59AFBC38-AC5C-429D-B394-65821E6E2C9A}" presName="rootText" presStyleLbl="node2" presStyleIdx="9" presStyleCnt="19" custLinFactY="164079" custLinFactNeighborX="58130" custLinFactNeighborY="200000">
        <dgm:presLayoutVars>
          <dgm:chPref val="3"/>
        </dgm:presLayoutVars>
      </dgm:prSet>
      <dgm:spPr/>
    </dgm:pt>
    <dgm:pt modelId="{77432BA2-ADE2-478B-A546-519963C48BC6}" type="pres">
      <dgm:prSet presAssocID="{59AFBC38-AC5C-429D-B394-65821E6E2C9A}" presName="rootConnector" presStyleLbl="node2" presStyleIdx="9" presStyleCnt="19"/>
      <dgm:spPr/>
    </dgm:pt>
    <dgm:pt modelId="{2375CBA9-9B3E-48F9-8131-62065C99D969}" type="pres">
      <dgm:prSet presAssocID="{59AFBC38-AC5C-429D-B394-65821E6E2C9A}" presName="hierChild4" presStyleCnt="0"/>
      <dgm:spPr/>
    </dgm:pt>
    <dgm:pt modelId="{4A578A06-3ACF-4846-BC79-E7B0C47F9EEC}" type="pres">
      <dgm:prSet presAssocID="{956BBBE6-650B-4CE4-A3AC-22E781A05743}" presName="Name37" presStyleLbl="parChTrans1D3" presStyleIdx="19" presStyleCnt="27"/>
      <dgm:spPr/>
    </dgm:pt>
    <dgm:pt modelId="{9760DE54-ACD9-4CD3-A177-E9FF5F783624}" type="pres">
      <dgm:prSet presAssocID="{50C63B2C-412E-473B-A856-BBA2DC3B4FB7}" presName="hierRoot2" presStyleCnt="0">
        <dgm:presLayoutVars>
          <dgm:hierBranch val="init"/>
        </dgm:presLayoutVars>
      </dgm:prSet>
      <dgm:spPr/>
    </dgm:pt>
    <dgm:pt modelId="{F0B85BA7-8E71-443C-AD42-FA1359D8C38F}" type="pres">
      <dgm:prSet presAssocID="{50C63B2C-412E-473B-A856-BBA2DC3B4FB7}" presName="rootComposite" presStyleCnt="0"/>
      <dgm:spPr/>
    </dgm:pt>
    <dgm:pt modelId="{4CB23D3F-D35E-48EA-809F-AE31ED429BD3}" type="pres">
      <dgm:prSet presAssocID="{50C63B2C-412E-473B-A856-BBA2DC3B4FB7}" presName="rootText" presStyleLbl="node3" presStyleIdx="19" presStyleCnt="27" custScaleY="173017" custLinFactY="164079" custLinFactNeighborX="58130" custLinFactNeighborY="200000">
        <dgm:presLayoutVars>
          <dgm:chPref val="3"/>
        </dgm:presLayoutVars>
      </dgm:prSet>
      <dgm:spPr/>
    </dgm:pt>
    <dgm:pt modelId="{438CD5B6-B32B-4143-8B7A-213EDBBAC5DF}" type="pres">
      <dgm:prSet presAssocID="{50C63B2C-412E-473B-A856-BBA2DC3B4FB7}" presName="rootConnector" presStyleLbl="node3" presStyleIdx="19" presStyleCnt="27"/>
      <dgm:spPr/>
    </dgm:pt>
    <dgm:pt modelId="{2C2A8C5A-57EA-4992-94FA-5C48FB4E08EA}" type="pres">
      <dgm:prSet presAssocID="{50C63B2C-412E-473B-A856-BBA2DC3B4FB7}" presName="hierChild4" presStyleCnt="0"/>
      <dgm:spPr/>
    </dgm:pt>
    <dgm:pt modelId="{C350688D-1575-4FB2-9657-A1C8CEB3F766}" type="pres">
      <dgm:prSet presAssocID="{50C63B2C-412E-473B-A856-BBA2DC3B4FB7}" presName="hierChild5" presStyleCnt="0"/>
      <dgm:spPr/>
    </dgm:pt>
    <dgm:pt modelId="{F7C0F1E5-3009-4840-8DC9-2882A7C9C569}" type="pres">
      <dgm:prSet presAssocID="{692BE48F-1C3F-42AE-A86D-54E537EB6136}" presName="Name37" presStyleLbl="parChTrans1D3" presStyleIdx="20" presStyleCnt="27"/>
      <dgm:spPr/>
    </dgm:pt>
    <dgm:pt modelId="{DBF71572-BC74-40CB-9048-DB60CC4D3479}" type="pres">
      <dgm:prSet presAssocID="{C0E23090-47F5-4D21-8A7C-836A70CDC122}" presName="hierRoot2" presStyleCnt="0">
        <dgm:presLayoutVars>
          <dgm:hierBranch val="init"/>
        </dgm:presLayoutVars>
      </dgm:prSet>
      <dgm:spPr/>
    </dgm:pt>
    <dgm:pt modelId="{7553CD8A-0226-47B0-8083-6CFB3F80C406}" type="pres">
      <dgm:prSet presAssocID="{C0E23090-47F5-4D21-8A7C-836A70CDC122}" presName="rootComposite" presStyleCnt="0"/>
      <dgm:spPr/>
    </dgm:pt>
    <dgm:pt modelId="{E9706042-6817-4654-A7FB-B7AD98AD316F}" type="pres">
      <dgm:prSet presAssocID="{C0E23090-47F5-4D21-8A7C-836A70CDC122}" presName="rootText" presStyleLbl="node3" presStyleIdx="20" presStyleCnt="27" custScaleY="216693" custLinFactY="164079" custLinFactNeighborX="58130" custLinFactNeighborY="200000">
        <dgm:presLayoutVars>
          <dgm:chPref val="3"/>
        </dgm:presLayoutVars>
      </dgm:prSet>
      <dgm:spPr/>
    </dgm:pt>
    <dgm:pt modelId="{633B5196-7002-4ACA-997A-87A013EB8EB0}" type="pres">
      <dgm:prSet presAssocID="{C0E23090-47F5-4D21-8A7C-836A70CDC122}" presName="rootConnector" presStyleLbl="node3" presStyleIdx="20" presStyleCnt="27"/>
      <dgm:spPr/>
    </dgm:pt>
    <dgm:pt modelId="{0B31AE00-44D4-4490-A687-BA4514EDA897}" type="pres">
      <dgm:prSet presAssocID="{C0E23090-47F5-4D21-8A7C-836A70CDC122}" presName="hierChild4" presStyleCnt="0"/>
      <dgm:spPr/>
    </dgm:pt>
    <dgm:pt modelId="{8F4B0093-7E08-4CB1-A21F-F5D8E7BDEA18}" type="pres">
      <dgm:prSet presAssocID="{C0E23090-47F5-4D21-8A7C-836A70CDC122}" presName="hierChild5" presStyleCnt="0"/>
      <dgm:spPr/>
    </dgm:pt>
    <dgm:pt modelId="{49197F0F-DBDA-45C3-8792-9C90AD0FCEC6}" type="pres">
      <dgm:prSet presAssocID="{59AFBC38-AC5C-429D-B394-65821E6E2C9A}" presName="hierChild5" presStyleCnt="0"/>
      <dgm:spPr/>
    </dgm:pt>
    <dgm:pt modelId="{FEA50D1A-74A0-46A3-AE78-8FCE12662143}" type="pres">
      <dgm:prSet presAssocID="{51CECBB3-B81E-4808-B16C-F4C0599EDE16}" presName="Name37" presStyleLbl="parChTrans1D2" presStyleIdx="10" presStyleCnt="19"/>
      <dgm:spPr/>
    </dgm:pt>
    <dgm:pt modelId="{D15AB7C8-B119-410D-8529-FFACCAA7E31E}" type="pres">
      <dgm:prSet presAssocID="{24D899A4-BC46-46AB-A5C2-C3EC8E256D40}" presName="hierRoot2" presStyleCnt="0">
        <dgm:presLayoutVars>
          <dgm:hierBranch val="init"/>
        </dgm:presLayoutVars>
      </dgm:prSet>
      <dgm:spPr/>
    </dgm:pt>
    <dgm:pt modelId="{B215C287-A741-45A7-9C8F-29762137D121}" type="pres">
      <dgm:prSet presAssocID="{24D899A4-BC46-46AB-A5C2-C3EC8E256D40}" presName="rootComposite" presStyleCnt="0"/>
      <dgm:spPr/>
    </dgm:pt>
    <dgm:pt modelId="{5FC5A3A3-D123-4195-B519-34F2F2C7782A}" type="pres">
      <dgm:prSet presAssocID="{24D899A4-BC46-46AB-A5C2-C3EC8E256D40}" presName="rootText" presStyleLbl="node2" presStyleIdx="10" presStyleCnt="19" custLinFactY="100000" custLinFactNeighborX="61700" custLinFactNeighborY="177053">
        <dgm:presLayoutVars>
          <dgm:chPref val="3"/>
        </dgm:presLayoutVars>
      </dgm:prSet>
      <dgm:spPr/>
    </dgm:pt>
    <dgm:pt modelId="{A72900D1-55BC-4E8D-8895-FA542651DEF6}" type="pres">
      <dgm:prSet presAssocID="{24D899A4-BC46-46AB-A5C2-C3EC8E256D40}" presName="rootConnector" presStyleLbl="node2" presStyleIdx="10" presStyleCnt="19"/>
      <dgm:spPr/>
    </dgm:pt>
    <dgm:pt modelId="{0D876DAA-BCCC-4716-AA7D-AF208E9791A2}" type="pres">
      <dgm:prSet presAssocID="{24D899A4-BC46-46AB-A5C2-C3EC8E256D40}" presName="hierChild4" presStyleCnt="0"/>
      <dgm:spPr/>
    </dgm:pt>
    <dgm:pt modelId="{52B6AA29-EC7E-4BB1-BEFE-2492817E45C6}" type="pres">
      <dgm:prSet presAssocID="{C8DBE75A-DA60-43C9-A326-606D6DAD9BC3}" presName="Name37" presStyleLbl="parChTrans1D3" presStyleIdx="21" presStyleCnt="27"/>
      <dgm:spPr/>
    </dgm:pt>
    <dgm:pt modelId="{85F4F614-0269-4759-9840-12FCA2C71CE8}" type="pres">
      <dgm:prSet presAssocID="{1A5D8C74-08A0-4930-97AC-38433AEEC224}" presName="hierRoot2" presStyleCnt="0">
        <dgm:presLayoutVars>
          <dgm:hierBranch val="init"/>
        </dgm:presLayoutVars>
      </dgm:prSet>
      <dgm:spPr/>
    </dgm:pt>
    <dgm:pt modelId="{23D74914-3884-42D8-9191-F0446EB13A85}" type="pres">
      <dgm:prSet presAssocID="{1A5D8C74-08A0-4930-97AC-38433AEEC224}" presName="rootComposite" presStyleCnt="0"/>
      <dgm:spPr/>
    </dgm:pt>
    <dgm:pt modelId="{3E12A374-DFD8-499E-9543-E82ECB0FDC64}" type="pres">
      <dgm:prSet presAssocID="{1A5D8C74-08A0-4930-97AC-38433AEEC224}" presName="rootText" presStyleLbl="node3" presStyleIdx="21" presStyleCnt="27" custLinFactY="100000" custLinFactNeighborX="63230" custLinFactNeighborY="155636">
        <dgm:presLayoutVars>
          <dgm:chPref val="3"/>
        </dgm:presLayoutVars>
      </dgm:prSet>
      <dgm:spPr/>
    </dgm:pt>
    <dgm:pt modelId="{D16D2546-BCEA-481F-9A58-260A611FC825}" type="pres">
      <dgm:prSet presAssocID="{1A5D8C74-08A0-4930-97AC-38433AEEC224}" presName="rootConnector" presStyleLbl="node3" presStyleIdx="21" presStyleCnt="27"/>
      <dgm:spPr/>
    </dgm:pt>
    <dgm:pt modelId="{E65C6FD0-8499-4158-A8AE-DA875746D8FD}" type="pres">
      <dgm:prSet presAssocID="{1A5D8C74-08A0-4930-97AC-38433AEEC224}" presName="hierChild4" presStyleCnt="0"/>
      <dgm:spPr/>
    </dgm:pt>
    <dgm:pt modelId="{C8D4484B-E75D-465F-AB88-E6C039FE5320}" type="pres">
      <dgm:prSet presAssocID="{1A5D8C74-08A0-4930-97AC-38433AEEC224}" presName="hierChild5" presStyleCnt="0"/>
      <dgm:spPr/>
    </dgm:pt>
    <dgm:pt modelId="{7CE2910D-A689-40AC-8ADE-7A9DA4BD5286}" type="pres">
      <dgm:prSet presAssocID="{4D116E3F-B0AA-4F18-8A2C-E15920A6562F}" presName="Name37" presStyleLbl="parChTrans1D3" presStyleIdx="22" presStyleCnt="27"/>
      <dgm:spPr/>
    </dgm:pt>
    <dgm:pt modelId="{81D0A8C0-84D7-432C-ABDE-A4D1E309EFB3}" type="pres">
      <dgm:prSet presAssocID="{ED746D33-C62C-4D35-8621-BEA3963CBF78}" presName="hierRoot2" presStyleCnt="0">
        <dgm:presLayoutVars>
          <dgm:hierBranch val="init"/>
        </dgm:presLayoutVars>
      </dgm:prSet>
      <dgm:spPr/>
    </dgm:pt>
    <dgm:pt modelId="{BC82E791-E3CD-4B90-913F-19CC910F0CE4}" type="pres">
      <dgm:prSet presAssocID="{ED746D33-C62C-4D35-8621-BEA3963CBF78}" presName="rootComposite" presStyleCnt="0"/>
      <dgm:spPr/>
    </dgm:pt>
    <dgm:pt modelId="{27E2E05C-2933-40C8-A3E1-7217F779F974}" type="pres">
      <dgm:prSet presAssocID="{ED746D33-C62C-4D35-8621-BEA3963CBF78}" presName="rootText" presStyleLbl="node3" presStyleIdx="22" presStyleCnt="27" custScaleY="219939" custLinFactY="100000" custLinFactNeighborX="64759" custLinFactNeighborY="164815">
        <dgm:presLayoutVars>
          <dgm:chPref val="3"/>
        </dgm:presLayoutVars>
      </dgm:prSet>
      <dgm:spPr/>
    </dgm:pt>
    <dgm:pt modelId="{73B67610-92BE-4507-97FD-E8C7FD838CBB}" type="pres">
      <dgm:prSet presAssocID="{ED746D33-C62C-4D35-8621-BEA3963CBF78}" presName="rootConnector" presStyleLbl="node3" presStyleIdx="22" presStyleCnt="27"/>
      <dgm:spPr/>
    </dgm:pt>
    <dgm:pt modelId="{F8771B8B-BC94-4749-B9C2-69B5D314E54A}" type="pres">
      <dgm:prSet presAssocID="{ED746D33-C62C-4D35-8621-BEA3963CBF78}" presName="hierChild4" presStyleCnt="0"/>
      <dgm:spPr/>
    </dgm:pt>
    <dgm:pt modelId="{A8B011B9-4BB3-4290-8E75-888E8060954C}" type="pres">
      <dgm:prSet presAssocID="{ED746D33-C62C-4D35-8621-BEA3963CBF78}" presName="hierChild5" presStyleCnt="0"/>
      <dgm:spPr/>
    </dgm:pt>
    <dgm:pt modelId="{2042B375-0BA2-4B0D-896A-A59DA4A6B03D}" type="pres">
      <dgm:prSet presAssocID="{24D899A4-BC46-46AB-A5C2-C3EC8E256D40}" presName="hierChild5" presStyleCnt="0"/>
      <dgm:spPr/>
    </dgm:pt>
    <dgm:pt modelId="{2FB54B7F-7887-429D-AE71-F53675535CBE}" type="pres">
      <dgm:prSet presAssocID="{95D9B239-BF6E-40F2-9F49-6EA4EC360D17}" presName="Name37" presStyleLbl="parChTrans1D2" presStyleIdx="11" presStyleCnt="19"/>
      <dgm:spPr/>
    </dgm:pt>
    <dgm:pt modelId="{1C8E887D-87D5-4133-9180-61DA27D3424C}" type="pres">
      <dgm:prSet presAssocID="{91F63C6C-A920-4554-A7DC-407379605BD0}" presName="hierRoot2" presStyleCnt="0">
        <dgm:presLayoutVars>
          <dgm:hierBranch val="init"/>
        </dgm:presLayoutVars>
      </dgm:prSet>
      <dgm:spPr/>
    </dgm:pt>
    <dgm:pt modelId="{95819678-9DDD-4A62-83B3-934E37EE74A4}" type="pres">
      <dgm:prSet presAssocID="{91F63C6C-A920-4554-A7DC-407379605BD0}" presName="rootComposite" presStyleCnt="0"/>
      <dgm:spPr/>
    </dgm:pt>
    <dgm:pt modelId="{47D208DA-66FB-4C4C-B32B-CDD46F1A82D9}" type="pres">
      <dgm:prSet presAssocID="{91F63C6C-A920-4554-A7DC-407379605BD0}" presName="rootText" presStyleLbl="node2" presStyleIdx="11" presStyleCnt="19" custLinFactY="100000" custLinFactNeighborX="79547" custLinFactNeighborY="163455">
        <dgm:presLayoutVars>
          <dgm:chPref val="3"/>
        </dgm:presLayoutVars>
      </dgm:prSet>
      <dgm:spPr/>
    </dgm:pt>
    <dgm:pt modelId="{9CF4E353-3F12-4443-8E8D-D0EA498ADC02}" type="pres">
      <dgm:prSet presAssocID="{91F63C6C-A920-4554-A7DC-407379605BD0}" presName="rootConnector" presStyleLbl="node2" presStyleIdx="11" presStyleCnt="19"/>
      <dgm:spPr/>
    </dgm:pt>
    <dgm:pt modelId="{B848097A-D431-482F-B022-FD2613E87E57}" type="pres">
      <dgm:prSet presAssocID="{91F63C6C-A920-4554-A7DC-407379605BD0}" presName="hierChild4" presStyleCnt="0"/>
      <dgm:spPr/>
    </dgm:pt>
    <dgm:pt modelId="{FC389B07-75B9-4B5D-8B58-995D826B8EF2}" type="pres">
      <dgm:prSet presAssocID="{9E34463C-CC9C-41F4-BA03-21BD14514A3C}" presName="Name37" presStyleLbl="parChTrans1D3" presStyleIdx="23" presStyleCnt="27"/>
      <dgm:spPr/>
    </dgm:pt>
    <dgm:pt modelId="{5A9BF7A6-8C90-41C2-9A5B-715132E0B86F}" type="pres">
      <dgm:prSet presAssocID="{2F69FFBE-48B7-4EBC-9315-591CB57DB94B}" presName="hierRoot2" presStyleCnt="0">
        <dgm:presLayoutVars>
          <dgm:hierBranch val="init"/>
        </dgm:presLayoutVars>
      </dgm:prSet>
      <dgm:spPr/>
    </dgm:pt>
    <dgm:pt modelId="{8F3FBC07-03B2-4582-95E9-952ED41531AD}" type="pres">
      <dgm:prSet presAssocID="{2F69FFBE-48B7-4EBC-9315-591CB57DB94B}" presName="rootComposite" presStyleCnt="0"/>
      <dgm:spPr/>
    </dgm:pt>
    <dgm:pt modelId="{D43D9155-6E39-4CD5-ACB6-032314655BBA}" type="pres">
      <dgm:prSet presAssocID="{2F69FFBE-48B7-4EBC-9315-591CB57DB94B}" presName="rootText" presStyleLbl="node3" presStyleIdx="23" presStyleCnt="27" custLinFactY="100000" custLinFactNeighborX="79377" custLinFactNeighborY="164475">
        <dgm:presLayoutVars>
          <dgm:chPref val="3"/>
        </dgm:presLayoutVars>
      </dgm:prSet>
      <dgm:spPr/>
    </dgm:pt>
    <dgm:pt modelId="{08B7A162-5CB9-48CE-8D32-76E63B882C10}" type="pres">
      <dgm:prSet presAssocID="{2F69FFBE-48B7-4EBC-9315-591CB57DB94B}" presName="rootConnector" presStyleLbl="node3" presStyleIdx="23" presStyleCnt="27"/>
      <dgm:spPr/>
    </dgm:pt>
    <dgm:pt modelId="{9633FDE0-6411-460F-A31C-475078E791B5}" type="pres">
      <dgm:prSet presAssocID="{2F69FFBE-48B7-4EBC-9315-591CB57DB94B}" presName="hierChild4" presStyleCnt="0"/>
      <dgm:spPr/>
    </dgm:pt>
    <dgm:pt modelId="{D5498466-FB6E-4EA6-B0FC-0F4EC38DF75E}" type="pres">
      <dgm:prSet presAssocID="{2F69FFBE-48B7-4EBC-9315-591CB57DB94B}" presName="hierChild5" presStyleCnt="0"/>
      <dgm:spPr/>
    </dgm:pt>
    <dgm:pt modelId="{CF12E16D-5713-4F67-8B18-E1EBACA1A8E1}" type="pres">
      <dgm:prSet presAssocID="{E8FD9946-F3B8-4A71-953E-CF60E153BC4E}" presName="Name37" presStyleLbl="parChTrans1D3" presStyleIdx="24" presStyleCnt="27"/>
      <dgm:spPr/>
    </dgm:pt>
    <dgm:pt modelId="{E00568A8-9742-47CF-80AB-DAC1A816EBB8}" type="pres">
      <dgm:prSet presAssocID="{DD585936-EC13-416B-AF6A-538F24ACAC45}" presName="hierRoot2" presStyleCnt="0">
        <dgm:presLayoutVars>
          <dgm:hierBranch val="init"/>
        </dgm:presLayoutVars>
      </dgm:prSet>
      <dgm:spPr/>
    </dgm:pt>
    <dgm:pt modelId="{37C484CA-6BBE-4D26-8852-9F4261AFF053}" type="pres">
      <dgm:prSet presAssocID="{DD585936-EC13-416B-AF6A-538F24ACAC45}" presName="rootComposite" presStyleCnt="0"/>
      <dgm:spPr/>
    </dgm:pt>
    <dgm:pt modelId="{B457B1F5-0B1C-4F91-91DC-6190885A853F}" type="pres">
      <dgm:prSet presAssocID="{DD585936-EC13-416B-AF6A-538F24ACAC45}" presName="rootText" presStyleLbl="node3" presStyleIdx="24" presStyleCnt="27" custScaleY="248496" custLinFactY="100000" custLinFactNeighborX="77337" custLinFactNeighborY="139319">
        <dgm:presLayoutVars>
          <dgm:chPref val="3"/>
        </dgm:presLayoutVars>
      </dgm:prSet>
      <dgm:spPr/>
    </dgm:pt>
    <dgm:pt modelId="{656DD6A1-35F7-4067-AB55-0C06F5ADAF54}" type="pres">
      <dgm:prSet presAssocID="{DD585936-EC13-416B-AF6A-538F24ACAC45}" presName="rootConnector" presStyleLbl="node3" presStyleIdx="24" presStyleCnt="27"/>
      <dgm:spPr/>
    </dgm:pt>
    <dgm:pt modelId="{725F9F2D-A9D6-4BE6-B205-FDB6F39D0D95}" type="pres">
      <dgm:prSet presAssocID="{DD585936-EC13-416B-AF6A-538F24ACAC45}" presName="hierChild4" presStyleCnt="0"/>
      <dgm:spPr/>
    </dgm:pt>
    <dgm:pt modelId="{C7C84A4E-9A1A-427B-8A73-625E629CEA46}" type="pres">
      <dgm:prSet presAssocID="{DD585936-EC13-416B-AF6A-538F24ACAC45}" presName="hierChild5" presStyleCnt="0"/>
      <dgm:spPr/>
    </dgm:pt>
    <dgm:pt modelId="{3CE24EF4-C842-472B-A3C3-74783DC11E38}" type="pres">
      <dgm:prSet presAssocID="{91F63C6C-A920-4554-A7DC-407379605BD0}" presName="hierChild5" presStyleCnt="0"/>
      <dgm:spPr/>
    </dgm:pt>
    <dgm:pt modelId="{F5E67FC4-2CEF-48FA-ABF1-6BCD78BD3782}" type="pres">
      <dgm:prSet presAssocID="{AF527AE1-3E7D-4002-AB8C-51510FF08C19}" presName="Name37" presStyleLbl="parChTrans1D2" presStyleIdx="12" presStyleCnt="19"/>
      <dgm:spPr/>
    </dgm:pt>
    <dgm:pt modelId="{BD38A9C7-8B55-4AC5-960A-B2BD01934A50}" type="pres">
      <dgm:prSet presAssocID="{C2363F52-21A3-4B16-9BB9-710F74A694AE}" presName="hierRoot2" presStyleCnt="0">
        <dgm:presLayoutVars>
          <dgm:hierBranch val="init"/>
        </dgm:presLayoutVars>
      </dgm:prSet>
      <dgm:spPr/>
    </dgm:pt>
    <dgm:pt modelId="{90C89857-C9F1-4E97-902C-9522812353CA}" type="pres">
      <dgm:prSet presAssocID="{C2363F52-21A3-4B16-9BB9-710F74A694AE}" presName="rootComposite" presStyleCnt="0"/>
      <dgm:spPr/>
    </dgm:pt>
    <dgm:pt modelId="{F1177D5A-7478-45A8-BDAC-F12382B3A77D}" type="pres">
      <dgm:prSet presAssocID="{C2363F52-21A3-4B16-9BB9-710F74A694AE}" presName="rootText" presStyleLbl="node2" presStyleIdx="12" presStyleCnt="19" custLinFactY="100000" custLinFactNeighborX="88533" custLinFactNeighborY="100778">
        <dgm:presLayoutVars>
          <dgm:chPref val="3"/>
        </dgm:presLayoutVars>
      </dgm:prSet>
      <dgm:spPr/>
    </dgm:pt>
    <dgm:pt modelId="{9337E5C2-3594-4583-9221-D5321A9307A4}" type="pres">
      <dgm:prSet presAssocID="{C2363F52-21A3-4B16-9BB9-710F74A694AE}" presName="rootConnector" presStyleLbl="node2" presStyleIdx="12" presStyleCnt="19"/>
      <dgm:spPr/>
    </dgm:pt>
    <dgm:pt modelId="{8585C4FF-6D8E-4C56-B1A0-11E35B2C1B79}" type="pres">
      <dgm:prSet presAssocID="{C2363F52-21A3-4B16-9BB9-710F74A694AE}" presName="hierChild4" presStyleCnt="0"/>
      <dgm:spPr/>
    </dgm:pt>
    <dgm:pt modelId="{95903E4C-6F4A-47B0-A9F0-F4B1EF249FBD}" type="pres">
      <dgm:prSet presAssocID="{3A51298F-BBE7-4BAA-800D-28F505B0B384}" presName="Name37" presStyleLbl="parChTrans1D3" presStyleIdx="25" presStyleCnt="27"/>
      <dgm:spPr/>
    </dgm:pt>
    <dgm:pt modelId="{209C63BA-5D5A-44AA-A34F-73FAA8D57B73}" type="pres">
      <dgm:prSet presAssocID="{E5BC843C-B992-4B36-88FF-E39E7BAA4668}" presName="hierRoot2" presStyleCnt="0">
        <dgm:presLayoutVars>
          <dgm:hierBranch val="init"/>
        </dgm:presLayoutVars>
      </dgm:prSet>
      <dgm:spPr/>
    </dgm:pt>
    <dgm:pt modelId="{C03BD339-9E99-484F-B182-4D82B52F62DB}" type="pres">
      <dgm:prSet presAssocID="{E5BC843C-B992-4B36-88FF-E39E7BAA4668}" presName="rootComposite" presStyleCnt="0"/>
      <dgm:spPr/>
    </dgm:pt>
    <dgm:pt modelId="{AB37D283-054E-4305-9C1D-136BD41D8183}" type="pres">
      <dgm:prSet presAssocID="{E5BC843C-B992-4B36-88FF-E39E7BAA4668}" presName="rootText" presStyleLbl="node3" presStyleIdx="25" presStyleCnt="27" custLinFactY="88328" custLinFactNeighborX="90764" custLinFactNeighborY="100000">
        <dgm:presLayoutVars>
          <dgm:chPref val="3"/>
        </dgm:presLayoutVars>
      </dgm:prSet>
      <dgm:spPr/>
    </dgm:pt>
    <dgm:pt modelId="{6F4F77EA-0E2C-48A4-BB0F-FD6B8CDD51B2}" type="pres">
      <dgm:prSet presAssocID="{E5BC843C-B992-4B36-88FF-E39E7BAA4668}" presName="rootConnector" presStyleLbl="node3" presStyleIdx="25" presStyleCnt="27"/>
      <dgm:spPr/>
    </dgm:pt>
    <dgm:pt modelId="{AB16A8F9-8790-4197-AEEE-850FEA43B980}" type="pres">
      <dgm:prSet presAssocID="{E5BC843C-B992-4B36-88FF-E39E7BAA4668}" presName="hierChild4" presStyleCnt="0"/>
      <dgm:spPr/>
    </dgm:pt>
    <dgm:pt modelId="{D29C99D1-0933-411B-9F40-68F3598EFC53}" type="pres">
      <dgm:prSet presAssocID="{E5BC843C-B992-4B36-88FF-E39E7BAA4668}" presName="hierChild5" presStyleCnt="0"/>
      <dgm:spPr/>
    </dgm:pt>
    <dgm:pt modelId="{1E99DC32-8DAB-4E77-A5D3-39F806DB9525}" type="pres">
      <dgm:prSet presAssocID="{E1FF52B1-8278-48E0-8255-F7DF0A3D6748}" presName="Name37" presStyleLbl="parChTrans1D3" presStyleIdx="26" presStyleCnt="27"/>
      <dgm:spPr/>
    </dgm:pt>
    <dgm:pt modelId="{584F24CE-3D29-4635-9576-B5556591F4C4}" type="pres">
      <dgm:prSet presAssocID="{275E8D93-1C51-4FD3-8035-0D183A8ED2B5}" presName="hierRoot2" presStyleCnt="0">
        <dgm:presLayoutVars>
          <dgm:hierBranch val="init"/>
        </dgm:presLayoutVars>
      </dgm:prSet>
      <dgm:spPr/>
    </dgm:pt>
    <dgm:pt modelId="{400AC343-7987-4C04-BD1B-55A6FB4CD9AB}" type="pres">
      <dgm:prSet presAssocID="{275E8D93-1C51-4FD3-8035-0D183A8ED2B5}" presName="rootComposite" presStyleCnt="0"/>
      <dgm:spPr/>
    </dgm:pt>
    <dgm:pt modelId="{7B68EA23-5E3B-4793-A102-06F6CC7116CA}" type="pres">
      <dgm:prSet presAssocID="{275E8D93-1C51-4FD3-8035-0D183A8ED2B5}" presName="rootText" presStyleLbl="node3" presStyleIdx="26" presStyleCnt="27" custScaleY="196763" custLinFactY="69291" custLinFactNeighborX="90085" custLinFactNeighborY="100000">
        <dgm:presLayoutVars>
          <dgm:chPref val="3"/>
        </dgm:presLayoutVars>
      </dgm:prSet>
      <dgm:spPr/>
    </dgm:pt>
    <dgm:pt modelId="{644F503E-29A1-4728-922E-E96D99D9F823}" type="pres">
      <dgm:prSet presAssocID="{275E8D93-1C51-4FD3-8035-0D183A8ED2B5}" presName="rootConnector" presStyleLbl="node3" presStyleIdx="26" presStyleCnt="27"/>
      <dgm:spPr/>
    </dgm:pt>
    <dgm:pt modelId="{6C1B7F06-895B-434A-9902-F3B1A244C655}" type="pres">
      <dgm:prSet presAssocID="{275E8D93-1C51-4FD3-8035-0D183A8ED2B5}" presName="hierChild4" presStyleCnt="0"/>
      <dgm:spPr/>
    </dgm:pt>
    <dgm:pt modelId="{8A8BD80D-E208-41A4-9D36-4759496E9E78}" type="pres">
      <dgm:prSet presAssocID="{275E8D93-1C51-4FD3-8035-0D183A8ED2B5}" presName="hierChild5" presStyleCnt="0"/>
      <dgm:spPr/>
    </dgm:pt>
    <dgm:pt modelId="{749CE51B-FF68-4461-B764-1F07B74A5FA0}" type="pres">
      <dgm:prSet presAssocID="{C2363F52-21A3-4B16-9BB9-710F74A694AE}" presName="hierChild5" presStyleCnt="0"/>
      <dgm:spPr/>
    </dgm:pt>
    <dgm:pt modelId="{6B022C47-80D1-4E56-B358-8A102E74259B}" type="pres">
      <dgm:prSet presAssocID="{6403C73F-D044-4804-8A45-FBE826CF33D1}" presName="Name37" presStyleLbl="parChTrans1D2" presStyleIdx="13" presStyleCnt="19"/>
      <dgm:spPr/>
    </dgm:pt>
    <dgm:pt modelId="{1C45D0AA-57A2-4B24-B783-A0693409711E}" type="pres">
      <dgm:prSet presAssocID="{57BD576D-A41B-4D9E-A8D8-9996E6E0BB99}" presName="hierRoot2" presStyleCnt="0">
        <dgm:presLayoutVars>
          <dgm:hierBranch val="init"/>
        </dgm:presLayoutVars>
      </dgm:prSet>
      <dgm:spPr/>
    </dgm:pt>
    <dgm:pt modelId="{E0F2321F-86F9-4C12-A605-BFE5BEC0BBA3}" type="pres">
      <dgm:prSet presAssocID="{57BD576D-A41B-4D9E-A8D8-9996E6E0BB99}" presName="rootComposite" presStyleCnt="0"/>
      <dgm:spPr/>
    </dgm:pt>
    <dgm:pt modelId="{C542A744-3206-4AC3-9F19-4FFA439A4514}" type="pres">
      <dgm:prSet presAssocID="{57BD576D-A41B-4D9E-A8D8-9996E6E0BB99}" presName="rootText" presStyleLbl="node2" presStyleIdx="13" presStyleCnt="19" custLinFactX="-97877" custLinFactY="-83905" custLinFactNeighborX="-100000" custLinFactNeighborY="-100000">
        <dgm:presLayoutVars>
          <dgm:chPref val="3"/>
        </dgm:presLayoutVars>
      </dgm:prSet>
      <dgm:spPr/>
    </dgm:pt>
    <dgm:pt modelId="{04F92D12-FA1C-4E2C-9231-763B59FDA991}" type="pres">
      <dgm:prSet presAssocID="{57BD576D-A41B-4D9E-A8D8-9996E6E0BB99}" presName="rootConnector" presStyleLbl="node2" presStyleIdx="13" presStyleCnt="19"/>
      <dgm:spPr/>
    </dgm:pt>
    <dgm:pt modelId="{31420000-B726-4196-9411-A7D319E37B7E}" type="pres">
      <dgm:prSet presAssocID="{57BD576D-A41B-4D9E-A8D8-9996E6E0BB99}" presName="hierChild4" presStyleCnt="0"/>
      <dgm:spPr/>
    </dgm:pt>
    <dgm:pt modelId="{E63C5EAE-5DF3-493D-81EC-88FED01B7845}" type="pres">
      <dgm:prSet presAssocID="{57BD576D-A41B-4D9E-A8D8-9996E6E0BB99}" presName="hierChild5" presStyleCnt="0"/>
      <dgm:spPr/>
    </dgm:pt>
    <dgm:pt modelId="{A13568F3-7EBB-4C40-88F7-4A6F4602E34B}" type="pres">
      <dgm:prSet presAssocID="{9B93CF37-7A59-4CA3-AC52-B1D2610EE38B}" presName="Name37" presStyleLbl="parChTrans1D2" presStyleIdx="14" presStyleCnt="19"/>
      <dgm:spPr/>
    </dgm:pt>
    <dgm:pt modelId="{2255727B-43D1-4AC3-BD66-78C121C78823}" type="pres">
      <dgm:prSet presAssocID="{36DFE769-8814-4EFF-8A72-35FEEDD4DE67}" presName="hierRoot2" presStyleCnt="0">
        <dgm:presLayoutVars>
          <dgm:hierBranch val="init"/>
        </dgm:presLayoutVars>
      </dgm:prSet>
      <dgm:spPr/>
    </dgm:pt>
    <dgm:pt modelId="{9063C7C1-5E3E-4F40-859D-500EECCEA96E}" type="pres">
      <dgm:prSet presAssocID="{36DFE769-8814-4EFF-8A72-35FEEDD4DE67}" presName="rootComposite" presStyleCnt="0"/>
      <dgm:spPr/>
    </dgm:pt>
    <dgm:pt modelId="{7CD45396-8081-43FE-9016-C4A3CB63BB79}" type="pres">
      <dgm:prSet presAssocID="{36DFE769-8814-4EFF-8A72-35FEEDD4DE67}" presName="rootText" presStyleLbl="node2" presStyleIdx="14" presStyleCnt="19" custLinFactX="-119793" custLinFactY="-200000" custLinFactNeighborX="-200000" custLinFactNeighborY="-253388">
        <dgm:presLayoutVars>
          <dgm:chPref val="3"/>
        </dgm:presLayoutVars>
      </dgm:prSet>
      <dgm:spPr/>
    </dgm:pt>
    <dgm:pt modelId="{A040FA36-C80B-4F0C-B28E-A90DD5A217ED}" type="pres">
      <dgm:prSet presAssocID="{36DFE769-8814-4EFF-8A72-35FEEDD4DE67}" presName="rootConnector" presStyleLbl="node2" presStyleIdx="14" presStyleCnt="19"/>
      <dgm:spPr/>
    </dgm:pt>
    <dgm:pt modelId="{5859422F-6C27-4E98-8B5C-F207BFEBD779}" type="pres">
      <dgm:prSet presAssocID="{36DFE769-8814-4EFF-8A72-35FEEDD4DE67}" presName="hierChild4" presStyleCnt="0"/>
      <dgm:spPr/>
    </dgm:pt>
    <dgm:pt modelId="{D036F2D3-562E-4599-9916-B4D81CBC16B4}" type="pres">
      <dgm:prSet presAssocID="{36DFE769-8814-4EFF-8A72-35FEEDD4DE67}" presName="hierChild5" presStyleCnt="0"/>
      <dgm:spPr/>
    </dgm:pt>
    <dgm:pt modelId="{3E508C70-475C-40BC-8854-847B45BE274B}" type="pres">
      <dgm:prSet presAssocID="{48536A74-39A0-45D3-8B8F-689072060C40}" presName="Name37" presStyleLbl="parChTrans1D2" presStyleIdx="15" presStyleCnt="19"/>
      <dgm:spPr/>
    </dgm:pt>
    <dgm:pt modelId="{8DD2FA7D-CEB1-4FFB-8595-E37DFF0C0E1C}" type="pres">
      <dgm:prSet presAssocID="{00F8AC14-CBDB-4F90-BA19-1C2987FD4417}" presName="hierRoot2" presStyleCnt="0">
        <dgm:presLayoutVars>
          <dgm:hierBranch val="init"/>
        </dgm:presLayoutVars>
      </dgm:prSet>
      <dgm:spPr/>
    </dgm:pt>
    <dgm:pt modelId="{D48D4DED-9A02-474C-99E9-810023CF397D}" type="pres">
      <dgm:prSet presAssocID="{00F8AC14-CBDB-4F90-BA19-1C2987FD4417}" presName="rootComposite" presStyleCnt="0"/>
      <dgm:spPr/>
    </dgm:pt>
    <dgm:pt modelId="{4302D95C-0B6A-4B01-88D2-87FEC00C979C}" type="pres">
      <dgm:prSet presAssocID="{00F8AC14-CBDB-4F90-BA19-1C2987FD4417}" presName="rootText" presStyleLbl="node2" presStyleIdx="15" presStyleCnt="19" custLinFactX="-100000" custLinFactY="-200000" custLinFactNeighborX="-193766" custLinFactNeighborY="-256219">
        <dgm:presLayoutVars>
          <dgm:chPref val="3"/>
        </dgm:presLayoutVars>
      </dgm:prSet>
      <dgm:spPr/>
    </dgm:pt>
    <dgm:pt modelId="{075E7AE4-082A-495C-84B8-B0FA4FEEBAA3}" type="pres">
      <dgm:prSet presAssocID="{00F8AC14-CBDB-4F90-BA19-1C2987FD4417}" presName="rootConnector" presStyleLbl="node2" presStyleIdx="15" presStyleCnt="19"/>
      <dgm:spPr/>
    </dgm:pt>
    <dgm:pt modelId="{283C382A-E42A-4A4D-82A5-183E1C3789A9}" type="pres">
      <dgm:prSet presAssocID="{00F8AC14-CBDB-4F90-BA19-1C2987FD4417}" presName="hierChild4" presStyleCnt="0"/>
      <dgm:spPr/>
    </dgm:pt>
    <dgm:pt modelId="{01FF3DF3-B09A-40FB-A15E-171B336BAC97}" type="pres">
      <dgm:prSet presAssocID="{00F8AC14-CBDB-4F90-BA19-1C2987FD4417}" presName="hierChild5" presStyleCnt="0"/>
      <dgm:spPr/>
    </dgm:pt>
    <dgm:pt modelId="{BF32B6CA-E36D-46AA-A69C-39DADD9B4AC5}" type="pres">
      <dgm:prSet presAssocID="{6DD7F15D-5D42-4967-9953-CD906F6CB7FF}" presName="Name37" presStyleLbl="parChTrans1D2" presStyleIdx="16" presStyleCnt="19"/>
      <dgm:spPr/>
    </dgm:pt>
    <dgm:pt modelId="{51F7629B-B52C-4431-ACAB-33151C7800D5}" type="pres">
      <dgm:prSet presAssocID="{93A837C4-D664-4593-B617-68795C1A0A69}" presName="hierRoot2" presStyleCnt="0">
        <dgm:presLayoutVars>
          <dgm:hierBranch val="init"/>
        </dgm:presLayoutVars>
      </dgm:prSet>
      <dgm:spPr/>
    </dgm:pt>
    <dgm:pt modelId="{08073199-63F7-4521-ABFC-C035F5FFCC4E}" type="pres">
      <dgm:prSet presAssocID="{93A837C4-D664-4593-B617-68795C1A0A69}" presName="rootComposite" presStyleCnt="0"/>
      <dgm:spPr/>
    </dgm:pt>
    <dgm:pt modelId="{2A2AAF8D-32EB-4DB1-9461-D249E125279E}" type="pres">
      <dgm:prSet presAssocID="{93A837C4-D664-4593-B617-68795C1A0A69}" presName="rootText" presStyleLbl="node2" presStyleIdx="16" presStyleCnt="19" custLinFactX="-260863" custLinFactY="-117843" custLinFactNeighborX="-300000" custLinFactNeighborY="-200000">
        <dgm:presLayoutVars>
          <dgm:chPref val="3"/>
        </dgm:presLayoutVars>
      </dgm:prSet>
      <dgm:spPr/>
    </dgm:pt>
    <dgm:pt modelId="{338AFA7E-8BE1-4119-B570-C1DE93050D67}" type="pres">
      <dgm:prSet presAssocID="{93A837C4-D664-4593-B617-68795C1A0A69}" presName="rootConnector" presStyleLbl="node2" presStyleIdx="16" presStyleCnt="19"/>
      <dgm:spPr/>
    </dgm:pt>
    <dgm:pt modelId="{9AEE33B6-4AD0-49B8-B399-1F3ED57EA69E}" type="pres">
      <dgm:prSet presAssocID="{93A837C4-D664-4593-B617-68795C1A0A69}" presName="hierChild4" presStyleCnt="0"/>
      <dgm:spPr/>
    </dgm:pt>
    <dgm:pt modelId="{038BF4EF-7B66-4015-98E4-CC0AB9B265E0}" type="pres">
      <dgm:prSet presAssocID="{93A837C4-D664-4593-B617-68795C1A0A69}" presName="hierChild5" presStyleCnt="0"/>
      <dgm:spPr/>
    </dgm:pt>
    <dgm:pt modelId="{C90C4459-3EC5-4DAC-A8BE-3C0746520C8A}" type="pres">
      <dgm:prSet presAssocID="{E760D164-B0FA-4EDA-8464-AFBA915A831C}" presName="Name37" presStyleLbl="parChTrans1D2" presStyleIdx="17" presStyleCnt="19"/>
      <dgm:spPr/>
    </dgm:pt>
    <dgm:pt modelId="{1FDAD359-5355-422A-BBFF-A6A5AEE31744}" type="pres">
      <dgm:prSet presAssocID="{7A7DD6A9-7881-4677-9886-3BD2AA31F013}" presName="hierRoot2" presStyleCnt="0">
        <dgm:presLayoutVars>
          <dgm:hierBranch val="init"/>
        </dgm:presLayoutVars>
      </dgm:prSet>
      <dgm:spPr/>
    </dgm:pt>
    <dgm:pt modelId="{91E518A2-88CD-4145-B15C-70E7592D37EC}" type="pres">
      <dgm:prSet presAssocID="{7A7DD6A9-7881-4677-9886-3BD2AA31F013}" presName="rootComposite" presStyleCnt="0"/>
      <dgm:spPr/>
    </dgm:pt>
    <dgm:pt modelId="{DA3F888A-3C49-4B2D-B49E-FCBD390A780F}" type="pres">
      <dgm:prSet presAssocID="{7A7DD6A9-7881-4677-9886-3BD2AA31F013}" presName="rootText" presStyleLbl="node2" presStyleIdx="17" presStyleCnt="19" custLinFactX="-235219" custLinFactY="-122518" custLinFactNeighborX="-300000" custLinFactNeighborY="-200000">
        <dgm:presLayoutVars>
          <dgm:chPref val="3"/>
        </dgm:presLayoutVars>
      </dgm:prSet>
      <dgm:spPr/>
    </dgm:pt>
    <dgm:pt modelId="{3CFA8A95-0541-412A-90BC-5E5F9E28C216}" type="pres">
      <dgm:prSet presAssocID="{7A7DD6A9-7881-4677-9886-3BD2AA31F013}" presName="rootConnector" presStyleLbl="node2" presStyleIdx="17" presStyleCnt="19"/>
      <dgm:spPr/>
    </dgm:pt>
    <dgm:pt modelId="{A44DB338-EF14-432B-8B9F-CD2367942EF5}" type="pres">
      <dgm:prSet presAssocID="{7A7DD6A9-7881-4677-9886-3BD2AA31F013}" presName="hierChild4" presStyleCnt="0"/>
      <dgm:spPr/>
    </dgm:pt>
    <dgm:pt modelId="{ACC876B0-834C-49A5-80D1-4FE8758F2A78}" type="pres">
      <dgm:prSet presAssocID="{7A7DD6A9-7881-4677-9886-3BD2AA31F013}" presName="hierChild5" presStyleCnt="0"/>
      <dgm:spPr/>
    </dgm:pt>
    <dgm:pt modelId="{2E6B703F-4DB3-4704-9E48-827FFBDFC7D4}" type="pres">
      <dgm:prSet presAssocID="{F938E024-AD6D-422D-A412-2B4C4DF4027E}" presName="Name37" presStyleLbl="parChTrans1D2" presStyleIdx="18" presStyleCnt="19"/>
      <dgm:spPr/>
    </dgm:pt>
    <dgm:pt modelId="{1E2A26D6-BA3E-44E7-ACFB-7050426DC4E7}" type="pres">
      <dgm:prSet presAssocID="{B853D4F5-3DB6-4846-9640-3B6CFC916030}" presName="hierRoot2" presStyleCnt="0">
        <dgm:presLayoutVars>
          <dgm:hierBranch val="init"/>
        </dgm:presLayoutVars>
      </dgm:prSet>
      <dgm:spPr/>
    </dgm:pt>
    <dgm:pt modelId="{F77223CD-C55E-4971-A74C-0CD4390601D9}" type="pres">
      <dgm:prSet presAssocID="{B853D4F5-3DB6-4846-9640-3B6CFC916030}" presName="rootComposite" presStyleCnt="0"/>
      <dgm:spPr/>
    </dgm:pt>
    <dgm:pt modelId="{F7A6A90F-E0FD-4493-9181-54840E19F207}" type="pres">
      <dgm:prSet presAssocID="{B853D4F5-3DB6-4846-9640-3B6CFC916030}" presName="rootText" presStyleLbl="node2" presStyleIdx="18" presStyleCnt="19" custLinFactX="-300000" custLinFactY="-86213" custLinFactNeighborX="-357774" custLinFactNeighborY="-100000">
        <dgm:presLayoutVars>
          <dgm:chPref val="3"/>
        </dgm:presLayoutVars>
      </dgm:prSet>
      <dgm:spPr/>
    </dgm:pt>
    <dgm:pt modelId="{DB5C2551-149B-4B72-AEB2-A3B19D49C4A0}" type="pres">
      <dgm:prSet presAssocID="{B853D4F5-3DB6-4846-9640-3B6CFC916030}" presName="rootConnector" presStyleLbl="node2" presStyleIdx="18" presStyleCnt="19"/>
      <dgm:spPr/>
    </dgm:pt>
    <dgm:pt modelId="{D184D31D-C4EA-4DC5-944C-006FC7CD7A20}" type="pres">
      <dgm:prSet presAssocID="{B853D4F5-3DB6-4846-9640-3B6CFC916030}" presName="hierChild4" presStyleCnt="0"/>
      <dgm:spPr/>
    </dgm:pt>
    <dgm:pt modelId="{D71D6B15-AB84-4D81-8DDC-77B631BC7CD8}" type="pres">
      <dgm:prSet presAssocID="{B853D4F5-3DB6-4846-9640-3B6CFC916030}" presName="hierChild5" presStyleCnt="0"/>
      <dgm:spPr/>
    </dgm:pt>
    <dgm:pt modelId="{FB0E0AAF-24FD-44F6-B487-4E94D3698D35}" type="pres">
      <dgm:prSet presAssocID="{FC5F2CFF-BF5C-4C26-9924-091E3ECAF785}" presName="hierChild3" presStyleCnt="0"/>
      <dgm:spPr/>
    </dgm:pt>
  </dgm:ptLst>
  <dgm:cxnLst>
    <dgm:cxn modelId="{99409000-A6DF-4D1E-8021-5827677D204D}" type="presOf" srcId="{91F63C6C-A920-4554-A7DC-407379605BD0}" destId="{47D208DA-66FB-4C4C-B32B-CDD46F1A82D9}" srcOrd="0" destOrd="0" presId="urn:microsoft.com/office/officeart/2005/8/layout/orgChart1"/>
    <dgm:cxn modelId="{02609601-DD39-4326-BDAD-D3E89153D893}" type="presOf" srcId="{33F41A12-2033-41E3-A0DB-AE7A2135B838}" destId="{55AB2F1B-4E6A-43AC-9740-E8762C51EF9D}" srcOrd="0" destOrd="0" presId="urn:microsoft.com/office/officeart/2005/8/layout/orgChart1"/>
    <dgm:cxn modelId="{CD4FA301-EA34-4FCC-87BE-CE0BA2564DF8}" srcId="{FC5F2CFF-BF5C-4C26-9924-091E3ECAF785}" destId="{786CA542-48C1-4094-953F-6D73A47C82B2}" srcOrd="8" destOrd="0" parTransId="{C2E24D58-4ED8-438C-AF2E-C8EA00CA61AC}" sibTransId="{11744AC9-320E-4561-91CC-DB91108D96B2}"/>
    <dgm:cxn modelId="{FC431402-AD82-4E18-B003-9E92D4E371F2}" type="presOf" srcId="{93A837C4-D664-4593-B617-68795C1A0A69}" destId="{338AFA7E-8BE1-4119-B570-C1DE93050D67}" srcOrd="1" destOrd="0" presId="urn:microsoft.com/office/officeart/2005/8/layout/orgChart1"/>
    <dgm:cxn modelId="{B947DD02-FCCC-4DB9-A005-A182F1C4FF6B}" type="presOf" srcId="{FC5F2CFF-BF5C-4C26-9924-091E3ECAF785}" destId="{D157359F-CD0C-4EAE-B916-3A7CA6857565}" srcOrd="1" destOrd="0" presId="urn:microsoft.com/office/officeart/2005/8/layout/orgChart1"/>
    <dgm:cxn modelId="{8648D003-A4A3-43A7-AB16-F66D13A3107C}" type="presOf" srcId="{B8F4C075-6A9E-44FC-9660-83E8D2B54F0E}" destId="{627031C2-7638-4FE0-9365-D9443B9480E0}" srcOrd="0" destOrd="0" presId="urn:microsoft.com/office/officeart/2005/8/layout/orgChart1"/>
    <dgm:cxn modelId="{8B991605-C5A5-472D-A641-93B76682B8D3}" type="presOf" srcId="{A2471CEC-BEE8-43B8-A8BA-0677D835E31A}" destId="{D98A5D3F-9A43-42BC-8E33-3882895AF2A1}" srcOrd="0" destOrd="0" presId="urn:microsoft.com/office/officeart/2005/8/layout/orgChart1"/>
    <dgm:cxn modelId="{9C2A1805-B2FF-4D82-83E5-462BCCD197E6}" srcId="{C2363F52-21A3-4B16-9BB9-710F74A694AE}" destId="{275E8D93-1C51-4FD3-8035-0D183A8ED2B5}" srcOrd="1" destOrd="0" parTransId="{E1FF52B1-8278-48E0-8255-F7DF0A3D6748}" sibTransId="{5998FFCF-9C26-4464-9CE1-030CDCF808BA}"/>
    <dgm:cxn modelId="{7FA69105-BA1E-4AED-A5C1-3B18C593032A}" type="presOf" srcId="{E8FD9946-F3B8-4A71-953E-CF60E153BC4E}" destId="{CF12E16D-5713-4F67-8B18-E1EBACA1A8E1}" srcOrd="0" destOrd="0" presId="urn:microsoft.com/office/officeart/2005/8/layout/orgChart1"/>
    <dgm:cxn modelId="{5EF39806-3036-4886-BE39-4B01CF4A8F42}" type="presOf" srcId="{4D6A2B30-1A7E-40DF-B60C-0381B8E171BF}" destId="{7C53713A-6C3E-42A1-80BE-A29FE8695E8F}" srcOrd="1" destOrd="0" presId="urn:microsoft.com/office/officeart/2005/8/layout/orgChart1"/>
    <dgm:cxn modelId="{ADB1BA09-E6FB-466A-A938-A5E26ACD51C4}" type="presOf" srcId="{BE6E7FDC-9259-4D9B-836E-A66E7284239B}" destId="{46704CFC-0A55-43A4-8AB6-DBFC1DC9D5C7}" srcOrd="0" destOrd="0" presId="urn:microsoft.com/office/officeart/2005/8/layout/orgChart1"/>
    <dgm:cxn modelId="{A30FDC09-4C4E-43E2-BAF5-94303CD71945}" type="presOf" srcId="{2F69FFBE-48B7-4EBC-9315-591CB57DB94B}" destId="{D43D9155-6E39-4CD5-ACB6-032314655BBA}" srcOrd="0" destOrd="0" presId="urn:microsoft.com/office/officeart/2005/8/layout/orgChart1"/>
    <dgm:cxn modelId="{6330930C-645C-4008-BEA0-271E83083E53}" type="presOf" srcId="{8CFF8103-599C-41FF-83FA-0D6D3DDACF38}" destId="{6BB8191E-5093-40FC-AC5B-F4E31B6C9956}" srcOrd="0" destOrd="0" presId="urn:microsoft.com/office/officeart/2005/8/layout/orgChart1"/>
    <dgm:cxn modelId="{DAB32710-F478-4889-A9D0-7166153C67E3}" srcId="{786CA542-48C1-4094-953F-6D73A47C82B2}" destId="{FBCAEF94-E296-4541-A564-F25ABF2E7EAF}" srcOrd="1" destOrd="0" parTransId="{BAA674BA-8F98-44B2-8038-D2255AF61CFC}" sibTransId="{82723C3A-CF11-4A39-A4A1-5CA819B7F3F8}"/>
    <dgm:cxn modelId="{CFCC7510-6325-4E4F-A134-7D6DC52D883F}" srcId="{4D6A2B30-1A7E-40DF-B60C-0381B8E171BF}" destId="{AFD7AB2A-804B-4359-8314-D2DEBBFACA09}" srcOrd="0" destOrd="0" parTransId="{D9E0FFEA-F42F-49A1-9EC8-AE001ECAE2F2}" sibTransId="{BE0BA906-ADCB-4062-B5FA-38E72CBCED81}"/>
    <dgm:cxn modelId="{AE340414-986B-4966-B7A6-12EA057F9D17}" type="presOf" srcId="{43C1406C-F439-4B68-A069-F4D0DEFDD32B}" destId="{595C2B63-2E8B-44D4-A718-5589B717FD51}" srcOrd="1" destOrd="0" presId="urn:microsoft.com/office/officeart/2005/8/layout/orgChart1"/>
    <dgm:cxn modelId="{5B296714-891F-4AA3-A32A-C2406CFD1AB3}" type="presOf" srcId="{BEAA6D95-1195-4964-9091-1EDBCF6DEC58}" destId="{75687A6D-F18B-4305-8D6A-2F47FC3823FD}" srcOrd="0" destOrd="0" presId="urn:microsoft.com/office/officeart/2005/8/layout/orgChart1"/>
    <dgm:cxn modelId="{413E8E16-7FE3-417B-8E0E-A4B04CD86C9D}" type="presOf" srcId="{D0FAFBC2-98B3-4C8E-B2FF-2B7AABF33FEA}" destId="{F2D50D13-05C5-4593-92C3-0DA9489E0F09}" srcOrd="0" destOrd="0" presId="urn:microsoft.com/office/officeart/2005/8/layout/orgChart1"/>
    <dgm:cxn modelId="{9AD92917-EB84-4159-BAA5-545E80BF85C0}" type="presOf" srcId="{A5B15CB2-4BDC-44C6-97F5-084F05FCDE7E}" destId="{2442D4C0-ECB5-40B9-AB67-5195AC4DDD4E}" srcOrd="0" destOrd="0" presId="urn:microsoft.com/office/officeart/2005/8/layout/orgChart1"/>
    <dgm:cxn modelId="{3E2DEC18-AA5A-4FF3-A38F-B47BF5DC1B82}" type="presOf" srcId="{48536A74-39A0-45D3-8B8F-689072060C40}" destId="{3E508C70-475C-40BC-8854-847B45BE274B}" srcOrd="0" destOrd="0" presId="urn:microsoft.com/office/officeart/2005/8/layout/orgChart1"/>
    <dgm:cxn modelId="{0C7F2219-9971-45BD-99D2-E568D9F132A3}" type="presOf" srcId="{288CD174-BDCB-45C2-AB77-9A22DB7F8FF2}" destId="{7CE198A1-D5D6-49AB-B52A-4A24A347E220}" srcOrd="0" destOrd="0" presId="urn:microsoft.com/office/officeart/2005/8/layout/orgChart1"/>
    <dgm:cxn modelId="{8BBAA71A-BCED-4179-BA2F-41FB4CE9EE4C}" type="presOf" srcId="{1A5D8C74-08A0-4930-97AC-38433AEEC224}" destId="{D16D2546-BCEA-481F-9A58-260A611FC825}" srcOrd="1" destOrd="0" presId="urn:microsoft.com/office/officeart/2005/8/layout/orgChart1"/>
    <dgm:cxn modelId="{04A71920-D590-4D7F-AFE2-FF66CEC8CF08}" srcId="{786CA542-48C1-4094-953F-6D73A47C82B2}" destId="{43C1406C-F439-4B68-A069-F4D0DEFDD32B}" srcOrd="2" destOrd="0" parTransId="{B027A1CB-46CF-4215-B8D7-E7C524D36ECB}" sibTransId="{DE4E5986-77BA-4151-B709-91CFD7A319BD}"/>
    <dgm:cxn modelId="{3978A120-B3C9-4AB3-8E33-DECC97C2E8B2}" srcId="{FC5F2CFF-BF5C-4C26-9924-091E3ECAF785}" destId="{B853D4F5-3DB6-4846-9640-3B6CFC916030}" srcOrd="18" destOrd="0" parTransId="{F938E024-AD6D-422D-A412-2B4C4DF4027E}" sibTransId="{F3CC6AAD-0F9B-4469-A16E-329458A464C1}"/>
    <dgm:cxn modelId="{FD7ADE20-7240-46DE-99DB-042D70172F74}" srcId="{FC5F2CFF-BF5C-4C26-9924-091E3ECAF785}" destId="{37ACE042-E406-47AE-BC5A-9FD2ABFFFB53}" srcOrd="0" destOrd="0" parTransId="{3A9506B0-549D-439B-B8F0-9A922DC1D70F}" sibTransId="{8E851873-0BC1-4E9C-B73B-6D94C3691592}"/>
    <dgm:cxn modelId="{C746D521-7BAB-49BA-8362-F4C7D7E5B8F6}" srcId="{FC5F2CFF-BF5C-4C26-9924-091E3ECAF785}" destId="{4372D180-698D-4133-A19C-B3E1B2893BD0}" srcOrd="2" destOrd="0" parTransId="{BCD20F4F-C71C-403B-9EBC-DE5A977EB52B}" sibTransId="{F88683E9-67A8-4041-BA02-11D2DC990C6F}"/>
    <dgm:cxn modelId="{356A1022-3AAE-4E50-9FD6-7D193151DD0C}" type="presOf" srcId="{CCD0B1EF-2BFE-4A1B-9F11-BCF24858E5AA}" destId="{3F67D8BE-1A06-4AC4-8CB6-8400DFCE08EC}" srcOrd="0" destOrd="0" presId="urn:microsoft.com/office/officeart/2005/8/layout/orgChart1"/>
    <dgm:cxn modelId="{CDF19422-A235-4F55-A12D-87D2634E4DDD}" type="presOf" srcId="{692BE48F-1C3F-42AE-A86D-54E537EB6136}" destId="{F7C0F1E5-3009-4840-8DC9-2882A7C9C569}" srcOrd="0" destOrd="0" presId="urn:microsoft.com/office/officeart/2005/8/layout/orgChart1"/>
    <dgm:cxn modelId="{75618225-6AAA-4388-9CB0-AD5758215DEF}" type="presOf" srcId="{AFD7AB2A-804B-4359-8314-D2DEBBFACA09}" destId="{EFD2BDC8-FF99-4729-B8F7-E8F430B5D334}" srcOrd="1" destOrd="0" presId="urn:microsoft.com/office/officeart/2005/8/layout/orgChart1"/>
    <dgm:cxn modelId="{ED9DAE25-1A46-4BB5-8982-2D1FBEC7A466}" type="presOf" srcId="{1E7F511D-DA13-4485-A34C-383B5255B3B9}" destId="{11DE4A3C-FBCB-4E27-A0AC-EA0979BCC1E7}" srcOrd="1" destOrd="0" presId="urn:microsoft.com/office/officeart/2005/8/layout/orgChart1"/>
    <dgm:cxn modelId="{CD5E4126-7FBB-4DF4-AEF0-0CC75CA46DEE}" type="presOf" srcId="{48732257-2B16-4D69-86D8-36AA7D808CE5}" destId="{DF67FFEE-00D9-4EF1-8F8D-8DBBBD4E04EC}" srcOrd="0" destOrd="0" presId="urn:microsoft.com/office/officeart/2005/8/layout/orgChart1"/>
    <dgm:cxn modelId="{FEDB0428-3F1A-49A6-AAA1-9F93D62341C0}" type="presOf" srcId="{4372D180-698D-4133-A19C-B3E1B2893BD0}" destId="{9ECC5998-5A76-44E7-8AE4-33CE29E02E62}" srcOrd="1" destOrd="0" presId="urn:microsoft.com/office/officeart/2005/8/layout/orgChart1"/>
    <dgm:cxn modelId="{9161B32A-8903-4ACF-89D5-44B0DEBE305F}" srcId="{24D899A4-BC46-46AB-A5C2-C3EC8E256D40}" destId="{ED746D33-C62C-4D35-8621-BEA3963CBF78}" srcOrd="1" destOrd="0" parTransId="{4D116E3F-B0AA-4F18-8A2C-E15920A6562F}" sibTransId="{99CD11FA-406A-47D1-9DC6-443AD3427FD3}"/>
    <dgm:cxn modelId="{5D66CC2B-9222-4E9E-B547-77BA72C75703}" type="presOf" srcId="{FBCAEF94-E296-4541-A564-F25ABF2E7EAF}" destId="{FF3467E1-0C34-4574-AB8E-FA14FF587761}" srcOrd="1" destOrd="0" presId="urn:microsoft.com/office/officeart/2005/8/layout/orgChart1"/>
    <dgm:cxn modelId="{A565972D-2649-4692-958B-AAC2EEA811BE}" type="presOf" srcId="{7035608C-4978-4A3D-8C63-8D69B6A19ACC}" destId="{F57A81BE-1EEA-41EC-9439-89729DBBD518}" srcOrd="0" destOrd="0" presId="urn:microsoft.com/office/officeart/2005/8/layout/orgChart1"/>
    <dgm:cxn modelId="{5CFA2930-9F64-42C8-90E7-B8BA976B3DDD}" type="presOf" srcId="{206A6905-8427-40EE-B916-218F02FC31F6}" destId="{A27D8FC2-C917-41DE-A3F1-B0CB2037AF0E}" srcOrd="1" destOrd="0" presId="urn:microsoft.com/office/officeart/2005/8/layout/orgChart1"/>
    <dgm:cxn modelId="{18EDDA30-A148-41CC-9AD3-6482BEA3BCEC}" type="presOf" srcId="{29BA58D3-8013-4AFE-A3E2-07C0EBBAA6C9}" destId="{039DE908-9BAB-48F3-9E36-D95F350F7B1A}" srcOrd="1" destOrd="0" presId="urn:microsoft.com/office/officeart/2005/8/layout/orgChart1"/>
    <dgm:cxn modelId="{0FA27D31-5BD9-4DB1-B156-77317BBB3FD5}" type="presOf" srcId="{275437E4-A019-46DE-A31B-61D9DBEB571F}" destId="{630ACE18-89C3-48AA-94C2-BD371E43FEEF}" srcOrd="0" destOrd="0" presId="urn:microsoft.com/office/officeart/2005/8/layout/orgChart1"/>
    <dgm:cxn modelId="{E2581132-F534-4775-8C7E-5432D4FB8AE6}" type="presOf" srcId="{C5D99E43-7EBB-424C-8586-AF3C6553BD9E}" destId="{B6886883-D91E-4DFB-A7D2-1D9C1A3CFD76}" srcOrd="0" destOrd="0" presId="urn:microsoft.com/office/officeart/2005/8/layout/orgChart1"/>
    <dgm:cxn modelId="{740F4432-A92F-4128-A982-45D7E0DFCB5D}" type="presOf" srcId="{AA11604E-AFD3-4E35-871A-DAA0CDA5557C}" destId="{B621E636-D9EB-4DCA-B30A-DC52E56DD060}" srcOrd="1" destOrd="0" presId="urn:microsoft.com/office/officeart/2005/8/layout/orgChart1"/>
    <dgm:cxn modelId="{61118933-5277-4D4A-A816-228149A4DA30}" type="presOf" srcId="{BCFB3B60-50C3-4D6C-BDE3-8D31BCEEF056}" destId="{B2A40592-34B6-41DC-B0D6-5F68681C02AF}" srcOrd="0" destOrd="0" presId="urn:microsoft.com/office/officeart/2005/8/layout/orgChart1"/>
    <dgm:cxn modelId="{12C2E934-14F3-49E5-AA7E-962651FA9938}" type="presOf" srcId="{47DF33C4-053C-4AAB-8F21-409D9F7E36F0}" destId="{BF2D4AD0-433A-4DCF-8B85-DE7D26160A0E}" srcOrd="0" destOrd="0" presId="urn:microsoft.com/office/officeart/2005/8/layout/orgChart1"/>
    <dgm:cxn modelId="{5EE79C35-4A81-4868-9EEF-F2314D6323C6}" type="presOf" srcId="{786CA542-48C1-4094-953F-6D73A47C82B2}" destId="{C265DED0-9724-4622-9BBC-55DAA78F30FD}" srcOrd="1" destOrd="0" presId="urn:microsoft.com/office/officeart/2005/8/layout/orgChart1"/>
    <dgm:cxn modelId="{5FF4CD35-A7B3-4F74-82F1-AE7BDF966324}" type="presOf" srcId="{BAA674BA-8F98-44B2-8038-D2255AF61CFC}" destId="{39625D9D-75C4-4CD8-B513-D5AC3C75C4AA}" srcOrd="0" destOrd="0" presId="urn:microsoft.com/office/officeart/2005/8/layout/orgChart1"/>
    <dgm:cxn modelId="{57458836-801C-476E-9A72-CE0F0FA7EB75}" type="presOf" srcId="{3A51298F-BBE7-4BAA-800D-28F505B0B384}" destId="{95903E4C-6F4A-47B0-A9F0-F4B1EF249FBD}" srcOrd="0" destOrd="0" presId="urn:microsoft.com/office/officeart/2005/8/layout/orgChart1"/>
    <dgm:cxn modelId="{92DE3E38-751E-49CD-B712-1038A136240D}" type="presOf" srcId="{F89A4244-FEBF-4747-B5D4-D9CA9B077FFA}" destId="{3FAAE6B5-D788-455A-9FAE-ED075E24AD76}" srcOrd="0" destOrd="0" presId="urn:microsoft.com/office/officeart/2005/8/layout/orgChart1"/>
    <dgm:cxn modelId="{640C4239-0A7F-48B7-AE74-B08D03AF9E6B}" type="presOf" srcId="{E5BC843C-B992-4B36-88FF-E39E7BAA4668}" destId="{6F4F77EA-0E2C-48A4-BB0F-FD6B8CDD51B2}" srcOrd="1" destOrd="0" presId="urn:microsoft.com/office/officeart/2005/8/layout/orgChart1"/>
    <dgm:cxn modelId="{3F34FA39-1F13-41D7-A54D-8193350CDA6C}" srcId="{FC5F2CFF-BF5C-4C26-9924-091E3ECAF785}" destId="{59AFBC38-AC5C-429D-B394-65821E6E2C9A}" srcOrd="9" destOrd="0" parTransId="{9A410427-FF5E-40D8-AA81-9C2A84796A55}" sibTransId="{49D52DDC-D9B8-476E-BF20-349FE746ED2C}"/>
    <dgm:cxn modelId="{AD3DC53B-417F-4532-89ED-1004A14428BE}" type="presOf" srcId="{C0E23090-47F5-4D21-8A7C-836A70CDC122}" destId="{633B5196-7002-4ACA-997A-87A013EB8EB0}" srcOrd="1" destOrd="0" presId="urn:microsoft.com/office/officeart/2005/8/layout/orgChart1"/>
    <dgm:cxn modelId="{397D103C-CF98-4526-B893-6B2817A659BE}" type="presOf" srcId="{188DEB28-D0AD-4475-86BF-F5E1708C6281}" destId="{A498709F-76EA-4041-952A-BA17F00654AF}" srcOrd="0" destOrd="0" presId="urn:microsoft.com/office/officeart/2005/8/layout/orgChart1"/>
    <dgm:cxn modelId="{531AAF3C-E45E-447C-B9B2-04E9EF0C72F5}" type="presOf" srcId="{C2E24D58-4ED8-438C-AF2E-C8EA00CA61AC}" destId="{700D2E53-5DD3-4CB3-B739-19FFB96BB328}" srcOrd="0" destOrd="0" presId="urn:microsoft.com/office/officeart/2005/8/layout/orgChart1"/>
    <dgm:cxn modelId="{BB7A8F3D-ABBE-47FC-A5A7-4372DA00C80B}" srcId="{FC5F2CFF-BF5C-4C26-9924-091E3ECAF785}" destId="{4D6A2B30-1A7E-40DF-B60C-0381B8E171BF}" srcOrd="4" destOrd="0" parTransId="{47DF33C4-053C-4AAB-8F21-409D9F7E36F0}" sibTransId="{899C3F10-6452-4C8E-AD0E-94132684A277}"/>
    <dgm:cxn modelId="{2063773E-A3E1-4764-A212-9888185A8B81}" type="presOf" srcId="{9BB9FB21-5127-4782-B698-4AC637E3C55B}" destId="{FB275E79-D57B-4A46-AD7E-12832DC7A1D1}" srcOrd="1" destOrd="0" presId="urn:microsoft.com/office/officeart/2005/8/layout/orgChart1"/>
    <dgm:cxn modelId="{8F2EC03F-33F5-4454-BD7A-D5CE160127A7}" type="presOf" srcId="{B284AF39-D9A3-4400-9036-47F125E5F6BD}" destId="{3F4FF44E-49F3-4B03-832F-E913B60CC9B1}" srcOrd="0" destOrd="0" presId="urn:microsoft.com/office/officeart/2005/8/layout/orgChart1"/>
    <dgm:cxn modelId="{FF15465B-DE26-4405-B5AE-E3A1717360BE}" srcId="{FC5F2CFF-BF5C-4C26-9924-091E3ECAF785}" destId="{E736C807-A91A-4551-B328-84AC33BFC914}" srcOrd="3" destOrd="0" parTransId="{7B4E58A2-1D97-42C7-9B60-0BFF2693C23A}" sibTransId="{3F630BDC-BC66-401B-A894-5F757E9A46EF}"/>
    <dgm:cxn modelId="{0CBB805C-12A3-4C99-8FD6-AFCFC0CA867D}" type="presOf" srcId="{E760D164-B0FA-4EDA-8464-AFBA915A831C}" destId="{C90C4459-3EC5-4DAC-A8BE-3C0746520C8A}" srcOrd="0" destOrd="0" presId="urn:microsoft.com/office/officeart/2005/8/layout/orgChart1"/>
    <dgm:cxn modelId="{4F6FC15C-EBCF-4336-BFA5-C055D559D864}" srcId="{4372D180-698D-4133-A19C-B3E1B2893BD0}" destId="{29BA58D3-8013-4AFE-A3E2-07C0EBBAA6C9}" srcOrd="1" destOrd="0" parTransId="{CB39939F-9C21-478B-AE9B-1B3A6F6B7942}" sibTransId="{EB78D0EA-34FC-4C8F-BF6B-D8A5621BE2FE}"/>
    <dgm:cxn modelId="{03ECCE5D-9F97-4102-A731-F49B280DAEAF}" type="presOf" srcId="{AA11604E-AFD3-4E35-871A-DAA0CDA5557C}" destId="{1CCAFD6E-0792-4793-BB63-498E55B0E617}" srcOrd="0" destOrd="0" presId="urn:microsoft.com/office/officeart/2005/8/layout/orgChart1"/>
    <dgm:cxn modelId="{3CBB0962-4095-4638-B7F6-685C83C31B33}" type="presOf" srcId="{94FE1E7A-52C0-4816-9DD5-5B1D67356A93}" destId="{18A0ADFD-6D6D-4D4F-82D2-8A30F776C470}" srcOrd="0" destOrd="0" presId="urn:microsoft.com/office/officeart/2005/8/layout/orgChart1"/>
    <dgm:cxn modelId="{10813442-25FB-4E61-9C88-54748A9E172D}" srcId="{59AFBC38-AC5C-429D-B394-65821E6E2C9A}" destId="{C0E23090-47F5-4D21-8A7C-836A70CDC122}" srcOrd="1" destOrd="0" parTransId="{692BE48F-1C3F-42AE-A86D-54E537EB6136}" sibTransId="{9EA0CE8C-5654-4C74-BE21-A8C24E434D84}"/>
    <dgm:cxn modelId="{62258342-FAFA-41C5-A310-F8989B4B3698}" type="presOf" srcId="{29BA58D3-8013-4AFE-A3E2-07C0EBBAA6C9}" destId="{5EA1DBEB-69D5-487D-A216-6B36B41CD9D5}" srcOrd="0" destOrd="0" presId="urn:microsoft.com/office/officeart/2005/8/layout/orgChart1"/>
    <dgm:cxn modelId="{F7069D63-2872-4ADD-B8E2-0C3464956147}" type="presOf" srcId="{B853D4F5-3DB6-4846-9640-3B6CFC916030}" destId="{DB5C2551-149B-4B72-AEB2-A3B19D49C4A0}" srcOrd="1" destOrd="0" presId="urn:microsoft.com/office/officeart/2005/8/layout/orgChart1"/>
    <dgm:cxn modelId="{D83C9B44-DAF9-47AC-839E-8F9AC2B2D32B}" srcId="{8CFF8103-599C-41FF-83FA-0D6D3DDACF38}" destId="{FC5F2CFF-BF5C-4C26-9924-091E3ECAF785}" srcOrd="0" destOrd="0" parTransId="{ED5B6643-D8B7-4846-80C0-D2D356C0B949}" sibTransId="{E561F80F-7CFB-41C8-89E1-EE34F1CA96D1}"/>
    <dgm:cxn modelId="{8D7FF044-3E55-46B3-9492-B16A00399C5A}" type="presOf" srcId="{AFD7AB2A-804B-4359-8314-D2DEBBFACA09}" destId="{73057046-19F9-4C9E-BF65-AC01649D210C}" srcOrd="0" destOrd="0" presId="urn:microsoft.com/office/officeart/2005/8/layout/orgChart1"/>
    <dgm:cxn modelId="{CFC5C865-46C4-4A11-8907-26569BA262E2}" type="presOf" srcId="{C13AB62F-2610-49EB-9450-5997B6EDFAF9}" destId="{D9AF8713-60D8-4E4E-B137-9B574A1A5536}" srcOrd="1" destOrd="0" presId="urn:microsoft.com/office/officeart/2005/8/layout/orgChart1"/>
    <dgm:cxn modelId="{76EDE246-ECD1-4EFD-B1F7-0F5459BC1A5A}" type="presOf" srcId="{ACB2CD97-7620-416D-BD76-1D6C187D3823}" destId="{17D59532-0CDA-4696-9D59-B1CDB8A23C56}" srcOrd="1" destOrd="0" presId="urn:microsoft.com/office/officeart/2005/8/layout/orgChart1"/>
    <dgm:cxn modelId="{B55F1568-ADA6-439C-8660-B94E7AE337BC}" type="presOf" srcId="{BA4D9EC9-A0D0-48C9-A43E-E37645B14210}" destId="{79730CCF-B510-444D-8560-8675DDD3E969}" srcOrd="1" destOrd="0" presId="urn:microsoft.com/office/officeart/2005/8/layout/orgChart1"/>
    <dgm:cxn modelId="{56D57B69-E374-48FF-A0BD-05750EC48443}" type="presOf" srcId="{9A410427-FF5E-40D8-AA81-9C2A84796A55}" destId="{F08E8FDD-8813-40FE-A7A8-82C4447B73B2}" srcOrd="0" destOrd="0" presId="urn:microsoft.com/office/officeart/2005/8/layout/orgChart1"/>
    <dgm:cxn modelId="{D96B8E49-81F4-4717-BAD1-BD6C05F5773D}" type="presOf" srcId="{00F8AC14-CBDB-4F90-BA19-1C2987FD4417}" destId="{4302D95C-0B6A-4B01-88D2-87FEC00C979C}" srcOrd="0" destOrd="0" presId="urn:microsoft.com/office/officeart/2005/8/layout/orgChart1"/>
    <dgm:cxn modelId="{1D12456A-FA23-4F0E-871C-31883F8D2576}" srcId="{7035608C-4978-4A3D-8C63-8D69B6A19ACC}" destId="{C40B2344-04DB-4683-B787-C1D9CA4A9F1A}" srcOrd="1" destOrd="0" parTransId="{3D8506E3-B838-4C11-96E1-E870901A4055}" sibTransId="{826BE91B-F076-416C-B15B-BEE40546963F}"/>
    <dgm:cxn modelId="{53CE8B4A-C8DD-4FD0-8289-355767F62173}" type="presOf" srcId="{12EAF808-CA2E-4F7F-8AA6-A86A8F076007}" destId="{83EBD564-BD3F-4A28-AC91-F35D1EB9C3BF}" srcOrd="0" destOrd="0" presId="urn:microsoft.com/office/officeart/2005/8/layout/orgChart1"/>
    <dgm:cxn modelId="{FBBFB96A-F254-48D9-A59A-636FBD1A84BA}" type="presOf" srcId="{B853D4F5-3DB6-4846-9640-3B6CFC916030}" destId="{F7A6A90F-E0FD-4493-9181-54840E19F207}" srcOrd="0" destOrd="0" presId="urn:microsoft.com/office/officeart/2005/8/layout/orgChart1"/>
    <dgm:cxn modelId="{7D866E4B-61FE-4709-BFCA-15E3823C3B13}" type="presOf" srcId="{206A6905-8427-40EE-B916-218F02FC31F6}" destId="{608E214A-E673-419A-AEA8-9CA1E9494A1D}" srcOrd="0" destOrd="0" presId="urn:microsoft.com/office/officeart/2005/8/layout/orgChart1"/>
    <dgm:cxn modelId="{FAECB24B-B557-4C35-B944-EB2C25CB9577}" srcId="{FC5F2CFF-BF5C-4C26-9924-091E3ECAF785}" destId="{C2363F52-21A3-4B16-9BB9-710F74A694AE}" srcOrd="12" destOrd="0" parTransId="{AF527AE1-3E7D-4002-AB8C-51510FF08C19}" sibTransId="{C176094C-D894-428F-AB08-5D231ED69F84}"/>
    <dgm:cxn modelId="{40BA914C-6170-42BE-9201-4B9271C75F50}" type="presOf" srcId="{59AFBC38-AC5C-429D-B394-65821E6E2C9A}" destId="{77432BA2-ADE2-478B-A546-519963C48BC6}" srcOrd="1" destOrd="0" presId="urn:microsoft.com/office/officeart/2005/8/layout/orgChart1"/>
    <dgm:cxn modelId="{3F80944C-40B8-4158-8646-160A9436A24A}" type="presOf" srcId="{ACB2CD97-7620-416D-BD76-1D6C187D3823}" destId="{27BD1E46-5525-4349-840B-EE0041BF4B52}" srcOrd="0" destOrd="0" presId="urn:microsoft.com/office/officeart/2005/8/layout/orgChart1"/>
    <dgm:cxn modelId="{68FA4F4D-F8AB-47A5-9BF5-4415DC93E0B8}" type="presOf" srcId="{9A2D75EF-9BAA-4B26-B414-06D470A75B3D}" destId="{A500DD30-F4A7-41E3-B3C0-9509A465D3E3}" srcOrd="1" destOrd="0" presId="urn:microsoft.com/office/officeart/2005/8/layout/orgChart1"/>
    <dgm:cxn modelId="{AD260A6E-1ED8-42D0-A502-FAA020F0A786}" type="presOf" srcId="{DD585936-EC13-416B-AF6A-538F24ACAC45}" destId="{656DD6A1-35F7-4067-AB55-0C06F5ADAF54}" srcOrd="1" destOrd="0" presId="urn:microsoft.com/office/officeart/2005/8/layout/orgChart1"/>
    <dgm:cxn modelId="{7976326E-FC6A-4FCE-998B-7CD55E7E5445}" srcId="{FC5F2CFF-BF5C-4C26-9924-091E3ECAF785}" destId="{91F63C6C-A920-4554-A7DC-407379605BD0}" srcOrd="11" destOrd="0" parTransId="{95D9B239-BF6E-40F2-9F49-6EA4EC360D17}" sibTransId="{8DDE7C26-10A8-4915-8740-F3465BE3C2E0}"/>
    <dgm:cxn modelId="{A187376E-8654-4E7E-806F-8AD7BF856D43}" type="presOf" srcId="{117E90CA-216C-4350-B42F-22B1815F26F9}" destId="{DEE692CF-9835-45D4-81F4-7010B6D82AD7}" srcOrd="0" destOrd="0" presId="urn:microsoft.com/office/officeart/2005/8/layout/orgChart1"/>
    <dgm:cxn modelId="{54F9A54E-44D0-4CCD-BE0C-7834B95C73BE}" type="presOf" srcId="{1A5D8C74-08A0-4930-97AC-38433AEEC224}" destId="{3E12A374-DFD8-499E-9543-E82ECB0FDC64}" srcOrd="0" destOrd="0" presId="urn:microsoft.com/office/officeart/2005/8/layout/orgChart1"/>
    <dgm:cxn modelId="{134BC96E-CF58-4630-8DC9-1ACB09CE7F35}" srcId="{FC5F2CFF-BF5C-4C26-9924-091E3ECAF785}" destId="{94FE1E7A-52C0-4816-9DD5-5B1D67356A93}" srcOrd="1" destOrd="0" parTransId="{E9926020-6387-4F29-B13D-24F176C115BE}" sibTransId="{71F498CC-B8D0-47C4-92B4-753CF4C92159}"/>
    <dgm:cxn modelId="{4DEE406F-4BC0-4626-BED7-0040DD5804EB}" type="presOf" srcId="{B71A6B58-4A78-4F87-BE49-E082982692F5}" destId="{BB8FA191-17C6-43C7-9941-CDA556D1E681}" srcOrd="0" destOrd="0" presId="urn:microsoft.com/office/officeart/2005/8/layout/orgChart1"/>
    <dgm:cxn modelId="{5578C26F-FE39-41A8-B1BE-4E6E23FD8DC3}" type="presOf" srcId="{FBCAEF94-E296-4541-A564-F25ABF2E7EAF}" destId="{EBD4DEBC-3E27-4D45-ABEF-5E64A7B6C279}" srcOrd="0" destOrd="0" presId="urn:microsoft.com/office/officeart/2005/8/layout/orgChart1"/>
    <dgm:cxn modelId="{10359770-B3EC-4C7F-914B-F763B4C05EFB}" type="presOf" srcId="{275E8D93-1C51-4FD3-8035-0D183A8ED2B5}" destId="{7B68EA23-5E3B-4793-A102-06F6CC7116CA}" srcOrd="0" destOrd="0" presId="urn:microsoft.com/office/officeart/2005/8/layout/orgChart1"/>
    <dgm:cxn modelId="{F144D771-F004-450F-BBF1-88721EAC3BFA}" srcId="{91F63C6C-A920-4554-A7DC-407379605BD0}" destId="{DD585936-EC13-416B-AF6A-538F24ACAC45}" srcOrd="1" destOrd="0" parTransId="{E8FD9946-F3B8-4A71-953E-CF60E153BC4E}" sibTransId="{9EA495B6-9092-4956-AF9E-B21F610E2B75}"/>
    <dgm:cxn modelId="{450CDB72-9996-477D-B53F-F2D69672D622}" type="presOf" srcId="{C0E23090-47F5-4D21-8A7C-836A70CDC122}" destId="{E9706042-6817-4654-A7FB-B7AD98AD316F}" srcOrd="0" destOrd="0" presId="urn:microsoft.com/office/officeart/2005/8/layout/orgChart1"/>
    <dgm:cxn modelId="{0A2E4553-EBDF-486D-A52A-F73682E1B0BA}" type="presOf" srcId="{26D8EC44-68CD-421E-B2E8-6DC839BC2CB9}" destId="{86503D25-D939-4E8A-B009-057ED4798DAB}" srcOrd="0" destOrd="0" presId="urn:microsoft.com/office/officeart/2005/8/layout/orgChart1"/>
    <dgm:cxn modelId="{3B3AC873-3B12-4026-96D8-F83D14849EE9}" type="presOf" srcId="{3D8506E3-B838-4C11-96E1-E870901A4055}" destId="{B837FD89-5D1C-4D70-9DFA-14FEC3E009F0}" srcOrd="0" destOrd="0" presId="urn:microsoft.com/office/officeart/2005/8/layout/orgChart1"/>
    <dgm:cxn modelId="{ADC49354-05CC-4DBC-B5AA-5D484ED1F6D9}" type="presOf" srcId="{C8DBE75A-DA60-43C9-A326-606D6DAD9BC3}" destId="{52B6AA29-EC7E-4BB1-BEFE-2492817E45C6}" srcOrd="0" destOrd="0" presId="urn:microsoft.com/office/officeart/2005/8/layout/orgChart1"/>
    <dgm:cxn modelId="{A2F29E54-6ED8-47F5-B195-615F96261812}" type="presOf" srcId="{24D899A4-BC46-46AB-A5C2-C3EC8E256D40}" destId="{A72900D1-55BC-4E8D-8895-FA542651DEF6}" srcOrd="1" destOrd="0" presId="urn:microsoft.com/office/officeart/2005/8/layout/orgChart1"/>
    <dgm:cxn modelId="{E2EE0B55-D430-4DFE-A1E6-2C66371B4797}" type="presOf" srcId="{188DEB28-D0AD-4475-86BF-F5E1708C6281}" destId="{07969E6A-65EC-4433-B3CA-09C2156203A4}" srcOrd="1" destOrd="0" presId="urn:microsoft.com/office/officeart/2005/8/layout/orgChart1"/>
    <dgm:cxn modelId="{1DD43775-63C9-4BCD-ABEF-B161BFF8E6C4}" type="presOf" srcId="{4372D180-698D-4133-A19C-B3E1B2893BD0}" destId="{D9E0223C-836F-46FE-9B44-A442FAAAC226}" srcOrd="0" destOrd="0" presId="urn:microsoft.com/office/officeart/2005/8/layout/orgChart1"/>
    <dgm:cxn modelId="{4FB93955-FB70-4EE3-8C18-D4346703A5F5}" type="presOf" srcId="{D9E0FFEA-F42F-49A1-9EC8-AE001ECAE2F2}" destId="{DE0A5A88-527B-498E-B36A-B503AE437E2B}" srcOrd="0" destOrd="0" presId="urn:microsoft.com/office/officeart/2005/8/layout/orgChart1"/>
    <dgm:cxn modelId="{5637C476-70C9-495D-BD57-38CF6269E711}" srcId="{786CA542-48C1-4094-953F-6D73A47C82B2}" destId="{A5B15CB2-4BDC-44C6-97F5-084F05FCDE7E}" srcOrd="0" destOrd="0" parTransId="{F89A4244-FEBF-4747-B5D4-D9CA9B077FFA}" sibTransId="{86EF334B-884E-4236-A1F6-5B95F200966E}"/>
    <dgm:cxn modelId="{3B409A78-5310-4A1A-9A3B-71ACBCE96405}" type="presOf" srcId="{A13E5883-E55F-4001-9FDD-D7B630836AA3}" destId="{3E6077B7-5607-492F-9D39-C5D1360B8F0B}" srcOrd="0" destOrd="0" presId="urn:microsoft.com/office/officeart/2005/8/layout/orgChart1"/>
    <dgm:cxn modelId="{7AD5C759-36E2-4D46-8C73-AF72B37FBC0B}" type="presOf" srcId="{57BD576D-A41B-4D9E-A8D8-9996E6E0BB99}" destId="{C542A744-3206-4AC3-9F19-4FFA439A4514}" srcOrd="0" destOrd="0" presId="urn:microsoft.com/office/officeart/2005/8/layout/orgChart1"/>
    <dgm:cxn modelId="{1CFBA97B-6B47-44BC-ACCF-6C19B301F865}" srcId="{7035608C-4978-4A3D-8C63-8D69B6A19ACC}" destId="{51AAEE3E-FAE5-41F1-A79E-1F93BC95A6DD}" srcOrd="0" destOrd="0" parTransId="{08DC0D35-0DCF-4F9F-B841-FB5F459BF032}" sibTransId="{155785D6-7CB9-4FCA-9801-A49E859CB125}"/>
    <dgm:cxn modelId="{E9C88B7C-FF78-4F85-891C-A5830934A99E}" type="presOf" srcId="{9B93CF37-7A59-4CA3-AC52-B1D2610EE38B}" destId="{A13568F3-7EBB-4C40-88F7-4A6F4602E34B}" srcOrd="0" destOrd="0" presId="urn:microsoft.com/office/officeart/2005/8/layout/orgChart1"/>
    <dgm:cxn modelId="{D6499E80-89FB-47B7-A909-8FD352BEE255}" type="presOf" srcId="{BCD20F4F-C71C-403B-9EBC-DE5A977EB52B}" destId="{8C8D66F3-A62A-48C0-A076-CF18497BB1FA}" srcOrd="0" destOrd="0" presId="urn:microsoft.com/office/officeart/2005/8/layout/orgChart1"/>
    <dgm:cxn modelId="{713D6B81-D243-480B-8D00-51F5CDA04265}" type="presOf" srcId="{B027A1CB-46CF-4215-B8D7-E7C524D36ECB}" destId="{9FD90B83-2227-4C23-9DE5-87B3FF5E98D5}" srcOrd="0" destOrd="0" presId="urn:microsoft.com/office/officeart/2005/8/layout/orgChart1"/>
    <dgm:cxn modelId="{14D6D281-6B44-437A-956A-4BC986A11962}" type="presOf" srcId="{E5BC843C-B992-4B36-88FF-E39E7BAA4668}" destId="{AB37D283-054E-4305-9C1D-136BD41D8183}" srcOrd="0" destOrd="0" presId="urn:microsoft.com/office/officeart/2005/8/layout/orgChart1"/>
    <dgm:cxn modelId="{4DD26282-0D45-404D-8D49-9EC79BB0DFC5}" type="presOf" srcId="{39A09F6D-5E3A-4D88-A9D5-4C0144BB1821}" destId="{664334B6-76FC-4BC0-859F-B9615554987D}" srcOrd="0" destOrd="0" presId="urn:microsoft.com/office/officeart/2005/8/layout/orgChart1"/>
    <dgm:cxn modelId="{359AEB82-1A46-49CA-8804-73DD5C8A1E09}" type="presOf" srcId="{C40B2344-04DB-4683-B787-C1D9CA4A9F1A}" destId="{EB633D1E-D14F-492F-A106-CED187026F78}" srcOrd="1" destOrd="0" presId="urn:microsoft.com/office/officeart/2005/8/layout/orgChart1"/>
    <dgm:cxn modelId="{38F1DE83-AF58-424F-BC3A-52EABC0D3237}" srcId="{37ACE042-E406-47AE-BC5A-9FD2ABFFFB53}" destId="{ACB2CD97-7620-416D-BD76-1D6C187D3823}" srcOrd="0" destOrd="0" parTransId="{D0FAFBC2-98B3-4C8E-B2FF-2B7AABF33FEA}" sibTransId="{4E0A4EAC-B257-4E0F-B329-04E6E18C46D4}"/>
    <dgm:cxn modelId="{93C88E84-0D6A-4653-8A8F-D27BDB68E6ED}" type="presOf" srcId="{93A837C4-D664-4593-B617-68795C1A0A69}" destId="{2A2AAF8D-32EB-4DB1-9461-D249E125279E}" srcOrd="0" destOrd="0" presId="urn:microsoft.com/office/officeart/2005/8/layout/orgChart1"/>
    <dgm:cxn modelId="{0D3D9784-EAA4-40CA-9B69-C527D9612037}" type="presOf" srcId="{B54F0250-4A98-4289-B101-11F5BC3D1887}" destId="{AA7271B8-AB83-4771-8357-EE34E7440728}" srcOrd="0" destOrd="0" presId="urn:microsoft.com/office/officeart/2005/8/layout/orgChart1"/>
    <dgm:cxn modelId="{A7083D86-5034-4C3D-B9A6-F8041D790B17}" type="presOf" srcId="{629DF320-30D5-4C79-9679-9911AD34CCDC}" destId="{7CAE8CA0-4BCC-4434-9F39-85B2976AD4F3}" srcOrd="0" destOrd="0" presId="urn:microsoft.com/office/officeart/2005/8/layout/orgChart1"/>
    <dgm:cxn modelId="{E82C9687-B6E3-4E54-B838-53BF589551D1}" srcId="{4372D180-698D-4133-A19C-B3E1B2893BD0}" destId="{B8F4C075-6A9E-44FC-9660-83E8D2B54F0E}" srcOrd="0" destOrd="0" parTransId="{947FA325-3ABC-4894-9059-CDFBBA12A6B5}" sibTransId="{0A4A8070-5964-49B2-AE87-3C31AEB5B0DF}"/>
    <dgm:cxn modelId="{F697FE87-5E49-4B82-82DE-E776F78D16FA}" type="presOf" srcId="{EBD642E6-0314-4DF6-8C32-95E32E527667}" destId="{EBC10C60-27F2-42C5-BA1A-2536BCB1DE91}" srcOrd="0" destOrd="0" presId="urn:microsoft.com/office/officeart/2005/8/layout/orgChart1"/>
    <dgm:cxn modelId="{15930D89-846E-407B-9838-ED72A81538D6}" type="presOf" srcId="{947FA325-3ABC-4894-9059-CDFBBA12A6B5}" destId="{69E80D8C-8B32-4C60-9316-823246EC5C24}" srcOrd="0" destOrd="0" presId="urn:microsoft.com/office/officeart/2005/8/layout/orgChart1"/>
    <dgm:cxn modelId="{117D5989-F72C-4499-BBB2-6A5AADECCF8C}" type="presOf" srcId="{E1FF52B1-8278-48E0-8255-F7DF0A3D6748}" destId="{1E99DC32-8DAB-4E77-A5D3-39F806DB9525}" srcOrd="0" destOrd="0" presId="urn:microsoft.com/office/officeart/2005/8/layout/orgChart1"/>
    <dgm:cxn modelId="{66178A89-5B53-4D16-86B3-C2096994AAA2}" type="presOf" srcId="{50C63B2C-412E-473B-A856-BBA2DC3B4FB7}" destId="{4CB23D3F-D35E-48EA-809F-AE31ED429BD3}" srcOrd="0" destOrd="0" presId="urn:microsoft.com/office/officeart/2005/8/layout/orgChart1"/>
    <dgm:cxn modelId="{85E3888A-5D2B-4A6E-99DD-A72E656AEF0E}" srcId="{4372D180-698D-4133-A19C-B3E1B2893BD0}" destId="{188DEB28-D0AD-4475-86BF-F5E1708C6281}" srcOrd="2" destOrd="0" parTransId="{CCD0B1EF-2BFE-4A1B-9F11-BCF24858E5AA}" sibTransId="{5C0E409F-34EF-4A2F-BE4F-91B69CFC2BF9}"/>
    <dgm:cxn modelId="{0F76428B-0AEC-4DF3-99DA-6FAB1D8A6AEE}" type="presOf" srcId="{08DC0D35-0DCF-4F9F-B841-FB5F459BF032}" destId="{4BA01E71-B9AE-4B42-AE13-60BCD6368EFD}" srcOrd="0" destOrd="0" presId="urn:microsoft.com/office/officeart/2005/8/layout/orgChart1"/>
    <dgm:cxn modelId="{DB35218C-6403-4373-8E4A-356C8D7B31E9}" srcId="{24D899A4-BC46-46AB-A5C2-C3EC8E256D40}" destId="{1A5D8C74-08A0-4930-97AC-38433AEEC224}" srcOrd="0" destOrd="0" parTransId="{C8DBE75A-DA60-43C9-A326-606D6DAD9BC3}" sibTransId="{C3AA65AF-368B-46E7-A6CC-78A64806EE95}"/>
    <dgm:cxn modelId="{54619B90-F3B7-4DDE-A5CB-78F99B5E8225}" type="presOf" srcId="{95D9B239-BF6E-40F2-9F49-6EA4EC360D17}" destId="{2FB54B7F-7887-429D-AE71-F53675535CBE}" srcOrd="0" destOrd="0" presId="urn:microsoft.com/office/officeart/2005/8/layout/orgChart1"/>
    <dgm:cxn modelId="{5FAAA390-FC54-40A1-AC25-713578D86621}" type="presOf" srcId="{51AAEE3E-FAE5-41F1-A79E-1F93BC95A6DD}" destId="{65575EB7-387A-40BE-8BA7-A8D541FF98C4}" srcOrd="0" destOrd="0" presId="urn:microsoft.com/office/officeart/2005/8/layout/orgChart1"/>
    <dgm:cxn modelId="{7F8D5A91-ECDF-4E33-B02B-8BF4B2EA34E5}" type="presOf" srcId="{37ACE042-E406-47AE-BC5A-9FD2ABFFFB53}" destId="{3EA2AF5C-76C9-45CF-B24E-16F115F8897C}" srcOrd="0" destOrd="0" presId="urn:microsoft.com/office/officeart/2005/8/layout/orgChart1"/>
    <dgm:cxn modelId="{3E4E8591-F1EC-49BE-BC2D-775CC4B29A83}" srcId="{7035608C-4978-4A3D-8C63-8D69B6A19ACC}" destId="{A13E5883-E55F-4001-9FDD-D7B630836AA3}" srcOrd="3" destOrd="0" parTransId="{C5D99E43-7EBB-424C-8586-AF3C6553BD9E}" sibTransId="{86DD9854-B4BB-4DF7-892B-DABF4EBD38F8}"/>
    <dgm:cxn modelId="{5776D693-7447-44FC-B055-7CA47080FFE7}" srcId="{7035608C-4978-4A3D-8C63-8D69B6A19ACC}" destId="{BA4D9EC9-A0D0-48C9-A43E-E37645B14210}" srcOrd="2" destOrd="0" parTransId="{A2471CEC-BEE8-43B8-A8BA-0677D835E31A}" sibTransId="{6609BE53-6C12-4514-B6AE-01F2756A9D69}"/>
    <dgm:cxn modelId="{74E37A95-070C-47B9-A5E2-7741C52C8BD0}" type="presOf" srcId="{74BAD36A-74F6-483F-A54B-7151D4418AA2}" destId="{D9302578-EBB6-4357-9D9A-6DD185AD35CF}" srcOrd="0" destOrd="0" presId="urn:microsoft.com/office/officeart/2005/8/layout/orgChart1"/>
    <dgm:cxn modelId="{29792698-B759-4532-A84E-567D0B79A27B}" srcId="{786CA542-48C1-4094-953F-6D73A47C82B2}" destId="{CDAA388C-8496-4678-A6FC-9520645AD790}" srcOrd="3" destOrd="0" parTransId="{33F41A12-2033-41E3-A0DB-AE7A2135B838}" sibTransId="{B74D41C1-F7DB-43C2-B3A1-29EA717B34E8}"/>
    <dgm:cxn modelId="{998ECA98-3C80-4695-A828-CCA3079A1808}" type="presOf" srcId="{288CD174-BDCB-45C2-AB77-9A22DB7F8FF2}" destId="{65C68B81-B607-4B25-BCFA-7EE6ADCE9958}" srcOrd="1" destOrd="0" presId="urn:microsoft.com/office/officeart/2005/8/layout/orgChart1"/>
    <dgm:cxn modelId="{E60BC69A-AA00-4DC0-BBED-4C0FD16A183B}" srcId="{C2363F52-21A3-4B16-9BB9-710F74A694AE}" destId="{E5BC843C-B992-4B36-88FF-E39E7BAA4668}" srcOrd="0" destOrd="0" parTransId="{3A51298F-BBE7-4BAA-800D-28F505B0B384}" sibTransId="{9CD3AF9A-90EB-4FAA-B51F-049D6AF9D99E}"/>
    <dgm:cxn modelId="{3184029D-7E8D-4027-BB34-457247FBB518}" srcId="{4372D180-698D-4133-A19C-B3E1B2893BD0}" destId="{9A2D75EF-9BAA-4B26-B414-06D470A75B3D}" srcOrd="4" destOrd="0" parTransId="{B54F0250-4A98-4289-B101-11F5BC3D1887}" sibTransId="{D75A88F0-F5E3-4D1D-9A02-B1E57B409C05}"/>
    <dgm:cxn modelId="{3E2DEC9D-F7A0-4233-A059-77FF6A50FF1A}" srcId="{FC5F2CFF-BF5C-4C26-9924-091E3ECAF785}" destId="{275437E4-A019-46DE-A31B-61D9DBEB571F}" srcOrd="6" destOrd="0" parTransId="{BEAA6D95-1195-4964-9091-1EDBCF6DEC58}" sibTransId="{293F97D3-2CBA-4C21-8D4E-F1F8410A871E}"/>
    <dgm:cxn modelId="{199A8F9F-3B07-4AB4-A300-F07B39D646B9}" srcId="{FC5F2CFF-BF5C-4C26-9924-091E3ECAF785}" destId="{57BD576D-A41B-4D9E-A8D8-9996E6E0BB99}" srcOrd="13" destOrd="0" parTransId="{6403C73F-D044-4804-8A45-FBE826CF33D1}" sibTransId="{2B03B6FF-4ED4-449E-940C-56F6465A950B}"/>
    <dgm:cxn modelId="{BA65E5A0-1B42-4237-9712-0D24C36F7331}" type="presOf" srcId="{7A7DD6A9-7881-4677-9886-3BD2AA31F013}" destId="{3CFA8A95-0541-412A-90BC-5E5F9E28C216}" srcOrd="1" destOrd="0" presId="urn:microsoft.com/office/officeart/2005/8/layout/orgChart1"/>
    <dgm:cxn modelId="{3ADD7FA2-E2C4-4DA5-912E-906276FDA10F}" type="presOf" srcId="{9E34463C-CC9C-41F4-BA03-21BD14514A3C}" destId="{FC389B07-75B9-4B5D-8B58-995D826B8EF2}" srcOrd="0" destOrd="0" presId="urn:microsoft.com/office/officeart/2005/8/layout/orgChart1"/>
    <dgm:cxn modelId="{FC8AAAA2-C1A3-40D9-9DDF-CA546D76189C}" type="presOf" srcId="{E736C807-A91A-4551-B328-84AC33BFC914}" destId="{5EBB9C16-F840-4C67-A04D-1276AF58C944}" srcOrd="0" destOrd="0" presId="urn:microsoft.com/office/officeart/2005/8/layout/orgChart1"/>
    <dgm:cxn modelId="{7B4005A5-AB72-4BAD-BE07-E65A97A1E89B}" type="presOf" srcId="{A13E5883-E55F-4001-9FDD-D7B630836AA3}" destId="{6ECBAEBE-28FE-466A-80A8-B0E216684E0D}" srcOrd="1" destOrd="0" presId="urn:microsoft.com/office/officeart/2005/8/layout/orgChart1"/>
    <dgm:cxn modelId="{132F2AA6-C300-4E9C-A065-033FECB8DE7C}" srcId="{37ACE042-E406-47AE-BC5A-9FD2ABFFFB53}" destId="{AA11604E-AFD3-4E35-871A-DAA0CDA5557C}" srcOrd="1" destOrd="0" parTransId="{BE6E7FDC-9259-4D9B-836E-A66E7284239B}" sibTransId="{61EEB46C-5878-4A9D-BEFF-E46EAA763F84}"/>
    <dgm:cxn modelId="{BE1263A6-7153-4411-A24D-76D964161C75}" srcId="{FC5F2CFF-BF5C-4C26-9924-091E3ECAF785}" destId="{00F8AC14-CBDB-4F90-BA19-1C2987FD4417}" srcOrd="15" destOrd="0" parTransId="{48536A74-39A0-45D3-8B8F-689072060C40}" sibTransId="{6ACB125C-459D-4AF1-B651-BED8A36EE55B}"/>
    <dgm:cxn modelId="{B677CCA6-29B3-403E-AA10-F2E2BB837FC9}" type="presOf" srcId="{B284AF39-D9A3-4400-9036-47F125E5F6BD}" destId="{F0A8FF81-8ABA-4A9B-B1A5-B62D19C019D2}" srcOrd="1" destOrd="0" presId="urn:microsoft.com/office/officeart/2005/8/layout/orgChart1"/>
    <dgm:cxn modelId="{986153A7-A142-4259-863A-6133364950D2}" srcId="{4372D180-698D-4133-A19C-B3E1B2893BD0}" destId="{C13AB62F-2610-49EB-9450-5997B6EDFAF9}" srcOrd="3" destOrd="0" parTransId="{5BA701E6-6518-4B0A-AE64-389D122A26C2}" sibTransId="{910F579D-A155-4979-BCD0-141ABCF75496}"/>
    <dgm:cxn modelId="{A1B66AA8-40E4-4DA9-A2BF-E5B4229008DF}" type="presOf" srcId="{6403C73F-D044-4804-8A45-FBE826CF33D1}" destId="{6B022C47-80D1-4E56-B358-8A102E74259B}" srcOrd="0" destOrd="0" presId="urn:microsoft.com/office/officeart/2005/8/layout/orgChart1"/>
    <dgm:cxn modelId="{BF9DA4A8-6F7A-470F-9634-44C51FFCAF18}" type="presOf" srcId="{786CA542-48C1-4094-953F-6D73A47C82B2}" destId="{7F5317A0-0B2C-4756-B093-A43A88FE3A08}" srcOrd="0" destOrd="0" presId="urn:microsoft.com/office/officeart/2005/8/layout/orgChart1"/>
    <dgm:cxn modelId="{F521C9A8-C802-4873-BA5B-B4A882DF2019}" type="presOf" srcId="{57BD576D-A41B-4D9E-A8D8-9996E6E0BB99}" destId="{04F92D12-FA1C-4E2C-9231-763B59FDA991}" srcOrd="1" destOrd="0" presId="urn:microsoft.com/office/officeart/2005/8/layout/orgChart1"/>
    <dgm:cxn modelId="{B0B33DA9-2481-4DE2-9439-C7CE996DDFD5}" type="presOf" srcId="{F938E024-AD6D-422D-A412-2B4C4DF4027E}" destId="{2E6B703F-4DB3-4704-9E48-827FFBDFC7D4}" srcOrd="0" destOrd="0" presId="urn:microsoft.com/office/officeart/2005/8/layout/orgChart1"/>
    <dgm:cxn modelId="{78C2D9A9-DCCF-47CF-93E3-84185E398DEB}" type="presOf" srcId="{C40B2344-04DB-4683-B787-C1D9CA4A9F1A}" destId="{6EBC938D-B25B-4E37-A33B-1AC1CB238E36}" srcOrd="0" destOrd="0" presId="urn:microsoft.com/office/officeart/2005/8/layout/orgChart1"/>
    <dgm:cxn modelId="{11BCFAA9-1823-46E8-8046-2E2C5B37A204}" srcId="{59AFBC38-AC5C-429D-B394-65821E6E2C9A}" destId="{50C63B2C-412E-473B-A856-BBA2DC3B4FB7}" srcOrd="0" destOrd="0" parTransId="{956BBBE6-650B-4CE4-A3AC-22E781A05743}" sibTransId="{0632083D-5512-4B24-BF08-5DC50B01DDE9}"/>
    <dgm:cxn modelId="{93173CAA-5D35-4BF6-8EAA-DD15103E8014}" type="presOf" srcId="{BDFC7599-EB84-4D77-9043-0B3A8C2883D2}" destId="{5EF7DC88-0889-42F0-9B72-CEC6E06B73E5}" srcOrd="1" destOrd="0" presId="urn:microsoft.com/office/officeart/2005/8/layout/orgChart1"/>
    <dgm:cxn modelId="{462356AA-C1C6-4307-AB22-1048F4AB048F}" srcId="{FC5F2CFF-BF5C-4C26-9924-091E3ECAF785}" destId="{36DFE769-8814-4EFF-8A72-35FEEDD4DE67}" srcOrd="14" destOrd="0" parTransId="{9B93CF37-7A59-4CA3-AC52-B1D2610EE38B}" sibTransId="{6E71336E-A6DF-4950-AFB2-C4DEA686302B}"/>
    <dgm:cxn modelId="{E2D3D6AA-49CA-46F1-BB60-7ABBFD5E817D}" srcId="{FC5F2CFF-BF5C-4C26-9924-091E3ECAF785}" destId="{24D899A4-BC46-46AB-A5C2-C3EC8E256D40}" srcOrd="10" destOrd="0" parTransId="{51CECBB3-B81E-4808-B16C-F4C0599EDE16}" sibTransId="{1E2FCE12-D3AC-4B29-A985-89013F8BE923}"/>
    <dgm:cxn modelId="{151474AB-5403-443E-960B-42A4D7A0142E}" type="presOf" srcId="{5BA701E6-6518-4B0A-AE64-389D122A26C2}" destId="{394F4039-C24C-4946-ABC6-8A4D47DC2229}" srcOrd="0" destOrd="0" presId="urn:microsoft.com/office/officeart/2005/8/layout/orgChart1"/>
    <dgm:cxn modelId="{8E995FAC-2B93-4EAA-A767-F5DDB9126C0A}" type="presOf" srcId="{FC5F2CFF-BF5C-4C26-9924-091E3ECAF785}" destId="{EB94E0C9-3E7E-4EB6-AD7B-9A74264CE85C}" srcOrd="0" destOrd="0" presId="urn:microsoft.com/office/officeart/2005/8/layout/orgChart1"/>
    <dgm:cxn modelId="{073546AC-2CDF-46B8-834E-CEFD593E6E9A}" type="presOf" srcId="{AF527AE1-3E7D-4002-AB8C-51510FF08C19}" destId="{F5E67FC4-2CEF-48FA-ABF1-6BCD78BD3782}" srcOrd="0" destOrd="0" presId="urn:microsoft.com/office/officeart/2005/8/layout/orgChart1"/>
    <dgm:cxn modelId="{1AE2F9AC-EBF4-4AA2-9F2D-AF70871036B8}" srcId="{FC5F2CFF-BF5C-4C26-9924-091E3ECAF785}" destId="{9BB9FB21-5127-4782-B698-4AC637E3C55B}" srcOrd="5" destOrd="0" parTransId="{ACD1B903-91AC-45BA-96F6-75FD2CABC7E4}" sibTransId="{4AE2FD2D-11EF-46FB-B349-8B46E6547AC1}"/>
    <dgm:cxn modelId="{96ADCFB0-1ED2-49D7-A85D-9B36926DFE95}" type="presOf" srcId="{91F63C6C-A920-4554-A7DC-407379605BD0}" destId="{9CF4E353-3F12-4443-8E8D-D0EA498ADC02}" srcOrd="1" destOrd="0" presId="urn:microsoft.com/office/officeart/2005/8/layout/orgChart1"/>
    <dgm:cxn modelId="{8CDB80B1-3BF3-4536-A31E-A99249F93E3A}" type="presOf" srcId="{94FE1E7A-52C0-4816-9DD5-5B1D67356A93}" destId="{4DAB1865-EB8F-46FC-990F-8C6FBF60A70A}" srcOrd="1" destOrd="0" presId="urn:microsoft.com/office/officeart/2005/8/layout/orgChart1"/>
    <dgm:cxn modelId="{77F7C7B2-877E-4C9B-B157-C8D19448E662}" type="presOf" srcId="{CB39939F-9C21-478B-AE9B-1B3A6F6B7942}" destId="{2BCC70A2-D305-4055-925F-4F52BE514A55}" srcOrd="0" destOrd="0" presId="urn:microsoft.com/office/officeart/2005/8/layout/orgChart1"/>
    <dgm:cxn modelId="{E381E6B3-452F-4F41-932D-5304BB330296}" type="presOf" srcId="{24D899A4-BC46-46AB-A5C2-C3EC8E256D40}" destId="{5FC5A3A3-D123-4195-B519-34F2F2C7782A}" srcOrd="0" destOrd="0" presId="urn:microsoft.com/office/officeart/2005/8/layout/orgChart1"/>
    <dgm:cxn modelId="{00A423B4-FC4D-4A25-92A6-2396C12B4DC8}" type="presOf" srcId="{36DFE769-8814-4EFF-8A72-35FEEDD4DE67}" destId="{7CD45396-8081-43FE-9016-C4A3CB63BB79}" srcOrd="0" destOrd="0" presId="urn:microsoft.com/office/officeart/2005/8/layout/orgChart1"/>
    <dgm:cxn modelId="{1EC351B4-7E8A-4399-8A11-C9136697F7C7}" type="presOf" srcId="{CDAA388C-8496-4678-A6FC-9520645AD790}" destId="{EF5CE5FD-4B53-4CD8-A4C7-17562879D819}" srcOrd="0" destOrd="0" presId="urn:microsoft.com/office/officeart/2005/8/layout/orgChart1"/>
    <dgm:cxn modelId="{DDA77BBA-00B3-43EB-ACA5-0AA6E0C68CF2}" type="presOf" srcId="{C13AB62F-2610-49EB-9450-5997B6EDFAF9}" destId="{4F34DA51-5D6F-4C58-9A3D-D3A7EFCBE44B}" srcOrd="0" destOrd="0" presId="urn:microsoft.com/office/officeart/2005/8/layout/orgChart1"/>
    <dgm:cxn modelId="{EB92BEBD-D179-4843-881D-57A15E9FB4B5}" srcId="{4D6A2B30-1A7E-40DF-B60C-0381B8E171BF}" destId="{288CD174-BDCB-45C2-AB77-9A22DB7F8FF2}" srcOrd="2" destOrd="0" parTransId="{117E90CA-216C-4350-B42F-22B1815F26F9}" sibTransId="{A1405B45-C3EF-4721-B51C-F18F4924286E}"/>
    <dgm:cxn modelId="{8CAF58BE-71B4-4FE0-85B3-A59657CF21F0}" type="presOf" srcId="{C2363F52-21A3-4B16-9BB9-710F74A694AE}" destId="{F1177D5A-7478-45A8-BDAC-F12382B3A77D}" srcOrd="0" destOrd="0" presId="urn:microsoft.com/office/officeart/2005/8/layout/orgChart1"/>
    <dgm:cxn modelId="{F1CBBCBE-242E-4019-863D-D3882AFD6D30}" srcId="{94FE1E7A-52C0-4816-9DD5-5B1D67356A93}" destId="{48732257-2B16-4D69-86D8-36AA7D808CE5}" srcOrd="1" destOrd="0" parTransId="{EBD642E6-0314-4DF6-8C32-95E32E527667}" sibTransId="{2547F03B-ACF8-449C-8091-7911478CD78C}"/>
    <dgm:cxn modelId="{67BF03BF-50F6-430F-A055-832BECFCAAE5}" type="presOf" srcId="{1E7F511D-DA13-4485-A34C-383B5255B3B9}" destId="{3904BF6A-B305-407F-9166-A4885B0704D5}" srcOrd="0" destOrd="0" presId="urn:microsoft.com/office/officeart/2005/8/layout/orgChart1"/>
    <dgm:cxn modelId="{35CB2EC1-9E7B-47F4-BA1A-9104CDDE10C0}" srcId="{94FE1E7A-52C0-4816-9DD5-5B1D67356A93}" destId="{7035608C-4978-4A3D-8C63-8D69B6A19ACC}" srcOrd="0" destOrd="0" parTransId="{26D8EC44-68CD-421E-B2E8-6DC839BC2CB9}" sibTransId="{B1347645-9B68-45D2-964E-33669AE0D6C0}"/>
    <dgm:cxn modelId="{98B23BC1-BCEE-4318-8A2D-41367C20D662}" type="presOf" srcId="{C2363F52-21A3-4B16-9BB9-710F74A694AE}" destId="{9337E5C2-3594-4583-9221-D5321A9307A4}" srcOrd="1" destOrd="0" presId="urn:microsoft.com/office/officeart/2005/8/layout/orgChart1"/>
    <dgm:cxn modelId="{E3689CC2-89BF-4CA4-A742-EB44FD1046DD}" type="presOf" srcId="{43C1406C-F439-4B68-A069-F4D0DEFDD32B}" destId="{FFAB8C6A-E0A6-43F5-80E4-A80B7A58DDFE}" srcOrd="0" destOrd="0" presId="urn:microsoft.com/office/officeart/2005/8/layout/orgChart1"/>
    <dgm:cxn modelId="{E8DF51C3-BC79-40C2-A6E2-DC37D3EFC673}" type="presOf" srcId="{E9926020-6387-4F29-B13D-24F176C115BE}" destId="{CDDC3F0B-EE78-4D57-B6DE-E37C4A429D8B}" srcOrd="0" destOrd="0" presId="urn:microsoft.com/office/officeart/2005/8/layout/orgChart1"/>
    <dgm:cxn modelId="{00B1A9C4-85A4-47DE-A495-7F590328013D}" type="presOf" srcId="{9BB9FB21-5127-4782-B698-4AC637E3C55B}" destId="{F046708F-2CD1-41F3-AA02-9E8D0F6D40B9}" srcOrd="0" destOrd="0" presId="urn:microsoft.com/office/officeart/2005/8/layout/orgChart1"/>
    <dgm:cxn modelId="{C93CE8C4-282E-4054-A164-E341B0121020}" srcId="{FC5F2CFF-BF5C-4C26-9924-091E3ECAF785}" destId="{93A837C4-D664-4593-B617-68795C1A0A69}" srcOrd="16" destOrd="0" parTransId="{6DD7F15D-5D42-4967-9953-CD906F6CB7FF}" sibTransId="{C920B48B-32FF-4E50-BE51-7260562E3F68}"/>
    <dgm:cxn modelId="{B71CC7C7-7768-48A1-BBD6-D7F4597C8DDF}" type="presOf" srcId="{ED746D33-C62C-4D35-8621-BEA3963CBF78}" destId="{27E2E05C-2933-40C8-A3E1-7217F779F974}" srcOrd="0" destOrd="0" presId="urn:microsoft.com/office/officeart/2005/8/layout/orgChart1"/>
    <dgm:cxn modelId="{D460D9C7-1A91-457E-A8BE-394B72651A98}" type="presOf" srcId="{37ACE042-E406-47AE-BC5A-9FD2ABFFFB53}" destId="{2CD0BB20-9E5E-47DF-AFF7-C873163583C2}" srcOrd="1" destOrd="0" presId="urn:microsoft.com/office/officeart/2005/8/layout/orgChart1"/>
    <dgm:cxn modelId="{411929C8-B516-4945-919D-E7006F8556A5}" type="presOf" srcId="{CDAA388C-8496-4678-A6FC-9520645AD790}" destId="{CD8B6A1C-B1CE-41F9-AC2A-14D0653C3DB1}" srcOrd="1" destOrd="0" presId="urn:microsoft.com/office/officeart/2005/8/layout/orgChart1"/>
    <dgm:cxn modelId="{E1F962C9-3358-4701-889E-4F6A0E8031DA}" type="presOf" srcId="{36DFE769-8814-4EFF-8A72-35FEEDD4DE67}" destId="{A040FA36-C80B-4F0C-B28E-A90DD5A217ED}" srcOrd="1" destOrd="0" presId="urn:microsoft.com/office/officeart/2005/8/layout/orgChart1"/>
    <dgm:cxn modelId="{46927DC9-3549-4120-89FB-9061653A01F6}" type="presOf" srcId="{7B4E58A2-1D97-42C7-9B60-0BFF2693C23A}" destId="{452EB901-6EE1-4348-9ECA-442440C89B00}" srcOrd="0" destOrd="0" presId="urn:microsoft.com/office/officeart/2005/8/layout/orgChart1"/>
    <dgm:cxn modelId="{741FE3C9-5D6B-4C8F-B0A7-DFDC0C962F9E}" type="presOf" srcId="{00F8AC14-CBDB-4F90-BA19-1C2987FD4417}" destId="{075E7AE4-082A-495C-84B8-B0FA4FEEBAA3}" srcOrd="1" destOrd="0" presId="urn:microsoft.com/office/officeart/2005/8/layout/orgChart1"/>
    <dgm:cxn modelId="{7DD8BDD0-551D-42AC-A297-6BDB027CC38C}" type="presOf" srcId="{6DD7F15D-5D42-4967-9953-CD906F6CB7FF}" destId="{BF32B6CA-E36D-46AA-A69C-39DADD9B4AC5}" srcOrd="0" destOrd="0" presId="urn:microsoft.com/office/officeart/2005/8/layout/orgChart1"/>
    <dgm:cxn modelId="{9E9DF2D2-4D55-4A62-BF23-1BD2E6A8354A}" srcId="{E736C807-A91A-4551-B328-84AC33BFC914}" destId="{B71A6B58-4A78-4F87-BE49-E082982692F5}" srcOrd="1" destOrd="0" parTransId="{12EAF808-CA2E-4F7F-8AA6-A86A8F076007}" sibTransId="{DDB6E852-C4AE-4059-B90E-18B2ADDB77D8}"/>
    <dgm:cxn modelId="{1EC290D5-64D7-4892-8398-4A1BB2D4E912}" type="presOf" srcId="{4D6A2B30-1A7E-40DF-B60C-0381B8E171BF}" destId="{FC6CDA1E-36C6-4836-8F88-3E9D725CFA67}" srcOrd="0" destOrd="0" presId="urn:microsoft.com/office/officeart/2005/8/layout/orgChart1"/>
    <dgm:cxn modelId="{F38C35D6-45C3-4DAF-9483-856919E47292}" type="presOf" srcId="{7A7DD6A9-7881-4677-9886-3BD2AA31F013}" destId="{DA3F888A-3C49-4B2D-B49E-FCBD390A780F}" srcOrd="0" destOrd="0" presId="urn:microsoft.com/office/officeart/2005/8/layout/orgChart1"/>
    <dgm:cxn modelId="{981816D7-4578-4BA6-A2CB-A7CE1A93605F}" type="presOf" srcId="{BDFC7599-EB84-4D77-9043-0B3A8C2883D2}" destId="{97B1F944-D7F7-41D9-A707-0A095F28D0F8}" srcOrd="0" destOrd="0" presId="urn:microsoft.com/office/officeart/2005/8/layout/orgChart1"/>
    <dgm:cxn modelId="{D30620DA-0638-40D2-AA47-17E80C75584D}" srcId="{E736C807-A91A-4551-B328-84AC33BFC914}" destId="{206A6905-8427-40EE-B916-218F02FC31F6}" srcOrd="2" destOrd="0" parTransId="{39A09F6D-5E3A-4D88-A9D5-4C0144BB1821}" sibTransId="{351D1E7E-DA0C-4CC9-B3F2-6E3B03C953AF}"/>
    <dgm:cxn modelId="{A2CD6DDB-96BA-4737-AFF3-E9CE81A26F0F}" type="presOf" srcId="{51CECBB3-B81E-4808-B16C-F4C0599EDE16}" destId="{FEA50D1A-74A0-46A3-AE78-8FCE12662143}" srcOrd="0" destOrd="0" presId="urn:microsoft.com/office/officeart/2005/8/layout/orgChart1"/>
    <dgm:cxn modelId="{0B4FFADE-7FE9-4A09-B034-3DBEF3563F3F}" type="presOf" srcId="{275437E4-A019-46DE-A31B-61D9DBEB571F}" destId="{06B48923-1970-49F1-8307-4EBFA884E13D}" srcOrd="1" destOrd="0" presId="urn:microsoft.com/office/officeart/2005/8/layout/orgChart1"/>
    <dgm:cxn modelId="{D03B45E0-BFC7-4C84-8B53-61279D3DEED8}" type="presOf" srcId="{ACD1B903-91AC-45BA-96F6-75FD2CABC7E4}" destId="{1E867DED-D597-4961-B167-BA4C87E7A283}" srcOrd="0" destOrd="0" presId="urn:microsoft.com/office/officeart/2005/8/layout/orgChart1"/>
    <dgm:cxn modelId="{12B33AE2-7FE4-4E16-9D15-6317E73F9337}" type="presOf" srcId="{A5B15CB2-4BDC-44C6-97F5-084F05FCDE7E}" destId="{B0654477-3398-47D8-8467-ED9C812A90E1}" srcOrd="1" destOrd="0" presId="urn:microsoft.com/office/officeart/2005/8/layout/orgChart1"/>
    <dgm:cxn modelId="{C53355E2-C058-494F-B22B-4F892BD41251}" type="presOf" srcId="{B8F4C075-6A9E-44FC-9660-83E8D2B54F0E}" destId="{22DF1F61-9EA8-43CA-8F0E-5B1EF02E93DC}" srcOrd="1" destOrd="0" presId="urn:microsoft.com/office/officeart/2005/8/layout/orgChart1"/>
    <dgm:cxn modelId="{F7D998E2-2550-483D-888F-940C21ECDE07}" type="presOf" srcId="{ED746D33-C62C-4D35-8621-BEA3963CBF78}" destId="{73B67610-92BE-4507-97FD-E8C7FD838CBB}" srcOrd="1" destOrd="0" presId="urn:microsoft.com/office/officeart/2005/8/layout/orgChart1"/>
    <dgm:cxn modelId="{FA5BAAE2-D804-44A8-8213-11361F291A37}" type="presOf" srcId="{956BBBE6-650B-4CE4-A3AC-22E781A05743}" destId="{4A578A06-3ACF-4846-BC79-E7B0C47F9EEC}" srcOrd="0" destOrd="0" presId="urn:microsoft.com/office/officeart/2005/8/layout/orgChart1"/>
    <dgm:cxn modelId="{C93D80E4-C13D-4BB7-89EF-729B8343C5AF}" srcId="{FC5F2CFF-BF5C-4C26-9924-091E3ECAF785}" destId="{7A7DD6A9-7881-4677-9886-3BD2AA31F013}" srcOrd="17" destOrd="0" parTransId="{E760D164-B0FA-4EDA-8464-AFBA915A831C}" sibTransId="{710F24B9-ACAF-4A65-8F5D-55D64D578A32}"/>
    <dgm:cxn modelId="{DFB2A6E5-E2A3-4699-BC1F-B6A440AEB5F0}" srcId="{FC5F2CFF-BF5C-4C26-9924-091E3ECAF785}" destId="{BDFC7599-EB84-4D77-9043-0B3A8C2883D2}" srcOrd="7" destOrd="0" parTransId="{629DF320-30D5-4C79-9679-9911AD34CCDC}" sibTransId="{9870BCA8-CBA2-4442-BF7A-B5D7CC5367C0}"/>
    <dgm:cxn modelId="{96099DE6-CC55-4F81-BE3D-61B4D28BB2B1}" type="presOf" srcId="{3A9506B0-549D-439B-B8F0-9A922DC1D70F}" destId="{20626E96-89D2-4B3A-BBC6-86A7EB1B866C}" srcOrd="0" destOrd="0" presId="urn:microsoft.com/office/officeart/2005/8/layout/orgChart1"/>
    <dgm:cxn modelId="{DF3AE9E6-A6CF-45AC-B178-46B9335D76AE}" type="presOf" srcId="{59AFBC38-AC5C-429D-B394-65821E6E2C9A}" destId="{8336499B-BDB1-4F64-B39B-CA45547F10E9}" srcOrd="0" destOrd="0" presId="urn:microsoft.com/office/officeart/2005/8/layout/orgChart1"/>
    <dgm:cxn modelId="{0E9B68E9-2060-4BAF-AFE6-5587E08889FB}" srcId="{E736C807-A91A-4551-B328-84AC33BFC914}" destId="{B284AF39-D9A3-4400-9036-47F125E5F6BD}" srcOrd="0" destOrd="0" parTransId="{BCFB3B60-50C3-4D6C-BDE3-8D31BCEEF056}" sibTransId="{2C4AF0DA-BFCE-430B-AA68-96954922ED44}"/>
    <dgm:cxn modelId="{C59FF7E9-45AC-4D9A-8361-C2D6AFACB74E}" type="presOf" srcId="{51AAEE3E-FAE5-41F1-A79E-1F93BC95A6DD}" destId="{F8B49665-F640-4FF4-AF4D-45657FB6F4A2}" srcOrd="1" destOrd="0" presId="urn:microsoft.com/office/officeart/2005/8/layout/orgChart1"/>
    <dgm:cxn modelId="{9F8550EA-AE10-4F88-8A8E-BDD928B4B8F4}" type="presOf" srcId="{4D116E3F-B0AA-4F18-8A2C-E15920A6562F}" destId="{7CE2910D-A689-40AC-8ADE-7A9DA4BD5286}" srcOrd="0" destOrd="0" presId="urn:microsoft.com/office/officeart/2005/8/layout/orgChart1"/>
    <dgm:cxn modelId="{A55905EB-2F33-4A2E-8763-03C841E7AD19}" type="presOf" srcId="{9A2D75EF-9BAA-4B26-B414-06D470A75B3D}" destId="{B0901C94-56EB-4661-B322-20A70D777AA1}" srcOrd="0" destOrd="0" presId="urn:microsoft.com/office/officeart/2005/8/layout/orgChart1"/>
    <dgm:cxn modelId="{320DBFEB-91D4-42ED-8738-F96B966B7B59}" type="presOf" srcId="{2F69FFBE-48B7-4EBC-9315-591CB57DB94B}" destId="{08B7A162-5CB9-48CE-8D32-76E63B882C10}" srcOrd="1" destOrd="0" presId="urn:microsoft.com/office/officeart/2005/8/layout/orgChart1"/>
    <dgm:cxn modelId="{D147FFEB-ACE6-4B09-8EC9-6D719A8950E1}" type="presOf" srcId="{E736C807-A91A-4551-B328-84AC33BFC914}" destId="{31D439A9-87D6-406D-BC05-CFAC576FC030}" srcOrd="1" destOrd="0" presId="urn:microsoft.com/office/officeart/2005/8/layout/orgChart1"/>
    <dgm:cxn modelId="{FDCD83F2-9F29-4CA8-9445-B18EDA60CEE9}" type="presOf" srcId="{48732257-2B16-4D69-86D8-36AA7D808CE5}" destId="{4330557E-CF4A-4661-838F-BC442967F9AA}" srcOrd="1" destOrd="0" presId="urn:microsoft.com/office/officeart/2005/8/layout/orgChart1"/>
    <dgm:cxn modelId="{90B5F9F3-F2D1-4A64-BA29-A3A1BF505EE1}" srcId="{4D6A2B30-1A7E-40DF-B60C-0381B8E171BF}" destId="{1E7F511D-DA13-4485-A34C-383B5255B3B9}" srcOrd="1" destOrd="0" parTransId="{74BAD36A-74F6-483F-A54B-7151D4418AA2}" sibTransId="{15FED439-1AE0-41BA-82F3-9FF3F25BAA54}"/>
    <dgm:cxn modelId="{C193DEF6-E43A-48E0-B741-5465A4DFF4BE}" type="presOf" srcId="{7035608C-4978-4A3D-8C63-8D69B6A19ACC}" destId="{A8429231-4330-4196-9E31-8D2D87FB658E}" srcOrd="1" destOrd="0" presId="urn:microsoft.com/office/officeart/2005/8/layout/orgChart1"/>
    <dgm:cxn modelId="{FDC9A7F9-AF97-4078-9ED2-4CA7B8738702}" type="presOf" srcId="{DD585936-EC13-416B-AF6A-538F24ACAC45}" destId="{B457B1F5-0B1C-4F91-91DC-6190885A853F}" srcOrd="0" destOrd="0" presId="urn:microsoft.com/office/officeart/2005/8/layout/orgChart1"/>
    <dgm:cxn modelId="{58A179FD-3680-4374-9566-00857FD25569}" type="presOf" srcId="{50C63B2C-412E-473B-A856-BBA2DC3B4FB7}" destId="{438CD5B6-B32B-4143-8B7A-213EDBBAC5DF}" srcOrd="1" destOrd="0" presId="urn:microsoft.com/office/officeart/2005/8/layout/orgChart1"/>
    <dgm:cxn modelId="{C303C5FE-C01A-44C1-8597-B62BCE7E239C}" type="presOf" srcId="{BA4D9EC9-A0D0-48C9-A43E-E37645B14210}" destId="{3B3B8114-40F6-4184-94F9-C8ED84ADA1C6}" srcOrd="0" destOrd="0" presId="urn:microsoft.com/office/officeart/2005/8/layout/orgChart1"/>
    <dgm:cxn modelId="{444B70FF-4EBF-4D5B-876B-44CF56FE92CC}" srcId="{91F63C6C-A920-4554-A7DC-407379605BD0}" destId="{2F69FFBE-48B7-4EBC-9315-591CB57DB94B}" srcOrd="0" destOrd="0" parTransId="{9E34463C-CC9C-41F4-BA03-21BD14514A3C}" sibTransId="{34D4998F-D0D3-461B-8F52-F899C320AC90}"/>
    <dgm:cxn modelId="{14619AFF-F14B-4AC6-A430-27E680C56F5A}" type="presOf" srcId="{275E8D93-1C51-4FD3-8035-0D183A8ED2B5}" destId="{644F503E-29A1-4728-922E-E96D99D9F823}" srcOrd="1" destOrd="0" presId="urn:microsoft.com/office/officeart/2005/8/layout/orgChart1"/>
    <dgm:cxn modelId="{4D72B8FF-5F81-401B-A371-129526B2EB56}" type="presOf" srcId="{B71A6B58-4A78-4F87-BE49-E082982692F5}" destId="{840C544F-6F3E-4F02-B987-30B2C39BA9FF}" srcOrd="1" destOrd="0" presId="urn:microsoft.com/office/officeart/2005/8/layout/orgChart1"/>
    <dgm:cxn modelId="{A1DA3B7E-2E80-4D50-B5E1-3782D78C69FC}" type="presParOf" srcId="{6BB8191E-5093-40FC-AC5B-F4E31B6C9956}" destId="{4A545B74-55FE-404C-A281-1D1D655CB7AD}" srcOrd="0" destOrd="0" presId="urn:microsoft.com/office/officeart/2005/8/layout/orgChart1"/>
    <dgm:cxn modelId="{31F8A908-81AE-400D-9688-46CECE4BA5F0}" type="presParOf" srcId="{4A545B74-55FE-404C-A281-1D1D655CB7AD}" destId="{8C4F0D76-1356-4FA1-A35F-F509EBAF9489}" srcOrd="0" destOrd="0" presId="urn:microsoft.com/office/officeart/2005/8/layout/orgChart1"/>
    <dgm:cxn modelId="{0E4E35B7-6E53-44FF-B1F1-6F957A2BC8C8}" type="presParOf" srcId="{8C4F0D76-1356-4FA1-A35F-F509EBAF9489}" destId="{EB94E0C9-3E7E-4EB6-AD7B-9A74264CE85C}" srcOrd="0" destOrd="0" presId="urn:microsoft.com/office/officeart/2005/8/layout/orgChart1"/>
    <dgm:cxn modelId="{4A44649B-DE44-4163-B45C-A79E91D0B808}" type="presParOf" srcId="{8C4F0D76-1356-4FA1-A35F-F509EBAF9489}" destId="{D157359F-CD0C-4EAE-B916-3A7CA6857565}" srcOrd="1" destOrd="0" presId="urn:microsoft.com/office/officeart/2005/8/layout/orgChart1"/>
    <dgm:cxn modelId="{B6232362-232E-42A2-9798-13E8FD49BB9A}" type="presParOf" srcId="{4A545B74-55FE-404C-A281-1D1D655CB7AD}" destId="{CCE892E9-E5F7-47E7-992E-7B2B13C897D5}" srcOrd="1" destOrd="0" presId="urn:microsoft.com/office/officeart/2005/8/layout/orgChart1"/>
    <dgm:cxn modelId="{27684C10-1396-4A9A-A092-616ADC3F05A5}" type="presParOf" srcId="{CCE892E9-E5F7-47E7-992E-7B2B13C897D5}" destId="{20626E96-89D2-4B3A-BBC6-86A7EB1B866C}" srcOrd="0" destOrd="0" presId="urn:microsoft.com/office/officeart/2005/8/layout/orgChart1"/>
    <dgm:cxn modelId="{EA4C2135-917F-43DE-824D-A3140E3AF600}" type="presParOf" srcId="{CCE892E9-E5F7-47E7-992E-7B2B13C897D5}" destId="{2FDAD3BD-07C2-4046-BD12-10B69ADC0E38}" srcOrd="1" destOrd="0" presId="urn:microsoft.com/office/officeart/2005/8/layout/orgChart1"/>
    <dgm:cxn modelId="{BF0ABAE5-5434-4AD9-AADD-3EC331F6F1B3}" type="presParOf" srcId="{2FDAD3BD-07C2-4046-BD12-10B69ADC0E38}" destId="{C2D727FD-1AF7-48D0-8985-F9EA82D4D89E}" srcOrd="0" destOrd="0" presId="urn:microsoft.com/office/officeart/2005/8/layout/orgChart1"/>
    <dgm:cxn modelId="{78474F6A-2EFC-4B60-BEE2-6117D45A61DE}" type="presParOf" srcId="{C2D727FD-1AF7-48D0-8985-F9EA82D4D89E}" destId="{3EA2AF5C-76C9-45CF-B24E-16F115F8897C}" srcOrd="0" destOrd="0" presId="urn:microsoft.com/office/officeart/2005/8/layout/orgChart1"/>
    <dgm:cxn modelId="{B79FEBA3-2EDA-4D26-98BD-1A19F7F4DD57}" type="presParOf" srcId="{C2D727FD-1AF7-48D0-8985-F9EA82D4D89E}" destId="{2CD0BB20-9E5E-47DF-AFF7-C873163583C2}" srcOrd="1" destOrd="0" presId="urn:microsoft.com/office/officeart/2005/8/layout/orgChart1"/>
    <dgm:cxn modelId="{5F6A2D4A-8FEF-4664-B71E-A9DBFBE249CB}" type="presParOf" srcId="{2FDAD3BD-07C2-4046-BD12-10B69ADC0E38}" destId="{23F9AB80-E1EB-4AD8-B279-92C915164AA1}" srcOrd="1" destOrd="0" presId="urn:microsoft.com/office/officeart/2005/8/layout/orgChart1"/>
    <dgm:cxn modelId="{36EB1145-7D40-44A2-BE48-AA8A77B3C1C0}" type="presParOf" srcId="{23F9AB80-E1EB-4AD8-B279-92C915164AA1}" destId="{F2D50D13-05C5-4593-92C3-0DA9489E0F09}" srcOrd="0" destOrd="0" presId="urn:microsoft.com/office/officeart/2005/8/layout/orgChart1"/>
    <dgm:cxn modelId="{178E94B0-3ECA-444A-ACF1-F38DFF9E37C5}" type="presParOf" srcId="{23F9AB80-E1EB-4AD8-B279-92C915164AA1}" destId="{2231FE79-0FA1-49A3-9C43-93699B811327}" srcOrd="1" destOrd="0" presId="urn:microsoft.com/office/officeart/2005/8/layout/orgChart1"/>
    <dgm:cxn modelId="{7C6B3DE9-81FD-4CE9-A0CA-3B8E3068B82D}" type="presParOf" srcId="{2231FE79-0FA1-49A3-9C43-93699B811327}" destId="{7B30ABE5-F0C0-49C7-B3BC-B9AED0CE23D4}" srcOrd="0" destOrd="0" presId="urn:microsoft.com/office/officeart/2005/8/layout/orgChart1"/>
    <dgm:cxn modelId="{BE8987AE-60B9-46EF-91CE-1F86FB9EE145}" type="presParOf" srcId="{7B30ABE5-F0C0-49C7-B3BC-B9AED0CE23D4}" destId="{27BD1E46-5525-4349-840B-EE0041BF4B52}" srcOrd="0" destOrd="0" presId="urn:microsoft.com/office/officeart/2005/8/layout/orgChart1"/>
    <dgm:cxn modelId="{75230A2F-E4CA-4A35-90A2-AF7BBB5AAF3A}" type="presParOf" srcId="{7B30ABE5-F0C0-49C7-B3BC-B9AED0CE23D4}" destId="{17D59532-0CDA-4696-9D59-B1CDB8A23C56}" srcOrd="1" destOrd="0" presId="urn:microsoft.com/office/officeart/2005/8/layout/orgChart1"/>
    <dgm:cxn modelId="{3A1EF523-5FAD-4BD0-BA7D-1F430FDC9814}" type="presParOf" srcId="{2231FE79-0FA1-49A3-9C43-93699B811327}" destId="{AD7C3423-5764-487A-8050-710B325428D9}" srcOrd="1" destOrd="0" presId="urn:microsoft.com/office/officeart/2005/8/layout/orgChart1"/>
    <dgm:cxn modelId="{4C834B41-9C53-473C-8FDB-B75615343DCA}" type="presParOf" srcId="{2231FE79-0FA1-49A3-9C43-93699B811327}" destId="{F619022F-787C-443F-9C14-2647D98772B9}" srcOrd="2" destOrd="0" presId="urn:microsoft.com/office/officeart/2005/8/layout/orgChart1"/>
    <dgm:cxn modelId="{2ADA7699-7CDE-4526-89C8-51359C6804A7}" type="presParOf" srcId="{23F9AB80-E1EB-4AD8-B279-92C915164AA1}" destId="{46704CFC-0A55-43A4-8AB6-DBFC1DC9D5C7}" srcOrd="2" destOrd="0" presId="urn:microsoft.com/office/officeart/2005/8/layout/orgChart1"/>
    <dgm:cxn modelId="{065F98D6-B95A-4BD8-B49D-345B5D47A2B4}" type="presParOf" srcId="{23F9AB80-E1EB-4AD8-B279-92C915164AA1}" destId="{2AA55F76-1B4C-4AA0-8EF1-6005EDFBBC70}" srcOrd="3" destOrd="0" presId="urn:microsoft.com/office/officeart/2005/8/layout/orgChart1"/>
    <dgm:cxn modelId="{BEC65D07-034A-44B0-8853-61AA5A8B8443}" type="presParOf" srcId="{2AA55F76-1B4C-4AA0-8EF1-6005EDFBBC70}" destId="{7315BB60-BA8A-41D0-B4C0-CE186BE16350}" srcOrd="0" destOrd="0" presId="urn:microsoft.com/office/officeart/2005/8/layout/orgChart1"/>
    <dgm:cxn modelId="{48311FEE-6196-4E92-9170-281819704F94}" type="presParOf" srcId="{7315BB60-BA8A-41D0-B4C0-CE186BE16350}" destId="{1CCAFD6E-0792-4793-BB63-498E55B0E617}" srcOrd="0" destOrd="0" presId="urn:microsoft.com/office/officeart/2005/8/layout/orgChart1"/>
    <dgm:cxn modelId="{1921A3FE-9CFF-4F2B-A4D7-8E5F22C78B10}" type="presParOf" srcId="{7315BB60-BA8A-41D0-B4C0-CE186BE16350}" destId="{B621E636-D9EB-4DCA-B30A-DC52E56DD060}" srcOrd="1" destOrd="0" presId="urn:microsoft.com/office/officeart/2005/8/layout/orgChart1"/>
    <dgm:cxn modelId="{0E5329E6-218A-4F1B-AF07-A9E368FC7CF9}" type="presParOf" srcId="{2AA55F76-1B4C-4AA0-8EF1-6005EDFBBC70}" destId="{4416807E-67FF-4442-A578-D552A91CB0C0}" srcOrd="1" destOrd="0" presId="urn:microsoft.com/office/officeart/2005/8/layout/orgChart1"/>
    <dgm:cxn modelId="{10C26647-E0CD-4E47-B061-8D0EE97583FC}" type="presParOf" srcId="{2AA55F76-1B4C-4AA0-8EF1-6005EDFBBC70}" destId="{1341CF64-F835-4EBC-BC37-73B72DD771D2}" srcOrd="2" destOrd="0" presId="urn:microsoft.com/office/officeart/2005/8/layout/orgChart1"/>
    <dgm:cxn modelId="{3FA280BA-F1A1-4842-BBED-AB081C3D16DC}" type="presParOf" srcId="{2FDAD3BD-07C2-4046-BD12-10B69ADC0E38}" destId="{499C456E-5E10-41F6-BD7C-3D5A08354350}" srcOrd="2" destOrd="0" presId="urn:microsoft.com/office/officeart/2005/8/layout/orgChart1"/>
    <dgm:cxn modelId="{BA24432D-3D20-45A2-BFE5-44F3569127F8}" type="presParOf" srcId="{CCE892E9-E5F7-47E7-992E-7B2B13C897D5}" destId="{CDDC3F0B-EE78-4D57-B6DE-E37C4A429D8B}" srcOrd="2" destOrd="0" presId="urn:microsoft.com/office/officeart/2005/8/layout/orgChart1"/>
    <dgm:cxn modelId="{B671F298-B55D-4B6E-8D72-775BF21C7AD0}" type="presParOf" srcId="{CCE892E9-E5F7-47E7-992E-7B2B13C897D5}" destId="{FD1EBA72-1BE3-4727-BF3D-BD93BB7624F8}" srcOrd="3" destOrd="0" presId="urn:microsoft.com/office/officeart/2005/8/layout/orgChart1"/>
    <dgm:cxn modelId="{D9E669FA-4074-48E0-BB4E-3382A212FD1C}" type="presParOf" srcId="{FD1EBA72-1BE3-4727-BF3D-BD93BB7624F8}" destId="{994419BB-AD3B-46AE-91E2-E564C9E0B290}" srcOrd="0" destOrd="0" presId="urn:microsoft.com/office/officeart/2005/8/layout/orgChart1"/>
    <dgm:cxn modelId="{43E3E8F6-E884-4EE1-B25A-5F05E2FF81A8}" type="presParOf" srcId="{994419BB-AD3B-46AE-91E2-E564C9E0B290}" destId="{18A0ADFD-6D6D-4D4F-82D2-8A30F776C470}" srcOrd="0" destOrd="0" presId="urn:microsoft.com/office/officeart/2005/8/layout/orgChart1"/>
    <dgm:cxn modelId="{B926EB3D-4108-4E35-9689-F51FA5E43D05}" type="presParOf" srcId="{994419BB-AD3B-46AE-91E2-E564C9E0B290}" destId="{4DAB1865-EB8F-46FC-990F-8C6FBF60A70A}" srcOrd="1" destOrd="0" presId="urn:microsoft.com/office/officeart/2005/8/layout/orgChart1"/>
    <dgm:cxn modelId="{57F2E577-F466-48B7-AD5C-E07F8F16CCFE}" type="presParOf" srcId="{FD1EBA72-1BE3-4727-BF3D-BD93BB7624F8}" destId="{13434399-F2E7-47BF-8CF8-C05FA03BEFEB}" srcOrd="1" destOrd="0" presId="urn:microsoft.com/office/officeart/2005/8/layout/orgChart1"/>
    <dgm:cxn modelId="{118157B0-5B8C-4C6D-B656-8308B62592D5}" type="presParOf" srcId="{13434399-F2E7-47BF-8CF8-C05FA03BEFEB}" destId="{86503D25-D939-4E8A-B009-057ED4798DAB}" srcOrd="0" destOrd="0" presId="urn:microsoft.com/office/officeart/2005/8/layout/orgChart1"/>
    <dgm:cxn modelId="{34C38C29-914F-4466-B02C-E78B6AA40CE8}" type="presParOf" srcId="{13434399-F2E7-47BF-8CF8-C05FA03BEFEB}" destId="{6357BDCC-267B-4A24-8DD0-6AC10DE38CF7}" srcOrd="1" destOrd="0" presId="urn:microsoft.com/office/officeart/2005/8/layout/orgChart1"/>
    <dgm:cxn modelId="{D85682ED-3C54-4587-9286-A72ADEDF531E}" type="presParOf" srcId="{6357BDCC-267B-4A24-8DD0-6AC10DE38CF7}" destId="{73371960-B218-41DC-A236-C6296821C385}" srcOrd="0" destOrd="0" presId="urn:microsoft.com/office/officeart/2005/8/layout/orgChart1"/>
    <dgm:cxn modelId="{A9E15FCF-8168-4383-8511-29CD05F994C4}" type="presParOf" srcId="{73371960-B218-41DC-A236-C6296821C385}" destId="{F57A81BE-1EEA-41EC-9439-89729DBBD518}" srcOrd="0" destOrd="0" presId="urn:microsoft.com/office/officeart/2005/8/layout/orgChart1"/>
    <dgm:cxn modelId="{9C8E6563-7980-4129-B1C4-0A43A0DE885F}" type="presParOf" srcId="{73371960-B218-41DC-A236-C6296821C385}" destId="{A8429231-4330-4196-9E31-8D2D87FB658E}" srcOrd="1" destOrd="0" presId="urn:microsoft.com/office/officeart/2005/8/layout/orgChart1"/>
    <dgm:cxn modelId="{ACEF1A5C-8634-4B50-B9EF-4B4BC3DEED29}" type="presParOf" srcId="{6357BDCC-267B-4A24-8DD0-6AC10DE38CF7}" destId="{36F1589E-8347-4871-B874-CFF61990FAC7}" srcOrd="1" destOrd="0" presId="urn:microsoft.com/office/officeart/2005/8/layout/orgChart1"/>
    <dgm:cxn modelId="{F934816A-073B-4C58-9C91-E3C5FF13EF3D}" type="presParOf" srcId="{36F1589E-8347-4871-B874-CFF61990FAC7}" destId="{4BA01E71-B9AE-4B42-AE13-60BCD6368EFD}" srcOrd="0" destOrd="0" presId="urn:microsoft.com/office/officeart/2005/8/layout/orgChart1"/>
    <dgm:cxn modelId="{3ADA7AD0-3F4B-4808-9289-6DEF3B9138F5}" type="presParOf" srcId="{36F1589E-8347-4871-B874-CFF61990FAC7}" destId="{3AB05121-5B6C-4636-A015-B95AA6B6D29F}" srcOrd="1" destOrd="0" presId="urn:microsoft.com/office/officeart/2005/8/layout/orgChart1"/>
    <dgm:cxn modelId="{E25AFBA5-DD5A-47FF-B42A-0F503477B2F9}" type="presParOf" srcId="{3AB05121-5B6C-4636-A015-B95AA6B6D29F}" destId="{32A2BE25-2F7B-4CC0-9729-7FD7380574B4}" srcOrd="0" destOrd="0" presId="urn:microsoft.com/office/officeart/2005/8/layout/orgChart1"/>
    <dgm:cxn modelId="{85AD1F75-A662-40DB-B6F0-521A2ADB7302}" type="presParOf" srcId="{32A2BE25-2F7B-4CC0-9729-7FD7380574B4}" destId="{65575EB7-387A-40BE-8BA7-A8D541FF98C4}" srcOrd="0" destOrd="0" presId="urn:microsoft.com/office/officeart/2005/8/layout/orgChart1"/>
    <dgm:cxn modelId="{BC13E810-BB42-4129-8BB8-2AC8B4333300}" type="presParOf" srcId="{32A2BE25-2F7B-4CC0-9729-7FD7380574B4}" destId="{F8B49665-F640-4FF4-AF4D-45657FB6F4A2}" srcOrd="1" destOrd="0" presId="urn:microsoft.com/office/officeart/2005/8/layout/orgChart1"/>
    <dgm:cxn modelId="{7E314F9D-2C3B-4931-9C41-E1971E3F5863}" type="presParOf" srcId="{3AB05121-5B6C-4636-A015-B95AA6B6D29F}" destId="{C928B18A-E48D-4FAA-B857-E1E654E27373}" srcOrd="1" destOrd="0" presId="urn:microsoft.com/office/officeart/2005/8/layout/orgChart1"/>
    <dgm:cxn modelId="{96AFE2ED-D4F3-4966-9A74-7F9AA8A081BC}" type="presParOf" srcId="{3AB05121-5B6C-4636-A015-B95AA6B6D29F}" destId="{B4704B46-3435-43DE-B881-607149AD64CD}" srcOrd="2" destOrd="0" presId="urn:microsoft.com/office/officeart/2005/8/layout/orgChart1"/>
    <dgm:cxn modelId="{35F36029-9E3D-4FBA-AA34-3B221F6AE97A}" type="presParOf" srcId="{36F1589E-8347-4871-B874-CFF61990FAC7}" destId="{B837FD89-5D1C-4D70-9DFA-14FEC3E009F0}" srcOrd="2" destOrd="0" presId="urn:microsoft.com/office/officeart/2005/8/layout/orgChart1"/>
    <dgm:cxn modelId="{BCB6997B-D870-4175-A028-489CE2767355}" type="presParOf" srcId="{36F1589E-8347-4871-B874-CFF61990FAC7}" destId="{42FC0342-5C7D-4C8A-B192-4E88DE773E92}" srcOrd="3" destOrd="0" presId="urn:microsoft.com/office/officeart/2005/8/layout/orgChart1"/>
    <dgm:cxn modelId="{833C579E-B7A7-45F5-A5D4-72FBACD236BC}" type="presParOf" srcId="{42FC0342-5C7D-4C8A-B192-4E88DE773E92}" destId="{63CD2775-5430-474D-812D-43A836627FC1}" srcOrd="0" destOrd="0" presId="urn:microsoft.com/office/officeart/2005/8/layout/orgChart1"/>
    <dgm:cxn modelId="{6792B1DF-83AD-42D8-B7E3-AA9C66FE1CF3}" type="presParOf" srcId="{63CD2775-5430-474D-812D-43A836627FC1}" destId="{6EBC938D-B25B-4E37-A33B-1AC1CB238E36}" srcOrd="0" destOrd="0" presId="urn:microsoft.com/office/officeart/2005/8/layout/orgChart1"/>
    <dgm:cxn modelId="{86349E82-F541-427E-8F82-C2D122E19D7D}" type="presParOf" srcId="{63CD2775-5430-474D-812D-43A836627FC1}" destId="{EB633D1E-D14F-492F-A106-CED187026F78}" srcOrd="1" destOrd="0" presId="urn:microsoft.com/office/officeart/2005/8/layout/orgChart1"/>
    <dgm:cxn modelId="{C2547C7D-0739-47A1-BCFE-1D3DC451D9E4}" type="presParOf" srcId="{42FC0342-5C7D-4C8A-B192-4E88DE773E92}" destId="{2887C69E-E1CA-45F1-A510-E23F7FFBECC5}" srcOrd="1" destOrd="0" presId="urn:microsoft.com/office/officeart/2005/8/layout/orgChart1"/>
    <dgm:cxn modelId="{BF1694F0-45C0-401B-BAF1-4BB99EF3A51C}" type="presParOf" srcId="{42FC0342-5C7D-4C8A-B192-4E88DE773E92}" destId="{8B6A9018-DBDF-4130-9F20-FCD1D00D7A96}" srcOrd="2" destOrd="0" presId="urn:microsoft.com/office/officeart/2005/8/layout/orgChart1"/>
    <dgm:cxn modelId="{11305484-AB82-4809-8930-BDBC442EE2C1}" type="presParOf" srcId="{36F1589E-8347-4871-B874-CFF61990FAC7}" destId="{D98A5D3F-9A43-42BC-8E33-3882895AF2A1}" srcOrd="4" destOrd="0" presId="urn:microsoft.com/office/officeart/2005/8/layout/orgChart1"/>
    <dgm:cxn modelId="{AFD7B874-5CC0-4D6B-AE8D-278E7771C24A}" type="presParOf" srcId="{36F1589E-8347-4871-B874-CFF61990FAC7}" destId="{B5E8A1BB-C5E9-4A74-A8E7-D9497CD8F930}" srcOrd="5" destOrd="0" presId="urn:microsoft.com/office/officeart/2005/8/layout/orgChart1"/>
    <dgm:cxn modelId="{E7D9B7FF-6A79-4D6B-9051-F8B0E64A340F}" type="presParOf" srcId="{B5E8A1BB-C5E9-4A74-A8E7-D9497CD8F930}" destId="{2A5EA727-07BC-4C40-9D64-26B55E87B81F}" srcOrd="0" destOrd="0" presId="urn:microsoft.com/office/officeart/2005/8/layout/orgChart1"/>
    <dgm:cxn modelId="{435E07D7-D9BD-44AD-A1B6-66DBC08D569D}" type="presParOf" srcId="{2A5EA727-07BC-4C40-9D64-26B55E87B81F}" destId="{3B3B8114-40F6-4184-94F9-C8ED84ADA1C6}" srcOrd="0" destOrd="0" presId="urn:microsoft.com/office/officeart/2005/8/layout/orgChart1"/>
    <dgm:cxn modelId="{B139E865-5DB6-42E4-A8D8-734B7513074A}" type="presParOf" srcId="{2A5EA727-07BC-4C40-9D64-26B55E87B81F}" destId="{79730CCF-B510-444D-8560-8675DDD3E969}" srcOrd="1" destOrd="0" presId="urn:microsoft.com/office/officeart/2005/8/layout/orgChart1"/>
    <dgm:cxn modelId="{B4A36CF9-16DD-4AF2-A60D-9DF4D9FF51F5}" type="presParOf" srcId="{B5E8A1BB-C5E9-4A74-A8E7-D9497CD8F930}" destId="{244DCB71-878B-488B-BCF4-B4D4D42B69ED}" srcOrd="1" destOrd="0" presId="urn:microsoft.com/office/officeart/2005/8/layout/orgChart1"/>
    <dgm:cxn modelId="{D91D776D-0A0A-4C96-BC33-34B7C95AFA6D}" type="presParOf" srcId="{B5E8A1BB-C5E9-4A74-A8E7-D9497CD8F930}" destId="{5893FC52-C25E-450B-9EE4-5A383645E257}" srcOrd="2" destOrd="0" presId="urn:microsoft.com/office/officeart/2005/8/layout/orgChart1"/>
    <dgm:cxn modelId="{B68A49CF-2320-438B-8BDD-103B91A6BE1B}" type="presParOf" srcId="{36F1589E-8347-4871-B874-CFF61990FAC7}" destId="{B6886883-D91E-4DFB-A7D2-1D9C1A3CFD76}" srcOrd="6" destOrd="0" presId="urn:microsoft.com/office/officeart/2005/8/layout/orgChart1"/>
    <dgm:cxn modelId="{89EF0118-9764-4DB4-B420-FDD7E20C025B}" type="presParOf" srcId="{36F1589E-8347-4871-B874-CFF61990FAC7}" destId="{8A2ECF3E-C8E6-4F1B-8E1F-80C82A3EE8B7}" srcOrd="7" destOrd="0" presId="urn:microsoft.com/office/officeart/2005/8/layout/orgChart1"/>
    <dgm:cxn modelId="{ACA324E7-84F7-4733-ACCC-FFC90563164B}" type="presParOf" srcId="{8A2ECF3E-C8E6-4F1B-8E1F-80C82A3EE8B7}" destId="{9B05FCAE-3CCF-42C5-B7C1-33C5E68028B9}" srcOrd="0" destOrd="0" presId="urn:microsoft.com/office/officeart/2005/8/layout/orgChart1"/>
    <dgm:cxn modelId="{4CAA9AE3-BB55-4F8B-BFE1-82D722A6AE46}" type="presParOf" srcId="{9B05FCAE-3CCF-42C5-B7C1-33C5E68028B9}" destId="{3E6077B7-5607-492F-9D39-C5D1360B8F0B}" srcOrd="0" destOrd="0" presId="urn:microsoft.com/office/officeart/2005/8/layout/orgChart1"/>
    <dgm:cxn modelId="{2C9C0931-7158-42B2-AA22-EB64AC8E71B1}" type="presParOf" srcId="{9B05FCAE-3CCF-42C5-B7C1-33C5E68028B9}" destId="{6ECBAEBE-28FE-466A-80A8-B0E216684E0D}" srcOrd="1" destOrd="0" presId="urn:microsoft.com/office/officeart/2005/8/layout/orgChart1"/>
    <dgm:cxn modelId="{630C88F9-7045-4FF7-89ED-3DC2AC17BEDD}" type="presParOf" srcId="{8A2ECF3E-C8E6-4F1B-8E1F-80C82A3EE8B7}" destId="{0408E23E-A7F2-4346-8CDB-84B6B1CEDB94}" srcOrd="1" destOrd="0" presId="urn:microsoft.com/office/officeart/2005/8/layout/orgChart1"/>
    <dgm:cxn modelId="{517C2E09-4D9D-4F5F-8130-C603FF07E438}" type="presParOf" srcId="{8A2ECF3E-C8E6-4F1B-8E1F-80C82A3EE8B7}" destId="{3CB1BD04-7112-460C-9A32-46201C02BC47}" srcOrd="2" destOrd="0" presId="urn:microsoft.com/office/officeart/2005/8/layout/orgChart1"/>
    <dgm:cxn modelId="{58ACBEAF-1254-44FB-BD6E-CCC3630A00F4}" type="presParOf" srcId="{6357BDCC-267B-4A24-8DD0-6AC10DE38CF7}" destId="{EF3E6838-391C-4289-BA7E-87870D869464}" srcOrd="2" destOrd="0" presId="urn:microsoft.com/office/officeart/2005/8/layout/orgChart1"/>
    <dgm:cxn modelId="{639F7815-09FC-405C-9830-50FAEDA00014}" type="presParOf" srcId="{13434399-F2E7-47BF-8CF8-C05FA03BEFEB}" destId="{EBC10C60-27F2-42C5-BA1A-2536BCB1DE91}" srcOrd="2" destOrd="0" presId="urn:microsoft.com/office/officeart/2005/8/layout/orgChart1"/>
    <dgm:cxn modelId="{7787E241-5816-4CA7-ACD0-C268695241E5}" type="presParOf" srcId="{13434399-F2E7-47BF-8CF8-C05FA03BEFEB}" destId="{919CF1D6-6CAE-4080-A2F4-777BC2E7B67C}" srcOrd="3" destOrd="0" presId="urn:microsoft.com/office/officeart/2005/8/layout/orgChart1"/>
    <dgm:cxn modelId="{D1FAB162-8FBA-4675-85FB-61EDFABB9655}" type="presParOf" srcId="{919CF1D6-6CAE-4080-A2F4-777BC2E7B67C}" destId="{47CBBDB0-D344-4611-9CC2-9E888E3E422D}" srcOrd="0" destOrd="0" presId="urn:microsoft.com/office/officeart/2005/8/layout/orgChart1"/>
    <dgm:cxn modelId="{7B45884F-53C9-4D79-892D-906F722468FE}" type="presParOf" srcId="{47CBBDB0-D344-4611-9CC2-9E888E3E422D}" destId="{DF67FFEE-00D9-4EF1-8F8D-8DBBBD4E04EC}" srcOrd="0" destOrd="0" presId="urn:microsoft.com/office/officeart/2005/8/layout/orgChart1"/>
    <dgm:cxn modelId="{3AE65DF8-72CB-4392-B29F-2D88B3B05803}" type="presParOf" srcId="{47CBBDB0-D344-4611-9CC2-9E888E3E422D}" destId="{4330557E-CF4A-4661-838F-BC442967F9AA}" srcOrd="1" destOrd="0" presId="urn:microsoft.com/office/officeart/2005/8/layout/orgChart1"/>
    <dgm:cxn modelId="{2B117543-94BF-4FB9-9DEC-FC79FFEBBB32}" type="presParOf" srcId="{919CF1D6-6CAE-4080-A2F4-777BC2E7B67C}" destId="{1D92797F-EF4A-464A-822A-F67E5BCCF928}" srcOrd="1" destOrd="0" presId="urn:microsoft.com/office/officeart/2005/8/layout/orgChart1"/>
    <dgm:cxn modelId="{36D89758-F3AA-4077-B7C7-1AA8F2F0DC1B}" type="presParOf" srcId="{919CF1D6-6CAE-4080-A2F4-777BC2E7B67C}" destId="{1F832744-08E3-40B0-B1C8-13E7680182D0}" srcOrd="2" destOrd="0" presId="urn:microsoft.com/office/officeart/2005/8/layout/orgChart1"/>
    <dgm:cxn modelId="{AEA6CF74-0F09-47E4-8B50-DD9454030D97}" type="presParOf" srcId="{FD1EBA72-1BE3-4727-BF3D-BD93BB7624F8}" destId="{5212F0E9-15B2-40F2-8303-D3ECC96D402F}" srcOrd="2" destOrd="0" presId="urn:microsoft.com/office/officeart/2005/8/layout/orgChart1"/>
    <dgm:cxn modelId="{3FB8DCE8-15AE-4325-9B13-F05DD36949D4}" type="presParOf" srcId="{CCE892E9-E5F7-47E7-992E-7B2B13C897D5}" destId="{8C8D66F3-A62A-48C0-A076-CF18497BB1FA}" srcOrd="4" destOrd="0" presId="urn:microsoft.com/office/officeart/2005/8/layout/orgChart1"/>
    <dgm:cxn modelId="{42509AB6-CA65-41FE-9F8F-2ADE9E82C5BC}" type="presParOf" srcId="{CCE892E9-E5F7-47E7-992E-7B2B13C897D5}" destId="{C7E2735C-F9D1-420C-8C64-EE52371CB8D7}" srcOrd="5" destOrd="0" presId="urn:microsoft.com/office/officeart/2005/8/layout/orgChart1"/>
    <dgm:cxn modelId="{9431BAD9-827A-44C4-9732-BAF4DFC62A67}" type="presParOf" srcId="{C7E2735C-F9D1-420C-8C64-EE52371CB8D7}" destId="{9FEB30F3-E451-4758-9557-0FEA7A2285A3}" srcOrd="0" destOrd="0" presId="urn:microsoft.com/office/officeart/2005/8/layout/orgChart1"/>
    <dgm:cxn modelId="{A02EFA93-56EF-4BE0-B48D-47D75250BE5E}" type="presParOf" srcId="{9FEB30F3-E451-4758-9557-0FEA7A2285A3}" destId="{D9E0223C-836F-46FE-9B44-A442FAAAC226}" srcOrd="0" destOrd="0" presId="urn:microsoft.com/office/officeart/2005/8/layout/orgChart1"/>
    <dgm:cxn modelId="{EBBF5A70-571A-4086-AEEC-0179C9D82504}" type="presParOf" srcId="{9FEB30F3-E451-4758-9557-0FEA7A2285A3}" destId="{9ECC5998-5A76-44E7-8AE4-33CE29E02E62}" srcOrd="1" destOrd="0" presId="urn:microsoft.com/office/officeart/2005/8/layout/orgChart1"/>
    <dgm:cxn modelId="{001FBCDB-E88D-42BB-ACCB-A0BBB4447FE0}" type="presParOf" srcId="{C7E2735C-F9D1-420C-8C64-EE52371CB8D7}" destId="{4EDD3BB6-577D-459C-AA89-8130269A586B}" srcOrd="1" destOrd="0" presId="urn:microsoft.com/office/officeart/2005/8/layout/orgChart1"/>
    <dgm:cxn modelId="{14F9F8A7-CAD8-4A69-B83C-98D4CFFE6189}" type="presParOf" srcId="{4EDD3BB6-577D-459C-AA89-8130269A586B}" destId="{69E80D8C-8B32-4C60-9316-823246EC5C24}" srcOrd="0" destOrd="0" presId="urn:microsoft.com/office/officeart/2005/8/layout/orgChart1"/>
    <dgm:cxn modelId="{48A3B806-0D75-4D22-98A3-49529EDA9F64}" type="presParOf" srcId="{4EDD3BB6-577D-459C-AA89-8130269A586B}" destId="{9FE71101-CE63-442D-98CE-1DCC2A544BC7}" srcOrd="1" destOrd="0" presId="urn:microsoft.com/office/officeart/2005/8/layout/orgChart1"/>
    <dgm:cxn modelId="{2B4AC91B-FDC4-4795-BA00-8758B1BC7982}" type="presParOf" srcId="{9FE71101-CE63-442D-98CE-1DCC2A544BC7}" destId="{CF7BDB7F-5D0E-48C5-B089-56B5FD055B49}" srcOrd="0" destOrd="0" presId="urn:microsoft.com/office/officeart/2005/8/layout/orgChart1"/>
    <dgm:cxn modelId="{AF3C93B9-7489-4E82-B8A6-9B5133CBB826}" type="presParOf" srcId="{CF7BDB7F-5D0E-48C5-B089-56B5FD055B49}" destId="{627031C2-7638-4FE0-9365-D9443B9480E0}" srcOrd="0" destOrd="0" presId="urn:microsoft.com/office/officeart/2005/8/layout/orgChart1"/>
    <dgm:cxn modelId="{D07B8515-672F-4E01-923C-7FA24D80300F}" type="presParOf" srcId="{CF7BDB7F-5D0E-48C5-B089-56B5FD055B49}" destId="{22DF1F61-9EA8-43CA-8F0E-5B1EF02E93DC}" srcOrd="1" destOrd="0" presId="urn:microsoft.com/office/officeart/2005/8/layout/orgChart1"/>
    <dgm:cxn modelId="{E994718B-A600-4A78-B2DC-A4A6E08BADE8}" type="presParOf" srcId="{9FE71101-CE63-442D-98CE-1DCC2A544BC7}" destId="{412D5CC1-10FA-449A-B77A-F3E4AF0DDDDC}" srcOrd="1" destOrd="0" presId="urn:microsoft.com/office/officeart/2005/8/layout/orgChart1"/>
    <dgm:cxn modelId="{F810D577-8A22-42F4-986C-99722918D215}" type="presParOf" srcId="{9FE71101-CE63-442D-98CE-1DCC2A544BC7}" destId="{B4968CF6-5B36-4AE7-A34D-B214057B38E1}" srcOrd="2" destOrd="0" presId="urn:microsoft.com/office/officeart/2005/8/layout/orgChart1"/>
    <dgm:cxn modelId="{44A5B024-BE64-4CB2-81B0-4A17F6FCABBD}" type="presParOf" srcId="{4EDD3BB6-577D-459C-AA89-8130269A586B}" destId="{2BCC70A2-D305-4055-925F-4F52BE514A55}" srcOrd="2" destOrd="0" presId="urn:microsoft.com/office/officeart/2005/8/layout/orgChart1"/>
    <dgm:cxn modelId="{9D8F1232-03C7-4970-B4C1-F8235DA3CD5E}" type="presParOf" srcId="{4EDD3BB6-577D-459C-AA89-8130269A586B}" destId="{96A0AA92-74AB-43A0-BE77-A0DFDB412A04}" srcOrd="3" destOrd="0" presId="urn:microsoft.com/office/officeart/2005/8/layout/orgChart1"/>
    <dgm:cxn modelId="{AE0631D0-0104-4267-A397-D2A2CD7590ED}" type="presParOf" srcId="{96A0AA92-74AB-43A0-BE77-A0DFDB412A04}" destId="{E50B9EB6-C68D-4BA1-9FEE-524B7344FAA7}" srcOrd="0" destOrd="0" presId="urn:microsoft.com/office/officeart/2005/8/layout/orgChart1"/>
    <dgm:cxn modelId="{C3D2D9E7-2117-4E5A-B6D4-39376110DD62}" type="presParOf" srcId="{E50B9EB6-C68D-4BA1-9FEE-524B7344FAA7}" destId="{5EA1DBEB-69D5-487D-A216-6B36B41CD9D5}" srcOrd="0" destOrd="0" presId="urn:microsoft.com/office/officeart/2005/8/layout/orgChart1"/>
    <dgm:cxn modelId="{8C08FFE5-7B13-4272-A4B7-99202E93A576}" type="presParOf" srcId="{E50B9EB6-C68D-4BA1-9FEE-524B7344FAA7}" destId="{039DE908-9BAB-48F3-9E36-D95F350F7B1A}" srcOrd="1" destOrd="0" presId="urn:microsoft.com/office/officeart/2005/8/layout/orgChart1"/>
    <dgm:cxn modelId="{4398F3B0-692B-44BB-8786-03545B10E08D}" type="presParOf" srcId="{96A0AA92-74AB-43A0-BE77-A0DFDB412A04}" destId="{200CBD9A-C75C-4427-8E0C-2017D3AEEE10}" srcOrd="1" destOrd="0" presId="urn:microsoft.com/office/officeart/2005/8/layout/orgChart1"/>
    <dgm:cxn modelId="{B3836BD3-8E9B-421F-80B0-3F929B1196E7}" type="presParOf" srcId="{96A0AA92-74AB-43A0-BE77-A0DFDB412A04}" destId="{53B0558D-55FF-4E56-9ECA-01F2BC4D7523}" srcOrd="2" destOrd="0" presId="urn:microsoft.com/office/officeart/2005/8/layout/orgChart1"/>
    <dgm:cxn modelId="{1F7245C7-8435-49BF-A0C0-C9CD415A098F}" type="presParOf" srcId="{4EDD3BB6-577D-459C-AA89-8130269A586B}" destId="{3F67D8BE-1A06-4AC4-8CB6-8400DFCE08EC}" srcOrd="4" destOrd="0" presId="urn:microsoft.com/office/officeart/2005/8/layout/orgChart1"/>
    <dgm:cxn modelId="{C58F7F48-7ACE-4D8F-866A-DD6A89B1F4EA}" type="presParOf" srcId="{4EDD3BB6-577D-459C-AA89-8130269A586B}" destId="{50D62EC8-ECA9-4253-B77E-0316132BB67B}" srcOrd="5" destOrd="0" presId="urn:microsoft.com/office/officeart/2005/8/layout/orgChart1"/>
    <dgm:cxn modelId="{A105F525-40AB-49BE-800C-F3E4463558B4}" type="presParOf" srcId="{50D62EC8-ECA9-4253-B77E-0316132BB67B}" destId="{C8A8B9A3-AFCD-4BE6-8028-FADA56C089AF}" srcOrd="0" destOrd="0" presId="urn:microsoft.com/office/officeart/2005/8/layout/orgChart1"/>
    <dgm:cxn modelId="{FE059742-D829-4DF6-B749-86748E270D81}" type="presParOf" srcId="{C8A8B9A3-AFCD-4BE6-8028-FADA56C089AF}" destId="{A498709F-76EA-4041-952A-BA17F00654AF}" srcOrd="0" destOrd="0" presId="urn:microsoft.com/office/officeart/2005/8/layout/orgChart1"/>
    <dgm:cxn modelId="{B67D77FF-5398-4F4E-BD1E-2F13FB1B756E}" type="presParOf" srcId="{C8A8B9A3-AFCD-4BE6-8028-FADA56C089AF}" destId="{07969E6A-65EC-4433-B3CA-09C2156203A4}" srcOrd="1" destOrd="0" presId="urn:microsoft.com/office/officeart/2005/8/layout/orgChart1"/>
    <dgm:cxn modelId="{A07E0AE4-7BF0-4069-979D-5017AD919D23}" type="presParOf" srcId="{50D62EC8-ECA9-4253-B77E-0316132BB67B}" destId="{071EECCD-FD5A-4558-A086-564BA13FBCFF}" srcOrd="1" destOrd="0" presId="urn:microsoft.com/office/officeart/2005/8/layout/orgChart1"/>
    <dgm:cxn modelId="{EBF555E4-BCB1-4EE4-92D4-4605B18C5397}" type="presParOf" srcId="{50D62EC8-ECA9-4253-B77E-0316132BB67B}" destId="{50F553EB-D19F-49CF-83C4-C0CC17F5EA97}" srcOrd="2" destOrd="0" presId="urn:microsoft.com/office/officeart/2005/8/layout/orgChart1"/>
    <dgm:cxn modelId="{EE1540B7-7B16-4B4C-A280-84F680059258}" type="presParOf" srcId="{4EDD3BB6-577D-459C-AA89-8130269A586B}" destId="{394F4039-C24C-4946-ABC6-8A4D47DC2229}" srcOrd="6" destOrd="0" presId="urn:microsoft.com/office/officeart/2005/8/layout/orgChart1"/>
    <dgm:cxn modelId="{0AFDD866-E038-43BE-9D4E-08003E26E43D}" type="presParOf" srcId="{4EDD3BB6-577D-459C-AA89-8130269A586B}" destId="{EB251F09-1687-4B3A-9BE5-8B7D1B3620D4}" srcOrd="7" destOrd="0" presId="urn:microsoft.com/office/officeart/2005/8/layout/orgChart1"/>
    <dgm:cxn modelId="{A6974765-86A3-4E57-957D-E2C22DDCAD51}" type="presParOf" srcId="{EB251F09-1687-4B3A-9BE5-8B7D1B3620D4}" destId="{AD8DD477-4D52-4793-8C7E-80735CC30531}" srcOrd="0" destOrd="0" presId="urn:microsoft.com/office/officeart/2005/8/layout/orgChart1"/>
    <dgm:cxn modelId="{A53DAAAD-84CE-4215-85B0-178D8732FB64}" type="presParOf" srcId="{AD8DD477-4D52-4793-8C7E-80735CC30531}" destId="{4F34DA51-5D6F-4C58-9A3D-D3A7EFCBE44B}" srcOrd="0" destOrd="0" presId="urn:microsoft.com/office/officeart/2005/8/layout/orgChart1"/>
    <dgm:cxn modelId="{B5B631D5-353A-4300-BB4E-4045BF433351}" type="presParOf" srcId="{AD8DD477-4D52-4793-8C7E-80735CC30531}" destId="{D9AF8713-60D8-4E4E-B137-9B574A1A5536}" srcOrd="1" destOrd="0" presId="urn:microsoft.com/office/officeart/2005/8/layout/orgChart1"/>
    <dgm:cxn modelId="{93F7F134-B288-4987-8D20-EEF779A344B5}" type="presParOf" srcId="{EB251F09-1687-4B3A-9BE5-8B7D1B3620D4}" destId="{3D85D19D-4D82-4B1B-9445-F11E259A7A21}" srcOrd="1" destOrd="0" presId="urn:microsoft.com/office/officeart/2005/8/layout/orgChart1"/>
    <dgm:cxn modelId="{787338D8-E919-453E-AC11-C544DF1D023D}" type="presParOf" srcId="{EB251F09-1687-4B3A-9BE5-8B7D1B3620D4}" destId="{E0D52325-0383-4E25-B04A-C9D8EFB649B8}" srcOrd="2" destOrd="0" presId="urn:microsoft.com/office/officeart/2005/8/layout/orgChart1"/>
    <dgm:cxn modelId="{5FDF8DAE-DC35-411E-A1D6-F9BB8ACFCCEC}" type="presParOf" srcId="{4EDD3BB6-577D-459C-AA89-8130269A586B}" destId="{AA7271B8-AB83-4771-8357-EE34E7440728}" srcOrd="8" destOrd="0" presId="urn:microsoft.com/office/officeart/2005/8/layout/orgChart1"/>
    <dgm:cxn modelId="{BBBADE4B-7E2E-42D0-9CD7-C74962A2A8CD}" type="presParOf" srcId="{4EDD3BB6-577D-459C-AA89-8130269A586B}" destId="{F5E25214-D5FD-4E62-A6AA-951B98369CEE}" srcOrd="9" destOrd="0" presId="urn:microsoft.com/office/officeart/2005/8/layout/orgChart1"/>
    <dgm:cxn modelId="{194F88AA-A3F3-4AF2-83C1-5CF6EA670CE1}" type="presParOf" srcId="{F5E25214-D5FD-4E62-A6AA-951B98369CEE}" destId="{F39F8016-478C-4C35-BFDA-34FB724810D9}" srcOrd="0" destOrd="0" presId="urn:microsoft.com/office/officeart/2005/8/layout/orgChart1"/>
    <dgm:cxn modelId="{EA71D0BB-0C8E-4FCD-8C5D-5DA51F773EED}" type="presParOf" srcId="{F39F8016-478C-4C35-BFDA-34FB724810D9}" destId="{B0901C94-56EB-4661-B322-20A70D777AA1}" srcOrd="0" destOrd="0" presId="urn:microsoft.com/office/officeart/2005/8/layout/orgChart1"/>
    <dgm:cxn modelId="{8C5194F5-8B74-47BD-AE56-7A785C3C65CC}" type="presParOf" srcId="{F39F8016-478C-4C35-BFDA-34FB724810D9}" destId="{A500DD30-F4A7-41E3-B3C0-9509A465D3E3}" srcOrd="1" destOrd="0" presId="urn:microsoft.com/office/officeart/2005/8/layout/orgChart1"/>
    <dgm:cxn modelId="{0F0D63ED-EFD8-4F12-BBDF-DF714C74C5A7}" type="presParOf" srcId="{F5E25214-D5FD-4E62-A6AA-951B98369CEE}" destId="{B72C67D0-6516-4B82-BF7E-7AFAE16FD179}" srcOrd="1" destOrd="0" presId="urn:microsoft.com/office/officeart/2005/8/layout/orgChart1"/>
    <dgm:cxn modelId="{29C0705B-3CC2-4DE1-B0DE-9416B6565A32}" type="presParOf" srcId="{F5E25214-D5FD-4E62-A6AA-951B98369CEE}" destId="{9449F8FD-DF72-46BE-A6D2-88003C67C5DE}" srcOrd="2" destOrd="0" presId="urn:microsoft.com/office/officeart/2005/8/layout/orgChart1"/>
    <dgm:cxn modelId="{E886CA59-950C-4127-B93D-187D80356F8C}" type="presParOf" srcId="{C7E2735C-F9D1-420C-8C64-EE52371CB8D7}" destId="{9573A3A2-50FA-49BB-AA85-FF6B052887AE}" srcOrd="2" destOrd="0" presId="urn:microsoft.com/office/officeart/2005/8/layout/orgChart1"/>
    <dgm:cxn modelId="{0C9A8871-9923-4401-B9B7-E3428E22E348}" type="presParOf" srcId="{CCE892E9-E5F7-47E7-992E-7B2B13C897D5}" destId="{452EB901-6EE1-4348-9ECA-442440C89B00}" srcOrd="6" destOrd="0" presId="urn:microsoft.com/office/officeart/2005/8/layout/orgChart1"/>
    <dgm:cxn modelId="{EA2A889E-98AB-4699-A6FE-37049EE22AB8}" type="presParOf" srcId="{CCE892E9-E5F7-47E7-992E-7B2B13C897D5}" destId="{FCE64F09-A8E7-4C8B-B399-3ACDA1223936}" srcOrd="7" destOrd="0" presId="urn:microsoft.com/office/officeart/2005/8/layout/orgChart1"/>
    <dgm:cxn modelId="{C5998CC2-7E32-4F7F-BBCA-1321D9C0582A}" type="presParOf" srcId="{FCE64F09-A8E7-4C8B-B399-3ACDA1223936}" destId="{ECF963A0-68C0-49A1-8442-CD28AB20248C}" srcOrd="0" destOrd="0" presId="urn:microsoft.com/office/officeart/2005/8/layout/orgChart1"/>
    <dgm:cxn modelId="{14F1496F-A15D-484B-B8B9-4AB3A3F436DA}" type="presParOf" srcId="{ECF963A0-68C0-49A1-8442-CD28AB20248C}" destId="{5EBB9C16-F840-4C67-A04D-1276AF58C944}" srcOrd="0" destOrd="0" presId="urn:microsoft.com/office/officeart/2005/8/layout/orgChart1"/>
    <dgm:cxn modelId="{238AFDEC-F014-4B7D-99A7-90F2201E8B92}" type="presParOf" srcId="{ECF963A0-68C0-49A1-8442-CD28AB20248C}" destId="{31D439A9-87D6-406D-BC05-CFAC576FC030}" srcOrd="1" destOrd="0" presId="urn:microsoft.com/office/officeart/2005/8/layout/orgChart1"/>
    <dgm:cxn modelId="{FA963994-84C2-4715-8144-0046AFE8AF53}" type="presParOf" srcId="{FCE64F09-A8E7-4C8B-B399-3ACDA1223936}" destId="{DF8E10F6-46CB-4223-A25D-C74381E51BEB}" srcOrd="1" destOrd="0" presId="urn:microsoft.com/office/officeart/2005/8/layout/orgChart1"/>
    <dgm:cxn modelId="{75E429E1-8529-458D-B890-F65CB81E21D6}" type="presParOf" srcId="{DF8E10F6-46CB-4223-A25D-C74381E51BEB}" destId="{B2A40592-34B6-41DC-B0D6-5F68681C02AF}" srcOrd="0" destOrd="0" presId="urn:microsoft.com/office/officeart/2005/8/layout/orgChart1"/>
    <dgm:cxn modelId="{4CF15F9F-714B-4B3E-8BAE-1C1CCEBA4D09}" type="presParOf" srcId="{DF8E10F6-46CB-4223-A25D-C74381E51BEB}" destId="{DF931DD9-0D30-4AEA-9E0F-CC9C8EFC340F}" srcOrd="1" destOrd="0" presId="urn:microsoft.com/office/officeart/2005/8/layout/orgChart1"/>
    <dgm:cxn modelId="{F57453C6-178E-4069-B0E1-B2AA9B0B4B5F}" type="presParOf" srcId="{DF931DD9-0D30-4AEA-9E0F-CC9C8EFC340F}" destId="{073E0507-26C3-4AED-A986-1689D34BE4A8}" srcOrd="0" destOrd="0" presId="urn:microsoft.com/office/officeart/2005/8/layout/orgChart1"/>
    <dgm:cxn modelId="{EE3B3FBE-1729-4301-8869-5E59A6BECCEF}" type="presParOf" srcId="{073E0507-26C3-4AED-A986-1689D34BE4A8}" destId="{3F4FF44E-49F3-4B03-832F-E913B60CC9B1}" srcOrd="0" destOrd="0" presId="urn:microsoft.com/office/officeart/2005/8/layout/orgChart1"/>
    <dgm:cxn modelId="{71347C2A-1014-4277-AE95-491A27DBDBD4}" type="presParOf" srcId="{073E0507-26C3-4AED-A986-1689D34BE4A8}" destId="{F0A8FF81-8ABA-4A9B-B1A5-B62D19C019D2}" srcOrd="1" destOrd="0" presId="urn:microsoft.com/office/officeart/2005/8/layout/orgChart1"/>
    <dgm:cxn modelId="{BA2B9085-19C9-4591-AC60-30BCFF7E76AF}" type="presParOf" srcId="{DF931DD9-0D30-4AEA-9E0F-CC9C8EFC340F}" destId="{FB1410AB-E222-4F0E-BF80-098A2B291987}" srcOrd="1" destOrd="0" presId="urn:microsoft.com/office/officeart/2005/8/layout/orgChart1"/>
    <dgm:cxn modelId="{07D6321D-1371-4C41-B95C-D03BF9C4A1FF}" type="presParOf" srcId="{DF931DD9-0D30-4AEA-9E0F-CC9C8EFC340F}" destId="{2CB818A6-D33B-425A-98AE-1DE4E82D0C69}" srcOrd="2" destOrd="0" presId="urn:microsoft.com/office/officeart/2005/8/layout/orgChart1"/>
    <dgm:cxn modelId="{6555F40E-22C2-473A-9DCC-1D72321E4C61}" type="presParOf" srcId="{DF8E10F6-46CB-4223-A25D-C74381E51BEB}" destId="{83EBD564-BD3F-4A28-AC91-F35D1EB9C3BF}" srcOrd="2" destOrd="0" presId="urn:microsoft.com/office/officeart/2005/8/layout/orgChart1"/>
    <dgm:cxn modelId="{F342ED08-DD89-426D-8B14-E83614695866}" type="presParOf" srcId="{DF8E10F6-46CB-4223-A25D-C74381E51BEB}" destId="{C4BA9E55-36A0-492A-BB48-AA0E81FEE5BF}" srcOrd="3" destOrd="0" presId="urn:microsoft.com/office/officeart/2005/8/layout/orgChart1"/>
    <dgm:cxn modelId="{7300073C-E3E7-4795-A48D-493844E2BC21}" type="presParOf" srcId="{C4BA9E55-36A0-492A-BB48-AA0E81FEE5BF}" destId="{9FB8986F-500D-414D-88D7-091781F3FFF4}" srcOrd="0" destOrd="0" presId="urn:microsoft.com/office/officeart/2005/8/layout/orgChart1"/>
    <dgm:cxn modelId="{D6E15983-B2BB-4DAE-B055-EA52E4B02D05}" type="presParOf" srcId="{9FB8986F-500D-414D-88D7-091781F3FFF4}" destId="{BB8FA191-17C6-43C7-9941-CDA556D1E681}" srcOrd="0" destOrd="0" presId="urn:microsoft.com/office/officeart/2005/8/layout/orgChart1"/>
    <dgm:cxn modelId="{BD1C4486-3A29-4889-8D86-449C98DCA638}" type="presParOf" srcId="{9FB8986F-500D-414D-88D7-091781F3FFF4}" destId="{840C544F-6F3E-4F02-B987-30B2C39BA9FF}" srcOrd="1" destOrd="0" presId="urn:microsoft.com/office/officeart/2005/8/layout/orgChart1"/>
    <dgm:cxn modelId="{999A738A-93D4-456E-8A9B-745F4DB8CBDB}" type="presParOf" srcId="{C4BA9E55-36A0-492A-BB48-AA0E81FEE5BF}" destId="{1858F9C5-F7F9-42DA-A9C4-05D14A9EEB29}" srcOrd="1" destOrd="0" presId="urn:microsoft.com/office/officeart/2005/8/layout/orgChart1"/>
    <dgm:cxn modelId="{CAC0B405-F9EB-442A-9C86-9476D47AC28A}" type="presParOf" srcId="{C4BA9E55-36A0-492A-BB48-AA0E81FEE5BF}" destId="{FC6CD095-3817-4BDE-9891-11B63FED152B}" srcOrd="2" destOrd="0" presId="urn:microsoft.com/office/officeart/2005/8/layout/orgChart1"/>
    <dgm:cxn modelId="{7398185E-49B9-499E-BA6A-E6C6D80BFDB4}" type="presParOf" srcId="{DF8E10F6-46CB-4223-A25D-C74381E51BEB}" destId="{664334B6-76FC-4BC0-859F-B9615554987D}" srcOrd="4" destOrd="0" presId="urn:microsoft.com/office/officeart/2005/8/layout/orgChart1"/>
    <dgm:cxn modelId="{B147F96A-D87E-4AF5-9C76-19D5537A26F8}" type="presParOf" srcId="{DF8E10F6-46CB-4223-A25D-C74381E51BEB}" destId="{970DCD17-AE42-4DEA-ABDF-F64E23FD6939}" srcOrd="5" destOrd="0" presId="urn:microsoft.com/office/officeart/2005/8/layout/orgChart1"/>
    <dgm:cxn modelId="{3D2EED2F-211C-4776-8633-1714095C4CEC}" type="presParOf" srcId="{970DCD17-AE42-4DEA-ABDF-F64E23FD6939}" destId="{F574EA48-F3D2-4657-9F6A-1C50C0BF8DFA}" srcOrd="0" destOrd="0" presId="urn:microsoft.com/office/officeart/2005/8/layout/orgChart1"/>
    <dgm:cxn modelId="{5BD61F9D-EA45-44ED-8F8D-44485BEED88A}" type="presParOf" srcId="{F574EA48-F3D2-4657-9F6A-1C50C0BF8DFA}" destId="{608E214A-E673-419A-AEA8-9CA1E9494A1D}" srcOrd="0" destOrd="0" presId="urn:microsoft.com/office/officeart/2005/8/layout/orgChart1"/>
    <dgm:cxn modelId="{575BC911-036B-4D43-99B5-AFDBE39427AE}" type="presParOf" srcId="{F574EA48-F3D2-4657-9F6A-1C50C0BF8DFA}" destId="{A27D8FC2-C917-41DE-A3F1-B0CB2037AF0E}" srcOrd="1" destOrd="0" presId="urn:microsoft.com/office/officeart/2005/8/layout/orgChart1"/>
    <dgm:cxn modelId="{9839FEDB-6317-4E8C-9DC0-BC4851D2D863}" type="presParOf" srcId="{970DCD17-AE42-4DEA-ABDF-F64E23FD6939}" destId="{0261A1AC-E5CC-4E28-9170-217FDD3D517E}" srcOrd="1" destOrd="0" presId="urn:microsoft.com/office/officeart/2005/8/layout/orgChart1"/>
    <dgm:cxn modelId="{5F13A262-DD55-4FBC-9E15-968C278AD60D}" type="presParOf" srcId="{970DCD17-AE42-4DEA-ABDF-F64E23FD6939}" destId="{74F1166B-5A9A-4DC9-8D49-F88E1ADBDB91}" srcOrd="2" destOrd="0" presId="urn:microsoft.com/office/officeart/2005/8/layout/orgChart1"/>
    <dgm:cxn modelId="{8AA801E5-C836-4512-A7DB-76A1F5C0DFD9}" type="presParOf" srcId="{FCE64F09-A8E7-4C8B-B399-3ACDA1223936}" destId="{111FE9BD-2ACE-4824-B1BD-318A380984D3}" srcOrd="2" destOrd="0" presId="urn:microsoft.com/office/officeart/2005/8/layout/orgChart1"/>
    <dgm:cxn modelId="{1FBD6A40-F765-44E9-BB3D-5239D6F2827F}" type="presParOf" srcId="{CCE892E9-E5F7-47E7-992E-7B2B13C897D5}" destId="{BF2D4AD0-433A-4DCF-8B85-DE7D26160A0E}" srcOrd="8" destOrd="0" presId="urn:microsoft.com/office/officeart/2005/8/layout/orgChart1"/>
    <dgm:cxn modelId="{EF0299A4-370B-465E-BD79-8587DDA9CD1E}" type="presParOf" srcId="{CCE892E9-E5F7-47E7-992E-7B2B13C897D5}" destId="{94990A51-F089-4079-A995-8346732E9EF5}" srcOrd="9" destOrd="0" presId="urn:microsoft.com/office/officeart/2005/8/layout/orgChart1"/>
    <dgm:cxn modelId="{1711B4C7-6D4B-4BB2-A64C-CFB1A27AB4C2}" type="presParOf" srcId="{94990A51-F089-4079-A995-8346732E9EF5}" destId="{62844730-1AA5-447D-A1FB-69D2BAC43B0C}" srcOrd="0" destOrd="0" presId="urn:microsoft.com/office/officeart/2005/8/layout/orgChart1"/>
    <dgm:cxn modelId="{38B85516-D2F0-4483-BFC3-DDBEE4F62341}" type="presParOf" srcId="{62844730-1AA5-447D-A1FB-69D2BAC43B0C}" destId="{FC6CDA1E-36C6-4836-8F88-3E9D725CFA67}" srcOrd="0" destOrd="0" presId="urn:microsoft.com/office/officeart/2005/8/layout/orgChart1"/>
    <dgm:cxn modelId="{477DDAD3-C2E8-4DBC-BF4A-348BBDFED88A}" type="presParOf" srcId="{62844730-1AA5-447D-A1FB-69D2BAC43B0C}" destId="{7C53713A-6C3E-42A1-80BE-A29FE8695E8F}" srcOrd="1" destOrd="0" presId="urn:microsoft.com/office/officeart/2005/8/layout/orgChart1"/>
    <dgm:cxn modelId="{3C9E2B00-4335-4675-9624-BF2C084AAFC9}" type="presParOf" srcId="{94990A51-F089-4079-A995-8346732E9EF5}" destId="{598C158F-79CD-48B0-8672-5C2CCB08EC38}" srcOrd="1" destOrd="0" presId="urn:microsoft.com/office/officeart/2005/8/layout/orgChart1"/>
    <dgm:cxn modelId="{66968B7E-F23B-444D-B087-3E5070BC7397}" type="presParOf" srcId="{598C158F-79CD-48B0-8672-5C2CCB08EC38}" destId="{DE0A5A88-527B-498E-B36A-B503AE437E2B}" srcOrd="0" destOrd="0" presId="urn:microsoft.com/office/officeart/2005/8/layout/orgChart1"/>
    <dgm:cxn modelId="{1F86D3CC-5852-46BB-B70E-5316F0C8BC8C}" type="presParOf" srcId="{598C158F-79CD-48B0-8672-5C2CCB08EC38}" destId="{A671CD95-8B64-4381-8794-A0F521AEC427}" srcOrd="1" destOrd="0" presId="urn:microsoft.com/office/officeart/2005/8/layout/orgChart1"/>
    <dgm:cxn modelId="{85A9FE55-234F-4F56-8BBB-977395088AA2}" type="presParOf" srcId="{A671CD95-8B64-4381-8794-A0F521AEC427}" destId="{814042E0-77CB-4DF2-945B-3D5F0A61A8C7}" srcOrd="0" destOrd="0" presId="urn:microsoft.com/office/officeart/2005/8/layout/orgChart1"/>
    <dgm:cxn modelId="{BC7662E0-712B-47A3-874B-44A13E6AFD97}" type="presParOf" srcId="{814042E0-77CB-4DF2-945B-3D5F0A61A8C7}" destId="{73057046-19F9-4C9E-BF65-AC01649D210C}" srcOrd="0" destOrd="0" presId="urn:microsoft.com/office/officeart/2005/8/layout/orgChart1"/>
    <dgm:cxn modelId="{28D40D22-6C01-4D0D-B0A0-BCDF2CBA9A39}" type="presParOf" srcId="{814042E0-77CB-4DF2-945B-3D5F0A61A8C7}" destId="{EFD2BDC8-FF99-4729-B8F7-E8F430B5D334}" srcOrd="1" destOrd="0" presId="urn:microsoft.com/office/officeart/2005/8/layout/orgChart1"/>
    <dgm:cxn modelId="{C25E3564-CAE1-42A1-870F-EA3EA9E2B904}" type="presParOf" srcId="{A671CD95-8B64-4381-8794-A0F521AEC427}" destId="{55F414E0-DB86-4022-9B12-B9F4B8C5A519}" srcOrd="1" destOrd="0" presId="urn:microsoft.com/office/officeart/2005/8/layout/orgChart1"/>
    <dgm:cxn modelId="{E46D0074-5EC1-466C-B992-8E54E0242F8E}" type="presParOf" srcId="{A671CD95-8B64-4381-8794-A0F521AEC427}" destId="{DBEFE682-D2A8-4ED4-BD60-866D550F28E5}" srcOrd="2" destOrd="0" presId="urn:microsoft.com/office/officeart/2005/8/layout/orgChart1"/>
    <dgm:cxn modelId="{DEFA5431-8826-4B72-A00B-5ADE1F73B79D}" type="presParOf" srcId="{598C158F-79CD-48B0-8672-5C2CCB08EC38}" destId="{D9302578-EBB6-4357-9D9A-6DD185AD35CF}" srcOrd="2" destOrd="0" presId="urn:microsoft.com/office/officeart/2005/8/layout/orgChart1"/>
    <dgm:cxn modelId="{A32CDADA-9F45-4968-8EC1-6ADCE50DEACA}" type="presParOf" srcId="{598C158F-79CD-48B0-8672-5C2CCB08EC38}" destId="{709C833E-73FE-4CB4-93FD-9C2E3ABC0D54}" srcOrd="3" destOrd="0" presId="urn:microsoft.com/office/officeart/2005/8/layout/orgChart1"/>
    <dgm:cxn modelId="{96516998-B86B-41AC-8893-C8A29F956CE7}" type="presParOf" srcId="{709C833E-73FE-4CB4-93FD-9C2E3ABC0D54}" destId="{4B2869BE-B33E-464D-8141-A50E0FBFE157}" srcOrd="0" destOrd="0" presId="urn:microsoft.com/office/officeart/2005/8/layout/orgChart1"/>
    <dgm:cxn modelId="{105CD9B8-81D7-45CB-B415-934CA3471FA2}" type="presParOf" srcId="{4B2869BE-B33E-464D-8141-A50E0FBFE157}" destId="{3904BF6A-B305-407F-9166-A4885B0704D5}" srcOrd="0" destOrd="0" presId="urn:microsoft.com/office/officeart/2005/8/layout/orgChart1"/>
    <dgm:cxn modelId="{CB7F4B3D-D2D5-45AA-9E8D-544973AA40E8}" type="presParOf" srcId="{4B2869BE-B33E-464D-8141-A50E0FBFE157}" destId="{11DE4A3C-FBCB-4E27-A0AC-EA0979BCC1E7}" srcOrd="1" destOrd="0" presId="urn:microsoft.com/office/officeart/2005/8/layout/orgChart1"/>
    <dgm:cxn modelId="{3E5F6105-B244-4C35-BD16-DDB75E9B2976}" type="presParOf" srcId="{709C833E-73FE-4CB4-93FD-9C2E3ABC0D54}" destId="{47CBE1CD-A0D3-4C6E-BF8E-EFE15B8C03F5}" srcOrd="1" destOrd="0" presId="urn:microsoft.com/office/officeart/2005/8/layout/orgChart1"/>
    <dgm:cxn modelId="{6DA4E307-CE76-4CCB-8B1B-C204C6388190}" type="presParOf" srcId="{709C833E-73FE-4CB4-93FD-9C2E3ABC0D54}" destId="{A778C43E-D6E9-46B0-BEE4-150A626BD730}" srcOrd="2" destOrd="0" presId="urn:microsoft.com/office/officeart/2005/8/layout/orgChart1"/>
    <dgm:cxn modelId="{FE237240-C24A-4ABD-9734-66FBF059F854}" type="presParOf" srcId="{598C158F-79CD-48B0-8672-5C2CCB08EC38}" destId="{DEE692CF-9835-45D4-81F4-7010B6D82AD7}" srcOrd="4" destOrd="0" presId="urn:microsoft.com/office/officeart/2005/8/layout/orgChart1"/>
    <dgm:cxn modelId="{9CDF358C-4B68-4A83-A6F8-23988AEB88AD}" type="presParOf" srcId="{598C158F-79CD-48B0-8672-5C2CCB08EC38}" destId="{1E7C91CC-E6BE-46DE-8773-89C45058E9B7}" srcOrd="5" destOrd="0" presId="urn:microsoft.com/office/officeart/2005/8/layout/orgChart1"/>
    <dgm:cxn modelId="{157D193C-935E-4915-8F3C-C7DA2FE1BBAC}" type="presParOf" srcId="{1E7C91CC-E6BE-46DE-8773-89C45058E9B7}" destId="{9E007256-D444-4BCE-B589-A9ACC60F5978}" srcOrd="0" destOrd="0" presId="urn:microsoft.com/office/officeart/2005/8/layout/orgChart1"/>
    <dgm:cxn modelId="{FE73D379-C99B-438F-97DD-3747194E8987}" type="presParOf" srcId="{9E007256-D444-4BCE-B589-A9ACC60F5978}" destId="{7CE198A1-D5D6-49AB-B52A-4A24A347E220}" srcOrd="0" destOrd="0" presId="urn:microsoft.com/office/officeart/2005/8/layout/orgChart1"/>
    <dgm:cxn modelId="{1243213B-DB43-405B-AC9A-3CCB1AC90516}" type="presParOf" srcId="{9E007256-D444-4BCE-B589-A9ACC60F5978}" destId="{65C68B81-B607-4B25-BCFA-7EE6ADCE9958}" srcOrd="1" destOrd="0" presId="urn:microsoft.com/office/officeart/2005/8/layout/orgChart1"/>
    <dgm:cxn modelId="{54F840AE-5899-426F-A1FA-598E6CC1CA25}" type="presParOf" srcId="{1E7C91CC-E6BE-46DE-8773-89C45058E9B7}" destId="{055C6E01-5751-4A0F-B0FD-DE487444AF6A}" srcOrd="1" destOrd="0" presId="urn:microsoft.com/office/officeart/2005/8/layout/orgChart1"/>
    <dgm:cxn modelId="{946A0D16-9058-4B29-A564-A7C3C9D706F8}" type="presParOf" srcId="{1E7C91CC-E6BE-46DE-8773-89C45058E9B7}" destId="{B5D4F221-0F42-403F-AB80-FB29CD9DA2D9}" srcOrd="2" destOrd="0" presId="urn:microsoft.com/office/officeart/2005/8/layout/orgChart1"/>
    <dgm:cxn modelId="{76645BEF-46FD-47F6-B935-1FF728216C2A}" type="presParOf" srcId="{94990A51-F089-4079-A995-8346732E9EF5}" destId="{6F213799-6E11-4C5D-B560-B168DC2CF51E}" srcOrd="2" destOrd="0" presId="urn:microsoft.com/office/officeart/2005/8/layout/orgChart1"/>
    <dgm:cxn modelId="{D9CE4A54-B6C6-48B3-8FD0-E80783A6A7FF}" type="presParOf" srcId="{CCE892E9-E5F7-47E7-992E-7B2B13C897D5}" destId="{1E867DED-D597-4961-B167-BA4C87E7A283}" srcOrd="10" destOrd="0" presId="urn:microsoft.com/office/officeart/2005/8/layout/orgChart1"/>
    <dgm:cxn modelId="{2B14400C-FB97-46DB-820C-92D8EBEBA9A1}" type="presParOf" srcId="{CCE892E9-E5F7-47E7-992E-7B2B13C897D5}" destId="{9B3D090E-AA1B-46C4-B4FD-5A4DD9213825}" srcOrd="11" destOrd="0" presId="urn:microsoft.com/office/officeart/2005/8/layout/orgChart1"/>
    <dgm:cxn modelId="{462F781F-0508-4CFF-9352-29ACCE2B5B99}" type="presParOf" srcId="{9B3D090E-AA1B-46C4-B4FD-5A4DD9213825}" destId="{6FDD2EC2-25C5-445A-B99D-35AD4E05BAA9}" srcOrd="0" destOrd="0" presId="urn:microsoft.com/office/officeart/2005/8/layout/orgChart1"/>
    <dgm:cxn modelId="{0ADFEE27-A33F-448A-B447-4FBCE722BC75}" type="presParOf" srcId="{6FDD2EC2-25C5-445A-B99D-35AD4E05BAA9}" destId="{F046708F-2CD1-41F3-AA02-9E8D0F6D40B9}" srcOrd="0" destOrd="0" presId="urn:microsoft.com/office/officeart/2005/8/layout/orgChart1"/>
    <dgm:cxn modelId="{321BDB18-ECAF-4F97-986D-CCE995D92A33}" type="presParOf" srcId="{6FDD2EC2-25C5-445A-B99D-35AD4E05BAA9}" destId="{FB275E79-D57B-4A46-AD7E-12832DC7A1D1}" srcOrd="1" destOrd="0" presId="urn:microsoft.com/office/officeart/2005/8/layout/orgChart1"/>
    <dgm:cxn modelId="{B936A6E6-7DE2-4698-B5CE-4E8CFAD59AC6}" type="presParOf" srcId="{9B3D090E-AA1B-46C4-B4FD-5A4DD9213825}" destId="{3833D8B2-6961-461F-9EF1-A2A2F129C347}" srcOrd="1" destOrd="0" presId="urn:microsoft.com/office/officeart/2005/8/layout/orgChart1"/>
    <dgm:cxn modelId="{5B52FC03-79F6-4855-AC87-07D06D5B1CCA}" type="presParOf" srcId="{9B3D090E-AA1B-46C4-B4FD-5A4DD9213825}" destId="{48193023-E91F-4731-9B59-29E0B0AA8237}" srcOrd="2" destOrd="0" presId="urn:microsoft.com/office/officeart/2005/8/layout/orgChart1"/>
    <dgm:cxn modelId="{5FD22083-D065-4827-915B-C2DD4163BDA5}" type="presParOf" srcId="{CCE892E9-E5F7-47E7-992E-7B2B13C897D5}" destId="{75687A6D-F18B-4305-8D6A-2F47FC3823FD}" srcOrd="12" destOrd="0" presId="urn:microsoft.com/office/officeart/2005/8/layout/orgChart1"/>
    <dgm:cxn modelId="{2CE5001B-D923-410B-AAD2-2D3E780B88DC}" type="presParOf" srcId="{CCE892E9-E5F7-47E7-992E-7B2B13C897D5}" destId="{59C31468-F137-4737-B99C-B46EB0B303A3}" srcOrd="13" destOrd="0" presId="urn:microsoft.com/office/officeart/2005/8/layout/orgChart1"/>
    <dgm:cxn modelId="{274B8C3E-6356-4444-B908-7FDBF19A2AAE}" type="presParOf" srcId="{59C31468-F137-4737-B99C-B46EB0B303A3}" destId="{141232D1-D92D-47C7-926A-09D732DCF2EB}" srcOrd="0" destOrd="0" presId="urn:microsoft.com/office/officeart/2005/8/layout/orgChart1"/>
    <dgm:cxn modelId="{D6B33C8C-2607-477C-A0E3-A3170D87064F}" type="presParOf" srcId="{141232D1-D92D-47C7-926A-09D732DCF2EB}" destId="{630ACE18-89C3-48AA-94C2-BD371E43FEEF}" srcOrd="0" destOrd="0" presId="urn:microsoft.com/office/officeart/2005/8/layout/orgChart1"/>
    <dgm:cxn modelId="{050BDF4F-0F3A-42B9-A2B0-E75ABEEFF559}" type="presParOf" srcId="{141232D1-D92D-47C7-926A-09D732DCF2EB}" destId="{06B48923-1970-49F1-8307-4EBFA884E13D}" srcOrd="1" destOrd="0" presId="urn:microsoft.com/office/officeart/2005/8/layout/orgChart1"/>
    <dgm:cxn modelId="{36FF7085-AB28-46F4-BB8D-13AEE083C192}" type="presParOf" srcId="{59C31468-F137-4737-B99C-B46EB0B303A3}" destId="{5A7EF158-4B38-482F-A806-5BA1D5CA37F9}" srcOrd="1" destOrd="0" presId="urn:microsoft.com/office/officeart/2005/8/layout/orgChart1"/>
    <dgm:cxn modelId="{A55523BE-CD6D-4512-947E-FCD22AAB2901}" type="presParOf" srcId="{59C31468-F137-4737-B99C-B46EB0B303A3}" destId="{302FB4EF-C21C-4173-9CED-4B8D120C3376}" srcOrd="2" destOrd="0" presId="urn:microsoft.com/office/officeart/2005/8/layout/orgChart1"/>
    <dgm:cxn modelId="{93E31D5C-6E2E-48DB-9518-DB5AF9BD7663}" type="presParOf" srcId="{CCE892E9-E5F7-47E7-992E-7B2B13C897D5}" destId="{7CAE8CA0-4BCC-4434-9F39-85B2976AD4F3}" srcOrd="14" destOrd="0" presId="urn:microsoft.com/office/officeart/2005/8/layout/orgChart1"/>
    <dgm:cxn modelId="{3925C122-27FD-4712-9CC5-774C4F81D382}" type="presParOf" srcId="{CCE892E9-E5F7-47E7-992E-7B2B13C897D5}" destId="{BC4EB6C4-7C64-43C1-BCB1-1AF5C037DBB3}" srcOrd="15" destOrd="0" presId="urn:microsoft.com/office/officeart/2005/8/layout/orgChart1"/>
    <dgm:cxn modelId="{C7A1E066-246E-4A62-A01A-A4277A16F89D}" type="presParOf" srcId="{BC4EB6C4-7C64-43C1-BCB1-1AF5C037DBB3}" destId="{B99D68C3-8C53-4D82-ACA2-BABC56B8408B}" srcOrd="0" destOrd="0" presId="urn:microsoft.com/office/officeart/2005/8/layout/orgChart1"/>
    <dgm:cxn modelId="{F6776C7A-6B11-4EA2-B013-9652F586A0C7}" type="presParOf" srcId="{B99D68C3-8C53-4D82-ACA2-BABC56B8408B}" destId="{97B1F944-D7F7-41D9-A707-0A095F28D0F8}" srcOrd="0" destOrd="0" presId="urn:microsoft.com/office/officeart/2005/8/layout/orgChart1"/>
    <dgm:cxn modelId="{874649A5-C607-4193-ADAA-B5E51539973F}" type="presParOf" srcId="{B99D68C3-8C53-4D82-ACA2-BABC56B8408B}" destId="{5EF7DC88-0889-42F0-9B72-CEC6E06B73E5}" srcOrd="1" destOrd="0" presId="urn:microsoft.com/office/officeart/2005/8/layout/orgChart1"/>
    <dgm:cxn modelId="{83B5DED6-4EDA-4E47-A22B-7055FAD32AB6}" type="presParOf" srcId="{BC4EB6C4-7C64-43C1-BCB1-1AF5C037DBB3}" destId="{E0F52D76-1D2C-45C7-9412-26911959ED30}" srcOrd="1" destOrd="0" presId="urn:microsoft.com/office/officeart/2005/8/layout/orgChart1"/>
    <dgm:cxn modelId="{9CDF60B3-1D35-4BC9-8B51-D057EDD1A518}" type="presParOf" srcId="{BC4EB6C4-7C64-43C1-BCB1-1AF5C037DBB3}" destId="{4D164A1E-1B7C-4C9E-8FFE-00A08C360C65}" srcOrd="2" destOrd="0" presId="urn:microsoft.com/office/officeart/2005/8/layout/orgChart1"/>
    <dgm:cxn modelId="{57F81612-A741-452B-B413-C442C62BDC84}" type="presParOf" srcId="{CCE892E9-E5F7-47E7-992E-7B2B13C897D5}" destId="{700D2E53-5DD3-4CB3-B739-19FFB96BB328}" srcOrd="16" destOrd="0" presId="urn:microsoft.com/office/officeart/2005/8/layout/orgChart1"/>
    <dgm:cxn modelId="{1724DE02-19FA-4D4A-B4A4-E816A320089B}" type="presParOf" srcId="{CCE892E9-E5F7-47E7-992E-7B2B13C897D5}" destId="{8C6E5CDA-52D5-446B-B85B-0AC625A1F69F}" srcOrd="17" destOrd="0" presId="urn:microsoft.com/office/officeart/2005/8/layout/orgChart1"/>
    <dgm:cxn modelId="{E67004BF-6064-4EFC-9CE9-37E08CCCD19F}" type="presParOf" srcId="{8C6E5CDA-52D5-446B-B85B-0AC625A1F69F}" destId="{F83B22AC-ED3D-4F42-924D-390A2FA614E6}" srcOrd="0" destOrd="0" presId="urn:microsoft.com/office/officeart/2005/8/layout/orgChart1"/>
    <dgm:cxn modelId="{2C6E0707-624B-4A85-A03C-FCD433956C4D}" type="presParOf" srcId="{F83B22AC-ED3D-4F42-924D-390A2FA614E6}" destId="{7F5317A0-0B2C-4756-B093-A43A88FE3A08}" srcOrd="0" destOrd="0" presId="urn:microsoft.com/office/officeart/2005/8/layout/orgChart1"/>
    <dgm:cxn modelId="{CA47BD21-BE96-4885-AB9F-D8949A8513A9}" type="presParOf" srcId="{F83B22AC-ED3D-4F42-924D-390A2FA614E6}" destId="{C265DED0-9724-4622-9BBC-55DAA78F30FD}" srcOrd="1" destOrd="0" presId="urn:microsoft.com/office/officeart/2005/8/layout/orgChart1"/>
    <dgm:cxn modelId="{874486D7-F59A-49C0-9EEA-E032E6AEA755}" type="presParOf" srcId="{8C6E5CDA-52D5-446B-B85B-0AC625A1F69F}" destId="{36816834-51E9-403F-B078-B9F952AE9963}" srcOrd="1" destOrd="0" presId="urn:microsoft.com/office/officeart/2005/8/layout/orgChart1"/>
    <dgm:cxn modelId="{52AA89FB-9771-490C-A697-8F5B33919D78}" type="presParOf" srcId="{36816834-51E9-403F-B078-B9F952AE9963}" destId="{3FAAE6B5-D788-455A-9FAE-ED075E24AD76}" srcOrd="0" destOrd="0" presId="urn:microsoft.com/office/officeart/2005/8/layout/orgChart1"/>
    <dgm:cxn modelId="{806BAECE-B50A-4F9C-94E6-B129BA70FFD3}" type="presParOf" srcId="{36816834-51E9-403F-B078-B9F952AE9963}" destId="{16A8932C-3FFF-4AC9-892D-1580AA7D076C}" srcOrd="1" destOrd="0" presId="urn:microsoft.com/office/officeart/2005/8/layout/orgChart1"/>
    <dgm:cxn modelId="{F5E5710E-387D-461E-ABB5-6A299C67B033}" type="presParOf" srcId="{16A8932C-3FFF-4AC9-892D-1580AA7D076C}" destId="{9AAE3719-1911-41DA-9116-1A364EDD349B}" srcOrd="0" destOrd="0" presId="urn:microsoft.com/office/officeart/2005/8/layout/orgChart1"/>
    <dgm:cxn modelId="{F0182C7A-E0F3-4BE8-8069-2EB0E7A3E0C2}" type="presParOf" srcId="{9AAE3719-1911-41DA-9116-1A364EDD349B}" destId="{2442D4C0-ECB5-40B9-AB67-5195AC4DDD4E}" srcOrd="0" destOrd="0" presId="urn:microsoft.com/office/officeart/2005/8/layout/orgChart1"/>
    <dgm:cxn modelId="{2BC09279-7511-48CF-ACD1-0EE2ABE17CA2}" type="presParOf" srcId="{9AAE3719-1911-41DA-9116-1A364EDD349B}" destId="{B0654477-3398-47D8-8467-ED9C812A90E1}" srcOrd="1" destOrd="0" presId="urn:microsoft.com/office/officeart/2005/8/layout/orgChart1"/>
    <dgm:cxn modelId="{6DD6ACCF-A402-489B-8094-B4C534A67401}" type="presParOf" srcId="{16A8932C-3FFF-4AC9-892D-1580AA7D076C}" destId="{625472BE-2313-4C68-9875-456D8709AE2F}" srcOrd="1" destOrd="0" presId="urn:microsoft.com/office/officeart/2005/8/layout/orgChart1"/>
    <dgm:cxn modelId="{F49B9643-40DA-417B-8A60-E5F4CDC5D9E5}" type="presParOf" srcId="{16A8932C-3FFF-4AC9-892D-1580AA7D076C}" destId="{2625B3FD-002D-42FC-B72B-236BD482391C}" srcOrd="2" destOrd="0" presId="urn:microsoft.com/office/officeart/2005/8/layout/orgChart1"/>
    <dgm:cxn modelId="{25E4D0D2-3EC9-4053-957B-57467BB2E1E9}" type="presParOf" srcId="{36816834-51E9-403F-B078-B9F952AE9963}" destId="{39625D9D-75C4-4CD8-B513-D5AC3C75C4AA}" srcOrd="2" destOrd="0" presId="urn:microsoft.com/office/officeart/2005/8/layout/orgChart1"/>
    <dgm:cxn modelId="{A6406409-1E4A-4415-B829-B3C51E6D8147}" type="presParOf" srcId="{36816834-51E9-403F-B078-B9F952AE9963}" destId="{0E21B230-7145-4AE0-9BDC-C7EE43936B2E}" srcOrd="3" destOrd="0" presId="urn:microsoft.com/office/officeart/2005/8/layout/orgChart1"/>
    <dgm:cxn modelId="{B6F027A0-F792-4E1B-8DB6-DB0A8059928F}" type="presParOf" srcId="{0E21B230-7145-4AE0-9BDC-C7EE43936B2E}" destId="{AB2351C2-A9BC-4C43-BAF2-DD5A55DD9F14}" srcOrd="0" destOrd="0" presId="urn:microsoft.com/office/officeart/2005/8/layout/orgChart1"/>
    <dgm:cxn modelId="{19B5D20C-F43D-4E05-A158-C3BC9E945153}" type="presParOf" srcId="{AB2351C2-A9BC-4C43-BAF2-DD5A55DD9F14}" destId="{EBD4DEBC-3E27-4D45-ABEF-5E64A7B6C279}" srcOrd="0" destOrd="0" presId="urn:microsoft.com/office/officeart/2005/8/layout/orgChart1"/>
    <dgm:cxn modelId="{2C1FEA30-BAD6-4CB9-97C2-4608D2A90218}" type="presParOf" srcId="{AB2351C2-A9BC-4C43-BAF2-DD5A55DD9F14}" destId="{FF3467E1-0C34-4574-AB8E-FA14FF587761}" srcOrd="1" destOrd="0" presId="urn:microsoft.com/office/officeart/2005/8/layout/orgChart1"/>
    <dgm:cxn modelId="{67E20738-00E4-4811-811A-36D3A6D957CD}" type="presParOf" srcId="{0E21B230-7145-4AE0-9BDC-C7EE43936B2E}" destId="{43A425E8-B41D-4583-8651-4D0282E414A0}" srcOrd="1" destOrd="0" presId="urn:microsoft.com/office/officeart/2005/8/layout/orgChart1"/>
    <dgm:cxn modelId="{1EEB5FA2-EB3F-4D4C-AD8B-46DDC598755B}" type="presParOf" srcId="{0E21B230-7145-4AE0-9BDC-C7EE43936B2E}" destId="{38CAC96E-844A-4F2F-BB7B-03CA31A7D379}" srcOrd="2" destOrd="0" presId="urn:microsoft.com/office/officeart/2005/8/layout/orgChart1"/>
    <dgm:cxn modelId="{6F4308EF-AE0A-4942-BB85-7DC8D667F9B4}" type="presParOf" srcId="{36816834-51E9-403F-B078-B9F952AE9963}" destId="{9FD90B83-2227-4C23-9DE5-87B3FF5E98D5}" srcOrd="4" destOrd="0" presId="urn:microsoft.com/office/officeart/2005/8/layout/orgChart1"/>
    <dgm:cxn modelId="{675BCF11-B5A4-4935-8E29-84A860B02827}" type="presParOf" srcId="{36816834-51E9-403F-B078-B9F952AE9963}" destId="{304DE016-4673-4106-BCDD-52A70ECFEEE6}" srcOrd="5" destOrd="0" presId="urn:microsoft.com/office/officeart/2005/8/layout/orgChart1"/>
    <dgm:cxn modelId="{414BFD5C-7AD2-4C64-9B53-F728AE947F26}" type="presParOf" srcId="{304DE016-4673-4106-BCDD-52A70ECFEEE6}" destId="{87B85C87-CE46-4EE1-9851-7289F44DA677}" srcOrd="0" destOrd="0" presId="urn:microsoft.com/office/officeart/2005/8/layout/orgChart1"/>
    <dgm:cxn modelId="{74057565-DD33-4FFB-A3A9-41A3B6516CBA}" type="presParOf" srcId="{87B85C87-CE46-4EE1-9851-7289F44DA677}" destId="{FFAB8C6A-E0A6-43F5-80E4-A80B7A58DDFE}" srcOrd="0" destOrd="0" presId="urn:microsoft.com/office/officeart/2005/8/layout/orgChart1"/>
    <dgm:cxn modelId="{7511B44F-B885-47D3-A650-8316D5650410}" type="presParOf" srcId="{87B85C87-CE46-4EE1-9851-7289F44DA677}" destId="{595C2B63-2E8B-44D4-A718-5589B717FD51}" srcOrd="1" destOrd="0" presId="urn:microsoft.com/office/officeart/2005/8/layout/orgChart1"/>
    <dgm:cxn modelId="{6D9E0B84-FB64-445B-9DC5-2BFB49593A84}" type="presParOf" srcId="{304DE016-4673-4106-BCDD-52A70ECFEEE6}" destId="{26C57BD6-3967-4691-9FC0-BDCEDF6FDA09}" srcOrd="1" destOrd="0" presId="urn:microsoft.com/office/officeart/2005/8/layout/orgChart1"/>
    <dgm:cxn modelId="{70BD7547-4FA8-4C4E-B150-AD60631AAC8B}" type="presParOf" srcId="{304DE016-4673-4106-BCDD-52A70ECFEEE6}" destId="{804EBB57-F753-492C-9EAE-4841AE0AB9AC}" srcOrd="2" destOrd="0" presId="urn:microsoft.com/office/officeart/2005/8/layout/orgChart1"/>
    <dgm:cxn modelId="{F04AB2D4-D8C2-4CD2-8226-D969A5408F90}" type="presParOf" srcId="{36816834-51E9-403F-B078-B9F952AE9963}" destId="{55AB2F1B-4E6A-43AC-9740-E8762C51EF9D}" srcOrd="6" destOrd="0" presId="urn:microsoft.com/office/officeart/2005/8/layout/orgChart1"/>
    <dgm:cxn modelId="{CBD23AFD-AB9D-4B26-BF9D-AE21A310C8FD}" type="presParOf" srcId="{36816834-51E9-403F-B078-B9F952AE9963}" destId="{8532B3A2-70D3-47C2-8BFB-5A67C4FF823B}" srcOrd="7" destOrd="0" presId="urn:microsoft.com/office/officeart/2005/8/layout/orgChart1"/>
    <dgm:cxn modelId="{AEC44EBF-99DD-4F93-91DE-358AE1695F4C}" type="presParOf" srcId="{8532B3A2-70D3-47C2-8BFB-5A67C4FF823B}" destId="{C88D4D3F-98EF-4875-8392-4BC9F7FFDF18}" srcOrd="0" destOrd="0" presId="urn:microsoft.com/office/officeart/2005/8/layout/orgChart1"/>
    <dgm:cxn modelId="{726D8CE2-0066-4B5F-B2F9-967495FA1930}" type="presParOf" srcId="{C88D4D3F-98EF-4875-8392-4BC9F7FFDF18}" destId="{EF5CE5FD-4B53-4CD8-A4C7-17562879D819}" srcOrd="0" destOrd="0" presId="urn:microsoft.com/office/officeart/2005/8/layout/orgChart1"/>
    <dgm:cxn modelId="{A7925D2E-5C6A-48F6-9332-24F7BB121AC8}" type="presParOf" srcId="{C88D4D3F-98EF-4875-8392-4BC9F7FFDF18}" destId="{CD8B6A1C-B1CE-41F9-AC2A-14D0653C3DB1}" srcOrd="1" destOrd="0" presId="urn:microsoft.com/office/officeart/2005/8/layout/orgChart1"/>
    <dgm:cxn modelId="{10DA9A2A-EB22-4088-8CD1-C388DD156A02}" type="presParOf" srcId="{8532B3A2-70D3-47C2-8BFB-5A67C4FF823B}" destId="{B049E2D7-DA59-49B9-A318-92FB447B2345}" srcOrd="1" destOrd="0" presId="urn:microsoft.com/office/officeart/2005/8/layout/orgChart1"/>
    <dgm:cxn modelId="{473C4DC1-2D3A-4A45-B5EB-8DD74A6BB690}" type="presParOf" srcId="{8532B3A2-70D3-47C2-8BFB-5A67C4FF823B}" destId="{983D5325-9249-4B19-8305-230AF3C2AA4E}" srcOrd="2" destOrd="0" presId="urn:microsoft.com/office/officeart/2005/8/layout/orgChart1"/>
    <dgm:cxn modelId="{2DF57125-DAF7-4C67-9FB8-0D3B1D75C840}" type="presParOf" srcId="{8C6E5CDA-52D5-446B-B85B-0AC625A1F69F}" destId="{386D6693-3DB1-4468-8B65-FDF152AF33D9}" srcOrd="2" destOrd="0" presId="urn:microsoft.com/office/officeart/2005/8/layout/orgChart1"/>
    <dgm:cxn modelId="{11B74B25-D3E0-4DF8-A1B5-CAACB84D0237}" type="presParOf" srcId="{CCE892E9-E5F7-47E7-992E-7B2B13C897D5}" destId="{F08E8FDD-8813-40FE-A7A8-82C4447B73B2}" srcOrd="18" destOrd="0" presId="urn:microsoft.com/office/officeart/2005/8/layout/orgChart1"/>
    <dgm:cxn modelId="{942FB52C-EE9E-46B3-B7A2-6BE5F0D342EF}" type="presParOf" srcId="{CCE892E9-E5F7-47E7-992E-7B2B13C897D5}" destId="{F5950563-F693-4797-AEF2-8C82EE118EB9}" srcOrd="19" destOrd="0" presId="urn:microsoft.com/office/officeart/2005/8/layout/orgChart1"/>
    <dgm:cxn modelId="{5DAEB513-C6FE-4660-85EE-A3F8ABABC8F4}" type="presParOf" srcId="{F5950563-F693-4797-AEF2-8C82EE118EB9}" destId="{24343807-250B-4C57-A16A-2F85199A841A}" srcOrd="0" destOrd="0" presId="urn:microsoft.com/office/officeart/2005/8/layout/orgChart1"/>
    <dgm:cxn modelId="{C93EE622-8E27-49E2-8513-9997B64C7257}" type="presParOf" srcId="{24343807-250B-4C57-A16A-2F85199A841A}" destId="{8336499B-BDB1-4F64-B39B-CA45547F10E9}" srcOrd="0" destOrd="0" presId="urn:microsoft.com/office/officeart/2005/8/layout/orgChart1"/>
    <dgm:cxn modelId="{BD3FD4C9-8951-41D6-A809-D0D7C2DBB15F}" type="presParOf" srcId="{24343807-250B-4C57-A16A-2F85199A841A}" destId="{77432BA2-ADE2-478B-A546-519963C48BC6}" srcOrd="1" destOrd="0" presId="urn:microsoft.com/office/officeart/2005/8/layout/orgChart1"/>
    <dgm:cxn modelId="{722C4463-6C89-42BC-9ACC-E362527FC00B}" type="presParOf" srcId="{F5950563-F693-4797-AEF2-8C82EE118EB9}" destId="{2375CBA9-9B3E-48F9-8131-62065C99D969}" srcOrd="1" destOrd="0" presId="urn:microsoft.com/office/officeart/2005/8/layout/orgChart1"/>
    <dgm:cxn modelId="{9F2CEDDE-C573-4CF1-B0E5-1865AF38603E}" type="presParOf" srcId="{2375CBA9-9B3E-48F9-8131-62065C99D969}" destId="{4A578A06-3ACF-4846-BC79-E7B0C47F9EEC}" srcOrd="0" destOrd="0" presId="urn:microsoft.com/office/officeart/2005/8/layout/orgChart1"/>
    <dgm:cxn modelId="{D40AEC03-B9D5-4118-A436-2BC72FEE715B}" type="presParOf" srcId="{2375CBA9-9B3E-48F9-8131-62065C99D969}" destId="{9760DE54-ACD9-4CD3-A177-E9FF5F783624}" srcOrd="1" destOrd="0" presId="urn:microsoft.com/office/officeart/2005/8/layout/orgChart1"/>
    <dgm:cxn modelId="{C5A269B4-136B-4952-BABF-7E89565CBEF5}" type="presParOf" srcId="{9760DE54-ACD9-4CD3-A177-E9FF5F783624}" destId="{F0B85BA7-8E71-443C-AD42-FA1359D8C38F}" srcOrd="0" destOrd="0" presId="urn:microsoft.com/office/officeart/2005/8/layout/orgChart1"/>
    <dgm:cxn modelId="{221A99A9-403D-4876-BAAD-D4E65F888E9F}" type="presParOf" srcId="{F0B85BA7-8E71-443C-AD42-FA1359D8C38F}" destId="{4CB23D3F-D35E-48EA-809F-AE31ED429BD3}" srcOrd="0" destOrd="0" presId="urn:microsoft.com/office/officeart/2005/8/layout/orgChart1"/>
    <dgm:cxn modelId="{9A896E19-4FE5-4F98-A201-E4B7F503166D}" type="presParOf" srcId="{F0B85BA7-8E71-443C-AD42-FA1359D8C38F}" destId="{438CD5B6-B32B-4143-8B7A-213EDBBAC5DF}" srcOrd="1" destOrd="0" presId="urn:microsoft.com/office/officeart/2005/8/layout/orgChart1"/>
    <dgm:cxn modelId="{E99B1D9B-75A2-462E-9229-F4A0910678B5}" type="presParOf" srcId="{9760DE54-ACD9-4CD3-A177-E9FF5F783624}" destId="{2C2A8C5A-57EA-4992-94FA-5C48FB4E08EA}" srcOrd="1" destOrd="0" presId="urn:microsoft.com/office/officeart/2005/8/layout/orgChart1"/>
    <dgm:cxn modelId="{F09E8810-65DC-4E46-9860-758BAD64BA96}" type="presParOf" srcId="{9760DE54-ACD9-4CD3-A177-E9FF5F783624}" destId="{C350688D-1575-4FB2-9657-A1C8CEB3F766}" srcOrd="2" destOrd="0" presId="urn:microsoft.com/office/officeart/2005/8/layout/orgChart1"/>
    <dgm:cxn modelId="{F677A77A-AB37-4A93-8E95-EDDBB6CBB022}" type="presParOf" srcId="{2375CBA9-9B3E-48F9-8131-62065C99D969}" destId="{F7C0F1E5-3009-4840-8DC9-2882A7C9C569}" srcOrd="2" destOrd="0" presId="urn:microsoft.com/office/officeart/2005/8/layout/orgChart1"/>
    <dgm:cxn modelId="{6FC9C1F6-6DFD-4C4F-BCA1-F128A13F4B96}" type="presParOf" srcId="{2375CBA9-9B3E-48F9-8131-62065C99D969}" destId="{DBF71572-BC74-40CB-9048-DB60CC4D3479}" srcOrd="3" destOrd="0" presId="urn:microsoft.com/office/officeart/2005/8/layout/orgChart1"/>
    <dgm:cxn modelId="{1825F9B6-A590-499F-9B49-236771F33DEA}" type="presParOf" srcId="{DBF71572-BC74-40CB-9048-DB60CC4D3479}" destId="{7553CD8A-0226-47B0-8083-6CFB3F80C406}" srcOrd="0" destOrd="0" presId="urn:microsoft.com/office/officeart/2005/8/layout/orgChart1"/>
    <dgm:cxn modelId="{F97A4FFF-C59B-4FE9-BA63-C94A2AC60EEC}" type="presParOf" srcId="{7553CD8A-0226-47B0-8083-6CFB3F80C406}" destId="{E9706042-6817-4654-A7FB-B7AD98AD316F}" srcOrd="0" destOrd="0" presId="urn:microsoft.com/office/officeart/2005/8/layout/orgChart1"/>
    <dgm:cxn modelId="{525F60CE-D598-4B8F-B063-2EFA2FC06D8E}" type="presParOf" srcId="{7553CD8A-0226-47B0-8083-6CFB3F80C406}" destId="{633B5196-7002-4ACA-997A-87A013EB8EB0}" srcOrd="1" destOrd="0" presId="urn:microsoft.com/office/officeart/2005/8/layout/orgChart1"/>
    <dgm:cxn modelId="{DE7DE9F8-069C-4A25-9C69-763326722540}" type="presParOf" srcId="{DBF71572-BC74-40CB-9048-DB60CC4D3479}" destId="{0B31AE00-44D4-4490-A687-BA4514EDA897}" srcOrd="1" destOrd="0" presId="urn:microsoft.com/office/officeart/2005/8/layout/orgChart1"/>
    <dgm:cxn modelId="{C7309989-B614-406D-AC75-CD9334FACE6C}" type="presParOf" srcId="{DBF71572-BC74-40CB-9048-DB60CC4D3479}" destId="{8F4B0093-7E08-4CB1-A21F-F5D8E7BDEA18}" srcOrd="2" destOrd="0" presId="urn:microsoft.com/office/officeart/2005/8/layout/orgChart1"/>
    <dgm:cxn modelId="{675FF599-A3AC-49A5-8F42-931287D0E1AE}" type="presParOf" srcId="{F5950563-F693-4797-AEF2-8C82EE118EB9}" destId="{49197F0F-DBDA-45C3-8792-9C90AD0FCEC6}" srcOrd="2" destOrd="0" presId="urn:microsoft.com/office/officeart/2005/8/layout/orgChart1"/>
    <dgm:cxn modelId="{EC3C0F97-CEDE-4A7E-BEB9-3604E0E43C9A}" type="presParOf" srcId="{CCE892E9-E5F7-47E7-992E-7B2B13C897D5}" destId="{FEA50D1A-74A0-46A3-AE78-8FCE12662143}" srcOrd="20" destOrd="0" presId="urn:microsoft.com/office/officeart/2005/8/layout/orgChart1"/>
    <dgm:cxn modelId="{E4F0658F-456E-41C2-BCCA-8642611ED0D3}" type="presParOf" srcId="{CCE892E9-E5F7-47E7-992E-7B2B13C897D5}" destId="{D15AB7C8-B119-410D-8529-FFACCAA7E31E}" srcOrd="21" destOrd="0" presId="urn:microsoft.com/office/officeart/2005/8/layout/orgChart1"/>
    <dgm:cxn modelId="{E8A5A4BF-E70B-41E7-9A63-15A5EC0EFA50}" type="presParOf" srcId="{D15AB7C8-B119-410D-8529-FFACCAA7E31E}" destId="{B215C287-A741-45A7-9C8F-29762137D121}" srcOrd="0" destOrd="0" presId="urn:microsoft.com/office/officeart/2005/8/layout/orgChart1"/>
    <dgm:cxn modelId="{810612CC-C1ED-4B1B-B5FA-82F2CB6BC097}" type="presParOf" srcId="{B215C287-A741-45A7-9C8F-29762137D121}" destId="{5FC5A3A3-D123-4195-B519-34F2F2C7782A}" srcOrd="0" destOrd="0" presId="urn:microsoft.com/office/officeart/2005/8/layout/orgChart1"/>
    <dgm:cxn modelId="{BBDB8B34-E604-478F-8F5B-C60518C1033E}" type="presParOf" srcId="{B215C287-A741-45A7-9C8F-29762137D121}" destId="{A72900D1-55BC-4E8D-8895-FA542651DEF6}" srcOrd="1" destOrd="0" presId="urn:microsoft.com/office/officeart/2005/8/layout/orgChart1"/>
    <dgm:cxn modelId="{7F61F319-1A21-40BB-9CFC-9081F4FBE197}" type="presParOf" srcId="{D15AB7C8-B119-410D-8529-FFACCAA7E31E}" destId="{0D876DAA-BCCC-4716-AA7D-AF208E9791A2}" srcOrd="1" destOrd="0" presId="urn:microsoft.com/office/officeart/2005/8/layout/orgChart1"/>
    <dgm:cxn modelId="{E21B6EA1-FE1F-40B9-9883-A72829C898F9}" type="presParOf" srcId="{0D876DAA-BCCC-4716-AA7D-AF208E9791A2}" destId="{52B6AA29-EC7E-4BB1-BEFE-2492817E45C6}" srcOrd="0" destOrd="0" presId="urn:microsoft.com/office/officeart/2005/8/layout/orgChart1"/>
    <dgm:cxn modelId="{4DEDAFAC-1AE1-4D59-8987-70409B5572ED}" type="presParOf" srcId="{0D876DAA-BCCC-4716-AA7D-AF208E9791A2}" destId="{85F4F614-0269-4759-9840-12FCA2C71CE8}" srcOrd="1" destOrd="0" presId="urn:microsoft.com/office/officeart/2005/8/layout/orgChart1"/>
    <dgm:cxn modelId="{53319249-CB5A-49F4-9A24-41BC02A9B281}" type="presParOf" srcId="{85F4F614-0269-4759-9840-12FCA2C71CE8}" destId="{23D74914-3884-42D8-9191-F0446EB13A85}" srcOrd="0" destOrd="0" presId="urn:microsoft.com/office/officeart/2005/8/layout/orgChart1"/>
    <dgm:cxn modelId="{D08F40FA-0226-48FB-80C1-95CCCDAF593C}" type="presParOf" srcId="{23D74914-3884-42D8-9191-F0446EB13A85}" destId="{3E12A374-DFD8-499E-9543-E82ECB0FDC64}" srcOrd="0" destOrd="0" presId="urn:microsoft.com/office/officeart/2005/8/layout/orgChart1"/>
    <dgm:cxn modelId="{0E3D58AB-DD9C-4E4D-AE11-D7B1BA6565B7}" type="presParOf" srcId="{23D74914-3884-42D8-9191-F0446EB13A85}" destId="{D16D2546-BCEA-481F-9A58-260A611FC825}" srcOrd="1" destOrd="0" presId="urn:microsoft.com/office/officeart/2005/8/layout/orgChart1"/>
    <dgm:cxn modelId="{53AF4C82-55CD-43E6-80B3-6C58777AD61F}" type="presParOf" srcId="{85F4F614-0269-4759-9840-12FCA2C71CE8}" destId="{E65C6FD0-8499-4158-A8AE-DA875746D8FD}" srcOrd="1" destOrd="0" presId="urn:microsoft.com/office/officeart/2005/8/layout/orgChart1"/>
    <dgm:cxn modelId="{3C1AA7E3-6B8A-420E-969A-E22813A6BB55}" type="presParOf" srcId="{85F4F614-0269-4759-9840-12FCA2C71CE8}" destId="{C8D4484B-E75D-465F-AB88-E6C039FE5320}" srcOrd="2" destOrd="0" presId="urn:microsoft.com/office/officeart/2005/8/layout/orgChart1"/>
    <dgm:cxn modelId="{3EC48C5A-F21F-4E5E-9F86-E72EE3CA3945}" type="presParOf" srcId="{0D876DAA-BCCC-4716-AA7D-AF208E9791A2}" destId="{7CE2910D-A689-40AC-8ADE-7A9DA4BD5286}" srcOrd="2" destOrd="0" presId="urn:microsoft.com/office/officeart/2005/8/layout/orgChart1"/>
    <dgm:cxn modelId="{5224BBA9-1D28-4E6D-8AA0-3BC6371B3DA3}" type="presParOf" srcId="{0D876DAA-BCCC-4716-AA7D-AF208E9791A2}" destId="{81D0A8C0-84D7-432C-ABDE-A4D1E309EFB3}" srcOrd="3" destOrd="0" presId="urn:microsoft.com/office/officeart/2005/8/layout/orgChart1"/>
    <dgm:cxn modelId="{2318E498-ECEA-4B0E-9B2D-F9CD31CF4687}" type="presParOf" srcId="{81D0A8C0-84D7-432C-ABDE-A4D1E309EFB3}" destId="{BC82E791-E3CD-4B90-913F-19CC910F0CE4}" srcOrd="0" destOrd="0" presId="urn:microsoft.com/office/officeart/2005/8/layout/orgChart1"/>
    <dgm:cxn modelId="{B4282DBA-D877-4DA4-9121-012AF0ECD61E}" type="presParOf" srcId="{BC82E791-E3CD-4B90-913F-19CC910F0CE4}" destId="{27E2E05C-2933-40C8-A3E1-7217F779F974}" srcOrd="0" destOrd="0" presId="urn:microsoft.com/office/officeart/2005/8/layout/orgChart1"/>
    <dgm:cxn modelId="{D600DF87-7E5B-44F9-B6B2-F0EBC9D573A4}" type="presParOf" srcId="{BC82E791-E3CD-4B90-913F-19CC910F0CE4}" destId="{73B67610-92BE-4507-97FD-E8C7FD838CBB}" srcOrd="1" destOrd="0" presId="urn:microsoft.com/office/officeart/2005/8/layout/orgChart1"/>
    <dgm:cxn modelId="{6B5FA82A-C1E9-4E9B-8720-E73C94AEE8BE}" type="presParOf" srcId="{81D0A8C0-84D7-432C-ABDE-A4D1E309EFB3}" destId="{F8771B8B-BC94-4749-B9C2-69B5D314E54A}" srcOrd="1" destOrd="0" presId="urn:microsoft.com/office/officeart/2005/8/layout/orgChart1"/>
    <dgm:cxn modelId="{86B725D2-3A91-4129-8B1E-29CCEB3218B0}" type="presParOf" srcId="{81D0A8C0-84D7-432C-ABDE-A4D1E309EFB3}" destId="{A8B011B9-4BB3-4290-8E75-888E8060954C}" srcOrd="2" destOrd="0" presId="urn:microsoft.com/office/officeart/2005/8/layout/orgChart1"/>
    <dgm:cxn modelId="{2583CA2D-85C5-459B-9B28-66CC52EA2A66}" type="presParOf" srcId="{D15AB7C8-B119-410D-8529-FFACCAA7E31E}" destId="{2042B375-0BA2-4B0D-896A-A59DA4A6B03D}" srcOrd="2" destOrd="0" presId="urn:microsoft.com/office/officeart/2005/8/layout/orgChart1"/>
    <dgm:cxn modelId="{B5406899-AA5D-40B6-8836-8E6EBED4D8DC}" type="presParOf" srcId="{CCE892E9-E5F7-47E7-992E-7B2B13C897D5}" destId="{2FB54B7F-7887-429D-AE71-F53675535CBE}" srcOrd="22" destOrd="0" presId="urn:microsoft.com/office/officeart/2005/8/layout/orgChart1"/>
    <dgm:cxn modelId="{BC33EA1A-6352-4349-87CB-B8522BF25796}" type="presParOf" srcId="{CCE892E9-E5F7-47E7-992E-7B2B13C897D5}" destId="{1C8E887D-87D5-4133-9180-61DA27D3424C}" srcOrd="23" destOrd="0" presId="urn:microsoft.com/office/officeart/2005/8/layout/orgChart1"/>
    <dgm:cxn modelId="{1A638A77-ABF9-4F24-A974-5CF7D469A086}" type="presParOf" srcId="{1C8E887D-87D5-4133-9180-61DA27D3424C}" destId="{95819678-9DDD-4A62-83B3-934E37EE74A4}" srcOrd="0" destOrd="0" presId="urn:microsoft.com/office/officeart/2005/8/layout/orgChart1"/>
    <dgm:cxn modelId="{B2D9F945-A4EF-4767-945B-79CD67406342}" type="presParOf" srcId="{95819678-9DDD-4A62-83B3-934E37EE74A4}" destId="{47D208DA-66FB-4C4C-B32B-CDD46F1A82D9}" srcOrd="0" destOrd="0" presId="urn:microsoft.com/office/officeart/2005/8/layout/orgChart1"/>
    <dgm:cxn modelId="{326FE29C-587B-435E-9EBC-DD8EC61A82A7}" type="presParOf" srcId="{95819678-9DDD-4A62-83B3-934E37EE74A4}" destId="{9CF4E353-3F12-4443-8E8D-D0EA498ADC02}" srcOrd="1" destOrd="0" presId="urn:microsoft.com/office/officeart/2005/8/layout/orgChart1"/>
    <dgm:cxn modelId="{33E28D96-72D3-445C-A823-FD9601C70287}" type="presParOf" srcId="{1C8E887D-87D5-4133-9180-61DA27D3424C}" destId="{B848097A-D431-482F-B022-FD2613E87E57}" srcOrd="1" destOrd="0" presId="urn:microsoft.com/office/officeart/2005/8/layout/orgChart1"/>
    <dgm:cxn modelId="{08BDDFF8-D8AD-4225-B2AD-8E7403EFDF34}" type="presParOf" srcId="{B848097A-D431-482F-B022-FD2613E87E57}" destId="{FC389B07-75B9-4B5D-8B58-995D826B8EF2}" srcOrd="0" destOrd="0" presId="urn:microsoft.com/office/officeart/2005/8/layout/orgChart1"/>
    <dgm:cxn modelId="{FAE2187D-406A-4C98-9113-B0E0FF4FFB11}" type="presParOf" srcId="{B848097A-D431-482F-B022-FD2613E87E57}" destId="{5A9BF7A6-8C90-41C2-9A5B-715132E0B86F}" srcOrd="1" destOrd="0" presId="urn:microsoft.com/office/officeart/2005/8/layout/orgChart1"/>
    <dgm:cxn modelId="{002061F0-19CC-4B06-B489-B96BC7D8DBF2}" type="presParOf" srcId="{5A9BF7A6-8C90-41C2-9A5B-715132E0B86F}" destId="{8F3FBC07-03B2-4582-95E9-952ED41531AD}" srcOrd="0" destOrd="0" presId="urn:microsoft.com/office/officeart/2005/8/layout/orgChart1"/>
    <dgm:cxn modelId="{38683BE1-2787-4D09-B52D-57D395BDD08E}" type="presParOf" srcId="{8F3FBC07-03B2-4582-95E9-952ED41531AD}" destId="{D43D9155-6E39-4CD5-ACB6-032314655BBA}" srcOrd="0" destOrd="0" presId="urn:microsoft.com/office/officeart/2005/8/layout/orgChart1"/>
    <dgm:cxn modelId="{7E6BAA4E-8529-4C8F-995A-A223D5EC4103}" type="presParOf" srcId="{8F3FBC07-03B2-4582-95E9-952ED41531AD}" destId="{08B7A162-5CB9-48CE-8D32-76E63B882C10}" srcOrd="1" destOrd="0" presId="urn:microsoft.com/office/officeart/2005/8/layout/orgChart1"/>
    <dgm:cxn modelId="{A7BB05E4-9DAB-4025-B678-D9CA6BA5E690}" type="presParOf" srcId="{5A9BF7A6-8C90-41C2-9A5B-715132E0B86F}" destId="{9633FDE0-6411-460F-A31C-475078E791B5}" srcOrd="1" destOrd="0" presId="urn:microsoft.com/office/officeart/2005/8/layout/orgChart1"/>
    <dgm:cxn modelId="{0498CD7D-D526-4CB7-926D-2931F13059FC}" type="presParOf" srcId="{5A9BF7A6-8C90-41C2-9A5B-715132E0B86F}" destId="{D5498466-FB6E-4EA6-B0FC-0F4EC38DF75E}" srcOrd="2" destOrd="0" presId="urn:microsoft.com/office/officeart/2005/8/layout/orgChart1"/>
    <dgm:cxn modelId="{42ABB15D-1E35-481C-A63E-1312EBB31FAB}" type="presParOf" srcId="{B848097A-D431-482F-B022-FD2613E87E57}" destId="{CF12E16D-5713-4F67-8B18-E1EBACA1A8E1}" srcOrd="2" destOrd="0" presId="urn:microsoft.com/office/officeart/2005/8/layout/orgChart1"/>
    <dgm:cxn modelId="{B18F9319-2967-48D0-B59E-5E712027FDCF}" type="presParOf" srcId="{B848097A-D431-482F-B022-FD2613E87E57}" destId="{E00568A8-9742-47CF-80AB-DAC1A816EBB8}" srcOrd="3" destOrd="0" presId="urn:microsoft.com/office/officeart/2005/8/layout/orgChart1"/>
    <dgm:cxn modelId="{3C892073-97FF-48CE-9521-D7122584FD86}" type="presParOf" srcId="{E00568A8-9742-47CF-80AB-DAC1A816EBB8}" destId="{37C484CA-6BBE-4D26-8852-9F4261AFF053}" srcOrd="0" destOrd="0" presId="urn:microsoft.com/office/officeart/2005/8/layout/orgChart1"/>
    <dgm:cxn modelId="{5FA31331-636F-48F5-8764-7964DD94C3B2}" type="presParOf" srcId="{37C484CA-6BBE-4D26-8852-9F4261AFF053}" destId="{B457B1F5-0B1C-4F91-91DC-6190885A853F}" srcOrd="0" destOrd="0" presId="urn:microsoft.com/office/officeart/2005/8/layout/orgChart1"/>
    <dgm:cxn modelId="{CE80DF03-E549-4F75-A267-EEF19BE572FD}" type="presParOf" srcId="{37C484CA-6BBE-4D26-8852-9F4261AFF053}" destId="{656DD6A1-35F7-4067-AB55-0C06F5ADAF54}" srcOrd="1" destOrd="0" presId="urn:microsoft.com/office/officeart/2005/8/layout/orgChart1"/>
    <dgm:cxn modelId="{49EF0DA3-7A98-4F12-805A-D83D6EF4D8C0}" type="presParOf" srcId="{E00568A8-9742-47CF-80AB-DAC1A816EBB8}" destId="{725F9F2D-A9D6-4BE6-B205-FDB6F39D0D95}" srcOrd="1" destOrd="0" presId="urn:microsoft.com/office/officeart/2005/8/layout/orgChart1"/>
    <dgm:cxn modelId="{7FD50720-8166-46C8-A52A-40DB516F773D}" type="presParOf" srcId="{E00568A8-9742-47CF-80AB-DAC1A816EBB8}" destId="{C7C84A4E-9A1A-427B-8A73-625E629CEA46}" srcOrd="2" destOrd="0" presId="urn:microsoft.com/office/officeart/2005/8/layout/orgChart1"/>
    <dgm:cxn modelId="{0A13B767-E948-4D04-A002-27925FD1B5CA}" type="presParOf" srcId="{1C8E887D-87D5-4133-9180-61DA27D3424C}" destId="{3CE24EF4-C842-472B-A3C3-74783DC11E38}" srcOrd="2" destOrd="0" presId="urn:microsoft.com/office/officeart/2005/8/layout/orgChart1"/>
    <dgm:cxn modelId="{089F1976-1CC2-43BE-B25E-9E1C93B9F9AD}" type="presParOf" srcId="{CCE892E9-E5F7-47E7-992E-7B2B13C897D5}" destId="{F5E67FC4-2CEF-48FA-ABF1-6BCD78BD3782}" srcOrd="24" destOrd="0" presId="urn:microsoft.com/office/officeart/2005/8/layout/orgChart1"/>
    <dgm:cxn modelId="{D4D51E3A-9A83-49F4-A516-91418A869FA4}" type="presParOf" srcId="{CCE892E9-E5F7-47E7-992E-7B2B13C897D5}" destId="{BD38A9C7-8B55-4AC5-960A-B2BD01934A50}" srcOrd="25" destOrd="0" presId="urn:microsoft.com/office/officeart/2005/8/layout/orgChart1"/>
    <dgm:cxn modelId="{B29B622B-73F7-41E8-BCD8-811EFB916FC0}" type="presParOf" srcId="{BD38A9C7-8B55-4AC5-960A-B2BD01934A50}" destId="{90C89857-C9F1-4E97-902C-9522812353CA}" srcOrd="0" destOrd="0" presId="urn:microsoft.com/office/officeart/2005/8/layout/orgChart1"/>
    <dgm:cxn modelId="{90313534-8CD8-4B81-A8CC-553F3997A5C5}" type="presParOf" srcId="{90C89857-C9F1-4E97-902C-9522812353CA}" destId="{F1177D5A-7478-45A8-BDAC-F12382B3A77D}" srcOrd="0" destOrd="0" presId="urn:microsoft.com/office/officeart/2005/8/layout/orgChart1"/>
    <dgm:cxn modelId="{176A3117-F9C8-45AA-972B-88BDD680FA53}" type="presParOf" srcId="{90C89857-C9F1-4E97-902C-9522812353CA}" destId="{9337E5C2-3594-4583-9221-D5321A9307A4}" srcOrd="1" destOrd="0" presId="urn:microsoft.com/office/officeart/2005/8/layout/orgChart1"/>
    <dgm:cxn modelId="{5A4FA044-9FC2-48E0-86E6-28C5AF0922FB}" type="presParOf" srcId="{BD38A9C7-8B55-4AC5-960A-B2BD01934A50}" destId="{8585C4FF-6D8E-4C56-B1A0-11E35B2C1B79}" srcOrd="1" destOrd="0" presId="urn:microsoft.com/office/officeart/2005/8/layout/orgChart1"/>
    <dgm:cxn modelId="{D24C7E2A-3A72-471D-8D6A-AC9ECACE83DB}" type="presParOf" srcId="{8585C4FF-6D8E-4C56-B1A0-11E35B2C1B79}" destId="{95903E4C-6F4A-47B0-A9F0-F4B1EF249FBD}" srcOrd="0" destOrd="0" presId="urn:microsoft.com/office/officeart/2005/8/layout/orgChart1"/>
    <dgm:cxn modelId="{82A78D04-706E-451D-8DFD-D67894194465}" type="presParOf" srcId="{8585C4FF-6D8E-4C56-B1A0-11E35B2C1B79}" destId="{209C63BA-5D5A-44AA-A34F-73FAA8D57B73}" srcOrd="1" destOrd="0" presId="urn:microsoft.com/office/officeart/2005/8/layout/orgChart1"/>
    <dgm:cxn modelId="{1D542E46-681E-4C14-A12A-A0382D52FFFE}" type="presParOf" srcId="{209C63BA-5D5A-44AA-A34F-73FAA8D57B73}" destId="{C03BD339-9E99-484F-B182-4D82B52F62DB}" srcOrd="0" destOrd="0" presId="urn:microsoft.com/office/officeart/2005/8/layout/orgChart1"/>
    <dgm:cxn modelId="{AA44DA46-4949-464D-8E29-1E47E75845E3}" type="presParOf" srcId="{C03BD339-9E99-484F-B182-4D82B52F62DB}" destId="{AB37D283-054E-4305-9C1D-136BD41D8183}" srcOrd="0" destOrd="0" presId="urn:microsoft.com/office/officeart/2005/8/layout/orgChart1"/>
    <dgm:cxn modelId="{BFF9DE04-9FC5-41D4-991F-0968487DB4FC}" type="presParOf" srcId="{C03BD339-9E99-484F-B182-4D82B52F62DB}" destId="{6F4F77EA-0E2C-48A4-BB0F-FD6B8CDD51B2}" srcOrd="1" destOrd="0" presId="urn:microsoft.com/office/officeart/2005/8/layout/orgChart1"/>
    <dgm:cxn modelId="{1E0CE092-AA75-4DEE-BC61-987069B14B93}" type="presParOf" srcId="{209C63BA-5D5A-44AA-A34F-73FAA8D57B73}" destId="{AB16A8F9-8790-4197-AEEE-850FEA43B980}" srcOrd="1" destOrd="0" presId="urn:microsoft.com/office/officeart/2005/8/layout/orgChart1"/>
    <dgm:cxn modelId="{FF43E516-F6EB-4DBB-9D46-6D6C4BE60E07}" type="presParOf" srcId="{209C63BA-5D5A-44AA-A34F-73FAA8D57B73}" destId="{D29C99D1-0933-411B-9F40-68F3598EFC53}" srcOrd="2" destOrd="0" presId="urn:microsoft.com/office/officeart/2005/8/layout/orgChart1"/>
    <dgm:cxn modelId="{DE0D7068-0D0F-452F-BEC5-7D1A473F9E85}" type="presParOf" srcId="{8585C4FF-6D8E-4C56-B1A0-11E35B2C1B79}" destId="{1E99DC32-8DAB-4E77-A5D3-39F806DB9525}" srcOrd="2" destOrd="0" presId="urn:microsoft.com/office/officeart/2005/8/layout/orgChart1"/>
    <dgm:cxn modelId="{C25C4EE6-247F-4D44-8015-80ED66A1B0E2}" type="presParOf" srcId="{8585C4FF-6D8E-4C56-B1A0-11E35B2C1B79}" destId="{584F24CE-3D29-4635-9576-B5556591F4C4}" srcOrd="3" destOrd="0" presId="urn:microsoft.com/office/officeart/2005/8/layout/orgChart1"/>
    <dgm:cxn modelId="{8783C079-C6B4-4F3B-A8DC-9E7C6B6D0B7C}" type="presParOf" srcId="{584F24CE-3D29-4635-9576-B5556591F4C4}" destId="{400AC343-7987-4C04-BD1B-55A6FB4CD9AB}" srcOrd="0" destOrd="0" presId="urn:microsoft.com/office/officeart/2005/8/layout/orgChart1"/>
    <dgm:cxn modelId="{6F84C8A2-2B2A-4439-BFF2-99D58E4D844C}" type="presParOf" srcId="{400AC343-7987-4C04-BD1B-55A6FB4CD9AB}" destId="{7B68EA23-5E3B-4793-A102-06F6CC7116CA}" srcOrd="0" destOrd="0" presId="urn:microsoft.com/office/officeart/2005/8/layout/orgChart1"/>
    <dgm:cxn modelId="{F187EACE-6BF8-4231-BC38-220FA4E07F06}" type="presParOf" srcId="{400AC343-7987-4C04-BD1B-55A6FB4CD9AB}" destId="{644F503E-29A1-4728-922E-E96D99D9F823}" srcOrd="1" destOrd="0" presId="urn:microsoft.com/office/officeart/2005/8/layout/orgChart1"/>
    <dgm:cxn modelId="{E7DA33BC-9AEC-4A4B-A6CB-CF065A92F86F}" type="presParOf" srcId="{584F24CE-3D29-4635-9576-B5556591F4C4}" destId="{6C1B7F06-895B-434A-9902-F3B1A244C655}" srcOrd="1" destOrd="0" presId="urn:microsoft.com/office/officeart/2005/8/layout/orgChart1"/>
    <dgm:cxn modelId="{30BEB82D-B1ED-4030-AEFE-E21EA0231E61}" type="presParOf" srcId="{584F24CE-3D29-4635-9576-B5556591F4C4}" destId="{8A8BD80D-E208-41A4-9D36-4759496E9E78}" srcOrd="2" destOrd="0" presId="urn:microsoft.com/office/officeart/2005/8/layout/orgChart1"/>
    <dgm:cxn modelId="{B9C03F0A-9605-42E5-9417-74D0317D8292}" type="presParOf" srcId="{BD38A9C7-8B55-4AC5-960A-B2BD01934A50}" destId="{749CE51B-FF68-4461-B764-1F07B74A5FA0}" srcOrd="2" destOrd="0" presId="urn:microsoft.com/office/officeart/2005/8/layout/orgChart1"/>
    <dgm:cxn modelId="{995D7EC1-2039-4D9F-9630-8E40629F5695}" type="presParOf" srcId="{CCE892E9-E5F7-47E7-992E-7B2B13C897D5}" destId="{6B022C47-80D1-4E56-B358-8A102E74259B}" srcOrd="26" destOrd="0" presId="urn:microsoft.com/office/officeart/2005/8/layout/orgChart1"/>
    <dgm:cxn modelId="{7F116088-A31B-47EC-8D6C-25AB46B272D6}" type="presParOf" srcId="{CCE892E9-E5F7-47E7-992E-7B2B13C897D5}" destId="{1C45D0AA-57A2-4B24-B783-A0693409711E}" srcOrd="27" destOrd="0" presId="urn:microsoft.com/office/officeart/2005/8/layout/orgChart1"/>
    <dgm:cxn modelId="{0DFFC99C-3D42-4ACD-B1E1-22FCA1E2F181}" type="presParOf" srcId="{1C45D0AA-57A2-4B24-B783-A0693409711E}" destId="{E0F2321F-86F9-4C12-A605-BFE5BEC0BBA3}" srcOrd="0" destOrd="0" presId="urn:microsoft.com/office/officeart/2005/8/layout/orgChart1"/>
    <dgm:cxn modelId="{CD7E61C9-9201-4C69-82C5-68E647E1D82E}" type="presParOf" srcId="{E0F2321F-86F9-4C12-A605-BFE5BEC0BBA3}" destId="{C542A744-3206-4AC3-9F19-4FFA439A4514}" srcOrd="0" destOrd="0" presId="urn:microsoft.com/office/officeart/2005/8/layout/orgChart1"/>
    <dgm:cxn modelId="{33AE7928-A3EC-4C1C-A12B-09479F1BAC4E}" type="presParOf" srcId="{E0F2321F-86F9-4C12-A605-BFE5BEC0BBA3}" destId="{04F92D12-FA1C-4E2C-9231-763B59FDA991}" srcOrd="1" destOrd="0" presId="urn:microsoft.com/office/officeart/2005/8/layout/orgChart1"/>
    <dgm:cxn modelId="{4BB37174-921A-41F4-8210-8A3EC1C6DE09}" type="presParOf" srcId="{1C45D0AA-57A2-4B24-B783-A0693409711E}" destId="{31420000-B726-4196-9411-A7D319E37B7E}" srcOrd="1" destOrd="0" presId="urn:microsoft.com/office/officeart/2005/8/layout/orgChart1"/>
    <dgm:cxn modelId="{54F91993-880A-4F1B-89F7-5FC02281351B}" type="presParOf" srcId="{1C45D0AA-57A2-4B24-B783-A0693409711E}" destId="{E63C5EAE-5DF3-493D-81EC-88FED01B7845}" srcOrd="2" destOrd="0" presId="urn:microsoft.com/office/officeart/2005/8/layout/orgChart1"/>
    <dgm:cxn modelId="{1DD8F29D-7822-41FA-88FD-A6C558FB86AA}" type="presParOf" srcId="{CCE892E9-E5F7-47E7-992E-7B2B13C897D5}" destId="{A13568F3-7EBB-4C40-88F7-4A6F4602E34B}" srcOrd="28" destOrd="0" presId="urn:microsoft.com/office/officeart/2005/8/layout/orgChart1"/>
    <dgm:cxn modelId="{476D8244-E24A-43D5-AD0E-8ED1C16DDD10}" type="presParOf" srcId="{CCE892E9-E5F7-47E7-992E-7B2B13C897D5}" destId="{2255727B-43D1-4AC3-BD66-78C121C78823}" srcOrd="29" destOrd="0" presId="urn:microsoft.com/office/officeart/2005/8/layout/orgChart1"/>
    <dgm:cxn modelId="{5850DCD2-8E44-47C2-8CB6-D2E34BC1AC3B}" type="presParOf" srcId="{2255727B-43D1-4AC3-BD66-78C121C78823}" destId="{9063C7C1-5E3E-4F40-859D-500EECCEA96E}" srcOrd="0" destOrd="0" presId="urn:microsoft.com/office/officeart/2005/8/layout/orgChart1"/>
    <dgm:cxn modelId="{F91898CD-6AD2-4391-80CD-47DFBE4FD842}" type="presParOf" srcId="{9063C7C1-5E3E-4F40-859D-500EECCEA96E}" destId="{7CD45396-8081-43FE-9016-C4A3CB63BB79}" srcOrd="0" destOrd="0" presId="urn:microsoft.com/office/officeart/2005/8/layout/orgChart1"/>
    <dgm:cxn modelId="{45455091-7A2A-4C00-9666-8B2CEEC8C131}" type="presParOf" srcId="{9063C7C1-5E3E-4F40-859D-500EECCEA96E}" destId="{A040FA36-C80B-4F0C-B28E-A90DD5A217ED}" srcOrd="1" destOrd="0" presId="urn:microsoft.com/office/officeart/2005/8/layout/orgChart1"/>
    <dgm:cxn modelId="{943073DB-477E-4439-8C43-15C032574ED3}" type="presParOf" srcId="{2255727B-43D1-4AC3-BD66-78C121C78823}" destId="{5859422F-6C27-4E98-8B5C-F207BFEBD779}" srcOrd="1" destOrd="0" presId="urn:microsoft.com/office/officeart/2005/8/layout/orgChart1"/>
    <dgm:cxn modelId="{B30F0A3B-698C-4F80-9CB7-BB51547DE8EB}" type="presParOf" srcId="{2255727B-43D1-4AC3-BD66-78C121C78823}" destId="{D036F2D3-562E-4599-9916-B4D81CBC16B4}" srcOrd="2" destOrd="0" presId="urn:microsoft.com/office/officeart/2005/8/layout/orgChart1"/>
    <dgm:cxn modelId="{40857520-B8FA-43FD-B51A-5B9CC05F5249}" type="presParOf" srcId="{CCE892E9-E5F7-47E7-992E-7B2B13C897D5}" destId="{3E508C70-475C-40BC-8854-847B45BE274B}" srcOrd="30" destOrd="0" presId="urn:microsoft.com/office/officeart/2005/8/layout/orgChart1"/>
    <dgm:cxn modelId="{BD7467A3-EC38-45FC-96D3-D2CFFE62EAD3}" type="presParOf" srcId="{CCE892E9-E5F7-47E7-992E-7B2B13C897D5}" destId="{8DD2FA7D-CEB1-4FFB-8595-E37DFF0C0E1C}" srcOrd="31" destOrd="0" presId="urn:microsoft.com/office/officeart/2005/8/layout/orgChart1"/>
    <dgm:cxn modelId="{3C6EB425-E9CB-42BB-AF31-4F895ADCB5BB}" type="presParOf" srcId="{8DD2FA7D-CEB1-4FFB-8595-E37DFF0C0E1C}" destId="{D48D4DED-9A02-474C-99E9-810023CF397D}" srcOrd="0" destOrd="0" presId="urn:microsoft.com/office/officeart/2005/8/layout/orgChart1"/>
    <dgm:cxn modelId="{AB8DF054-EC9D-469C-88F5-446CF49E8F03}" type="presParOf" srcId="{D48D4DED-9A02-474C-99E9-810023CF397D}" destId="{4302D95C-0B6A-4B01-88D2-87FEC00C979C}" srcOrd="0" destOrd="0" presId="urn:microsoft.com/office/officeart/2005/8/layout/orgChart1"/>
    <dgm:cxn modelId="{9AB6C84B-DA89-4A66-8A5D-2B85F1BB54E6}" type="presParOf" srcId="{D48D4DED-9A02-474C-99E9-810023CF397D}" destId="{075E7AE4-082A-495C-84B8-B0FA4FEEBAA3}" srcOrd="1" destOrd="0" presId="urn:microsoft.com/office/officeart/2005/8/layout/orgChart1"/>
    <dgm:cxn modelId="{92E587B1-5EB4-4620-A34D-DD4EFB7307A8}" type="presParOf" srcId="{8DD2FA7D-CEB1-4FFB-8595-E37DFF0C0E1C}" destId="{283C382A-E42A-4A4D-82A5-183E1C3789A9}" srcOrd="1" destOrd="0" presId="urn:microsoft.com/office/officeart/2005/8/layout/orgChart1"/>
    <dgm:cxn modelId="{5429300B-F5D9-48B7-89BB-70B0FE26D139}" type="presParOf" srcId="{8DD2FA7D-CEB1-4FFB-8595-E37DFF0C0E1C}" destId="{01FF3DF3-B09A-40FB-A15E-171B336BAC97}" srcOrd="2" destOrd="0" presId="urn:microsoft.com/office/officeart/2005/8/layout/orgChart1"/>
    <dgm:cxn modelId="{AD3FCF93-9219-407D-A6A8-759911090950}" type="presParOf" srcId="{CCE892E9-E5F7-47E7-992E-7B2B13C897D5}" destId="{BF32B6CA-E36D-46AA-A69C-39DADD9B4AC5}" srcOrd="32" destOrd="0" presId="urn:microsoft.com/office/officeart/2005/8/layout/orgChart1"/>
    <dgm:cxn modelId="{F7231ACF-8DD0-4066-87B8-CBB4A7360FD0}" type="presParOf" srcId="{CCE892E9-E5F7-47E7-992E-7B2B13C897D5}" destId="{51F7629B-B52C-4431-ACAB-33151C7800D5}" srcOrd="33" destOrd="0" presId="urn:microsoft.com/office/officeart/2005/8/layout/orgChart1"/>
    <dgm:cxn modelId="{9CE90AF9-38B2-4320-8EEF-8A1E35CE9282}" type="presParOf" srcId="{51F7629B-B52C-4431-ACAB-33151C7800D5}" destId="{08073199-63F7-4521-ABFC-C035F5FFCC4E}" srcOrd="0" destOrd="0" presId="urn:microsoft.com/office/officeart/2005/8/layout/orgChart1"/>
    <dgm:cxn modelId="{B178A895-96FC-4EDD-A63A-539929123ECC}" type="presParOf" srcId="{08073199-63F7-4521-ABFC-C035F5FFCC4E}" destId="{2A2AAF8D-32EB-4DB1-9461-D249E125279E}" srcOrd="0" destOrd="0" presId="urn:microsoft.com/office/officeart/2005/8/layout/orgChart1"/>
    <dgm:cxn modelId="{510A1F7A-9070-4725-A2F9-DE028E3694DD}" type="presParOf" srcId="{08073199-63F7-4521-ABFC-C035F5FFCC4E}" destId="{338AFA7E-8BE1-4119-B570-C1DE93050D67}" srcOrd="1" destOrd="0" presId="urn:microsoft.com/office/officeart/2005/8/layout/orgChart1"/>
    <dgm:cxn modelId="{5F7DC6AE-BF46-4112-AA03-F1CB2F48660D}" type="presParOf" srcId="{51F7629B-B52C-4431-ACAB-33151C7800D5}" destId="{9AEE33B6-4AD0-49B8-B399-1F3ED57EA69E}" srcOrd="1" destOrd="0" presId="urn:microsoft.com/office/officeart/2005/8/layout/orgChart1"/>
    <dgm:cxn modelId="{040BB7CE-1A2B-4049-82DF-AD9952504C02}" type="presParOf" srcId="{51F7629B-B52C-4431-ACAB-33151C7800D5}" destId="{038BF4EF-7B66-4015-98E4-CC0AB9B265E0}" srcOrd="2" destOrd="0" presId="urn:microsoft.com/office/officeart/2005/8/layout/orgChart1"/>
    <dgm:cxn modelId="{C890B698-070B-4352-AAF1-58BD90597904}" type="presParOf" srcId="{CCE892E9-E5F7-47E7-992E-7B2B13C897D5}" destId="{C90C4459-3EC5-4DAC-A8BE-3C0746520C8A}" srcOrd="34" destOrd="0" presId="urn:microsoft.com/office/officeart/2005/8/layout/orgChart1"/>
    <dgm:cxn modelId="{D77B7912-F5FD-4077-858A-D86214797DDA}" type="presParOf" srcId="{CCE892E9-E5F7-47E7-992E-7B2B13C897D5}" destId="{1FDAD359-5355-422A-BBFF-A6A5AEE31744}" srcOrd="35" destOrd="0" presId="urn:microsoft.com/office/officeart/2005/8/layout/orgChart1"/>
    <dgm:cxn modelId="{B5A83F90-25D8-4222-872B-0B893034D937}" type="presParOf" srcId="{1FDAD359-5355-422A-BBFF-A6A5AEE31744}" destId="{91E518A2-88CD-4145-B15C-70E7592D37EC}" srcOrd="0" destOrd="0" presId="urn:microsoft.com/office/officeart/2005/8/layout/orgChart1"/>
    <dgm:cxn modelId="{DC9863E2-125E-46CF-B4D4-7AAAAC3027CD}" type="presParOf" srcId="{91E518A2-88CD-4145-B15C-70E7592D37EC}" destId="{DA3F888A-3C49-4B2D-B49E-FCBD390A780F}" srcOrd="0" destOrd="0" presId="urn:microsoft.com/office/officeart/2005/8/layout/orgChart1"/>
    <dgm:cxn modelId="{1DD9B02C-6B9E-43A4-BE52-25F60437C8BA}" type="presParOf" srcId="{91E518A2-88CD-4145-B15C-70E7592D37EC}" destId="{3CFA8A95-0541-412A-90BC-5E5F9E28C216}" srcOrd="1" destOrd="0" presId="urn:microsoft.com/office/officeart/2005/8/layout/orgChart1"/>
    <dgm:cxn modelId="{72F5247E-D731-4BB1-9661-4A0DBD69C17D}" type="presParOf" srcId="{1FDAD359-5355-422A-BBFF-A6A5AEE31744}" destId="{A44DB338-EF14-432B-8B9F-CD2367942EF5}" srcOrd="1" destOrd="0" presId="urn:microsoft.com/office/officeart/2005/8/layout/orgChart1"/>
    <dgm:cxn modelId="{4E8608BC-44E6-4B58-B7AC-FD9FA299F5EB}" type="presParOf" srcId="{1FDAD359-5355-422A-BBFF-A6A5AEE31744}" destId="{ACC876B0-834C-49A5-80D1-4FE8758F2A78}" srcOrd="2" destOrd="0" presId="urn:microsoft.com/office/officeart/2005/8/layout/orgChart1"/>
    <dgm:cxn modelId="{2724134F-4939-4F11-965C-6C46A126026B}" type="presParOf" srcId="{CCE892E9-E5F7-47E7-992E-7B2B13C897D5}" destId="{2E6B703F-4DB3-4704-9E48-827FFBDFC7D4}" srcOrd="36" destOrd="0" presId="urn:microsoft.com/office/officeart/2005/8/layout/orgChart1"/>
    <dgm:cxn modelId="{9D7E5E87-C967-4C33-8311-3CF99230D0C4}" type="presParOf" srcId="{CCE892E9-E5F7-47E7-992E-7B2B13C897D5}" destId="{1E2A26D6-BA3E-44E7-ACFB-7050426DC4E7}" srcOrd="37" destOrd="0" presId="urn:microsoft.com/office/officeart/2005/8/layout/orgChart1"/>
    <dgm:cxn modelId="{8105F626-65C0-487B-A20B-705F936DE176}" type="presParOf" srcId="{1E2A26D6-BA3E-44E7-ACFB-7050426DC4E7}" destId="{F77223CD-C55E-4971-A74C-0CD4390601D9}" srcOrd="0" destOrd="0" presId="urn:microsoft.com/office/officeart/2005/8/layout/orgChart1"/>
    <dgm:cxn modelId="{22C3D5F4-C807-4D85-B5D4-ED3532F16143}" type="presParOf" srcId="{F77223CD-C55E-4971-A74C-0CD4390601D9}" destId="{F7A6A90F-E0FD-4493-9181-54840E19F207}" srcOrd="0" destOrd="0" presId="urn:microsoft.com/office/officeart/2005/8/layout/orgChart1"/>
    <dgm:cxn modelId="{397C583B-2B92-444F-92A4-0B29874A3794}" type="presParOf" srcId="{F77223CD-C55E-4971-A74C-0CD4390601D9}" destId="{DB5C2551-149B-4B72-AEB2-A3B19D49C4A0}" srcOrd="1" destOrd="0" presId="urn:microsoft.com/office/officeart/2005/8/layout/orgChart1"/>
    <dgm:cxn modelId="{2AE4C853-BF96-423B-A99C-861B9B49B45A}" type="presParOf" srcId="{1E2A26D6-BA3E-44E7-ACFB-7050426DC4E7}" destId="{D184D31D-C4EA-4DC5-944C-006FC7CD7A20}" srcOrd="1" destOrd="0" presId="urn:microsoft.com/office/officeart/2005/8/layout/orgChart1"/>
    <dgm:cxn modelId="{DFCE449B-33F1-4253-A972-08D56206B909}" type="presParOf" srcId="{1E2A26D6-BA3E-44E7-ACFB-7050426DC4E7}" destId="{D71D6B15-AB84-4D81-8DDC-77B631BC7CD8}" srcOrd="2" destOrd="0" presId="urn:microsoft.com/office/officeart/2005/8/layout/orgChart1"/>
    <dgm:cxn modelId="{B2655AEA-5DE8-4725-93A9-9E371D4EE054}" type="presParOf" srcId="{4A545B74-55FE-404C-A281-1D1D655CB7AD}" destId="{FB0E0AAF-24FD-44F6-B487-4E94D3698D35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C8D6CA94-3464-491A-AD2C-371180023496}" type="doc">
      <dgm:prSet loTypeId="urn:microsoft.com/office/officeart/2005/8/layout/orgChart1" loCatId="hierarchy" qsTypeId="urn:microsoft.com/office/officeart/2005/8/quickstyle/simple1" qsCatId="simple" csTypeId="urn:microsoft.com/office/officeart/2005/8/colors/colorful4" csCatId="colorful" phldr="1"/>
      <dgm:spPr/>
      <dgm:t>
        <a:bodyPr/>
        <a:lstStyle/>
        <a:p>
          <a:endParaRPr lang="en-US"/>
        </a:p>
      </dgm:t>
    </dgm:pt>
    <dgm:pt modelId="{A5CECAF6-F2CD-4A58-AFAE-A56DE3EDF2C7}">
      <dgm:prSet phldrT="[Text]" custT="1"/>
      <dgm:spPr/>
      <dgm:t>
        <a:bodyPr/>
        <a:lstStyle/>
        <a:p>
          <a:r>
            <a:rPr lang="en-US" sz="12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GDP(I)</a:t>
          </a:r>
        </a:p>
      </dgm:t>
    </dgm:pt>
    <dgm:pt modelId="{7E91E3B7-2332-472C-81D3-190122B2D12D}" type="parTrans" cxnId="{177056C4-0EE8-46C2-A71E-D823F0066645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9595337C-1361-45CC-A52A-E1C3A4EFC1A8}" type="sibTrans" cxnId="{177056C4-0EE8-46C2-A71E-D823F0066645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62178742-9BCC-48B6-8BFB-C1E7064DA868}">
      <dgm:prSet phldrT="[Text]" custT="1"/>
      <dgm:spPr>
        <a:solidFill>
          <a:schemeClr val="accent1"/>
        </a:solidFill>
      </dgm:spPr>
      <dgm:t>
        <a:bodyPr/>
        <a:lstStyle/>
        <a:p>
          <a:r>
            <a:rPr lang="en-US" sz="12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Total Factor Income</a:t>
          </a:r>
        </a:p>
      </dgm:t>
    </dgm:pt>
    <dgm:pt modelId="{58AB5A04-2136-4371-AA16-D72CA155CF2F}" type="parTrans" cxnId="{756E7958-844C-495A-8E28-E82F8AD38C14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C2E4A8E1-2C8E-4F0D-9ACD-DD6B071D4741}" type="sibTrans" cxnId="{756E7958-844C-495A-8E28-E82F8AD38C14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23D2876C-65FE-47FC-AC6C-34C29CF47702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12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Taxes less Subsidies</a:t>
          </a:r>
        </a:p>
      </dgm:t>
    </dgm:pt>
    <dgm:pt modelId="{86207E6B-7133-47E3-9AEB-7FAC9D22C702}" type="parTrans" cxnId="{10C20C91-3C11-4533-A555-C37933B89710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F27CEA32-6C2E-4E4F-8633-2F6CF585C0A6}" type="sibTrans" cxnId="{10C20C91-3C11-4533-A555-C37933B89710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8EDF50F8-E7E0-42E1-8F8C-FE9C76B16895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12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Statistical discrpancy (I)</a:t>
          </a:r>
        </a:p>
      </dgm:t>
    </dgm:pt>
    <dgm:pt modelId="{22B7B61A-77B5-4708-8F6A-969A3EDB2A7E}" type="parTrans" cxnId="{1730E5FD-7A23-4C2C-9E3A-454C0E022561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629BBB79-7470-4D08-AF92-F57A1CBB9D84}" type="sibTrans" cxnId="{1730E5FD-7A23-4C2C-9E3A-454C0E022561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B3CB7C43-AAE1-4BAB-B743-AC7779A13FF3}">
      <dgm:prSet phldrT="[Text]" custT="1"/>
      <dgm:spPr>
        <a:solidFill>
          <a:schemeClr val="accent1"/>
        </a:solidFill>
      </dgm:spPr>
      <dgm:t>
        <a:bodyPr/>
        <a:lstStyle/>
        <a:p>
          <a:r>
            <a:rPr lang="en-US" sz="12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Gross Operating Surplus</a:t>
          </a:r>
        </a:p>
      </dgm:t>
    </dgm:pt>
    <dgm:pt modelId="{EB1644CA-22AA-4340-84C3-613F56AC010A}" type="parTrans" cxnId="{8920A3D8-2B6C-4F52-8A71-1A5DF6556772}">
      <dgm:prSet/>
      <dgm:spPr>
        <a:ln>
          <a:solidFill>
            <a:schemeClr val="accent1"/>
          </a:solidFill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030468BB-57D4-4C3E-B598-6C81756EBA6E}" type="sibTrans" cxnId="{8920A3D8-2B6C-4F52-8A71-1A5DF6556772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49C7B13A-99BE-4B50-AFE9-163BEC20C364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12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Gross Mixed Income</a:t>
          </a:r>
        </a:p>
      </dgm:t>
    </dgm:pt>
    <dgm:pt modelId="{3636937A-B74D-4AA2-A66D-14357E31A9FF}" type="parTrans" cxnId="{E274D9BA-BDD4-416E-9471-3913AFC265EC}">
      <dgm:prSet/>
      <dgm:spPr>
        <a:ln>
          <a:solidFill>
            <a:schemeClr val="accent1"/>
          </a:solidFill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9CF1AA07-F3D4-4A99-8404-3D806504DC45}" type="sibTrans" cxnId="{E274D9BA-BDD4-416E-9471-3913AFC265EC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E3A08F8C-8121-4789-8CC8-3944D17D2FF7}">
      <dgm:prSet phldrT="[Text]" custT="1"/>
      <dgm:spPr>
        <a:solidFill>
          <a:schemeClr val="accent1"/>
        </a:solidFill>
      </dgm:spPr>
      <dgm:t>
        <a:bodyPr/>
        <a:lstStyle/>
        <a:p>
          <a:r>
            <a:rPr lang="en-US" sz="12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Compensation of employees</a:t>
          </a:r>
        </a:p>
      </dgm:t>
    </dgm:pt>
    <dgm:pt modelId="{B5D45AF6-BA36-412F-8B59-6D55A1E51767}" type="parTrans" cxnId="{CF1A5444-8E2A-4C19-9991-9EF37704A7CA}">
      <dgm:prSet/>
      <dgm:spPr>
        <a:ln>
          <a:solidFill>
            <a:schemeClr val="accent1"/>
          </a:solidFill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34B89D4D-175A-46B1-9B46-CDB5B3E8D87A}" type="sibTrans" cxnId="{CF1A5444-8E2A-4C19-9991-9EF37704A7CA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F27545E8-F3C7-41D5-AAD3-B9C5783599E6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12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Wages and Salaries</a:t>
          </a:r>
        </a:p>
      </dgm:t>
    </dgm:pt>
    <dgm:pt modelId="{2DF407E1-F162-4F20-9A91-41EEEC05EBED}" type="parTrans" cxnId="{30B511AA-6DA3-4D9D-A3D8-6E48D0BB9B5E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F7F57255-1847-4322-8238-769923BE3FF9}" type="sibTrans" cxnId="{30B511AA-6DA3-4D9D-A3D8-6E48D0BB9B5E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4649D21C-A8AB-4D84-A11C-798F6186F3B3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12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Social contribution</a:t>
          </a:r>
        </a:p>
      </dgm:t>
    </dgm:pt>
    <dgm:pt modelId="{179EA843-C8C3-47E7-B897-707AAFB77FC2}" type="parTrans" cxnId="{6BD191F8-0BC3-489B-B237-3C664EC2810B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29C7115B-1279-4149-98D1-D47F045A3D1E}" type="sibTrans" cxnId="{6BD191F8-0BC3-489B-B237-3C664EC2810B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7DE7873D-8F81-453C-8BDF-5A34657AF18B}">
      <dgm:prSet phldrT="[Text]" custT="1"/>
      <dgm:spPr/>
      <dgm:t>
        <a:bodyPr/>
        <a:lstStyle/>
        <a:p>
          <a:r>
            <a:rPr lang="en-US" sz="12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Total Corporations</a:t>
          </a:r>
        </a:p>
      </dgm:t>
    </dgm:pt>
    <dgm:pt modelId="{A18E2260-2D84-4C35-B929-7F7B64B242A6}" type="parTrans" cxnId="{22710B5D-2494-4584-B71F-B2B3D233350D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8DC7ACC6-AE8E-438D-9A70-326BE74EA376}" type="sibTrans" cxnId="{22710B5D-2494-4584-B71F-B2B3D233350D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B4D596B8-25FA-4B40-8DA7-236BAE5B5A32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12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Dwellings</a:t>
          </a:r>
        </a:p>
      </dgm:t>
    </dgm:pt>
    <dgm:pt modelId="{653F2CF4-9871-48B1-A2CE-B4E1EE59159C}" type="parTrans" cxnId="{751D5662-C887-4F22-A6F0-3390617A24D7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93D8B3C6-C367-41E8-BCFE-2831FDC338C6}" type="sibTrans" cxnId="{751D5662-C887-4F22-A6F0-3390617A24D7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41B6921F-5FB0-4E8F-879B-F7F8E72B48A1}">
      <dgm:prSet phldrT="[Text]" custT="1"/>
      <dgm:spPr/>
      <dgm:t>
        <a:bodyPr/>
        <a:lstStyle/>
        <a:p>
          <a:r>
            <a:rPr lang="en-US" sz="12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Non-financial corporations</a:t>
          </a:r>
        </a:p>
      </dgm:t>
    </dgm:pt>
    <dgm:pt modelId="{0FA6A2C4-0B10-429A-A1D9-C501FA25B337}" type="parTrans" cxnId="{3E8F09E6-73BE-4E1F-BA69-B3E19C59626D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344101C4-E3BD-449C-B51C-89A9370C1C7C}" type="sibTrans" cxnId="{3E8F09E6-73BE-4E1F-BA69-B3E19C59626D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5D138A52-AA3C-4710-B238-8CC885C6A36F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12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Financial corporations</a:t>
          </a:r>
        </a:p>
      </dgm:t>
    </dgm:pt>
    <dgm:pt modelId="{CEFCEB31-7CBB-411D-BC56-94BDA79CFE5D}" type="parTrans" cxnId="{E4F3C0EB-8A51-485F-A6E9-7C76EB32C5F4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83A38763-A4B5-40A9-8D37-9BFFDFDAE38B}" type="sibTrans" cxnId="{E4F3C0EB-8A51-485F-A6E9-7C76EB32C5F4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39B602B8-0D4D-4776-882F-57F48F471ABF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12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Private</a:t>
          </a:r>
        </a:p>
      </dgm:t>
    </dgm:pt>
    <dgm:pt modelId="{87814F5F-C0C0-4919-A892-0B276BA6F74A}" type="parTrans" cxnId="{752D01D1-7B15-4AAF-A1BD-6D5AF644C1D6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291311BF-6964-4C6E-864A-EB1AD70523EB}" type="sibTrans" cxnId="{752D01D1-7B15-4AAF-A1BD-6D5AF644C1D6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A6176562-B53F-477A-8919-E902528323F6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12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Public</a:t>
          </a:r>
        </a:p>
      </dgm:t>
    </dgm:pt>
    <dgm:pt modelId="{1F234AE2-C7C4-4D3B-A3EF-E2273766810F}" type="parTrans" cxnId="{8ED4EB64-278F-487B-B498-B63DB649AF07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653B736A-24E7-4A3F-81FC-6CD15490545E}" type="sibTrans" cxnId="{8ED4EB64-278F-487B-B498-B63DB649AF07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3C4351F9-3592-457C-B79B-E1EF05D9E29F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12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General government</a:t>
          </a:r>
        </a:p>
      </dgm:t>
    </dgm:pt>
    <dgm:pt modelId="{A832458F-F141-4CDB-99ED-E78E168056BB}" type="parTrans" cxnId="{B17D334B-B2AE-4285-8D38-21C2305AB40A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F195451A-6308-4FA9-B66E-D0B3C0D86E94}" type="sibTrans" cxnId="{B17D334B-B2AE-4285-8D38-21C2305AB40A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F279FE09-F389-4357-9F4A-ACA67B27A0E9}" type="pres">
      <dgm:prSet presAssocID="{C8D6CA94-3464-491A-AD2C-371180023496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AB27477A-05F9-426C-9E0F-984B994F410D}" type="pres">
      <dgm:prSet presAssocID="{A5CECAF6-F2CD-4A58-AFAE-A56DE3EDF2C7}" presName="hierRoot1" presStyleCnt="0">
        <dgm:presLayoutVars>
          <dgm:hierBranch val="init"/>
        </dgm:presLayoutVars>
      </dgm:prSet>
      <dgm:spPr/>
    </dgm:pt>
    <dgm:pt modelId="{DEF7898C-F15E-4610-A72D-909DD2583EAA}" type="pres">
      <dgm:prSet presAssocID="{A5CECAF6-F2CD-4A58-AFAE-A56DE3EDF2C7}" presName="rootComposite1" presStyleCnt="0"/>
      <dgm:spPr/>
    </dgm:pt>
    <dgm:pt modelId="{489E94D1-6541-449E-B025-C07A46463402}" type="pres">
      <dgm:prSet presAssocID="{A5CECAF6-F2CD-4A58-AFAE-A56DE3EDF2C7}" presName="rootText1" presStyleLbl="node0" presStyleIdx="0" presStyleCnt="1">
        <dgm:presLayoutVars>
          <dgm:chPref val="3"/>
        </dgm:presLayoutVars>
      </dgm:prSet>
      <dgm:spPr/>
    </dgm:pt>
    <dgm:pt modelId="{EEE29959-441D-49A3-8B7A-D5E50B9CB9A9}" type="pres">
      <dgm:prSet presAssocID="{A5CECAF6-F2CD-4A58-AFAE-A56DE3EDF2C7}" presName="rootConnector1" presStyleLbl="node1" presStyleIdx="0" presStyleCnt="0"/>
      <dgm:spPr/>
    </dgm:pt>
    <dgm:pt modelId="{743009DC-22BC-476B-B4B3-F84874B152A2}" type="pres">
      <dgm:prSet presAssocID="{A5CECAF6-F2CD-4A58-AFAE-A56DE3EDF2C7}" presName="hierChild2" presStyleCnt="0"/>
      <dgm:spPr/>
    </dgm:pt>
    <dgm:pt modelId="{D6960F30-A0D9-4F3B-A991-77164F45A67D}" type="pres">
      <dgm:prSet presAssocID="{58AB5A04-2136-4371-AA16-D72CA155CF2F}" presName="Name37" presStyleLbl="parChTrans1D2" presStyleIdx="0" presStyleCnt="3"/>
      <dgm:spPr/>
    </dgm:pt>
    <dgm:pt modelId="{B1375402-9117-4304-9971-D1C35595B4BC}" type="pres">
      <dgm:prSet presAssocID="{62178742-9BCC-48B6-8BFB-C1E7064DA868}" presName="hierRoot2" presStyleCnt="0">
        <dgm:presLayoutVars>
          <dgm:hierBranch val="init"/>
        </dgm:presLayoutVars>
      </dgm:prSet>
      <dgm:spPr/>
    </dgm:pt>
    <dgm:pt modelId="{207FC457-0405-4760-AFCF-E1A7DF745E20}" type="pres">
      <dgm:prSet presAssocID="{62178742-9BCC-48B6-8BFB-C1E7064DA868}" presName="rootComposite" presStyleCnt="0"/>
      <dgm:spPr/>
    </dgm:pt>
    <dgm:pt modelId="{DE2A0039-DF99-4ABB-81A6-BB0C918483B6}" type="pres">
      <dgm:prSet presAssocID="{62178742-9BCC-48B6-8BFB-C1E7064DA868}" presName="rootText" presStyleLbl="node2" presStyleIdx="0" presStyleCnt="3">
        <dgm:presLayoutVars>
          <dgm:chPref val="3"/>
        </dgm:presLayoutVars>
      </dgm:prSet>
      <dgm:spPr/>
    </dgm:pt>
    <dgm:pt modelId="{CB49DAC3-045F-4541-853F-46FE32DA3FA0}" type="pres">
      <dgm:prSet presAssocID="{62178742-9BCC-48B6-8BFB-C1E7064DA868}" presName="rootConnector" presStyleLbl="node2" presStyleIdx="0" presStyleCnt="3"/>
      <dgm:spPr/>
    </dgm:pt>
    <dgm:pt modelId="{2EAED653-8741-4CE5-9A02-23790223F83B}" type="pres">
      <dgm:prSet presAssocID="{62178742-9BCC-48B6-8BFB-C1E7064DA868}" presName="hierChild4" presStyleCnt="0"/>
      <dgm:spPr/>
    </dgm:pt>
    <dgm:pt modelId="{84EF37A3-06CA-49B4-B9F3-14486ED47424}" type="pres">
      <dgm:prSet presAssocID="{EB1644CA-22AA-4340-84C3-613F56AC010A}" presName="Name37" presStyleLbl="parChTrans1D3" presStyleIdx="0" presStyleCnt="3"/>
      <dgm:spPr/>
    </dgm:pt>
    <dgm:pt modelId="{DFE5AC7F-B295-495B-90B2-3E0D559654DF}" type="pres">
      <dgm:prSet presAssocID="{B3CB7C43-AAE1-4BAB-B743-AC7779A13FF3}" presName="hierRoot2" presStyleCnt="0">
        <dgm:presLayoutVars>
          <dgm:hierBranch val="init"/>
        </dgm:presLayoutVars>
      </dgm:prSet>
      <dgm:spPr/>
    </dgm:pt>
    <dgm:pt modelId="{693C97D8-E76A-46CD-A49D-7F8522FAB73B}" type="pres">
      <dgm:prSet presAssocID="{B3CB7C43-AAE1-4BAB-B743-AC7779A13FF3}" presName="rootComposite" presStyleCnt="0"/>
      <dgm:spPr/>
    </dgm:pt>
    <dgm:pt modelId="{7201EE8F-A67C-4A50-9796-2BFD9160C154}" type="pres">
      <dgm:prSet presAssocID="{B3CB7C43-AAE1-4BAB-B743-AC7779A13FF3}" presName="rootText" presStyleLbl="node3" presStyleIdx="0" presStyleCnt="3">
        <dgm:presLayoutVars>
          <dgm:chPref val="3"/>
        </dgm:presLayoutVars>
      </dgm:prSet>
      <dgm:spPr/>
    </dgm:pt>
    <dgm:pt modelId="{368BE44A-25F3-47AD-B888-A21B056F9902}" type="pres">
      <dgm:prSet presAssocID="{B3CB7C43-AAE1-4BAB-B743-AC7779A13FF3}" presName="rootConnector" presStyleLbl="node3" presStyleIdx="0" presStyleCnt="3"/>
      <dgm:spPr/>
    </dgm:pt>
    <dgm:pt modelId="{CE1647B9-EBFA-4F21-8289-27278AFA364F}" type="pres">
      <dgm:prSet presAssocID="{B3CB7C43-AAE1-4BAB-B743-AC7779A13FF3}" presName="hierChild4" presStyleCnt="0"/>
      <dgm:spPr/>
    </dgm:pt>
    <dgm:pt modelId="{75E5EC5D-E263-414A-AF89-4687B9D44DB8}" type="pres">
      <dgm:prSet presAssocID="{A18E2260-2D84-4C35-B929-7F7B64B242A6}" presName="Name37" presStyleLbl="parChTrans1D4" presStyleIdx="0" presStyleCnt="9"/>
      <dgm:spPr/>
    </dgm:pt>
    <dgm:pt modelId="{C830BB60-8663-4745-B577-0DCC54C7878F}" type="pres">
      <dgm:prSet presAssocID="{7DE7873D-8F81-453C-8BDF-5A34657AF18B}" presName="hierRoot2" presStyleCnt="0">
        <dgm:presLayoutVars>
          <dgm:hierBranch val="init"/>
        </dgm:presLayoutVars>
      </dgm:prSet>
      <dgm:spPr/>
    </dgm:pt>
    <dgm:pt modelId="{758146A6-1981-406C-97F3-65E79866228B}" type="pres">
      <dgm:prSet presAssocID="{7DE7873D-8F81-453C-8BDF-5A34657AF18B}" presName="rootComposite" presStyleCnt="0"/>
      <dgm:spPr/>
    </dgm:pt>
    <dgm:pt modelId="{56CD8093-91C9-4D31-B460-9C19EB43582C}" type="pres">
      <dgm:prSet presAssocID="{7DE7873D-8F81-453C-8BDF-5A34657AF18B}" presName="rootText" presStyleLbl="node4" presStyleIdx="0" presStyleCnt="9">
        <dgm:presLayoutVars>
          <dgm:chPref val="3"/>
        </dgm:presLayoutVars>
      </dgm:prSet>
      <dgm:spPr/>
    </dgm:pt>
    <dgm:pt modelId="{26D4FC39-951C-42C8-AF0B-2D450EB964FC}" type="pres">
      <dgm:prSet presAssocID="{7DE7873D-8F81-453C-8BDF-5A34657AF18B}" presName="rootConnector" presStyleLbl="node4" presStyleIdx="0" presStyleCnt="9"/>
      <dgm:spPr/>
    </dgm:pt>
    <dgm:pt modelId="{C1C2418A-EA6C-4D2D-8D84-5F8A70E0907E}" type="pres">
      <dgm:prSet presAssocID="{7DE7873D-8F81-453C-8BDF-5A34657AF18B}" presName="hierChild4" presStyleCnt="0"/>
      <dgm:spPr/>
    </dgm:pt>
    <dgm:pt modelId="{BB844A06-105D-4595-800E-47FB87766650}" type="pres">
      <dgm:prSet presAssocID="{0FA6A2C4-0B10-429A-A1D9-C501FA25B337}" presName="Name37" presStyleLbl="parChTrans1D4" presStyleIdx="1" presStyleCnt="9"/>
      <dgm:spPr/>
    </dgm:pt>
    <dgm:pt modelId="{15D21458-2EB8-47F3-916E-99CAA23E19B2}" type="pres">
      <dgm:prSet presAssocID="{41B6921F-5FB0-4E8F-879B-F7F8E72B48A1}" presName="hierRoot2" presStyleCnt="0">
        <dgm:presLayoutVars>
          <dgm:hierBranch val="init"/>
        </dgm:presLayoutVars>
      </dgm:prSet>
      <dgm:spPr/>
    </dgm:pt>
    <dgm:pt modelId="{CB421D64-2C28-47D3-BEE0-EABE31446BEF}" type="pres">
      <dgm:prSet presAssocID="{41B6921F-5FB0-4E8F-879B-F7F8E72B48A1}" presName="rootComposite" presStyleCnt="0"/>
      <dgm:spPr/>
    </dgm:pt>
    <dgm:pt modelId="{76762BF5-5FC6-422D-9449-64707957F99E}" type="pres">
      <dgm:prSet presAssocID="{41B6921F-5FB0-4E8F-879B-F7F8E72B48A1}" presName="rootText" presStyleLbl="node4" presStyleIdx="1" presStyleCnt="9" custLinFactNeighborX="27756" custLinFactNeighborY="-13877">
        <dgm:presLayoutVars>
          <dgm:chPref val="3"/>
        </dgm:presLayoutVars>
      </dgm:prSet>
      <dgm:spPr/>
    </dgm:pt>
    <dgm:pt modelId="{1E080BF0-4191-4332-91F3-129A41324A11}" type="pres">
      <dgm:prSet presAssocID="{41B6921F-5FB0-4E8F-879B-F7F8E72B48A1}" presName="rootConnector" presStyleLbl="node4" presStyleIdx="1" presStyleCnt="9"/>
      <dgm:spPr/>
    </dgm:pt>
    <dgm:pt modelId="{E42E2EC7-CDAA-406E-83EC-0C03C230784B}" type="pres">
      <dgm:prSet presAssocID="{41B6921F-5FB0-4E8F-879B-F7F8E72B48A1}" presName="hierChild4" presStyleCnt="0"/>
      <dgm:spPr/>
    </dgm:pt>
    <dgm:pt modelId="{9AC6CE09-8DF3-4763-B6FA-D066B48B71A0}" type="pres">
      <dgm:prSet presAssocID="{87814F5F-C0C0-4919-A892-0B276BA6F74A}" presName="Name37" presStyleLbl="parChTrans1D4" presStyleIdx="2" presStyleCnt="9"/>
      <dgm:spPr/>
    </dgm:pt>
    <dgm:pt modelId="{BCBF40C8-F85E-42F0-8D7F-2B6A5593E024}" type="pres">
      <dgm:prSet presAssocID="{39B602B8-0D4D-4776-882F-57F48F471ABF}" presName="hierRoot2" presStyleCnt="0">
        <dgm:presLayoutVars>
          <dgm:hierBranch val="init"/>
        </dgm:presLayoutVars>
      </dgm:prSet>
      <dgm:spPr/>
    </dgm:pt>
    <dgm:pt modelId="{AAFD135C-B2FB-4733-AFE6-D60AB7BA5D3B}" type="pres">
      <dgm:prSet presAssocID="{39B602B8-0D4D-4776-882F-57F48F471ABF}" presName="rootComposite" presStyleCnt="0"/>
      <dgm:spPr/>
    </dgm:pt>
    <dgm:pt modelId="{A9B0F4E6-1C73-48EA-AA64-8F57FF89A98A}" type="pres">
      <dgm:prSet presAssocID="{39B602B8-0D4D-4776-882F-57F48F471ABF}" presName="rootText" presStyleLbl="node4" presStyleIdx="2" presStyleCnt="9" custLinFactNeighborX="74438" custLinFactNeighborY="-39110">
        <dgm:presLayoutVars>
          <dgm:chPref val="3"/>
        </dgm:presLayoutVars>
      </dgm:prSet>
      <dgm:spPr/>
    </dgm:pt>
    <dgm:pt modelId="{AF59C7FC-2CE9-4844-A504-AC0B7DE9F6B3}" type="pres">
      <dgm:prSet presAssocID="{39B602B8-0D4D-4776-882F-57F48F471ABF}" presName="rootConnector" presStyleLbl="node4" presStyleIdx="2" presStyleCnt="9"/>
      <dgm:spPr/>
    </dgm:pt>
    <dgm:pt modelId="{0434E999-3E93-4C9A-AFFF-35474BA5EBD6}" type="pres">
      <dgm:prSet presAssocID="{39B602B8-0D4D-4776-882F-57F48F471ABF}" presName="hierChild4" presStyleCnt="0"/>
      <dgm:spPr/>
    </dgm:pt>
    <dgm:pt modelId="{2492F8FA-B5A8-4153-985B-EE9AD341EE2D}" type="pres">
      <dgm:prSet presAssocID="{39B602B8-0D4D-4776-882F-57F48F471ABF}" presName="hierChild5" presStyleCnt="0"/>
      <dgm:spPr/>
    </dgm:pt>
    <dgm:pt modelId="{E4E7F4A8-45FB-4B07-89D9-073AB1A1130E}" type="pres">
      <dgm:prSet presAssocID="{1F234AE2-C7C4-4D3B-A3EF-E2273766810F}" presName="Name37" presStyleLbl="parChTrans1D4" presStyleIdx="3" presStyleCnt="9"/>
      <dgm:spPr/>
    </dgm:pt>
    <dgm:pt modelId="{6B75C549-501E-48D2-BE84-4CD155098600}" type="pres">
      <dgm:prSet presAssocID="{A6176562-B53F-477A-8919-E902528323F6}" presName="hierRoot2" presStyleCnt="0">
        <dgm:presLayoutVars>
          <dgm:hierBranch val="init"/>
        </dgm:presLayoutVars>
      </dgm:prSet>
      <dgm:spPr/>
    </dgm:pt>
    <dgm:pt modelId="{1ECB7610-29EF-4D0D-AF3B-96E13542A802}" type="pres">
      <dgm:prSet presAssocID="{A6176562-B53F-477A-8919-E902528323F6}" presName="rootComposite" presStyleCnt="0"/>
      <dgm:spPr/>
    </dgm:pt>
    <dgm:pt modelId="{66A1893F-98FD-4847-BA1D-1C6D9AA0AAD1}" type="pres">
      <dgm:prSet presAssocID="{A6176562-B53F-477A-8919-E902528323F6}" presName="rootText" presStyleLbl="node4" presStyleIdx="3" presStyleCnt="9" custLinFactY="-80412" custLinFactNeighborX="-43527" custLinFactNeighborY="-100000">
        <dgm:presLayoutVars>
          <dgm:chPref val="3"/>
        </dgm:presLayoutVars>
      </dgm:prSet>
      <dgm:spPr/>
    </dgm:pt>
    <dgm:pt modelId="{51D5B07D-10DF-48F1-BCD3-9272DFC5627C}" type="pres">
      <dgm:prSet presAssocID="{A6176562-B53F-477A-8919-E902528323F6}" presName="rootConnector" presStyleLbl="node4" presStyleIdx="3" presStyleCnt="9"/>
      <dgm:spPr/>
    </dgm:pt>
    <dgm:pt modelId="{E4FBDDFE-D58E-4C84-A68D-C6A93A978046}" type="pres">
      <dgm:prSet presAssocID="{A6176562-B53F-477A-8919-E902528323F6}" presName="hierChild4" presStyleCnt="0"/>
      <dgm:spPr/>
    </dgm:pt>
    <dgm:pt modelId="{B1EEEE4F-3EEA-480A-BFE8-8E1E9E5E24E9}" type="pres">
      <dgm:prSet presAssocID="{A6176562-B53F-477A-8919-E902528323F6}" presName="hierChild5" presStyleCnt="0"/>
      <dgm:spPr/>
    </dgm:pt>
    <dgm:pt modelId="{038256B7-AD33-4A5A-9307-548C8323B35C}" type="pres">
      <dgm:prSet presAssocID="{41B6921F-5FB0-4E8F-879B-F7F8E72B48A1}" presName="hierChild5" presStyleCnt="0"/>
      <dgm:spPr/>
    </dgm:pt>
    <dgm:pt modelId="{1F2D832F-30AD-4BBF-B7D7-449EC6D0A1F2}" type="pres">
      <dgm:prSet presAssocID="{CEFCEB31-7CBB-411D-BC56-94BDA79CFE5D}" presName="Name37" presStyleLbl="parChTrans1D4" presStyleIdx="4" presStyleCnt="9"/>
      <dgm:spPr/>
    </dgm:pt>
    <dgm:pt modelId="{D500A1A7-5197-4229-8EF9-667433609EE3}" type="pres">
      <dgm:prSet presAssocID="{5D138A52-AA3C-4710-B238-8CC885C6A36F}" presName="hierRoot2" presStyleCnt="0">
        <dgm:presLayoutVars>
          <dgm:hierBranch val="init"/>
        </dgm:presLayoutVars>
      </dgm:prSet>
      <dgm:spPr/>
    </dgm:pt>
    <dgm:pt modelId="{4AE3BCC2-DA9D-412F-8944-CB0F1B78CC98}" type="pres">
      <dgm:prSet presAssocID="{5D138A52-AA3C-4710-B238-8CC885C6A36F}" presName="rootComposite" presStyleCnt="0"/>
      <dgm:spPr/>
    </dgm:pt>
    <dgm:pt modelId="{2CC36DC2-41ED-4F04-929D-1A182A7DFDCF}" type="pres">
      <dgm:prSet presAssocID="{5D138A52-AA3C-4710-B238-8CC885C6A36F}" presName="rootText" presStyleLbl="node4" presStyleIdx="4" presStyleCnt="9" custLinFactNeighborX="23970" custLinFactNeighborY="-13878">
        <dgm:presLayoutVars>
          <dgm:chPref val="3"/>
        </dgm:presLayoutVars>
      </dgm:prSet>
      <dgm:spPr/>
    </dgm:pt>
    <dgm:pt modelId="{37BFF0B1-9880-45DF-A9BA-7AEAF32064D7}" type="pres">
      <dgm:prSet presAssocID="{5D138A52-AA3C-4710-B238-8CC885C6A36F}" presName="rootConnector" presStyleLbl="node4" presStyleIdx="4" presStyleCnt="9"/>
      <dgm:spPr/>
    </dgm:pt>
    <dgm:pt modelId="{667811E2-5D50-4502-81C5-12F4FC797583}" type="pres">
      <dgm:prSet presAssocID="{5D138A52-AA3C-4710-B238-8CC885C6A36F}" presName="hierChild4" presStyleCnt="0"/>
      <dgm:spPr/>
    </dgm:pt>
    <dgm:pt modelId="{769C9489-FD47-4655-92E0-186ABA11D009}" type="pres">
      <dgm:prSet presAssocID="{5D138A52-AA3C-4710-B238-8CC885C6A36F}" presName="hierChild5" presStyleCnt="0"/>
      <dgm:spPr/>
    </dgm:pt>
    <dgm:pt modelId="{C71345AD-D3AF-4A06-A562-CFDE030AE3DB}" type="pres">
      <dgm:prSet presAssocID="{7DE7873D-8F81-453C-8BDF-5A34657AF18B}" presName="hierChild5" presStyleCnt="0"/>
      <dgm:spPr/>
    </dgm:pt>
    <dgm:pt modelId="{CFB0E76A-DF30-436F-9FC5-592FA048E9C4}" type="pres">
      <dgm:prSet presAssocID="{A832458F-F141-4CDB-99ED-E78E168056BB}" presName="Name37" presStyleLbl="parChTrans1D4" presStyleIdx="5" presStyleCnt="9"/>
      <dgm:spPr/>
    </dgm:pt>
    <dgm:pt modelId="{1CD0EA16-6B25-4C4A-A7DF-C31A1364EB84}" type="pres">
      <dgm:prSet presAssocID="{3C4351F9-3592-457C-B79B-E1EF05D9E29F}" presName="hierRoot2" presStyleCnt="0">
        <dgm:presLayoutVars>
          <dgm:hierBranch val="init"/>
        </dgm:presLayoutVars>
      </dgm:prSet>
      <dgm:spPr/>
    </dgm:pt>
    <dgm:pt modelId="{81BCCDB8-3C06-4A22-8DA7-AF4A2A05A02C}" type="pres">
      <dgm:prSet presAssocID="{3C4351F9-3592-457C-B79B-E1EF05D9E29F}" presName="rootComposite" presStyleCnt="0"/>
      <dgm:spPr/>
    </dgm:pt>
    <dgm:pt modelId="{A7C5F2FF-E2B3-4988-A34F-3041AA085BA4}" type="pres">
      <dgm:prSet presAssocID="{3C4351F9-3592-457C-B79B-E1EF05D9E29F}" presName="rootText" presStyleLbl="node4" presStyleIdx="5" presStyleCnt="9">
        <dgm:presLayoutVars>
          <dgm:chPref val="3"/>
        </dgm:presLayoutVars>
      </dgm:prSet>
      <dgm:spPr/>
    </dgm:pt>
    <dgm:pt modelId="{4A015F82-2707-41E8-AFF1-51CE81DABE6E}" type="pres">
      <dgm:prSet presAssocID="{3C4351F9-3592-457C-B79B-E1EF05D9E29F}" presName="rootConnector" presStyleLbl="node4" presStyleIdx="5" presStyleCnt="9"/>
      <dgm:spPr/>
    </dgm:pt>
    <dgm:pt modelId="{CA272FF0-F6D9-4E18-B25A-100601E5882A}" type="pres">
      <dgm:prSet presAssocID="{3C4351F9-3592-457C-B79B-E1EF05D9E29F}" presName="hierChild4" presStyleCnt="0"/>
      <dgm:spPr/>
    </dgm:pt>
    <dgm:pt modelId="{6FD161FC-7561-4AEB-9C62-19532323EA78}" type="pres">
      <dgm:prSet presAssocID="{3C4351F9-3592-457C-B79B-E1EF05D9E29F}" presName="hierChild5" presStyleCnt="0"/>
      <dgm:spPr/>
    </dgm:pt>
    <dgm:pt modelId="{9BEF9035-0B10-4FAF-A747-B143AD6E2381}" type="pres">
      <dgm:prSet presAssocID="{653F2CF4-9871-48B1-A2CE-B4E1EE59159C}" presName="Name37" presStyleLbl="parChTrans1D4" presStyleIdx="6" presStyleCnt="9"/>
      <dgm:spPr/>
    </dgm:pt>
    <dgm:pt modelId="{A11F9C1A-50C9-41F7-8785-A6ADD1A1B799}" type="pres">
      <dgm:prSet presAssocID="{B4D596B8-25FA-4B40-8DA7-236BAE5B5A32}" presName="hierRoot2" presStyleCnt="0">
        <dgm:presLayoutVars>
          <dgm:hierBranch val="init"/>
        </dgm:presLayoutVars>
      </dgm:prSet>
      <dgm:spPr/>
    </dgm:pt>
    <dgm:pt modelId="{4FA1D11A-5026-42E7-8C41-1AA536064FA1}" type="pres">
      <dgm:prSet presAssocID="{B4D596B8-25FA-4B40-8DA7-236BAE5B5A32}" presName="rootComposite" presStyleCnt="0"/>
      <dgm:spPr/>
    </dgm:pt>
    <dgm:pt modelId="{82DBDBD6-6AEF-4586-8224-E6DBE61BCC66}" type="pres">
      <dgm:prSet presAssocID="{B4D596B8-25FA-4B40-8DA7-236BAE5B5A32}" presName="rootText" presStyleLbl="node4" presStyleIdx="6" presStyleCnt="9">
        <dgm:presLayoutVars>
          <dgm:chPref val="3"/>
        </dgm:presLayoutVars>
      </dgm:prSet>
      <dgm:spPr/>
    </dgm:pt>
    <dgm:pt modelId="{9EC42102-58EE-4C93-B8C2-8ED7C9D281EF}" type="pres">
      <dgm:prSet presAssocID="{B4D596B8-25FA-4B40-8DA7-236BAE5B5A32}" presName="rootConnector" presStyleLbl="node4" presStyleIdx="6" presStyleCnt="9"/>
      <dgm:spPr/>
    </dgm:pt>
    <dgm:pt modelId="{ECD7565F-118E-40D6-AC2A-7B7AC19DE793}" type="pres">
      <dgm:prSet presAssocID="{B4D596B8-25FA-4B40-8DA7-236BAE5B5A32}" presName="hierChild4" presStyleCnt="0"/>
      <dgm:spPr/>
    </dgm:pt>
    <dgm:pt modelId="{6C8EB22C-B771-44C5-9FB4-4A50F2FA342A}" type="pres">
      <dgm:prSet presAssocID="{B4D596B8-25FA-4B40-8DA7-236BAE5B5A32}" presName="hierChild5" presStyleCnt="0"/>
      <dgm:spPr/>
    </dgm:pt>
    <dgm:pt modelId="{CA8AFE1D-96E4-4E96-BB58-77025F3D9AAE}" type="pres">
      <dgm:prSet presAssocID="{B3CB7C43-AAE1-4BAB-B743-AC7779A13FF3}" presName="hierChild5" presStyleCnt="0"/>
      <dgm:spPr/>
    </dgm:pt>
    <dgm:pt modelId="{5AE028AE-E6FA-43A3-B857-50561D3D0A9E}" type="pres">
      <dgm:prSet presAssocID="{3636937A-B74D-4AA2-A66D-14357E31A9FF}" presName="Name37" presStyleLbl="parChTrans1D3" presStyleIdx="1" presStyleCnt="3"/>
      <dgm:spPr/>
    </dgm:pt>
    <dgm:pt modelId="{ED4B0CC1-79B4-4FDD-A544-D94A5C79AD0F}" type="pres">
      <dgm:prSet presAssocID="{49C7B13A-99BE-4B50-AFE9-163BEC20C364}" presName="hierRoot2" presStyleCnt="0">
        <dgm:presLayoutVars>
          <dgm:hierBranch val="init"/>
        </dgm:presLayoutVars>
      </dgm:prSet>
      <dgm:spPr/>
    </dgm:pt>
    <dgm:pt modelId="{C6677AB1-4269-4818-8918-7DB92DA9F067}" type="pres">
      <dgm:prSet presAssocID="{49C7B13A-99BE-4B50-AFE9-163BEC20C364}" presName="rootComposite" presStyleCnt="0"/>
      <dgm:spPr/>
    </dgm:pt>
    <dgm:pt modelId="{0F7C7017-9D31-42AE-82F4-1E43CAE49437}" type="pres">
      <dgm:prSet presAssocID="{49C7B13A-99BE-4B50-AFE9-163BEC20C364}" presName="rootText" presStyleLbl="node3" presStyleIdx="1" presStyleCnt="3">
        <dgm:presLayoutVars>
          <dgm:chPref val="3"/>
        </dgm:presLayoutVars>
      </dgm:prSet>
      <dgm:spPr/>
    </dgm:pt>
    <dgm:pt modelId="{DEC60DFB-ECDA-4E95-B0FB-987101BC2267}" type="pres">
      <dgm:prSet presAssocID="{49C7B13A-99BE-4B50-AFE9-163BEC20C364}" presName="rootConnector" presStyleLbl="node3" presStyleIdx="1" presStyleCnt="3"/>
      <dgm:spPr/>
    </dgm:pt>
    <dgm:pt modelId="{FC0CF00D-8AB4-4CB9-988B-DC18093E9581}" type="pres">
      <dgm:prSet presAssocID="{49C7B13A-99BE-4B50-AFE9-163BEC20C364}" presName="hierChild4" presStyleCnt="0"/>
      <dgm:spPr/>
    </dgm:pt>
    <dgm:pt modelId="{32B5E7AE-8D37-4F02-9B3D-EE61BABC057B}" type="pres">
      <dgm:prSet presAssocID="{49C7B13A-99BE-4B50-AFE9-163BEC20C364}" presName="hierChild5" presStyleCnt="0"/>
      <dgm:spPr/>
    </dgm:pt>
    <dgm:pt modelId="{A7126EF1-1213-4AE0-B244-3C18D0A88A53}" type="pres">
      <dgm:prSet presAssocID="{B5D45AF6-BA36-412F-8B59-6D55A1E51767}" presName="Name37" presStyleLbl="parChTrans1D3" presStyleIdx="2" presStyleCnt="3"/>
      <dgm:spPr/>
    </dgm:pt>
    <dgm:pt modelId="{2D13067C-4389-4D68-A25F-BD6D6E80B9E0}" type="pres">
      <dgm:prSet presAssocID="{E3A08F8C-8121-4789-8CC8-3944D17D2FF7}" presName="hierRoot2" presStyleCnt="0">
        <dgm:presLayoutVars>
          <dgm:hierBranch val="init"/>
        </dgm:presLayoutVars>
      </dgm:prSet>
      <dgm:spPr/>
    </dgm:pt>
    <dgm:pt modelId="{F2AE4CE4-5E30-4EE6-9DF1-E634C53DFDC3}" type="pres">
      <dgm:prSet presAssocID="{E3A08F8C-8121-4789-8CC8-3944D17D2FF7}" presName="rootComposite" presStyleCnt="0"/>
      <dgm:spPr/>
    </dgm:pt>
    <dgm:pt modelId="{F8A7CCDD-C76C-4B4B-A4F3-18B8065E2861}" type="pres">
      <dgm:prSet presAssocID="{E3A08F8C-8121-4789-8CC8-3944D17D2FF7}" presName="rootText" presStyleLbl="node3" presStyleIdx="2" presStyleCnt="3">
        <dgm:presLayoutVars>
          <dgm:chPref val="3"/>
        </dgm:presLayoutVars>
      </dgm:prSet>
      <dgm:spPr/>
    </dgm:pt>
    <dgm:pt modelId="{53EA45C7-51B4-48E4-9607-8D539777DC05}" type="pres">
      <dgm:prSet presAssocID="{E3A08F8C-8121-4789-8CC8-3944D17D2FF7}" presName="rootConnector" presStyleLbl="node3" presStyleIdx="2" presStyleCnt="3"/>
      <dgm:spPr/>
    </dgm:pt>
    <dgm:pt modelId="{8620B1FE-80A7-4F91-989B-542B8561D5C5}" type="pres">
      <dgm:prSet presAssocID="{E3A08F8C-8121-4789-8CC8-3944D17D2FF7}" presName="hierChild4" presStyleCnt="0"/>
      <dgm:spPr/>
    </dgm:pt>
    <dgm:pt modelId="{42A72889-DFBF-41D7-87B1-D66C3453A796}" type="pres">
      <dgm:prSet presAssocID="{2DF407E1-F162-4F20-9A91-41EEEC05EBED}" presName="Name37" presStyleLbl="parChTrans1D4" presStyleIdx="7" presStyleCnt="9"/>
      <dgm:spPr/>
    </dgm:pt>
    <dgm:pt modelId="{004EDCEF-527F-4657-AC03-CAC4F33A85D6}" type="pres">
      <dgm:prSet presAssocID="{F27545E8-F3C7-41D5-AAD3-B9C5783599E6}" presName="hierRoot2" presStyleCnt="0">
        <dgm:presLayoutVars>
          <dgm:hierBranch val="init"/>
        </dgm:presLayoutVars>
      </dgm:prSet>
      <dgm:spPr/>
    </dgm:pt>
    <dgm:pt modelId="{386ED39F-C352-443F-8A04-1141F564E0E3}" type="pres">
      <dgm:prSet presAssocID="{F27545E8-F3C7-41D5-AAD3-B9C5783599E6}" presName="rootComposite" presStyleCnt="0"/>
      <dgm:spPr/>
    </dgm:pt>
    <dgm:pt modelId="{CFCD8BE0-FFDC-4D7B-88D0-3B2ECAB064B5}" type="pres">
      <dgm:prSet presAssocID="{F27545E8-F3C7-41D5-AAD3-B9C5783599E6}" presName="rootText" presStyleLbl="node4" presStyleIdx="7" presStyleCnt="9">
        <dgm:presLayoutVars>
          <dgm:chPref val="3"/>
        </dgm:presLayoutVars>
      </dgm:prSet>
      <dgm:spPr/>
    </dgm:pt>
    <dgm:pt modelId="{DECB8BF4-D1A9-400C-A679-5AE1525FDCEC}" type="pres">
      <dgm:prSet presAssocID="{F27545E8-F3C7-41D5-AAD3-B9C5783599E6}" presName="rootConnector" presStyleLbl="node4" presStyleIdx="7" presStyleCnt="9"/>
      <dgm:spPr/>
    </dgm:pt>
    <dgm:pt modelId="{C6BD3AB6-BD34-4F74-AC57-9C92CA93E33D}" type="pres">
      <dgm:prSet presAssocID="{F27545E8-F3C7-41D5-AAD3-B9C5783599E6}" presName="hierChild4" presStyleCnt="0"/>
      <dgm:spPr/>
    </dgm:pt>
    <dgm:pt modelId="{4E75B577-271F-4740-BC82-BA01C8216E4A}" type="pres">
      <dgm:prSet presAssocID="{F27545E8-F3C7-41D5-AAD3-B9C5783599E6}" presName="hierChild5" presStyleCnt="0"/>
      <dgm:spPr/>
    </dgm:pt>
    <dgm:pt modelId="{AAD4E821-D91A-49E8-B673-ACCF89674C4A}" type="pres">
      <dgm:prSet presAssocID="{179EA843-C8C3-47E7-B897-707AAFB77FC2}" presName="Name37" presStyleLbl="parChTrans1D4" presStyleIdx="8" presStyleCnt="9"/>
      <dgm:spPr/>
    </dgm:pt>
    <dgm:pt modelId="{0DF906E7-64A0-4484-BFFE-1ECD825391A7}" type="pres">
      <dgm:prSet presAssocID="{4649D21C-A8AB-4D84-A11C-798F6186F3B3}" presName="hierRoot2" presStyleCnt="0">
        <dgm:presLayoutVars>
          <dgm:hierBranch val="init"/>
        </dgm:presLayoutVars>
      </dgm:prSet>
      <dgm:spPr/>
    </dgm:pt>
    <dgm:pt modelId="{859B43B9-33E5-4C05-BD30-D1A14C106E06}" type="pres">
      <dgm:prSet presAssocID="{4649D21C-A8AB-4D84-A11C-798F6186F3B3}" presName="rootComposite" presStyleCnt="0"/>
      <dgm:spPr/>
    </dgm:pt>
    <dgm:pt modelId="{14A7C11F-3234-407D-9AF6-F5990FD1281C}" type="pres">
      <dgm:prSet presAssocID="{4649D21C-A8AB-4D84-A11C-798F6186F3B3}" presName="rootText" presStyleLbl="node4" presStyleIdx="8" presStyleCnt="9">
        <dgm:presLayoutVars>
          <dgm:chPref val="3"/>
        </dgm:presLayoutVars>
      </dgm:prSet>
      <dgm:spPr/>
    </dgm:pt>
    <dgm:pt modelId="{BC7075B1-B07B-460E-BE50-AF32AF6D0775}" type="pres">
      <dgm:prSet presAssocID="{4649D21C-A8AB-4D84-A11C-798F6186F3B3}" presName="rootConnector" presStyleLbl="node4" presStyleIdx="8" presStyleCnt="9"/>
      <dgm:spPr/>
    </dgm:pt>
    <dgm:pt modelId="{B1FA8C3E-2975-4117-81E4-6580178558D9}" type="pres">
      <dgm:prSet presAssocID="{4649D21C-A8AB-4D84-A11C-798F6186F3B3}" presName="hierChild4" presStyleCnt="0"/>
      <dgm:spPr/>
    </dgm:pt>
    <dgm:pt modelId="{D5B0D78F-B604-4B64-9E33-7A506694F980}" type="pres">
      <dgm:prSet presAssocID="{4649D21C-A8AB-4D84-A11C-798F6186F3B3}" presName="hierChild5" presStyleCnt="0"/>
      <dgm:spPr/>
    </dgm:pt>
    <dgm:pt modelId="{C9CEA2F7-1802-4243-9300-4AF817A460D3}" type="pres">
      <dgm:prSet presAssocID="{E3A08F8C-8121-4789-8CC8-3944D17D2FF7}" presName="hierChild5" presStyleCnt="0"/>
      <dgm:spPr/>
    </dgm:pt>
    <dgm:pt modelId="{118D9B31-096E-4EA6-9B42-59F2E1280BD5}" type="pres">
      <dgm:prSet presAssocID="{62178742-9BCC-48B6-8BFB-C1E7064DA868}" presName="hierChild5" presStyleCnt="0"/>
      <dgm:spPr/>
    </dgm:pt>
    <dgm:pt modelId="{157C622A-CA86-46A1-A580-05EE9D4E1E99}" type="pres">
      <dgm:prSet presAssocID="{86207E6B-7133-47E3-9AEB-7FAC9D22C702}" presName="Name37" presStyleLbl="parChTrans1D2" presStyleIdx="1" presStyleCnt="3"/>
      <dgm:spPr/>
    </dgm:pt>
    <dgm:pt modelId="{793EC7FC-D073-4789-AE13-9C270E938A49}" type="pres">
      <dgm:prSet presAssocID="{23D2876C-65FE-47FC-AC6C-34C29CF47702}" presName="hierRoot2" presStyleCnt="0">
        <dgm:presLayoutVars>
          <dgm:hierBranch val="init"/>
        </dgm:presLayoutVars>
      </dgm:prSet>
      <dgm:spPr/>
    </dgm:pt>
    <dgm:pt modelId="{238FC665-16E2-441B-8C9B-3BB2064B411A}" type="pres">
      <dgm:prSet presAssocID="{23D2876C-65FE-47FC-AC6C-34C29CF47702}" presName="rootComposite" presStyleCnt="0"/>
      <dgm:spPr/>
    </dgm:pt>
    <dgm:pt modelId="{DA6ED9A1-AD94-47F5-B638-344AF68A4D66}" type="pres">
      <dgm:prSet presAssocID="{23D2876C-65FE-47FC-AC6C-34C29CF47702}" presName="rootText" presStyleLbl="node2" presStyleIdx="1" presStyleCnt="3">
        <dgm:presLayoutVars>
          <dgm:chPref val="3"/>
        </dgm:presLayoutVars>
      </dgm:prSet>
      <dgm:spPr/>
    </dgm:pt>
    <dgm:pt modelId="{2AAC267A-23AA-4DF2-8900-A6969BE7EE23}" type="pres">
      <dgm:prSet presAssocID="{23D2876C-65FE-47FC-AC6C-34C29CF47702}" presName="rootConnector" presStyleLbl="node2" presStyleIdx="1" presStyleCnt="3"/>
      <dgm:spPr/>
    </dgm:pt>
    <dgm:pt modelId="{2B427CA3-D245-4686-B645-BD76081A58B1}" type="pres">
      <dgm:prSet presAssocID="{23D2876C-65FE-47FC-AC6C-34C29CF47702}" presName="hierChild4" presStyleCnt="0"/>
      <dgm:spPr/>
    </dgm:pt>
    <dgm:pt modelId="{C3451235-F9F8-4302-9071-C41840474D17}" type="pres">
      <dgm:prSet presAssocID="{23D2876C-65FE-47FC-AC6C-34C29CF47702}" presName="hierChild5" presStyleCnt="0"/>
      <dgm:spPr/>
    </dgm:pt>
    <dgm:pt modelId="{5C0713D5-D521-4B03-9C81-EE1F7CA16BFE}" type="pres">
      <dgm:prSet presAssocID="{22B7B61A-77B5-4708-8F6A-969A3EDB2A7E}" presName="Name37" presStyleLbl="parChTrans1D2" presStyleIdx="2" presStyleCnt="3"/>
      <dgm:spPr/>
    </dgm:pt>
    <dgm:pt modelId="{643F7AD1-ADCC-4EA0-A1D3-CB279A973C5C}" type="pres">
      <dgm:prSet presAssocID="{8EDF50F8-E7E0-42E1-8F8C-FE9C76B16895}" presName="hierRoot2" presStyleCnt="0">
        <dgm:presLayoutVars>
          <dgm:hierBranch val="init"/>
        </dgm:presLayoutVars>
      </dgm:prSet>
      <dgm:spPr/>
    </dgm:pt>
    <dgm:pt modelId="{113E806C-6736-4269-9FD0-F8D7FA591E04}" type="pres">
      <dgm:prSet presAssocID="{8EDF50F8-E7E0-42E1-8F8C-FE9C76B16895}" presName="rootComposite" presStyleCnt="0"/>
      <dgm:spPr/>
    </dgm:pt>
    <dgm:pt modelId="{25DCC00A-52E1-4005-8A7B-D7AA8497F32D}" type="pres">
      <dgm:prSet presAssocID="{8EDF50F8-E7E0-42E1-8F8C-FE9C76B16895}" presName="rootText" presStyleLbl="node2" presStyleIdx="2" presStyleCnt="3">
        <dgm:presLayoutVars>
          <dgm:chPref val="3"/>
        </dgm:presLayoutVars>
      </dgm:prSet>
      <dgm:spPr/>
    </dgm:pt>
    <dgm:pt modelId="{78279234-FC09-44FC-AE39-F0DE1EC51AF5}" type="pres">
      <dgm:prSet presAssocID="{8EDF50F8-E7E0-42E1-8F8C-FE9C76B16895}" presName="rootConnector" presStyleLbl="node2" presStyleIdx="2" presStyleCnt="3"/>
      <dgm:spPr/>
    </dgm:pt>
    <dgm:pt modelId="{467654D2-4D27-4F33-A9DC-2A4C4E784C70}" type="pres">
      <dgm:prSet presAssocID="{8EDF50F8-E7E0-42E1-8F8C-FE9C76B16895}" presName="hierChild4" presStyleCnt="0"/>
      <dgm:spPr/>
    </dgm:pt>
    <dgm:pt modelId="{A87B4746-0B47-43DC-97E3-80E4A2A84AAF}" type="pres">
      <dgm:prSet presAssocID="{8EDF50F8-E7E0-42E1-8F8C-FE9C76B16895}" presName="hierChild5" presStyleCnt="0"/>
      <dgm:spPr/>
    </dgm:pt>
    <dgm:pt modelId="{339DEF8E-6B40-488F-825D-66504A4E2422}" type="pres">
      <dgm:prSet presAssocID="{A5CECAF6-F2CD-4A58-AFAE-A56DE3EDF2C7}" presName="hierChild3" presStyleCnt="0"/>
      <dgm:spPr/>
    </dgm:pt>
  </dgm:ptLst>
  <dgm:cxnLst>
    <dgm:cxn modelId="{E2376302-0C49-49A6-9C5C-051D9C72C603}" type="presOf" srcId="{B4D596B8-25FA-4B40-8DA7-236BAE5B5A32}" destId="{9EC42102-58EE-4C93-B8C2-8ED7C9D281EF}" srcOrd="1" destOrd="0" presId="urn:microsoft.com/office/officeart/2005/8/layout/orgChart1"/>
    <dgm:cxn modelId="{04324B02-991B-4E6F-AEE2-2603FC931287}" type="presOf" srcId="{1F234AE2-C7C4-4D3B-A3EF-E2273766810F}" destId="{E4E7F4A8-45FB-4B07-89D9-073AB1A1130E}" srcOrd="0" destOrd="0" presId="urn:microsoft.com/office/officeart/2005/8/layout/orgChart1"/>
    <dgm:cxn modelId="{E3274703-29D7-4771-A79D-E18155C25E5E}" type="presOf" srcId="{5D138A52-AA3C-4710-B238-8CC885C6A36F}" destId="{2CC36DC2-41ED-4F04-929D-1A182A7DFDCF}" srcOrd="0" destOrd="0" presId="urn:microsoft.com/office/officeart/2005/8/layout/orgChart1"/>
    <dgm:cxn modelId="{AE40FB03-4C8B-44F8-8D7C-9FA52AF1391B}" type="presOf" srcId="{41B6921F-5FB0-4E8F-879B-F7F8E72B48A1}" destId="{76762BF5-5FC6-422D-9449-64707957F99E}" srcOrd="0" destOrd="0" presId="urn:microsoft.com/office/officeart/2005/8/layout/orgChart1"/>
    <dgm:cxn modelId="{51449706-C674-41BB-B34A-08DDC5C5C1FB}" type="presOf" srcId="{22B7B61A-77B5-4708-8F6A-969A3EDB2A7E}" destId="{5C0713D5-D521-4B03-9C81-EE1F7CA16BFE}" srcOrd="0" destOrd="0" presId="urn:microsoft.com/office/officeart/2005/8/layout/orgChart1"/>
    <dgm:cxn modelId="{8DDDA110-5830-4FCA-A0A4-1C6D6F476DEF}" type="presOf" srcId="{3C4351F9-3592-457C-B79B-E1EF05D9E29F}" destId="{4A015F82-2707-41E8-AFF1-51CE81DABE6E}" srcOrd="1" destOrd="0" presId="urn:microsoft.com/office/officeart/2005/8/layout/orgChart1"/>
    <dgm:cxn modelId="{FFABE512-6C39-4221-A817-9E13AD991B98}" type="presOf" srcId="{F27545E8-F3C7-41D5-AAD3-B9C5783599E6}" destId="{CFCD8BE0-FFDC-4D7B-88D0-3B2ECAB064B5}" srcOrd="0" destOrd="0" presId="urn:microsoft.com/office/officeart/2005/8/layout/orgChart1"/>
    <dgm:cxn modelId="{8BBD9216-2CEE-41AB-A5F3-C3D14B8266ED}" type="presOf" srcId="{A18E2260-2D84-4C35-B929-7F7B64B242A6}" destId="{75E5EC5D-E263-414A-AF89-4687B9D44DB8}" srcOrd="0" destOrd="0" presId="urn:microsoft.com/office/officeart/2005/8/layout/orgChart1"/>
    <dgm:cxn modelId="{8B95C816-7E85-4F9C-869E-269CFA23C833}" type="presOf" srcId="{8EDF50F8-E7E0-42E1-8F8C-FE9C76B16895}" destId="{78279234-FC09-44FC-AE39-F0DE1EC51AF5}" srcOrd="1" destOrd="0" presId="urn:microsoft.com/office/officeart/2005/8/layout/orgChart1"/>
    <dgm:cxn modelId="{744FA418-68DF-4CE0-A8E4-AABB38325DC7}" type="presOf" srcId="{87814F5F-C0C0-4919-A892-0B276BA6F74A}" destId="{9AC6CE09-8DF3-4763-B6FA-D066B48B71A0}" srcOrd="0" destOrd="0" presId="urn:microsoft.com/office/officeart/2005/8/layout/orgChart1"/>
    <dgm:cxn modelId="{D292AA19-5043-4766-B71F-4CC7B62A88DE}" type="presOf" srcId="{3C4351F9-3592-457C-B79B-E1EF05D9E29F}" destId="{A7C5F2FF-E2B3-4988-A34F-3041AA085BA4}" srcOrd="0" destOrd="0" presId="urn:microsoft.com/office/officeart/2005/8/layout/orgChart1"/>
    <dgm:cxn modelId="{E7FC761D-F79F-4412-B97F-90F81E48678D}" type="presOf" srcId="{2DF407E1-F162-4F20-9A91-41EEEC05EBED}" destId="{42A72889-DFBF-41D7-87B1-D66C3453A796}" srcOrd="0" destOrd="0" presId="urn:microsoft.com/office/officeart/2005/8/layout/orgChart1"/>
    <dgm:cxn modelId="{8706CB1D-0DF6-41F1-A94E-5893D1D33FBC}" type="presOf" srcId="{58AB5A04-2136-4371-AA16-D72CA155CF2F}" destId="{D6960F30-A0D9-4F3B-A991-77164F45A67D}" srcOrd="0" destOrd="0" presId="urn:microsoft.com/office/officeart/2005/8/layout/orgChart1"/>
    <dgm:cxn modelId="{07080329-02A7-4FAE-B56A-6F09554FD36E}" type="presOf" srcId="{B4D596B8-25FA-4B40-8DA7-236BAE5B5A32}" destId="{82DBDBD6-6AEF-4586-8224-E6DBE61BCC66}" srcOrd="0" destOrd="0" presId="urn:microsoft.com/office/officeart/2005/8/layout/orgChart1"/>
    <dgm:cxn modelId="{68FA3D2E-DB56-4D62-943C-20547F81A076}" type="presOf" srcId="{C8D6CA94-3464-491A-AD2C-371180023496}" destId="{F279FE09-F389-4357-9F4A-ACA67B27A0E9}" srcOrd="0" destOrd="0" presId="urn:microsoft.com/office/officeart/2005/8/layout/orgChart1"/>
    <dgm:cxn modelId="{684F8531-2F59-4C5F-99D2-0F74DBB204ED}" type="presOf" srcId="{5D138A52-AA3C-4710-B238-8CC885C6A36F}" destId="{37BFF0B1-9880-45DF-A9BA-7AEAF32064D7}" srcOrd="1" destOrd="0" presId="urn:microsoft.com/office/officeart/2005/8/layout/orgChart1"/>
    <dgm:cxn modelId="{E91C7E3B-2E48-4294-9A3C-6B5A3F9C5398}" type="presOf" srcId="{B3CB7C43-AAE1-4BAB-B743-AC7779A13FF3}" destId="{368BE44A-25F3-47AD-B888-A21B056F9902}" srcOrd="1" destOrd="0" presId="urn:microsoft.com/office/officeart/2005/8/layout/orgChart1"/>
    <dgm:cxn modelId="{22710B5D-2494-4584-B71F-B2B3D233350D}" srcId="{B3CB7C43-AAE1-4BAB-B743-AC7779A13FF3}" destId="{7DE7873D-8F81-453C-8BDF-5A34657AF18B}" srcOrd="0" destOrd="0" parTransId="{A18E2260-2D84-4C35-B929-7F7B64B242A6}" sibTransId="{8DC7ACC6-AE8E-438D-9A70-326BE74EA376}"/>
    <dgm:cxn modelId="{013EBE60-E3AE-412C-B603-93C6EFA2ADE9}" type="presOf" srcId="{A5CECAF6-F2CD-4A58-AFAE-A56DE3EDF2C7}" destId="{489E94D1-6541-449E-B025-C07A46463402}" srcOrd="0" destOrd="0" presId="urn:microsoft.com/office/officeart/2005/8/layout/orgChart1"/>
    <dgm:cxn modelId="{751D5662-C887-4F22-A6F0-3390617A24D7}" srcId="{B3CB7C43-AAE1-4BAB-B743-AC7779A13FF3}" destId="{B4D596B8-25FA-4B40-8DA7-236BAE5B5A32}" srcOrd="2" destOrd="0" parTransId="{653F2CF4-9871-48B1-A2CE-B4E1EE59159C}" sibTransId="{93D8B3C6-C367-41E8-BCFE-2831FDC338C6}"/>
    <dgm:cxn modelId="{CF1A5444-8E2A-4C19-9991-9EF37704A7CA}" srcId="{62178742-9BCC-48B6-8BFB-C1E7064DA868}" destId="{E3A08F8C-8121-4789-8CC8-3944D17D2FF7}" srcOrd="2" destOrd="0" parTransId="{B5D45AF6-BA36-412F-8B59-6D55A1E51767}" sibTransId="{34B89D4D-175A-46B1-9B46-CDB5B3E8D87A}"/>
    <dgm:cxn modelId="{8ED4EB64-278F-487B-B498-B63DB649AF07}" srcId="{41B6921F-5FB0-4E8F-879B-F7F8E72B48A1}" destId="{A6176562-B53F-477A-8919-E902528323F6}" srcOrd="1" destOrd="0" parTransId="{1F234AE2-C7C4-4D3B-A3EF-E2273766810F}" sibTransId="{653B736A-24E7-4A3F-81FC-6CD15490545E}"/>
    <dgm:cxn modelId="{4CE66F65-BB6A-4725-B5BC-666931F24C1D}" type="presOf" srcId="{B5D45AF6-BA36-412F-8B59-6D55A1E51767}" destId="{A7126EF1-1213-4AE0-B244-3C18D0A88A53}" srcOrd="0" destOrd="0" presId="urn:microsoft.com/office/officeart/2005/8/layout/orgChart1"/>
    <dgm:cxn modelId="{DAC9B548-B1A7-40AC-895D-F2FF7C12362C}" type="presOf" srcId="{7DE7873D-8F81-453C-8BDF-5A34657AF18B}" destId="{56CD8093-91C9-4D31-B460-9C19EB43582C}" srcOrd="0" destOrd="0" presId="urn:microsoft.com/office/officeart/2005/8/layout/orgChart1"/>
    <dgm:cxn modelId="{6F5EE16A-7BA4-428A-A214-A0AA8B2FD043}" type="presOf" srcId="{7DE7873D-8F81-453C-8BDF-5A34657AF18B}" destId="{26D4FC39-951C-42C8-AF0B-2D450EB964FC}" srcOrd="1" destOrd="0" presId="urn:microsoft.com/office/officeart/2005/8/layout/orgChart1"/>
    <dgm:cxn modelId="{B17D334B-B2AE-4285-8D38-21C2305AB40A}" srcId="{B3CB7C43-AAE1-4BAB-B743-AC7779A13FF3}" destId="{3C4351F9-3592-457C-B79B-E1EF05D9E29F}" srcOrd="1" destOrd="0" parTransId="{A832458F-F141-4CDB-99ED-E78E168056BB}" sibTransId="{F195451A-6308-4FA9-B66E-D0B3C0D86E94}"/>
    <dgm:cxn modelId="{580AAD4F-58FB-4AD1-85E5-B151EAB3AA46}" type="presOf" srcId="{39B602B8-0D4D-4776-882F-57F48F471ABF}" destId="{A9B0F4E6-1C73-48EA-AA64-8F57FF89A98A}" srcOrd="0" destOrd="0" presId="urn:microsoft.com/office/officeart/2005/8/layout/orgChart1"/>
    <dgm:cxn modelId="{ADB9F774-8217-46B5-9AE1-C0D49F272653}" type="presOf" srcId="{49C7B13A-99BE-4B50-AFE9-163BEC20C364}" destId="{DEC60DFB-ECDA-4E95-B0FB-987101BC2267}" srcOrd="1" destOrd="0" presId="urn:microsoft.com/office/officeart/2005/8/layout/orgChart1"/>
    <dgm:cxn modelId="{756E7958-844C-495A-8E28-E82F8AD38C14}" srcId="{A5CECAF6-F2CD-4A58-AFAE-A56DE3EDF2C7}" destId="{62178742-9BCC-48B6-8BFB-C1E7064DA868}" srcOrd="0" destOrd="0" parTransId="{58AB5A04-2136-4371-AA16-D72CA155CF2F}" sibTransId="{C2E4A8E1-2C8E-4F0D-9ACD-DD6B071D4741}"/>
    <dgm:cxn modelId="{AD3E9758-BFA4-4FEA-BC86-9698BD136C50}" type="presOf" srcId="{41B6921F-5FB0-4E8F-879B-F7F8E72B48A1}" destId="{1E080BF0-4191-4332-91F3-129A41324A11}" srcOrd="1" destOrd="0" presId="urn:microsoft.com/office/officeart/2005/8/layout/orgChart1"/>
    <dgm:cxn modelId="{01A4CD59-D63F-46CA-9729-B95C4BFFD9F1}" type="presOf" srcId="{E3A08F8C-8121-4789-8CC8-3944D17D2FF7}" destId="{F8A7CCDD-C76C-4B4B-A4F3-18B8065E2861}" srcOrd="0" destOrd="0" presId="urn:microsoft.com/office/officeart/2005/8/layout/orgChart1"/>
    <dgm:cxn modelId="{2A4EC17D-222D-473D-A95D-D7EFC944EDF0}" type="presOf" srcId="{A6176562-B53F-477A-8919-E902528323F6}" destId="{66A1893F-98FD-4847-BA1D-1C6D9AA0AAD1}" srcOrd="0" destOrd="0" presId="urn:microsoft.com/office/officeart/2005/8/layout/orgChart1"/>
    <dgm:cxn modelId="{B4FDC07F-969D-4CAE-BE07-7806A4702D69}" type="presOf" srcId="{23D2876C-65FE-47FC-AC6C-34C29CF47702}" destId="{2AAC267A-23AA-4DF2-8900-A6969BE7EE23}" srcOrd="1" destOrd="0" presId="urn:microsoft.com/office/officeart/2005/8/layout/orgChart1"/>
    <dgm:cxn modelId="{55278980-26D1-4CC4-9387-C0A5DEE4FD65}" type="presOf" srcId="{4649D21C-A8AB-4D84-A11C-798F6186F3B3}" destId="{14A7C11F-3234-407D-9AF6-F5990FD1281C}" srcOrd="0" destOrd="0" presId="urn:microsoft.com/office/officeart/2005/8/layout/orgChart1"/>
    <dgm:cxn modelId="{64E9758D-8FD8-4FB6-B70C-033B91CEA8F3}" type="presOf" srcId="{EB1644CA-22AA-4340-84C3-613F56AC010A}" destId="{84EF37A3-06CA-49B4-B9F3-14486ED47424}" srcOrd="0" destOrd="0" presId="urn:microsoft.com/office/officeart/2005/8/layout/orgChart1"/>
    <dgm:cxn modelId="{10C20C91-3C11-4533-A555-C37933B89710}" srcId="{A5CECAF6-F2CD-4A58-AFAE-A56DE3EDF2C7}" destId="{23D2876C-65FE-47FC-AC6C-34C29CF47702}" srcOrd="1" destOrd="0" parTransId="{86207E6B-7133-47E3-9AEB-7FAC9D22C702}" sibTransId="{F27CEA32-6C2E-4E4F-8633-2F6CF585C0A6}"/>
    <dgm:cxn modelId="{30B511AA-6DA3-4D9D-A3D8-6E48D0BB9B5E}" srcId="{E3A08F8C-8121-4789-8CC8-3944D17D2FF7}" destId="{F27545E8-F3C7-41D5-AAD3-B9C5783599E6}" srcOrd="0" destOrd="0" parTransId="{2DF407E1-F162-4F20-9A91-41EEEC05EBED}" sibTransId="{F7F57255-1847-4322-8238-769923BE3FF9}"/>
    <dgm:cxn modelId="{D24552AE-AD44-4C46-8D44-E2ABB43B3E83}" type="presOf" srcId="{0FA6A2C4-0B10-429A-A1D9-C501FA25B337}" destId="{BB844A06-105D-4595-800E-47FB87766650}" srcOrd="0" destOrd="0" presId="urn:microsoft.com/office/officeart/2005/8/layout/orgChart1"/>
    <dgm:cxn modelId="{D978FDB8-621B-4E97-A2FA-50DA8D7404CB}" type="presOf" srcId="{39B602B8-0D4D-4776-882F-57F48F471ABF}" destId="{AF59C7FC-2CE9-4844-A504-AC0B7DE9F6B3}" srcOrd="1" destOrd="0" presId="urn:microsoft.com/office/officeart/2005/8/layout/orgChart1"/>
    <dgm:cxn modelId="{E5D136B9-890E-44D8-A7B0-680FFB001B21}" type="presOf" srcId="{653F2CF4-9871-48B1-A2CE-B4E1EE59159C}" destId="{9BEF9035-0B10-4FAF-A747-B143AD6E2381}" srcOrd="0" destOrd="0" presId="urn:microsoft.com/office/officeart/2005/8/layout/orgChart1"/>
    <dgm:cxn modelId="{E274D9BA-BDD4-416E-9471-3913AFC265EC}" srcId="{62178742-9BCC-48B6-8BFB-C1E7064DA868}" destId="{49C7B13A-99BE-4B50-AFE9-163BEC20C364}" srcOrd="1" destOrd="0" parTransId="{3636937A-B74D-4AA2-A66D-14357E31A9FF}" sibTransId="{9CF1AA07-F3D4-4A99-8404-3D806504DC45}"/>
    <dgm:cxn modelId="{7FAC33BD-FE51-4A47-A580-C6A3D19852D3}" type="presOf" srcId="{62178742-9BCC-48B6-8BFB-C1E7064DA868}" destId="{DE2A0039-DF99-4ABB-81A6-BB0C918483B6}" srcOrd="0" destOrd="0" presId="urn:microsoft.com/office/officeart/2005/8/layout/orgChart1"/>
    <dgm:cxn modelId="{466535BD-22EA-47C1-ADE8-9147AC2BAA7C}" type="presOf" srcId="{8EDF50F8-E7E0-42E1-8F8C-FE9C76B16895}" destId="{25DCC00A-52E1-4005-8A7B-D7AA8497F32D}" srcOrd="0" destOrd="0" presId="urn:microsoft.com/office/officeart/2005/8/layout/orgChart1"/>
    <dgm:cxn modelId="{177056C4-0EE8-46C2-A71E-D823F0066645}" srcId="{C8D6CA94-3464-491A-AD2C-371180023496}" destId="{A5CECAF6-F2CD-4A58-AFAE-A56DE3EDF2C7}" srcOrd="0" destOrd="0" parTransId="{7E91E3B7-2332-472C-81D3-190122B2D12D}" sibTransId="{9595337C-1361-45CC-A52A-E1C3A4EFC1A8}"/>
    <dgm:cxn modelId="{C61085C5-24C6-4653-BF8C-E9A0F3DF299C}" type="presOf" srcId="{A6176562-B53F-477A-8919-E902528323F6}" destId="{51D5B07D-10DF-48F1-BCD3-9272DFC5627C}" srcOrd="1" destOrd="0" presId="urn:microsoft.com/office/officeart/2005/8/layout/orgChart1"/>
    <dgm:cxn modelId="{986AD2CA-B5DD-45FA-8F90-D95D821A6199}" type="presOf" srcId="{CEFCEB31-7CBB-411D-BC56-94BDA79CFE5D}" destId="{1F2D832F-30AD-4BBF-B7D7-449EC6D0A1F2}" srcOrd="0" destOrd="0" presId="urn:microsoft.com/office/officeart/2005/8/layout/orgChart1"/>
    <dgm:cxn modelId="{752D01D1-7B15-4AAF-A1BD-6D5AF644C1D6}" srcId="{41B6921F-5FB0-4E8F-879B-F7F8E72B48A1}" destId="{39B602B8-0D4D-4776-882F-57F48F471ABF}" srcOrd="0" destOrd="0" parTransId="{87814F5F-C0C0-4919-A892-0B276BA6F74A}" sibTransId="{291311BF-6964-4C6E-864A-EB1AD70523EB}"/>
    <dgm:cxn modelId="{FE2B20D1-7652-4226-8D4A-BE748B531A02}" type="presOf" srcId="{B3CB7C43-AAE1-4BAB-B743-AC7779A13FF3}" destId="{7201EE8F-A67C-4A50-9796-2BFD9160C154}" srcOrd="0" destOrd="0" presId="urn:microsoft.com/office/officeart/2005/8/layout/orgChart1"/>
    <dgm:cxn modelId="{8920A3D8-2B6C-4F52-8A71-1A5DF6556772}" srcId="{62178742-9BCC-48B6-8BFB-C1E7064DA868}" destId="{B3CB7C43-AAE1-4BAB-B743-AC7779A13FF3}" srcOrd="0" destOrd="0" parTransId="{EB1644CA-22AA-4340-84C3-613F56AC010A}" sibTransId="{030468BB-57D4-4C3E-B598-6C81756EBA6E}"/>
    <dgm:cxn modelId="{8C5EEED9-FC86-49BB-A427-0DF1B5E77E14}" type="presOf" srcId="{A5CECAF6-F2CD-4A58-AFAE-A56DE3EDF2C7}" destId="{EEE29959-441D-49A3-8B7A-D5E50B9CB9A9}" srcOrd="1" destOrd="0" presId="urn:microsoft.com/office/officeart/2005/8/layout/orgChart1"/>
    <dgm:cxn modelId="{A452A2E3-3029-4992-BB84-5C865B8C0856}" type="presOf" srcId="{3636937A-B74D-4AA2-A66D-14357E31A9FF}" destId="{5AE028AE-E6FA-43A3-B857-50561D3D0A9E}" srcOrd="0" destOrd="0" presId="urn:microsoft.com/office/officeart/2005/8/layout/orgChart1"/>
    <dgm:cxn modelId="{3B3ED0E3-8671-44B8-B282-0ED1FA651A48}" type="presOf" srcId="{4649D21C-A8AB-4D84-A11C-798F6186F3B3}" destId="{BC7075B1-B07B-460E-BE50-AF32AF6D0775}" srcOrd="1" destOrd="0" presId="urn:microsoft.com/office/officeart/2005/8/layout/orgChart1"/>
    <dgm:cxn modelId="{3E8F09E6-73BE-4E1F-BA69-B3E19C59626D}" srcId="{7DE7873D-8F81-453C-8BDF-5A34657AF18B}" destId="{41B6921F-5FB0-4E8F-879B-F7F8E72B48A1}" srcOrd="0" destOrd="0" parTransId="{0FA6A2C4-0B10-429A-A1D9-C501FA25B337}" sibTransId="{344101C4-E3BD-449C-B51C-89A9370C1C7C}"/>
    <dgm:cxn modelId="{C68C8DE9-B914-4ECF-9D79-CBA8FAB20119}" type="presOf" srcId="{F27545E8-F3C7-41D5-AAD3-B9C5783599E6}" destId="{DECB8BF4-D1A9-400C-A679-5AE1525FDCEC}" srcOrd="1" destOrd="0" presId="urn:microsoft.com/office/officeart/2005/8/layout/orgChart1"/>
    <dgm:cxn modelId="{E4F3C0EB-8A51-485F-A6E9-7C76EB32C5F4}" srcId="{7DE7873D-8F81-453C-8BDF-5A34657AF18B}" destId="{5D138A52-AA3C-4710-B238-8CC885C6A36F}" srcOrd="1" destOrd="0" parTransId="{CEFCEB31-7CBB-411D-BC56-94BDA79CFE5D}" sibTransId="{83A38763-A4B5-40A9-8D37-9BFFDFDAE38B}"/>
    <dgm:cxn modelId="{5CBC85F0-6B6C-457C-A3E7-A712F98B6B6E}" type="presOf" srcId="{62178742-9BCC-48B6-8BFB-C1E7064DA868}" destId="{CB49DAC3-045F-4541-853F-46FE32DA3FA0}" srcOrd="1" destOrd="0" presId="urn:microsoft.com/office/officeart/2005/8/layout/orgChart1"/>
    <dgm:cxn modelId="{53DD90F2-DCE8-41AE-83ED-99C1AA32B6D0}" type="presOf" srcId="{E3A08F8C-8121-4789-8CC8-3944D17D2FF7}" destId="{53EA45C7-51B4-48E4-9607-8D539777DC05}" srcOrd="1" destOrd="0" presId="urn:microsoft.com/office/officeart/2005/8/layout/orgChart1"/>
    <dgm:cxn modelId="{26189AF7-1BD2-40FE-A919-7F78C5A6DF5A}" type="presOf" srcId="{49C7B13A-99BE-4B50-AFE9-163BEC20C364}" destId="{0F7C7017-9D31-42AE-82F4-1E43CAE49437}" srcOrd="0" destOrd="0" presId="urn:microsoft.com/office/officeart/2005/8/layout/orgChart1"/>
    <dgm:cxn modelId="{6BD191F8-0BC3-489B-B237-3C664EC2810B}" srcId="{E3A08F8C-8121-4789-8CC8-3944D17D2FF7}" destId="{4649D21C-A8AB-4D84-A11C-798F6186F3B3}" srcOrd="1" destOrd="0" parTransId="{179EA843-C8C3-47E7-B897-707AAFB77FC2}" sibTransId="{29C7115B-1279-4149-98D1-D47F045A3D1E}"/>
    <dgm:cxn modelId="{51EDACF8-096E-43DC-A011-47826F13C444}" type="presOf" srcId="{179EA843-C8C3-47E7-B897-707AAFB77FC2}" destId="{AAD4E821-D91A-49E8-B673-ACCF89674C4A}" srcOrd="0" destOrd="0" presId="urn:microsoft.com/office/officeart/2005/8/layout/orgChart1"/>
    <dgm:cxn modelId="{60CF63F9-CC66-4419-82A4-A76063560A22}" type="presOf" srcId="{86207E6B-7133-47E3-9AEB-7FAC9D22C702}" destId="{157C622A-CA86-46A1-A580-05EE9D4E1E99}" srcOrd="0" destOrd="0" presId="urn:microsoft.com/office/officeart/2005/8/layout/orgChart1"/>
    <dgm:cxn modelId="{1730E5FD-7A23-4C2C-9E3A-454C0E022561}" srcId="{A5CECAF6-F2CD-4A58-AFAE-A56DE3EDF2C7}" destId="{8EDF50F8-E7E0-42E1-8F8C-FE9C76B16895}" srcOrd="2" destOrd="0" parTransId="{22B7B61A-77B5-4708-8F6A-969A3EDB2A7E}" sibTransId="{629BBB79-7470-4D08-AF92-F57A1CBB9D84}"/>
    <dgm:cxn modelId="{426F43FE-3F68-406A-AB19-8A16C5A44128}" type="presOf" srcId="{23D2876C-65FE-47FC-AC6C-34C29CF47702}" destId="{DA6ED9A1-AD94-47F5-B638-344AF68A4D66}" srcOrd="0" destOrd="0" presId="urn:microsoft.com/office/officeart/2005/8/layout/orgChart1"/>
    <dgm:cxn modelId="{FDD09CFF-DB51-4CAD-932E-4083D3B593E7}" type="presOf" srcId="{A832458F-F141-4CDB-99ED-E78E168056BB}" destId="{CFB0E76A-DF30-436F-9FC5-592FA048E9C4}" srcOrd="0" destOrd="0" presId="urn:microsoft.com/office/officeart/2005/8/layout/orgChart1"/>
    <dgm:cxn modelId="{83770F68-D52C-4A6B-8BB1-54AC475D8F28}" type="presParOf" srcId="{F279FE09-F389-4357-9F4A-ACA67B27A0E9}" destId="{AB27477A-05F9-426C-9E0F-984B994F410D}" srcOrd="0" destOrd="0" presId="urn:microsoft.com/office/officeart/2005/8/layout/orgChart1"/>
    <dgm:cxn modelId="{9F1703E0-3431-4B6F-9A42-D61924B873E6}" type="presParOf" srcId="{AB27477A-05F9-426C-9E0F-984B994F410D}" destId="{DEF7898C-F15E-4610-A72D-909DD2583EAA}" srcOrd="0" destOrd="0" presId="urn:microsoft.com/office/officeart/2005/8/layout/orgChart1"/>
    <dgm:cxn modelId="{4F8784C0-D14B-41E7-A0A6-D803A4251295}" type="presParOf" srcId="{DEF7898C-F15E-4610-A72D-909DD2583EAA}" destId="{489E94D1-6541-449E-B025-C07A46463402}" srcOrd="0" destOrd="0" presId="urn:microsoft.com/office/officeart/2005/8/layout/orgChart1"/>
    <dgm:cxn modelId="{DAF0F29D-3B9A-4A21-95D5-ED29C5C58C39}" type="presParOf" srcId="{DEF7898C-F15E-4610-A72D-909DD2583EAA}" destId="{EEE29959-441D-49A3-8B7A-D5E50B9CB9A9}" srcOrd="1" destOrd="0" presId="urn:microsoft.com/office/officeart/2005/8/layout/orgChart1"/>
    <dgm:cxn modelId="{48AFF011-B449-44EA-8208-EB285BF5F0C3}" type="presParOf" srcId="{AB27477A-05F9-426C-9E0F-984B994F410D}" destId="{743009DC-22BC-476B-B4B3-F84874B152A2}" srcOrd="1" destOrd="0" presId="urn:microsoft.com/office/officeart/2005/8/layout/orgChart1"/>
    <dgm:cxn modelId="{F73160E5-5D5D-4CCC-8CE6-BACB410B70B1}" type="presParOf" srcId="{743009DC-22BC-476B-B4B3-F84874B152A2}" destId="{D6960F30-A0D9-4F3B-A991-77164F45A67D}" srcOrd="0" destOrd="0" presId="urn:microsoft.com/office/officeart/2005/8/layout/orgChart1"/>
    <dgm:cxn modelId="{7EB441B4-7002-4F67-8637-1CF119084A35}" type="presParOf" srcId="{743009DC-22BC-476B-B4B3-F84874B152A2}" destId="{B1375402-9117-4304-9971-D1C35595B4BC}" srcOrd="1" destOrd="0" presId="urn:microsoft.com/office/officeart/2005/8/layout/orgChart1"/>
    <dgm:cxn modelId="{3AEF7B75-6CC9-4BFC-AE62-8B0C2E0BB232}" type="presParOf" srcId="{B1375402-9117-4304-9971-D1C35595B4BC}" destId="{207FC457-0405-4760-AFCF-E1A7DF745E20}" srcOrd="0" destOrd="0" presId="urn:microsoft.com/office/officeart/2005/8/layout/orgChart1"/>
    <dgm:cxn modelId="{C9FFCDE7-32D2-4913-8A74-637969E76253}" type="presParOf" srcId="{207FC457-0405-4760-AFCF-E1A7DF745E20}" destId="{DE2A0039-DF99-4ABB-81A6-BB0C918483B6}" srcOrd="0" destOrd="0" presId="urn:microsoft.com/office/officeart/2005/8/layout/orgChart1"/>
    <dgm:cxn modelId="{84A3B5FB-9297-438B-9E1F-5B3AD345A9BF}" type="presParOf" srcId="{207FC457-0405-4760-AFCF-E1A7DF745E20}" destId="{CB49DAC3-045F-4541-853F-46FE32DA3FA0}" srcOrd="1" destOrd="0" presId="urn:microsoft.com/office/officeart/2005/8/layout/orgChart1"/>
    <dgm:cxn modelId="{C174EBC1-22FD-49AD-B53E-D2F1E5577E69}" type="presParOf" srcId="{B1375402-9117-4304-9971-D1C35595B4BC}" destId="{2EAED653-8741-4CE5-9A02-23790223F83B}" srcOrd="1" destOrd="0" presId="urn:microsoft.com/office/officeart/2005/8/layout/orgChart1"/>
    <dgm:cxn modelId="{1C52AC11-161F-4527-84A8-A1358DB2F4D8}" type="presParOf" srcId="{2EAED653-8741-4CE5-9A02-23790223F83B}" destId="{84EF37A3-06CA-49B4-B9F3-14486ED47424}" srcOrd="0" destOrd="0" presId="urn:microsoft.com/office/officeart/2005/8/layout/orgChart1"/>
    <dgm:cxn modelId="{A0691627-AD49-43DF-A96A-8925E5FF1D79}" type="presParOf" srcId="{2EAED653-8741-4CE5-9A02-23790223F83B}" destId="{DFE5AC7F-B295-495B-90B2-3E0D559654DF}" srcOrd="1" destOrd="0" presId="urn:microsoft.com/office/officeart/2005/8/layout/orgChart1"/>
    <dgm:cxn modelId="{767BA3A1-2A46-4D1E-9482-0F7393F66136}" type="presParOf" srcId="{DFE5AC7F-B295-495B-90B2-3E0D559654DF}" destId="{693C97D8-E76A-46CD-A49D-7F8522FAB73B}" srcOrd="0" destOrd="0" presId="urn:microsoft.com/office/officeart/2005/8/layout/orgChart1"/>
    <dgm:cxn modelId="{F9B721CC-B917-42ED-82B3-8FF2B2E4958F}" type="presParOf" srcId="{693C97D8-E76A-46CD-A49D-7F8522FAB73B}" destId="{7201EE8F-A67C-4A50-9796-2BFD9160C154}" srcOrd="0" destOrd="0" presId="urn:microsoft.com/office/officeart/2005/8/layout/orgChart1"/>
    <dgm:cxn modelId="{3C138D57-2BBD-4C25-829A-C40ECAB2B6CC}" type="presParOf" srcId="{693C97D8-E76A-46CD-A49D-7F8522FAB73B}" destId="{368BE44A-25F3-47AD-B888-A21B056F9902}" srcOrd="1" destOrd="0" presId="urn:microsoft.com/office/officeart/2005/8/layout/orgChart1"/>
    <dgm:cxn modelId="{E83E89D1-9BB6-401F-B87A-F8F2218B26D4}" type="presParOf" srcId="{DFE5AC7F-B295-495B-90B2-3E0D559654DF}" destId="{CE1647B9-EBFA-4F21-8289-27278AFA364F}" srcOrd="1" destOrd="0" presId="urn:microsoft.com/office/officeart/2005/8/layout/orgChart1"/>
    <dgm:cxn modelId="{05CAFEA1-A1AB-4DDF-9781-0337132E8D70}" type="presParOf" srcId="{CE1647B9-EBFA-4F21-8289-27278AFA364F}" destId="{75E5EC5D-E263-414A-AF89-4687B9D44DB8}" srcOrd="0" destOrd="0" presId="urn:microsoft.com/office/officeart/2005/8/layout/orgChart1"/>
    <dgm:cxn modelId="{D2BF8C96-DD15-4F7C-A099-D71CA8F0234B}" type="presParOf" srcId="{CE1647B9-EBFA-4F21-8289-27278AFA364F}" destId="{C830BB60-8663-4745-B577-0DCC54C7878F}" srcOrd="1" destOrd="0" presId="urn:microsoft.com/office/officeart/2005/8/layout/orgChart1"/>
    <dgm:cxn modelId="{FD1B39F3-FA99-46CB-823B-8A836795F16F}" type="presParOf" srcId="{C830BB60-8663-4745-B577-0DCC54C7878F}" destId="{758146A6-1981-406C-97F3-65E79866228B}" srcOrd="0" destOrd="0" presId="urn:microsoft.com/office/officeart/2005/8/layout/orgChart1"/>
    <dgm:cxn modelId="{595907AC-6DB4-4008-A8EB-3B61F47C2FE0}" type="presParOf" srcId="{758146A6-1981-406C-97F3-65E79866228B}" destId="{56CD8093-91C9-4D31-B460-9C19EB43582C}" srcOrd="0" destOrd="0" presId="urn:microsoft.com/office/officeart/2005/8/layout/orgChart1"/>
    <dgm:cxn modelId="{36CD18B3-FCFE-4652-A996-CD557740396E}" type="presParOf" srcId="{758146A6-1981-406C-97F3-65E79866228B}" destId="{26D4FC39-951C-42C8-AF0B-2D450EB964FC}" srcOrd="1" destOrd="0" presId="urn:microsoft.com/office/officeart/2005/8/layout/orgChart1"/>
    <dgm:cxn modelId="{17D27187-BA45-4CC8-952F-A3C6FBB75866}" type="presParOf" srcId="{C830BB60-8663-4745-B577-0DCC54C7878F}" destId="{C1C2418A-EA6C-4D2D-8D84-5F8A70E0907E}" srcOrd="1" destOrd="0" presId="urn:microsoft.com/office/officeart/2005/8/layout/orgChart1"/>
    <dgm:cxn modelId="{2C91CDC8-DFBF-49B2-B232-DC365EEC10B3}" type="presParOf" srcId="{C1C2418A-EA6C-4D2D-8D84-5F8A70E0907E}" destId="{BB844A06-105D-4595-800E-47FB87766650}" srcOrd="0" destOrd="0" presId="urn:microsoft.com/office/officeart/2005/8/layout/orgChart1"/>
    <dgm:cxn modelId="{10FFE553-DFE2-412B-B4C0-5AB70EF90C0F}" type="presParOf" srcId="{C1C2418A-EA6C-4D2D-8D84-5F8A70E0907E}" destId="{15D21458-2EB8-47F3-916E-99CAA23E19B2}" srcOrd="1" destOrd="0" presId="urn:microsoft.com/office/officeart/2005/8/layout/orgChart1"/>
    <dgm:cxn modelId="{31023F07-BD8E-4A05-95E4-45C5EEB0FD98}" type="presParOf" srcId="{15D21458-2EB8-47F3-916E-99CAA23E19B2}" destId="{CB421D64-2C28-47D3-BEE0-EABE31446BEF}" srcOrd="0" destOrd="0" presId="urn:microsoft.com/office/officeart/2005/8/layout/orgChart1"/>
    <dgm:cxn modelId="{7978C8DC-BD45-46A1-8421-974F5300CC3F}" type="presParOf" srcId="{CB421D64-2C28-47D3-BEE0-EABE31446BEF}" destId="{76762BF5-5FC6-422D-9449-64707957F99E}" srcOrd="0" destOrd="0" presId="urn:microsoft.com/office/officeart/2005/8/layout/orgChart1"/>
    <dgm:cxn modelId="{86C6F2C3-613E-474A-9828-B03D1E3F290D}" type="presParOf" srcId="{CB421D64-2C28-47D3-BEE0-EABE31446BEF}" destId="{1E080BF0-4191-4332-91F3-129A41324A11}" srcOrd="1" destOrd="0" presId="urn:microsoft.com/office/officeart/2005/8/layout/orgChart1"/>
    <dgm:cxn modelId="{A40B7B61-A8A3-477C-BF09-2E26C8D7A42D}" type="presParOf" srcId="{15D21458-2EB8-47F3-916E-99CAA23E19B2}" destId="{E42E2EC7-CDAA-406E-83EC-0C03C230784B}" srcOrd="1" destOrd="0" presId="urn:microsoft.com/office/officeart/2005/8/layout/orgChart1"/>
    <dgm:cxn modelId="{2FD9D13A-F982-4549-8EC6-99B10B5BC58D}" type="presParOf" srcId="{E42E2EC7-CDAA-406E-83EC-0C03C230784B}" destId="{9AC6CE09-8DF3-4763-B6FA-D066B48B71A0}" srcOrd="0" destOrd="0" presId="urn:microsoft.com/office/officeart/2005/8/layout/orgChart1"/>
    <dgm:cxn modelId="{9A121141-811D-4536-91AA-52FF45796CC1}" type="presParOf" srcId="{E42E2EC7-CDAA-406E-83EC-0C03C230784B}" destId="{BCBF40C8-F85E-42F0-8D7F-2B6A5593E024}" srcOrd="1" destOrd="0" presId="urn:microsoft.com/office/officeart/2005/8/layout/orgChart1"/>
    <dgm:cxn modelId="{D9056891-6CBC-4C1A-A8BE-E2A8BC37EDB4}" type="presParOf" srcId="{BCBF40C8-F85E-42F0-8D7F-2B6A5593E024}" destId="{AAFD135C-B2FB-4733-AFE6-D60AB7BA5D3B}" srcOrd="0" destOrd="0" presId="urn:microsoft.com/office/officeart/2005/8/layout/orgChart1"/>
    <dgm:cxn modelId="{BC667417-6A5C-4C34-A0C0-83E45E49B8FF}" type="presParOf" srcId="{AAFD135C-B2FB-4733-AFE6-D60AB7BA5D3B}" destId="{A9B0F4E6-1C73-48EA-AA64-8F57FF89A98A}" srcOrd="0" destOrd="0" presId="urn:microsoft.com/office/officeart/2005/8/layout/orgChart1"/>
    <dgm:cxn modelId="{65260016-1ADF-4067-BBC3-F3E545ABAD48}" type="presParOf" srcId="{AAFD135C-B2FB-4733-AFE6-D60AB7BA5D3B}" destId="{AF59C7FC-2CE9-4844-A504-AC0B7DE9F6B3}" srcOrd="1" destOrd="0" presId="urn:microsoft.com/office/officeart/2005/8/layout/orgChart1"/>
    <dgm:cxn modelId="{4B445096-D045-417B-B036-B5FD85CB0ABB}" type="presParOf" srcId="{BCBF40C8-F85E-42F0-8D7F-2B6A5593E024}" destId="{0434E999-3E93-4C9A-AFFF-35474BA5EBD6}" srcOrd="1" destOrd="0" presId="urn:microsoft.com/office/officeart/2005/8/layout/orgChart1"/>
    <dgm:cxn modelId="{2D96A4D4-7CA8-4F57-9AF4-871E6EB3548B}" type="presParOf" srcId="{BCBF40C8-F85E-42F0-8D7F-2B6A5593E024}" destId="{2492F8FA-B5A8-4153-985B-EE9AD341EE2D}" srcOrd="2" destOrd="0" presId="urn:microsoft.com/office/officeart/2005/8/layout/orgChart1"/>
    <dgm:cxn modelId="{FC6E8379-B03A-496E-AA84-0479010B8F13}" type="presParOf" srcId="{E42E2EC7-CDAA-406E-83EC-0C03C230784B}" destId="{E4E7F4A8-45FB-4B07-89D9-073AB1A1130E}" srcOrd="2" destOrd="0" presId="urn:microsoft.com/office/officeart/2005/8/layout/orgChart1"/>
    <dgm:cxn modelId="{A4489BDF-5982-453A-97DB-E564E3FF2A4E}" type="presParOf" srcId="{E42E2EC7-CDAA-406E-83EC-0C03C230784B}" destId="{6B75C549-501E-48D2-BE84-4CD155098600}" srcOrd="3" destOrd="0" presId="urn:microsoft.com/office/officeart/2005/8/layout/orgChart1"/>
    <dgm:cxn modelId="{B8641C24-C2DE-47B8-A74E-55F94A86CA48}" type="presParOf" srcId="{6B75C549-501E-48D2-BE84-4CD155098600}" destId="{1ECB7610-29EF-4D0D-AF3B-96E13542A802}" srcOrd="0" destOrd="0" presId="urn:microsoft.com/office/officeart/2005/8/layout/orgChart1"/>
    <dgm:cxn modelId="{0253ED26-FBA9-48B2-BD62-4ABC38BB3211}" type="presParOf" srcId="{1ECB7610-29EF-4D0D-AF3B-96E13542A802}" destId="{66A1893F-98FD-4847-BA1D-1C6D9AA0AAD1}" srcOrd="0" destOrd="0" presId="urn:microsoft.com/office/officeart/2005/8/layout/orgChart1"/>
    <dgm:cxn modelId="{2268583B-0529-4BFB-8C57-C6A532E7CD8A}" type="presParOf" srcId="{1ECB7610-29EF-4D0D-AF3B-96E13542A802}" destId="{51D5B07D-10DF-48F1-BCD3-9272DFC5627C}" srcOrd="1" destOrd="0" presId="urn:microsoft.com/office/officeart/2005/8/layout/orgChart1"/>
    <dgm:cxn modelId="{106C02A2-797F-4AF5-A7CE-B3B36570D2F7}" type="presParOf" srcId="{6B75C549-501E-48D2-BE84-4CD155098600}" destId="{E4FBDDFE-D58E-4C84-A68D-C6A93A978046}" srcOrd="1" destOrd="0" presId="urn:microsoft.com/office/officeart/2005/8/layout/orgChart1"/>
    <dgm:cxn modelId="{D7908D1B-3973-41EE-8CD4-BF65D32A8C2B}" type="presParOf" srcId="{6B75C549-501E-48D2-BE84-4CD155098600}" destId="{B1EEEE4F-3EEA-480A-BFE8-8E1E9E5E24E9}" srcOrd="2" destOrd="0" presId="urn:microsoft.com/office/officeart/2005/8/layout/orgChart1"/>
    <dgm:cxn modelId="{917A22A6-9709-4F1E-8D21-E43BC183A8D1}" type="presParOf" srcId="{15D21458-2EB8-47F3-916E-99CAA23E19B2}" destId="{038256B7-AD33-4A5A-9307-548C8323B35C}" srcOrd="2" destOrd="0" presId="urn:microsoft.com/office/officeart/2005/8/layout/orgChart1"/>
    <dgm:cxn modelId="{6BF43EBE-3486-4AAD-9507-E637C5B9EE66}" type="presParOf" srcId="{C1C2418A-EA6C-4D2D-8D84-5F8A70E0907E}" destId="{1F2D832F-30AD-4BBF-B7D7-449EC6D0A1F2}" srcOrd="2" destOrd="0" presId="urn:microsoft.com/office/officeart/2005/8/layout/orgChart1"/>
    <dgm:cxn modelId="{66D2E9B2-0F0E-4112-B68E-5C16D0EEC837}" type="presParOf" srcId="{C1C2418A-EA6C-4D2D-8D84-5F8A70E0907E}" destId="{D500A1A7-5197-4229-8EF9-667433609EE3}" srcOrd="3" destOrd="0" presId="urn:microsoft.com/office/officeart/2005/8/layout/orgChart1"/>
    <dgm:cxn modelId="{61463895-3545-4614-865C-E63955A1C768}" type="presParOf" srcId="{D500A1A7-5197-4229-8EF9-667433609EE3}" destId="{4AE3BCC2-DA9D-412F-8944-CB0F1B78CC98}" srcOrd="0" destOrd="0" presId="urn:microsoft.com/office/officeart/2005/8/layout/orgChart1"/>
    <dgm:cxn modelId="{68DB5C6F-AB64-417D-93D8-CD508A097759}" type="presParOf" srcId="{4AE3BCC2-DA9D-412F-8944-CB0F1B78CC98}" destId="{2CC36DC2-41ED-4F04-929D-1A182A7DFDCF}" srcOrd="0" destOrd="0" presId="urn:microsoft.com/office/officeart/2005/8/layout/orgChart1"/>
    <dgm:cxn modelId="{B64D4BC7-C710-4C0E-BFB8-76C68D9F2147}" type="presParOf" srcId="{4AE3BCC2-DA9D-412F-8944-CB0F1B78CC98}" destId="{37BFF0B1-9880-45DF-A9BA-7AEAF32064D7}" srcOrd="1" destOrd="0" presId="urn:microsoft.com/office/officeart/2005/8/layout/orgChart1"/>
    <dgm:cxn modelId="{23288871-0C4C-4DB2-AB2A-15931CA2A850}" type="presParOf" srcId="{D500A1A7-5197-4229-8EF9-667433609EE3}" destId="{667811E2-5D50-4502-81C5-12F4FC797583}" srcOrd="1" destOrd="0" presId="urn:microsoft.com/office/officeart/2005/8/layout/orgChart1"/>
    <dgm:cxn modelId="{6CD0F117-54F4-412C-BB9A-6680F3F9ECCF}" type="presParOf" srcId="{D500A1A7-5197-4229-8EF9-667433609EE3}" destId="{769C9489-FD47-4655-92E0-186ABA11D009}" srcOrd="2" destOrd="0" presId="urn:microsoft.com/office/officeart/2005/8/layout/orgChart1"/>
    <dgm:cxn modelId="{759EC9B2-3BAF-44A1-A6F5-8343B9AAEE31}" type="presParOf" srcId="{C830BB60-8663-4745-B577-0DCC54C7878F}" destId="{C71345AD-D3AF-4A06-A562-CFDE030AE3DB}" srcOrd="2" destOrd="0" presId="urn:microsoft.com/office/officeart/2005/8/layout/orgChart1"/>
    <dgm:cxn modelId="{3976FA53-CE89-4F4B-9380-E00327C50275}" type="presParOf" srcId="{CE1647B9-EBFA-4F21-8289-27278AFA364F}" destId="{CFB0E76A-DF30-436F-9FC5-592FA048E9C4}" srcOrd="2" destOrd="0" presId="urn:microsoft.com/office/officeart/2005/8/layout/orgChart1"/>
    <dgm:cxn modelId="{A56022D9-FA16-405B-85CC-B064995004D1}" type="presParOf" srcId="{CE1647B9-EBFA-4F21-8289-27278AFA364F}" destId="{1CD0EA16-6B25-4C4A-A7DF-C31A1364EB84}" srcOrd="3" destOrd="0" presId="urn:microsoft.com/office/officeart/2005/8/layout/orgChart1"/>
    <dgm:cxn modelId="{49C9BB86-A48B-4ED7-BD9A-A02A03199AF9}" type="presParOf" srcId="{1CD0EA16-6B25-4C4A-A7DF-C31A1364EB84}" destId="{81BCCDB8-3C06-4A22-8DA7-AF4A2A05A02C}" srcOrd="0" destOrd="0" presId="urn:microsoft.com/office/officeart/2005/8/layout/orgChart1"/>
    <dgm:cxn modelId="{41165471-0B74-419C-B743-808C7E0357A7}" type="presParOf" srcId="{81BCCDB8-3C06-4A22-8DA7-AF4A2A05A02C}" destId="{A7C5F2FF-E2B3-4988-A34F-3041AA085BA4}" srcOrd="0" destOrd="0" presId="urn:microsoft.com/office/officeart/2005/8/layout/orgChart1"/>
    <dgm:cxn modelId="{0CE9B1F8-6006-4B73-B8BF-4ACDF47645E6}" type="presParOf" srcId="{81BCCDB8-3C06-4A22-8DA7-AF4A2A05A02C}" destId="{4A015F82-2707-41E8-AFF1-51CE81DABE6E}" srcOrd="1" destOrd="0" presId="urn:microsoft.com/office/officeart/2005/8/layout/orgChart1"/>
    <dgm:cxn modelId="{024A69D5-2EDB-4BBD-9DAB-F7E2F9D316CF}" type="presParOf" srcId="{1CD0EA16-6B25-4C4A-A7DF-C31A1364EB84}" destId="{CA272FF0-F6D9-4E18-B25A-100601E5882A}" srcOrd="1" destOrd="0" presId="urn:microsoft.com/office/officeart/2005/8/layout/orgChart1"/>
    <dgm:cxn modelId="{3E1D3D73-7331-4FC6-AB3A-131B2AA0E3CD}" type="presParOf" srcId="{1CD0EA16-6B25-4C4A-A7DF-C31A1364EB84}" destId="{6FD161FC-7561-4AEB-9C62-19532323EA78}" srcOrd="2" destOrd="0" presId="urn:microsoft.com/office/officeart/2005/8/layout/orgChart1"/>
    <dgm:cxn modelId="{29EE8479-F058-4440-9948-89928B200F5B}" type="presParOf" srcId="{CE1647B9-EBFA-4F21-8289-27278AFA364F}" destId="{9BEF9035-0B10-4FAF-A747-B143AD6E2381}" srcOrd="4" destOrd="0" presId="urn:microsoft.com/office/officeart/2005/8/layout/orgChart1"/>
    <dgm:cxn modelId="{2C371697-3AB3-4DBC-A001-9D3D3A28A6D4}" type="presParOf" srcId="{CE1647B9-EBFA-4F21-8289-27278AFA364F}" destId="{A11F9C1A-50C9-41F7-8785-A6ADD1A1B799}" srcOrd="5" destOrd="0" presId="urn:microsoft.com/office/officeart/2005/8/layout/orgChart1"/>
    <dgm:cxn modelId="{07865B15-7E82-4718-8F75-D520329D6DDD}" type="presParOf" srcId="{A11F9C1A-50C9-41F7-8785-A6ADD1A1B799}" destId="{4FA1D11A-5026-42E7-8C41-1AA536064FA1}" srcOrd="0" destOrd="0" presId="urn:microsoft.com/office/officeart/2005/8/layout/orgChart1"/>
    <dgm:cxn modelId="{56D381D5-0318-4466-92D6-C5BDE3673691}" type="presParOf" srcId="{4FA1D11A-5026-42E7-8C41-1AA536064FA1}" destId="{82DBDBD6-6AEF-4586-8224-E6DBE61BCC66}" srcOrd="0" destOrd="0" presId="urn:microsoft.com/office/officeart/2005/8/layout/orgChart1"/>
    <dgm:cxn modelId="{8B4FF630-CA8D-4FCA-A952-3DD93AA66C58}" type="presParOf" srcId="{4FA1D11A-5026-42E7-8C41-1AA536064FA1}" destId="{9EC42102-58EE-4C93-B8C2-8ED7C9D281EF}" srcOrd="1" destOrd="0" presId="urn:microsoft.com/office/officeart/2005/8/layout/orgChart1"/>
    <dgm:cxn modelId="{37F0BDDF-9C85-4DA3-A510-3A7DD35FAFCE}" type="presParOf" srcId="{A11F9C1A-50C9-41F7-8785-A6ADD1A1B799}" destId="{ECD7565F-118E-40D6-AC2A-7B7AC19DE793}" srcOrd="1" destOrd="0" presId="urn:microsoft.com/office/officeart/2005/8/layout/orgChart1"/>
    <dgm:cxn modelId="{D1959526-1252-4AB8-BD35-A7C0BBB003BC}" type="presParOf" srcId="{A11F9C1A-50C9-41F7-8785-A6ADD1A1B799}" destId="{6C8EB22C-B771-44C5-9FB4-4A50F2FA342A}" srcOrd="2" destOrd="0" presId="urn:microsoft.com/office/officeart/2005/8/layout/orgChart1"/>
    <dgm:cxn modelId="{9DD344D7-7991-4E1E-B816-F0205BA81F5A}" type="presParOf" srcId="{DFE5AC7F-B295-495B-90B2-3E0D559654DF}" destId="{CA8AFE1D-96E4-4E96-BB58-77025F3D9AAE}" srcOrd="2" destOrd="0" presId="urn:microsoft.com/office/officeart/2005/8/layout/orgChart1"/>
    <dgm:cxn modelId="{B4314561-C903-413F-8D8E-4D4C0740E27F}" type="presParOf" srcId="{2EAED653-8741-4CE5-9A02-23790223F83B}" destId="{5AE028AE-E6FA-43A3-B857-50561D3D0A9E}" srcOrd="2" destOrd="0" presId="urn:microsoft.com/office/officeart/2005/8/layout/orgChart1"/>
    <dgm:cxn modelId="{C3B29858-3EF2-4A80-8E70-58C60F5C352C}" type="presParOf" srcId="{2EAED653-8741-4CE5-9A02-23790223F83B}" destId="{ED4B0CC1-79B4-4FDD-A544-D94A5C79AD0F}" srcOrd="3" destOrd="0" presId="urn:microsoft.com/office/officeart/2005/8/layout/orgChart1"/>
    <dgm:cxn modelId="{BC46A9A3-372B-49C2-BF42-FB58A08A3EA2}" type="presParOf" srcId="{ED4B0CC1-79B4-4FDD-A544-D94A5C79AD0F}" destId="{C6677AB1-4269-4818-8918-7DB92DA9F067}" srcOrd="0" destOrd="0" presId="urn:microsoft.com/office/officeart/2005/8/layout/orgChart1"/>
    <dgm:cxn modelId="{2BDAEE0E-8652-4D1F-AC9D-7E3BEC02FD7C}" type="presParOf" srcId="{C6677AB1-4269-4818-8918-7DB92DA9F067}" destId="{0F7C7017-9D31-42AE-82F4-1E43CAE49437}" srcOrd="0" destOrd="0" presId="urn:microsoft.com/office/officeart/2005/8/layout/orgChart1"/>
    <dgm:cxn modelId="{C44178A2-7E97-4C90-A849-2202D4ED3EC7}" type="presParOf" srcId="{C6677AB1-4269-4818-8918-7DB92DA9F067}" destId="{DEC60DFB-ECDA-4E95-B0FB-987101BC2267}" srcOrd="1" destOrd="0" presId="urn:microsoft.com/office/officeart/2005/8/layout/orgChart1"/>
    <dgm:cxn modelId="{FEB4741B-1D62-4B8B-80A6-3C2DB8B978C4}" type="presParOf" srcId="{ED4B0CC1-79B4-4FDD-A544-D94A5C79AD0F}" destId="{FC0CF00D-8AB4-4CB9-988B-DC18093E9581}" srcOrd="1" destOrd="0" presId="urn:microsoft.com/office/officeart/2005/8/layout/orgChart1"/>
    <dgm:cxn modelId="{420C438F-28EB-4E23-9643-DD62F7308A54}" type="presParOf" srcId="{ED4B0CC1-79B4-4FDD-A544-D94A5C79AD0F}" destId="{32B5E7AE-8D37-4F02-9B3D-EE61BABC057B}" srcOrd="2" destOrd="0" presId="urn:microsoft.com/office/officeart/2005/8/layout/orgChart1"/>
    <dgm:cxn modelId="{E4CB6C9E-9461-42A9-8C75-2CBAD605D247}" type="presParOf" srcId="{2EAED653-8741-4CE5-9A02-23790223F83B}" destId="{A7126EF1-1213-4AE0-B244-3C18D0A88A53}" srcOrd="4" destOrd="0" presId="urn:microsoft.com/office/officeart/2005/8/layout/orgChart1"/>
    <dgm:cxn modelId="{A0C95903-200F-4516-BB91-4E3D72D2A249}" type="presParOf" srcId="{2EAED653-8741-4CE5-9A02-23790223F83B}" destId="{2D13067C-4389-4D68-A25F-BD6D6E80B9E0}" srcOrd="5" destOrd="0" presId="urn:microsoft.com/office/officeart/2005/8/layout/orgChart1"/>
    <dgm:cxn modelId="{CAEC5584-3B9E-4640-953D-5C75ADD935E1}" type="presParOf" srcId="{2D13067C-4389-4D68-A25F-BD6D6E80B9E0}" destId="{F2AE4CE4-5E30-4EE6-9DF1-E634C53DFDC3}" srcOrd="0" destOrd="0" presId="urn:microsoft.com/office/officeart/2005/8/layout/orgChart1"/>
    <dgm:cxn modelId="{FD09AD25-7A7E-4944-8F9F-0118B2D6CE76}" type="presParOf" srcId="{F2AE4CE4-5E30-4EE6-9DF1-E634C53DFDC3}" destId="{F8A7CCDD-C76C-4B4B-A4F3-18B8065E2861}" srcOrd="0" destOrd="0" presId="urn:microsoft.com/office/officeart/2005/8/layout/orgChart1"/>
    <dgm:cxn modelId="{96D94706-74A1-4A37-85DB-0E87D2C7ACE4}" type="presParOf" srcId="{F2AE4CE4-5E30-4EE6-9DF1-E634C53DFDC3}" destId="{53EA45C7-51B4-48E4-9607-8D539777DC05}" srcOrd="1" destOrd="0" presId="urn:microsoft.com/office/officeart/2005/8/layout/orgChart1"/>
    <dgm:cxn modelId="{7901BC02-3548-440C-8B21-E03AF74968DB}" type="presParOf" srcId="{2D13067C-4389-4D68-A25F-BD6D6E80B9E0}" destId="{8620B1FE-80A7-4F91-989B-542B8561D5C5}" srcOrd="1" destOrd="0" presId="urn:microsoft.com/office/officeart/2005/8/layout/orgChart1"/>
    <dgm:cxn modelId="{15E1E0B8-3223-4EA7-90DD-462C19FDE01F}" type="presParOf" srcId="{8620B1FE-80A7-4F91-989B-542B8561D5C5}" destId="{42A72889-DFBF-41D7-87B1-D66C3453A796}" srcOrd="0" destOrd="0" presId="urn:microsoft.com/office/officeart/2005/8/layout/orgChart1"/>
    <dgm:cxn modelId="{61A5A681-B2A4-4DCE-AFAF-B96ED7CD3742}" type="presParOf" srcId="{8620B1FE-80A7-4F91-989B-542B8561D5C5}" destId="{004EDCEF-527F-4657-AC03-CAC4F33A85D6}" srcOrd="1" destOrd="0" presId="urn:microsoft.com/office/officeart/2005/8/layout/orgChart1"/>
    <dgm:cxn modelId="{C2A49DF4-CDED-423D-8BE8-DAD6CA871C69}" type="presParOf" srcId="{004EDCEF-527F-4657-AC03-CAC4F33A85D6}" destId="{386ED39F-C352-443F-8A04-1141F564E0E3}" srcOrd="0" destOrd="0" presId="urn:microsoft.com/office/officeart/2005/8/layout/orgChart1"/>
    <dgm:cxn modelId="{688AD07F-F3A5-4067-90CE-522457BEA082}" type="presParOf" srcId="{386ED39F-C352-443F-8A04-1141F564E0E3}" destId="{CFCD8BE0-FFDC-4D7B-88D0-3B2ECAB064B5}" srcOrd="0" destOrd="0" presId="urn:microsoft.com/office/officeart/2005/8/layout/orgChart1"/>
    <dgm:cxn modelId="{48B7ABBE-03EC-430F-887B-2FA903B8C65A}" type="presParOf" srcId="{386ED39F-C352-443F-8A04-1141F564E0E3}" destId="{DECB8BF4-D1A9-400C-A679-5AE1525FDCEC}" srcOrd="1" destOrd="0" presId="urn:microsoft.com/office/officeart/2005/8/layout/orgChart1"/>
    <dgm:cxn modelId="{7B6667AA-E75A-4835-B55B-F61A48FDFB3C}" type="presParOf" srcId="{004EDCEF-527F-4657-AC03-CAC4F33A85D6}" destId="{C6BD3AB6-BD34-4F74-AC57-9C92CA93E33D}" srcOrd="1" destOrd="0" presId="urn:microsoft.com/office/officeart/2005/8/layout/orgChart1"/>
    <dgm:cxn modelId="{DF0991DD-0042-4022-9A51-9D381A6B0C4F}" type="presParOf" srcId="{004EDCEF-527F-4657-AC03-CAC4F33A85D6}" destId="{4E75B577-271F-4740-BC82-BA01C8216E4A}" srcOrd="2" destOrd="0" presId="urn:microsoft.com/office/officeart/2005/8/layout/orgChart1"/>
    <dgm:cxn modelId="{8CC3B376-62DD-42C6-9B03-368AAE5E58DB}" type="presParOf" srcId="{8620B1FE-80A7-4F91-989B-542B8561D5C5}" destId="{AAD4E821-D91A-49E8-B673-ACCF89674C4A}" srcOrd="2" destOrd="0" presId="urn:microsoft.com/office/officeart/2005/8/layout/orgChart1"/>
    <dgm:cxn modelId="{19481152-E106-4606-A4EB-F4D286A9B34D}" type="presParOf" srcId="{8620B1FE-80A7-4F91-989B-542B8561D5C5}" destId="{0DF906E7-64A0-4484-BFFE-1ECD825391A7}" srcOrd="3" destOrd="0" presId="urn:microsoft.com/office/officeart/2005/8/layout/orgChart1"/>
    <dgm:cxn modelId="{31346D35-4BC4-4910-9167-29DC0D4052AE}" type="presParOf" srcId="{0DF906E7-64A0-4484-BFFE-1ECD825391A7}" destId="{859B43B9-33E5-4C05-BD30-D1A14C106E06}" srcOrd="0" destOrd="0" presId="urn:microsoft.com/office/officeart/2005/8/layout/orgChart1"/>
    <dgm:cxn modelId="{94DEBFF8-17AC-4EDB-BA9E-B59CA2307D35}" type="presParOf" srcId="{859B43B9-33E5-4C05-BD30-D1A14C106E06}" destId="{14A7C11F-3234-407D-9AF6-F5990FD1281C}" srcOrd="0" destOrd="0" presId="urn:microsoft.com/office/officeart/2005/8/layout/orgChart1"/>
    <dgm:cxn modelId="{1A6247D2-0F13-4B52-87DB-457247C6DD7E}" type="presParOf" srcId="{859B43B9-33E5-4C05-BD30-D1A14C106E06}" destId="{BC7075B1-B07B-460E-BE50-AF32AF6D0775}" srcOrd="1" destOrd="0" presId="urn:microsoft.com/office/officeart/2005/8/layout/orgChart1"/>
    <dgm:cxn modelId="{E5D7B8EC-7914-40E7-B346-4468F35E6B16}" type="presParOf" srcId="{0DF906E7-64A0-4484-BFFE-1ECD825391A7}" destId="{B1FA8C3E-2975-4117-81E4-6580178558D9}" srcOrd="1" destOrd="0" presId="urn:microsoft.com/office/officeart/2005/8/layout/orgChart1"/>
    <dgm:cxn modelId="{4D652A11-9090-4CA6-A4B6-83A1AAA7F927}" type="presParOf" srcId="{0DF906E7-64A0-4484-BFFE-1ECD825391A7}" destId="{D5B0D78F-B604-4B64-9E33-7A506694F980}" srcOrd="2" destOrd="0" presId="urn:microsoft.com/office/officeart/2005/8/layout/orgChart1"/>
    <dgm:cxn modelId="{6DA1125C-DA0A-48C3-AB39-6A72D9DC8F0A}" type="presParOf" srcId="{2D13067C-4389-4D68-A25F-BD6D6E80B9E0}" destId="{C9CEA2F7-1802-4243-9300-4AF817A460D3}" srcOrd="2" destOrd="0" presId="urn:microsoft.com/office/officeart/2005/8/layout/orgChart1"/>
    <dgm:cxn modelId="{8B080B96-9F40-4EFE-AE73-89457314FA63}" type="presParOf" srcId="{B1375402-9117-4304-9971-D1C35595B4BC}" destId="{118D9B31-096E-4EA6-9B42-59F2E1280BD5}" srcOrd="2" destOrd="0" presId="urn:microsoft.com/office/officeart/2005/8/layout/orgChart1"/>
    <dgm:cxn modelId="{AAB671EC-6D81-4315-A58D-80A7971D5B49}" type="presParOf" srcId="{743009DC-22BC-476B-B4B3-F84874B152A2}" destId="{157C622A-CA86-46A1-A580-05EE9D4E1E99}" srcOrd="2" destOrd="0" presId="urn:microsoft.com/office/officeart/2005/8/layout/orgChart1"/>
    <dgm:cxn modelId="{41B2228A-A188-440B-B12A-F10645936618}" type="presParOf" srcId="{743009DC-22BC-476B-B4B3-F84874B152A2}" destId="{793EC7FC-D073-4789-AE13-9C270E938A49}" srcOrd="3" destOrd="0" presId="urn:microsoft.com/office/officeart/2005/8/layout/orgChart1"/>
    <dgm:cxn modelId="{5DF85354-F1DD-4DA4-89C0-A92560A0D0C5}" type="presParOf" srcId="{793EC7FC-D073-4789-AE13-9C270E938A49}" destId="{238FC665-16E2-441B-8C9B-3BB2064B411A}" srcOrd="0" destOrd="0" presId="urn:microsoft.com/office/officeart/2005/8/layout/orgChart1"/>
    <dgm:cxn modelId="{ADD9F2CE-F7BE-4BC3-B0A0-7F22B6DC7F02}" type="presParOf" srcId="{238FC665-16E2-441B-8C9B-3BB2064B411A}" destId="{DA6ED9A1-AD94-47F5-B638-344AF68A4D66}" srcOrd="0" destOrd="0" presId="urn:microsoft.com/office/officeart/2005/8/layout/orgChart1"/>
    <dgm:cxn modelId="{4F29EEE8-3038-47E9-9D9A-13BC5D363998}" type="presParOf" srcId="{238FC665-16E2-441B-8C9B-3BB2064B411A}" destId="{2AAC267A-23AA-4DF2-8900-A6969BE7EE23}" srcOrd="1" destOrd="0" presId="urn:microsoft.com/office/officeart/2005/8/layout/orgChart1"/>
    <dgm:cxn modelId="{E7346829-0904-4626-8D4F-C7E4A57C5BD4}" type="presParOf" srcId="{793EC7FC-D073-4789-AE13-9C270E938A49}" destId="{2B427CA3-D245-4686-B645-BD76081A58B1}" srcOrd="1" destOrd="0" presId="urn:microsoft.com/office/officeart/2005/8/layout/orgChart1"/>
    <dgm:cxn modelId="{FCE8B27A-517D-4614-A79D-8DCE645D5CA3}" type="presParOf" srcId="{793EC7FC-D073-4789-AE13-9C270E938A49}" destId="{C3451235-F9F8-4302-9071-C41840474D17}" srcOrd="2" destOrd="0" presId="urn:microsoft.com/office/officeart/2005/8/layout/orgChart1"/>
    <dgm:cxn modelId="{7B3EF52A-BEB8-4A8C-AEB9-EB344B12BC1D}" type="presParOf" srcId="{743009DC-22BC-476B-B4B3-F84874B152A2}" destId="{5C0713D5-D521-4B03-9C81-EE1F7CA16BFE}" srcOrd="4" destOrd="0" presId="urn:microsoft.com/office/officeart/2005/8/layout/orgChart1"/>
    <dgm:cxn modelId="{179251F4-F0BD-424F-AF40-3D87397D08EE}" type="presParOf" srcId="{743009DC-22BC-476B-B4B3-F84874B152A2}" destId="{643F7AD1-ADCC-4EA0-A1D3-CB279A973C5C}" srcOrd="5" destOrd="0" presId="urn:microsoft.com/office/officeart/2005/8/layout/orgChart1"/>
    <dgm:cxn modelId="{15265CEF-F144-48A2-A293-E662BE1AA5D1}" type="presParOf" srcId="{643F7AD1-ADCC-4EA0-A1D3-CB279A973C5C}" destId="{113E806C-6736-4269-9FD0-F8D7FA591E04}" srcOrd="0" destOrd="0" presId="urn:microsoft.com/office/officeart/2005/8/layout/orgChart1"/>
    <dgm:cxn modelId="{12287D7A-7553-409B-8682-8BA6DF5CE673}" type="presParOf" srcId="{113E806C-6736-4269-9FD0-F8D7FA591E04}" destId="{25DCC00A-52E1-4005-8A7B-D7AA8497F32D}" srcOrd="0" destOrd="0" presId="urn:microsoft.com/office/officeart/2005/8/layout/orgChart1"/>
    <dgm:cxn modelId="{74DC7DE5-CB17-4534-B7CD-FDE2FFE07610}" type="presParOf" srcId="{113E806C-6736-4269-9FD0-F8D7FA591E04}" destId="{78279234-FC09-44FC-AE39-F0DE1EC51AF5}" srcOrd="1" destOrd="0" presId="urn:microsoft.com/office/officeart/2005/8/layout/orgChart1"/>
    <dgm:cxn modelId="{3CB56F70-F686-40B9-9612-1C564D76278A}" type="presParOf" srcId="{643F7AD1-ADCC-4EA0-A1D3-CB279A973C5C}" destId="{467654D2-4D27-4F33-A9DC-2A4C4E784C70}" srcOrd="1" destOrd="0" presId="urn:microsoft.com/office/officeart/2005/8/layout/orgChart1"/>
    <dgm:cxn modelId="{54907857-9724-4FBF-A5F4-0D66DC044761}" type="presParOf" srcId="{643F7AD1-ADCC-4EA0-A1D3-CB279A973C5C}" destId="{A87B4746-0B47-43DC-97E3-80E4A2A84AAF}" srcOrd="2" destOrd="0" presId="urn:microsoft.com/office/officeart/2005/8/layout/orgChart1"/>
    <dgm:cxn modelId="{8B9B974F-23DD-4132-A339-6FD9D00E07A9}" type="presParOf" srcId="{AB27477A-05F9-426C-9E0F-984B994F410D}" destId="{339DEF8E-6B40-488F-825D-66504A4E2422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8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92806BC4-7CA8-4990-8C6B-004E04A89A0C}" type="doc">
      <dgm:prSet loTypeId="urn:microsoft.com/office/officeart/2005/8/layout/orgChart1" loCatId="hierarchy" qsTypeId="urn:microsoft.com/office/officeart/2005/8/quickstyle/simple1" qsCatId="simple" csTypeId="urn:microsoft.com/office/officeart/2005/8/colors/colorful4" csCatId="colorful" phldr="1"/>
      <dgm:spPr/>
      <dgm:t>
        <a:bodyPr/>
        <a:lstStyle/>
        <a:p>
          <a:endParaRPr lang="en-US"/>
        </a:p>
      </dgm:t>
    </dgm:pt>
    <dgm:pt modelId="{DDBA43C0-10AC-40DD-8795-0388CC3E26DF}">
      <dgm:prSet phldrT="[Text]" custT="1"/>
      <dgm:spPr/>
      <dgm:t>
        <a:bodyPr/>
        <a:lstStyle/>
        <a:p>
          <a:pPr algn="ctr"/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GDP(E)</a:t>
          </a:r>
        </a:p>
      </dgm:t>
    </dgm:pt>
    <dgm:pt modelId="{36A8BC8C-0DDB-4CDC-A0E5-EAF37EFD2C8B}" type="parTrans" cxnId="{62D2B42E-F8FC-4F39-AC51-20E31C2640FE}">
      <dgm:prSet/>
      <dgm:spPr/>
      <dgm:t>
        <a:bodyPr/>
        <a:lstStyle/>
        <a:p>
          <a:pPr algn="ctr"/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FA027474-0673-4837-9116-9A4643866DE7}" type="sibTrans" cxnId="{62D2B42E-F8FC-4F39-AC51-20E31C2640FE}">
      <dgm:prSet/>
      <dgm:spPr/>
      <dgm:t>
        <a:bodyPr/>
        <a:lstStyle/>
        <a:p>
          <a:pPr algn="ctr"/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01FA86E3-79DF-486F-9BC7-625C13FAAFC9}">
      <dgm:prSet phldrT="[Text]" custT="1"/>
      <dgm:spPr>
        <a:solidFill>
          <a:schemeClr val="accent1"/>
        </a:solidFill>
      </dgm:spPr>
      <dgm:t>
        <a:bodyPr/>
        <a:lstStyle/>
        <a:p>
          <a:pPr algn="ctr"/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Gross National Exp.</a:t>
          </a:r>
        </a:p>
      </dgm:t>
    </dgm:pt>
    <dgm:pt modelId="{432FE534-FD33-452B-8B85-7EA440ED7A3E}" type="parTrans" cxnId="{B3CD20B5-1D4D-4355-9FEF-D4DF28A48650}">
      <dgm:prSet/>
      <dgm:spPr/>
      <dgm:t>
        <a:bodyPr/>
        <a:lstStyle/>
        <a:p>
          <a:pPr algn="ctr"/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F25B3582-F891-43AB-9C42-083C41B85A74}" type="sibTrans" cxnId="{B3CD20B5-1D4D-4355-9FEF-D4DF28A48650}">
      <dgm:prSet/>
      <dgm:spPr/>
      <dgm:t>
        <a:bodyPr/>
        <a:lstStyle/>
        <a:p>
          <a:pPr algn="ctr"/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202C2E07-FE19-49B6-9BBC-B9C52D8950BB}">
      <dgm:prSet phldrT="[Text]" custT="1"/>
      <dgm:spPr>
        <a:solidFill>
          <a:srgbClr val="C00000"/>
        </a:solidFill>
      </dgm:spPr>
      <dgm:t>
        <a:bodyPr/>
        <a:lstStyle/>
        <a:p>
          <a:pPr algn="ctr"/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Exports</a:t>
          </a:r>
        </a:p>
      </dgm:t>
    </dgm:pt>
    <dgm:pt modelId="{572C817B-5246-420D-AE2D-7045E666D660}" type="parTrans" cxnId="{0DCF5834-69C8-4A61-B993-7B614C6C503B}">
      <dgm:prSet/>
      <dgm:spPr/>
      <dgm:t>
        <a:bodyPr/>
        <a:lstStyle/>
        <a:p>
          <a:pPr algn="ctr"/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32602B47-0F64-41CF-88ED-5E0697A10393}" type="sibTrans" cxnId="{0DCF5834-69C8-4A61-B993-7B614C6C503B}">
      <dgm:prSet/>
      <dgm:spPr/>
      <dgm:t>
        <a:bodyPr/>
        <a:lstStyle/>
        <a:p>
          <a:pPr algn="ctr"/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61E348AD-CFDC-4C61-90C8-660379E35B7C}">
      <dgm:prSet phldrT="[Text]" custT="1"/>
      <dgm:spPr>
        <a:solidFill>
          <a:srgbClr val="C00000"/>
        </a:solidFill>
      </dgm:spPr>
      <dgm:t>
        <a:bodyPr/>
        <a:lstStyle/>
        <a:p>
          <a:pPr algn="ctr"/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mports</a:t>
          </a:r>
        </a:p>
      </dgm:t>
    </dgm:pt>
    <dgm:pt modelId="{8A361D20-36B2-4FFA-9253-42293363538D}" type="parTrans" cxnId="{DC1D7B80-C013-4F54-B498-BC8E44878332}">
      <dgm:prSet/>
      <dgm:spPr/>
      <dgm:t>
        <a:bodyPr/>
        <a:lstStyle/>
        <a:p>
          <a:pPr algn="ctr"/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55E07AF4-2603-4F9E-98D7-53F789020DF1}" type="sibTrans" cxnId="{DC1D7B80-C013-4F54-B498-BC8E44878332}">
      <dgm:prSet/>
      <dgm:spPr/>
      <dgm:t>
        <a:bodyPr/>
        <a:lstStyle/>
        <a:p>
          <a:pPr algn="ctr"/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45A98671-4096-4103-8A0F-36123CE69BF4}">
      <dgm:prSet phldrT="[Text]" custT="1"/>
      <dgm:spPr>
        <a:solidFill>
          <a:srgbClr val="C00000"/>
        </a:solidFill>
      </dgm:spPr>
      <dgm:t>
        <a:bodyPr/>
        <a:lstStyle/>
        <a:p>
          <a:pPr algn="ctr"/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Statistical discrepancy (E)</a:t>
          </a:r>
        </a:p>
      </dgm:t>
    </dgm:pt>
    <dgm:pt modelId="{708290E3-43DB-4265-BE9A-D23CA85DB1E6}" type="parTrans" cxnId="{E5DCA92A-5A55-4B01-89F7-517A884359F8}">
      <dgm:prSet/>
      <dgm:spPr/>
      <dgm:t>
        <a:bodyPr/>
        <a:lstStyle/>
        <a:p>
          <a:pPr algn="ctr"/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CA1E6D1E-21F5-499F-ADEE-08BA283D8752}" type="sibTrans" cxnId="{E5DCA92A-5A55-4B01-89F7-517A884359F8}">
      <dgm:prSet/>
      <dgm:spPr/>
      <dgm:t>
        <a:bodyPr/>
        <a:lstStyle/>
        <a:p>
          <a:pPr algn="ctr"/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33946EEA-C672-42F1-9C13-F497B1D90D20}">
      <dgm:prSet phldrT="[Text]" custT="1"/>
      <dgm:spPr>
        <a:solidFill>
          <a:schemeClr val="accent1"/>
        </a:solidFill>
      </dgm:spPr>
      <dgm:t>
        <a:bodyPr/>
        <a:lstStyle/>
        <a:p>
          <a:pPr algn="ctr"/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Domestic final demand</a:t>
          </a:r>
        </a:p>
      </dgm:t>
    </dgm:pt>
    <dgm:pt modelId="{32869CA3-8639-4A2A-9E86-4E32ED0EFA17}" type="parTrans" cxnId="{2CAD50D7-C1EB-46F0-957B-5AB778B8EF5E}">
      <dgm:prSet/>
      <dgm:spPr>
        <a:ln>
          <a:solidFill>
            <a:schemeClr val="accent1"/>
          </a:solidFill>
        </a:ln>
      </dgm:spPr>
      <dgm:t>
        <a:bodyPr/>
        <a:lstStyle/>
        <a:p>
          <a:pPr algn="ctr"/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D69051CC-5734-4B6A-8D52-4FE9616D4C12}" type="sibTrans" cxnId="{2CAD50D7-C1EB-46F0-957B-5AB778B8EF5E}">
      <dgm:prSet/>
      <dgm:spPr/>
      <dgm:t>
        <a:bodyPr/>
        <a:lstStyle/>
        <a:p>
          <a:pPr algn="ctr"/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88110B14-6693-408B-8F65-E2280629F3AE}">
      <dgm:prSet phldrT="[Text]" custT="1"/>
      <dgm:spPr>
        <a:solidFill>
          <a:schemeClr val="accent1"/>
        </a:solidFill>
      </dgm:spPr>
      <dgm:t>
        <a:bodyPr/>
        <a:lstStyle/>
        <a:p>
          <a:pPr algn="ctr"/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Changes in inventories</a:t>
          </a:r>
        </a:p>
      </dgm:t>
    </dgm:pt>
    <dgm:pt modelId="{C4FCE94A-871B-4CBE-9CCD-9DD3F6DCCDC1}" type="parTrans" cxnId="{ACB4FBB9-39D8-4595-BCAC-4804367C06DA}">
      <dgm:prSet/>
      <dgm:spPr>
        <a:ln>
          <a:solidFill>
            <a:schemeClr val="accent1"/>
          </a:solidFill>
        </a:ln>
      </dgm:spPr>
      <dgm:t>
        <a:bodyPr/>
        <a:lstStyle/>
        <a:p>
          <a:pPr algn="ctr"/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55B83F51-C596-41AA-B2EA-B97B0AB341FB}" type="sibTrans" cxnId="{ACB4FBB9-39D8-4595-BCAC-4804367C06DA}">
      <dgm:prSet/>
      <dgm:spPr/>
      <dgm:t>
        <a:bodyPr/>
        <a:lstStyle/>
        <a:p>
          <a:pPr algn="ctr"/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101D620C-0555-4BFB-A03D-186B6934D92B}">
      <dgm:prSet phldrT="[Text]" custT="1"/>
      <dgm:spPr/>
      <dgm:t>
        <a:bodyPr/>
        <a:lstStyle/>
        <a:p>
          <a:pPr algn="ctr"/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Private non-farm</a:t>
          </a:r>
        </a:p>
      </dgm:t>
    </dgm:pt>
    <dgm:pt modelId="{CC397EFE-4D7E-4E70-81C1-834FB47F6D4E}" type="parTrans" cxnId="{7D0D0D55-3277-47A7-8C7D-D7CC60C9645E}">
      <dgm:prSet/>
      <dgm:spPr/>
      <dgm:t>
        <a:bodyPr/>
        <a:lstStyle/>
        <a:p>
          <a:pPr algn="ctr"/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FE80D7FF-DEFB-4BE5-8153-86E62CD80754}" type="sibTrans" cxnId="{7D0D0D55-3277-47A7-8C7D-D7CC60C9645E}">
      <dgm:prSet/>
      <dgm:spPr/>
      <dgm:t>
        <a:bodyPr/>
        <a:lstStyle/>
        <a:p>
          <a:pPr algn="ctr"/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D64C40CA-12E5-433B-8147-BD0DFD10DFDD}">
      <dgm:prSet phldrT="[Text]" custT="1"/>
      <dgm:spPr>
        <a:solidFill>
          <a:srgbClr val="C00000"/>
        </a:solidFill>
      </dgm:spPr>
      <dgm:t>
        <a:bodyPr/>
        <a:lstStyle/>
        <a:p>
          <a:pPr algn="ctr"/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Private farm</a:t>
          </a:r>
        </a:p>
      </dgm:t>
    </dgm:pt>
    <dgm:pt modelId="{F0031C17-CE38-444C-B9A4-0591A7A5432A}" type="parTrans" cxnId="{1F878963-A651-46A1-998A-282FC1C171A6}">
      <dgm:prSet/>
      <dgm:spPr/>
      <dgm:t>
        <a:bodyPr/>
        <a:lstStyle/>
        <a:p>
          <a:pPr algn="ctr"/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59436E9D-EF7E-498C-B925-C198D3FDE745}" type="sibTrans" cxnId="{1F878963-A651-46A1-998A-282FC1C171A6}">
      <dgm:prSet/>
      <dgm:spPr/>
      <dgm:t>
        <a:bodyPr/>
        <a:lstStyle/>
        <a:p>
          <a:pPr algn="ctr"/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17D23CCA-5ADA-4FAC-9535-39E5566A9B43}">
      <dgm:prSet phldrT="[Text]" custT="1"/>
      <dgm:spPr>
        <a:solidFill>
          <a:srgbClr val="C00000"/>
        </a:solidFill>
      </dgm:spPr>
      <dgm:t>
        <a:bodyPr/>
        <a:lstStyle/>
        <a:p>
          <a:pPr algn="ctr"/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Public authorities</a:t>
          </a:r>
        </a:p>
      </dgm:t>
    </dgm:pt>
    <dgm:pt modelId="{DB850366-B446-48B9-8C0A-74956EFEF55E}" type="parTrans" cxnId="{562A2B38-7D77-4F50-8F14-5CB2A2BA71B6}">
      <dgm:prSet/>
      <dgm:spPr/>
      <dgm:t>
        <a:bodyPr/>
        <a:lstStyle/>
        <a:p>
          <a:pPr algn="ctr"/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83DDA0E0-E7FF-4C18-8D92-378B8B49BDA8}" type="sibTrans" cxnId="{562A2B38-7D77-4F50-8F14-5CB2A2BA71B6}">
      <dgm:prSet/>
      <dgm:spPr/>
      <dgm:t>
        <a:bodyPr/>
        <a:lstStyle/>
        <a:p>
          <a:pPr algn="ctr"/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222E4731-1299-4EF2-83F9-7E266ED93182}">
      <dgm:prSet phldrT="[Text]" custT="1"/>
      <dgm:spPr>
        <a:solidFill>
          <a:srgbClr val="C00000"/>
        </a:solidFill>
      </dgm:spPr>
      <dgm:t>
        <a:bodyPr/>
        <a:lstStyle/>
        <a:p>
          <a:pPr algn="ctr"/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Mining</a:t>
          </a:r>
        </a:p>
      </dgm:t>
    </dgm:pt>
    <dgm:pt modelId="{3EBA514E-A1AA-407E-9565-901A71004CD8}" type="parTrans" cxnId="{5368BEF2-599E-424E-BDA9-601EA09F52FB}">
      <dgm:prSet/>
      <dgm:spPr/>
      <dgm:t>
        <a:bodyPr/>
        <a:lstStyle/>
        <a:p>
          <a:pPr algn="ctr"/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A6102ABD-4536-4F63-92D8-0DB2F1FB5D7C}" type="sibTrans" cxnId="{5368BEF2-599E-424E-BDA9-601EA09F52FB}">
      <dgm:prSet/>
      <dgm:spPr/>
      <dgm:t>
        <a:bodyPr/>
        <a:lstStyle/>
        <a:p>
          <a:pPr algn="ctr"/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54F23049-8858-4C3E-996F-8D35619CBCFA}">
      <dgm:prSet phldrT="[Text]" custT="1"/>
      <dgm:spPr>
        <a:solidFill>
          <a:srgbClr val="C00000"/>
        </a:solidFill>
      </dgm:spPr>
      <dgm:t>
        <a:bodyPr/>
        <a:lstStyle/>
        <a:p>
          <a:pPr algn="ctr"/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Manufacturing</a:t>
          </a:r>
        </a:p>
      </dgm:t>
    </dgm:pt>
    <dgm:pt modelId="{FD55B7AA-3A29-40D6-ADCC-B64F197C978E}" type="parTrans" cxnId="{C70607C2-D526-4C21-B013-6CD755466B04}">
      <dgm:prSet/>
      <dgm:spPr/>
      <dgm:t>
        <a:bodyPr/>
        <a:lstStyle/>
        <a:p>
          <a:pPr algn="ctr"/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2D6EC401-6C4A-4F86-A1C3-C2B81F2B6864}" type="sibTrans" cxnId="{C70607C2-D526-4C21-B013-6CD755466B04}">
      <dgm:prSet/>
      <dgm:spPr/>
      <dgm:t>
        <a:bodyPr/>
        <a:lstStyle/>
        <a:p>
          <a:pPr algn="ctr"/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2A47F9DC-7B9F-4115-BB80-E53B7CD57E3C}">
      <dgm:prSet phldrT="[Text]" custT="1"/>
      <dgm:spPr>
        <a:solidFill>
          <a:srgbClr val="C00000"/>
        </a:solidFill>
      </dgm:spPr>
      <dgm:t>
        <a:bodyPr/>
        <a:lstStyle/>
        <a:p>
          <a:pPr algn="ctr"/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Retail trade</a:t>
          </a:r>
        </a:p>
      </dgm:t>
    </dgm:pt>
    <dgm:pt modelId="{4D10747F-3A4E-4844-B246-8F29280B5B41}" type="parTrans" cxnId="{25B48007-99FF-44F6-9538-2FEF7D751437}">
      <dgm:prSet/>
      <dgm:spPr/>
      <dgm:t>
        <a:bodyPr/>
        <a:lstStyle/>
        <a:p>
          <a:pPr algn="ctr"/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C12DC1EC-C10E-4CC9-81CC-3A7C95CFB7F4}" type="sibTrans" cxnId="{25B48007-99FF-44F6-9538-2FEF7D751437}">
      <dgm:prSet/>
      <dgm:spPr/>
      <dgm:t>
        <a:bodyPr/>
        <a:lstStyle/>
        <a:p>
          <a:pPr algn="ctr"/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A8EF9049-8B3B-4DFE-B384-0A831694C120}">
      <dgm:prSet phldrT="[Text]" custT="1"/>
      <dgm:spPr>
        <a:solidFill>
          <a:srgbClr val="C00000"/>
        </a:solidFill>
      </dgm:spPr>
      <dgm:t>
        <a:bodyPr/>
        <a:lstStyle/>
        <a:p>
          <a:pPr algn="ctr"/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Other non-farm industries</a:t>
          </a:r>
        </a:p>
      </dgm:t>
    </dgm:pt>
    <dgm:pt modelId="{04A2BDD1-F7E6-46A1-BB94-C8A8C4FA6D9C}" type="parTrans" cxnId="{6A554DFE-06CE-450A-AD9B-B4664FED4DE7}">
      <dgm:prSet/>
      <dgm:spPr/>
      <dgm:t>
        <a:bodyPr/>
        <a:lstStyle/>
        <a:p>
          <a:pPr algn="ctr"/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D1D5FEAC-D387-4F84-A90F-8527EF62A0B7}" type="sibTrans" cxnId="{6A554DFE-06CE-450A-AD9B-B4664FED4DE7}">
      <dgm:prSet/>
      <dgm:spPr/>
      <dgm:t>
        <a:bodyPr/>
        <a:lstStyle/>
        <a:p>
          <a:pPr algn="ctr"/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3CC1CE55-1408-4D22-9004-911389F7A456}">
      <dgm:prSet phldrT="[Text]" custT="1"/>
      <dgm:spPr>
        <a:solidFill>
          <a:schemeClr val="accent1"/>
        </a:solidFill>
      </dgm:spPr>
      <dgm:t>
        <a:bodyPr/>
        <a:lstStyle/>
        <a:p>
          <a:pPr algn="ctr"/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Final consumption</a:t>
          </a:r>
        </a:p>
      </dgm:t>
    </dgm:pt>
    <dgm:pt modelId="{19FAA493-F744-4E47-B9CF-18E553D28D28}" type="parTrans" cxnId="{4D0FF452-C7D5-4B70-8128-6B5AF72F64A4}">
      <dgm:prSet/>
      <dgm:spPr/>
      <dgm:t>
        <a:bodyPr/>
        <a:lstStyle/>
        <a:p>
          <a:pPr algn="ctr"/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46BFC8C0-B612-4ADA-AE23-BFF56DBD2DF0}" type="sibTrans" cxnId="{4D0FF452-C7D5-4B70-8128-6B5AF72F64A4}">
      <dgm:prSet/>
      <dgm:spPr/>
      <dgm:t>
        <a:bodyPr/>
        <a:lstStyle/>
        <a:p>
          <a:pPr algn="ctr"/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A5C569D9-637C-4A0A-BA9D-0038ECD6D535}">
      <dgm:prSet phldrT="[Text]" custT="1"/>
      <dgm:spPr>
        <a:solidFill>
          <a:schemeClr val="accent2"/>
        </a:solidFill>
      </dgm:spPr>
      <dgm:t>
        <a:bodyPr/>
        <a:lstStyle/>
        <a:p>
          <a:pPr algn="ctr"/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Gross Fixed Capital Formations</a:t>
          </a:r>
        </a:p>
      </dgm:t>
    </dgm:pt>
    <dgm:pt modelId="{A4FFACB5-9470-463D-BCAE-C3E8481088BD}" type="sibTrans" cxnId="{AF91D690-FAFB-4B27-B590-6E425DE27AB5}">
      <dgm:prSet/>
      <dgm:spPr/>
      <dgm:t>
        <a:bodyPr/>
        <a:lstStyle/>
        <a:p>
          <a:pPr algn="ctr"/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171E231C-2E1F-4BC9-91FE-52F4653A50EF}" type="parTrans" cxnId="{AF91D690-FAFB-4B27-B590-6E425DE27AB5}">
      <dgm:prSet/>
      <dgm:spPr/>
      <dgm:t>
        <a:bodyPr/>
        <a:lstStyle/>
        <a:p>
          <a:pPr algn="ctr"/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521EFC25-BC76-4614-A551-6FA7FD25CC3F}">
      <dgm:prSet phldrT="[Text]" custT="1"/>
      <dgm:spPr>
        <a:solidFill>
          <a:srgbClr val="C00000"/>
        </a:solidFill>
      </dgm:spPr>
      <dgm:t>
        <a:bodyPr/>
        <a:lstStyle/>
        <a:p>
          <a:pPr algn="ctr"/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Wholesale trade</a:t>
          </a:r>
        </a:p>
      </dgm:t>
    </dgm:pt>
    <dgm:pt modelId="{4DC552B0-EDAF-4ECA-B7E4-B5F9C46DFCD3}" type="parTrans" cxnId="{1F0F4897-1D07-4872-A0AB-9456EB1D64D8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D0FD0A01-F050-4171-BD87-85CD311E4055}" type="sibTrans" cxnId="{1F0F4897-1D07-4872-A0AB-9456EB1D64D8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A9C2D1D8-0413-421E-88F7-EFC209BF061F}">
      <dgm:prSet phldrT="[Text]" custT="1"/>
      <dgm:spPr>
        <a:solidFill>
          <a:schemeClr val="accent1"/>
        </a:solidFill>
      </dgm:spPr>
      <dgm:t>
        <a:bodyPr/>
        <a:lstStyle/>
        <a:p>
          <a:pPr algn="ctr"/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Government</a:t>
          </a:r>
        </a:p>
      </dgm:t>
    </dgm:pt>
    <dgm:pt modelId="{2DBEA7E4-5F26-4CAA-871D-CF27A0FFE664}" type="parTrans" cxnId="{7870AA88-7F67-4159-8EB0-BB24DFACE44D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EA4ABF13-1773-4639-B9F9-9C093C5F8E5E}" type="sibTrans" cxnId="{7870AA88-7F67-4159-8EB0-BB24DFACE44D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E81FBD96-92C0-47F3-BA1B-3E040AB1837E}">
      <dgm:prSet phldrT="[Text]" custT="1"/>
      <dgm:spPr>
        <a:solidFill>
          <a:schemeClr val="accent1"/>
        </a:solidFill>
      </dgm:spPr>
      <dgm:t>
        <a:bodyPr/>
        <a:lstStyle/>
        <a:p>
          <a:pPr algn="ctr"/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National</a:t>
          </a:r>
        </a:p>
      </dgm:t>
    </dgm:pt>
    <dgm:pt modelId="{0B3A1AEC-2307-434A-83FB-2B8CC0709CA4}" type="parTrans" cxnId="{387B2BE2-94AE-4913-B118-378245223270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EE711C22-0FE5-4B69-B440-50EAD5593881}" type="sibTrans" cxnId="{387B2BE2-94AE-4913-B118-378245223270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D66BDE56-DBD3-4F23-AE66-FAC7613A7043}">
      <dgm:prSet phldrT="[Text]" custT="1"/>
      <dgm:spPr>
        <a:solidFill>
          <a:srgbClr val="C00000"/>
        </a:solidFill>
      </dgm:spPr>
      <dgm:t>
        <a:bodyPr/>
        <a:lstStyle/>
        <a:p>
          <a:pPr algn="ctr"/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Defense</a:t>
          </a:r>
        </a:p>
      </dgm:t>
    </dgm:pt>
    <dgm:pt modelId="{230FF0E3-5127-4591-B172-505D7CDB3E20}" type="parTrans" cxnId="{6959C43A-FBB5-4E05-8218-3B49107E5F41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DC91608C-39AF-4EC4-B847-D1C885D1BCDB}" type="sibTrans" cxnId="{6959C43A-FBB5-4E05-8218-3B49107E5F41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78EE0A67-131B-447E-86AD-57CD0F5531A0}">
      <dgm:prSet phldrT="[Text]" custT="1"/>
      <dgm:spPr>
        <a:solidFill>
          <a:srgbClr val="C00000"/>
        </a:solidFill>
      </dgm:spPr>
      <dgm:t>
        <a:bodyPr/>
        <a:lstStyle/>
        <a:p>
          <a:pPr algn="ctr"/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Non-defense</a:t>
          </a:r>
        </a:p>
      </dgm:t>
    </dgm:pt>
    <dgm:pt modelId="{82455BB1-2FBA-4B7B-B279-7D33CE437865}" type="parTrans" cxnId="{1A038FE1-9C17-4F9A-8F05-A59A6C0CA5EA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D23B7097-45C6-45FB-BFB3-2267D7A7B7D2}" type="sibTrans" cxnId="{1A038FE1-9C17-4F9A-8F05-A59A6C0CA5EA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98368757-F80B-4403-BF1E-52BC43D8278A}">
      <dgm:prSet phldrT="[Text]" custT="1"/>
      <dgm:spPr>
        <a:solidFill>
          <a:srgbClr val="C00000"/>
        </a:solidFill>
      </dgm:spPr>
      <dgm:t>
        <a:bodyPr/>
        <a:lstStyle/>
        <a:p>
          <a:pPr algn="ctr"/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State and local</a:t>
          </a:r>
        </a:p>
      </dgm:t>
    </dgm:pt>
    <dgm:pt modelId="{F7240A12-E2C2-4381-8E9E-2062EA23EDD9}" type="parTrans" cxnId="{04E3926E-152D-45D1-975B-25A7A0A2D1DA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99BA4632-8B0F-4ABA-AB8C-44017B693A9E}" type="sibTrans" cxnId="{04E3926E-152D-45D1-975B-25A7A0A2D1DA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7F06C02A-FDF1-4FB4-B21E-39E84859D804}">
      <dgm:prSet phldrT="[Text]" custT="1"/>
      <dgm:spPr>
        <a:solidFill>
          <a:schemeClr val="accent2"/>
        </a:solidFill>
      </dgm:spPr>
      <dgm:t>
        <a:bodyPr/>
        <a:lstStyle/>
        <a:p>
          <a:pPr algn="ctr"/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Household Final Consumption Expenditure</a:t>
          </a:r>
        </a:p>
      </dgm:t>
    </dgm:pt>
    <dgm:pt modelId="{9F1BBEF8-F76A-4015-A00F-385361DBACF2}" type="parTrans" cxnId="{C4AEE717-0AEB-490E-9E9B-08BF09FC90D0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56A44C33-DB61-480F-99C4-3CC1917401AB}" type="sibTrans" cxnId="{C4AEE717-0AEB-490E-9E9B-08BF09FC90D0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3949663F-C2B7-4788-96DA-01C2F560EEC1}" type="pres">
      <dgm:prSet presAssocID="{92806BC4-7CA8-4990-8C6B-004E04A89A0C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6E6B5133-89B9-4FBC-9209-A55E1BE9A3C7}" type="pres">
      <dgm:prSet presAssocID="{DDBA43C0-10AC-40DD-8795-0388CC3E26DF}" presName="hierRoot1" presStyleCnt="0">
        <dgm:presLayoutVars>
          <dgm:hierBranch val="init"/>
        </dgm:presLayoutVars>
      </dgm:prSet>
      <dgm:spPr/>
    </dgm:pt>
    <dgm:pt modelId="{03FC7D5C-7C96-4C15-908C-B7F5A2A94CFC}" type="pres">
      <dgm:prSet presAssocID="{DDBA43C0-10AC-40DD-8795-0388CC3E26DF}" presName="rootComposite1" presStyleCnt="0"/>
      <dgm:spPr/>
    </dgm:pt>
    <dgm:pt modelId="{81AAAB3C-2F3C-4F91-9F53-6936D1D49715}" type="pres">
      <dgm:prSet presAssocID="{DDBA43C0-10AC-40DD-8795-0388CC3E26DF}" presName="rootText1" presStyleLbl="node0" presStyleIdx="0" presStyleCnt="1">
        <dgm:presLayoutVars>
          <dgm:chPref val="3"/>
        </dgm:presLayoutVars>
      </dgm:prSet>
      <dgm:spPr/>
    </dgm:pt>
    <dgm:pt modelId="{B1DA019C-5C53-4D5F-8BB3-8D975A26F030}" type="pres">
      <dgm:prSet presAssocID="{DDBA43C0-10AC-40DD-8795-0388CC3E26DF}" presName="rootConnector1" presStyleLbl="node1" presStyleIdx="0" presStyleCnt="0"/>
      <dgm:spPr/>
    </dgm:pt>
    <dgm:pt modelId="{7DD6A6AF-D020-4EAA-B7F1-4071C1A67FC6}" type="pres">
      <dgm:prSet presAssocID="{DDBA43C0-10AC-40DD-8795-0388CC3E26DF}" presName="hierChild2" presStyleCnt="0"/>
      <dgm:spPr/>
    </dgm:pt>
    <dgm:pt modelId="{9F1CA52C-A3BE-46BE-8619-B6E0203A3680}" type="pres">
      <dgm:prSet presAssocID="{432FE534-FD33-452B-8B85-7EA440ED7A3E}" presName="Name37" presStyleLbl="parChTrans1D2" presStyleIdx="0" presStyleCnt="4"/>
      <dgm:spPr/>
    </dgm:pt>
    <dgm:pt modelId="{A2424937-608F-4DA6-87FD-48F7302D4340}" type="pres">
      <dgm:prSet presAssocID="{01FA86E3-79DF-486F-9BC7-625C13FAAFC9}" presName="hierRoot2" presStyleCnt="0">
        <dgm:presLayoutVars>
          <dgm:hierBranch val="init"/>
        </dgm:presLayoutVars>
      </dgm:prSet>
      <dgm:spPr/>
    </dgm:pt>
    <dgm:pt modelId="{09CED63D-2C9E-4FD8-96D4-29A3BB095C7F}" type="pres">
      <dgm:prSet presAssocID="{01FA86E3-79DF-486F-9BC7-625C13FAAFC9}" presName="rootComposite" presStyleCnt="0"/>
      <dgm:spPr/>
    </dgm:pt>
    <dgm:pt modelId="{18F7F6A6-4415-4603-A683-7D3AE8405819}" type="pres">
      <dgm:prSet presAssocID="{01FA86E3-79DF-486F-9BC7-625C13FAAFC9}" presName="rootText" presStyleLbl="node2" presStyleIdx="0" presStyleCnt="4">
        <dgm:presLayoutVars>
          <dgm:chPref val="3"/>
        </dgm:presLayoutVars>
      </dgm:prSet>
      <dgm:spPr/>
    </dgm:pt>
    <dgm:pt modelId="{CA1B6F2D-1A17-4F25-911C-39EFA4E7193D}" type="pres">
      <dgm:prSet presAssocID="{01FA86E3-79DF-486F-9BC7-625C13FAAFC9}" presName="rootConnector" presStyleLbl="node2" presStyleIdx="0" presStyleCnt="4"/>
      <dgm:spPr/>
    </dgm:pt>
    <dgm:pt modelId="{73E41E78-B57A-4E1E-BFE1-54E5CE6C644C}" type="pres">
      <dgm:prSet presAssocID="{01FA86E3-79DF-486F-9BC7-625C13FAAFC9}" presName="hierChild4" presStyleCnt="0"/>
      <dgm:spPr/>
    </dgm:pt>
    <dgm:pt modelId="{A3BF1CC5-7298-469F-A585-41CFA13CF477}" type="pres">
      <dgm:prSet presAssocID="{32869CA3-8639-4A2A-9E86-4E32ED0EFA17}" presName="Name37" presStyleLbl="parChTrans1D3" presStyleIdx="0" presStyleCnt="2"/>
      <dgm:spPr/>
    </dgm:pt>
    <dgm:pt modelId="{DB3401C9-9883-4ED4-AAED-4ABE10AF2D5B}" type="pres">
      <dgm:prSet presAssocID="{33946EEA-C672-42F1-9C13-F497B1D90D20}" presName="hierRoot2" presStyleCnt="0">
        <dgm:presLayoutVars>
          <dgm:hierBranch val="init"/>
        </dgm:presLayoutVars>
      </dgm:prSet>
      <dgm:spPr/>
    </dgm:pt>
    <dgm:pt modelId="{58F8AD23-2D73-46A4-B01E-4F548B95219C}" type="pres">
      <dgm:prSet presAssocID="{33946EEA-C672-42F1-9C13-F497B1D90D20}" presName="rootComposite" presStyleCnt="0"/>
      <dgm:spPr/>
    </dgm:pt>
    <dgm:pt modelId="{8B97EC23-0E3C-4F9F-B306-B14108DC722C}" type="pres">
      <dgm:prSet presAssocID="{33946EEA-C672-42F1-9C13-F497B1D90D20}" presName="rootText" presStyleLbl="node3" presStyleIdx="0" presStyleCnt="2" custLinFactNeighborX="59838">
        <dgm:presLayoutVars>
          <dgm:chPref val="3"/>
        </dgm:presLayoutVars>
      </dgm:prSet>
      <dgm:spPr/>
    </dgm:pt>
    <dgm:pt modelId="{AFA62D3D-DC30-4173-9303-DE5050C7F605}" type="pres">
      <dgm:prSet presAssocID="{33946EEA-C672-42F1-9C13-F497B1D90D20}" presName="rootConnector" presStyleLbl="node3" presStyleIdx="0" presStyleCnt="2"/>
      <dgm:spPr/>
    </dgm:pt>
    <dgm:pt modelId="{BBBD0943-7650-4AA4-A93A-981B4B906202}" type="pres">
      <dgm:prSet presAssocID="{33946EEA-C672-42F1-9C13-F497B1D90D20}" presName="hierChild4" presStyleCnt="0"/>
      <dgm:spPr/>
    </dgm:pt>
    <dgm:pt modelId="{794EEC1D-0888-484F-981C-6B51C15BF050}" type="pres">
      <dgm:prSet presAssocID="{19FAA493-F744-4E47-B9CF-18E553D28D28}" presName="Name37" presStyleLbl="parChTrans1D4" presStyleIdx="0" presStyleCnt="16"/>
      <dgm:spPr/>
    </dgm:pt>
    <dgm:pt modelId="{7BEC17BF-D225-4C68-8F14-34EAA4993986}" type="pres">
      <dgm:prSet presAssocID="{3CC1CE55-1408-4D22-9004-911389F7A456}" presName="hierRoot2" presStyleCnt="0">
        <dgm:presLayoutVars>
          <dgm:hierBranch val="init"/>
        </dgm:presLayoutVars>
      </dgm:prSet>
      <dgm:spPr/>
    </dgm:pt>
    <dgm:pt modelId="{BE7F6037-33BF-463E-9401-92C845EFC135}" type="pres">
      <dgm:prSet presAssocID="{3CC1CE55-1408-4D22-9004-911389F7A456}" presName="rootComposite" presStyleCnt="0"/>
      <dgm:spPr/>
    </dgm:pt>
    <dgm:pt modelId="{C90E2F6D-3DB1-4A5F-A707-ECB0028263E4}" type="pres">
      <dgm:prSet presAssocID="{3CC1CE55-1408-4D22-9004-911389F7A456}" presName="rootText" presStyleLbl="node4" presStyleIdx="0" presStyleCnt="16" custLinFactNeighborX="59838">
        <dgm:presLayoutVars>
          <dgm:chPref val="3"/>
        </dgm:presLayoutVars>
      </dgm:prSet>
      <dgm:spPr/>
    </dgm:pt>
    <dgm:pt modelId="{82528C91-F9B5-4CB9-99D2-94391EAAD966}" type="pres">
      <dgm:prSet presAssocID="{3CC1CE55-1408-4D22-9004-911389F7A456}" presName="rootConnector" presStyleLbl="node4" presStyleIdx="0" presStyleCnt="16"/>
      <dgm:spPr/>
    </dgm:pt>
    <dgm:pt modelId="{4F1EB403-12A8-4BBA-9AC2-90DFB8512124}" type="pres">
      <dgm:prSet presAssocID="{3CC1CE55-1408-4D22-9004-911389F7A456}" presName="hierChild4" presStyleCnt="0"/>
      <dgm:spPr/>
    </dgm:pt>
    <dgm:pt modelId="{76A55593-6A75-49F7-A377-F0FA0E4B0C15}" type="pres">
      <dgm:prSet presAssocID="{2DBEA7E4-5F26-4CAA-871D-CF27A0FFE664}" presName="Name37" presStyleLbl="parChTrans1D4" presStyleIdx="1" presStyleCnt="16"/>
      <dgm:spPr/>
    </dgm:pt>
    <dgm:pt modelId="{ED2FEB4A-4939-4C96-8E12-B0BC79CDE0D6}" type="pres">
      <dgm:prSet presAssocID="{A9C2D1D8-0413-421E-88F7-EFC209BF061F}" presName="hierRoot2" presStyleCnt="0">
        <dgm:presLayoutVars>
          <dgm:hierBranch val="init"/>
        </dgm:presLayoutVars>
      </dgm:prSet>
      <dgm:spPr/>
    </dgm:pt>
    <dgm:pt modelId="{67EC0889-D918-4C42-978D-69FEAEB8E9A1}" type="pres">
      <dgm:prSet presAssocID="{A9C2D1D8-0413-421E-88F7-EFC209BF061F}" presName="rootComposite" presStyleCnt="0"/>
      <dgm:spPr/>
    </dgm:pt>
    <dgm:pt modelId="{8BF183B1-B7CD-445A-B5D5-13B178EE7D9A}" type="pres">
      <dgm:prSet presAssocID="{A9C2D1D8-0413-421E-88F7-EFC209BF061F}" presName="rootText" presStyleLbl="node4" presStyleIdx="1" presStyleCnt="16" custLinFactX="79340" custLinFactNeighborX="100000">
        <dgm:presLayoutVars>
          <dgm:chPref val="3"/>
        </dgm:presLayoutVars>
      </dgm:prSet>
      <dgm:spPr/>
    </dgm:pt>
    <dgm:pt modelId="{86B05614-DC24-4AEF-83A0-2F4959C363D9}" type="pres">
      <dgm:prSet presAssocID="{A9C2D1D8-0413-421E-88F7-EFC209BF061F}" presName="rootConnector" presStyleLbl="node4" presStyleIdx="1" presStyleCnt="16"/>
      <dgm:spPr/>
    </dgm:pt>
    <dgm:pt modelId="{25478004-002A-4024-8FD3-61879A82A273}" type="pres">
      <dgm:prSet presAssocID="{A9C2D1D8-0413-421E-88F7-EFC209BF061F}" presName="hierChild4" presStyleCnt="0"/>
      <dgm:spPr/>
    </dgm:pt>
    <dgm:pt modelId="{16932101-8D03-41DC-BA55-E601CBCD4BFE}" type="pres">
      <dgm:prSet presAssocID="{0B3A1AEC-2307-434A-83FB-2B8CC0709CA4}" presName="Name37" presStyleLbl="parChTrans1D4" presStyleIdx="2" presStyleCnt="16"/>
      <dgm:spPr/>
    </dgm:pt>
    <dgm:pt modelId="{7584C9AF-3EEF-4422-A090-58D5EA3F91BF}" type="pres">
      <dgm:prSet presAssocID="{E81FBD96-92C0-47F3-BA1B-3E040AB1837E}" presName="hierRoot2" presStyleCnt="0">
        <dgm:presLayoutVars>
          <dgm:hierBranch val="init"/>
        </dgm:presLayoutVars>
      </dgm:prSet>
      <dgm:spPr/>
    </dgm:pt>
    <dgm:pt modelId="{29A601E6-8A8A-46DE-87ED-F942379B14C2}" type="pres">
      <dgm:prSet presAssocID="{E81FBD96-92C0-47F3-BA1B-3E040AB1837E}" presName="rootComposite" presStyleCnt="0"/>
      <dgm:spPr/>
    </dgm:pt>
    <dgm:pt modelId="{E2CCC873-3E67-4E2F-B5AB-9BB1B697606E}" type="pres">
      <dgm:prSet presAssocID="{E81FBD96-92C0-47F3-BA1B-3E040AB1837E}" presName="rootText" presStyleLbl="node4" presStyleIdx="2" presStyleCnt="16" custLinFactX="100000" custLinFactNeighborX="110050" custLinFactNeighborY="41140">
        <dgm:presLayoutVars>
          <dgm:chPref val="3"/>
        </dgm:presLayoutVars>
      </dgm:prSet>
      <dgm:spPr/>
    </dgm:pt>
    <dgm:pt modelId="{425F099B-3C27-4D2F-8114-147C25C9D05B}" type="pres">
      <dgm:prSet presAssocID="{E81FBD96-92C0-47F3-BA1B-3E040AB1837E}" presName="rootConnector" presStyleLbl="node4" presStyleIdx="2" presStyleCnt="16"/>
      <dgm:spPr/>
    </dgm:pt>
    <dgm:pt modelId="{C1979A08-FB8B-4975-9FAD-26F6E91F5DF0}" type="pres">
      <dgm:prSet presAssocID="{E81FBD96-92C0-47F3-BA1B-3E040AB1837E}" presName="hierChild4" presStyleCnt="0"/>
      <dgm:spPr/>
    </dgm:pt>
    <dgm:pt modelId="{8BFBFC87-38C4-4578-A01C-016F386886FF}" type="pres">
      <dgm:prSet presAssocID="{230FF0E3-5127-4591-B172-505D7CDB3E20}" presName="Name37" presStyleLbl="parChTrans1D4" presStyleIdx="3" presStyleCnt="16"/>
      <dgm:spPr/>
    </dgm:pt>
    <dgm:pt modelId="{73012092-C72F-411C-BB8F-66EDCCD8B29B}" type="pres">
      <dgm:prSet presAssocID="{D66BDE56-DBD3-4F23-AE66-FAC7613A7043}" presName="hierRoot2" presStyleCnt="0">
        <dgm:presLayoutVars>
          <dgm:hierBranch val="init"/>
        </dgm:presLayoutVars>
      </dgm:prSet>
      <dgm:spPr/>
    </dgm:pt>
    <dgm:pt modelId="{B33E0F0B-A657-422D-A6F4-9FEB179517AE}" type="pres">
      <dgm:prSet presAssocID="{D66BDE56-DBD3-4F23-AE66-FAC7613A7043}" presName="rootComposite" presStyleCnt="0"/>
      <dgm:spPr/>
    </dgm:pt>
    <dgm:pt modelId="{68D1F2C7-1286-4E93-B03E-E94796A65A6F}" type="pres">
      <dgm:prSet presAssocID="{D66BDE56-DBD3-4F23-AE66-FAC7613A7043}" presName="rootText" presStyleLbl="node4" presStyleIdx="3" presStyleCnt="16" custLinFactX="100000" custLinFactNeighborX="116283" custLinFactNeighborY="20885">
        <dgm:presLayoutVars>
          <dgm:chPref val="3"/>
        </dgm:presLayoutVars>
      </dgm:prSet>
      <dgm:spPr/>
    </dgm:pt>
    <dgm:pt modelId="{D2A03250-43D8-4756-A329-8F73FC2B03F2}" type="pres">
      <dgm:prSet presAssocID="{D66BDE56-DBD3-4F23-AE66-FAC7613A7043}" presName="rootConnector" presStyleLbl="node4" presStyleIdx="3" presStyleCnt="16"/>
      <dgm:spPr/>
    </dgm:pt>
    <dgm:pt modelId="{0EF2C192-30A4-432D-B9CA-BEA313C90B0C}" type="pres">
      <dgm:prSet presAssocID="{D66BDE56-DBD3-4F23-AE66-FAC7613A7043}" presName="hierChild4" presStyleCnt="0"/>
      <dgm:spPr/>
    </dgm:pt>
    <dgm:pt modelId="{3C6E08C7-FE4D-4EED-8475-07FFC54264F4}" type="pres">
      <dgm:prSet presAssocID="{D66BDE56-DBD3-4F23-AE66-FAC7613A7043}" presName="hierChild5" presStyleCnt="0"/>
      <dgm:spPr/>
    </dgm:pt>
    <dgm:pt modelId="{01F86BD1-93D5-422F-B2FB-FA5169A1A999}" type="pres">
      <dgm:prSet presAssocID="{82455BB1-2FBA-4B7B-B279-7D33CE437865}" presName="Name37" presStyleLbl="parChTrans1D4" presStyleIdx="4" presStyleCnt="16"/>
      <dgm:spPr/>
    </dgm:pt>
    <dgm:pt modelId="{80154413-1CB1-4A04-B020-1FF3419A55E8}" type="pres">
      <dgm:prSet presAssocID="{78EE0A67-131B-447E-86AD-57CD0F5531A0}" presName="hierRoot2" presStyleCnt="0">
        <dgm:presLayoutVars>
          <dgm:hierBranch val="init"/>
        </dgm:presLayoutVars>
      </dgm:prSet>
      <dgm:spPr/>
    </dgm:pt>
    <dgm:pt modelId="{16947CFE-32C5-4726-AFCB-54534D879DE9}" type="pres">
      <dgm:prSet presAssocID="{78EE0A67-131B-447E-86AD-57CD0F5531A0}" presName="rootComposite" presStyleCnt="0"/>
      <dgm:spPr/>
    </dgm:pt>
    <dgm:pt modelId="{C12B28F9-3F87-4E92-93B9-1C763F513B91}" type="pres">
      <dgm:prSet presAssocID="{78EE0A67-131B-447E-86AD-57CD0F5531A0}" presName="rootText" presStyleLbl="node4" presStyleIdx="4" presStyleCnt="16" custLinFactX="100000" custLinFactNeighborX="116282" custLinFactNeighborY="-13394">
        <dgm:presLayoutVars>
          <dgm:chPref val="3"/>
        </dgm:presLayoutVars>
      </dgm:prSet>
      <dgm:spPr/>
    </dgm:pt>
    <dgm:pt modelId="{7F10A667-4947-459A-BC65-7077C35E688D}" type="pres">
      <dgm:prSet presAssocID="{78EE0A67-131B-447E-86AD-57CD0F5531A0}" presName="rootConnector" presStyleLbl="node4" presStyleIdx="4" presStyleCnt="16"/>
      <dgm:spPr/>
    </dgm:pt>
    <dgm:pt modelId="{4715A5F9-0FBE-476A-985D-2B2F1729D341}" type="pres">
      <dgm:prSet presAssocID="{78EE0A67-131B-447E-86AD-57CD0F5531A0}" presName="hierChild4" presStyleCnt="0"/>
      <dgm:spPr/>
    </dgm:pt>
    <dgm:pt modelId="{75B85631-7536-4E85-8200-2563355A5E5B}" type="pres">
      <dgm:prSet presAssocID="{78EE0A67-131B-447E-86AD-57CD0F5531A0}" presName="hierChild5" presStyleCnt="0"/>
      <dgm:spPr/>
    </dgm:pt>
    <dgm:pt modelId="{C1B46000-820F-467E-A4D0-1C7CB249AFA4}" type="pres">
      <dgm:prSet presAssocID="{E81FBD96-92C0-47F3-BA1B-3E040AB1837E}" presName="hierChild5" presStyleCnt="0"/>
      <dgm:spPr/>
    </dgm:pt>
    <dgm:pt modelId="{D2623CE8-23EE-4565-A9B6-244A1E448DEB}" type="pres">
      <dgm:prSet presAssocID="{F7240A12-E2C2-4381-8E9E-2062EA23EDD9}" presName="Name37" presStyleLbl="parChTrans1D4" presStyleIdx="5" presStyleCnt="16"/>
      <dgm:spPr/>
    </dgm:pt>
    <dgm:pt modelId="{4471E0A2-F59B-474C-8E3E-104BCEF4BA68}" type="pres">
      <dgm:prSet presAssocID="{98368757-F80B-4403-BF1E-52BC43D8278A}" presName="hierRoot2" presStyleCnt="0">
        <dgm:presLayoutVars>
          <dgm:hierBranch val="init"/>
        </dgm:presLayoutVars>
      </dgm:prSet>
      <dgm:spPr/>
    </dgm:pt>
    <dgm:pt modelId="{5921D32D-FBBA-48D0-9EDE-404DDC4D18A6}" type="pres">
      <dgm:prSet presAssocID="{98368757-F80B-4403-BF1E-52BC43D8278A}" presName="rootComposite" presStyleCnt="0"/>
      <dgm:spPr/>
    </dgm:pt>
    <dgm:pt modelId="{8C05EBAD-C6DA-42E0-A9A4-59B09D2E6828}" type="pres">
      <dgm:prSet presAssocID="{98368757-F80B-4403-BF1E-52BC43D8278A}" presName="rootText" presStyleLbl="node4" presStyleIdx="5" presStyleCnt="16" custLinFactX="100000" custLinFactNeighborX="109271" custLinFactNeighborY="41142">
        <dgm:presLayoutVars>
          <dgm:chPref val="3"/>
        </dgm:presLayoutVars>
      </dgm:prSet>
      <dgm:spPr/>
    </dgm:pt>
    <dgm:pt modelId="{B7178A1F-416B-4C0A-8FC7-EA87F4682B32}" type="pres">
      <dgm:prSet presAssocID="{98368757-F80B-4403-BF1E-52BC43D8278A}" presName="rootConnector" presStyleLbl="node4" presStyleIdx="5" presStyleCnt="16"/>
      <dgm:spPr/>
    </dgm:pt>
    <dgm:pt modelId="{162B771E-F214-4BC1-9CEF-F4BAC4815CA5}" type="pres">
      <dgm:prSet presAssocID="{98368757-F80B-4403-BF1E-52BC43D8278A}" presName="hierChild4" presStyleCnt="0"/>
      <dgm:spPr/>
    </dgm:pt>
    <dgm:pt modelId="{2BCBA3B7-AB11-4BB3-92A2-98CC8CD1BF9B}" type="pres">
      <dgm:prSet presAssocID="{98368757-F80B-4403-BF1E-52BC43D8278A}" presName="hierChild5" presStyleCnt="0"/>
      <dgm:spPr/>
    </dgm:pt>
    <dgm:pt modelId="{B8333D23-E5FF-42CE-A16D-81C37308FA82}" type="pres">
      <dgm:prSet presAssocID="{A9C2D1D8-0413-421E-88F7-EFC209BF061F}" presName="hierChild5" presStyleCnt="0"/>
      <dgm:spPr/>
    </dgm:pt>
    <dgm:pt modelId="{0CDE9853-1EEE-4086-9BE9-58D7913F2746}" type="pres">
      <dgm:prSet presAssocID="{9F1BBEF8-F76A-4015-A00F-385361DBACF2}" presName="Name37" presStyleLbl="parChTrans1D4" presStyleIdx="6" presStyleCnt="16"/>
      <dgm:spPr/>
    </dgm:pt>
    <dgm:pt modelId="{BF822900-B387-4BAE-95A6-9DDCCFDDECD7}" type="pres">
      <dgm:prSet presAssocID="{7F06C02A-FDF1-4FB4-B21E-39E84859D804}" presName="hierRoot2" presStyleCnt="0">
        <dgm:presLayoutVars>
          <dgm:hierBranch val="init"/>
        </dgm:presLayoutVars>
      </dgm:prSet>
      <dgm:spPr/>
    </dgm:pt>
    <dgm:pt modelId="{DB16EA10-6B30-43D8-B006-40983FF75992}" type="pres">
      <dgm:prSet presAssocID="{7F06C02A-FDF1-4FB4-B21E-39E84859D804}" presName="rootComposite" presStyleCnt="0"/>
      <dgm:spPr/>
    </dgm:pt>
    <dgm:pt modelId="{7480BCC7-1188-4794-AC48-DC349B09DFB5}" type="pres">
      <dgm:prSet presAssocID="{7F06C02A-FDF1-4FB4-B21E-39E84859D804}" presName="rootText" presStyleLbl="node4" presStyleIdx="6" presStyleCnt="16" custScaleY="146326" custLinFactX="43978" custLinFactNeighborX="100000">
        <dgm:presLayoutVars>
          <dgm:chPref val="3"/>
        </dgm:presLayoutVars>
      </dgm:prSet>
      <dgm:spPr/>
    </dgm:pt>
    <dgm:pt modelId="{9587862A-1499-4585-9C96-498881F9834F}" type="pres">
      <dgm:prSet presAssocID="{7F06C02A-FDF1-4FB4-B21E-39E84859D804}" presName="rootConnector" presStyleLbl="node4" presStyleIdx="6" presStyleCnt="16"/>
      <dgm:spPr/>
    </dgm:pt>
    <dgm:pt modelId="{F3CF7D98-1400-41EF-8509-6515D723BB27}" type="pres">
      <dgm:prSet presAssocID="{7F06C02A-FDF1-4FB4-B21E-39E84859D804}" presName="hierChild4" presStyleCnt="0"/>
      <dgm:spPr/>
    </dgm:pt>
    <dgm:pt modelId="{735B75E8-F8BF-49B4-8ABB-341C6673C806}" type="pres">
      <dgm:prSet presAssocID="{7F06C02A-FDF1-4FB4-B21E-39E84859D804}" presName="hierChild5" presStyleCnt="0"/>
      <dgm:spPr/>
    </dgm:pt>
    <dgm:pt modelId="{6B0F1131-78F8-4DA0-BE9D-79C6031D6D3B}" type="pres">
      <dgm:prSet presAssocID="{3CC1CE55-1408-4D22-9004-911389F7A456}" presName="hierChild5" presStyleCnt="0"/>
      <dgm:spPr/>
    </dgm:pt>
    <dgm:pt modelId="{F41546D4-A80E-4A69-9FC9-7E31EF6E3313}" type="pres">
      <dgm:prSet presAssocID="{171E231C-2E1F-4BC9-91FE-52F4653A50EF}" presName="Name37" presStyleLbl="parChTrans1D4" presStyleIdx="7" presStyleCnt="16"/>
      <dgm:spPr/>
    </dgm:pt>
    <dgm:pt modelId="{7F868982-F8A2-4790-A4CE-4BEAAA07D2D9}" type="pres">
      <dgm:prSet presAssocID="{A5C569D9-637C-4A0A-BA9D-0038ECD6D535}" presName="hierRoot2" presStyleCnt="0">
        <dgm:presLayoutVars>
          <dgm:hierBranch val="init"/>
        </dgm:presLayoutVars>
      </dgm:prSet>
      <dgm:spPr/>
    </dgm:pt>
    <dgm:pt modelId="{6B0B5493-6D28-4AF2-B398-FBEF8761C66D}" type="pres">
      <dgm:prSet presAssocID="{A5C569D9-637C-4A0A-BA9D-0038ECD6D535}" presName="rootComposite" presStyleCnt="0"/>
      <dgm:spPr/>
    </dgm:pt>
    <dgm:pt modelId="{A4FEC79C-89D9-43D8-94B8-FD73AEF70E0F}" type="pres">
      <dgm:prSet presAssocID="{A5C569D9-637C-4A0A-BA9D-0038ECD6D535}" presName="rootText" presStyleLbl="node4" presStyleIdx="7" presStyleCnt="16" custLinFactNeighborX="59838">
        <dgm:presLayoutVars>
          <dgm:chPref val="3"/>
        </dgm:presLayoutVars>
      </dgm:prSet>
      <dgm:spPr/>
    </dgm:pt>
    <dgm:pt modelId="{F616FF34-B24B-4EBD-86F5-22C772831C40}" type="pres">
      <dgm:prSet presAssocID="{A5C569D9-637C-4A0A-BA9D-0038ECD6D535}" presName="rootConnector" presStyleLbl="node4" presStyleIdx="7" presStyleCnt="16"/>
      <dgm:spPr/>
    </dgm:pt>
    <dgm:pt modelId="{BB04228F-C75F-4986-8F1E-51CAB6710707}" type="pres">
      <dgm:prSet presAssocID="{A5C569D9-637C-4A0A-BA9D-0038ECD6D535}" presName="hierChild4" presStyleCnt="0"/>
      <dgm:spPr/>
    </dgm:pt>
    <dgm:pt modelId="{2AFFEEA6-4D87-4A71-8AFB-DDC6E681D451}" type="pres">
      <dgm:prSet presAssocID="{A5C569D9-637C-4A0A-BA9D-0038ECD6D535}" presName="hierChild5" presStyleCnt="0"/>
      <dgm:spPr/>
    </dgm:pt>
    <dgm:pt modelId="{0C9A6987-F158-4172-9DC3-DC3A983210E8}" type="pres">
      <dgm:prSet presAssocID="{33946EEA-C672-42F1-9C13-F497B1D90D20}" presName="hierChild5" presStyleCnt="0"/>
      <dgm:spPr/>
    </dgm:pt>
    <dgm:pt modelId="{19E6A419-133D-456F-B66B-F7A4A29BE17F}" type="pres">
      <dgm:prSet presAssocID="{C4FCE94A-871B-4CBE-9CCD-9DD3F6DCCDC1}" presName="Name37" presStyleLbl="parChTrans1D3" presStyleIdx="1" presStyleCnt="2"/>
      <dgm:spPr/>
    </dgm:pt>
    <dgm:pt modelId="{7732D1D1-2261-4996-9C7B-B728292203AC}" type="pres">
      <dgm:prSet presAssocID="{88110B14-6693-408B-8F65-E2280629F3AE}" presName="hierRoot2" presStyleCnt="0">
        <dgm:presLayoutVars>
          <dgm:hierBranch val="init"/>
        </dgm:presLayoutVars>
      </dgm:prSet>
      <dgm:spPr/>
    </dgm:pt>
    <dgm:pt modelId="{C90087AF-76C2-4B28-8B08-70728B3D22C3}" type="pres">
      <dgm:prSet presAssocID="{88110B14-6693-408B-8F65-E2280629F3AE}" presName="rootComposite" presStyleCnt="0"/>
      <dgm:spPr/>
    </dgm:pt>
    <dgm:pt modelId="{CD4227D6-EF0E-4365-8566-5D03CD7DE354}" type="pres">
      <dgm:prSet presAssocID="{88110B14-6693-408B-8F65-E2280629F3AE}" presName="rootText" presStyleLbl="node3" presStyleIdx="1" presStyleCnt="2" custLinFactX="28728" custLinFactNeighborX="100000">
        <dgm:presLayoutVars>
          <dgm:chPref val="3"/>
        </dgm:presLayoutVars>
      </dgm:prSet>
      <dgm:spPr/>
    </dgm:pt>
    <dgm:pt modelId="{6D0DDEE6-AAD2-4B9E-8ABA-B3C308EB715B}" type="pres">
      <dgm:prSet presAssocID="{88110B14-6693-408B-8F65-E2280629F3AE}" presName="rootConnector" presStyleLbl="node3" presStyleIdx="1" presStyleCnt="2"/>
      <dgm:spPr/>
    </dgm:pt>
    <dgm:pt modelId="{D0671159-B3B0-4F6D-8F1C-40D7D7109ECF}" type="pres">
      <dgm:prSet presAssocID="{88110B14-6693-408B-8F65-E2280629F3AE}" presName="hierChild4" presStyleCnt="0"/>
      <dgm:spPr/>
    </dgm:pt>
    <dgm:pt modelId="{D373B99F-8B97-4EB2-BF6C-FA2D3BABB411}" type="pres">
      <dgm:prSet presAssocID="{CC397EFE-4D7E-4E70-81C1-834FB47F6D4E}" presName="Name37" presStyleLbl="parChTrans1D4" presStyleIdx="8" presStyleCnt="16"/>
      <dgm:spPr/>
    </dgm:pt>
    <dgm:pt modelId="{9A64942F-92BC-46BA-A326-795CA0DAE701}" type="pres">
      <dgm:prSet presAssocID="{101D620C-0555-4BFB-A03D-186B6934D92B}" presName="hierRoot2" presStyleCnt="0">
        <dgm:presLayoutVars>
          <dgm:hierBranch val="init"/>
        </dgm:presLayoutVars>
      </dgm:prSet>
      <dgm:spPr/>
    </dgm:pt>
    <dgm:pt modelId="{E4F31500-B923-4202-8C05-DD95BCC9193B}" type="pres">
      <dgm:prSet presAssocID="{101D620C-0555-4BFB-A03D-186B6934D92B}" presName="rootComposite" presStyleCnt="0"/>
      <dgm:spPr/>
    </dgm:pt>
    <dgm:pt modelId="{9CC4F59D-9E42-49C5-A636-BFB87AF34C7A}" type="pres">
      <dgm:prSet presAssocID="{101D620C-0555-4BFB-A03D-186B6934D92B}" presName="rootText" presStyleLbl="node4" presStyleIdx="8" presStyleCnt="16" custLinFactX="100000" custLinFactNeighborX="129408" custLinFactNeighborY="-3236">
        <dgm:presLayoutVars>
          <dgm:chPref val="3"/>
        </dgm:presLayoutVars>
      </dgm:prSet>
      <dgm:spPr/>
    </dgm:pt>
    <dgm:pt modelId="{51FCA969-3396-4929-B887-38B950E55C7E}" type="pres">
      <dgm:prSet presAssocID="{101D620C-0555-4BFB-A03D-186B6934D92B}" presName="rootConnector" presStyleLbl="node4" presStyleIdx="8" presStyleCnt="16"/>
      <dgm:spPr/>
    </dgm:pt>
    <dgm:pt modelId="{57A72DC9-20CE-43AD-8E0C-5E73C3BC1DBA}" type="pres">
      <dgm:prSet presAssocID="{101D620C-0555-4BFB-A03D-186B6934D92B}" presName="hierChild4" presStyleCnt="0"/>
      <dgm:spPr/>
    </dgm:pt>
    <dgm:pt modelId="{B4EFBF92-F166-41BF-BE09-862478A93334}" type="pres">
      <dgm:prSet presAssocID="{3EBA514E-A1AA-407E-9565-901A71004CD8}" presName="Name37" presStyleLbl="parChTrans1D4" presStyleIdx="9" presStyleCnt="16"/>
      <dgm:spPr/>
    </dgm:pt>
    <dgm:pt modelId="{E3E0C5D1-EBA0-433F-97C7-7EC7E9AA588C}" type="pres">
      <dgm:prSet presAssocID="{222E4731-1299-4EF2-83F9-7E266ED93182}" presName="hierRoot2" presStyleCnt="0">
        <dgm:presLayoutVars>
          <dgm:hierBranch val="init"/>
        </dgm:presLayoutVars>
      </dgm:prSet>
      <dgm:spPr/>
    </dgm:pt>
    <dgm:pt modelId="{3E9BE611-BD3B-421F-B1A5-777D5AE33B9A}" type="pres">
      <dgm:prSet presAssocID="{222E4731-1299-4EF2-83F9-7E266ED93182}" presName="rootComposite" presStyleCnt="0"/>
      <dgm:spPr/>
    </dgm:pt>
    <dgm:pt modelId="{A736DC68-DA30-46EC-A83E-B82F73CB9AD3}" type="pres">
      <dgm:prSet presAssocID="{222E4731-1299-4EF2-83F9-7E266ED93182}" presName="rootText" presStyleLbl="node4" presStyleIdx="9" presStyleCnt="16" custLinFactX="100000" custLinFactNeighborX="135880" custLinFactNeighborY="11506">
        <dgm:presLayoutVars>
          <dgm:chPref val="3"/>
        </dgm:presLayoutVars>
      </dgm:prSet>
      <dgm:spPr/>
    </dgm:pt>
    <dgm:pt modelId="{6378F8B2-3310-4C63-9F53-DA16460EBF7F}" type="pres">
      <dgm:prSet presAssocID="{222E4731-1299-4EF2-83F9-7E266ED93182}" presName="rootConnector" presStyleLbl="node4" presStyleIdx="9" presStyleCnt="16"/>
      <dgm:spPr/>
    </dgm:pt>
    <dgm:pt modelId="{375C8688-543A-41E2-8F15-A4DBF89FF38B}" type="pres">
      <dgm:prSet presAssocID="{222E4731-1299-4EF2-83F9-7E266ED93182}" presName="hierChild4" presStyleCnt="0"/>
      <dgm:spPr/>
    </dgm:pt>
    <dgm:pt modelId="{C65E1713-0C3B-49FC-9542-537EDDD1374F}" type="pres">
      <dgm:prSet presAssocID="{222E4731-1299-4EF2-83F9-7E266ED93182}" presName="hierChild5" presStyleCnt="0"/>
      <dgm:spPr/>
    </dgm:pt>
    <dgm:pt modelId="{EC67CA46-9453-4676-A4F3-7A2BF945B078}" type="pres">
      <dgm:prSet presAssocID="{FD55B7AA-3A29-40D6-ADCC-B64F197C978E}" presName="Name37" presStyleLbl="parChTrans1D4" presStyleIdx="10" presStyleCnt="16"/>
      <dgm:spPr/>
    </dgm:pt>
    <dgm:pt modelId="{86638BDA-4111-4978-A642-52AA9C0216CD}" type="pres">
      <dgm:prSet presAssocID="{54F23049-8858-4C3E-996F-8D35619CBCFA}" presName="hierRoot2" presStyleCnt="0">
        <dgm:presLayoutVars>
          <dgm:hierBranch val="init"/>
        </dgm:presLayoutVars>
      </dgm:prSet>
      <dgm:spPr/>
    </dgm:pt>
    <dgm:pt modelId="{715BA97B-721A-4670-B279-FDD86DB5FB4B}" type="pres">
      <dgm:prSet presAssocID="{54F23049-8858-4C3E-996F-8D35619CBCFA}" presName="rootComposite" presStyleCnt="0"/>
      <dgm:spPr/>
    </dgm:pt>
    <dgm:pt modelId="{2B06AFA9-8114-403C-973E-0B4BCC2E3951}" type="pres">
      <dgm:prSet presAssocID="{54F23049-8858-4C3E-996F-8D35619CBCFA}" presName="rootText" presStyleLbl="node4" presStyleIdx="10" presStyleCnt="16" custLinFactX="100000" custLinFactNeighborX="136904" custLinFactNeighborY="-17158">
        <dgm:presLayoutVars>
          <dgm:chPref val="3"/>
        </dgm:presLayoutVars>
      </dgm:prSet>
      <dgm:spPr/>
    </dgm:pt>
    <dgm:pt modelId="{C19CEBD6-A0A2-44B7-B7EC-01FFF52B36DA}" type="pres">
      <dgm:prSet presAssocID="{54F23049-8858-4C3E-996F-8D35619CBCFA}" presName="rootConnector" presStyleLbl="node4" presStyleIdx="10" presStyleCnt="16"/>
      <dgm:spPr/>
    </dgm:pt>
    <dgm:pt modelId="{DCD6A8BB-EF0C-4856-9205-BDAB0126EC24}" type="pres">
      <dgm:prSet presAssocID="{54F23049-8858-4C3E-996F-8D35619CBCFA}" presName="hierChild4" presStyleCnt="0"/>
      <dgm:spPr/>
    </dgm:pt>
    <dgm:pt modelId="{86B75DF2-F491-4F9A-BCB2-AD966DDC8EEE}" type="pres">
      <dgm:prSet presAssocID="{54F23049-8858-4C3E-996F-8D35619CBCFA}" presName="hierChild5" presStyleCnt="0"/>
      <dgm:spPr/>
    </dgm:pt>
    <dgm:pt modelId="{BF59FA3E-8661-4B05-B698-3DFA7BA7C9AB}" type="pres">
      <dgm:prSet presAssocID="{4DC552B0-EDAF-4ECA-B7E4-B5F9C46DFCD3}" presName="Name37" presStyleLbl="parChTrans1D4" presStyleIdx="11" presStyleCnt="16"/>
      <dgm:spPr/>
    </dgm:pt>
    <dgm:pt modelId="{2A6D19A9-72A8-4F95-ADFB-0EDA51D088C1}" type="pres">
      <dgm:prSet presAssocID="{521EFC25-BC76-4614-A551-6FA7FD25CC3F}" presName="hierRoot2" presStyleCnt="0">
        <dgm:presLayoutVars>
          <dgm:hierBranch val="init"/>
        </dgm:presLayoutVars>
      </dgm:prSet>
      <dgm:spPr/>
    </dgm:pt>
    <dgm:pt modelId="{39F9DE2F-8D88-4B0C-9FF2-652F835640FC}" type="pres">
      <dgm:prSet presAssocID="{521EFC25-BC76-4614-A551-6FA7FD25CC3F}" presName="rootComposite" presStyleCnt="0"/>
      <dgm:spPr/>
    </dgm:pt>
    <dgm:pt modelId="{4539A89D-1D0E-4350-BB8E-1D69EF23EEBD}" type="pres">
      <dgm:prSet presAssocID="{521EFC25-BC76-4614-A551-6FA7FD25CC3F}" presName="rootText" presStyleLbl="node4" presStyleIdx="11" presStyleCnt="16" custLinFactX="100000" custLinFactNeighborX="135504" custLinFactNeighborY="-40780">
        <dgm:presLayoutVars>
          <dgm:chPref val="3"/>
        </dgm:presLayoutVars>
      </dgm:prSet>
      <dgm:spPr/>
    </dgm:pt>
    <dgm:pt modelId="{7AC364EF-7E6C-4753-A8C6-882564E1C238}" type="pres">
      <dgm:prSet presAssocID="{521EFC25-BC76-4614-A551-6FA7FD25CC3F}" presName="rootConnector" presStyleLbl="node4" presStyleIdx="11" presStyleCnt="16"/>
      <dgm:spPr/>
    </dgm:pt>
    <dgm:pt modelId="{76FBB3F4-8170-4875-837A-83E862294B67}" type="pres">
      <dgm:prSet presAssocID="{521EFC25-BC76-4614-A551-6FA7FD25CC3F}" presName="hierChild4" presStyleCnt="0"/>
      <dgm:spPr/>
    </dgm:pt>
    <dgm:pt modelId="{135CC546-3E54-4D21-8F3E-3859374B93F2}" type="pres">
      <dgm:prSet presAssocID="{521EFC25-BC76-4614-A551-6FA7FD25CC3F}" presName="hierChild5" presStyleCnt="0"/>
      <dgm:spPr/>
    </dgm:pt>
    <dgm:pt modelId="{85A7ADD9-703B-4B96-B19D-530FE2061903}" type="pres">
      <dgm:prSet presAssocID="{4D10747F-3A4E-4844-B246-8F29280B5B41}" presName="Name37" presStyleLbl="parChTrans1D4" presStyleIdx="12" presStyleCnt="16"/>
      <dgm:spPr/>
    </dgm:pt>
    <dgm:pt modelId="{2A0B4E91-A196-4F8F-B123-80FE5EDD6C60}" type="pres">
      <dgm:prSet presAssocID="{2A47F9DC-7B9F-4115-BB80-E53B7CD57E3C}" presName="hierRoot2" presStyleCnt="0">
        <dgm:presLayoutVars>
          <dgm:hierBranch val="init"/>
        </dgm:presLayoutVars>
      </dgm:prSet>
      <dgm:spPr/>
    </dgm:pt>
    <dgm:pt modelId="{53B38221-5218-44DD-BD7D-961B0AA535F8}" type="pres">
      <dgm:prSet presAssocID="{2A47F9DC-7B9F-4115-BB80-E53B7CD57E3C}" presName="rootComposite" presStyleCnt="0"/>
      <dgm:spPr/>
    </dgm:pt>
    <dgm:pt modelId="{5B35AE75-50C5-451A-867E-64BA25FB40A4}" type="pres">
      <dgm:prSet presAssocID="{2A47F9DC-7B9F-4115-BB80-E53B7CD57E3C}" presName="rootText" presStyleLbl="node4" presStyleIdx="12" presStyleCnt="16" custLinFactY="-154243" custLinFactNeighborX="89102" custLinFactNeighborY="-200000">
        <dgm:presLayoutVars>
          <dgm:chPref val="3"/>
        </dgm:presLayoutVars>
      </dgm:prSet>
      <dgm:spPr/>
    </dgm:pt>
    <dgm:pt modelId="{C0786D09-41BB-40C3-8064-47429BE45CAB}" type="pres">
      <dgm:prSet presAssocID="{2A47F9DC-7B9F-4115-BB80-E53B7CD57E3C}" presName="rootConnector" presStyleLbl="node4" presStyleIdx="12" presStyleCnt="16"/>
      <dgm:spPr/>
    </dgm:pt>
    <dgm:pt modelId="{ECA65667-B5CC-4F3A-A2AE-C24E8D2BF390}" type="pres">
      <dgm:prSet presAssocID="{2A47F9DC-7B9F-4115-BB80-E53B7CD57E3C}" presName="hierChild4" presStyleCnt="0"/>
      <dgm:spPr/>
    </dgm:pt>
    <dgm:pt modelId="{FB8033D3-5123-459C-BBAB-740B30B6AB50}" type="pres">
      <dgm:prSet presAssocID="{2A47F9DC-7B9F-4115-BB80-E53B7CD57E3C}" presName="hierChild5" presStyleCnt="0"/>
      <dgm:spPr/>
    </dgm:pt>
    <dgm:pt modelId="{D90B1993-AEAB-425C-99FD-F92AFDC784A5}" type="pres">
      <dgm:prSet presAssocID="{04A2BDD1-F7E6-46A1-BB94-C8A8C4FA6D9C}" presName="Name37" presStyleLbl="parChTrans1D4" presStyleIdx="13" presStyleCnt="16"/>
      <dgm:spPr/>
    </dgm:pt>
    <dgm:pt modelId="{3844D62E-3B35-4499-9BC2-50F0F87E2C5F}" type="pres">
      <dgm:prSet presAssocID="{A8EF9049-8B3B-4DFE-B384-0A831694C120}" presName="hierRoot2" presStyleCnt="0">
        <dgm:presLayoutVars>
          <dgm:hierBranch val="init"/>
        </dgm:presLayoutVars>
      </dgm:prSet>
      <dgm:spPr/>
    </dgm:pt>
    <dgm:pt modelId="{9B248615-8ADC-4EEF-814C-7C4B3E2A1DA7}" type="pres">
      <dgm:prSet presAssocID="{A8EF9049-8B3B-4DFE-B384-0A831694C120}" presName="rootComposite" presStyleCnt="0"/>
      <dgm:spPr/>
    </dgm:pt>
    <dgm:pt modelId="{DF51AC49-4E1E-4723-9E3C-4BFFC83A68AA}" type="pres">
      <dgm:prSet presAssocID="{A8EF9049-8B3B-4DFE-B384-0A831694C120}" presName="rootText" presStyleLbl="node4" presStyleIdx="13" presStyleCnt="16" custLinFactY="-176499" custLinFactNeighborX="91390" custLinFactNeighborY="-200000">
        <dgm:presLayoutVars>
          <dgm:chPref val="3"/>
        </dgm:presLayoutVars>
      </dgm:prSet>
      <dgm:spPr/>
    </dgm:pt>
    <dgm:pt modelId="{87547CF8-8FE1-46BF-8C90-503212993D2C}" type="pres">
      <dgm:prSet presAssocID="{A8EF9049-8B3B-4DFE-B384-0A831694C120}" presName="rootConnector" presStyleLbl="node4" presStyleIdx="13" presStyleCnt="16"/>
      <dgm:spPr/>
    </dgm:pt>
    <dgm:pt modelId="{EC8A9BD2-04E8-4795-929E-654448E97A95}" type="pres">
      <dgm:prSet presAssocID="{A8EF9049-8B3B-4DFE-B384-0A831694C120}" presName="hierChild4" presStyleCnt="0"/>
      <dgm:spPr/>
    </dgm:pt>
    <dgm:pt modelId="{B4961091-6AC9-4D6B-A938-B4A30663FFAF}" type="pres">
      <dgm:prSet presAssocID="{A8EF9049-8B3B-4DFE-B384-0A831694C120}" presName="hierChild5" presStyleCnt="0"/>
      <dgm:spPr/>
    </dgm:pt>
    <dgm:pt modelId="{52F82022-C0E5-447E-94D5-8E27EE843346}" type="pres">
      <dgm:prSet presAssocID="{101D620C-0555-4BFB-A03D-186B6934D92B}" presName="hierChild5" presStyleCnt="0"/>
      <dgm:spPr/>
    </dgm:pt>
    <dgm:pt modelId="{AC186516-A5B0-4C91-AD1A-701638AA41C1}" type="pres">
      <dgm:prSet presAssocID="{F0031C17-CE38-444C-B9A4-0591A7A5432A}" presName="Name37" presStyleLbl="parChTrans1D4" presStyleIdx="14" presStyleCnt="16"/>
      <dgm:spPr/>
    </dgm:pt>
    <dgm:pt modelId="{5B317B86-4837-4ADA-9353-04B0B05AC4FF}" type="pres">
      <dgm:prSet presAssocID="{D64C40CA-12E5-433B-8147-BD0DFD10DFDD}" presName="hierRoot2" presStyleCnt="0">
        <dgm:presLayoutVars>
          <dgm:hierBranch val="init"/>
        </dgm:presLayoutVars>
      </dgm:prSet>
      <dgm:spPr/>
    </dgm:pt>
    <dgm:pt modelId="{B5E3A984-7AAF-409E-BCF9-BA7F2A3C99C2}" type="pres">
      <dgm:prSet presAssocID="{D64C40CA-12E5-433B-8147-BD0DFD10DFDD}" presName="rootComposite" presStyleCnt="0"/>
      <dgm:spPr/>
    </dgm:pt>
    <dgm:pt modelId="{F6351731-6742-466C-B894-6E31EC779257}" type="pres">
      <dgm:prSet presAssocID="{D64C40CA-12E5-433B-8147-BD0DFD10DFDD}" presName="rootText" presStyleLbl="node4" presStyleIdx="14" presStyleCnt="16" custLinFactNeighborX="-6772" custLinFactNeighborY="-2997">
        <dgm:presLayoutVars>
          <dgm:chPref val="3"/>
        </dgm:presLayoutVars>
      </dgm:prSet>
      <dgm:spPr/>
    </dgm:pt>
    <dgm:pt modelId="{BEAB1C85-F151-488F-9F6B-CE57576FFA1A}" type="pres">
      <dgm:prSet presAssocID="{D64C40CA-12E5-433B-8147-BD0DFD10DFDD}" presName="rootConnector" presStyleLbl="node4" presStyleIdx="14" presStyleCnt="16"/>
      <dgm:spPr/>
    </dgm:pt>
    <dgm:pt modelId="{F9EEA911-8B2D-4F53-8081-ACE2C3B48659}" type="pres">
      <dgm:prSet presAssocID="{D64C40CA-12E5-433B-8147-BD0DFD10DFDD}" presName="hierChild4" presStyleCnt="0"/>
      <dgm:spPr/>
    </dgm:pt>
    <dgm:pt modelId="{9D320B1D-9BED-4E8C-8F4E-686605EBCC6D}" type="pres">
      <dgm:prSet presAssocID="{D64C40CA-12E5-433B-8147-BD0DFD10DFDD}" presName="hierChild5" presStyleCnt="0"/>
      <dgm:spPr/>
    </dgm:pt>
    <dgm:pt modelId="{53C6FA9D-C621-4BD3-A6E1-B49D9DE71187}" type="pres">
      <dgm:prSet presAssocID="{DB850366-B446-48B9-8C0A-74956EFEF55E}" presName="Name37" presStyleLbl="parChTrans1D4" presStyleIdx="15" presStyleCnt="16"/>
      <dgm:spPr/>
    </dgm:pt>
    <dgm:pt modelId="{4ACA1AAB-DA94-428A-ABC2-4862D5395CC8}" type="pres">
      <dgm:prSet presAssocID="{17D23CCA-5ADA-4FAC-9535-39E5566A9B43}" presName="hierRoot2" presStyleCnt="0">
        <dgm:presLayoutVars>
          <dgm:hierBranch val="init"/>
        </dgm:presLayoutVars>
      </dgm:prSet>
      <dgm:spPr/>
    </dgm:pt>
    <dgm:pt modelId="{CCD3E9C9-94B7-4A86-93C3-EFFA1056F094}" type="pres">
      <dgm:prSet presAssocID="{17D23CCA-5ADA-4FAC-9535-39E5566A9B43}" presName="rootComposite" presStyleCnt="0"/>
      <dgm:spPr/>
    </dgm:pt>
    <dgm:pt modelId="{70246C03-EAFB-455D-8408-C8C76701D20E}" type="pres">
      <dgm:prSet presAssocID="{17D23CCA-5ADA-4FAC-9535-39E5566A9B43}" presName="rootText" presStyleLbl="node4" presStyleIdx="15" presStyleCnt="16" custLinFactX="10030" custLinFactNeighborX="100000" custLinFactNeighborY="-2877">
        <dgm:presLayoutVars>
          <dgm:chPref val="3"/>
        </dgm:presLayoutVars>
      </dgm:prSet>
      <dgm:spPr/>
    </dgm:pt>
    <dgm:pt modelId="{E3EA7CC9-D87D-4B7C-8BC2-C9142135A350}" type="pres">
      <dgm:prSet presAssocID="{17D23CCA-5ADA-4FAC-9535-39E5566A9B43}" presName="rootConnector" presStyleLbl="node4" presStyleIdx="15" presStyleCnt="16"/>
      <dgm:spPr/>
    </dgm:pt>
    <dgm:pt modelId="{CA465182-6942-49B7-9A48-E6418D58BBCA}" type="pres">
      <dgm:prSet presAssocID="{17D23CCA-5ADA-4FAC-9535-39E5566A9B43}" presName="hierChild4" presStyleCnt="0"/>
      <dgm:spPr/>
    </dgm:pt>
    <dgm:pt modelId="{94B99EF6-2E47-4753-9A2D-AFE00F9D2A1D}" type="pres">
      <dgm:prSet presAssocID="{17D23CCA-5ADA-4FAC-9535-39E5566A9B43}" presName="hierChild5" presStyleCnt="0"/>
      <dgm:spPr/>
    </dgm:pt>
    <dgm:pt modelId="{6F1B6A4B-BAD0-47C1-B173-B0288067387D}" type="pres">
      <dgm:prSet presAssocID="{88110B14-6693-408B-8F65-E2280629F3AE}" presName="hierChild5" presStyleCnt="0"/>
      <dgm:spPr/>
    </dgm:pt>
    <dgm:pt modelId="{4D2B382A-411F-4F29-8238-95687C192A52}" type="pres">
      <dgm:prSet presAssocID="{01FA86E3-79DF-486F-9BC7-625C13FAAFC9}" presName="hierChild5" presStyleCnt="0"/>
      <dgm:spPr/>
    </dgm:pt>
    <dgm:pt modelId="{3A4ADDB8-8F58-4A12-98CA-352660369EE6}" type="pres">
      <dgm:prSet presAssocID="{572C817B-5246-420D-AE2D-7045E666D660}" presName="Name37" presStyleLbl="parChTrans1D2" presStyleIdx="1" presStyleCnt="4"/>
      <dgm:spPr/>
    </dgm:pt>
    <dgm:pt modelId="{F0F4172D-82A0-414B-ACA0-52619B098040}" type="pres">
      <dgm:prSet presAssocID="{202C2E07-FE19-49B6-9BBC-B9C52D8950BB}" presName="hierRoot2" presStyleCnt="0">
        <dgm:presLayoutVars>
          <dgm:hierBranch val="init"/>
        </dgm:presLayoutVars>
      </dgm:prSet>
      <dgm:spPr/>
    </dgm:pt>
    <dgm:pt modelId="{8650CA13-5F0F-49F4-954C-8B52D7C87968}" type="pres">
      <dgm:prSet presAssocID="{202C2E07-FE19-49B6-9BBC-B9C52D8950BB}" presName="rootComposite" presStyleCnt="0"/>
      <dgm:spPr/>
    </dgm:pt>
    <dgm:pt modelId="{48FA3A68-2312-47FE-9FF4-03DA7B498851}" type="pres">
      <dgm:prSet presAssocID="{202C2E07-FE19-49B6-9BBC-B9C52D8950BB}" presName="rootText" presStyleLbl="node2" presStyleIdx="1" presStyleCnt="4">
        <dgm:presLayoutVars>
          <dgm:chPref val="3"/>
        </dgm:presLayoutVars>
      </dgm:prSet>
      <dgm:spPr/>
    </dgm:pt>
    <dgm:pt modelId="{BCB087B7-FEEB-4F25-8B80-5F9AA6F7B0EE}" type="pres">
      <dgm:prSet presAssocID="{202C2E07-FE19-49B6-9BBC-B9C52D8950BB}" presName="rootConnector" presStyleLbl="node2" presStyleIdx="1" presStyleCnt="4"/>
      <dgm:spPr/>
    </dgm:pt>
    <dgm:pt modelId="{41929351-0C6E-41BB-AD13-DE2399685228}" type="pres">
      <dgm:prSet presAssocID="{202C2E07-FE19-49B6-9BBC-B9C52D8950BB}" presName="hierChild4" presStyleCnt="0"/>
      <dgm:spPr/>
    </dgm:pt>
    <dgm:pt modelId="{C652E9CA-AB69-4E96-A73C-DC22DACE6C57}" type="pres">
      <dgm:prSet presAssocID="{202C2E07-FE19-49B6-9BBC-B9C52D8950BB}" presName="hierChild5" presStyleCnt="0"/>
      <dgm:spPr/>
    </dgm:pt>
    <dgm:pt modelId="{29389B0E-784C-46E6-A84F-0AC53DA0AA6E}" type="pres">
      <dgm:prSet presAssocID="{8A361D20-36B2-4FFA-9253-42293363538D}" presName="Name37" presStyleLbl="parChTrans1D2" presStyleIdx="2" presStyleCnt="4"/>
      <dgm:spPr/>
    </dgm:pt>
    <dgm:pt modelId="{29ACC31D-D08F-4E37-95CD-B53E2E271A29}" type="pres">
      <dgm:prSet presAssocID="{61E348AD-CFDC-4C61-90C8-660379E35B7C}" presName="hierRoot2" presStyleCnt="0">
        <dgm:presLayoutVars>
          <dgm:hierBranch val="init"/>
        </dgm:presLayoutVars>
      </dgm:prSet>
      <dgm:spPr/>
    </dgm:pt>
    <dgm:pt modelId="{052114E6-94D1-48B4-83FC-8A90DEFDCBDA}" type="pres">
      <dgm:prSet presAssocID="{61E348AD-CFDC-4C61-90C8-660379E35B7C}" presName="rootComposite" presStyleCnt="0"/>
      <dgm:spPr/>
    </dgm:pt>
    <dgm:pt modelId="{2503995F-A72F-4493-B652-E77F18791082}" type="pres">
      <dgm:prSet presAssocID="{61E348AD-CFDC-4C61-90C8-660379E35B7C}" presName="rootText" presStyleLbl="node2" presStyleIdx="2" presStyleCnt="4">
        <dgm:presLayoutVars>
          <dgm:chPref val="3"/>
        </dgm:presLayoutVars>
      </dgm:prSet>
      <dgm:spPr/>
    </dgm:pt>
    <dgm:pt modelId="{DE67344D-2EBB-45CF-9554-22688D62A764}" type="pres">
      <dgm:prSet presAssocID="{61E348AD-CFDC-4C61-90C8-660379E35B7C}" presName="rootConnector" presStyleLbl="node2" presStyleIdx="2" presStyleCnt="4"/>
      <dgm:spPr/>
    </dgm:pt>
    <dgm:pt modelId="{3A0DCC07-91B4-410C-8C8B-D15628DF47E1}" type="pres">
      <dgm:prSet presAssocID="{61E348AD-CFDC-4C61-90C8-660379E35B7C}" presName="hierChild4" presStyleCnt="0"/>
      <dgm:spPr/>
    </dgm:pt>
    <dgm:pt modelId="{3CAC60FB-093D-403B-AD9C-F36DAADC9D10}" type="pres">
      <dgm:prSet presAssocID="{61E348AD-CFDC-4C61-90C8-660379E35B7C}" presName="hierChild5" presStyleCnt="0"/>
      <dgm:spPr/>
    </dgm:pt>
    <dgm:pt modelId="{F51742D1-5377-480A-A91B-B1AC0FAC9607}" type="pres">
      <dgm:prSet presAssocID="{708290E3-43DB-4265-BE9A-D23CA85DB1E6}" presName="Name37" presStyleLbl="parChTrans1D2" presStyleIdx="3" presStyleCnt="4"/>
      <dgm:spPr/>
    </dgm:pt>
    <dgm:pt modelId="{3F4F9FEB-FA93-413F-A2F0-59B63B7C7971}" type="pres">
      <dgm:prSet presAssocID="{45A98671-4096-4103-8A0F-36123CE69BF4}" presName="hierRoot2" presStyleCnt="0">
        <dgm:presLayoutVars>
          <dgm:hierBranch val="init"/>
        </dgm:presLayoutVars>
      </dgm:prSet>
      <dgm:spPr/>
    </dgm:pt>
    <dgm:pt modelId="{EFA282BC-EAC4-4BAE-BDD1-8B61E99F7FF3}" type="pres">
      <dgm:prSet presAssocID="{45A98671-4096-4103-8A0F-36123CE69BF4}" presName="rootComposite" presStyleCnt="0"/>
      <dgm:spPr/>
    </dgm:pt>
    <dgm:pt modelId="{F5179144-30C6-40A7-9ECB-C6E2C7BF507E}" type="pres">
      <dgm:prSet presAssocID="{45A98671-4096-4103-8A0F-36123CE69BF4}" presName="rootText" presStyleLbl="node2" presStyleIdx="3" presStyleCnt="4">
        <dgm:presLayoutVars>
          <dgm:chPref val="3"/>
        </dgm:presLayoutVars>
      </dgm:prSet>
      <dgm:spPr/>
    </dgm:pt>
    <dgm:pt modelId="{F2867CA5-30AA-4899-8104-D4C438777CFC}" type="pres">
      <dgm:prSet presAssocID="{45A98671-4096-4103-8A0F-36123CE69BF4}" presName="rootConnector" presStyleLbl="node2" presStyleIdx="3" presStyleCnt="4"/>
      <dgm:spPr/>
    </dgm:pt>
    <dgm:pt modelId="{41AFBCEA-B2B6-4D62-8588-53C36B1A2462}" type="pres">
      <dgm:prSet presAssocID="{45A98671-4096-4103-8A0F-36123CE69BF4}" presName="hierChild4" presStyleCnt="0"/>
      <dgm:spPr/>
    </dgm:pt>
    <dgm:pt modelId="{748DE036-895A-4771-8FDE-29550F7CF3C1}" type="pres">
      <dgm:prSet presAssocID="{45A98671-4096-4103-8A0F-36123CE69BF4}" presName="hierChild5" presStyleCnt="0"/>
      <dgm:spPr/>
    </dgm:pt>
    <dgm:pt modelId="{849C9830-B2E7-4E31-9805-0C52EDA9EBBB}" type="pres">
      <dgm:prSet presAssocID="{DDBA43C0-10AC-40DD-8795-0388CC3E26DF}" presName="hierChild3" presStyleCnt="0"/>
      <dgm:spPr/>
    </dgm:pt>
  </dgm:ptLst>
  <dgm:cxnLst>
    <dgm:cxn modelId="{B0296B02-12E4-4624-BCC3-19AEAC7B91B5}" type="presOf" srcId="{202C2E07-FE19-49B6-9BBC-B9C52D8950BB}" destId="{BCB087B7-FEEB-4F25-8B80-5F9AA6F7B0EE}" srcOrd="1" destOrd="0" presId="urn:microsoft.com/office/officeart/2005/8/layout/orgChart1"/>
    <dgm:cxn modelId="{D55B1D06-377F-4D5E-BCAB-0361158403CA}" type="presOf" srcId="{2DBEA7E4-5F26-4CAA-871D-CF27A0FFE664}" destId="{76A55593-6A75-49F7-A377-F0FA0E4B0C15}" srcOrd="0" destOrd="0" presId="urn:microsoft.com/office/officeart/2005/8/layout/orgChart1"/>
    <dgm:cxn modelId="{45352D06-4198-40A1-99BC-3911782D905D}" type="presOf" srcId="{D64C40CA-12E5-433B-8147-BD0DFD10DFDD}" destId="{F6351731-6742-466C-B894-6E31EC779257}" srcOrd="0" destOrd="0" presId="urn:microsoft.com/office/officeart/2005/8/layout/orgChart1"/>
    <dgm:cxn modelId="{2693C606-6F22-486F-8BAE-E301DB08BCF2}" type="presOf" srcId="{82455BB1-2FBA-4B7B-B279-7D33CE437865}" destId="{01F86BD1-93D5-422F-B2FB-FA5169A1A999}" srcOrd="0" destOrd="0" presId="urn:microsoft.com/office/officeart/2005/8/layout/orgChart1"/>
    <dgm:cxn modelId="{87174807-018A-44DA-AE8B-EBEF94E7C29F}" type="presOf" srcId="{17D23CCA-5ADA-4FAC-9535-39E5566A9B43}" destId="{E3EA7CC9-D87D-4B7C-8BC2-C9142135A350}" srcOrd="1" destOrd="0" presId="urn:microsoft.com/office/officeart/2005/8/layout/orgChart1"/>
    <dgm:cxn modelId="{25B48007-99FF-44F6-9538-2FEF7D751437}" srcId="{101D620C-0555-4BFB-A03D-186B6934D92B}" destId="{2A47F9DC-7B9F-4115-BB80-E53B7CD57E3C}" srcOrd="3" destOrd="0" parTransId="{4D10747F-3A4E-4844-B246-8F29280B5B41}" sibTransId="{C12DC1EC-C10E-4CC9-81CC-3A7C95CFB7F4}"/>
    <dgm:cxn modelId="{3D798C12-01A1-4126-93DB-2293D332653E}" type="presOf" srcId="{572C817B-5246-420D-AE2D-7045E666D660}" destId="{3A4ADDB8-8F58-4A12-98CA-352660369EE6}" srcOrd="0" destOrd="0" presId="urn:microsoft.com/office/officeart/2005/8/layout/orgChart1"/>
    <dgm:cxn modelId="{35535915-3D60-47A9-A648-76AC3B47F871}" type="presOf" srcId="{92806BC4-7CA8-4990-8C6B-004E04A89A0C}" destId="{3949663F-C2B7-4788-96DA-01C2F560EEC1}" srcOrd="0" destOrd="0" presId="urn:microsoft.com/office/officeart/2005/8/layout/orgChart1"/>
    <dgm:cxn modelId="{C4AEE717-0AEB-490E-9E9B-08BF09FC90D0}" srcId="{3CC1CE55-1408-4D22-9004-911389F7A456}" destId="{7F06C02A-FDF1-4FB4-B21E-39E84859D804}" srcOrd="1" destOrd="0" parTransId="{9F1BBEF8-F76A-4015-A00F-385361DBACF2}" sibTransId="{56A44C33-DB61-480F-99C4-3CC1917401AB}"/>
    <dgm:cxn modelId="{919C0618-9E77-4D87-9884-76D2CBB3AA54}" type="presOf" srcId="{230FF0E3-5127-4591-B172-505D7CDB3E20}" destId="{8BFBFC87-38C4-4578-A01C-016F386886FF}" srcOrd="0" destOrd="0" presId="urn:microsoft.com/office/officeart/2005/8/layout/orgChart1"/>
    <dgm:cxn modelId="{5D2E9C1D-AED1-42D0-9DD7-125B195DA319}" type="presOf" srcId="{521EFC25-BC76-4614-A551-6FA7FD25CC3F}" destId="{4539A89D-1D0E-4350-BB8E-1D69EF23EEBD}" srcOrd="0" destOrd="0" presId="urn:microsoft.com/office/officeart/2005/8/layout/orgChart1"/>
    <dgm:cxn modelId="{85C9091E-4677-4778-9F18-F50294D53A0F}" type="presOf" srcId="{54F23049-8858-4C3E-996F-8D35619CBCFA}" destId="{2B06AFA9-8114-403C-973E-0B4BCC2E3951}" srcOrd="0" destOrd="0" presId="urn:microsoft.com/office/officeart/2005/8/layout/orgChart1"/>
    <dgm:cxn modelId="{D4D1F320-D144-4360-BC46-072ABA074667}" type="presOf" srcId="{8A361D20-36B2-4FFA-9253-42293363538D}" destId="{29389B0E-784C-46E6-A84F-0AC53DA0AA6E}" srcOrd="0" destOrd="0" presId="urn:microsoft.com/office/officeart/2005/8/layout/orgChart1"/>
    <dgm:cxn modelId="{36E46024-5D97-4562-B153-F143CF5FA3CA}" type="presOf" srcId="{98368757-F80B-4403-BF1E-52BC43D8278A}" destId="{B7178A1F-416B-4C0A-8FC7-EA87F4682B32}" srcOrd="1" destOrd="0" presId="urn:microsoft.com/office/officeart/2005/8/layout/orgChart1"/>
    <dgm:cxn modelId="{5FB99527-EB59-4B7F-9430-3BEB4937EBE7}" type="presOf" srcId="{3CC1CE55-1408-4D22-9004-911389F7A456}" destId="{82528C91-F9B5-4CB9-99D2-94391EAAD966}" srcOrd="1" destOrd="0" presId="urn:microsoft.com/office/officeart/2005/8/layout/orgChart1"/>
    <dgm:cxn modelId="{E5DCA92A-5A55-4B01-89F7-517A884359F8}" srcId="{DDBA43C0-10AC-40DD-8795-0388CC3E26DF}" destId="{45A98671-4096-4103-8A0F-36123CE69BF4}" srcOrd="3" destOrd="0" parTransId="{708290E3-43DB-4265-BE9A-D23CA85DB1E6}" sibTransId="{CA1E6D1E-21F5-499F-ADEE-08BA283D8752}"/>
    <dgm:cxn modelId="{72CDE92B-731C-44FB-87F8-820094101819}" type="presOf" srcId="{2A47F9DC-7B9F-4115-BB80-E53B7CD57E3C}" destId="{5B35AE75-50C5-451A-867E-64BA25FB40A4}" srcOrd="0" destOrd="0" presId="urn:microsoft.com/office/officeart/2005/8/layout/orgChart1"/>
    <dgm:cxn modelId="{62D2B42E-F8FC-4F39-AC51-20E31C2640FE}" srcId="{92806BC4-7CA8-4990-8C6B-004E04A89A0C}" destId="{DDBA43C0-10AC-40DD-8795-0388CC3E26DF}" srcOrd="0" destOrd="0" parTransId="{36A8BC8C-0DDB-4CDC-A0E5-EAF37EFD2C8B}" sibTransId="{FA027474-0673-4837-9116-9A4643866DE7}"/>
    <dgm:cxn modelId="{D4A93D2F-6372-4B51-A137-0823869FA55C}" type="presOf" srcId="{CC397EFE-4D7E-4E70-81C1-834FB47F6D4E}" destId="{D373B99F-8B97-4EB2-BF6C-FA2D3BABB411}" srcOrd="0" destOrd="0" presId="urn:microsoft.com/office/officeart/2005/8/layout/orgChart1"/>
    <dgm:cxn modelId="{0DCF5834-69C8-4A61-B993-7B614C6C503B}" srcId="{DDBA43C0-10AC-40DD-8795-0388CC3E26DF}" destId="{202C2E07-FE19-49B6-9BBC-B9C52D8950BB}" srcOrd="1" destOrd="0" parTransId="{572C817B-5246-420D-AE2D-7045E666D660}" sibTransId="{32602B47-0F64-41CF-88ED-5E0697A10393}"/>
    <dgm:cxn modelId="{D3DF0835-F59D-4089-9C1A-5B7E151C2E35}" type="presOf" srcId="{45A98671-4096-4103-8A0F-36123CE69BF4}" destId="{F5179144-30C6-40A7-9ECB-C6E2C7BF507E}" srcOrd="0" destOrd="0" presId="urn:microsoft.com/office/officeart/2005/8/layout/orgChart1"/>
    <dgm:cxn modelId="{562A2B38-7D77-4F50-8F14-5CB2A2BA71B6}" srcId="{88110B14-6693-408B-8F65-E2280629F3AE}" destId="{17D23CCA-5ADA-4FAC-9535-39E5566A9B43}" srcOrd="2" destOrd="0" parTransId="{DB850366-B446-48B9-8C0A-74956EFEF55E}" sibTransId="{83DDA0E0-E7FF-4C18-8D92-378B8B49BDA8}"/>
    <dgm:cxn modelId="{BA0A2C39-6EF8-49EC-BA28-5E09622AD233}" type="presOf" srcId="{88110B14-6693-408B-8F65-E2280629F3AE}" destId="{6D0DDEE6-AAD2-4B9E-8ABA-B3C308EB715B}" srcOrd="1" destOrd="0" presId="urn:microsoft.com/office/officeart/2005/8/layout/orgChart1"/>
    <dgm:cxn modelId="{6959C43A-FBB5-4E05-8218-3B49107E5F41}" srcId="{E81FBD96-92C0-47F3-BA1B-3E040AB1837E}" destId="{D66BDE56-DBD3-4F23-AE66-FAC7613A7043}" srcOrd="0" destOrd="0" parTransId="{230FF0E3-5127-4591-B172-505D7CDB3E20}" sibTransId="{DC91608C-39AF-4EC4-B847-D1C885D1BCDB}"/>
    <dgm:cxn modelId="{43F26A3E-7EC3-45CD-9AF4-4FA31B36F634}" type="presOf" srcId="{F7240A12-E2C2-4381-8E9E-2062EA23EDD9}" destId="{D2623CE8-23EE-4565-A9B6-244A1E448DEB}" srcOrd="0" destOrd="0" presId="urn:microsoft.com/office/officeart/2005/8/layout/orgChart1"/>
    <dgm:cxn modelId="{C63C7D5B-1AB6-418C-8F7D-B4C2643211D1}" type="presOf" srcId="{7F06C02A-FDF1-4FB4-B21E-39E84859D804}" destId="{7480BCC7-1188-4794-AC48-DC349B09DFB5}" srcOrd="0" destOrd="0" presId="urn:microsoft.com/office/officeart/2005/8/layout/orgChart1"/>
    <dgm:cxn modelId="{6EAEC55F-7410-4AFE-B79B-DC48355064BC}" type="presOf" srcId="{A5C569D9-637C-4A0A-BA9D-0038ECD6D535}" destId="{F616FF34-B24B-4EBD-86F5-22C772831C40}" srcOrd="1" destOrd="0" presId="urn:microsoft.com/office/officeart/2005/8/layout/orgChart1"/>
    <dgm:cxn modelId="{B57E1660-5E1A-4D14-B73F-F6ECC30B5DED}" type="presOf" srcId="{32869CA3-8639-4A2A-9E86-4E32ED0EFA17}" destId="{A3BF1CC5-7298-469F-A585-41CFA13CF477}" srcOrd="0" destOrd="0" presId="urn:microsoft.com/office/officeart/2005/8/layout/orgChart1"/>
    <dgm:cxn modelId="{15066541-6B3F-4416-B417-8A8A61376CF6}" type="presOf" srcId="{A9C2D1D8-0413-421E-88F7-EFC209BF061F}" destId="{86B05614-DC24-4AEF-83A0-2F4959C363D9}" srcOrd="1" destOrd="0" presId="urn:microsoft.com/office/officeart/2005/8/layout/orgChart1"/>
    <dgm:cxn modelId="{1F878963-A651-46A1-998A-282FC1C171A6}" srcId="{88110B14-6693-408B-8F65-E2280629F3AE}" destId="{D64C40CA-12E5-433B-8147-BD0DFD10DFDD}" srcOrd="1" destOrd="0" parTransId="{F0031C17-CE38-444C-B9A4-0591A7A5432A}" sibTransId="{59436E9D-EF7E-498C-B925-C198D3FDE745}"/>
    <dgm:cxn modelId="{D9F67A64-F0BA-461A-9F30-FF19ADB83EB2}" type="presOf" srcId="{04A2BDD1-F7E6-46A1-BB94-C8A8C4FA6D9C}" destId="{D90B1993-AEAB-425C-99FD-F92AFDC784A5}" srcOrd="0" destOrd="0" presId="urn:microsoft.com/office/officeart/2005/8/layout/orgChart1"/>
    <dgm:cxn modelId="{77B4FF66-86A5-4C4E-88D1-4894F7CB1149}" type="presOf" srcId="{98368757-F80B-4403-BF1E-52BC43D8278A}" destId="{8C05EBAD-C6DA-42E0-A9A4-59B09D2E6828}" srcOrd="0" destOrd="0" presId="urn:microsoft.com/office/officeart/2005/8/layout/orgChart1"/>
    <dgm:cxn modelId="{347D1E49-5665-4BAB-99D8-C0C719E5338C}" type="presOf" srcId="{A5C569D9-637C-4A0A-BA9D-0038ECD6D535}" destId="{A4FEC79C-89D9-43D8-94B8-FD73AEF70E0F}" srcOrd="0" destOrd="0" presId="urn:microsoft.com/office/officeart/2005/8/layout/orgChart1"/>
    <dgm:cxn modelId="{74FE9749-7B5C-46D6-A9B7-9F4554445997}" type="presOf" srcId="{0B3A1AEC-2307-434A-83FB-2B8CC0709CA4}" destId="{16932101-8D03-41DC-BA55-E601CBCD4BFE}" srcOrd="0" destOrd="0" presId="urn:microsoft.com/office/officeart/2005/8/layout/orgChart1"/>
    <dgm:cxn modelId="{33DB806A-E340-4EE0-B507-6EA274E18AAB}" type="presOf" srcId="{78EE0A67-131B-447E-86AD-57CD0F5531A0}" destId="{7F10A667-4947-459A-BC65-7077C35E688D}" srcOrd="1" destOrd="0" presId="urn:microsoft.com/office/officeart/2005/8/layout/orgChart1"/>
    <dgm:cxn modelId="{52C5F24A-4BE3-41A1-B4E7-9A821E504D3F}" type="presOf" srcId="{101D620C-0555-4BFB-A03D-186B6934D92B}" destId="{51FCA969-3396-4929-B887-38B950E55C7E}" srcOrd="1" destOrd="0" presId="urn:microsoft.com/office/officeart/2005/8/layout/orgChart1"/>
    <dgm:cxn modelId="{2C77F76B-C2B3-43E9-A031-6CE2E91389FB}" type="presOf" srcId="{E81FBD96-92C0-47F3-BA1B-3E040AB1837E}" destId="{425F099B-3C27-4D2F-8114-147C25C9D05B}" srcOrd="1" destOrd="0" presId="urn:microsoft.com/office/officeart/2005/8/layout/orgChart1"/>
    <dgm:cxn modelId="{04E3926E-152D-45D1-975B-25A7A0A2D1DA}" srcId="{A9C2D1D8-0413-421E-88F7-EFC209BF061F}" destId="{98368757-F80B-4403-BF1E-52BC43D8278A}" srcOrd="1" destOrd="0" parTransId="{F7240A12-E2C2-4381-8E9E-2062EA23EDD9}" sibTransId="{99BA4632-8B0F-4ABA-AB8C-44017B693A9E}"/>
    <dgm:cxn modelId="{8E95C66E-15E2-4E44-B121-20BEBD6D4C2B}" type="presOf" srcId="{432FE534-FD33-452B-8B85-7EA440ED7A3E}" destId="{9F1CA52C-A3BE-46BE-8619-B6E0203A3680}" srcOrd="0" destOrd="0" presId="urn:microsoft.com/office/officeart/2005/8/layout/orgChart1"/>
    <dgm:cxn modelId="{CE2A6A6F-BEBC-4B0E-A55F-DE1021D10109}" type="presOf" srcId="{45A98671-4096-4103-8A0F-36123CE69BF4}" destId="{F2867CA5-30AA-4899-8104-D4C438777CFC}" srcOrd="1" destOrd="0" presId="urn:microsoft.com/office/officeart/2005/8/layout/orgChart1"/>
    <dgm:cxn modelId="{51C9AF6F-0C5E-4099-A395-8FD10E21CA16}" type="presOf" srcId="{88110B14-6693-408B-8F65-E2280629F3AE}" destId="{CD4227D6-EF0E-4365-8566-5D03CD7DE354}" srcOrd="0" destOrd="0" presId="urn:microsoft.com/office/officeart/2005/8/layout/orgChart1"/>
    <dgm:cxn modelId="{F3F9B652-B891-406B-B2A9-EC0810C96451}" type="presOf" srcId="{D66BDE56-DBD3-4F23-AE66-FAC7613A7043}" destId="{D2A03250-43D8-4756-A329-8F73FC2B03F2}" srcOrd="1" destOrd="0" presId="urn:microsoft.com/office/officeart/2005/8/layout/orgChart1"/>
    <dgm:cxn modelId="{4D0FF452-C7D5-4B70-8128-6B5AF72F64A4}" srcId="{33946EEA-C672-42F1-9C13-F497B1D90D20}" destId="{3CC1CE55-1408-4D22-9004-911389F7A456}" srcOrd="0" destOrd="0" parTransId="{19FAA493-F744-4E47-B9CF-18E553D28D28}" sibTransId="{46BFC8C0-B612-4ADA-AE23-BFF56DBD2DF0}"/>
    <dgm:cxn modelId="{47D56A74-E512-4359-9EF9-D042CDD5BA01}" type="presOf" srcId="{DDBA43C0-10AC-40DD-8795-0388CC3E26DF}" destId="{81AAAB3C-2F3C-4F91-9F53-6936D1D49715}" srcOrd="0" destOrd="0" presId="urn:microsoft.com/office/officeart/2005/8/layout/orgChart1"/>
    <dgm:cxn modelId="{7D0D0D55-3277-47A7-8C7D-D7CC60C9645E}" srcId="{88110B14-6693-408B-8F65-E2280629F3AE}" destId="{101D620C-0555-4BFB-A03D-186B6934D92B}" srcOrd="0" destOrd="0" parTransId="{CC397EFE-4D7E-4E70-81C1-834FB47F6D4E}" sibTransId="{FE80D7FF-DEFB-4BE5-8153-86E62CD80754}"/>
    <dgm:cxn modelId="{5B1CD555-F77E-44E1-A8B7-9B88C35F9C4E}" type="presOf" srcId="{A8EF9049-8B3B-4DFE-B384-0A831694C120}" destId="{87547CF8-8FE1-46BF-8C90-503212993D2C}" srcOrd="1" destOrd="0" presId="urn:microsoft.com/office/officeart/2005/8/layout/orgChart1"/>
    <dgm:cxn modelId="{CF03F879-27CF-4B9B-9114-B90EA186465B}" type="presOf" srcId="{01FA86E3-79DF-486F-9BC7-625C13FAAFC9}" destId="{CA1B6F2D-1A17-4F25-911C-39EFA4E7193D}" srcOrd="1" destOrd="0" presId="urn:microsoft.com/office/officeart/2005/8/layout/orgChart1"/>
    <dgm:cxn modelId="{9601C67A-AE32-4EB2-8AD4-A8C2B49C0BBE}" type="presOf" srcId="{4D10747F-3A4E-4844-B246-8F29280B5B41}" destId="{85A7ADD9-703B-4B96-B19D-530FE2061903}" srcOrd="0" destOrd="0" presId="urn:microsoft.com/office/officeart/2005/8/layout/orgChart1"/>
    <dgm:cxn modelId="{E1ADB77B-EF63-4B14-80F3-E288A68D3125}" type="presOf" srcId="{171E231C-2E1F-4BC9-91FE-52F4653A50EF}" destId="{F41546D4-A80E-4A69-9FC9-7E31EF6E3313}" srcOrd="0" destOrd="0" presId="urn:microsoft.com/office/officeart/2005/8/layout/orgChart1"/>
    <dgm:cxn modelId="{DC1D7B80-C013-4F54-B498-BC8E44878332}" srcId="{DDBA43C0-10AC-40DD-8795-0388CC3E26DF}" destId="{61E348AD-CFDC-4C61-90C8-660379E35B7C}" srcOrd="2" destOrd="0" parTransId="{8A361D20-36B2-4FFA-9253-42293363538D}" sibTransId="{55E07AF4-2603-4F9E-98D7-53F789020DF1}"/>
    <dgm:cxn modelId="{E2D04081-895A-4739-88B5-336FE6246593}" type="presOf" srcId="{E81FBD96-92C0-47F3-BA1B-3E040AB1837E}" destId="{E2CCC873-3E67-4E2F-B5AB-9BB1B697606E}" srcOrd="0" destOrd="0" presId="urn:microsoft.com/office/officeart/2005/8/layout/orgChart1"/>
    <dgm:cxn modelId="{A4C3F584-992D-45B4-B06B-4E5C054FE96D}" type="presOf" srcId="{101D620C-0555-4BFB-A03D-186B6934D92B}" destId="{9CC4F59D-9E42-49C5-A636-BFB87AF34C7A}" srcOrd="0" destOrd="0" presId="urn:microsoft.com/office/officeart/2005/8/layout/orgChart1"/>
    <dgm:cxn modelId="{834E2387-D06A-48E3-864C-8ED161FD0592}" type="presOf" srcId="{708290E3-43DB-4265-BE9A-D23CA85DB1E6}" destId="{F51742D1-5377-480A-A91B-B1AC0FAC9607}" srcOrd="0" destOrd="0" presId="urn:microsoft.com/office/officeart/2005/8/layout/orgChart1"/>
    <dgm:cxn modelId="{7870AA88-7F67-4159-8EB0-BB24DFACE44D}" srcId="{3CC1CE55-1408-4D22-9004-911389F7A456}" destId="{A9C2D1D8-0413-421E-88F7-EFC209BF061F}" srcOrd="0" destOrd="0" parTransId="{2DBEA7E4-5F26-4CAA-871D-CF27A0FFE664}" sibTransId="{EA4ABF13-1773-4639-B9F9-9C093C5F8E5E}"/>
    <dgm:cxn modelId="{DE16608D-410F-492A-8D23-97D015D12BFB}" type="presOf" srcId="{2A47F9DC-7B9F-4115-BB80-E53B7CD57E3C}" destId="{C0786D09-41BB-40C3-8064-47429BE45CAB}" srcOrd="1" destOrd="0" presId="urn:microsoft.com/office/officeart/2005/8/layout/orgChart1"/>
    <dgm:cxn modelId="{7186928D-4CCD-4FA0-9109-18338F4784F8}" type="presOf" srcId="{3EBA514E-A1AA-407E-9565-901A71004CD8}" destId="{B4EFBF92-F166-41BF-BE09-862478A93334}" srcOrd="0" destOrd="0" presId="urn:microsoft.com/office/officeart/2005/8/layout/orgChart1"/>
    <dgm:cxn modelId="{5FFA0D90-904C-4435-A59D-CB484C668209}" type="presOf" srcId="{222E4731-1299-4EF2-83F9-7E266ED93182}" destId="{6378F8B2-3310-4C63-9F53-DA16460EBF7F}" srcOrd="1" destOrd="0" presId="urn:microsoft.com/office/officeart/2005/8/layout/orgChart1"/>
    <dgm:cxn modelId="{AF91D690-FAFB-4B27-B590-6E425DE27AB5}" srcId="{33946EEA-C672-42F1-9C13-F497B1D90D20}" destId="{A5C569D9-637C-4A0A-BA9D-0038ECD6D535}" srcOrd="1" destOrd="0" parTransId="{171E231C-2E1F-4BC9-91FE-52F4653A50EF}" sibTransId="{A4FFACB5-9470-463D-BCAE-C3E8481088BD}"/>
    <dgm:cxn modelId="{8E742D94-C00B-4B87-95B7-7D5BD7A86516}" type="presOf" srcId="{4DC552B0-EDAF-4ECA-B7E4-B5F9C46DFCD3}" destId="{BF59FA3E-8661-4B05-B698-3DFA7BA7C9AB}" srcOrd="0" destOrd="0" presId="urn:microsoft.com/office/officeart/2005/8/layout/orgChart1"/>
    <dgm:cxn modelId="{7D7D2B95-9FCE-4E3F-980F-659907CA8F54}" type="presOf" srcId="{C4FCE94A-871B-4CBE-9CCD-9DD3F6DCCDC1}" destId="{19E6A419-133D-456F-B66B-F7A4A29BE17F}" srcOrd="0" destOrd="0" presId="urn:microsoft.com/office/officeart/2005/8/layout/orgChart1"/>
    <dgm:cxn modelId="{1F0F4897-1D07-4872-A0AB-9456EB1D64D8}" srcId="{101D620C-0555-4BFB-A03D-186B6934D92B}" destId="{521EFC25-BC76-4614-A551-6FA7FD25CC3F}" srcOrd="2" destOrd="0" parTransId="{4DC552B0-EDAF-4ECA-B7E4-B5F9C46DFCD3}" sibTransId="{D0FD0A01-F050-4171-BD87-85CD311E4055}"/>
    <dgm:cxn modelId="{E9DEDE9B-E390-482F-9F51-9107F3215316}" type="presOf" srcId="{54F23049-8858-4C3E-996F-8D35619CBCFA}" destId="{C19CEBD6-A0A2-44B7-B7EC-01FFF52B36DA}" srcOrd="1" destOrd="0" presId="urn:microsoft.com/office/officeart/2005/8/layout/orgChart1"/>
    <dgm:cxn modelId="{B428B29E-2FCC-4879-A32D-A33DE773615E}" type="presOf" srcId="{78EE0A67-131B-447E-86AD-57CD0F5531A0}" destId="{C12B28F9-3F87-4E92-93B9-1C763F513B91}" srcOrd="0" destOrd="0" presId="urn:microsoft.com/office/officeart/2005/8/layout/orgChart1"/>
    <dgm:cxn modelId="{1AAA03A3-6C0E-4C10-AB97-2785D0F6DC31}" type="presOf" srcId="{19FAA493-F744-4E47-B9CF-18E553D28D28}" destId="{794EEC1D-0888-484F-981C-6B51C15BF050}" srcOrd="0" destOrd="0" presId="urn:microsoft.com/office/officeart/2005/8/layout/orgChart1"/>
    <dgm:cxn modelId="{E61CA9A4-6323-4FB1-B330-B7BA81E8D6C4}" type="presOf" srcId="{202C2E07-FE19-49B6-9BBC-B9C52D8950BB}" destId="{48FA3A68-2312-47FE-9FF4-03DA7B498851}" srcOrd="0" destOrd="0" presId="urn:microsoft.com/office/officeart/2005/8/layout/orgChart1"/>
    <dgm:cxn modelId="{11ACCCA6-DE02-489D-9B42-0FEA45366BFF}" type="presOf" srcId="{A8EF9049-8B3B-4DFE-B384-0A831694C120}" destId="{DF51AC49-4E1E-4723-9E3C-4BFFC83A68AA}" srcOrd="0" destOrd="0" presId="urn:microsoft.com/office/officeart/2005/8/layout/orgChart1"/>
    <dgm:cxn modelId="{1F58BAAA-64A8-49D7-955B-28EF15922FC0}" type="presOf" srcId="{7F06C02A-FDF1-4FB4-B21E-39E84859D804}" destId="{9587862A-1499-4585-9C96-498881F9834F}" srcOrd="1" destOrd="0" presId="urn:microsoft.com/office/officeart/2005/8/layout/orgChart1"/>
    <dgm:cxn modelId="{1B2FC2B0-55DC-4443-B3EF-AFE519665927}" type="presOf" srcId="{61E348AD-CFDC-4C61-90C8-660379E35B7C}" destId="{DE67344D-2EBB-45CF-9554-22688D62A764}" srcOrd="1" destOrd="0" presId="urn:microsoft.com/office/officeart/2005/8/layout/orgChart1"/>
    <dgm:cxn modelId="{B3CD20B5-1D4D-4355-9FEF-D4DF28A48650}" srcId="{DDBA43C0-10AC-40DD-8795-0388CC3E26DF}" destId="{01FA86E3-79DF-486F-9BC7-625C13FAAFC9}" srcOrd="0" destOrd="0" parTransId="{432FE534-FD33-452B-8B85-7EA440ED7A3E}" sibTransId="{F25B3582-F891-43AB-9C42-083C41B85A74}"/>
    <dgm:cxn modelId="{239960B5-8CF3-4675-82DD-68D51C4DEB9C}" type="presOf" srcId="{3CC1CE55-1408-4D22-9004-911389F7A456}" destId="{C90E2F6D-3DB1-4A5F-A707-ECB0028263E4}" srcOrd="0" destOrd="0" presId="urn:microsoft.com/office/officeart/2005/8/layout/orgChart1"/>
    <dgm:cxn modelId="{BD4424B7-C986-402D-A6CC-8A9481900F3F}" type="presOf" srcId="{17D23CCA-5ADA-4FAC-9535-39E5566A9B43}" destId="{70246C03-EAFB-455D-8408-C8C76701D20E}" srcOrd="0" destOrd="0" presId="urn:microsoft.com/office/officeart/2005/8/layout/orgChart1"/>
    <dgm:cxn modelId="{ACB4FBB9-39D8-4595-BCAC-4804367C06DA}" srcId="{01FA86E3-79DF-486F-9BC7-625C13FAAFC9}" destId="{88110B14-6693-408B-8F65-E2280629F3AE}" srcOrd="1" destOrd="0" parTransId="{C4FCE94A-871B-4CBE-9CCD-9DD3F6DCCDC1}" sibTransId="{55B83F51-C596-41AA-B2EA-B97B0AB341FB}"/>
    <dgm:cxn modelId="{C70607C2-D526-4C21-B013-6CD755466B04}" srcId="{101D620C-0555-4BFB-A03D-186B6934D92B}" destId="{54F23049-8858-4C3E-996F-8D35619CBCFA}" srcOrd="1" destOrd="0" parTransId="{FD55B7AA-3A29-40D6-ADCC-B64F197C978E}" sibTransId="{2D6EC401-6C4A-4F86-A1C3-C2B81F2B6864}"/>
    <dgm:cxn modelId="{1ED29FCC-7B46-4346-83D9-BB5AC0AAF3F0}" type="presOf" srcId="{521EFC25-BC76-4614-A551-6FA7FD25CC3F}" destId="{7AC364EF-7E6C-4753-A8C6-882564E1C238}" srcOrd="1" destOrd="0" presId="urn:microsoft.com/office/officeart/2005/8/layout/orgChart1"/>
    <dgm:cxn modelId="{2CAD50D7-C1EB-46F0-957B-5AB778B8EF5E}" srcId="{01FA86E3-79DF-486F-9BC7-625C13FAAFC9}" destId="{33946EEA-C672-42F1-9C13-F497B1D90D20}" srcOrd="0" destOrd="0" parTransId="{32869CA3-8639-4A2A-9E86-4E32ED0EFA17}" sibTransId="{D69051CC-5734-4B6A-8D52-4FE9616D4C12}"/>
    <dgm:cxn modelId="{5838F3DC-E134-4957-B69D-43E1729A6AE6}" type="presOf" srcId="{33946EEA-C672-42F1-9C13-F497B1D90D20}" destId="{8B97EC23-0E3C-4F9F-B306-B14108DC722C}" srcOrd="0" destOrd="0" presId="urn:microsoft.com/office/officeart/2005/8/layout/orgChart1"/>
    <dgm:cxn modelId="{51FAE0DF-2C42-497D-85E8-96F8FA1F7C61}" type="presOf" srcId="{01FA86E3-79DF-486F-9BC7-625C13FAAFC9}" destId="{18F7F6A6-4415-4603-A683-7D3AE8405819}" srcOrd="0" destOrd="0" presId="urn:microsoft.com/office/officeart/2005/8/layout/orgChart1"/>
    <dgm:cxn modelId="{1A038FE1-9C17-4F9A-8F05-A59A6C0CA5EA}" srcId="{E81FBD96-92C0-47F3-BA1B-3E040AB1837E}" destId="{78EE0A67-131B-447E-86AD-57CD0F5531A0}" srcOrd="1" destOrd="0" parTransId="{82455BB1-2FBA-4B7B-B279-7D33CE437865}" sibTransId="{D23B7097-45C6-45FB-BFB3-2267D7A7B7D2}"/>
    <dgm:cxn modelId="{387B2BE2-94AE-4913-B118-378245223270}" srcId="{A9C2D1D8-0413-421E-88F7-EFC209BF061F}" destId="{E81FBD96-92C0-47F3-BA1B-3E040AB1837E}" srcOrd="0" destOrd="0" parTransId="{0B3A1AEC-2307-434A-83FB-2B8CC0709CA4}" sibTransId="{EE711C22-0FE5-4B69-B440-50EAD5593881}"/>
    <dgm:cxn modelId="{DAF2A8E5-0A8A-4A46-8224-BE2C38FB1161}" type="presOf" srcId="{33946EEA-C672-42F1-9C13-F497B1D90D20}" destId="{AFA62D3D-DC30-4173-9303-DE5050C7F605}" srcOrd="1" destOrd="0" presId="urn:microsoft.com/office/officeart/2005/8/layout/orgChart1"/>
    <dgm:cxn modelId="{47992CE6-DA84-4EBA-9579-E34B346BD905}" type="presOf" srcId="{9F1BBEF8-F76A-4015-A00F-385361DBACF2}" destId="{0CDE9853-1EEE-4086-9BE9-58D7913F2746}" srcOrd="0" destOrd="0" presId="urn:microsoft.com/office/officeart/2005/8/layout/orgChart1"/>
    <dgm:cxn modelId="{D08FFCE6-967C-4085-92E8-4F4E5273CC09}" type="presOf" srcId="{D66BDE56-DBD3-4F23-AE66-FAC7613A7043}" destId="{68D1F2C7-1286-4E93-B03E-E94796A65A6F}" srcOrd="0" destOrd="0" presId="urn:microsoft.com/office/officeart/2005/8/layout/orgChart1"/>
    <dgm:cxn modelId="{9D2694E9-B5AD-43F5-B2D6-067AB803CFAD}" type="presOf" srcId="{FD55B7AA-3A29-40D6-ADCC-B64F197C978E}" destId="{EC67CA46-9453-4676-A4F3-7A2BF945B078}" srcOrd="0" destOrd="0" presId="urn:microsoft.com/office/officeart/2005/8/layout/orgChart1"/>
    <dgm:cxn modelId="{74E490EF-F5F2-4BD7-8540-9C9633D1F7C4}" type="presOf" srcId="{F0031C17-CE38-444C-B9A4-0591A7A5432A}" destId="{AC186516-A5B0-4C91-AD1A-701638AA41C1}" srcOrd="0" destOrd="0" presId="urn:microsoft.com/office/officeart/2005/8/layout/orgChart1"/>
    <dgm:cxn modelId="{9B20CCEF-760E-4C90-8960-DB0146179801}" type="presOf" srcId="{222E4731-1299-4EF2-83F9-7E266ED93182}" destId="{A736DC68-DA30-46EC-A83E-B82F73CB9AD3}" srcOrd="0" destOrd="0" presId="urn:microsoft.com/office/officeart/2005/8/layout/orgChart1"/>
    <dgm:cxn modelId="{0A4BA6F0-4F8F-40A2-9AD7-5BAC3E7BB9E8}" type="presOf" srcId="{DDBA43C0-10AC-40DD-8795-0388CC3E26DF}" destId="{B1DA019C-5C53-4D5F-8BB3-8D975A26F030}" srcOrd="1" destOrd="0" presId="urn:microsoft.com/office/officeart/2005/8/layout/orgChart1"/>
    <dgm:cxn modelId="{B96328F1-0EF5-4BED-9E3F-4AD1C57C2ACE}" type="presOf" srcId="{DB850366-B446-48B9-8C0A-74956EFEF55E}" destId="{53C6FA9D-C621-4BD3-A6E1-B49D9DE71187}" srcOrd="0" destOrd="0" presId="urn:microsoft.com/office/officeart/2005/8/layout/orgChart1"/>
    <dgm:cxn modelId="{5368BEF2-599E-424E-BDA9-601EA09F52FB}" srcId="{101D620C-0555-4BFB-A03D-186B6934D92B}" destId="{222E4731-1299-4EF2-83F9-7E266ED93182}" srcOrd="0" destOrd="0" parTransId="{3EBA514E-A1AA-407E-9565-901A71004CD8}" sibTransId="{A6102ABD-4536-4F63-92D8-0DB2F1FB5D7C}"/>
    <dgm:cxn modelId="{940B7FF7-E4ED-4776-8C4C-A5C10CD4FFF5}" type="presOf" srcId="{61E348AD-CFDC-4C61-90C8-660379E35B7C}" destId="{2503995F-A72F-4493-B652-E77F18791082}" srcOrd="0" destOrd="0" presId="urn:microsoft.com/office/officeart/2005/8/layout/orgChart1"/>
    <dgm:cxn modelId="{ABA595FB-53D0-4D22-9884-D3D67A2BC36C}" type="presOf" srcId="{D64C40CA-12E5-433B-8147-BD0DFD10DFDD}" destId="{BEAB1C85-F151-488F-9F6B-CE57576FFA1A}" srcOrd="1" destOrd="0" presId="urn:microsoft.com/office/officeart/2005/8/layout/orgChart1"/>
    <dgm:cxn modelId="{B6222CFC-F32F-4DF5-8E53-DEC227403F49}" type="presOf" srcId="{A9C2D1D8-0413-421E-88F7-EFC209BF061F}" destId="{8BF183B1-B7CD-445A-B5D5-13B178EE7D9A}" srcOrd="0" destOrd="0" presId="urn:microsoft.com/office/officeart/2005/8/layout/orgChart1"/>
    <dgm:cxn modelId="{6A554DFE-06CE-450A-AD9B-B4664FED4DE7}" srcId="{101D620C-0555-4BFB-A03D-186B6934D92B}" destId="{A8EF9049-8B3B-4DFE-B384-0A831694C120}" srcOrd="4" destOrd="0" parTransId="{04A2BDD1-F7E6-46A1-BB94-C8A8C4FA6D9C}" sibTransId="{D1D5FEAC-D387-4F84-A90F-8527EF62A0B7}"/>
    <dgm:cxn modelId="{3F3F76B0-E6D8-418E-9D4A-503E915784B2}" type="presParOf" srcId="{3949663F-C2B7-4788-96DA-01C2F560EEC1}" destId="{6E6B5133-89B9-4FBC-9209-A55E1BE9A3C7}" srcOrd="0" destOrd="0" presId="urn:microsoft.com/office/officeart/2005/8/layout/orgChart1"/>
    <dgm:cxn modelId="{789A73ED-EDF4-480B-AA85-54E36EA48CCC}" type="presParOf" srcId="{6E6B5133-89B9-4FBC-9209-A55E1BE9A3C7}" destId="{03FC7D5C-7C96-4C15-908C-B7F5A2A94CFC}" srcOrd="0" destOrd="0" presId="urn:microsoft.com/office/officeart/2005/8/layout/orgChart1"/>
    <dgm:cxn modelId="{041EE3A1-25BD-478F-A983-C8DFD7288FD7}" type="presParOf" srcId="{03FC7D5C-7C96-4C15-908C-B7F5A2A94CFC}" destId="{81AAAB3C-2F3C-4F91-9F53-6936D1D49715}" srcOrd="0" destOrd="0" presId="urn:microsoft.com/office/officeart/2005/8/layout/orgChart1"/>
    <dgm:cxn modelId="{C6306CC4-C5C2-4379-A832-704FBC6702EE}" type="presParOf" srcId="{03FC7D5C-7C96-4C15-908C-B7F5A2A94CFC}" destId="{B1DA019C-5C53-4D5F-8BB3-8D975A26F030}" srcOrd="1" destOrd="0" presId="urn:microsoft.com/office/officeart/2005/8/layout/orgChart1"/>
    <dgm:cxn modelId="{EF211332-F2B4-4314-A525-FD49F0DF2BBA}" type="presParOf" srcId="{6E6B5133-89B9-4FBC-9209-A55E1BE9A3C7}" destId="{7DD6A6AF-D020-4EAA-B7F1-4071C1A67FC6}" srcOrd="1" destOrd="0" presId="urn:microsoft.com/office/officeart/2005/8/layout/orgChart1"/>
    <dgm:cxn modelId="{16A10591-56B3-4091-A11D-D7D8EC25015F}" type="presParOf" srcId="{7DD6A6AF-D020-4EAA-B7F1-4071C1A67FC6}" destId="{9F1CA52C-A3BE-46BE-8619-B6E0203A3680}" srcOrd="0" destOrd="0" presId="urn:microsoft.com/office/officeart/2005/8/layout/orgChart1"/>
    <dgm:cxn modelId="{9AC7A005-4D2C-4639-92E5-6DA2D5798AD3}" type="presParOf" srcId="{7DD6A6AF-D020-4EAA-B7F1-4071C1A67FC6}" destId="{A2424937-608F-4DA6-87FD-48F7302D4340}" srcOrd="1" destOrd="0" presId="urn:microsoft.com/office/officeart/2005/8/layout/orgChart1"/>
    <dgm:cxn modelId="{1BEBDB25-C20B-450F-BEB5-944753CB4593}" type="presParOf" srcId="{A2424937-608F-4DA6-87FD-48F7302D4340}" destId="{09CED63D-2C9E-4FD8-96D4-29A3BB095C7F}" srcOrd="0" destOrd="0" presId="urn:microsoft.com/office/officeart/2005/8/layout/orgChart1"/>
    <dgm:cxn modelId="{041F86B5-400F-46DD-844F-90E827EB465F}" type="presParOf" srcId="{09CED63D-2C9E-4FD8-96D4-29A3BB095C7F}" destId="{18F7F6A6-4415-4603-A683-7D3AE8405819}" srcOrd="0" destOrd="0" presId="urn:microsoft.com/office/officeart/2005/8/layout/orgChart1"/>
    <dgm:cxn modelId="{9CDBA8FA-73DC-4443-AD5D-A991946A1F3D}" type="presParOf" srcId="{09CED63D-2C9E-4FD8-96D4-29A3BB095C7F}" destId="{CA1B6F2D-1A17-4F25-911C-39EFA4E7193D}" srcOrd="1" destOrd="0" presId="urn:microsoft.com/office/officeart/2005/8/layout/orgChart1"/>
    <dgm:cxn modelId="{7147EF35-1CE5-4242-A1D2-DCC99D3BFAB0}" type="presParOf" srcId="{A2424937-608F-4DA6-87FD-48F7302D4340}" destId="{73E41E78-B57A-4E1E-BFE1-54E5CE6C644C}" srcOrd="1" destOrd="0" presId="urn:microsoft.com/office/officeart/2005/8/layout/orgChart1"/>
    <dgm:cxn modelId="{9793A930-A7F0-4A69-BEC2-680D1DB65F95}" type="presParOf" srcId="{73E41E78-B57A-4E1E-BFE1-54E5CE6C644C}" destId="{A3BF1CC5-7298-469F-A585-41CFA13CF477}" srcOrd="0" destOrd="0" presId="urn:microsoft.com/office/officeart/2005/8/layout/orgChart1"/>
    <dgm:cxn modelId="{44F4A104-E8A1-4B2A-8BBA-9D69E4F35717}" type="presParOf" srcId="{73E41E78-B57A-4E1E-BFE1-54E5CE6C644C}" destId="{DB3401C9-9883-4ED4-AAED-4ABE10AF2D5B}" srcOrd="1" destOrd="0" presId="urn:microsoft.com/office/officeart/2005/8/layout/orgChart1"/>
    <dgm:cxn modelId="{220F5F6B-FB7B-4EB0-BE72-CD09911D7274}" type="presParOf" srcId="{DB3401C9-9883-4ED4-AAED-4ABE10AF2D5B}" destId="{58F8AD23-2D73-46A4-B01E-4F548B95219C}" srcOrd="0" destOrd="0" presId="urn:microsoft.com/office/officeart/2005/8/layout/orgChart1"/>
    <dgm:cxn modelId="{638ED645-372B-46CA-9188-A0B10E90A69A}" type="presParOf" srcId="{58F8AD23-2D73-46A4-B01E-4F548B95219C}" destId="{8B97EC23-0E3C-4F9F-B306-B14108DC722C}" srcOrd="0" destOrd="0" presId="urn:microsoft.com/office/officeart/2005/8/layout/orgChart1"/>
    <dgm:cxn modelId="{C071E6DD-A4B1-4D65-83E1-0AD80ED5476E}" type="presParOf" srcId="{58F8AD23-2D73-46A4-B01E-4F548B95219C}" destId="{AFA62D3D-DC30-4173-9303-DE5050C7F605}" srcOrd="1" destOrd="0" presId="urn:microsoft.com/office/officeart/2005/8/layout/orgChart1"/>
    <dgm:cxn modelId="{E6443099-9C87-4662-9273-E912856946AC}" type="presParOf" srcId="{DB3401C9-9883-4ED4-AAED-4ABE10AF2D5B}" destId="{BBBD0943-7650-4AA4-A93A-981B4B906202}" srcOrd="1" destOrd="0" presId="urn:microsoft.com/office/officeart/2005/8/layout/orgChart1"/>
    <dgm:cxn modelId="{1B6A39F5-D0FF-421A-88C3-86774EB2D8D8}" type="presParOf" srcId="{BBBD0943-7650-4AA4-A93A-981B4B906202}" destId="{794EEC1D-0888-484F-981C-6B51C15BF050}" srcOrd="0" destOrd="0" presId="urn:microsoft.com/office/officeart/2005/8/layout/orgChart1"/>
    <dgm:cxn modelId="{A4C12E61-B818-431D-8316-DEF47C7CE6F0}" type="presParOf" srcId="{BBBD0943-7650-4AA4-A93A-981B4B906202}" destId="{7BEC17BF-D225-4C68-8F14-34EAA4993986}" srcOrd="1" destOrd="0" presId="urn:microsoft.com/office/officeart/2005/8/layout/orgChart1"/>
    <dgm:cxn modelId="{C67A3DE1-0FB8-4E4C-A087-744D0B1FCC43}" type="presParOf" srcId="{7BEC17BF-D225-4C68-8F14-34EAA4993986}" destId="{BE7F6037-33BF-463E-9401-92C845EFC135}" srcOrd="0" destOrd="0" presId="urn:microsoft.com/office/officeart/2005/8/layout/orgChart1"/>
    <dgm:cxn modelId="{42B7D27C-969B-4CD5-AE96-28F370319B14}" type="presParOf" srcId="{BE7F6037-33BF-463E-9401-92C845EFC135}" destId="{C90E2F6D-3DB1-4A5F-A707-ECB0028263E4}" srcOrd="0" destOrd="0" presId="urn:microsoft.com/office/officeart/2005/8/layout/orgChart1"/>
    <dgm:cxn modelId="{2DCF6839-8D72-4C6F-BADA-88D11BF2049B}" type="presParOf" srcId="{BE7F6037-33BF-463E-9401-92C845EFC135}" destId="{82528C91-F9B5-4CB9-99D2-94391EAAD966}" srcOrd="1" destOrd="0" presId="urn:microsoft.com/office/officeart/2005/8/layout/orgChart1"/>
    <dgm:cxn modelId="{B4D32D24-B808-400F-B78E-045E7380DB12}" type="presParOf" srcId="{7BEC17BF-D225-4C68-8F14-34EAA4993986}" destId="{4F1EB403-12A8-4BBA-9AC2-90DFB8512124}" srcOrd="1" destOrd="0" presId="urn:microsoft.com/office/officeart/2005/8/layout/orgChart1"/>
    <dgm:cxn modelId="{DA6A7265-6DBF-4630-8944-3B603783D961}" type="presParOf" srcId="{4F1EB403-12A8-4BBA-9AC2-90DFB8512124}" destId="{76A55593-6A75-49F7-A377-F0FA0E4B0C15}" srcOrd="0" destOrd="0" presId="urn:microsoft.com/office/officeart/2005/8/layout/orgChart1"/>
    <dgm:cxn modelId="{C1236A4F-E1B7-4920-8CE4-B95D317B84C8}" type="presParOf" srcId="{4F1EB403-12A8-4BBA-9AC2-90DFB8512124}" destId="{ED2FEB4A-4939-4C96-8E12-B0BC79CDE0D6}" srcOrd="1" destOrd="0" presId="urn:microsoft.com/office/officeart/2005/8/layout/orgChart1"/>
    <dgm:cxn modelId="{1A2C905C-4865-4309-8A6A-9632015A8A92}" type="presParOf" srcId="{ED2FEB4A-4939-4C96-8E12-B0BC79CDE0D6}" destId="{67EC0889-D918-4C42-978D-69FEAEB8E9A1}" srcOrd="0" destOrd="0" presId="urn:microsoft.com/office/officeart/2005/8/layout/orgChart1"/>
    <dgm:cxn modelId="{BA86F33A-8435-4D82-9356-87CBD110EA43}" type="presParOf" srcId="{67EC0889-D918-4C42-978D-69FEAEB8E9A1}" destId="{8BF183B1-B7CD-445A-B5D5-13B178EE7D9A}" srcOrd="0" destOrd="0" presId="urn:microsoft.com/office/officeart/2005/8/layout/orgChart1"/>
    <dgm:cxn modelId="{A04DE442-CDB5-4991-AE58-9E3EA3CB6917}" type="presParOf" srcId="{67EC0889-D918-4C42-978D-69FEAEB8E9A1}" destId="{86B05614-DC24-4AEF-83A0-2F4959C363D9}" srcOrd="1" destOrd="0" presId="urn:microsoft.com/office/officeart/2005/8/layout/orgChart1"/>
    <dgm:cxn modelId="{6D75A83E-A218-40C9-99EF-84FD239399C1}" type="presParOf" srcId="{ED2FEB4A-4939-4C96-8E12-B0BC79CDE0D6}" destId="{25478004-002A-4024-8FD3-61879A82A273}" srcOrd="1" destOrd="0" presId="urn:microsoft.com/office/officeart/2005/8/layout/orgChart1"/>
    <dgm:cxn modelId="{931A6660-8841-4524-A96B-76D7505EAB7E}" type="presParOf" srcId="{25478004-002A-4024-8FD3-61879A82A273}" destId="{16932101-8D03-41DC-BA55-E601CBCD4BFE}" srcOrd="0" destOrd="0" presId="urn:microsoft.com/office/officeart/2005/8/layout/orgChart1"/>
    <dgm:cxn modelId="{95BE2F76-F313-4C05-9F3D-5CCC99DD1C39}" type="presParOf" srcId="{25478004-002A-4024-8FD3-61879A82A273}" destId="{7584C9AF-3EEF-4422-A090-58D5EA3F91BF}" srcOrd="1" destOrd="0" presId="urn:microsoft.com/office/officeart/2005/8/layout/orgChart1"/>
    <dgm:cxn modelId="{5E6091AA-2FC4-474B-A06D-F12C697CE221}" type="presParOf" srcId="{7584C9AF-3EEF-4422-A090-58D5EA3F91BF}" destId="{29A601E6-8A8A-46DE-87ED-F942379B14C2}" srcOrd="0" destOrd="0" presId="urn:microsoft.com/office/officeart/2005/8/layout/orgChart1"/>
    <dgm:cxn modelId="{19F69DDB-527E-4644-9625-F31A292D2BAD}" type="presParOf" srcId="{29A601E6-8A8A-46DE-87ED-F942379B14C2}" destId="{E2CCC873-3E67-4E2F-B5AB-9BB1B697606E}" srcOrd="0" destOrd="0" presId="urn:microsoft.com/office/officeart/2005/8/layout/orgChart1"/>
    <dgm:cxn modelId="{321797C6-6A70-4E24-8BF8-5F5B05B53CCC}" type="presParOf" srcId="{29A601E6-8A8A-46DE-87ED-F942379B14C2}" destId="{425F099B-3C27-4D2F-8114-147C25C9D05B}" srcOrd="1" destOrd="0" presId="urn:microsoft.com/office/officeart/2005/8/layout/orgChart1"/>
    <dgm:cxn modelId="{4567F834-1940-45A7-A68A-FAAE6A67B90B}" type="presParOf" srcId="{7584C9AF-3EEF-4422-A090-58D5EA3F91BF}" destId="{C1979A08-FB8B-4975-9FAD-26F6E91F5DF0}" srcOrd="1" destOrd="0" presId="urn:microsoft.com/office/officeart/2005/8/layout/orgChart1"/>
    <dgm:cxn modelId="{1D2A8847-6BBD-4DAD-812E-4034B5210CFF}" type="presParOf" srcId="{C1979A08-FB8B-4975-9FAD-26F6E91F5DF0}" destId="{8BFBFC87-38C4-4578-A01C-016F386886FF}" srcOrd="0" destOrd="0" presId="urn:microsoft.com/office/officeart/2005/8/layout/orgChart1"/>
    <dgm:cxn modelId="{B07FA8B3-DE56-4C7B-8ABD-904E2201EB0B}" type="presParOf" srcId="{C1979A08-FB8B-4975-9FAD-26F6E91F5DF0}" destId="{73012092-C72F-411C-BB8F-66EDCCD8B29B}" srcOrd="1" destOrd="0" presId="urn:microsoft.com/office/officeart/2005/8/layout/orgChart1"/>
    <dgm:cxn modelId="{92826ACC-0064-4AD7-8EC1-5302D8E5C624}" type="presParOf" srcId="{73012092-C72F-411C-BB8F-66EDCCD8B29B}" destId="{B33E0F0B-A657-422D-A6F4-9FEB179517AE}" srcOrd="0" destOrd="0" presId="urn:microsoft.com/office/officeart/2005/8/layout/orgChart1"/>
    <dgm:cxn modelId="{56C12750-661A-4FA3-8A8C-ADFA362DE2A1}" type="presParOf" srcId="{B33E0F0B-A657-422D-A6F4-9FEB179517AE}" destId="{68D1F2C7-1286-4E93-B03E-E94796A65A6F}" srcOrd="0" destOrd="0" presId="urn:microsoft.com/office/officeart/2005/8/layout/orgChart1"/>
    <dgm:cxn modelId="{0503CA94-C8A2-4E66-B0B1-9C1CFB38D72F}" type="presParOf" srcId="{B33E0F0B-A657-422D-A6F4-9FEB179517AE}" destId="{D2A03250-43D8-4756-A329-8F73FC2B03F2}" srcOrd="1" destOrd="0" presId="urn:microsoft.com/office/officeart/2005/8/layout/orgChart1"/>
    <dgm:cxn modelId="{BD4CEACA-8FD1-44C0-9FD8-35F52E77A6D3}" type="presParOf" srcId="{73012092-C72F-411C-BB8F-66EDCCD8B29B}" destId="{0EF2C192-30A4-432D-B9CA-BEA313C90B0C}" srcOrd="1" destOrd="0" presId="urn:microsoft.com/office/officeart/2005/8/layout/orgChart1"/>
    <dgm:cxn modelId="{528213A6-FBBB-48F1-AE19-47110D58A069}" type="presParOf" srcId="{73012092-C72F-411C-BB8F-66EDCCD8B29B}" destId="{3C6E08C7-FE4D-4EED-8475-07FFC54264F4}" srcOrd="2" destOrd="0" presId="urn:microsoft.com/office/officeart/2005/8/layout/orgChart1"/>
    <dgm:cxn modelId="{4234B2E0-82F9-46BF-9CF8-69E558953A35}" type="presParOf" srcId="{C1979A08-FB8B-4975-9FAD-26F6E91F5DF0}" destId="{01F86BD1-93D5-422F-B2FB-FA5169A1A999}" srcOrd="2" destOrd="0" presId="urn:microsoft.com/office/officeart/2005/8/layout/orgChart1"/>
    <dgm:cxn modelId="{54E9E5D3-FD93-4F6E-AD37-E02595274C24}" type="presParOf" srcId="{C1979A08-FB8B-4975-9FAD-26F6E91F5DF0}" destId="{80154413-1CB1-4A04-B020-1FF3419A55E8}" srcOrd="3" destOrd="0" presId="urn:microsoft.com/office/officeart/2005/8/layout/orgChart1"/>
    <dgm:cxn modelId="{05D93D14-9080-43CD-91B5-AB9F36C5B122}" type="presParOf" srcId="{80154413-1CB1-4A04-B020-1FF3419A55E8}" destId="{16947CFE-32C5-4726-AFCB-54534D879DE9}" srcOrd="0" destOrd="0" presId="urn:microsoft.com/office/officeart/2005/8/layout/orgChart1"/>
    <dgm:cxn modelId="{2AA2014F-C62D-4012-8C09-75C4AF98F6EF}" type="presParOf" srcId="{16947CFE-32C5-4726-AFCB-54534D879DE9}" destId="{C12B28F9-3F87-4E92-93B9-1C763F513B91}" srcOrd="0" destOrd="0" presId="urn:microsoft.com/office/officeart/2005/8/layout/orgChart1"/>
    <dgm:cxn modelId="{C1CBAED4-D3E4-4A99-BDE7-9501D9C8F3DD}" type="presParOf" srcId="{16947CFE-32C5-4726-AFCB-54534D879DE9}" destId="{7F10A667-4947-459A-BC65-7077C35E688D}" srcOrd="1" destOrd="0" presId="urn:microsoft.com/office/officeart/2005/8/layout/orgChart1"/>
    <dgm:cxn modelId="{291C4125-9B6E-4B2D-AC3F-2DA46EC87158}" type="presParOf" srcId="{80154413-1CB1-4A04-B020-1FF3419A55E8}" destId="{4715A5F9-0FBE-476A-985D-2B2F1729D341}" srcOrd="1" destOrd="0" presId="urn:microsoft.com/office/officeart/2005/8/layout/orgChart1"/>
    <dgm:cxn modelId="{0B71251D-AEC3-4AEC-95E8-803ED522B90B}" type="presParOf" srcId="{80154413-1CB1-4A04-B020-1FF3419A55E8}" destId="{75B85631-7536-4E85-8200-2563355A5E5B}" srcOrd="2" destOrd="0" presId="urn:microsoft.com/office/officeart/2005/8/layout/orgChart1"/>
    <dgm:cxn modelId="{6D474F50-B078-4CA0-85FA-9B5A2C0DA116}" type="presParOf" srcId="{7584C9AF-3EEF-4422-A090-58D5EA3F91BF}" destId="{C1B46000-820F-467E-A4D0-1C7CB249AFA4}" srcOrd="2" destOrd="0" presId="urn:microsoft.com/office/officeart/2005/8/layout/orgChart1"/>
    <dgm:cxn modelId="{FD3C8543-493F-45CD-81EB-8B6862D829FF}" type="presParOf" srcId="{25478004-002A-4024-8FD3-61879A82A273}" destId="{D2623CE8-23EE-4565-A9B6-244A1E448DEB}" srcOrd="2" destOrd="0" presId="urn:microsoft.com/office/officeart/2005/8/layout/orgChart1"/>
    <dgm:cxn modelId="{DFA5B18B-8045-4867-8D41-E9D8FFA1AEBC}" type="presParOf" srcId="{25478004-002A-4024-8FD3-61879A82A273}" destId="{4471E0A2-F59B-474C-8E3E-104BCEF4BA68}" srcOrd="3" destOrd="0" presId="urn:microsoft.com/office/officeart/2005/8/layout/orgChart1"/>
    <dgm:cxn modelId="{27D65395-D943-44CE-9EE9-DB6CCA17CC77}" type="presParOf" srcId="{4471E0A2-F59B-474C-8E3E-104BCEF4BA68}" destId="{5921D32D-FBBA-48D0-9EDE-404DDC4D18A6}" srcOrd="0" destOrd="0" presId="urn:microsoft.com/office/officeart/2005/8/layout/orgChart1"/>
    <dgm:cxn modelId="{0BC9988D-8397-4F66-A042-536E7EC06701}" type="presParOf" srcId="{5921D32D-FBBA-48D0-9EDE-404DDC4D18A6}" destId="{8C05EBAD-C6DA-42E0-A9A4-59B09D2E6828}" srcOrd="0" destOrd="0" presId="urn:microsoft.com/office/officeart/2005/8/layout/orgChart1"/>
    <dgm:cxn modelId="{2B61F36A-F755-4F25-8B07-BAE096E1A11D}" type="presParOf" srcId="{5921D32D-FBBA-48D0-9EDE-404DDC4D18A6}" destId="{B7178A1F-416B-4C0A-8FC7-EA87F4682B32}" srcOrd="1" destOrd="0" presId="urn:microsoft.com/office/officeart/2005/8/layout/orgChart1"/>
    <dgm:cxn modelId="{3602DE29-77D5-4B95-8B78-5ACC3A346DFC}" type="presParOf" srcId="{4471E0A2-F59B-474C-8E3E-104BCEF4BA68}" destId="{162B771E-F214-4BC1-9CEF-F4BAC4815CA5}" srcOrd="1" destOrd="0" presId="urn:microsoft.com/office/officeart/2005/8/layout/orgChart1"/>
    <dgm:cxn modelId="{EEFA7A3F-E65A-4F9B-891B-1A648BA95A72}" type="presParOf" srcId="{4471E0A2-F59B-474C-8E3E-104BCEF4BA68}" destId="{2BCBA3B7-AB11-4BB3-92A2-98CC8CD1BF9B}" srcOrd="2" destOrd="0" presId="urn:microsoft.com/office/officeart/2005/8/layout/orgChart1"/>
    <dgm:cxn modelId="{60FB4B75-0B49-4BBD-914E-37E325B9B18F}" type="presParOf" srcId="{ED2FEB4A-4939-4C96-8E12-B0BC79CDE0D6}" destId="{B8333D23-E5FF-42CE-A16D-81C37308FA82}" srcOrd="2" destOrd="0" presId="urn:microsoft.com/office/officeart/2005/8/layout/orgChart1"/>
    <dgm:cxn modelId="{0B327401-07C0-4068-BBCD-E7E074E32F6F}" type="presParOf" srcId="{4F1EB403-12A8-4BBA-9AC2-90DFB8512124}" destId="{0CDE9853-1EEE-4086-9BE9-58D7913F2746}" srcOrd="2" destOrd="0" presId="urn:microsoft.com/office/officeart/2005/8/layout/orgChart1"/>
    <dgm:cxn modelId="{632F155E-67C1-4AAF-95B8-8AD5C6318537}" type="presParOf" srcId="{4F1EB403-12A8-4BBA-9AC2-90DFB8512124}" destId="{BF822900-B387-4BAE-95A6-9DDCCFDDECD7}" srcOrd="3" destOrd="0" presId="urn:microsoft.com/office/officeart/2005/8/layout/orgChart1"/>
    <dgm:cxn modelId="{E2262EA5-325E-468C-8B7D-77FE7FC1FACA}" type="presParOf" srcId="{BF822900-B387-4BAE-95A6-9DDCCFDDECD7}" destId="{DB16EA10-6B30-43D8-B006-40983FF75992}" srcOrd="0" destOrd="0" presId="urn:microsoft.com/office/officeart/2005/8/layout/orgChart1"/>
    <dgm:cxn modelId="{8C3789D8-C000-47DB-AD4E-E241405DC214}" type="presParOf" srcId="{DB16EA10-6B30-43D8-B006-40983FF75992}" destId="{7480BCC7-1188-4794-AC48-DC349B09DFB5}" srcOrd="0" destOrd="0" presId="urn:microsoft.com/office/officeart/2005/8/layout/orgChart1"/>
    <dgm:cxn modelId="{1B7D6B1F-D2C1-455B-96E1-898A5AA6E596}" type="presParOf" srcId="{DB16EA10-6B30-43D8-B006-40983FF75992}" destId="{9587862A-1499-4585-9C96-498881F9834F}" srcOrd="1" destOrd="0" presId="urn:microsoft.com/office/officeart/2005/8/layout/orgChart1"/>
    <dgm:cxn modelId="{F6CCD7DE-CF94-4D48-8820-8A557B0241C3}" type="presParOf" srcId="{BF822900-B387-4BAE-95A6-9DDCCFDDECD7}" destId="{F3CF7D98-1400-41EF-8509-6515D723BB27}" srcOrd="1" destOrd="0" presId="urn:microsoft.com/office/officeart/2005/8/layout/orgChart1"/>
    <dgm:cxn modelId="{80B1C21C-BAF9-401F-9BA5-8930EC4DEEF2}" type="presParOf" srcId="{BF822900-B387-4BAE-95A6-9DDCCFDDECD7}" destId="{735B75E8-F8BF-49B4-8ABB-341C6673C806}" srcOrd="2" destOrd="0" presId="urn:microsoft.com/office/officeart/2005/8/layout/orgChart1"/>
    <dgm:cxn modelId="{55158C33-4763-4620-8918-685846FA8852}" type="presParOf" srcId="{7BEC17BF-D225-4C68-8F14-34EAA4993986}" destId="{6B0F1131-78F8-4DA0-BE9D-79C6031D6D3B}" srcOrd="2" destOrd="0" presId="urn:microsoft.com/office/officeart/2005/8/layout/orgChart1"/>
    <dgm:cxn modelId="{4294110C-6AF1-4E2E-811A-86861DD28E5C}" type="presParOf" srcId="{BBBD0943-7650-4AA4-A93A-981B4B906202}" destId="{F41546D4-A80E-4A69-9FC9-7E31EF6E3313}" srcOrd="2" destOrd="0" presId="urn:microsoft.com/office/officeart/2005/8/layout/orgChart1"/>
    <dgm:cxn modelId="{071C2241-4140-420C-BE47-1502395CC83D}" type="presParOf" srcId="{BBBD0943-7650-4AA4-A93A-981B4B906202}" destId="{7F868982-F8A2-4790-A4CE-4BEAAA07D2D9}" srcOrd="3" destOrd="0" presId="urn:microsoft.com/office/officeart/2005/8/layout/orgChart1"/>
    <dgm:cxn modelId="{777738F9-B9A0-45E9-AD70-036C79A4F12D}" type="presParOf" srcId="{7F868982-F8A2-4790-A4CE-4BEAAA07D2D9}" destId="{6B0B5493-6D28-4AF2-B398-FBEF8761C66D}" srcOrd="0" destOrd="0" presId="urn:microsoft.com/office/officeart/2005/8/layout/orgChart1"/>
    <dgm:cxn modelId="{F7A3E2B8-F0EF-4B84-9E33-B8C565D3FA70}" type="presParOf" srcId="{6B0B5493-6D28-4AF2-B398-FBEF8761C66D}" destId="{A4FEC79C-89D9-43D8-94B8-FD73AEF70E0F}" srcOrd="0" destOrd="0" presId="urn:microsoft.com/office/officeart/2005/8/layout/orgChart1"/>
    <dgm:cxn modelId="{6FA1E362-833D-42AF-A4FC-489C51654421}" type="presParOf" srcId="{6B0B5493-6D28-4AF2-B398-FBEF8761C66D}" destId="{F616FF34-B24B-4EBD-86F5-22C772831C40}" srcOrd="1" destOrd="0" presId="urn:microsoft.com/office/officeart/2005/8/layout/orgChart1"/>
    <dgm:cxn modelId="{4D3F12D2-6653-4E1A-9DA2-07101BE5A6DB}" type="presParOf" srcId="{7F868982-F8A2-4790-A4CE-4BEAAA07D2D9}" destId="{BB04228F-C75F-4986-8F1E-51CAB6710707}" srcOrd="1" destOrd="0" presId="urn:microsoft.com/office/officeart/2005/8/layout/orgChart1"/>
    <dgm:cxn modelId="{39113ED6-1646-470F-AE9B-47E4A80B114C}" type="presParOf" srcId="{7F868982-F8A2-4790-A4CE-4BEAAA07D2D9}" destId="{2AFFEEA6-4D87-4A71-8AFB-DDC6E681D451}" srcOrd="2" destOrd="0" presId="urn:microsoft.com/office/officeart/2005/8/layout/orgChart1"/>
    <dgm:cxn modelId="{BCE471AE-871C-4A32-BC37-789A2C86AFA3}" type="presParOf" srcId="{DB3401C9-9883-4ED4-AAED-4ABE10AF2D5B}" destId="{0C9A6987-F158-4172-9DC3-DC3A983210E8}" srcOrd="2" destOrd="0" presId="urn:microsoft.com/office/officeart/2005/8/layout/orgChart1"/>
    <dgm:cxn modelId="{5F7F3212-9EF2-4EBC-BDCA-5EDD1A5D6DCD}" type="presParOf" srcId="{73E41E78-B57A-4E1E-BFE1-54E5CE6C644C}" destId="{19E6A419-133D-456F-B66B-F7A4A29BE17F}" srcOrd="2" destOrd="0" presId="urn:microsoft.com/office/officeart/2005/8/layout/orgChart1"/>
    <dgm:cxn modelId="{E081D4EF-42F2-48C5-98A3-1D02DA1EEBCC}" type="presParOf" srcId="{73E41E78-B57A-4E1E-BFE1-54E5CE6C644C}" destId="{7732D1D1-2261-4996-9C7B-B728292203AC}" srcOrd="3" destOrd="0" presId="urn:microsoft.com/office/officeart/2005/8/layout/orgChart1"/>
    <dgm:cxn modelId="{3199A9FF-F6D9-42B5-956E-ADCC92356944}" type="presParOf" srcId="{7732D1D1-2261-4996-9C7B-B728292203AC}" destId="{C90087AF-76C2-4B28-8B08-70728B3D22C3}" srcOrd="0" destOrd="0" presId="urn:microsoft.com/office/officeart/2005/8/layout/orgChart1"/>
    <dgm:cxn modelId="{70DDB821-573E-47AB-8736-08BC97D773DB}" type="presParOf" srcId="{C90087AF-76C2-4B28-8B08-70728B3D22C3}" destId="{CD4227D6-EF0E-4365-8566-5D03CD7DE354}" srcOrd="0" destOrd="0" presId="urn:microsoft.com/office/officeart/2005/8/layout/orgChart1"/>
    <dgm:cxn modelId="{A0B60C48-CF5B-49D1-BA46-AD69BEDA5333}" type="presParOf" srcId="{C90087AF-76C2-4B28-8B08-70728B3D22C3}" destId="{6D0DDEE6-AAD2-4B9E-8ABA-B3C308EB715B}" srcOrd="1" destOrd="0" presId="urn:microsoft.com/office/officeart/2005/8/layout/orgChart1"/>
    <dgm:cxn modelId="{36032512-0A4E-4C3C-B71E-5E8DAB3C1186}" type="presParOf" srcId="{7732D1D1-2261-4996-9C7B-B728292203AC}" destId="{D0671159-B3B0-4F6D-8F1C-40D7D7109ECF}" srcOrd="1" destOrd="0" presId="urn:microsoft.com/office/officeart/2005/8/layout/orgChart1"/>
    <dgm:cxn modelId="{780ED8E8-0190-4CC5-B29D-41EDD8C355A6}" type="presParOf" srcId="{D0671159-B3B0-4F6D-8F1C-40D7D7109ECF}" destId="{D373B99F-8B97-4EB2-BF6C-FA2D3BABB411}" srcOrd="0" destOrd="0" presId="urn:microsoft.com/office/officeart/2005/8/layout/orgChart1"/>
    <dgm:cxn modelId="{0F158048-6228-4BE9-8277-8187884D9F7A}" type="presParOf" srcId="{D0671159-B3B0-4F6D-8F1C-40D7D7109ECF}" destId="{9A64942F-92BC-46BA-A326-795CA0DAE701}" srcOrd="1" destOrd="0" presId="urn:microsoft.com/office/officeart/2005/8/layout/orgChart1"/>
    <dgm:cxn modelId="{FC72A0AF-0B1D-4A0B-B834-591ED32F0D78}" type="presParOf" srcId="{9A64942F-92BC-46BA-A326-795CA0DAE701}" destId="{E4F31500-B923-4202-8C05-DD95BCC9193B}" srcOrd="0" destOrd="0" presId="urn:microsoft.com/office/officeart/2005/8/layout/orgChart1"/>
    <dgm:cxn modelId="{BC46CA1A-528B-428C-B083-546B510FD776}" type="presParOf" srcId="{E4F31500-B923-4202-8C05-DD95BCC9193B}" destId="{9CC4F59D-9E42-49C5-A636-BFB87AF34C7A}" srcOrd="0" destOrd="0" presId="urn:microsoft.com/office/officeart/2005/8/layout/orgChart1"/>
    <dgm:cxn modelId="{69F5B6A1-030A-4326-8853-A2C97F1113F8}" type="presParOf" srcId="{E4F31500-B923-4202-8C05-DD95BCC9193B}" destId="{51FCA969-3396-4929-B887-38B950E55C7E}" srcOrd="1" destOrd="0" presId="urn:microsoft.com/office/officeart/2005/8/layout/orgChart1"/>
    <dgm:cxn modelId="{CD1B2796-09C0-4E70-9CB3-CC2DFD7CF743}" type="presParOf" srcId="{9A64942F-92BC-46BA-A326-795CA0DAE701}" destId="{57A72DC9-20CE-43AD-8E0C-5E73C3BC1DBA}" srcOrd="1" destOrd="0" presId="urn:microsoft.com/office/officeart/2005/8/layout/orgChart1"/>
    <dgm:cxn modelId="{D8ADF74B-0A9C-49FA-AFAF-66C49A65DE9E}" type="presParOf" srcId="{57A72DC9-20CE-43AD-8E0C-5E73C3BC1DBA}" destId="{B4EFBF92-F166-41BF-BE09-862478A93334}" srcOrd="0" destOrd="0" presId="urn:microsoft.com/office/officeart/2005/8/layout/orgChart1"/>
    <dgm:cxn modelId="{15116F89-7B1E-4CF5-A119-2C114215A5F2}" type="presParOf" srcId="{57A72DC9-20CE-43AD-8E0C-5E73C3BC1DBA}" destId="{E3E0C5D1-EBA0-433F-97C7-7EC7E9AA588C}" srcOrd="1" destOrd="0" presId="urn:microsoft.com/office/officeart/2005/8/layout/orgChart1"/>
    <dgm:cxn modelId="{52561553-388E-45E4-B138-9F364182DAF3}" type="presParOf" srcId="{E3E0C5D1-EBA0-433F-97C7-7EC7E9AA588C}" destId="{3E9BE611-BD3B-421F-B1A5-777D5AE33B9A}" srcOrd="0" destOrd="0" presId="urn:microsoft.com/office/officeart/2005/8/layout/orgChart1"/>
    <dgm:cxn modelId="{E9D1E4D8-B9C0-462E-B6A8-7D6D0A8A8853}" type="presParOf" srcId="{3E9BE611-BD3B-421F-B1A5-777D5AE33B9A}" destId="{A736DC68-DA30-46EC-A83E-B82F73CB9AD3}" srcOrd="0" destOrd="0" presId="urn:microsoft.com/office/officeart/2005/8/layout/orgChart1"/>
    <dgm:cxn modelId="{1D67EC0E-9EA4-416E-AF33-340827A45969}" type="presParOf" srcId="{3E9BE611-BD3B-421F-B1A5-777D5AE33B9A}" destId="{6378F8B2-3310-4C63-9F53-DA16460EBF7F}" srcOrd="1" destOrd="0" presId="urn:microsoft.com/office/officeart/2005/8/layout/orgChart1"/>
    <dgm:cxn modelId="{308D3A8A-7EA2-47AF-8D3D-BC7F5D152809}" type="presParOf" srcId="{E3E0C5D1-EBA0-433F-97C7-7EC7E9AA588C}" destId="{375C8688-543A-41E2-8F15-A4DBF89FF38B}" srcOrd="1" destOrd="0" presId="urn:microsoft.com/office/officeart/2005/8/layout/orgChart1"/>
    <dgm:cxn modelId="{F78E4054-A02A-4210-98DF-3DA4992EEEFC}" type="presParOf" srcId="{E3E0C5D1-EBA0-433F-97C7-7EC7E9AA588C}" destId="{C65E1713-0C3B-49FC-9542-537EDDD1374F}" srcOrd="2" destOrd="0" presId="urn:microsoft.com/office/officeart/2005/8/layout/orgChart1"/>
    <dgm:cxn modelId="{EB87B250-C0A3-420B-AA9C-A5F11DCFED63}" type="presParOf" srcId="{57A72DC9-20CE-43AD-8E0C-5E73C3BC1DBA}" destId="{EC67CA46-9453-4676-A4F3-7A2BF945B078}" srcOrd="2" destOrd="0" presId="urn:microsoft.com/office/officeart/2005/8/layout/orgChart1"/>
    <dgm:cxn modelId="{F9176A8B-1B11-475B-9162-5D98ECBBA9B7}" type="presParOf" srcId="{57A72DC9-20CE-43AD-8E0C-5E73C3BC1DBA}" destId="{86638BDA-4111-4978-A642-52AA9C0216CD}" srcOrd="3" destOrd="0" presId="urn:microsoft.com/office/officeart/2005/8/layout/orgChart1"/>
    <dgm:cxn modelId="{C11B3303-5614-4A30-8461-6F31C6A42DBC}" type="presParOf" srcId="{86638BDA-4111-4978-A642-52AA9C0216CD}" destId="{715BA97B-721A-4670-B279-FDD86DB5FB4B}" srcOrd="0" destOrd="0" presId="urn:microsoft.com/office/officeart/2005/8/layout/orgChart1"/>
    <dgm:cxn modelId="{CC297359-ABE4-49B4-A973-5A94E06819E0}" type="presParOf" srcId="{715BA97B-721A-4670-B279-FDD86DB5FB4B}" destId="{2B06AFA9-8114-403C-973E-0B4BCC2E3951}" srcOrd="0" destOrd="0" presId="urn:microsoft.com/office/officeart/2005/8/layout/orgChart1"/>
    <dgm:cxn modelId="{F3CEFA02-B283-4EFE-A366-714CAD374B7A}" type="presParOf" srcId="{715BA97B-721A-4670-B279-FDD86DB5FB4B}" destId="{C19CEBD6-A0A2-44B7-B7EC-01FFF52B36DA}" srcOrd="1" destOrd="0" presId="urn:microsoft.com/office/officeart/2005/8/layout/orgChart1"/>
    <dgm:cxn modelId="{961599C8-C481-4601-B7B4-DA8EEDF49C28}" type="presParOf" srcId="{86638BDA-4111-4978-A642-52AA9C0216CD}" destId="{DCD6A8BB-EF0C-4856-9205-BDAB0126EC24}" srcOrd="1" destOrd="0" presId="urn:microsoft.com/office/officeart/2005/8/layout/orgChart1"/>
    <dgm:cxn modelId="{A49F33A4-C6A6-43BB-BBED-00DEEA4BF3EA}" type="presParOf" srcId="{86638BDA-4111-4978-A642-52AA9C0216CD}" destId="{86B75DF2-F491-4F9A-BCB2-AD966DDC8EEE}" srcOrd="2" destOrd="0" presId="urn:microsoft.com/office/officeart/2005/8/layout/orgChart1"/>
    <dgm:cxn modelId="{19C04356-3119-4689-9F50-D47E8CEE1DD9}" type="presParOf" srcId="{57A72DC9-20CE-43AD-8E0C-5E73C3BC1DBA}" destId="{BF59FA3E-8661-4B05-B698-3DFA7BA7C9AB}" srcOrd="4" destOrd="0" presId="urn:microsoft.com/office/officeart/2005/8/layout/orgChart1"/>
    <dgm:cxn modelId="{36931A71-CC29-45D0-94AA-1DA6221363A8}" type="presParOf" srcId="{57A72DC9-20CE-43AD-8E0C-5E73C3BC1DBA}" destId="{2A6D19A9-72A8-4F95-ADFB-0EDA51D088C1}" srcOrd="5" destOrd="0" presId="urn:microsoft.com/office/officeart/2005/8/layout/orgChart1"/>
    <dgm:cxn modelId="{336D5119-A2C5-4856-BF72-5A0CF989A4DD}" type="presParOf" srcId="{2A6D19A9-72A8-4F95-ADFB-0EDA51D088C1}" destId="{39F9DE2F-8D88-4B0C-9FF2-652F835640FC}" srcOrd="0" destOrd="0" presId="urn:microsoft.com/office/officeart/2005/8/layout/orgChart1"/>
    <dgm:cxn modelId="{0D6F6911-B108-4CB1-84CD-5D9C602477CA}" type="presParOf" srcId="{39F9DE2F-8D88-4B0C-9FF2-652F835640FC}" destId="{4539A89D-1D0E-4350-BB8E-1D69EF23EEBD}" srcOrd="0" destOrd="0" presId="urn:microsoft.com/office/officeart/2005/8/layout/orgChart1"/>
    <dgm:cxn modelId="{966D5C0E-C2FE-40F3-8C1F-852634B7335F}" type="presParOf" srcId="{39F9DE2F-8D88-4B0C-9FF2-652F835640FC}" destId="{7AC364EF-7E6C-4753-A8C6-882564E1C238}" srcOrd="1" destOrd="0" presId="urn:microsoft.com/office/officeart/2005/8/layout/orgChart1"/>
    <dgm:cxn modelId="{DBF055DD-F59A-459D-B6FD-9753D537801C}" type="presParOf" srcId="{2A6D19A9-72A8-4F95-ADFB-0EDA51D088C1}" destId="{76FBB3F4-8170-4875-837A-83E862294B67}" srcOrd="1" destOrd="0" presId="urn:microsoft.com/office/officeart/2005/8/layout/orgChart1"/>
    <dgm:cxn modelId="{D1F4BB9E-0093-4EC4-8E30-563A5D27BE5C}" type="presParOf" srcId="{2A6D19A9-72A8-4F95-ADFB-0EDA51D088C1}" destId="{135CC546-3E54-4D21-8F3E-3859374B93F2}" srcOrd="2" destOrd="0" presId="urn:microsoft.com/office/officeart/2005/8/layout/orgChart1"/>
    <dgm:cxn modelId="{8BB7DA6E-1983-4111-8DC8-F0E3CB183825}" type="presParOf" srcId="{57A72DC9-20CE-43AD-8E0C-5E73C3BC1DBA}" destId="{85A7ADD9-703B-4B96-B19D-530FE2061903}" srcOrd="6" destOrd="0" presId="urn:microsoft.com/office/officeart/2005/8/layout/orgChart1"/>
    <dgm:cxn modelId="{19250DDB-7EB7-4C79-9655-546F4B8918CF}" type="presParOf" srcId="{57A72DC9-20CE-43AD-8E0C-5E73C3BC1DBA}" destId="{2A0B4E91-A196-4F8F-B123-80FE5EDD6C60}" srcOrd="7" destOrd="0" presId="urn:microsoft.com/office/officeart/2005/8/layout/orgChart1"/>
    <dgm:cxn modelId="{05FB2EA0-A9BE-452E-846F-912C4A50303C}" type="presParOf" srcId="{2A0B4E91-A196-4F8F-B123-80FE5EDD6C60}" destId="{53B38221-5218-44DD-BD7D-961B0AA535F8}" srcOrd="0" destOrd="0" presId="urn:microsoft.com/office/officeart/2005/8/layout/orgChart1"/>
    <dgm:cxn modelId="{959BD0E3-FF5D-43FA-B587-E0AE97A9AC2A}" type="presParOf" srcId="{53B38221-5218-44DD-BD7D-961B0AA535F8}" destId="{5B35AE75-50C5-451A-867E-64BA25FB40A4}" srcOrd="0" destOrd="0" presId="urn:microsoft.com/office/officeart/2005/8/layout/orgChart1"/>
    <dgm:cxn modelId="{A98D365B-BE83-45DA-B724-64FC2B39782B}" type="presParOf" srcId="{53B38221-5218-44DD-BD7D-961B0AA535F8}" destId="{C0786D09-41BB-40C3-8064-47429BE45CAB}" srcOrd="1" destOrd="0" presId="urn:microsoft.com/office/officeart/2005/8/layout/orgChart1"/>
    <dgm:cxn modelId="{C9555CDF-05E9-44CE-8BA4-9D5AE581EF75}" type="presParOf" srcId="{2A0B4E91-A196-4F8F-B123-80FE5EDD6C60}" destId="{ECA65667-B5CC-4F3A-A2AE-C24E8D2BF390}" srcOrd="1" destOrd="0" presId="urn:microsoft.com/office/officeart/2005/8/layout/orgChart1"/>
    <dgm:cxn modelId="{C9F10303-E093-48FD-8D49-BFABE79BE003}" type="presParOf" srcId="{2A0B4E91-A196-4F8F-B123-80FE5EDD6C60}" destId="{FB8033D3-5123-459C-BBAB-740B30B6AB50}" srcOrd="2" destOrd="0" presId="urn:microsoft.com/office/officeart/2005/8/layout/orgChart1"/>
    <dgm:cxn modelId="{C9D38724-E48F-4CDC-8CAD-B1AE0BC71A97}" type="presParOf" srcId="{57A72DC9-20CE-43AD-8E0C-5E73C3BC1DBA}" destId="{D90B1993-AEAB-425C-99FD-F92AFDC784A5}" srcOrd="8" destOrd="0" presId="urn:microsoft.com/office/officeart/2005/8/layout/orgChart1"/>
    <dgm:cxn modelId="{A379EB9C-C8BE-4736-BE50-A4BC864DE153}" type="presParOf" srcId="{57A72DC9-20CE-43AD-8E0C-5E73C3BC1DBA}" destId="{3844D62E-3B35-4499-9BC2-50F0F87E2C5F}" srcOrd="9" destOrd="0" presId="urn:microsoft.com/office/officeart/2005/8/layout/orgChart1"/>
    <dgm:cxn modelId="{5400A139-4F44-4D9E-BFD5-B2B487304EAC}" type="presParOf" srcId="{3844D62E-3B35-4499-9BC2-50F0F87E2C5F}" destId="{9B248615-8ADC-4EEF-814C-7C4B3E2A1DA7}" srcOrd="0" destOrd="0" presId="urn:microsoft.com/office/officeart/2005/8/layout/orgChart1"/>
    <dgm:cxn modelId="{0A61EC52-25EE-4517-A1B9-F720F54D6737}" type="presParOf" srcId="{9B248615-8ADC-4EEF-814C-7C4B3E2A1DA7}" destId="{DF51AC49-4E1E-4723-9E3C-4BFFC83A68AA}" srcOrd="0" destOrd="0" presId="urn:microsoft.com/office/officeart/2005/8/layout/orgChart1"/>
    <dgm:cxn modelId="{84F12955-BA56-46E1-BAB3-4A6873B2AA71}" type="presParOf" srcId="{9B248615-8ADC-4EEF-814C-7C4B3E2A1DA7}" destId="{87547CF8-8FE1-46BF-8C90-503212993D2C}" srcOrd="1" destOrd="0" presId="urn:microsoft.com/office/officeart/2005/8/layout/orgChart1"/>
    <dgm:cxn modelId="{8734920C-4951-4671-921D-9F64B0F6D54B}" type="presParOf" srcId="{3844D62E-3B35-4499-9BC2-50F0F87E2C5F}" destId="{EC8A9BD2-04E8-4795-929E-654448E97A95}" srcOrd="1" destOrd="0" presId="urn:microsoft.com/office/officeart/2005/8/layout/orgChart1"/>
    <dgm:cxn modelId="{78DC9630-5AED-48C8-87E3-F8B16D4A6D4F}" type="presParOf" srcId="{3844D62E-3B35-4499-9BC2-50F0F87E2C5F}" destId="{B4961091-6AC9-4D6B-A938-B4A30663FFAF}" srcOrd="2" destOrd="0" presId="urn:microsoft.com/office/officeart/2005/8/layout/orgChart1"/>
    <dgm:cxn modelId="{4DDB0716-5F12-4996-8F0A-22C4F8492962}" type="presParOf" srcId="{9A64942F-92BC-46BA-A326-795CA0DAE701}" destId="{52F82022-C0E5-447E-94D5-8E27EE843346}" srcOrd="2" destOrd="0" presId="urn:microsoft.com/office/officeart/2005/8/layout/orgChart1"/>
    <dgm:cxn modelId="{4D08FFA1-DDAF-4174-8CFB-24F3CDBEDE71}" type="presParOf" srcId="{D0671159-B3B0-4F6D-8F1C-40D7D7109ECF}" destId="{AC186516-A5B0-4C91-AD1A-701638AA41C1}" srcOrd="2" destOrd="0" presId="urn:microsoft.com/office/officeart/2005/8/layout/orgChart1"/>
    <dgm:cxn modelId="{85169A75-C63F-492F-B48E-3824642E87F3}" type="presParOf" srcId="{D0671159-B3B0-4F6D-8F1C-40D7D7109ECF}" destId="{5B317B86-4837-4ADA-9353-04B0B05AC4FF}" srcOrd="3" destOrd="0" presId="urn:microsoft.com/office/officeart/2005/8/layout/orgChart1"/>
    <dgm:cxn modelId="{1F0D99EB-D9D6-42D9-B5AB-8D5E65452DD0}" type="presParOf" srcId="{5B317B86-4837-4ADA-9353-04B0B05AC4FF}" destId="{B5E3A984-7AAF-409E-BCF9-BA7F2A3C99C2}" srcOrd="0" destOrd="0" presId="urn:microsoft.com/office/officeart/2005/8/layout/orgChart1"/>
    <dgm:cxn modelId="{9B5F36C0-FEB9-412A-ACED-A9191A78CFED}" type="presParOf" srcId="{B5E3A984-7AAF-409E-BCF9-BA7F2A3C99C2}" destId="{F6351731-6742-466C-B894-6E31EC779257}" srcOrd="0" destOrd="0" presId="urn:microsoft.com/office/officeart/2005/8/layout/orgChart1"/>
    <dgm:cxn modelId="{42B02319-87A7-4C64-A3DF-319177AE9E2A}" type="presParOf" srcId="{B5E3A984-7AAF-409E-BCF9-BA7F2A3C99C2}" destId="{BEAB1C85-F151-488F-9F6B-CE57576FFA1A}" srcOrd="1" destOrd="0" presId="urn:microsoft.com/office/officeart/2005/8/layout/orgChart1"/>
    <dgm:cxn modelId="{182EC98E-E28E-498A-A591-7C521A52BACC}" type="presParOf" srcId="{5B317B86-4837-4ADA-9353-04B0B05AC4FF}" destId="{F9EEA911-8B2D-4F53-8081-ACE2C3B48659}" srcOrd="1" destOrd="0" presId="urn:microsoft.com/office/officeart/2005/8/layout/orgChart1"/>
    <dgm:cxn modelId="{46FA0640-D11E-4259-ADE2-DF70D8040005}" type="presParOf" srcId="{5B317B86-4837-4ADA-9353-04B0B05AC4FF}" destId="{9D320B1D-9BED-4E8C-8F4E-686605EBCC6D}" srcOrd="2" destOrd="0" presId="urn:microsoft.com/office/officeart/2005/8/layout/orgChart1"/>
    <dgm:cxn modelId="{8B3347C3-E77A-4919-ACB2-4D4BFC3C2508}" type="presParOf" srcId="{D0671159-B3B0-4F6D-8F1C-40D7D7109ECF}" destId="{53C6FA9D-C621-4BD3-A6E1-B49D9DE71187}" srcOrd="4" destOrd="0" presId="urn:microsoft.com/office/officeart/2005/8/layout/orgChart1"/>
    <dgm:cxn modelId="{2EBCD263-7220-4163-9C5E-08C181272043}" type="presParOf" srcId="{D0671159-B3B0-4F6D-8F1C-40D7D7109ECF}" destId="{4ACA1AAB-DA94-428A-ABC2-4862D5395CC8}" srcOrd="5" destOrd="0" presId="urn:microsoft.com/office/officeart/2005/8/layout/orgChart1"/>
    <dgm:cxn modelId="{35205B85-D9A6-4BA0-AB9E-9871FDFC4003}" type="presParOf" srcId="{4ACA1AAB-DA94-428A-ABC2-4862D5395CC8}" destId="{CCD3E9C9-94B7-4A86-93C3-EFFA1056F094}" srcOrd="0" destOrd="0" presId="urn:microsoft.com/office/officeart/2005/8/layout/orgChart1"/>
    <dgm:cxn modelId="{CC43B1BE-1AD1-473F-8919-6A3D7D6C8555}" type="presParOf" srcId="{CCD3E9C9-94B7-4A86-93C3-EFFA1056F094}" destId="{70246C03-EAFB-455D-8408-C8C76701D20E}" srcOrd="0" destOrd="0" presId="urn:microsoft.com/office/officeart/2005/8/layout/orgChart1"/>
    <dgm:cxn modelId="{9CBE0BAC-DAF7-4042-ADD2-232F1141A5F0}" type="presParOf" srcId="{CCD3E9C9-94B7-4A86-93C3-EFFA1056F094}" destId="{E3EA7CC9-D87D-4B7C-8BC2-C9142135A350}" srcOrd="1" destOrd="0" presId="urn:microsoft.com/office/officeart/2005/8/layout/orgChart1"/>
    <dgm:cxn modelId="{20D84447-836C-4A50-B9A0-4962A0CF2CC7}" type="presParOf" srcId="{4ACA1AAB-DA94-428A-ABC2-4862D5395CC8}" destId="{CA465182-6942-49B7-9A48-E6418D58BBCA}" srcOrd="1" destOrd="0" presId="urn:microsoft.com/office/officeart/2005/8/layout/orgChart1"/>
    <dgm:cxn modelId="{3151FFFF-82D0-410F-B28D-DD9B8BE3F1D4}" type="presParOf" srcId="{4ACA1AAB-DA94-428A-ABC2-4862D5395CC8}" destId="{94B99EF6-2E47-4753-9A2D-AFE00F9D2A1D}" srcOrd="2" destOrd="0" presId="urn:microsoft.com/office/officeart/2005/8/layout/orgChart1"/>
    <dgm:cxn modelId="{26864AA9-1E7E-46E1-8AB2-64C0733D69EB}" type="presParOf" srcId="{7732D1D1-2261-4996-9C7B-B728292203AC}" destId="{6F1B6A4B-BAD0-47C1-B173-B0288067387D}" srcOrd="2" destOrd="0" presId="urn:microsoft.com/office/officeart/2005/8/layout/orgChart1"/>
    <dgm:cxn modelId="{15572C08-6196-46EE-B5CA-269B798838BD}" type="presParOf" srcId="{A2424937-608F-4DA6-87FD-48F7302D4340}" destId="{4D2B382A-411F-4F29-8238-95687C192A52}" srcOrd="2" destOrd="0" presId="urn:microsoft.com/office/officeart/2005/8/layout/orgChart1"/>
    <dgm:cxn modelId="{31FBEBC7-EC68-4E65-8DC7-58EEA799D62B}" type="presParOf" srcId="{7DD6A6AF-D020-4EAA-B7F1-4071C1A67FC6}" destId="{3A4ADDB8-8F58-4A12-98CA-352660369EE6}" srcOrd="2" destOrd="0" presId="urn:microsoft.com/office/officeart/2005/8/layout/orgChart1"/>
    <dgm:cxn modelId="{9EBDE198-92BF-4EBA-AAA4-3CE7BEE65A38}" type="presParOf" srcId="{7DD6A6AF-D020-4EAA-B7F1-4071C1A67FC6}" destId="{F0F4172D-82A0-414B-ACA0-52619B098040}" srcOrd="3" destOrd="0" presId="urn:microsoft.com/office/officeart/2005/8/layout/orgChart1"/>
    <dgm:cxn modelId="{7D2F4A99-EA0A-44DA-990A-550D6FC7719B}" type="presParOf" srcId="{F0F4172D-82A0-414B-ACA0-52619B098040}" destId="{8650CA13-5F0F-49F4-954C-8B52D7C87968}" srcOrd="0" destOrd="0" presId="urn:microsoft.com/office/officeart/2005/8/layout/orgChart1"/>
    <dgm:cxn modelId="{F3F2EB62-E662-4237-B2C6-554A8E7302FF}" type="presParOf" srcId="{8650CA13-5F0F-49F4-954C-8B52D7C87968}" destId="{48FA3A68-2312-47FE-9FF4-03DA7B498851}" srcOrd="0" destOrd="0" presId="urn:microsoft.com/office/officeart/2005/8/layout/orgChart1"/>
    <dgm:cxn modelId="{B8D6E9EF-29B0-4FB2-8431-363756D96F5B}" type="presParOf" srcId="{8650CA13-5F0F-49F4-954C-8B52D7C87968}" destId="{BCB087B7-FEEB-4F25-8B80-5F9AA6F7B0EE}" srcOrd="1" destOrd="0" presId="urn:microsoft.com/office/officeart/2005/8/layout/orgChart1"/>
    <dgm:cxn modelId="{64944C34-96BA-4B96-875B-4D40BCC5F019}" type="presParOf" srcId="{F0F4172D-82A0-414B-ACA0-52619B098040}" destId="{41929351-0C6E-41BB-AD13-DE2399685228}" srcOrd="1" destOrd="0" presId="urn:microsoft.com/office/officeart/2005/8/layout/orgChart1"/>
    <dgm:cxn modelId="{4A150455-EACF-463E-B451-9D886E6AB28A}" type="presParOf" srcId="{F0F4172D-82A0-414B-ACA0-52619B098040}" destId="{C652E9CA-AB69-4E96-A73C-DC22DACE6C57}" srcOrd="2" destOrd="0" presId="urn:microsoft.com/office/officeart/2005/8/layout/orgChart1"/>
    <dgm:cxn modelId="{F7ACAFEF-DD13-4F56-AD64-D73BAD502CEE}" type="presParOf" srcId="{7DD6A6AF-D020-4EAA-B7F1-4071C1A67FC6}" destId="{29389B0E-784C-46E6-A84F-0AC53DA0AA6E}" srcOrd="4" destOrd="0" presId="urn:microsoft.com/office/officeart/2005/8/layout/orgChart1"/>
    <dgm:cxn modelId="{6C61D0EE-D70E-43CC-9E69-0F0A2F14A3B1}" type="presParOf" srcId="{7DD6A6AF-D020-4EAA-B7F1-4071C1A67FC6}" destId="{29ACC31D-D08F-4E37-95CD-B53E2E271A29}" srcOrd="5" destOrd="0" presId="urn:microsoft.com/office/officeart/2005/8/layout/orgChart1"/>
    <dgm:cxn modelId="{F6A162F2-7A9B-429E-BAFC-585388CA89DD}" type="presParOf" srcId="{29ACC31D-D08F-4E37-95CD-B53E2E271A29}" destId="{052114E6-94D1-48B4-83FC-8A90DEFDCBDA}" srcOrd="0" destOrd="0" presId="urn:microsoft.com/office/officeart/2005/8/layout/orgChart1"/>
    <dgm:cxn modelId="{24FA323D-75DB-409C-AFE3-20BBDA3C3B31}" type="presParOf" srcId="{052114E6-94D1-48B4-83FC-8A90DEFDCBDA}" destId="{2503995F-A72F-4493-B652-E77F18791082}" srcOrd="0" destOrd="0" presId="urn:microsoft.com/office/officeart/2005/8/layout/orgChart1"/>
    <dgm:cxn modelId="{1F704EB7-C9AE-4A91-94DA-D743D72072BC}" type="presParOf" srcId="{052114E6-94D1-48B4-83FC-8A90DEFDCBDA}" destId="{DE67344D-2EBB-45CF-9554-22688D62A764}" srcOrd="1" destOrd="0" presId="urn:microsoft.com/office/officeart/2005/8/layout/orgChart1"/>
    <dgm:cxn modelId="{4C5AA883-36D9-4FE7-8126-FC604987829B}" type="presParOf" srcId="{29ACC31D-D08F-4E37-95CD-B53E2E271A29}" destId="{3A0DCC07-91B4-410C-8C8B-D15628DF47E1}" srcOrd="1" destOrd="0" presId="urn:microsoft.com/office/officeart/2005/8/layout/orgChart1"/>
    <dgm:cxn modelId="{B40E1DA9-3C95-4AD8-9B98-AEA92349A587}" type="presParOf" srcId="{29ACC31D-D08F-4E37-95CD-B53E2E271A29}" destId="{3CAC60FB-093D-403B-AD9C-F36DAADC9D10}" srcOrd="2" destOrd="0" presId="urn:microsoft.com/office/officeart/2005/8/layout/orgChart1"/>
    <dgm:cxn modelId="{A3A385C4-69E5-4067-A213-D9739F83CEC8}" type="presParOf" srcId="{7DD6A6AF-D020-4EAA-B7F1-4071C1A67FC6}" destId="{F51742D1-5377-480A-A91B-B1AC0FAC9607}" srcOrd="6" destOrd="0" presId="urn:microsoft.com/office/officeart/2005/8/layout/orgChart1"/>
    <dgm:cxn modelId="{4DFBA742-6A71-4C52-A03F-414FBB0568D9}" type="presParOf" srcId="{7DD6A6AF-D020-4EAA-B7F1-4071C1A67FC6}" destId="{3F4F9FEB-FA93-413F-A2F0-59B63B7C7971}" srcOrd="7" destOrd="0" presId="urn:microsoft.com/office/officeart/2005/8/layout/orgChart1"/>
    <dgm:cxn modelId="{1FE6C7B5-F32E-4002-805E-46A3ADC1DC50}" type="presParOf" srcId="{3F4F9FEB-FA93-413F-A2F0-59B63B7C7971}" destId="{EFA282BC-EAC4-4BAE-BDD1-8B61E99F7FF3}" srcOrd="0" destOrd="0" presId="urn:microsoft.com/office/officeart/2005/8/layout/orgChart1"/>
    <dgm:cxn modelId="{137F42D6-459F-4CF8-9F20-18C7AEE6EA3C}" type="presParOf" srcId="{EFA282BC-EAC4-4BAE-BDD1-8B61E99F7FF3}" destId="{F5179144-30C6-40A7-9ECB-C6E2C7BF507E}" srcOrd="0" destOrd="0" presId="urn:microsoft.com/office/officeart/2005/8/layout/orgChart1"/>
    <dgm:cxn modelId="{A90878C9-8857-4355-851C-D1894AD27AA4}" type="presParOf" srcId="{EFA282BC-EAC4-4BAE-BDD1-8B61E99F7FF3}" destId="{F2867CA5-30AA-4899-8104-D4C438777CFC}" srcOrd="1" destOrd="0" presId="urn:microsoft.com/office/officeart/2005/8/layout/orgChart1"/>
    <dgm:cxn modelId="{95821ED2-63C6-4D84-A38C-429650A60A61}" type="presParOf" srcId="{3F4F9FEB-FA93-413F-A2F0-59B63B7C7971}" destId="{41AFBCEA-B2B6-4D62-8588-53C36B1A2462}" srcOrd="1" destOrd="0" presId="urn:microsoft.com/office/officeart/2005/8/layout/orgChart1"/>
    <dgm:cxn modelId="{28B9C31B-6D9C-4EB9-8B91-E7394E61E95A}" type="presParOf" srcId="{3F4F9FEB-FA93-413F-A2F0-59B63B7C7971}" destId="{748DE036-895A-4771-8FDE-29550F7CF3C1}" srcOrd="2" destOrd="0" presId="urn:microsoft.com/office/officeart/2005/8/layout/orgChart1"/>
    <dgm:cxn modelId="{FE21F3F2-B4FE-4504-B880-38955020AFCB}" type="presParOf" srcId="{6E6B5133-89B9-4FBC-9209-A55E1BE9A3C7}" destId="{849C9830-B2E7-4E31-9805-0C52EDA9EBBB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23" minVer="http://schemas.openxmlformats.org/drawingml/2006/diagram"/>
    </a:ext>
  </dgm:extLst>
</dgm:dataModel>
</file>

<file path=word/diagrams/data5.xml><?xml version="1.0" encoding="utf-8"?>
<dgm:dataModel xmlns:dgm="http://schemas.openxmlformats.org/drawingml/2006/diagram" xmlns:a="http://schemas.openxmlformats.org/drawingml/2006/main">
  <dgm:ptLst>
    <dgm:pt modelId="{B2C2FF24-5E33-4E98-B3E0-DB49C9D54F0C}" type="doc">
      <dgm:prSet loTypeId="urn:microsoft.com/office/officeart/2005/8/layout/orgChart1" loCatId="hierarchy" qsTypeId="urn:microsoft.com/office/officeart/2005/8/quickstyle/simple1" qsCatId="simple" csTypeId="urn:microsoft.com/office/officeart/2005/8/colors/colorful4" csCatId="colorful" phldr="1"/>
      <dgm:spPr/>
      <dgm:t>
        <a:bodyPr/>
        <a:lstStyle/>
        <a:p>
          <a:endParaRPr lang="en-US"/>
        </a:p>
      </dgm:t>
    </dgm:pt>
    <dgm:pt modelId="{8C88A71E-4296-44CA-9145-48A3A42EEB39}">
      <dgm:prSet phldrT="[Text]" custT="1"/>
      <dgm:spPr>
        <a:solidFill>
          <a:schemeClr val="accent2"/>
        </a:solidFill>
      </dgm:spPr>
      <dgm:t>
        <a:bodyPr/>
        <a:lstStyle/>
        <a:p>
          <a:r>
            <a:rPr lang="en-US" sz="6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Household Final Consumption Expenditure</a:t>
          </a:r>
        </a:p>
      </dgm:t>
    </dgm:pt>
    <dgm:pt modelId="{90DE085C-5DED-42EB-AF94-676257E001AB}" type="parTrans" cxnId="{F91263FA-C3C5-427C-A6BD-E3888C5B45AB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0CD9D1B6-3E43-4608-835C-DE89E5077727}" type="sibTrans" cxnId="{F91263FA-C3C5-427C-A6BD-E3888C5B45AB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EE5E7B2C-B892-4B9D-BCF0-E117690AAD6C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6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Food</a:t>
          </a:r>
        </a:p>
      </dgm:t>
    </dgm:pt>
    <dgm:pt modelId="{DF196E3C-CD6E-4732-AA8D-CE3F9AA5CD42}" type="parTrans" cxnId="{A17405FB-4D85-4AB6-B3E5-A09EC5EDB70F}">
      <dgm:prSet/>
      <dgm:spPr>
        <a:ln>
          <a:noFill/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5E86FB9A-9286-4D90-B0FA-E3C34BBAB586}" type="sibTrans" cxnId="{A17405FB-4D85-4AB6-B3E5-A09EC5EDB70F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B491AED4-7414-4DBE-963E-5456E40E5B56}">
      <dgm:prSet phldrT="[Text]" custT="1"/>
      <dgm:spPr>
        <a:solidFill>
          <a:schemeClr val="accent1"/>
        </a:solidFill>
      </dgm:spPr>
      <dgm:t>
        <a:bodyPr/>
        <a:lstStyle/>
        <a:p>
          <a:r>
            <a:rPr lang="en-US" sz="6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Alcohol and tobacco</a:t>
          </a:r>
        </a:p>
      </dgm:t>
    </dgm:pt>
    <dgm:pt modelId="{19606C4C-59C4-48E8-BFA2-E618036AA7B4}" type="parTrans" cxnId="{F8BFB1A3-C9F7-4096-B2CE-908FCD4E8070}">
      <dgm:prSet/>
      <dgm:spPr>
        <a:ln>
          <a:noFill/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518AC171-DA48-4EF8-9D5D-FFE7F3030E9E}" type="sibTrans" cxnId="{F8BFB1A3-C9F7-4096-B2CE-908FCD4E8070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F97A2AD0-1069-422C-B2E4-9FECA6230C2E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6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Alcohol</a:t>
          </a:r>
        </a:p>
      </dgm:t>
    </dgm:pt>
    <dgm:pt modelId="{567CC2D3-637F-45B0-956F-D11F6B1CD17B}" type="parTrans" cxnId="{9F95C28D-F5C3-4C9E-9CC0-D3EE232B0577}">
      <dgm:prSet/>
      <dgm:spPr>
        <a:solidFill>
          <a:srgbClr val="C00000"/>
        </a:solidFill>
        <a:ln>
          <a:solidFill>
            <a:schemeClr val="accent1"/>
          </a:solidFill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F2E6BC59-E97F-4152-98FB-931DC8E15FD5}" type="sibTrans" cxnId="{9F95C28D-F5C3-4C9E-9CC0-D3EE232B0577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649BB130-E871-416D-9936-A313DED69571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6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Cigarettes</a:t>
          </a:r>
        </a:p>
      </dgm:t>
    </dgm:pt>
    <dgm:pt modelId="{0431A6B5-33E3-4F99-B7BA-855EF1C88862}" type="parTrans" cxnId="{D84ADD3F-10A4-470E-A96D-DE12FF884810}">
      <dgm:prSet/>
      <dgm:spPr>
        <a:ln>
          <a:solidFill>
            <a:schemeClr val="accent1"/>
          </a:solidFill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9BCAED6E-E029-4DDC-9960-50AF933DB2F5}" type="sibTrans" cxnId="{D84ADD3F-10A4-470E-A96D-DE12FF884810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D77E7614-43DD-4178-8E41-AA24AD841198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6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Clothing and footwear</a:t>
          </a:r>
        </a:p>
      </dgm:t>
    </dgm:pt>
    <dgm:pt modelId="{C7A9BAD5-401E-4F71-8CF6-E97DB7218105}" type="parTrans" cxnId="{3964F7A3-3966-4B6A-A96B-E89622D5D1B0}">
      <dgm:prSet/>
      <dgm:spPr>
        <a:ln>
          <a:noFill/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4B19F92A-7875-47E0-927C-6E1457830EC9}" type="sibTrans" cxnId="{3964F7A3-3966-4B6A-A96B-E89622D5D1B0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29C9DF45-EC9A-4376-AA60-1FFD468A6F2E}">
      <dgm:prSet phldrT="[Text]" custT="1"/>
      <dgm:spPr>
        <a:solidFill>
          <a:schemeClr val="accent1"/>
        </a:solidFill>
      </dgm:spPr>
      <dgm:t>
        <a:bodyPr/>
        <a:lstStyle/>
        <a:p>
          <a:r>
            <a:rPr lang="en-US" sz="6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Housing, water, gas</a:t>
          </a:r>
        </a:p>
      </dgm:t>
    </dgm:pt>
    <dgm:pt modelId="{0A58DB9A-5A77-4D84-B4F9-F80CE70BA70E}" type="parTrans" cxnId="{EAEF3528-881D-4CC5-9D1C-ABE613A456D7}">
      <dgm:prSet/>
      <dgm:spPr>
        <a:ln>
          <a:noFill/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9703F0AD-CE38-494B-854D-83D73614F675}" type="sibTrans" cxnId="{EAEF3528-881D-4CC5-9D1C-ABE613A456D7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EA256EEA-61E3-47ED-B077-4FEA0030894E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6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Rent</a:t>
          </a:r>
        </a:p>
      </dgm:t>
    </dgm:pt>
    <dgm:pt modelId="{AB8EE9C1-1962-4E86-88F2-7A4C5468A959}" type="parTrans" cxnId="{12F7BC86-811F-4C21-AA16-D5E137F2C128}">
      <dgm:prSet/>
      <dgm:spPr>
        <a:solidFill>
          <a:srgbClr val="C00000"/>
        </a:solidFill>
        <a:ln>
          <a:solidFill>
            <a:schemeClr val="accent1"/>
          </a:solidFill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D1F6F326-8400-4319-91C2-4809A9063A37}" type="sibTrans" cxnId="{12F7BC86-811F-4C21-AA16-D5E137F2C128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879193B8-9076-4E0E-AB40-10F54FFA41F5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6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Water</a:t>
          </a:r>
        </a:p>
      </dgm:t>
    </dgm:pt>
    <dgm:pt modelId="{9B677AB8-47D1-48B6-B218-7DAB67ADDAB1}" type="parTrans" cxnId="{4D4B3015-CABA-45B9-9131-811A64FDFCE9}">
      <dgm:prSet/>
      <dgm:spPr>
        <a:ln>
          <a:solidFill>
            <a:schemeClr val="accent1"/>
          </a:solidFill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89019237-CCAE-4A61-A9DF-F3C73A897025}" type="sibTrans" cxnId="{4D4B3015-CABA-45B9-9131-811A64FDFCE9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603AF763-4854-4C40-8949-80561411D4E7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6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Electricity</a:t>
          </a:r>
        </a:p>
      </dgm:t>
    </dgm:pt>
    <dgm:pt modelId="{6D1E7788-FDCA-4684-8770-36856210EE9C}" type="parTrans" cxnId="{17670207-47FE-4A65-8DCC-3A07F9043C90}">
      <dgm:prSet/>
      <dgm:spPr>
        <a:solidFill>
          <a:srgbClr val="C00000"/>
        </a:solidFill>
        <a:ln>
          <a:solidFill>
            <a:schemeClr val="accent1"/>
          </a:solidFill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47417C88-BA6A-4FCF-9476-AFFD282B6593}" type="sibTrans" cxnId="{17670207-47FE-4A65-8DCC-3A07F9043C90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0BBC258D-10E9-46EE-874C-241847918E08}">
      <dgm:prSet phldrT="[Text]" custT="1"/>
      <dgm:spPr>
        <a:solidFill>
          <a:schemeClr val="accent1"/>
        </a:solidFill>
      </dgm:spPr>
      <dgm:t>
        <a:bodyPr/>
        <a:lstStyle/>
        <a:p>
          <a:r>
            <a:rPr lang="en-US" sz="6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Furnishing, and household equipment</a:t>
          </a:r>
        </a:p>
      </dgm:t>
    </dgm:pt>
    <dgm:pt modelId="{6D7AF538-B3E7-47A9-9CB1-D481CB46D790}" type="parTrans" cxnId="{D6A7149E-A9C4-4CBC-9BCD-FC4198538AF9}">
      <dgm:prSet/>
      <dgm:spPr>
        <a:ln>
          <a:solidFill>
            <a:schemeClr val="accent1"/>
          </a:solidFill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8DF75AB9-4F94-4636-B8FE-22271D4708F1}" type="sibTrans" cxnId="{D6A7149E-A9C4-4CBC-9BCD-FC4198538AF9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41B1CE26-240A-43B6-B8C6-21F41F6CCBDB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6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Furniture</a:t>
          </a:r>
        </a:p>
      </dgm:t>
    </dgm:pt>
    <dgm:pt modelId="{7673D239-41B8-419F-8C32-4090C8AD045B}" type="parTrans" cxnId="{33BF733D-36C2-48BB-956E-47FEA43F752D}">
      <dgm:prSet/>
      <dgm:spPr>
        <a:ln>
          <a:solidFill>
            <a:schemeClr val="accent1"/>
          </a:solidFill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2B52D04F-AABA-477B-8F2A-C72C43058540}" type="sibTrans" cxnId="{33BF733D-36C2-48BB-956E-47FEA43F752D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59AE9C8B-2F39-4EBB-B7FC-92EEF8B07D1E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6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Household appliances</a:t>
          </a:r>
        </a:p>
      </dgm:t>
    </dgm:pt>
    <dgm:pt modelId="{8750C8D7-6183-4D59-848D-A84B31E70D08}" type="parTrans" cxnId="{EC3D0136-F981-48C1-9709-57B692C3144B}">
      <dgm:prSet/>
      <dgm:spPr>
        <a:solidFill>
          <a:srgbClr val="C00000"/>
        </a:solidFill>
        <a:ln>
          <a:solidFill>
            <a:schemeClr val="accent1"/>
          </a:solidFill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9D340BC8-392E-41F0-B3D6-43CDE56873B6}" type="sibTrans" cxnId="{EC3D0136-F981-48C1-9709-57B692C3144B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C0502720-E3B7-42FB-9E83-0864711950A2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6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Household tools</a:t>
          </a:r>
        </a:p>
      </dgm:t>
    </dgm:pt>
    <dgm:pt modelId="{A2565CCA-E5C9-4B52-90DF-A8C062A0799B}" type="parTrans" cxnId="{A347442F-FE99-4BA7-8755-5D48EB772A48}">
      <dgm:prSet/>
      <dgm:spPr>
        <a:ln>
          <a:solidFill>
            <a:schemeClr val="accent1"/>
          </a:solidFill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025EFD01-F60E-4475-A347-98EE4F7A8113}" type="sibTrans" cxnId="{A347442F-FE99-4BA7-8755-5D48EB772A48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C408504A-9AA0-4043-90C9-7AAE918A943B}">
      <dgm:prSet phldrT="[Text]" custT="1"/>
      <dgm:spPr>
        <a:solidFill>
          <a:schemeClr val="accent1"/>
        </a:solidFill>
      </dgm:spPr>
      <dgm:t>
        <a:bodyPr/>
        <a:lstStyle/>
        <a:p>
          <a:r>
            <a:rPr lang="en-US" sz="6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Health</a:t>
          </a:r>
        </a:p>
      </dgm:t>
    </dgm:pt>
    <dgm:pt modelId="{484610D3-1297-4D8D-B0B4-2D41C8C11088}" type="parTrans" cxnId="{F63A496A-CB36-4DF8-8170-FA68364E5A11}">
      <dgm:prSet/>
      <dgm:spPr>
        <a:ln>
          <a:solidFill>
            <a:schemeClr val="accent1"/>
          </a:solidFill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35B1660E-1006-4391-A157-E8287CAC91E2}" type="sibTrans" cxnId="{F63A496A-CB36-4DF8-8170-FA68364E5A11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8CAD304C-00AA-49B9-85D0-6A859149B7EA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6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Medicines</a:t>
          </a:r>
        </a:p>
      </dgm:t>
    </dgm:pt>
    <dgm:pt modelId="{4BECF0D2-C238-449D-B0D9-86E2510030CF}" type="parTrans" cxnId="{45035499-9068-4609-BF4C-CB0EE6AB6990}">
      <dgm:prSet/>
      <dgm:spPr>
        <a:solidFill>
          <a:srgbClr val="C00000"/>
        </a:solidFill>
        <a:ln>
          <a:solidFill>
            <a:schemeClr val="accent1"/>
          </a:solidFill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4F2F6431-8BB0-4622-9D45-827BEE73CF3D}" type="sibTrans" cxnId="{45035499-9068-4609-BF4C-CB0EE6AB6990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5A055360-5D0E-45D9-A300-8239099DE6B2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6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Total health services</a:t>
          </a:r>
        </a:p>
      </dgm:t>
    </dgm:pt>
    <dgm:pt modelId="{DE62899D-CAAF-488B-BFAC-BB8BC0DB8D40}" type="parTrans" cxnId="{097CE142-CA00-478C-A3E0-75AA6362360F}">
      <dgm:prSet/>
      <dgm:spPr>
        <a:ln>
          <a:solidFill>
            <a:schemeClr val="accent1"/>
          </a:solidFill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7EB53F54-CE22-460D-8E8A-3FF6C21DC7CA}" type="sibTrans" cxnId="{097CE142-CA00-478C-A3E0-75AA6362360F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5B090094-4E99-43E7-8E60-84F705814CE9}">
      <dgm:prSet phldrT="[Text]" custT="1"/>
      <dgm:spPr>
        <a:solidFill>
          <a:schemeClr val="accent1"/>
        </a:solidFill>
      </dgm:spPr>
      <dgm:t>
        <a:bodyPr/>
        <a:lstStyle/>
        <a:p>
          <a:r>
            <a:rPr lang="en-US" sz="6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Transport</a:t>
          </a:r>
        </a:p>
      </dgm:t>
    </dgm:pt>
    <dgm:pt modelId="{39C364F0-2088-4F75-9F9C-8DF651196EA6}" type="parTrans" cxnId="{0FE58FF1-5F19-49B8-B98D-F22F24254FEE}">
      <dgm:prSet/>
      <dgm:spPr>
        <a:ln>
          <a:solidFill>
            <a:schemeClr val="accent1"/>
          </a:solidFill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E5F013A3-9AE5-4605-BC0B-7E8AE2065D2E}" type="sibTrans" cxnId="{0FE58FF1-5F19-49B8-B98D-F22F24254FEE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D3CA9D58-6EE7-4442-AB72-4112D76D4984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6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Vehicle purchases</a:t>
          </a:r>
        </a:p>
      </dgm:t>
    </dgm:pt>
    <dgm:pt modelId="{AC8EF666-7EBD-45FC-8571-914F8C5EBE0D}" type="parTrans" cxnId="{F22D41E5-786A-48EE-88FE-3F0312D9C9ED}">
      <dgm:prSet/>
      <dgm:spPr>
        <a:solidFill>
          <a:srgbClr val="C00000"/>
        </a:solidFill>
        <a:ln>
          <a:solidFill>
            <a:schemeClr val="accent1"/>
          </a:solidFill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0A711CFF-5A07-4EE1-92C8-73D72AA5EBD1}" type="sibTrans" cxnId="{F22D41E5-786A-48EE-88FE-3F0312D9C9ED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19485DE4-29A7-40D8-BA62-12310D20F72A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6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Vehicle operation</a:t>
          </a:r>
        </a:p>
      </dgm:t>
    </dgm:pt>
    <dgm:pt modelId="{D1F5E407-D69F-4111-AFD1-0A88F681BD4B}" type="parTrans" cxnId="{4B6A85C2-8149-49F7-A385-9E3B61D0B637}">
      <dgm:prSet/>
      <dgm:spPr>
        <a:ln>
          <a:solidFill>
            <a:schemeClr val="accent1"/>
          </a:solidFill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5D31331F-27AF-4E9C-997D-3F2A0631CFB4}" type="sibTrans" cxnId="{4B6A85C2-8149-49F7-A385-9E3B61D0B637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B5E75252-D681-402F-AA17-6C62D02BFC75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6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Transport services</a:t>
          </a:r>
        </a:p>
      </dgm:t>
    </dgm:pt>
    <dgm:pt modelId="{35BB9C08-A0DC-4807-86DE-E69157325406}" type="parTrans" cxnId="{C5FB9181-58C4-481D-BDA0-20B6437390DE}">
      <dgm:prSet/>
      <dgm:spPr>
        <a:ln>
          <a:solidFill>
            <a:schemeClr val="accent1"/>
          </a:solidFill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A6D8CBF8-A91B-4D2C-A919-68D2BDCB6CDE}" type="sibTrans" cxnId="{C5FB9181-58C4-481D-BDA0-20B6437390DE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01E64CE6-7C7B-4518-B6DC-9E2255DADE2D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5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Communications</a:t>
          </a:r>
        </a:p>
      </dgm:t>
    </dgm:pt>
    <dgm:pt modelId="{4E4094F0-27FA-4A0C-BA6A-8DE3098AAD6D}" type="parTrans" cxnId="{D2414AAE-A122-46A3-91D9-385ED41605C3}">
      <dgm:prSet/>
      <dgm:spPr>
        <a:ln>
          <a:solidFill>
            <a:schemeClr val="accent1"/>
          </a:solidFill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EA753F2C-FD93-4557-AF3A-121E66BF92F0}" type="sibTrans" cxnId="{D2414AAE-A122-46A3-91D9-385ED41605C3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1561A5C3-4F6F-4BB4-BA45-FB137627DFDD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6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Recreation and culture</a:t>
          </a:r>
        </a:p>
      </dgm:t>
    </dgm:pt>
    <dgm:pt modelId="{DEEE33A5-19C7-4A3F-9664-56640A243E6C}" type="parTrans" cxnId="{C7287A6B-A6C5-4216-9D5C-52DD70A427A6}">
      <dgm:prSet/>
      <dgm:spPr>
        <a:ln>
          <a:noFill/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71BB0AA0-80BB-4977-9869-11E854DE4EAA}" type="sibTrans" cxnId="{C7287A6B-A6C5-4216-9D5C-52DD70A427A6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1EB83D20-5610-429F-8CE9-C59D3DE12D4B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6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Education</a:t>
          </a:r>
        </a:p>
      </dgm:t>
    </dgm:pt>
    <dgm:pt modelId="{F8223150-D330-438F-A06A-33E82C7AEB1F}" type="parTrans" cxnId="{299FA5FB-D87D-40F7-8E6C-24123502CF0E}">
      <dgm:prSet/>
      <dgm:spPr>
        <a:ln>
          <a:solidFill>
            <a:schemeClr val="accent1"/>
          </a:solidFill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57FBCC9B-E752-4F12-94D6-D03E29341175}" type="sibTrans" cxnId="{299FA5FB-D87D-40F7-8E6C-24123502CF0E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7B3987B5-D2EF-4ED6-8D93-5D12FCE90A5E}">
      <dgm:prSet phldrT="[Text]" custT="1"/>
      <dgm:spPr>
        <a:solidFill>
          <a:schemeClr val="accent1"/>
        </a:solidFill>
      </dgm:spPr>
      <dgm:t>
        <a:bodyPr/>
        <a:lstStyle/>
        <a:p>
          <a:r>
            <a:rPr lang="en-US" sz="6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Hotels, cafes and restaurants</a:t>
          </a:r>
        </a:p>
      </dgm:t>
    </dgm:pt>
    <dgm:pt modelId="{7628A652-97A4-439C-8740-5FEBF1405BA0}" type="parTrans" cxnId="{4ED492C7-356C-43E0-B63B-A65A80194E57}">
      <dgm:prSet/>
      <dgm:spPr>
        <a:ln>
          <a:solidFill>
            <a:schemeClr val="accent1"/>
          </a:solidFill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1B3E6919-FFE5-4790-B956-FFC19C21C788}" type="sibTrans" cxnId="{4ED492C7-356C-43E0-B63B-A65A80194E57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D546492E-A7B9-4DD5-9CB7-D6EA2615FB3B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6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Catering</a:t>
          </a:r>
        </a:p>
      </dgm:t>
    </dgm:pt>
    <dgm:pt modelId="{161B9268-59F1-45B5-8B29-C515EAE9B8E2}" type="parTrans" cxnId="{7B11E14C-4A3F-4096-B300-91387ECD0BFB}">
      <dgm:prSet/>
      <dgm:spPr>
        <a:solidFill>
          <a:srgbClr val="C00000"/>
        </a:solidFill>
        <a:ln>
          <a:solidFill>
            <a:schemeClr val="accent1"/>
          </a:solidFill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B6BCB83B-78B3-4D1D-AFCC-09A95D7E9E6F}" type="sibTrans" cxnId="{7B11E14C-4A3F-4096-B300-91387ECD0BFB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6DB82A72-577D-4F9A-ADA0-657C03F33EEC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55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Accommodation</a:t>
          </a:r>
        </a:p>
      </dgm:t>
    </dgm:pt>
    <dgm:pt modelId="{45D3C0FB-C3AC-47DC-B87B-99D88CE565FF}" type="parTrans" cxnId="{2B62456E-6DFC-4CC6-8FDA-1303F0DDBAE4}">
      <dgm:prSet/>
      <dgm:spPr>
        <a:ln>
          <a:solidFill>
            <a:schemeClr val="accent1"/>
          </a:solidFill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135C8047-B5B9-40F6-81A1-873FB0D47C11}" type="sibTrans" cxnId="{2B62456E-6DFC-4CC6-8FDA-1303F0DDBAE4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F7F7DDB0-F3EA-405A-8BF9-5D683FC5479E}">
      <dgm:prSet phldrT="[Text]" custT="1"/>
      <dgm:spPr>
        <a:solidFill>
          <a:schemeClr val="accent1"/>
        </a:solidFill>
      </dgm:spPr>
      <dgm:t>
        <a:bodyPr/>
        <a:lstStyle/>
        <a:p>
          <a:r>
            <a:rPr lang="en-US" sz="6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Miscellaneous goods</a:t>
          </a:r>
        </a:p>
      </dgm:t>
    </dgm:pt>
    <dgm:pt modelId="{FC10488F-F913-4F7B-BF5B-5FCBFA1A7E62}" type="parTrans" cxnId="{87974FB9-97D9-4A75-B5CD-173488D30752}">
      <dgm:prSet/>
      <dgm:spPr>
        <a:ln>
          <a:noFill/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E22695DD-F0BD-43C5-B56D-187D8FA81C5B}" type="sibTrans" cxnId="{87974FB9-97D9-4A75-B5CD-173488D30752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4EA89947-3D69-47CE-8757-7B53B84BEE00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6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Other goods</a:t>
          </a:r>
        </a:p>
      </dgm:t>
    </dgm:pt>
    <dgm:pt modelId="{845DE8F1-E69B-4623-BB7D-41EA3255866D}" type="parTrans" cxnId="{6321D356-92E8-4263-B998-7ECB4CD62CCA}">
      <dgm:prSet/>
      <dgm:spPr>
        <a:solidFill>
          <a:srgbClr val="C00000"/>
        </a:solidFill>
        <a:ln>
          <a:solidFill>
            <a:schemeClr val="accent1"/>
          </a:solidFill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CE795632-C47D-4D7A-B0FA-C68B9DFE9604}" type="sibTrans" cxnId="{6321D356-92E8-4263-B998-7ECB4CD62CCA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B1C26536-E064-4149-8F96-844E8216884F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6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surance and other financial services</a:t>
          </a:r>
        </a:p>
      </dgm:t>
    </dgm:pt>
    <dgm:pt modelId="{E415E60B-0260-4215-8769-91BACF3F58B9}" type="parTrans" cxnId="{40C12613-168C-4725-832B-2DB8814E5F21}">
      <dgm:prSet/>
      <dgm:spPr>
        <a:solidFill>
          <a:srgbClr val="C00000"/>
        </a:solidFill>
        <a:ln>
          <a:solidFill>
            <a:schemeClr val="accent1"/>
          </a:solidFill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E4B5B428-09CE-494D-B540-A3AB511CACCD}" type="sibTrans" cxnId="{40C12613-168C-4725-832B-2DB8814E5F21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CA23B4E4-1EE1-407D-80B8-61141326154D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6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Other services</a:t>
          </a:r>
        </a:p>
      </dgm:t>
    </dgm:pt>
    <dgm:pt modelId="{8530CF96-7C40-49ED-A569-3CB134B07E25}" type="parTrans" cxnId="{18097964-0BF9-43B5-9171-1D8B7AF43FE6}">
      <dgm:prSet/>
      <dgm:spPr>
        <a:solidFill>
          <a:srgbClr val="C00000"/>
        </a:solidFill>
        <a:ln>
          <a:solidFill>
            <a:schemeClr val="accent1"/>
          </a:solidFill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E6C5C9AB-DF67-4656-98FE-714F38C4432B}" type="sibTrans" cxnId="{18097964-0BF9-43B5-9171-1D8B7AF43FE6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EEFF71E5-2771-41CB-B653-A27B0648B14D}" type="pres">
      <dgm:prSet presAssocID="{B2C2FF24-5E33-4E98-B3E0-DB49C9D54F0C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373E9262-FB0A-4372-8F66-54392B335302}" type="pres">
      <dgm:prSet presAssocID="{8C88A71E-4296-44CA-9145-48A3A42EEB39}" presName="hierRoot1" presStyleCnt="0">
        <dgm:presLayoutVars>
          <dgm:hierBranch val="init"/>
        </dgm:presLayoutVars>
      </dgm:prSet>
      <dgm:spPr/>
    </dgm:pt>
    <dgm:pt modelId="{622B1C46-E3E9-4A3D-9B44-97C3741C2A64}" type="pres">
      <dgm:prSet presAssocID="{8C88A71E-4296-44CA-9145-48A3A42EEB39}" presName="rootComposite1" presStyleCnt="0"/>
      <dgm:spPr/>
    </dgm:pt>
    <dgm:pt modelId="{E82A87D9-1DF8-467B-AB18-687DF45195E8}" type="pres">
      <dgm:prSet presAssocID="{8C88A71E-4296-44CA-9145-48A3A42EEB39}" presName="rootText1" presStyleLbl="node0" presStyleIdx="0" presStyleCnt="1" custScaleY="129939">
        <dgm:presLayoutVars>
          <dgm:chPref val="3"/>
        </dgm:presLayoutVars>
      </dgm:prSet>
      <dgm:spPr/>
    </dgm:pt>
    <dgm:pt modelId="{DA5F31E6-6377-468C-A5DF-A3393D6DA924}" type="pres">
      <dgm:prSet presAssocID="{8C88A71E-4296-44CA-9145-48A3A42EEB39}" presName="rootConnector1" presStyleLbl="node1" presStyleIdx="0" presStyleCnt="0"/>
      <dgm:spPr/>
    </dgm:pt>
    <dgm:pt modelId="{CC6E0943-69A8-445A-BEAD-C7875B1DEE4E}" type="pres">
      <dgm:prSet presAssocID="{8C88A71E-4296-44CA-9145-48A3A42EEB39}" presName="hierChild2" presStyleCnt="0"/>
      <dgm:spPr/>
    </dgm:pt>
    <dgm:pt modelId="{C8C3C196-6F27-4AEC-BD12-06F67B72B518}" type="pres">
      <dgm:prSet presAssocID="{DF196E3C-CD6E-4732-AA8D-CE3F9AA5CD42}" presName="Name37" presStyleLbl="parChTrans1D2" presStyleIdx="0" presStyleCnt="12"/>
      <dgm:spPr/>
    </dgm:pt>
    <dgm:pt modelId="{EF30AC09-50FF-46EB-A17B-B1B5C2CE925A}" type="pres">
      <dgm:prSet presAssocID="{EE5E7B2C-B892-4B9D-BCF0-E117690AAD6C}" presName="hierRoot2" presStyleCnt="0">
        <dgm:presLayoutVars>
          <dgm:hierBranch val="init"/>
        </dgm:presLayoutVars>
      </dgm:prSet>
      <dgm:spPr/>
    </dgm:pt>
    <dgm:pt modelId="{535B93D9-C888-4DA3-9F43-E960C1C1C526}" type="pres">
      <dgm:prSet presAssocID="{EE5E7B2C-B892-4B9D-BCF0-E117690AAD6C}" presName="rootComposite" presStyleCnt="0"/>
      <dgm:spPr/>
    </dgm:pt>
    <dgm:pt modelId="{4357DF0A-317F-4312-A91A-6DEBB60E5536}" type="pres">
      <dgm:prSet presAssocID="{EE5E7B2C-B892-4B9D-BCF0-E117690AAD6C}" presName="rootText" presStyleLbl="node2" presStyleIdx="0" presStyleCnt="12" custLinFactX="200000" custLinFactY="-222043" custLinFactNeighborX="244138" custLinFactNeighborY="-300000">
        <dgm:presLayoutVars>
          <dgm:chPref val="3"/>
        </dgm:presLayoutVars>
      </dgm:prSet>
      <dgm:spPr/>
    </dgm:pt>
    <dgm:pt modelId="{734B17F8-812E-4BFC-B1ED-391BF57C908B}" type="pres">
      <dgm:prSet presAssocID="{EE5E7B2C-B892-4B9D-BCF0-E117690AAD6C}" presName="rootConnector" presStyleLbl="node2" presStyleIdx="0" presStyleCnt="12"/>
      <dgm:spPr/>
    </dgm:pt>
    <dgm:pt modelId="{C1EC7192-BE10-4575-8D27-2A0CF4FC8FF9}" type="pres">
      <dgm:prSet presAssocID="{EE5E7B2C-B892-4B9D-BCF0-E117690AAD6C}" presName="hierChild4" presStyleCnt="0"/>
      <dgm:spPr/>
    </dgm:pt>
    <dgm:pt modelId="{2669AB48-CC51-484E-9E91-36A995001145}" type="pres">
      <dgm:prSet presAssocID="{EE5E7B2C-B892-4B9D-BCF0-E117690AAD6C}" presName="hierChild5" presStyleCnt="0"/>
      <dgm:spPr/>
    </dgm:pt>
    <dgm:pt modelId="{D2563936-B04F-4C16-A534-763245256715}" type="pres">
      <dgm:prSet presAssocID="{19606C4C-59C4-48E8-BFA2-E618036AA7B4}" presName="Name37" presStyleLbl="parChTrans1D2" presStyleIdx="1" presStyleCnt="12"/>
      <dgm:spPr/>
    </dgm:pt>
    <dgm:pt modelId="{65E61831-0872-4822-A5BE-A993877A1228}" type="pres">
      <dgm:prSet presAssocID="{B491AED4-7414-4DBE-963E-5456E40E5B56}" presName="hierRoot2" presStyleCnt="0">
        <dgm:presLayoutVars>
          <dgm:hierBranch val="init"/>
        </dgm:presLayoutVars>
      </dgm:prSet>
      <dgm:spPr/>
    </dgm:pt>
    <dgm:pt modelId="{FBC55551-2F6C-45A7-A9B9-9B0D4050B0EB}" type="pres">
      <dgm:prSet presAssocID="{B491AED4-7414-4DBE-963E-5456E40E5B56}" presName="rootComposite" presStyleCnt="0"/>
      <dgm:spPr/>
    </dgm:pt>
    <dgm:pt modelId="{700467A5-33E0-41EB-973D-09D24E03B448}" type="pres">
      <dgm:prSet presAssocID="{B491AED4-7414-4DBE-963E-5456E40E5B56}" presName="rootText" presStyleLbl="node2" presStyleIdx="1" presStyleCnt="12" custLinFactX="200000" custLinFactY="-267151" custLinFactNeighborX="274530" custLinFactNeighborY="-300000">
        <dgm:presLayoutVars>
          <dgm:chPref val="3"/>
        </dgm:presLayoutVars>
      </dgm:prSet>
      <dgm:spPr/>
    </dgm:pt>
    <dgm:pt modelId="{903EC138-2A9E-47A8-84CD-04CD598DDBAE}" type="pres">
      <dgm:prSet presAssocID="{B491AED4-7414-4DBE-963E-5456E40E5B56}" presName="rootConnector" presStyleLbl="node2" presStyleIdx="1" presStyleCnt="12"/>
      <dgm:spPr/>
    </dgm:pt>
    <dgm:pt modelId="{5A1343C9-B274-4913-818F-304DA5F23318}" type="pres">
      <dgm:prSet presAssocID="{B491AED4-7414-4DBE-963E-5456E40E5B56}" presName="hierChild4" presStyleCnt="0"/>
      <dgm:spPr/>
    </dgm:pt>
    <dgm:pt modelId="{296AC4B4-2763-4AE9-AD87-F970EECECCBD}" type="pres">
      <dgm:prSet presAssocID="{567CC2D3-637F-45B0-956F-D11F6B1CD17B}" presName="Name37" presStyleLbl="parChTrans1D3" presStyleIdx="0" presStyleCnt="18"/>
      <dgm:spPr/>
    </dgm:pt>
    <dgm:pt modelId="{FA78ECFB-A8AD-49D1-9FA6-2B6933DF2520}" type="pres">
      <dgm:prSet presAssocID="{F97A2AD0-1069-422C-B2E4-9FECA6230C2E}" presName="hierRoot2" presStyleCnt="0">
        <dgm:presLayoutVars>
          <dgm:hierBranch val="init"/>
        </dgm:presLayoutVars>
      </dgm:prSet>
      <dgm:spPr/>
    </dgm:pt>
    <dgm:pt modelId="{7DE3C534-273D-44BD-B079-22DC8D26CFAC}" type="pres">
      <dgm:prSet presAssocID="{F97A2AD0-1069-422C-B2E4-9FECA6230C2E}" presName="rootComposite" presStyleCnt="0"/>
      <dgm:spPr/>
    </dgm:pt>
    <dgm:pt modelId="{A35CDC67-3F84-4E2C-978B-C2EA8D6DACA3}" type="pres">
      <dgm:prSet presAssocID="{F97A2AD0-1069-422C-B2E4-9FECA6230C2E}" presName="rootText" presStyleLbl="node3" presStyleIdx="0" presStyleCnt="18" custLinFactX="200000" custLinFactY="-296399" custLinFactNeighborX="276083" custLinFactNeighborY="-300000">
        <dgm:presLayoutVars>
          <dgm:chPref val="3"/>
        </dgm:presLayoutVars>
      </dgm:prSet>
      <dgm:spPr/>
    </dgm:pt>
    <dgm:pt modelId="{47BEF258-340F-475C-B791-1AC96AE58D4E}" type="pres">
      <dgm:prSet presAssocID="{F97A2AD0-1069-422C-B2E4-9FECA6230C2E}" presName="rootConnector" presStyleLbl="node3" presStyleIdx="0" presStyleCnt="18"/>
      <dgm:spPr/>
    </dgm:pt>
    <dgm:pt modelId="{7A511583-A080-452F-98A1-D5A2E8217DE5}" type="pres">
      <dgm:prSet presAssocID="{F97A2AD0-1069-422C-B2E4-9FECA6230C2E}" presName="hierChild4" presStyleCnt="0"/>
      <dgm:spPr/>
    </dgm:pt>
    <dgm:pt modelId="{0088D026-8729-4FD8-82FE-04CD4409397A}" type="pres">
      <dgm:prSet presAssocID="{F97A2AD0-1069-422C-B2E4-9FECA6230C2E}" presName="hierChild5" presStyleCnt="0"/>
      <dgm:spPr/>
    </dgm:pt>
    <dgm:pt modelId="{4294DE95-1CC7-4006-A1CE-AA9E1E86E3A0}" type="pres">
      <dgm:prSet presAssocID="{0431A6B5-33E3-4F99-B7BA-855EF1C88862}" presName="Name37" presStyleLbl="parChTrans1D3" presStyleIdx="1" presStyleCnt="18"/>
      <dgm:spPr/>
    </dgm:pt>
    <dgm:pt modelId="{ED81C9D3-F4E6-49F9-B19E-222C64C55C36}" type="pres">
      <dgm:prSet presAssocID="{649BB130-E871-416D-9936-A313DED69571}" presName="hierRoot2" presStyleCnt="0">
        <dgm:presLayoutVars>
          <dgm:hierBranch val="init"/>
        </dgm:presLayoutVars>
      </dgm:prSet>
      <dgm:spPr/>
    </dgm:pt>
    <dgm:pt modelId="{7A5219B1-8A42-4EE6-883E-49E29105ACAF}" type="pres">
      <dgm:prSet presAssocID="{649BB130-E871-416D-9936-A313DED69571}" presName="rootComposite" presStyleCnt="0"/>
      <dgm:spPr/>
    </dgm:pt>
    <dgm:pt modelId="{2BE30954-571E-41E3-9B28-F1FDF1628A42}" type="pres">
      <dgm:prSet presAssocID="{649BB130-E871-416D-9936-A313DED69571}" presName="rootText" presStyleLbl="node3" presStyleIdx="1" presStyleCnt="18" custLinFactX="200000" custLinFactY="-300000" custLinFactNeighborX="275761" custLinFactNeighborY="-321389">
        <dgm:presLayoutVars>
          <dgm:chPref val="3"/>
        </dgm:presLayoutVars>
      </dgm:prSet>
      <dgm:spPr/>
    </dgm:pt>
    <dgm:pt modelId="{B480807E-1F76-4297-B3BC-DA7AE0E8AF74}" type="pres">
      <dgm:prSet presAssocID="{649BB130-E871-416D-9936-A313DED69571}" presName="rootConnector" presStyleLbl="node3" presStyleIdx="1" presStyleCnt="18"/>
      <dgm:spPr/>
    </dgm:pt>
    <dgm:pt modelId="{EA62AC6D-F323-4AE8-AC13-ABCE0C23B4E5}" type="pres">
      <dgm:prSet presAssocID="{649BB130-E871-416D-9936-A313DED69571}" presName="hierChild4" presStyleCnt="0"/>
      <dgm:spPr/>
    </dgm:pt>
    <dgm:pt modelId="{64AA1E8D-23D5-445B-B84B-326993ED9FE1}" type="pres">
      <dgm:prSet presAssocID="{649BB130-E871-416D-9936-A313DED69571}" presName="hierChild5" presStyleCnt="0"/>
      <dgm:spPr/>
    </dgm:pt>
    <dgm:pt modelId="{A1640477-A802-4F73-91AF-DD2C5D0C8721}" type="pres">
      <dgm:prSet presAssocID="{B491AED4-7414-4DBE-963E-5456E40E5B56}" presName="hierChild5" presStyleCnt="0"/>
      <dgm:spPr/>
    </dgm:pt>
    <dgm:pt modelId="{95DED44E-AD62-4FAE-BAA1-5143762FCCB9}" type="pres">
      <dgm:prSet presAssocID="{C7A9BAD5-401E-4F71-8CF6-E97DB7218105}" presName="Name37" presStyleLbl="parChTrans1D2" presStyleIdx="2" presStyleCnt="12"/>
      <dgm:spPr/>
    </dgm:pt>
    <dgm:pt modelId="{FFC78320-690A-44A1-A715-9F9B07E90430}" type="pres">
      <dgm:prSet presAssocID="{D77E7614-43DD-4178-8E41-AA24AD841198}" presName="hierRoot2" presStyleCnt="0">
        <dgm:presLayoutVars>
          <dgm:hierBranch val="init"/>
        </dgm:presLayoutVars>
      </dgm:prSet>
      <dgm:spPr/>
    </dgm:pt>
    <dgm:pt modelId="{B96CBE20-CF2A-4BB2-B389-3A55835EC48C}" type="pres">
      <dgm:prSet presAssocID="{D77E7614-43DD-4178-8E41-AA24AD841198}" presName="rootComposite" presStyleCnt="0"/>
      <dgm:spPr/>
    </dgm:pt>
    <dgm:pt modelId="{EF237D43-8697-4FF6-A1E2-03394FA70F88}" type="pres">
      <dgm:prSet presAssocID="{D77E7614-43DD-4178-8E41-AA24AD841198}" presName="rootText" presStyleLbl="node2" presStyleIdx="2" presStyleCnt="12" custLinFactX="352858" custLinFactY="-88218" custLinFactNeighborX="400000" custLinFactNeighborY="-100000">
        <dgm:presLayoutVars>
          <dgm:chPref val="3"/>
        </dgm:presLayoutVars>
      </dgm:prSet>
      <dgm:spPr/>
    </dgm:pt>
    <dgm:pt modelId="{83D3E943-7B89-4AAD-A3DD-E5BAEB836AA3}" type="pres">
      <dgm:prSet presAssocID="{D77E7614-43DD-4178-8E41-AA24AD841198}" presName="rootConnector" presStyleLbl="node2" presStyleIdx="2" presStyleCnt="12"/>
      <dgm:spPr/>
    </dgm:pt>
    <dgm:pt modelId="{9FF6A781-40BE-4FC3-A6BC-B088890E4312}" type="pres">
      <dgm:prSet presAssocID="{D77E7614-43DD-4178-8E41-AA24AD841198}" presName="hierChild4" presStyleCnt="0"/>
      <dgm:spPr/>
    </dgm:pt>
    <dgm:pt modelId="{43D8006F-EA18-414F-898F-B7F866DCF809}" type="pres">
      <dgm:prSet presAssocID="{D77E7614-43DD-4178-8E41-AA24AD841198}" presName="hierChild5" presStyleCnt="0"/>
      <dgm:spPr/>
    </dgm:pt>
    <dgm:pt modelId="{E1D9E069-8391-4504-8E86-3E7D7AD8233C}" type="pres">
      <dgm:prSet presAssocID="{0A58DB9A-5A77-4D84-B4F9-F80CE70BA70E}" presName="Name37" presStyleLbl="parChTrans1D2" presStyleIdx="3" presStyleCnt="12"/>
      <dgm:spPr/>
    </dgm:pt>
    <dgm:pt modelId="{87C1CE39-4C0D-4D67-B03B-640F9C136A4E}" type="pres">
      <dgm:prSet presAssocID="{29C9DF45-EC9A-4376-AA60-1FFD468A6F2E}" presName="hierRoot2" presStyleCnt="0">
        <dgm:presLayoutVars>
          <dgm:hierBranch val="init"/>
        </dgm:presLayoutVars>
      </dgm:prSet>
      <dgm:spPr/>
    </dgm:pt>
    <dgm:pt modelId="{2DDE8F3F-8356-4777-9420-7CEC5C057B36}" type="pres">
      <dgm:prSet presAssocID="{29C9DF45-EC9A-4376-AA60-1FFD468A6F2E}" presName="rootComposite" presStyleCnt="0"/>
      <dgm:spPr/>
    </dgm:pt>
    <dgm:pt modelId="{A68FCCEA-D092-44E2-BBEC-56EB920951CA}" type="pres">
      <dgm:prSet presAssocID="{29C9DF45-EC9A-4376-AA60-1FFD468A6F2E}" presName="rootText" presStyleLbl="node2" presStyleIdx="3" presStyleCnt="12" custScaleX="107560" custScaleY="138218" custLinFactY="-175317" custLinFactNeighborX="59976" custLinFactNeighborY="-200000">
        <dgm:presLayoutVars>
          <dgm:chPref val="3"/>
        </dgm:presLayoutVars>
      </dgm:prSet>
      <dgm:spPr/>
    </dgm:pt>
    <dgm:pt modelId="{9F4FE7AA-9207-44CF-9598-120EB22E2933}" type="pres">
      <dgm:prSet presAssocID="{29C9DF45-EC9A-4376-AA60-1FFD468A6F2E}" presName="rootConnector" presStyleLbl="node2" presStyleIdx="3" presStyleCnt="12"/>
      <dgm:spPr/>
    </dgm:pt>
    <dgm:pt modelId="{DAC57F99-FE12-47D1-A487-76FB954676E4}" type="pres">
      <dgm:prSet presAssocID="{29C9DF45-EC9A-4376-AA60-1FFD468A6F2E}" presName="hierChild4" presStyleCnt="0"/>
      <dgm:spPr/>
    </dgm:pt>
    <dgm:pt modelId="{E334AC30-4CCF-45B0-8821-1781FB5686A1}" type="pres">
      <dgm:prSet presAssocID="{AB8EE9C1-1962-4E86-88F2-7A4C5468A959}" presName="Name37" presStyleLbl="parChTrans1D3" presStyleIdx="2" presStyleCnt="18"/>
      <dgm:spPr/>
    </dgm:pt>
    <dgm:pt modelId="{B829185B-EB02-4227-87A0-9A7C37F393C5}" type="pres">
      <dgm:prSet presAssocID="{EA256EEA-61E3-47ED-B077-4FEA0030894E}" presName="hierRoot2" presStyleCnt="0">
        <dgm:presLayoutVars>
          <dgm:hierBranch val="init"/>
        </dgm:presLayoutVars>
      </dgm:prSet>
      <dgm:spPr/>
    </dgm:pt>
    <dgm:pt modelId="{DB717546-E779-4140-AFF1-C659FC5B59CC}" type="pres">
      <dgm:prSet presAssocID="{EA256EEA-61E3-47ED-B077-4FEA0030894E}" presName="rootComposite" presStyleCnt="0"/>
      <dgm:spPr/>
    </dgm:pt>
    <dgm:pt modelId="{D467EA43-2DB7-494E-94F9-0D9DCA18D0F4}" type="pres">
      <dgm:prSet presAssocID="{EA256EEA-61E3-47ED-B077-4FEA0030894E}" presName="rootText" presStyleLbl="node3" presStyleIdx="2" presStyleCnt="18" custLinFactY="-196790" custLinFactNeighborX="60319" custLinFactNeighborY="-200000">
        <dgm:presLayoutVars>
          <dgm:chPref val="3"/>
        </dgm:presLayoutVars>
      </dgm:prSet>
      <dgm:spPr/>
    </dgm:pt>
    <dgm:pt modelId="{98A49EF6-2277-474E-9C35-9B612222F824}" type="pres">
      <dgm:prSet presAssocID="{EA256EEA-61E3-47ED-B077-4FEA0030894E}" presName="rootConnector" presStyleLbl="node3" presStyleIdx="2" presStyleCnt="18"/>
      <dgm:spPr/>
    </dgm:pt>
    <dgm:pt modelId="{E0E9C062-3ADC-44D6-AF21-1088CACD9334}" type="pres">
      <dgm:prSet presAssocID="{EA256EEA-61E3-47ED-B077-4FEA0030894E}" presName="hierChild4" presStyleCnt="0"/>
      <dgm:spPr/>
    </dgm:pt>
    <dgm:pt modelId="{C0642B96-5491-4F3B-B10F-2652514C0803}" type="pres">
      <dgm:prSet presAssocID="{EA256EEA-61E3-47ED-B077-4FEA0030894E}" presName="hierChild5" presStyleCnt="0"/>
      <dgm:spPr/>
    </dgm:pt>
    <dgm:pt modelId="{98D7E116-B3C3-436E-AE21-007DD7B91CC0}" type="pres">
      <dgm:prSet presAssocID="{9B677AB8-47D1-48B6-B218-7DAB67ADDAB1}" presName="Name37" presStyleLbl="parChTrans1D3" presStyleIdx="3" presStyleCnt="18"/>
      <dgm:spPr/>
    </dgm:pt>
    <dgm:pt modelId="{F56EB8ED-D433-4BE7-8853-C9CEFBE3104D}" type="pres">
      <dgm:prSet presAssocID="{879193B8-9076-4E0E-AB40-10F54FFA41F5}" presName="hierRoot2" presStyleCnt="0">
        <dgm:presLayoutVars>
          <dgm:hierBranch val="init"/>
        </dgm:presLayoutVars>
      </dgm:prSet>
      <dgm:spPr/>
    </dgm:pt>
    <dgm:pt modelId="{902F7E6C-A212-4E83-96D2-CEA88868605D}" type="pres">
      <dgm:prSet presAssocID="{879193B8-9076-4E0E-AB40-10F54FFA41F5}" presName="rootComposite" presStyleCnt="0"/>
      <dgm:spPr/>
    </dgm:pt>
    <dgm:pt modelId="{40D5B917-B7D6-49D3-87B4-B9F21990C9CE}" type="pres">
      <dgm:prSet presAssocID="{879193B8-9076-4E0E-AB40-10F54FFA41F5}" presName="rootText" presStyleLbl="node3" presStyleIdx="3" presStyleCnt="18" custLinFactY="-200000" custLinFactNeighborX="60118" custLinFactNeighborY="-237062">
        <dgm:presLayoutVars>
          <dgm:chPref val="3"/>
        </dgm:presLayoutVars>
      </dgm:prSet>
      <dgm:spPr/>
    </dgm:pt>
    <dgm:pt modelId="{1AB27710-F43B-4144-B471-A275A12F9F87}" type="pres">
      <dgm:prSet presAssocID="{879193B8-9076-4E0E-AB40-10F54FFA41F5}" presName="rootConnector" presStyleLbl="node3" presStyleIdx="3" presStyleCnt="18"/>
      <dgm:spPr/>
    </dgm:pt>
    <dgm:pt modelId="{EC1E496B-1BE0-4BC5-8E50-08CAA1EB7A85}" type="pres">
      <dgm:prSet presAssocID="{879193B8-9076-4E0E-AB40-10F54FFA41F5}" presName="hierChild4" presStyleCnt="0"/>
      <dgm:spPr/>
    </dgm:pt>
    <dgm:pt modelId="{39171806-CD95-4AA9-B700-CED3675DE225}" type="pres">
      <dgm:prSet presAssocID="{879193B8-9076-4E0E-AB40-10F54FFA41F5}" presName="hierChild5" presStyleCnt="0"/>
      <dgm:spPr/>
    </dgm:pt>
    <dgm:pt modelId="{621C4AD1-2C6A-4A01-8C81-1F075869D0F2}" type="pres">
      <dgm:prSet presAssocID="{6D1E7788-FDCA-4684-8770-36856210EE9C}" presName="Name37" presStyleLbl="parChTrans1D3" presStyleIdx="4" presStyleCnt="18"/>
      <dgm:spPr/>
    </dgm:pt>
    <dgm:pt modelId="{9D47E79A-33BA-46C3-AAED-B699B8D87492}" type="pres">
      <dgm:prSet presAssocID="{603AF763-4854-4C40-8949-80561411D4E7}" presName="hierRoot2" presStyleCnt="0">
        <dgm:presLayoutVars>
          <dgm:hierBranch val="init"/>
        </dgm:presLayoutVars>
      </dgm:prSet>
      <dgm:spPr/>
    </dgm:pt>
    <dgm:pt modelId="{66213D81-9A66-4618-9112-4ED3C7E4F913}" type="pres">
      <dgm:prSet presAssocID="{603AF763-4854-4C40-8949-80561411D4E7}" presName="rootComposite" presStyleCnt="0"/>
      <dgm:spPr/>
    </dgm:pt>
    <dgm:pt modelId="{FB14064E-3640-4E8B-AFD6-F17BE6019D83}" type="pres">
      <dgm:prSet presAssocID="{603AF763-4854-4C40-8949-80561411D4E7}" presName="rootText" presStyleLbl="node3" presStyleIdx="4" presStyleCnt="18" custLinFactY="-200000" custLinFactNeighborX="61044" custLinFactNeighborY="-271680">
        <dgm:presLayoutVars>
          <dgm:chPref val="3"/>
        </dgm:presLayoutVars>
      </dgm:prSet>
      <dgm:spPr/>
    </dgm:pt>
    <dgm:pt modelId="{2C03C97D-6FBC-457F-9498-709CEEB7A47D}" type="pres">
      <dgm:prSet presAssocID="{603AF763-4854-4C40-8949-80561411D4E7}" presName="rootConnector" presStyleLbl="node3" presStyleIdx="4" presStyleCnt="18"/>
      <dgm:spPr/>
    </dgm:pt>
    <dgm:pt modelId="{F943F05D-9E7F-4F4F-B097-EE3CF57A620B}" type="pres">
      <dgm:prSet presAssocID="{603AF763-4854-4C40-8949-80561411D4E7}" presName="hierChild4" presStyleCnt="0"/>
      <dgm:spPr/>
    </dgm:pt>
    <dgm:pt modelId="{6532A28E-4417-4B4E-873F-0E5CB365E12F}" type="pres">
      <dgm:prSet presAssocID="{603AF763-4854-4C40-8949-80561411D4E7}" presName="hierChild5" presStyleCnt="0"/>
      <dgm:spPr/>
    </dgm:pt>
    <dgm:pt modelId="{5FC41BA5-F047-4263-B74E-CEB44E91ADF4}" type="pres">
      <dgm:prSet presAssocID="{29C9DF45-EC9A-4376-AA60-1FFD468A6F2E}" presName="hierChild5" presStyleCnt="0"/>
      <dgm:spPr/>
    </dgm:pt>
    <dgm:pt modelId="{27B46BD6-8A0F-4C56-A7FA-BAE3AE13E1E3}" type="pres">
      <dgm:prSet presAssocID="{6D7AF538-B3E7-47A9-9CB1-D481CB46D790}" presName="Name37" presStyleLbl="parChTrans1D2" presStyleIdx="4" presStyleCnt="12"/>
      <dgm:spPr/>
    </dgm:pt>
    <dgm:pt modelId="{B6A3ACB3-4940-4AC1-A7D4-AB2E854BEB68}" type="pres">
      <dgm:prSet presAssocID="{0BBC258D-10E9-46EE-874C-241847918E08}" presName="hierRoot2" presStyleCnt="0">
        <dgm:presLayoutVars>
          <dgm:hierBranch val="init"/>
        </dgm:presLayoutVars>
      </dgm:prSet>
      <dgm:spPr/>
    </dgm:pt>
    <dgm:pt modelId="{2F7CD0D7-D83E-4968-9E5E-760B89D3C49C}" type="pres">
      <dgm:prSet presAssocID="{0BBC258D-10E9-46EE-874C-241847918E08}" presName="rootComposite" presStyleCnt="0"/>
      <dgm:spPr/>
    </dgm:pt>
    <dgm:pt modelId="{D4E10047-09EF-486E-8522-3D7631D438D3}" type="pres">
      <dgm:prSet presAssocID="{0BBC258D-10E9-46EE-874C-241847918E08}" presName="rootText" presStyleLbl="node2" presStyleIdx="4" presStyleCnt="12" custScaleX="115845" custLinFactY="36370" custLinFactNeighborX="-61777" custLinFactNeighborY="100000">
        <dgm:presLayoutVars>
          <dgm:chPref val="3"/>
        </dgm:presLayoutVars>
      </dgm:prSet>
      <dgm:spPr/>
    </dgm:pt>
    <dgm:pt modelId="{A2224E5F-F90E-4C37-9285-99496469D2A2}" type="pres">
      <dgm:prSet presAssocID="{0BBC258D-10E9-46EE-874C-241847918E08}" presName="rootConnector" presStyleLbl="node2" presStyleIdx="4" presStyleCnt="12"/>
      <dgm:spPr/>
    </dgm:pt>
    <dgm:pt modelId="{68E738B6-9665-4559-B313-8C995259E844}" type="pres">
      <dgm:prSet presAssocID="{0BBC258D-10E9-46EE-874C-241847918E08}" presName="hierChild4" presStyleCnt="0"/>
      <dgm:spPr/>
    </dgm:pt>
    <dgm:pt modelId="{67A11998-821F-4FCA-B507-A911AE2B4A28}" type="pres">
      <dgm:prSet presAssocID="{7673D239-41B8-419F-8C32-4090C8AD045B}" presName="Name37" presStyleLbl="parChTrans1D3" presStyleIdx="5" presStyleCnt="18"/>
      <dgm:spPr/>
    </dgm:pt>
    <dgm:pt modelId="{6B29785F-CF97-44F4-A560-DE383AE0747B}" type="pres">
      <dgm:prSet presAssocID="{41B1CE26-240A-43B6-B8C6-21F41F6CCBDB}" presName="hierRoot2" presStyleCnt="0">
        <dgm:presLayoutVars>
          <dgm:hierBranch val="init"/>
        </dgm:presLayoutVars>
      </dgm:prSet>
      <dgm:spPr/>
    </dgm:pt>
    <dgm:pt modelId="{F30DC1D1-8E8F-4666-885F-D92FB0AF40CF}" type="pres">
      <dgm:prSet presAssocID="{41B1CE26-240A-43B6-B8C6-21F41F6CCBDB}" presName="rootComposite" presStyleCnt="0"/>
      <dgm:spPr/>
    </dgm:pt>
    <dgm:pt modelId="{F5932A9D-6FBD-45D6-9214-FF131FCB770F}" type="pres">
      <dgm:prSet presAssocID="{41B1CE26-240A-43B6-B8C6-21F41F6CCBDB}" presName="rootText" presStyleLbl="node3" presStyleIdx="5" presStyleCnt="18" custLinFactY="29486" custLinFactNeighborX="-53152" custLinFactNeighborY="100000">
        <dgm:presLayoutVars>
          <dgm:chPref val="3"/>
        </dgm:presLayoutVars>
      </dgm:prSet>
      <dgm:spPr/>
    </dgm:pt>
    <dgm:pt modelId="{EB0A14D8-F435-4E02-8F13-36E670C18EF0}" type="pres">
      <dgm:prSet presAssocID="{41B1CE26-240A-43B6-B8C6-21F41F6CCBDB}" presName="rootConnector" presStyleLbl="node3" presStyleIdx="5" presStyleCnt="18"/>
      <dgm:spPr/>
    </dgm:pt>
    <dgm:pt modelId="{C412A6BD-C622-40F8-8A6F-136F7D92670D}" type="pres">
      <dgm:prSet presAssocID="{41B1CE26-240A-43B6-B8C6-21F41F6CCBDB}" presName="hierChild4" presStyleCnt="0"/>
      <dgm:spPr/>
    </dgm:pt>
    <dgm:pt modelId="{1DE8639F-AE2A-4CE9-A240-4023BCE4068B}" type="pres">
      <dgm:prSet presAssocID="{41B1CE26-240A-43B6-B8C6-21F41F6CCBDB}" presName="hierChild5" presStyleCnt="0"/>
      <dgm:spPr/>
    </dgm:pt>
    <dgm:pt modelId="{047A0273-0B8B-4791-9C69-EA28FF21BBF0}" type="pres">
      <dgm:prSet presAssocID="{8750C8D7-6183-4D59-848D-A84B31E70D08}" presName="Name37" presStyleLbl="parChTrans1D3" presStyleIdx="6" presStyleCnt="18"/>
      <dgm:spPr/>
    </dgm:pt>
    <dgm:pt modelId="{9BE45541-D6C0-41CC-B191-B7425ED14636}" type="pres">
      <dgm:prSet presAssocID="{59AE9C8B-2F39-4EBB-B7FC-92EEF8B07D1E}" presName="hierRoot2" presStyleCnt="0">
        <dgm:presLayoutVars>
          <dgm:hierBranch val="init"/>
        </dgm:presLayoutVars>
      </dgm:prSet>
      <dgm:spPr/>
    </dgm:pt>
    <dgm:pt modelId="{C0CF5F9A-BE21-46E2-88AE-1357A93817F4}" type="pres">
      <dgm:prSet presAssocID="{59AE9C8B-2F39-4EBB-B7FC-92EEF8B07D1E}" presName="rootComposite" presStyleCnt="0"/>
      <dgm:spPr/>
    </dgm:pt>
    <dgm:pt modelId="{216C7BBC-EA73-4D3B-890F-B9D2AD7508FE}" type="pres">
      <dgm:prSet presAssocID="{59AE9C8B-2F39-4EBB-B7FC-92EEF8B07D1E}" presName="rootText" presStyleLbl="node3" presStyleIdx="6" presStyleCnt="18" custLinFactY="97357" custLinFactNeighborX="-52716" custLinFactNeighborY="100000">
        <dgm:presLayoutVars>
          <dgm:chPref val="3"/>
        </dgm:presLayoutVars>
      </dgm:prSet>
      <dgm:spPr/>
    </dgm:pt>
    <dgm:pt modelId="{1B7D8F3A-E1B9-4B7B-8B5F-C535451DF22D}" type="pres">
      <dgm:prSet presAssocID="{59AE9C8B-2F39-4EBB-B7FC-92EEF8B07D1E}" presName="rootConnector" presStyleLbl="node3" presStyleIdx="6" presStyleCnt="18"/>
      <dgm:spPr/>
    </dgm:pt>
    <dgm:pt modelId="{F9B2398A-A704-43C5-94FE-90119FAE9D13}" type="pres">
      <dgm:prSet presAssocID="{59AE9C8B-2F39-4EBB-B7FC-92EEF8B07D1E}" presName="hierChild4" presStyleCnt="0"/>
      <dgm:spPr/>
    </dgm:pt>
    <dgm:pt modelId="{8E4E8E6A-66C2-4DA6-BCCE-519363CC33F3}" type="pres">
      <dgm:prSet presAssocID="{59AE9C8B-2F39-4EBB-B7FC-92EEF8B07D1E}" presName="hierChild5" presStyleCnt="0"/>
      <dgm:spPr/>
    </dgm:pt>
    <dgm:pt modelId="{7A26922D-85BD-47CB-960F-0160723414AB}" type="pres">
      <dgm:prSet presAssocID="{A2565CCA-E5C9-4B52-90DF-A8C062A0799B}" presName="Name37" presStyleLbl="parChTrans1D3" presStyleIdx="7" presStyleCnt="18"/>
      <dgm:spPr/>
    </dgm:pt>
    <dgm:pt modelId="{40511AEA-F17B-4E46-B765-F1E4ECC810D4}" type="pres">
      <dgm:prSet presAssocID="{C0502720-E3B7-42FB-9E83-0864711950A2}" presName="hierRoot2" presStyleCnt="0">
        <dgm:presLayoutVars>
          <dgm:hierBranch val="init"/>
        </dgm:presLayoutVars>
      </dgm:prSet>
      <dgm:spPr/>
    </dgm:pt>
    <dgm:pt modelId="{7B894469-6D11-4364-A7E4-DB277247841E}" type="pres">
      <dgm:prSet presAssocID="{C0502720-E3B7-42FB-9E83-0864711950A2}" presName="rootComposite" presStyleCnt="0"/>
      <dgm:spPr/>
    </dgm:pt>
    <dgm:pt modelId="{EDE18538-9F87-4799-8E17-B064F374100E}" type="pres">
      <dgm:prSet presAssocID="{C0502720-E3B7-42FB-9E83-0864711950A2}" presName="rootText" presStyleLbl="node3" presStyleIdx="7" presStyleCnt="18" custLinFactNeighborX="-53350" custLinFactNeighborY="-50435">
        <dgm:presLayoutVars>
          <dgm:chPref val="3"/>
        </dgm:presLayoutVars>
      </dgm:prSet>
      <dgm:spPr/>
    </dgm:pt>
    <dgm:pt modelId="{F25B8C05-F98F-4826-935A-3239A64E40C4}" type="pres">
      <dgm:prSet presAssocID="{C0502720-E3B7-42FB-9E83-0864711950A2}" presName="rootConnector" presStyleLbl="node3" presStyleIdx="7" presStyleCnt="18"/>
      <dgm:spPr/>
    </dgm:pt>
    <dgm:pt modelId="{1C4A3FF5-3A1E-428E-A55D-6233F79AE13B}" type="pres">
      <dgm:prSet presAssocID="{C0502720-E3B7-42FB-9E83-0864711950A2}" presName="hierChild4" presStyleCnt="0"/>
      <dgm:spPr/>
    </dgm:pt>
    <dgm:pt modelId="{AE0CE7B8-32A5-467F-89EF-9EB0C24FE517}" type="pres">
      <dgm:prSet presAssocID="{C0502720-E3B7-42FB-9E83-0864711950A2}" presName="hierChild5" presStyleCnt="0"/>
      <dgm:spPr/>
    </dgm:pt>
    <dgm:pt modelId="{2BA99DAF-C769-4E58-B194-195D07F105E1}" type="pres">
      <dgm:prSet presAssocID="{0BBC258D-10E9-46EE-874C-241847918E08}" presName="hierChild5" presStyleCnt="0"/>
      <dgm:spPr/>
    </dgm:pt>
    <dgm:pt modelId="{ADB556C2-AD3F-4C73-92A4-43EA803FB83B}" type="pres">
      <dgm:prSet presAssocID="{484610D3-1297-4D8D-B0B4-2D41C8C11088}" presName="Name37" presStyleLbl="parChTrans1D2" presStyleIdx="5" presStyleCnt="12"/>
      <dgm:spPr/>
    </dgm:pt>
    <dgm:pt modelId="{4176E337-CEE5-404B-B1B9-7960320CE426}" type="pres">
      <dgm:prSet presAssocID="{C408504A-9AA0-4043-90C9-7AAE918A943B}" presName="hierRoot2" presStyleCnt="0">
        <dgm:presLayoutVars>
          <dgm:hierBranch val="init"/>
        </dgm:presLayoutVars>
      </dgm:prSet>
      <dgm:spPr/>
    </dgm:pt>
    <dgm:pt modelId="{018010D2-7DCC-463B-8FE3-CC567B6082E8}" type="pres">
      <dgm:prSet presAssocID="{C408504A-9AA0-4043-90C9-7AAE918A943B}" presName="rootComposite" presStyleCnt="0"/>
      <dgm:spPr/>
    </dgm:pt>
    <dgm:pt modelId="{8106F1A6-B6C6-45A1-9EFD-73CB0025316D}" type="pres">
      <dgm:prSet presAssocID="{C408504A-9AA0-4043-90C9-7AAE918A943B}" presName="rootText" presStyleLbl="node2" presStyleIdx="5" presStyleCnt="12" custLinFactY="36851" custLinFactNeighborX="-53479" custLinFactNeighborY="100000">
        <dgm:presLayoutVars>
          <dgm:chPref val="3"/>
        </dgm:presLayoutVars>
      </dgm:prSet>
      <dgm:spPr/>
    </dgm:pt>
    <dgm:pt modelId="{4F43467E-283D-4815-9C05-E81867037750}" type="pres">
      <dgm:prSet presAssocID="{C408504A-9AA0-4043-90C9-7AAE918A943B}" presName="rootConnector" presStyleLbl="node2" presStyleIdx="5" presStyleCnt="12"/>
      <dgm:spPr/>
    </dgm:pt>
    <dgm:pt modelId="{C5EAC0A8-6D6B-4832-B83C-D194C4043859}" type="pres">
      <dgm:prSet presAssocID="{C408504A-9AA0-4043-90C9-7AAE918A943B}" presName="hierChild4" presStyleCnt="0"/>
      <dgm:spPr/>
    </dgm:pt>
    <dgm:pt modelId="{1AB11D5C-CD92-4D0C-8D51-54A08732D907}" type="pres">
      <dgm:prSet presAssocID="{4BECF0D2-C238-449D-B0D9-86E2510030CF}" presName="Name37" presStyleLbl="parChTrans1D3" presStyleIdx="8" presStyleCnt="18"/>
      <dgm:spPr/>
    </dgm:pt>
    <dgm:pt modelId="{FD111E0E-AAAC-4F77-841D-7315FE46F1D4}" type="pres">
      <dgm:prSet presAssocID="{8CAD304C-00AA-49B9-85D0-6A859149B7EA}" presName="hierRoot2" presStyleCnt="0">
        <dgm:presLayoutVars>
          <dgm:hierBranch val="init"/>
        </dgm:presLayoutVars>
      </dgm:prSet>
      <dgm:spPr/>
    </dgm:pt>
    <dgm:pt modelId="{9D02AFB7-2366-480C-91A4-0472A66152D9}" type="pres">
      <dgm:prSet presAssocID="{8CAD304C-00AA-49B9-85D0-6A859149B7EA}" presName="rootComposite" presStyleCnt="0"/>
      <dgm:spPr/>
    </dgm:pt>
    <dgm:pt modelId="{F3C29801-63C9-4C28-9093-BDE7C0ED33EB}" type="pres">
      <dgm:prSet presAssocID="{8CAD304C-00AA-49B9-85D0-6A859149B7EA}" presName="rootText" presStyleLbl="node3" presStyleIdx="8" presStyleCnt="18" custLinFactY="100000" custLinFactNeighborX="-44169" custLinFactNeighborY="158810">
        <dgm:presLayoutVars>
          <dgm:chPref val="3"/>
        </dgm:presLayoutVars>
      </dgm:prSet>
      <dgm:spPr/>
    </dgm:pt>
    <dgm:pt modelId="{09FA5AE4-986F-46BE-BA3A-C099DEB524F3}" type="pres">
      <dgm:prSet presAssocID="{8CAD304C-00AA-49B9-85D0-6A859149B7EA}" presName="rootConnector" presStyleLbl="node3" presStyleIdx="8" presStyleCnt="18"/>
      <dgm:spPr/>
    </dgm:pt>
    <dgm:pt modelId="{2D942798-835B-4621-9DB5-FFEC5C22A003}" type="pres">
      <dgm:prSet presAssocID="{8CAD304C-00AA-49B9-85D0-6A859149B7EA}" presName="hierChild4" presStyleCnt="0"/>
      <dgm:spPr/>
    </dgm:pt>
    <dgm:pt modelId="{07FA2536-E542-4B44-8F52-FDD42FB705A4}" type="pres">
      <dgm:prSet presAssocID="{8CAD304C-00AA-49B9-85D0-6A859149B7EA}" presName="hierChild5" presStyleCnt="0"/>
      <dgm:spPr/>
    </dgm:pt>
    <dgm:pt modelId="{B19D34F9-AB62-4084-859D-D0ECC0C247B2}" type="pres">
      <dgm:prSet presAssocID="{DE62899D-CAAF-488B-BFAC-BB8BC0DB8D40}" presName="Name37" presStyleLbl="parChTrans1D3" presStyleIdx="9" presStyleCnt="18"/>
      <dgm:spPr/>
    </dgm:pt>
    <dgm:pt modelId="{9239DA67-E14A-4FF4-BFAF-00ACA537B577}" type="pres">
      <dgm:prSet presAssocID="{5A055360-5D0E-45D9-A300-8239099DE6B2}" presName="hierRoot2" presStyleCnt="0">
        <dgm:presLayoutVars>
          <dgm:hierBranch val="init"/>
        </dgm:presLayoutVars>
      </dgm:prSet>
      <dgm:spPr/>
    </dgm:pt>
    <dgm:pt modelId="{2CF74D6A-7E86-40E7-8822-DF862A256805}" type="pres">
      <dgm:prSet presAssocID="{5A055360-5D0E-45D9-A300-8239099DE6B2}" presName="rootComposite" presStyleCnt="0"/>
      <dgm:spPr/>
    </dgm:pt>
    <dgm:pt modelId="{ED16B0DC-A489-4160-A5AA-48A6A98782CC}" type="pres">
      <dgm:prSet presAssocID="{5A055360-5D0E-45D9-A300-8239099DE6B2}" presName="rootText" presStyleLbl="node3" presStyleIdx="9" presStyleCnt="18" custLinFactNeighborX="-44555" custLinFactNeighborY="2701">
        <dgm:presLayoutVars>
          <dgm:chPref val="3"/>
        </dgm:presLayoutVars>
      </dgm:prSet>
      <dgm:spPr/>
    </dgm:pt>
    <dgm:pt modelId="{0CCBE887-C3B0-4BD8-86B5-DDBE46BF775F}" type="pres">
      <dgm:prSet presAssocID="{5A055360-5D0E-45D9-A300-8239099DE6B2}" presName="rootConnector" presStyleLbl="node3" presStyleIdx="9" presStyleCnt="18"/>
      <dgm:spPr/>
    </dgm:pt>
    <dgm:pt modelId="{03424764-E68B-4555-8EF5-01B15DDB869B}" type="pres">
      <dgm:prSet presAssocID="{5A055360-5D0E-45D9-A300-8239099DE6B2}" presName="hierChild4" presStyleCnt="0"/>
      <dgm:spPr/>
    </dgm:pt>
    <dgm:pt modelId="{2E1ABA6E-B9FD-4909-8496-B34772C905E6}" type="pres">
      <dgm:prSet presAssocID="{5A055360-5D0E-45D9-A300-8239099DE6B2}" presName="hierChild5" presStyleCnt="0"/>
      <dgm:spPr/>
    </dgm:pt>
    <dgm:pt modelId="{24471844-147C-4DE7-9328-1AF1F2FACBB3}" type="pres">
      <dgm:prSet presAssocID="{C408504A-9AA0-4043-90C9-7AAE918A943B}" presName="hierChild5" presStyleCnt="0"/>
      <dgm:spPr/>
    </dgm:pt>
    <dgm:pt modelId="{16EE43A2-ED27-4601-8138-0F70DD8F76EC}" type="pres">
      <dgm:prSet presAssocID="{39C364F0-2088-4F75-9F9C-8DF651196EA6}" presName="Name37" presStyleLbl="parChTrans1D2" presStyleIdx="6" presStyleCnt="12"/>
      <dgm:spPr/>
    </dgm:pt>
    <dgm:pt modelId="{B886722B-D02F-47B2-9CAA-5D766042727B}" type="pres">
      <dgm:prSet presAssocID="{5B090094-4E99-43E7-8E60-84F705814CE9}" presName="hierRoot2" presStyleCnt="0">
        <dgm:presLayoutVars>
          <dgm:hierBranch val="init"/>
        </dgm:presLayoutVars>
      </dgm:prSet>
      <dgm:spPr/>
    </dgm:pt>
    <dgm:pt modelId="{D8520BD1-7664-4BF5-96E5-5BA0A1FDA2E3}" type="pres">
      <dgm:prSet presAssocID="{5B090094-4E99-43E7-8E60-84F705814CE9}" presName="rootComposite" presStyleCnt="0"/>
      <dgm:spPr/>
    </dgm:pt>
    <dgm:pt modelId="{3EC108FC-7536-4BE0-8381-4F91DAEB6FF4}" type="pres">
      <dgm:prSet presAssocID="{5B090094-4E99-43E7-8E60-84F705814CE9}" presName="rootText" presStyleLbl="node2" presStyleIdx="6" presStyleCnt="12" custLinFactX="51643" custLinFactNeighborX="100000" custLinFactNeighborY="86239">
        <dgm:presLayoutVars>
          <dgm:chPref val="3"/>
        </dgm:presLayoutVars>
      </dgm:prSet>
      <dgm:spPr/>
    </dgm:pt>
    <dgm:pt modelId="{068824E6-F709-4337-A6D4-EFA129098A18}" type="pres">
      <dgm:prSet presAssocID="{5B090094-4E99-43E7-8E60-84F705814CE9}" presName="rootConnector" presStyleLbl="node2" presStyleIdx="6" presStyleCnt="12"/>
      <dgm:spPr/>
    </dgm:pt>
    <dgm:pt modelId="{B6A3C89D-1573-4E61-A75F-2577BDE5E282}" type="pres">
      <dgm:prSet presAssocID="{5B090094-4E99-43E7-8E60-84F705814CE9}" presName="hierChild4" presStyleCnt="0"/>
      <dgm:spPr/>
    </dgm:pt>
    <dgm:pt modelId="{6FD4266E-46ED-4077-8A11-0FD6294249CB}" type="pres">
      <dgm:prSet presAssocID="{AC8EF666-7EBD-45FC-8571-914F8C5EBE0D}" presName="Name37" presStyleLbl="parChTrans1D3" presStyleIdx="10" presStyleCnt="18"/>
      <dgm:spPr/>
    </dgm:pt>
    <dgm:pt modelId="{F4BAE8DE-9687-414F-B0C4-4FE3954A50B6}" type="pres">
      <dgm:prSet presAssocID="{D3CA9D58-6EE7-4442-AB72-4112D76D4984}" presName="hierRoot2" presStyleCnt="0">
        <dgm:presLayoutVars>
          <dgm:hierBranch val="init"/>
        </dgm:presLayoutVars>
      </dgm:prSet>
      <dgm:spPr/>
    </dgm:pt>
    <dgm:pt modelId="{85BF9E37-7089-4041-A5E0-803AFE936529}" type="pres">
      <dgm:prSet presAssocID="{D3CA9D58-6EE7-4442-AB72-4112D76D4984}" presName="rootComposite" presStyleCnt="0"/>
      <dgm:spPr/>
    </dgm:pt>
    <dgm:pt modelId="{118A647C-5C1A-4E19-ADE8-F01B83FA588F}" type="pres">
      <dgm:prSet presAssocID="{D3CA9D58-6EE7-4442-AB72-4112D76D4984}" presName="rootText" presStyleLbl="node3" presStyleIdx="10" presStyleCnt="18" custLinFactX="62748" custLinFactY="89942" custLinFactNeighborX="100000" custLinFactNeighborY="100000">
        <dgm:presLayoutVars>
          <dgm:chPref val="3"/>
        </dgm:presLayoutVars>
      </dgm:prSet>
      <dgm:spPr/>
    </dgm:pt>
    <dgm:pt modelId="{6A204187-2D5E-4BFC-AF65-F0F8A8091D58}" type="pres">
      <dgm:prSet presAssocID="{D3CA9D58-6EE7-4442-AB72-4112D76D4984}" presName="rootConnector" presStyleLbl="node3" presStyleIdx="10" presStyleCnt="18"/>
      <dgm:spPr/>
    </dgm:pt>
    <dgm:pt modelId="{5E924C28-9D2D-4395-ADC1-ECB3B326ED25}" type="pres">
      <dgm:prSet presAssocID="{D3CA9D58-6EE7-4442-AB72-4112D76D4984}" presName="hierChild4" presStyleCnt="0"/>
      <dgm:spPr/>
    </dgm:pt>
    <dgm:pt modelId="{80110003-3128-44D9-8051-8F099FCBFD20}" type="pres">
      <dgm:prSet presAssocID="{D3CA9D58-6EE7-4442-AB72-4112D76D4984}" presName="hierChild5" presStyleCnt="0"/>
      <dgm:spPr/>
    </dgm:pt>
    <dgm:pt modelId="{862525ED-615E-4A30-AC3C-6A9B89428994}" type="pres">
      <dgm:prSet presAssocID="{D1F5E407-D69F-4111-AFD1-0A88F681BD4B}" presName="Name37" presStyleLbl="parChTrans1D3" presStyleIdx="11" presStyleCnt="18"/>
      <dgm:spPr/>
    </dgm:pt>
    <dgm:pt modelId="{45FAF66F-7F06-4593-ACF5-BF2C2641AF7C}" type="pres">
      <dgm:prSet presAssocID="{19485DE4-29A7-40D8-BA62-12310D20F72A}" presName="hierRoot2" presStyleCnt="0">
        <dgm:presLayoutVars>
          <dgm:hierBranch val="init"/>
        </dgm:presLayoutVars>
      </dgm:prSet>
      <dgm:spPr/>
    </dgm:pt>
    <dgm:pt modelId="{B54800F1-E119-4164-81C4-EB6BB1422C73}" type="pres">
      <dgm:prSet presAssocID="{19485DE4-29A7-40D8-BA62-12310D20F72A}" presName="rootComposite" presStyleCnt="0"/>
      <dgm:spPr/>
    </dgm:pt>
    <dgm:pt modelId="{AEA5E4B1-B33B-43C5-963A-84AB2A8D018C}" type="pres">
      <dgm:prSet presAssocID="{19485DE4-29A7-40D8-BA62-12310D20F72A}" presName="rootText" presStyleLbl="node3" presStyleIdx="11" presStyleCnt="18" custLinFactX="63622" custLinFactY="60215" custLinFactNeighborX="100000" custLinFactNeighborY="100000">
        <dgm:presLayoutVars>
          <dgm:chPref val="3"/>
        </dgm:presLayoutVars>
      </dgm:prSet>
      <dgm:spPr/>
    </dgm:pt>
    <dgm:pt modelId="{745B0636-E366-40A8-BB3C-EFCF442F14F7}" type="pres">
      <dgm:prSet presAssocID="{19485DE4-29A7-40D8-BA62-12310D20F72A}" presName="rootConnector" presStyleLbl="node3" presStyleIdx="11" presStyleCnt="18"/>
      <dgm:spPr/>
    </dgm:pt>
    <dgm:pt modelId="{07E6F88C-FB1C-422A-82EC-855D555A83A4}" type="pres">
      <dgm:prSet presAssocID="{19485DE4-29A7-40D8-BA62-12310D20F72A}" presName="hierChild4" presStyleCnt="0"/>
      <dgm:spPr/>
    </dgm:pt>
    <dgm:pt modelId="{D143626D-C32D-4DC7-9BD4-FD36E261ADE6}" type="pres">
      <dgm:prSet presAssocID="{19485DE4-29A7-40D8-BA62-12310D20F72A}" presName="hierChild5" presStyleCnt="0"/>
      <dgm:spPr/>
    </dgm:pt>
    <dgm:pt modelId="{1C6C2BD1-5C94-4A35-9E67-AC50774F656F}" type="pres">
      <dgm:prSet presAssocID="{35BB9C08-A0DC-4807-86DE-E69157325406}" presName="Name37" presStyleLbl="parChTrans1D3" presStyleIdx="12" presStyleCnt="18"/>
      <dgm:spPr/>
    </dgm:pt>
    <dgm:pt modelId="{5A005ADD-05A9-4A5F-ADB1-83E36036994B}" type="pres">
      <dgm:prSet presAssocID="{B5E75252-D681-402F-AA17-6C62D02BFC75}" presName="hierRoot2" presStyleCnt="0">
        <dgm:presLayoutVars>
          <dgm:hierBranch val="init"/>
        </dgm:presLayoutVars>
      </dgm:prSet>
      <dgm:spPr/>
    </dgm:pt>
    <dgm:pt modelId="{0E5CADCA-BFFA-42D6-BEAC-19E847A5E921}" type="pres">
      <dgm:prSet presAssocID="{B5E75252-D681-402F-AA17-6C62D02BFC75}" presName="rootComposite" presStyleCnt="0"/>
      <dgm:spPr/>
    </dgm:pt>
    <dgm:pt modelId="{79646C64-5128-448E-8F1B-E5DD7D3C59F1}" type="pres">
      <dgm:prSet presAssocID="{B5E75252-D681-402F-AA17-6C62D02BFC75}" presName="rootText" presStyleLbl="node3" presStyleIdx="12" presStyleCnt="18" custLinFactX="61842" custLinFactY="-100000" custLinFactNeighborX="100000" custLinFactNeighborY="-102845">
        <dgm:presLayoutVars>
          <dgm:chPref val="3"/>
        </dgm:presLayoutVars>
      </dgm:prSet>
      <dgm:spPr/>
    </dgm:pt>
    <dgm:pt modelId="{7DBB7723-FAF8-488A-8043-9CD2AD8556F0}" type="pres">
      <dgm:prSet presAssocID="{B5E75252-D681-402F-AA17-6C62D02BFC75}" presName="rootConnector" presStyleLbl="node3" presStyleIdx="12" presStyleCnt="18"/>
      <dgm:spPr/>
    </dgm:pt>
    <dgm:pt modelId="{8C4DA6BD-F786-420C-89CE-3406CB388F63}" type="pres">
      <dgm:prSet presAssocID="{B5E75252-D681-402F-AA17-6C62D02BFC75}" presName="hierChild4" presStyleCnt="0"/>
      <dgm:spPr/>
    </dgm:pt>
    <dgm:pt modelId="{C9A2B077-6D66-4B60-9CB1-B73FD927063B}" type="pres">
      <dgm:prSet presAssocID="{B5E75252-D681-402F-AA17-6C62D02BFC75}" presName="hierChild5" presStyleCnt="0"/>
      <dgm:spPr/>
    </dgm:pt>
    <dgm:pt modelId="{7661E65A-1DD2-4136-B31F-F7DAB4DCADA7}" type="pres">
      <dgm:prSet presAssocID="{5B090094-4E99-43E7-8E60-84F705814CE9}" presName="hierChild5" presStyleCnt="0"/>
      <dgm:spPr/>
    </dgm:pt>
    <dgm:pt modelId="{438A099E-E2BE-4B6D-A6B9-ACD7335646A8}" type="pres">
      <dgm:prSet presAssocID="{4E4094F0-27FA-4A0C-BA6A-8DE3098AAD6D}" presName="Name37" presStyleLbl="parChTrans1D2" presStyleIdx="7" presStyleCnt="12"/>
      <dgm:spPr/>
    </dgm:pt>
    <dgm:pt modelId="{637A00B6-9E35-4BE2-8103-81A1B173A3DB}" type="pres">
      <dgm:prSet presAssocID="{01E64CE6-7C7B-4518-B6DC-9E2255DADE2D}" presName="hierRoot2" presStyleCnt="0">
        <dgm:presLayoutVars>
          <dgm:hierBranch val="init"/>
        </dgm:presLayoutVars>
      </dgm:prSet>
      <dgm:spPr/>
    </dgm:pt>
    <dgm:pt modelId="{D5D8592E-C6C6-4D4C-B2CA-35EBD64AB9A3}" type="pres">
      <dgm:prSet presAssocID="{01E64CE6-7C7B-4518-B6DC-9E2255DADE2D}" presName="rootComposite" presStyleCnt="0"/>
      <dgm:spPr/>
    </dgm:pt>
    <dgm:pt modelId="{8A4B01F0-BB88-4BE4-9E60-30018F56F0F9}" type="pres">
      <dgm:prSet presAssocID="{01E64CE6-7C7B-4518-B6DC-9E2255DADE2D}" presName="rootText" presStyleLbl="node2" presStyleIdx="7" presStyleCnt="12" custLinFactNeighborX="-95201" custLinFactNeighborY="86692">
        <dgm:presLayoutVars>
          <dgm:chPref val="3"/>
        </dgm:presLayoutVars>
      </dgm:prSet>
      <dgm:spPr/>
    </dgm:pt>
    <dgm:pt modelId="{5556A0B9-60A6-48B1-AFAC-378DDDD8D700}" type="pres">
      <dgm:prSet presAssocID="{01E64CE6-7C7B-4518-B6DC-9E2255DADE2D}" presName="rootConnector" presStyleLbl="node2" presStyleIdx="7" presStyleCnt="12"/>
      <dgm:spPr/>
    </dgm:pt>
    <dgm:pt modelId="{A25E4F6F-3072-4B8C-92BE-B43307CFCB21}" type="pres">
      <dgm:prSet presAssocID="{01E64CE6-7C7B-4518-B6DC-9E2255DADE2D}" presName="hierChild4" presStyleCnt="0"/>
      <dgm:spPr/>
    </dgm:pt>
    <dgm:pt modelId="{A596F608-ADE5-401C-8D24-B8DC098F935A}" type="pres">
      <dgm:prSet presAssocID="{01E64CE6-7C7B-4518-B6DC-9E2255DADE2D}" presName="hierChild5" presStyleCnt="0"/>
      <dgm:spPr/>
    </dgm:pt>
    <dgm:pt modelId="{65BD38BA-5A4C-41F6-B5F3-F83AC4C01D2F}" type="pres">
      <dgm:prSet presAssocID="{DEEE33A5-19C7-4A3F-9664-56640A243E6C}" presName="Name37" presStyleLbl="parChTrans1D2" presStyleIdx="8" presStyleCnt="12"/>
      <dgm:spPr/>
    </dgm:pt>
    <dgm:pt modelId="{9638B5FD-78EF-4CC0-896F-7FD8EA6E66E7}" type="pres">
      <dgm:prSet presAssocID="{1561A5C3-4F6F-4BB4-BA45-FB137627DFDD}" presName="hierRoot2" presStyleCnt="0">
        <dgm:presLayoutVars>
          <dgm:hierBranch val="init"/>
        </dgm:presLayoutVars>
      </dgm:prSet>
      <dgm:spPr/>
    </dgm:pt>
    <dgm:pt modelId="{24E211EB-D296-47E2-8B8A-0176DC0B40ED}" type="pres">
      <dgm:prSet presAssocID="{1561A5C3-4F6F-4BB4-BA45-FB137627DFDD}" presName="rootComposite" presStyleCnt="0"/>
      <dgm:spPr/>
    </dgm:pt>
    <dgm:pt modelId="{9D27EC18-2D95-44BE-80F7-989579808BB4}" type="pres">
      <dgm:prSet presAssocID="{1561A5C3-4F6F-4BB4-BA45-FB137627DFDD}" presName="rootText" presStyleLbl="node2" presStyleIdx="8" presStyleCnt="12" custLinFactNeighborX="3453" custLinFactNeighborY="-65230">
        <dgm:presLayoutVars>
          <dgm:chPref val="3"/>
        </dgm:presLayoutVars>
      </dgm:prSet>
      <dgm:spPr/>
    </dgm:pt>
    <dgm:pt modelId="{27058308-27CF-452E-BF87-A47546D68A83}" type="pres">
      <dgm:prSet presAssocID="{1561A5C3-4F6F-4BB4-BA45-FB137627DFDD}" presName="rootConnector" presStyleLbl="node2" presStyleIdx="8" presStyleCnt="12"/>
      <dgm:spPr/>
    </dgm:pt>
    <dgm:pt modelId="{03287E42-B710-4C7E-B055-A03F5A9F3B3F}" type="pres">
      <dgm:prSet presAssocID="{1561A5C3-4F6F-4BB4-BA45-FB137627DFDD}" presName="hierChild4" presStyleCnt="0"/>
      <dgm:spPr/>
    </dgm:pt>
    <dgm:pt modelId="{174818A7-A188-42D7-9A2B-1D4894B20AFE}" type="pres">
      <dgm:prSet presAssocID="{1561A5C3-4F6F-4BB4-BA45-FB137627DFDD}" presName="hierChild5" presStyleCnt="0"/>
      <dgm:spPr/>
    </dgm:pt>
    <dgm:pt modelId="{01A0C3ED-43D6-41A7-95E0-4A6189EF0061}" type="pres">
      <dgm:prSet presAssocID="{F8223150-D330-438F-A06A-33E82C7AEB1F}" presName="Name37" presStyleLbl="parChTrans1D2" presStyleIdx="9" presStyleCnt="12"/>
      <dgm:spPr/>
    </dgm:pt>
    <dgm:pt modelId="{92D799A2-0B54-41E9-9205-F2A4DF008F6D}" type="pres">
      <dgm:prSet presAssocID="{1EB83D20-5610-429F-8CE9-C59D3DE12D4B}" presName="hierRoot2" presStyleCnt="0">
        <dgm:presLayoutVars>
          <dgm:hierBranch val="init"/>
        </dgm:presLayoutVars>
      </dgm:prSet>
      <dgm:spPr/>
    </dgm:pt>
    <dgm:pt modelId="{FC02E4D5-1527-42FF-8839-A39E7E2666DD}" type="pres">
      <dgm:prSet presAssocID="{1EB83D20-5610-429F-8CE9-C59D3DE12D4B}" presName="rootComposite" presStyleCnt="0"/>
      <dgm:spPr/>
    </dgm:pt>
    <dgm:pt modelId="{C80F37A0-E8E3-469C-A612-DBEDF1D04AA7}" type="pres">
      <dgm:prSet presAssocID="{1EB83D20-5610-429F-8CE9-C59D3DE12D4B}" presName="rootText" presStyleLbl="node2" presStyleIdx="9" presStyleCnt="12" custLinFactNeighborX="-97404" custLinFactNeighborY="86038">
        <dgm:presLayoutVars>
          <dgm:chPref val="3"/>
        </dgm:presLayoutVars>
      </dgm:prSet>
      <dgm:spPr/>
    </dgm:pt>
    <dgm:pt modelId="{3DC0ADA0-F817-48B7-8B43-5431741CB99E}" type="pres">
      <dgm:prSet presAssocID="{1EB83D20-5610-429F-8CE9-C59D3DE12D4B}" presName="rootConnector" presStyleLbl="node2" presStyleIdx="9" presStyleCnt="12"/>
      <dgm:spPr/>
    </dgm:pt>
    <dgm:pt modelId="{557C18AC-7BA2-4585-9FD9-FE8C7BCF7242}" type="pres">
      <dgm:prSet presAssocID="{1EB83D20-5610-429F-8CE9-C59D3DE12D4B}" presName="hierChild4" presStyleCnt="0"/>
      <dgm:spPr/>
    </dgm:pt>
    <dgm:pt modelId="{FB130875-629F-4C41-A14D-151549E08271}" type="pres">
      <dgm:prSet presAssocID="{1EB83D20-5610-429F-8CE9-C59D3DE12D4B}" presName="hierChild5" presStyleCnt="0"/>
      <dgm:spPr/>
    </dgm:pt>
    <dgm:pt modelId="{C72D6DB4-3F96-4C3D-8C74-94ABAAA72D5D}" type="pres">
      <dgm:prSet presAssocID="{7628A652-97A4-439C-8740-5FEBF1405BA0}" presName="Name37" presStyleLbl="parChTrans1D2" presStyleIdx="10" presStyleCnt="12"/>
      <dgm:spPr/>
    </dgm:pt>
    <dgm:pt modelId="{4CD98CA3-B419-44C3-8F96-4036B9883394}" type="pres">
      <dgm:prSet presAssocID="{7B3987B5-D2EF-4ED6-8D93-5D12FCE90A5E}" presName="hierRoot2" presStyleCnt="0">
        <dgm:presLayoutVars>
          <dgm:hierBranch val="init"/>
        </dgm:presLayoutVars>
      </dgm:prSet>
      <dgm:spPr/>
    </dgm:pt>
    <dgm:pt modelId="{287DA1BB-C0FB-4774-B83D-6354E817F172}" type="pres">
      <dgm:prSet presAssocID="{7B3987B5-D2EF-4ED6-8D93-5D12FCE90A5E}" presName="rootComposite" presStyleCnt="0"/>
      <dgm:spPr/>
    </dgm:pt>
    <dgm:pt modelId="{387ACF8B-30C2-432F-859D-7A807A2CEC1A}" type="pres">
      <dgm:prSet presAssocID="{7B3987B5-D2EF-4ED6-8D93-5D12FCE90A5E}" presName="rootText" presStyleLbl="node2" presStyleIdx="10" presStyleCnt="12" custLinFactX="-212572" custLinFactY="100000" custLinFactNeighborX="-300000" custLinFactNeighborY="127351">
        <dgm:presLayoutVars>
          <dgm:chPref val="3"/>
        </dgm:presLayoutVars>
      </dgm:prSet>
      <dgm:spPr/>
    </dgm:pt>
    <dgm:pt modelId="{B7240499-9875-4E6E-8A0C-6126EB294E01}" type="pres">
      <dgm:prSet presAssocID="{7B3987B5-D2EF-4ED6-8D93-5D12FCE90A5E}" presName="rootConnector" presStyleLbl="node2" presStyleIdx="10" presStyleCnt="12"/>
      <dgm:spPr/>
    </dgm:pt>
    <dgm:pt modelId="{B002ACC3-4E1A-4A75-B970-90FCB62A5DAC}" type="pres">
      <dgm:prSet presAssocID="{7B3987B5-D2EF-4ED6-8D93-5D12FCE90A5E}" presName="hierChild4" presStyleCnt="0"/>
      <dgm:spPr/>
    </dgm:pt>
    <dgm:pt modelId="{32EB7D4E-F1DB-45DD-BBD1-2F3B8D492A99}" type="pres">
      <dgm:prSet presAssocID="{161B9268-59F1-45B5-8B29-C515EAE9B8E2}" presName="Name37" presStyleLbl="parChTrans1D3" presStyleIdx="13" presStyleCnt="18"/>
      <dgm:spPr/>
    </dgm:pt>
    <dgm:pt modelId="{CA846D22-E512-4F49-B143-46BC6B99F3B3}" type="pres">
      <dgm:prSet presAssocID="{D546492E-A7B9-4DD5-9CB7-D6EA2615FB3B}" presName="hierRoot2" presStyleCnt="0">
        <dgm:presLayoutVars>
          <dgm:hierBranch val="init"/>
        </dgm:presLayoutVars>
      </dgm:prSet>
      <dgm:spPr/>
    </dgm:pt>
    <dgm:pt modelId="{173A96F6-F589-481E-BF02-563A2274DC68}" type="pres">
      <dgm:prSet presAssocID="{D546492E-A7B9-4DD5-9CB7-D6EA2615FB3B}" presName="rootComposite" presStyleCnt="0"/>
      <dgm:spPr/>
    </dgm:pt>
    <dgm:pt modelId="{FB9DFA56-4E1C-4DEF-B2E8-664EBED124B8}" type="pres">
      <dgm:prSet presAssocID="{D546492E-A7B9-4DD5-9CB7-D6EA2615FB3B}" presName="rootText" presStyleLbl="node3" presStyleIdx="13" presStyleCnt="18" custLinFactX="-200000" custLinFactY="130778" custLinFactNeighborX="-295291" custLinFactNeighborY="200000">
        <dgm:presLayoutVars>
          <dgm:chPref val="3"/>
        </dgm:presLayoutVars>
      </dgm:prSet>
      <dgm:spPr/>
    </dgm:pt>
    <dgm:pt modelId="{08AA6A10-CD4A-41D4-AC38-6FA644651854}" type="pres">
      <dgm:prSet presAssocID="{D546492E-A7B9-4DD5-9CB7-D6EA2615FB3B}" presName="rootConnector" presStyleLbl="node3" presStyleIdx="13" presStyleCnt="18"/>
      <dgm:spPr/>
    </dgm:pt>
    <dgm:pt modelId="{27B6453E-5022-4E83-B039-71A87966AF01}" type="pres">
      <dgm:prSet presAssocID="{D546492E-A7B9-4DD5-9CB7-D6EA2615FB3B}" presName="hierChild4" presStyleCnt="0"/>
      <dgm:spPr/>
    </dgm:pt>
    <dgm:pt modelId="{EB43FBA2-2C74-4856-8E1C-9F88A85C0D3E}" type="pres">
      <dgm:prSet presAssocID="{D546492E-A7B9-4DD5-9CB7-D6EA2615FB3B}" presName="hierChild5" presStyleCnt="0"/>
      <dgm:spPr/>
    </dgm:pt>
    <dgm:pt modelId="{F2E27EC1-F0FA-47BE-8A31-1B2FCAEBE8E8}" type="pres">
      <dgm:prSet presAssocID="{45D3C0FB-C3AC-47DC-B87B-99D88CE565FF}" presName="Name37" presStyleLbl="parChTrans1D3" presStyleIdx="14" presStyleCnt="18"/>
      <dgm:spPr/>
    </dgm:pt>
    <dgm:pt modelId="{542E3FC4-4E9B-4497-8C99-55180109C012}" type="pres">
      <dgm:prSet presAssocID="{6DB82A72-577D-4F9A-ADA0-657C03F33EEC}" presName="hierRoot2" presStyleCnt="0">
        <dgm:presLayoutVars>
          <dgm:hierBranch val="init"/>
        </dgm:presLayoutVars>
      </dgm:prSet>
      <dgm:spPr/>
    </dgm:pt>
    <dgm:pt modelId="{BC23EC40-6F73-482F-8FF5-F289434EA0E3}" type="pres">
      <dgm:prSet presAssocID="{6DB82A72-577D-4F9A-ADA0-657C03F33EEC}" presName="rootComposite" presStyleCnt="0"/>
      <dgm:spPr/>
    </dgm:pt>
    <dgm:pt modelId="{83992478-E32E-4A47-9373-27BFE42EEE98}" type="pres">
      <dgm:prSet presAssocID="{6DB82A72-577D-4F9A-ADA0-657C03F33EEC}" presName="rootText" presStyleLbl="node3" presStyleIdx="14" presStyleCnt="18" custLinFactX="-200000" custLinFactNeighborX="-297800" custLinFactNeighborY="74405">
        <dgm:presLayoutVars>
          <dgm:chPref val="3"/>
        </dgm:presLayoutVars>
      </dgm:prSet>
      <dgm:spPr/>
    </dgm:pt>
    <dgm:pt modelId="{A1B15760-AF70-438D-8FC2-05BAC243FEE4}" type="pres">
      <dgm:prSet presAssocID="{6DB82A72-577D-4F9A-ADA0-657C03F33EEC}" presName="rootConnector" presStyleLbl="node3" presStyleIdx="14" presStyleCnt="18"/>
      <dgm:spPr/>
    </dgm:pt>
    <dgm:pt modelId="{48C999D0-F96D-486E-95A9-94F5FDCA3B88}" type="pres">
      <dgm:prSet presAssocID="{6DB82A72-577D-4F9A-ADA0-657C03F33EEC}" presName="hierChild4" presStyleCnt="0"/>
      <dgm:spPr/>
    </dgm:pt>
    <dgm:pt modelId="{83F785CA-FECD-4FD0-BD41-949767C28610}" type="pres">
      <dgm:prSet presAssocID="{6DB82A72-577D-4F9A-ADA0-657C03F33EEC}" presName="hierChild5" presStyleCnt="0"/>
      <dgm:spPr/>
    </dgm:pt>
    <dgm:pt modelId="{B17DA6B1-DB48-467E-B658-E431043B8C06}" type="pres">
      <dgm:prSet presAssocID="{7B3987B5-D2EF-4ED6-8D93-5D12FCE90A5E}" presName="hierChild5" presStyleCnt="0"/>
      <dgm:spPr/>
    </dgm:pt>
    <dgm:pt modelId="{2E4D74E6-EC1B-41DB-9E40-8A6485832385}" type="pres">
      <dgm:prSet presAssocID="{FC10488F-F913-4F7B-BF5B-5FCBFA1A7E62}" presName="Name37" presStyleLbl="parChTrans1D2" presStyleIdx="11" presStyleCnt="12"/>
      <dgm:spPr/>
    </dgm:pt>
    <dgm:pt modelId="{BFEC2BFB-FF8D-4B25-8398-8559E93D4687}" type="pres">
      <dgm:prSet presAssocID="{F7F7DDB0-F3EA-405A-8BF9-5D683FC5479E}" presName="hierRoot2" presStyleCnt="0">
        <dgm:presLayoutVars>
          <dgm:hierBranch val="init"/>
        </dgm:presLayoutVars>
      </dgm:prSet>
      <dgm:spPr/>
    </dgm:pt>
    <dgm:pt modelId="{0D880A39-ED17-4BFA-8A6E-E56906C5EEEC}" type="pres">
      <dgm:prSet presAssocID="{F7F7DDB0-F3EA-405A-8BF9-5D683FC5479E}" presName="rootComposite" presStyleCnt="0"/>
      <dgm:spPr/>
    </dgm:pt>
    <dgm:pt modelId="{4B604495-A33C-40F2-B3FD-20E779C3C2A3}" type="pres">
      <dgm:prSet presAssocID="{F7F7DDB0-F3EA-405A-8BF9-5D683FC5479E}" presName="rootText" presStyleLbl="node2" presStyleIdx="11" presStyleCnt="12" custLinFactX="-252630" custLinFactY="-292183" custLinFactNeighborX="-300000" custLinFactNeighborY="-300000">
        <dgm:presLayoutVars>
          <dgm:chPref val="3"/>
        </dgm:presLayoutVars>
      </dgm:prSet>
      <dgm:spPr/>
    </dgm:pt>
    <dgm:pt modelId="{73E17A96-2BCB-492C-807B-D9F5E835AE8F}" type="pres">
      <dgm:prSet presAssocID="{F7F7DDB0-F3EA-405A-8BF9-5D683FC5479E}" presName="rootConnector" presStyleLbl="node2" presStyleIdx="11" presStyleCnt="12"/>
      <dgm:spPr/>
    </dgm:pt>
    <dgm:pt modelId="{886FB37E-423F-4F8F-8F52-58E941CB9A74}" type="pres">
      <dgm:prSet presAssocID="{F7F7DDB0-F3EA-405A-8BF9-5D683FC5479E}" presName="hierChild4" presStyleCnt="0"/>
      <dgm:spPr/>
    </dgm:pt>
    <dgm:pt modelId="{FA6F5483-842D-4486-A0E2-000E33040695}" type="pres">
      <dgm:prSet presAssocID="{845DE8F1-E69B-4623-BB7D-41EA3255866D}" presName="Name37" presStyleLbl="parChTrans1D3" presStyleIdx="15" presStyleCnt="18"/>
      <dgm:spPr/>
    </dgm:pt>
    <dgm:pt modelId="{C665ED3F-C728-4701-BA10-8696360BF4C0}" type="pres">
      <dgm:prSet presAssocID="{4EA89947-3D69-47CE-8757-7B53B84BEE00}" presName="hierRoot2" presStyleCnt="0">
        <dgm:presLayoutVars>
          <dgm:hierBranch val="init"/>
        </dgm:presLayoutVars>
      </dgm:prSet>
      <dgm:spPr/>
    </dgm:pt>
    <dgm:pt modelId="{1A8B6B47-5312-4C09-A5A0-3682C21430FE}" type="pres">
      <dgm:prSet presAssocID="{4EA89947-3D69-47CE-8757-7B53B84BEE00}" presName="rootComposite" presStyleCnt="0"/>
      <dgm:spPr/>
    </dgm:pt>
    <dgm:pt modelId="{CACB6907-AB8E-4B9F-AE61-A0154F689239}" type="pres">
      <dgm:prSet presAssocID="{4EA89947-3D69-47CE-8757-7B53B84BEE00}" presName="rootText" presStyleLbl="node3" presStyleIdx="15" presStyleCnt="18" custLinFactX="-245481" custLinFactY="-300000" custLinFactNeighborX="-300000" custLinFactNeighborY="-318408">
        <dgm:presLayoutVars>
          <dgm:chPref val="3"/>
        </dgm:presLayoutVars>
      </dgm:prSet>
      <dgm:spPr/>
    </dgm:pt>
    <dgm:pt modelId="{B8445A9E-F0E0-425D-9ED0-27BD9C44A8D9}" type="pres">
      <dgm:prSet presAssocID="{4EA89947-3D69-47CE-8757-7B53B84BEE00}" presName="rootConnector" presStyleLbl="node3" presStyleIdx="15" presStyleCnt="18"/>
      <dgm:spPr/>
    </dgm:pt>
    <dgm:pt modelId="{ECBFE93B-6925-43F8-BE6D-747F4B9B45A7}" type="pres">
      <dgm:prSet presAssocID="{4EA89947-3D69-47CE-8757-7B53B84BEE00}" presName="hierChild4" presStyleCnt="0"/>
      <dgm:spPr/>
    </dgm:pt>
    <dgm:pt modelId="{EB5B214F-ED1D-41B5-9C60-831375608BEF}" type="pres">
      <dgm:prSet presAssocID="{4EA89947-3D69-47CE-8757-7B53B84BEE00}" presName="hierChild5" presStyleCnt="0"/>
      <dgm:spPr/>
    </dgm:pt>
    <dgm:pt modelId="{7A09AF82-7948-4FF5-8E78-DEB88F082F9F}" type="pres">
      <dgm:prSet presAssocID="{E415E60B-0260-4215-8769-91BACF3F58B9}" presName="Name37" presStyleLbl="parChTrans1D3" presStyleIdx="16" presStyleCnt="18"/>
      <dgm:spPr/>
    </dgm:pt>
    <dgm:pt modelId="{AA808FD9-768B-46DE-A2D9-57DE0CAD235C}" type="pres">
      <dgm:prSet presAssocID="{B1C26536-E064-4149-8F96-844E8216884F}" presName="hierRoot2" presStyleCnt="0">
        <dgm:presLayoutVars>
          <dgm:hierBranch val="init"/>
        </dgm:presLayoutVars>
      </dgm:prSet>
      <dgm:spPr/>
    </dgm:pt>
    <dgm:pt modelId="{AB947075-E0DD-41AD-B6BF-C456BA5D23BE}" type="pres">
      <dgm:prSet presAssocID="{B1C26536-E064-4149-8F96-844E8216884F}" presName="rootComposite" presStyleCnt="0"/>
      <dgm:spPr/>
    </dgm:pt>
    <dgm:pt modelId="{00E635DA-90A9-4472-8C84-CDFCADF544EB}" type="pres">
      <dgm:prSet presAssocID="{B1C26536-E064-4149-8F96-844E8216884F}" presName="rootText" presStyleLbl="node3" presStyleIdx="16" presStyleCnt="18" custLinFactX="-245419" custLinFactY="-241783" custLinFactNeighborX="-300000" custLinFactNeighborY="-300000">
        <dgm:presLayoutVars>
          <dgm:chPref val="3"/>
        </dgm:presLayoutVars>
      </dgm:prSet>
      <dgm:spPr/>
    </dgm:pt>
    <dgm:pt modelId="{3A2F52EA-573E-4B4F-8D63-5F1DCC2FDBAE}" type="pres">
      <dgm:prSet presAssocID="{B1C26536-E064-4149-8F96-844E8216884F}" presName="rootConnector" presStyleLbl="node3" presStyleIdx="16" presStyleCnt="18"/>
      <dgm:spPr/>
    </dgm:pt>
    <dgm:pt modelId="{44508EF2-F489-4769-B28F-E357C8A2AF52}" type="pres">
      <dgm:prSet presAssocID="{B1C26536-E064-4149-8F96-844E8216884F}" presName="hierChild4" presStyleCnt="0"/>
      <dgm:spPr/>
    </dgm:pt>
    <dgm:pt modelId="{D56F09B4-34F4-48C1-AFAF-5A78D46C7574}" type="pres">
      <dgm:prSet presAssocID="{B1C26536-E064-4149-8F96-844E8216884F}" presName="hierChild5" presStyleCnt="0"/>
      <dgm:spPr/>
    </dgm:pt>
    <dgm:pt modelId="{A105B50C-DFBC-4BE8-9092-73F7587992A6}" type="pres">
      <dgm:prSet presAssocID="{8530CF96-7C40-49ED-A569-3CB134B07E25}" presName="Name37" presStyleLbl="parChTrans1D3" presStyleIdx="17" presStyleCnt="18"/>
      <dgm:spPr/>
    </dgm:pt>
    <dgm:pt modelId="{BDB33CE7-518F-4A43-95D7-B7AA12887EDA}" type="pres">
      <dgm:prSet presAssocID="{CA23B4E4-1EE1-407D-80B8-61141326154D}" presName="hierRoot2" presStyleCnt="0">
        <dgm:presLayoutVars>
          <dgm:hierBranch val="init"/>
        </dgm:presLayoutVars>
      </dgm:prSet>
      <dgm:spPr/>
    </dgm:pt>
    <dgm:pt modelId="{3E838C17-77FF-4A80-B855-79D25679EEC2}" type="pres">
      <dgm:prSet presAssocID="{CA23B4E4-1EE1-407D-80B8-61141326154D}" presName="rootComposite" presStyleCnt="0"/>
      <dgm:spPr/>
    </dgm:pt>
    <dgm:pt modelId="{E28271E9-B5FD-42DE-92E1-247472FEDEA2}" type="pres">
      <dgm:prSet presAssocID="{CA23B4E4-1EE1-407D-80B8-61141326154D}" presName="rootText" presStyleLbl="node3" presStyleIdx="17" presStyleCnt="18" custLinFactX="-244703" custLinFactY="-390779" custLinFactNeighborX="-300000" custLinFactNeighborY="-400000">
        <dgm:presLayoutVars>
          <dgm:chPref val="3"/>
        </dgm:presLayoutVars>
      </dgm:prSet>
      <dgm:spPr/>
    </dgm:pt>
    <dgm:pt modelId="{A3A4AF8B-A361-4813-A48D-D0EFF8E3DF1D}" type="pres">
      <dgm:prSet presAssocID="{CA23B4E4-1EE1-407D-80B8-61141326154D}" presName="rootConnector" presStyleLbl="node3" presStyleIdx="17" presStyleCnt="18"/>
      <dgm:spPr/>
    </dgm:pt>
    <dgm:pt modelId="{594B780A-68D8-4089-B491-DA0D05FACD25}" type="pres">
      <dgm:prSet presAssocID="{CA23B4E4-1EE1-407D-80B8-61141326154D}" presName="hierChild4" presStyleCnt="0"/>
      <dgm:spPr/>
    </dgm:pt>
    <dgm:pt modelId="{08E3D48F-E008-4005-B900-9A5CFEEC1FEE}" type="pres">
      <dgm:prSet presAssocID="{CA23B4E4-1EE1-407D-80B8-61141326154D}" presName="hierChild5" presStyleCnt="0"/>
      <dgm:spPr/>
    </dgm:pt>
    <dgm:pt modelId="{0448E4BB-9598-42CC-B1F0-B6FFB39B4820}" type="pres">
      <dgm:prSet presAssocID="{F7F7DDB0-F3EA-405A-8BF9-5D683FC5479E}" presName="hierChild5" presStyleCnt="0"/>
      <dgm:spPr/>
    </dgm:pt>
    <dgm:pt modelId="{D118A6D1-0685-477B-B456-E03688260738}" type="pres">
      <dgm:prSet presAssocID="{8C88A71E-4296-44CA-9145-48A3A42EEB39}" presName="hierChild3" presStyleCnt="0"/>
      <dgm:spPr/>
    </dgm:pt>
  </dgm:ptLst>
  <dgm:cxnLst>
    <dgm:cxn modelId="{66875A01-D9C9-418E-A75D-7A7B8F5627DD}" type="presOf" srcId="{DF196E3C-CD6E-4732-AA8D-CE3F9AA5CD42}" destId="{C8C3C196-6F27-4AEC-BD12-06F67B72B518}" srcOrd="0" destOrd="0" presId="urn:microsoft.com/office/officeart/2005/8/layout/orgChart1"/>
    <dgm:cxn modelId="{57BE6303-4594-4379-9D8B-6943A283EC68}" type="presOf" srcId="{5B090094-4E99-43E7-8E60-84F705814CE9}" destId="{068824E6-F709-4337-A6D4-EFA129098A18}" srcOrd="1" destOrd="0" presId="urn:microsoft.com/office/officeart/2005/8/layout/orgChart1"/>
    <dgm:cxn modelId="{CF8A1705-DDE3-4AC8-9245-23CC4E20C184}" type="presOf" srcId="{1EB83D20-5610-429F-8CE9-C59D3DE12D4B}" destId="{C80F37A0-E8E3-469C-A612-DBEDF1D04AA7}" srcOrd="0" destOrd="0" presId="urn:microsoft.com/office/officeart/2005/8/layout/orgChart1"/>
    <dgm:cxn modelId="{17670207-47FE-4A65-8DCC-3A07F9043C90}" srcId="{29C9DF45-EC9A-4376-AA60-1FFD468A6F2E}" destId="{603AF763-4854-4C40-8949-80561411D4E7}" srcOrd="2" destOrd="0" parTransId="{6D1E7788-FDCA-4684-8770-36856210EE9C}" sibTransId="{47417C88-BA6A-4FCF-9476-AFFD282B6593}"/>
    <dgm:cxn modelId="{298B4707-08AF-42A4-9AD1-A900639933CC}" type="presOf" srcId="{EA256EEA-61E3-47ED-B077-4FEA0030894E}" destId="{D467EA43-2DB7-494E-94F9-0D9DCA18D0F4}" srcOrd="0" destOrd="0" presId="urn:microsoft.com/office/officeart/2005/8/layout/orgChart1"/>
    <dgm:cxn modelId="{141C840E-9E58-48FC-B497-5D642404175E}" type="presOf" srcId="{6DB82A72-577D-4F9A-ADA0-657C03F33EEC}" destId="{A1B15760-AF70-438D-8FC2-05BAC243FEE4}" srcOrd="1" destOrd="0" presId="urn:microsoft.com/office/officeart/2005/8/layout/orgChart1"/>
    <dgm:cxn modelId="{40C12613-168C-4725-832B-2DB8814E5F21}" srcId="{F7F7DDB0-F3EA-405A-8BF9-5D683FC5479E}" destId="{B1C26536-E064-4149-8F96-844E8216884F}" srcOrd="1" destOrd="0" parTransId="{E415E60B-0260-4215-8769-91BACF3F58B9}" sibTransId="{E4B5B428-09CE-494D-B540-A3AB511CACCD}"/>
    <dgm:cxn modelId="{4D4B3015-CABA-45B9-9131-811A64FDFCE9}" srcId="{29C9DF45-EC9A-4376-AA60-1FFD468A6F2E}" destId="{879193B8-9076-4E0E-AB40-10F54FFA41F5}" srcOrd="1" destOrd="0" parTransId="{9B677AB8-47D1-48B6-B218-7DAB67ADDAB1}" sibTransId="{89019237-CCAE-4A61-A9DF-F3C73A897025}"/>
    <dgm:cxn modelId="{DCF03015-6CE2-490E-8311-4B65E027B050}" type="presOf" srcId="{845DE8F1-E69B-4623-BB7D-41EA3255866D}" destId="{FA6F5483-842D-4486-A0E2-000E33040695}" srcOrd="0" destOrd="0" presId="urn:microsoft.com/office/officeart/2005/8/layout/orgChart1"/>
    <dgm:cxn modelId="{959BCF16-82AC-4531-94D0-6D8B5C854DFD}" type="presOf" srcId="{879193B8-9076-4E0E-AB40-10F54FFA41F5}" destId="{1AB27710-F43B-4144-B471-A275A12F9F87}" srcOrd="1" destOrd="0" presId="urn:microsoft.com/office/officeart/2005/8/layout/orgChart1"/>
    <dgm:cxn modelId="{F0AB1C1A-8B98-481A-A29A-F54237787E7A}" type="presOf" srcId="{603AF763-4854-4C40-8949-80561411D4E7}" destId="{FB14064E-3640-4E8B-AFD6-F17BE6019D83}" srcOrd="0" destOrd="0" presId="urn:microsoft.com/office/officeart/2005/8/layout/orgChart1"/>
    <dgm:cxn modelId="{0752841B-35FE-4561-9B28-C1555DCDB203}" type="presOf" srcId="{D1F5E407-D69F-4111-AFD1-0A88F681BD4B}" destId="{862525ED-615E-4A30-AC3C-6A9B89428994}" srcOrd="0" destOrd="0" presId="urn:microsoft.com/office/officeart/2005/8/layout/orgChart1"/>
    <dgm:cxn modelId="{345D131C-8FCF-4BA2-9834-FF980EFD606E}" type="presOf" srcId="{8C88A71E-4296-44CA-9145-48A3A42EEB39}" destId="{DA5F31E6-6377-468C-A5DF-A3393D6DA924}" srcOrd="1" destOrd="0" presId="urn:microsoft.com/office/officeart/2005/8/layout/orgChart1"/>
    <dgm:cxn modelId="{7E931925-5789-4014-A8CA-F9F00ED18027}" type="presOf" srcId="{484610D3-1297-4D8D-B0B4-2D41C8C11088}" destId="{ADB556C2-AD3F-4C73-92A4-43EA803FB83B}" srcOrd="0" destOrd="0" presId="urn:microsoft.com/office/officeart/2005/8/layout/orgChart1"/>
    <dgm:cxn modelId="{2E977427-71D9-4662-8D26-0CB3916D49D8}" type="presOf" srcId="{B5E75252-D681-402F-AA17-6C62D02BFC75}" destId="{79646C64-5128-448E-8F1B-E5DD7D3C59F1}" srcOrd="0" destOrd="0" presId="urn:microsoft.com/office/officeart/2005/8/layout/orgChart1"/>
    <dgm:cxn modelId="{EAEF3528-881D-4CC5-9D1C-ABE613A456D7}" srcId="{8C88A71E-4296-44CA-9145-48A3A42EEB39}" destId="{29C9DF45-EC9A-4376-AA60-1FFD468A6F2E}" srcOrd="3" destOrd="0" parTransId="{0A58DB9A-5A77-4D84-B4F9-F80CE70BA70E}" sibTransId="{9703F0AD-CE38-494B-854D-83D73614F675}"/>
    <dgm:cxn modelId="{6FCF5528-9BDF-4F58-8F2F-F148667BF263}" type="presOf" srcId="{41B1CE26-240A-43B6-B8C6-21F41F6CCBDB}" destId="{EB0A14D8-F435-4E02-8F13-36E670C18EF0}" srcOrd="1" destOrd="0" presId="urn:microsoft.com/office/officeart/2005/8/layout/orgChart1"/>
    <dgm:cxn modelId="{48417B2B-B62B-427B-B003-F1BEE5E26BD6}" type="presOf" srcId="{B2C2FF24-5E33-4E98-B3E0-DB49C9D54F0C}" destId="{EEFF71E5-2771-41CB-B653-A27B0648B14D}" srcOrd="0" destOrd="0" presId="urn:microsoft.com/office/officeart/2005/8/layout/orgChart1"/>
    <dgm:cxn modelId="{692C2C2F-9081-4501-8B50-EB7FC78516C1}" type="presOf" srcId="{0431A6B5-33E3-4F99-B7BA-855EF1C88862}" destId="{4294DE95-1CC7-4006-A1CE-AA9E1E86E3A0}" srcOrd="0" destOrd="0" presId="urn:microsoft.com/office/officeart/2005/8/layout/orgChart1"/>
    <dgm:cxn modelId="{A347442F-FE99-4BA7-8755-5D48EB772A48}" srcId="{0BBC258D-10E9-46EE-874C-241847918E08}" destId="{C0502720-E3B7-42FB-9E83-0864711950A2}" srcOrd="2" destOrd="0" parTransId="{A2565CCA-E5C9-4B52-90DF-A8C062A0799B}" sibTransId="{025EFD01-F60E-4475-A347-98EE4F7A8113}"/>
    <dgm:cxn modelId="{649D9D34-FBC9-4B09-861E-D601EFEE328A}" type="presOf" srcId="{DEEE33A5-19C7-4A3F-9664-56640A243E6C}" destId="{65BD38BA-5A4C-41F6-B5F3-F83AC4C01D2F}" srcOrd="0" destOrd="0" presId="urn:microsoft.com/office/officeart/2005/8/layout/orgChart1"/>
    <dgm:cxn modelId="{EC3D0136-F981-48C1-9709-57B692C3144B}" srcId="{0BBC258D-10E9-46EE-874C-241847918E08}" destId="{59AE9C8B-2F39-4EBB-B7FC-92EEF8B07D1E}" srcOrd="1" destOrd="0" parTransId="{8750C8D7-6183-4D59-848D-A84B31E70D08}" sibTransId="{9D340BC8-392E-41F0-B3D6-43CDE56873B6}"/>
    <dgm:cxn modelId="{44D81639-3194-4AAC-8B33-AFE66D0F332C}" type="presOf" srcId="{B5E75252-D681-402F-AA17-6C62D02BFC75}" destId="{7DBB7723-FAF8-488A-8043-9CD2AD8556F0}" srcOrd="1" destOrd="0" presId="urn:microsoft.com/office/officeart/2005/8/layout/orgChart1"/>
    <dgm:cxn modelId="{57522139-CA94-4A13-9B68-5A3813C3440F}" type="presOf" srcId="{D546492E-A7B9-4DD5-9CB7-D6EA2615FB3B}" destId="{08AA6A10-CD4A-41D4-AC38-6FA644651854}" srcOrd="1" destOrd="0" presId="urn:microsoft.com/office/officeart/2005/8/layout/orgChart1"/>
    <dgm:cxn modelId="{3EFC4C3C-97BC-4CB0-997C-79851B4490AB}" type="presOf" srcId="{B491AED4-7414-4DBE-963E-5456E40E5B56}" destId="{700467A5-33E0-41EB-973D-09D24E03B448}" srcOrd="0" destOrd="0" presId="urn:microsoft.com/office/officeart/2005/8/layout/orgChart1"/>
    <dgm:cxn modelId="{E787AF3C-D5DF-4AD0-BD92-D0A840D8665B}" type="presOf" srcId="{8CAD304C-00AA-49B9-85D0-6A859149B7EA}" destId="{F3C29801-63C9-4C28-9093-BDE7C0ED33EB}" srcOrd="0" destOrd="0" presId="urn:microsoft.com/office/officeart/2005/8/layout/orgChart1"/>
    <dgm:cxn modelId="{33BF733D-36C2-48BB-956E-47FEA43F752D}" srcId="{0BBC258D-10E9-46EE-874C-241847918E08}" destId="{41B1CE26-240A-43B6-B8C6-21F41F6CCBDB}" srcOrd="0" destOrd="0" parTransId="{7673D239-41B8-419F-8C32-4090C8AD045B}" sibTransId="{2B52D04F-AABA-477B-8F2A-C72C43058540}"/>
    <dgm:cxn modelId="{D84ADD3F-10A4-470E-A96D-DE12FF884810}" srcId="{B491AED4-7414-4DBE-963E-5456E40E5B56}" destId="{649BB130-E871-416D-9936-A313DED69571}" srcOrd="1" destOrd="0" parTransId="{0431A6B5-33E3-4F99-B7BA-855EF1C88862}" sibTransId="{9BCAED6E-E029-4DDC-9960-50AF933DB2F5}"/>
    <dgm:cxn modelId="{64C8DE3F-D030-4E6B-95A7-D9A50E3CE842}" type="presOf" srcId="{29C9DF45-EC9A-4376-AA60-1FFD468A6F2E}" destId="{A68FCCEA-D092-44E2-BBEC-56EB920951CA}" srcOrd="0" destOrd="0" presId="urn:microsoft.com/office/officeart/2005/8/layout/orgChart1"/>
    <dgm:cxn modelId="{3E848D60-37B0-4D31-8775-4D9EB918056F}" type="presOf" srcId="{AC8EF666-7EBD-45FC-8571-914F8C5EBE0D}" destId="{6FD4266E-46ED-4077-8A11-0FD6294249CB}" srcOrd="0" destOrd="0" presId="urn:microsoft.com/office/officeart/2005/8/layout/orgChart1"/>
    <dgm:cxn modelId="{5A163661-695F-4CFA-9F87-74938DB6AA4A}" type="presOf" srcId="{59AE9C8B-2F39-4EBB-B7FC-92EEF8B07D1E}" destId="{1B7D8F3A-E1B9-4B7B-8B5F-C535451DF22D}" srcOrd="1" destOrd="0" presId="urn:microsoft.com/office/officeart/2005/8/layout/orgChart1"/>
    <dgm:cxn modelId="{867E0E62-67DB-494F-A95E-6C939D6B90E2}" type="presOf" srcId="{8CAD304C-00AA-49B9-85D0-6A859149B7EA}" destId="{09FA5AE4-986F-46BE-BA3A-C099DEB524F3}" srcOrd="1" destOrd="0" presId="urn:microsoft.com/office/officeart/2005/8/layout/orgChart1"/>
    <dgm:cxn modelId="{097CE142-CA00-478C-A3E0-75AA6362360F}" srcId="{C408504A-9AA0-4043-90C9-7AAE918A943B}" destId="{5A055360-5D0E-45D9-A300-8239099DE6B2}" srcOrd="1" destOrd="0" parTransId="{DE62899D-CAAF-488B-BFAC-BB8BC0DB8D40}" sibTransId="{7EB53F54-CE22-460D-8E8A-3FF6C21DC7CA}"/>
    <dgm:cxn modelId="{60F17844-47E9-4471-94A2-3468478CAD81}" type="presOf" srcId="{C408504A-9AA0-4043-90C9-7AAE918A943B}" destId="{8106F1A6-B6C6-45A1-9EFD-73CB0025316D}" srcOrd="0" destOrd="0" presId="urn:microsoft.com/office/officeart/2005/8/layout/orgChart1"/>
    <dgm:cxn modelId="{18097964-0BF9-43B5-9171-1D8B7AF43FE6}" srcId="{F7F7DDB0-F3EA-405A-8BF9-5D683FC5479E}" destId="{CA23B4E4-1EE1-407D-80B8-61141326154D}" srcOrd="2" destOrd="0" parTransId="{8530CF96-7C40-49ED-A569-3CB134B07E25}" sibTransId="{E6C5C9AB-DF67-4656-98FE-714F38C4432B}"/>
    <dgm:cxn modelId="{5D6E1C65-DA76-4DDD-B429-4718E5A38042}" type="presOf" srcId="{FC10488F-F913-4F7B-BF5B-5FCBFA1A7E62}" destId="{2E4D74E6-EC1B-41DB-9E40-8A6485832385}" srcOrd="0" destOrd="0" presId="urn:microsoft.com/office/officeart/2005/8/layout/orgChart1"/>
    <dgm:cxn modelId="{46E8F345-82DE-4F97-8C69-8F57935D0583}" type="presOf" srcId="{EE5E7B2C-B892-4B9D-BCF0-E117690AAD6C}" destId="{734B17F8-812E-4BFC-B1ED-391BF57C908B}" srcOrd="1" destOrd="0" presId="urn:microsoft.com/office/officeart/2005/8/layout/orgChart1"/>
    <dgm:cxn modelId="{FBE97447-D64A-428C-A1C1-434D4B80BE99}" type="presOf" srcId="{D77E7614-43DD-4178-8E41-AA24AD841198}" destId="{EF237D43-8697-4FF6-A1E2-03394FA70F88}" srcOrd="0" destOrd="0" presId="urn:microsoft.com/office/officeart/2005/8/layout/orgChart1"/>
    <dgm:cxn modelId="{421FC767-4ECC-404B-8CF4-44DA235DD88A}" type="presOf" srcId="{D3CA9D58-6EE7-4442-AB72-4112D76D4984}" destId="{118A647C-5C1A-4E19-ADE8-F01B83FA588F}" srcOrd="0" destOrd="0" presId="urn:microsoft.com/office/officeart/2005/8/layout/orgChart1"/>
    <dgm:cxn modelId="{C8D50549-7F5F-4192-B30B-4E24ADC63BFD}" type="presOf" srcId="{7B3987B5-D2EF-4ED6-8D93-5D12FCE90A5E}" destId="{B7240499-9875-4E6E-8A0C-6126EB294E01}" srcOrd="1" destOrd="0" presId="urn:microsoft.com/office/officeart/2005/8/layout/orgChart1"/>
    <dgm:cxn modelId="{D42A5049-C51E-4316-A764-F638C24EE8DC}" type="presOf" srcId="{5A055360-5D0E-45D9-A300-8239099DE6B2}" destId="{0CCBE887-C3B0-4BD8-86B5-DDBE46BF775F}" srcOrd="1" destOrd="0" presId="urn:microsoft.com/office/officeart/2005/8/layout/orgChart1"/>
    <dgm:cxn modelId="{F63A496A-CB36-4DF8-8170-FA68364E5A11}" srcId="{8C88A71E-4296-44CA-9145-48A3A42EEB39}" destId="{C408504A-9AA0-4043-90C9-7AAE918A943B}" srcOrd="5" destOrd="0" parTransId="{484610D3-1297-4D8D-B0B4-2D41C8C11088}" sibTransId="{35B1660E-1006-4391-A157-E8287CAC91E2}"/>
    <dgm:cxn modelId="{587D096B-D390-4B56-9552-82354DAA019A}" type="presOf" srcId="{CA23B4E4-1EE1-407D-80B8-61141326154D}" destId="{A3A4AF8B-A361-4813-A48D-D0EFF8E3DF1D}" srcOrd="1" destOrd="0" presId="urn:microsoft.com/office/officeart/2005/8/layout/orgChart1"/>
    <dgm:cxn modelId="{C7287A6B-A6C5-4216-9D5C-52DD70A427A6}" srcId="{8C88A71E-4296-44CA-9145-48A3A42EEB39}" destId="{1561A5C3-4F6F-4BB4-BA45-FB137627DFDD}" srcOrd="8" destOrd="0" parTransId="{DEEE33A5-19C7-4A3F-9664-56640A243E6C}" sibTransId="{71BB0AA0-80BB-4977-9869-11E854DE4EAA}"/>
    <dgm:cxn modelId="{EE48BE6C-31AE-4A47-9A23-32FC5E8439D1}" type="presOf" srcId="{1EB83D20-5610-429F-8CE9-C59D3DE12D4B}" destId="{3DC0ADA0-F817-48B7-8B43-5431741CB99E}" srcOrd="1" destOrd="0" presId="urn:microsoft.com/office/officeart/2005/8/layout/orgChart1"/>
    <dgm:cxn modelId="{C8C5CA4C-350F-402C-9362-159970FFB51D}" type="presOf" srcId="{4EA89947-3D69-47CE-8757-7B53B84BEE00}" destId="{CACB6907-AB8E-4B9F-AE61-A0154F689239}" srcOrd="0" destOrd="0" presId="urn:microsoft.com/office/officeart/2005/8/layout/orgChart1"/>
    <dgm:cxn modelId="{7B11E14C-4A3F-4096-B300-91387ECD0BFB}" srcId="{7B3987B5-D2EF-4ED6-8D93-5D12FCE90A5E}" destId="{D546492E-A7B9-4DD5-9CB7-D6EA2615FB3B}" srcOrd="0" destOrd="0" parTransId="{161B9268-59F1-45B5-8B29-C515EAE9B8E2}" sibTransId="{B6BCB83B-78B3-4D1D-AFCC-09A95D7E9E6F}"/>
    <dgm:cxn modelId="{2B62456E-6DFC-4CC6-8FDA-1303F0DDBAE4}" srcId="{7B3987B5-D2EF-4ED6-8D93-5D12FCE90A5E}" destId="{6DB82A72-577D-4F9A-ADA0-657C03F33EEC}" srcOrd="1" destOrd="0" parTransId="{45D3C0FB-C3AC-47DC-B87B-99D88CE565FF}" sibTransId="{135C8047-B5B9-40F6-81A1-873FB0D47C11}"/>
    <dgm:cxn modelId="{66046A4E-16E4-457F-A29D-B75BF6721A17}" type="presOf" srcId="{CA23B4E4-1EE1-407D-80B8-61141326154D}" destId="{E28271E9-B5FD-42DE-92E1-247472FEDEA2}" srcOrd="0" destOrd="0" presId="urn:microsoft.com/office/officeart/2005/8/layout/orgChart1"/>
    <dgm:cxn modelId="{F716C94F-BBA4-4ED7-9B77-3A39FE1EDA2C}" type="presOf" srcId="{4EA89947-3D69-47CE-8757-7B53B84BEE00}" destId="{B8445A9E-F0E0-425D-9ED0-27BD9C44A8D9}" srcOrd="1" destOrd="0" presId="urn:microsoft.com/office/officeart/2005/8/layout/orgChart1"/>
    <dgm:cxn modelId="{A42D2050-4E7F-425D-A778-1F1754741E06}" type="presOf" srcId="{AB8EE9C1-1962-4E86-88F2-7A4C5468A959}" destId="{E334AC30-4CCF-45B0-8821-1781FB5686A1}" srcOrd="0" destOrd="0" presId="urn:microsoft.com/office/officeart/2005/8/layout/orgChart1"/>
    <dgm:cxn modelId="{6321D356-92E8-4263-B998-7ECB4CD62CCA}" srcId="{F7F7DDB0-F3EA-405A-8BF9-5D683FC5479E}" destId="{4EA89947-3D69-47CE-8757-7B53B84BEE00}" srcOrd="0" destOrd="0" parTransId="{845DE8F1-E69B-4623-BB7D-41EA3255866D}" sibTransId="{CE795632-C47D-4D7A-B0FA-C68B9DFE9604}"/>
    <dgm:cxn modelId="{F89F0A57-E89F-4C2D-8664-897658C16B4D}" type="presOf" srcId="{649BB130-E871-416D-9936-A313DED69571}" destId="{B480807E-1F76-4297-B3BC-DA7AE0E8AF74}" srcOrd="1" destOrd="0" presId="urn:microsoft.com/office/officeart/2005/8/layout/orgChart1"/>
    <dgm:cxn modelId="{9D342157-94B4-4DC4-8DB2-A92E32CEA6AF}" type="presOf" srcId="{E415E60B-0260-4215-8769-91BACF3F58B9}" destId="{7A09AF82-7948-4FF5-8E78-DEB88F082F9F}" srcOrd="0" destOrd="0" presId="urn:microsoft.com/office/officeart/2005/8/layout/orgChart1"/>
    <dgm:cxn modelId="{ADD5EE77-A282-452E-8124-7F7AAF65D5F1}" type="presOf" srcId="{C0502720-E3B7-42FB-9E83-0864711950A2}" destId="{EDE18538-9F87-4799-8E17-B064F374100E}" srcOrd="0" destOrd="0" presId="urn:microsoft.com/office/officeart/2005/8/layout/orgChart1"/>
    <dgm:cxn modelId="{D3C21179-30F4-4E38-8147-5D0E46C59FA5}" type="presOf" srcId="{39C364F0-2088-4F75-9F9C-8DF651196EA6}" destId="{16EE43A2-ED27-4601-8138-0F70DD8F76EC}" srcOrd="0" destOrd="0" presId="urn:microsoft.com/office/officeart/2005/8/layout/orgChart1"/>
    <dgm:cxn modelId="{63392059-49D2-4D63-AE4D-96F9640174A8}" type="presOf" srcId="{F7F7DDB0-F3EA-405A-8BF9-5D683FC5479E}" destId="{4B604495-A33C-40F2-B3FD-20E779C3C2A3}" srcOrd="0" destOrd="0" presId="urn:microsoft.com/office/officeart/2005/8/layout/orgChart1"/>
    <dgm:cxn modelId="{0D953579-8369-42B8-B4F0-301C1619F7EB}" type="presOf" srcId="{EE5E7B2C-B892-4B9D-BCF0-E117690AAD6C}" destId="{4357DF0A-317F-4312-A91A-6DEBB60E5536}" srcOrd="0" destOrd="0" presId="urn:microsoft.com/office/officeart/2005/8/layout/orgChart1"/>
    <dgm:cxn modelId="{2E32D27A-1C53-449A-91AE-0A1732A598C9}" type="presOf" srcId="{0BBC258D-10E9-46EE-874C-241847918E08}" destId="{D4E10047-09EF-486E-8522-3D7631D438D3}" srcOrd="0" destOrd="0" presId="urn:microsoft.com/office/officeart/2005/8/layout/orgChart1"/>
    <dgm:cxn modelId="{3B58AB80-D2AE-4E05-927C-60FE08546207}" type="presOf" srcId="{B491AED4-7414-4DBE-963E-5456E40E5B56}" destId="{903EC138-2A9E-47A8-84CD-04CD598DDBAE}" srcOrd="1" destOrd="0" presId="urn:microsoft.com/office/officeart/2005/8/layout/orgChart1"/>
    <dgm:cxn modelId="{C5FB9181-58C4-481D-BDA0-20B6437390DE}" srcId="{5B090094-4E99-43E7-8E60-84F705814CE9}" destId="{B5E75252-D681-402F-AA17-6C62D02BFC75}" srcOrd="2" destOrd="0" parTransId="{35BB9C08-A0DC-4807-86DE-E69157325406}" sibTransId="{A6D8CBF8-A91B-4D2C-A919-68D2BDCB6CDE}"/>
    <dgm:cxn modelId="{5748E984-00AD-46BA-9506-8E2B0EA6B2ED}" type="presOf" srcId="{C408504A-9AA0-4043-90C9-7AAE918A943B}" destId="{4F43467E-283D-4815-9C05-E81867037750}" srcOrd="1" destOrd="0" presId="urn:microsoft.com/office/officeart/2005/8/layout/orgChart1"/>
    <dgm:cxn modelId="{12F7BC86-811F-4C21-AA16-D5E137F2C128}" srcId="{29C9DF45-EC9A-4376-AA60-1FFD468A6F2E}" destId="{EA256EEA-61E3-47ED-B077-4FEA0030894E}" srcOrd="0" destOrd="0" parTransId="{AB8EE9C1-1962-4E86-88F2-7A4C5468A959}" sibTransId="{D1F6F326-8400-4319-91C2-4809A9063A37}"/>
    <dgm:cxn modelId="{D05A288A-64A6-4766-84F2-E7878D406DE4}" type="presOf" srcId="{7B3987B5-D2EF-4ED6-8D93-5D12FCE90A5E}" destId="{387ACF8B-30C2-432F-859D-7A807A2CEC1A}" srcOrd="0" destOrd="0" presId="urn:microsoft.com/office/officeart/2005/8/layout/orgChart1"/>
    <dgm:cxn modelId="{5C0F928A-32D6-413E-86C0-4D237CCCAE6F}" type="presOf" srcId="{DE62899D-CAAF-488B-BFAC-BB8BC0DB8D40}" destId="{B19D34F9-AB62-4084-859D-D0ECC0C247B2}" srcOrd="0" destOrd="0" presId="urn:microsoft.com/office/officeart/2005/8/layout/orgChart1"/>
    <dgm:cxn modelId="{B573FA8A-8316-40E4-9AD7-80D488FB5348}" type="presOf" srcId="{0BBC258D-10E9-46EE-874C-241847918E08}" destId="{A2224E5F-F90E-4C37-9285-99496469D2A2}" srcOrd="1" destOrd="0" presId="urn:microsoft.com/office/officeart/2005/8/layout/orgChart1"/>
    <dgm:cxn modelId="{0548228B-D2E4-44E5-A036-1A17150AA822}" type="presOf" srcId="{6D7AF538-B3E7-47A9-9CB1-D481CB46D790}" destId="{27B46BD6-8A0F-4C56-A7FA-BAE3AE13E1E3}" srcOrd="0" destOrd="0" presId="urn:microsoft.com/office/officeart/2005/8/layout/orgChart1"/>
    <dgm:cxn modelId="{A367568C-60C0-4CFC-B1DB-B8BD1EACDC93}" type="presOf" srcId="{19606C4C-59C4-48E8-BFA2-E618036AA7B4}" destId="{D2563936-B04F-4C16-A534-763245256715}" srcOrd="0" destOrd="0" presId="urn:microsoft.com/office/officeart/2005/8/layout/orgChart1"/>
    <dgm:cxn modelId="{9E2C948C-059D-4BD5-B8E2-F7B93ADF940F}" type="presOf" srcId="{19485DE4-29A7-40D8-BA62-12310D20F72A}" destId="{745B0636-E366-40A8-BB3C-EFCF442F14F7}" srcOrd="1" destOrd="0" presId="urn:microsoft.com/office/officeart/2005/8/layout/orgChart1"/>
    <dgm:cxn modelId="{9F95C28D-F5C3-4C9E-9CC0-D3EE232B0577}" srcId="{B491AED4-7414-4DBE-963E-5456E40E5B56}" destId="{F97A2AD0-1069-422C-B2E4-9FECA6230C2E}" srcOrd="0" destOrd="0" parTransId="{567CC2D3-637F-45B0-956F-D11F6B1CD17B}" sibTransId="{F2E6BC59-E97F-4152-98FB-931DC8E15FD5}"/>
    <dgm:cxn modelId="{C185248E-1D6B-4451-BF73-2F97180D4417}" type="presOf" srcId="{8530CF96-7C40-49ED-A569-3CB134B07E25}" destId="{A105B50C-DFBC-4BE8-9092-73F7587992A6}" srcOrd="0" destOrd="0" presId="urn:microsoft.com/office/officeart/2005/8/layout/orgChart1"/>
    <dgm:cxn modelId="{503BD994-EC83-49D8-9593-43192C4D9A4E}" type="presOf" srcId="{C0502720-E3B7-42FB-9E83-0864711950A2}" destId="{F25B8C05-F98F-4826-935A-3239A64E40C4}" srcOrd="1" destOrd="0" presId="urn:microsoft.com/office/officeart/2005/8/layout/orgChart1"/>
    <dgm:cxn modelId="{B827B495-CE13-4476-AD17-1F79D2D1B522}" type="presOf" srcId="{6D1E7788-FDCA-4684-8770-36856210EE9C}" destId="{621C4AD1-2C6A-4A01-8C81-1F075869D0F2}" srcOrd="0" destOrd="0" presId="urn:microsoft.com/office/officeart/2005/8/layout/orgChart1"/>
    <dgm:cxn modelId="{2AD01D96-9D09-4CA3-A9FE-C4C8B98D9FBA}" type="presOf" srcId="{4BECF0D2-C238-449D-B0D9-86E2510030CF}" destId="{1AB11D5C-CD92-4D0C-8D51-54A08732D907}" srcOrd="0" destOrd="0" presId="urn:microsoft.com/office/officeart/2005/8/layout/orgChart1"/>
    <dgm:cxn modelId="{A4CFAB98-94AC-4AAD-864F-AED8B98BF585}" type="presOf" srcId="{D546492E-A7B9-4DD5-9CB7-D6EA2615FB3B}" destId="{FB9DFA56-4E1C-4DEF-B2E8-664EBED124B8}" srcOrd="0" destOrd="0" presId="urn:microsoft.com/office/officeart/2005/8/layout/orgChart1"/>
    <dgm:cxn modelId="{45035499-9068-4609-BF4C-CB0EE6AB6990}" srcId="{C408504A-9AA0-4043-90C9-7AAE918A943B}" destId="{8CAD304C-00AA-49B9-85D0-6A859149B7EA}" srcOrd="0" destOrd="0" parTransId="{4BECF0D2-C238-449D-B0D9-86E2510030CF}" sibTransId="{4F2F6431-8BB0-4622-9D45-827BEE73CF3D}"/>
    <dgm:cxn modelId="{D6A7149E-A9C4-4CBC-9BCD-FC4198538AF9}" srcId="{8C88A71E-4296-44CA-9145-48A3A42EEB39}" destId="{0BBC258D-10E9-46EE-874C-241847918E08}" srcOrd="4" destOrd="0" parTransId="{6D7AF538-B3E7-47A9-9CB1-D481CB46D790}" sibTransId="{8DF75AB9-4F94-4636-B8FE-22271D4708F1}"/>
    <dgm:cxn modelId="{F0142AA1-B409-410E-BBEB-0603F9A4EFED}" type="presOf" srcId="{B1C26536-E064-4149-8F96-844E8216884F}" destId="{3A2F52EA-573E-4B4F-8D63-5F1DCC2FDBAE}" srcOrd="1" destOrd="0" presId="urn:microsoft.com/office/officeart/2005/8/layout/orgChart1"/>
    <dgm:cxn modelId="{778CFAA2-58FB-48A7-840F-F2DF7602D14F}" type="presOf" srcId="{603AF763-4854-4C40-8949-80561411D4E7}" destId="{2C03C97D-6FBC-457F-9498-709CEEB7A47D}" srcOrd="1" destOrd="0" presId="urn:microsoft.com/office/officeart/2005/8/layout/orgChart1"/>
    <dgm:cxn modelId="{F8BFB1A3-C9F7-4096-B2CE-908FCD4E8070}" srcId="{8C88A71E-4296-44CA-9145-48A3A42EEB39}" destId="{B491AED4-7414-4DBE-963E-5456E40E5B56}" srcOrd="1" destOrd="0" parTransId="{19606C4C-59C4-48E8-BFA2-E618036AA7B4}" sibTransId="{518AC171-DA48-4EF8-9D5D-FFE7F3030E9E}"/>
    <dgm:cxn modelId="{3964F7A3-3966-4B6A-A96B-E89622D5D1B0}" srcId="{8C88A71E-4296-44CA-9145-48A3A42EEB39}" destId="{D77E7614-43DD-4178-8E41-AA24AD841198}" srcOrd="2" destOrd="0" parTransId="{C7A9BAD5-401E-4F71-8CF6-E97DB7218105}" sibTransId="{4B19F92A-7875-47E0-927C-6E1457830EC9}"/>
    <dgm:cxn modelId="{218D81A5-0A17-4ACC-8A26-D2676D734B67}" type="presOf" srcId="{B1C26536-E064-4149-8F96-844E8216884F}" destId="{00E635DA-90A9-4472-8C84-CDFCADF544EB}" srcOrd="0" destOrd="0" presId="urn:microsoft.com/office/officeart/2005/8/layout/orgChart1"/>
    <dgm:cxn modelId="{2770E9A6-E145-4CE9-AC93-12D512BEEE99}" type="presOf" srcId="{EA256EEA-61E3-47ED-B077-4FEA0030894E}" destId="{98A49EF6-2277-474E-9C35-9B612222F824}" srcOrd="1" destOrd="0" presId="urn:microsoft.com/office/officeart/2005/8/layout/orgChart1"/>
    <dgm:cxn modelId="{207BCEA7-5033-4836-B9B8-0381B711F57C}" type="presOf" srcId="{1561A5C3-4F6F-4BB4-BA45-FB137627DFDD}" destId="{9D27EC18-2D95-44BE-80F7-989579808BB4}" srcOrd="0" destOrd="0" presId="urn:microsoft.com/office/officeart/2005/8/layout/orgChart1"/>
    <dgm:cxn modelId="{8F2BC4AA-194E-4FB4-93D0-598C3D0C13ED}" type="presOf" srcId="{161B9268-59F1-45B5-8B29-C515EAE9B8E2}" destId="{32EB7D4E-F1DB-45DD-BBD1-2F3B8D492A99}" srcOrd="0" destOrd="0" presId="urn:microsoft.com/office/officeart/2005/8/layout/orgChart1"/>
    <dgm:cxn modelId="{D2414AAE-A122-46A3-91D9-385ED41605C3}" srcId="{8C88A71E-4296-44CA-9145-48A3A42EEB39}" destId="{01E64CE6-7C7B-4518-B6DC-9E2255DADE2D}" srcOrd="7" destOrd="0" parTransId="{4E4094F0-27FA-4A0C-BA6A-8DE3098AAD6D}" sibTransId="{EA753F2C-FD93-4557-AF3A-121E66BF92F0}"/>
    <dgm:cxn modelId="{2FD6D6B2-53BE-4473-B9C2-20476F701A75}" type="presOf" srcId="{9B677AB8-47D1-48B6-B218-7DAB67ADDAB1}" destId="{98D7E116-B3C3-436E-AE21-007DD7B91CC0}" srcOrd="0" destOrd="0" presId="urn:microsoft.com/office/officeart/2005/8/layout/orgChart1"/>
    <dgm:cxn modelId="{144C83B3-2119-4A4D-8EFE-064D7FE1ABB8}" type="presOf" srcId="{D77E7614-43DD-4178-8E41-AA24AD841198}" destId="{83D3E943-7B89-4AAD-A3DD-E5BAEB836AA3}" srcOrd="1" destOrd="0" presId="urn:microsoft.com/office/officeart/2005/8/layout/orgChart1"/>
    <dgm:cxn modelId="{692D5AB8-EB4D-49C4-9DA0-D80D3FDD8022}" type="presOf" srcId="{5A055360-5D0E-45D9-A300-8239099DE6B2}" destId="{ED16B0DC-A489-4160-A5AA-48A6A98782CC}" srcOrd="0" destOrd="0" presId="urn:microsoft.com/office/officeart/2005/8/layout/orgChart1"/>
    <dgm:cxn modelId="{49859AB8-BB80-4446-870B-AB16C94FA9D0}" type="presOf" srcId="{1561A5C3-4F6F-4BB4-BA45-FB137627DFDD}" destId="{27058308-27CF-452E-BF87-A47546D68A83}" srcOrd="1" destOrd="0" presId="urn:microsoft.com/office/officeart/2005/8/layout/orgChart1"/>
    <dgm:cxn modelId="{87974FB9-97D9-4A75-B5CD-173488D30752}" srcId="{8C88A71E-4296-44CA-9145-48A3A42EEB39}" destId="{F7F7DDB0-F3EA-405A-8BF9-5D683FC5479E}" srcOrd="11" destOrd="0" parTransId="{FC10488F-F913-4F7B-BF5B-5FCBFA1A7E62}" sibTransId="{E22695DD-F0BD-43C5-B56D-187D8FA81C5B}"/>
    <dgm:cxn modelId="{19225FBA-9938-4B92-B5FC-7A010CD72475}" type="presOf" srcId="{7628A652-97A4-439C-8740-5FEBF1405BA0}" destId="{C72D6DB4-3F96-4C3D-8C74-94ABAAA72D5D}" srcOrd="0" destOrd="0" presId="urn:microsoft.com/office/officeart/2005/8/layout/orgChart1"/>
    <dgm:cxn modelId="{9AFB8ABA-7EAB-44A7-B59E-0353CA736E47}" type="presOf" srcId="{A2565CCA-E5C9-4B52-90DF-A8C062A0799B}" destId="{7A26922D-85BD-47CB-960F-0160723414AB}" srcOrd="0" destOrd="0" presId="urn:microsoft.com/office/officeart/2005/8/layout/orgChart1"/>
    <dgm:cxn modelId="{320F8DBC-C1AC-49EE-9957-7F246A5FD64B}" type="presOf" srcId="{8750C8D7-6183-4D59-848D-A84B31E70D08}" destId="{047A0273-0B8B-4791-9C69-EA28FF21BBF0}" srcOrd="0" destOrd="0" presId="urn:microsoft.com/office/officeart/2005/8/layout/orgChart1"/>
    <dgm:cxn modelId="{4543CFBF-A01F-4E9F-9244-8EB253C62BA1}" type="presOf" srcId="{59AE9C8B-2F39-4EBB-B7FC-92EEF8B07D1E}" destId="{216C7BBC-EA73-4D3B-890F-B9D2AD7508FE}" srcOrd="0" destOrd="0" presId="urn:microsoft.com/office/officeart/2005/8/layout/orgChart1"/>
    <dgm:cxn modelId="{894C47C1-5CED-4628-B5C8-B16AA8DAED98}" type="presOf" srcId="{6DB82A72-577D-4F9A-ADA0-657C03F33EEC}" destId="{83992478-E32E-4A47-9373-27BFE42EEE98}" srcOrd="0" destOrd="0" presId="urn:microsoft.com/office/officeart/2005/8/layout/orgChart1"/>
    <dgm:cxn modelId="{DDD08FC1-6D4E-49EA-A888-FBC2CBD11EB7}" type="presOf" srcId="{567CC2D3-637F-45B0-956F-D11F6B1CD17B}" destId="{296AC4B4-2763-4AE9-AD87-F970EECECCBD}" srcOrd="0" destOrd="0" presId="urn:microsoft.com/office/officeart/2005/8/layout/orgChart1"/>
    <dgm:cxn modelId="{A93E47C2-1A16-4B2B-B57B-CC5BCF4D3312}" type="presOf" srcId="{D3CA9D58-6EE7-4442-AB72-4112D76D4984}" destId="{6A204187-2D5E-4BFC-AF65-F0F8A8091D58}" srcOrd="1" destOrd="0" presId="urn:microsoft.com/office/officeart/2005/8/layout/orgChart1"/>
    <dgm:cxn modelId="{4B6A85C2-8149-49F7-A385-9E3B61D0B637}" srcId="{5B090094-4E99-43E7-8E60-84F705814CE9}" destId="{19485DE4-29A7-40D8-BA62-12310D20F72A}" srcOrd="1" destOrd="0" parTransId="{D1F5E407-D69F-4111-AFD1-0A88F681BD4B}" sibTransId="{5D31331F-27AF-4E9C-997D-3F2A0631CFB4}"/>
    <dgm:cxn modelId="{FE686BC3-40B8-489D-8F34-A02F00688D50}" type="presOf" srcId="{649BB130-E871-416D-9936-A313DED69571}" destId="{2BE30954-571E-41E3-9B28-F1FDF1628A42}" srcOrd="0" destOrd="0" presId="urn:microsoft.com/office/officeart/2005/8/layout/orgChart1"/>
    <dgm:cxn modelId="{722F85C3-ACDC-47D5-8962-D662AEA62895}" type="presOf" srcId="{F7F7DDB0-F3EA-405A-8BF9-5D683FC5479E}" destId="{73E17A96-2BCB-492C-807B-D9F5E835AE8F}" srcOrd="1" destOrd="0" presId="urn:microsoft.com/office/officeart/2005/8/layout/orgChart1"/>
    <dgm:cxn modelId="{D9077EC5-D85F-46F7-988B-48A39FE697AB}" type="presOf" srcId="{C7A9BAD5-401E-4F71-8CF6-E97DB7218105}" destId="{95DED44E-AD62-4FAE-BAA1-5143762FCCB9}" srcOrd="0" destOrd="0" presId="urn:microsoft.com/office/officeart/2005/8/layout/orgChart1"/>
    <dgm:cxn modelId="{9353D2C5-1E61-4D57-96C0-7209254F3FBF}" type="presOf" srcId="{35BB9C08-A0DC-4807-86DE-E69157325406}" destId="{1C6C2BD1-5C94-4A35-9E67-AC50774F656F}" srcOrd="0" destOrd="0" presId="urn:microsoft.com/office/officeart/2005/8/layout/orgChart1"/>
    <dgm:cxn modelId="{4ED492C7-356C-43E0-B63B-A65A80194E57}" srcId="{8C88A71E-4296-44CA-9145-48A3A42EEB39}" destId="{7B3987B5-D2EF-4ED6-8D93-5D12FCE90A5E}" srcOrd="10" destOrd="0" parTransId="{7628A652-97A4-439C-8740-5FEBF1405BA0}" sibTransId="{1B3E6919-FFE5-4790-B956-FFC19C21C788}"/>
    <dgm:cxn modelId="{C40BCCCA-3033-4849-B0D8-89BFD57B2133}" type="presOf" srcId="{4E4094F0-27FA-4A0C-BA6A-8DE3098AAD6D}" destId="{438A099E-E2BE-4B6D-A6B9-ACD7335646A8}" srcOrd="0" destOrd="0" presId="urn:microsoft.com/office/officeart/2005/8/layout/orgChart1"/>
    <dgm:cxn modelId="{D0AD94CC-0284-429E-9064-02781E9306EB}" type="presOf" srcId="{879193B8-9076-4E0E-AB40-10F54FFA41F5}" destId="{40D5B917-B7D6-49D3-87B4-B9F21990C9CE}" srcOrd="0" destOrd="0" presId="urn:microsoft.com/office/officeart/2005/8/layout/orgChart1"/>
    <dgm:cxn modelId="{200D5BCD-3D77-426A-92D9-76C660497307}" type="presOf" srcId="{0A58DB9A-5A77-4D84-B4F9-F80CE70BA70E}" destId="{E1D9E069-8391-4504-8E86-3E7D7AD8233C}" srcOrd="0" destOrd="0" presId="urn:microsoft.com/office/officeart/2005/8/layout/orgChart1"/>
    <dgm:cxn modelId="{61BA65CD-5689-400C-837A-88718900D9FC}" type="presOf" srcId="{5B090094-4E99-43E7-8E60-84F705814CE9}" destId="{3EC108FC-7536-4BE0-8381-4F91DAEB6FF4}" srcOrd="0" destOrd="0" presId="urn:microsoft.com/office/officeart/2005/8/layout/orgChart1"/>
    <dgm:cxn modelId="{79FB3ECF-844B-4393-9FCB-8299636C2882}" type="presOf" srcId="{F97A2AD0-1069-422C-B2E4-9FECA6230C2E}" destId="{A35CDC67-3F84-4E2C-978B-C2EA8D6DACA3}" srcOrd="0" destOrd="0" presId="urn:microsoft.com/office/officeart/2005/8/layout/orgChart1"/>
    <dgm:cxn modelId="{0B2277DA-5380-45DC-8A2A-BB54DF24A059}" type="presOf" srcId="{01E64CE6-7C7B-4518-B6DC-9E2255DADE2D}" destId="{8A4B01F0-BB88-4BE4-9E60-30018F56F0F9}" srcOrd="0" destOrd="0" presId="urn:microsoft.com/office/officeart/2005/8/layout/orgChart1"/>
    <dgm:cxn modelId="{F7B1F7DD-B927-4538-9100-296F86F2F2EF}" type="presOf" srcId="{F97A2AD0-1069-422C-B2E4-9FECA6230C2E}" destId="{47BEF258-340F-475C-B791-1AC96AE58D4E}" srcOrd="1" destOrd="0" presId="urn:microsoft.com/office/officeart/2005/8/layout/orgChart1"/>
    <dgm:cxn modelId="{D7515ADF-92DC-450E-AA0D-A213C947D6BB}" type="presOf" srcId="{F8223150-D330-438F-A06A-33E82C7AEB1F}" destId="{01A0C3ED-43D6-41A7-95E0-4A6189EF0061}" srcOrd="0" destOrd="0" presId="urn:microsoft.com/office/officeart/2005/8/layout/orgChart1"/>
    <dgm:cxn modelId="{B769B8E0-53A7-4315-9C8D-8E545A22FBB6}" type="presOf" srcId="{7673D239-41B8-419F-8C32-4090C8AD045B}" destId="{67A11998-821F-4FCA-B507-A911AE2B4A28}" srcOrd="0" destOrd="0" presId="urn:microsoft.com/office/officeart/2005/8/layout/orgChart1"/>
    <dgm:cxn modelId="{A1DE36E2-BC4F-44BB-8FC7-69C196BDD780}" type="presOf" srcId="{41B1CE26-240A-43B6-B8C6-21F41F6CCBDB}" destId="{F5932A9D-6FBD-45D6-9214-FF131FCB770F}" srcOrd="0" destOrd="0" presId="urn:microsoft.com/office/officeart/2005/8/layout/orgChart1"/>
    <dgm:cxn modelId="{F22D41E5-786A-48EE-88FE-3F0312D9C9ED}" srcId="{5B090094-4E99-43E7-8E60-84F705814CE9}" destId="{D3CA9D58-6EE7-4442-AB72-4112D76D4984}" srcOrd="0" destOrd="0" parTransId="{AC8EF666-7EBD-45FC-8571-914F8C5EBE0D}" sibTransId="{0A711CFF-5A07-4EE1-92C8-73D72AA5EBD1}"/>
    <dgm:cxn modelId="{3C6D9BE8-0898-4CC0-BD80-6855AFA6B48A}" type="presOf" srcId="{01E64CE6-7C7B-4518-B6DC-9E2255DADE2D}" destId="{5556A0B9-60A6-48B1-AFAC-378DDDD8D700}" srcOrd="1" destOrd="0" presId="urn:microsoft.com/office/officeart/2005/8/layout/orgChart1"/>
    <dgm:cxn modelId="{0FE58FF1-5F19-49B8-B98D-F22F24254FEE}" srcId="{8C88A71E-4296-44CA-9145-48A3A42EEB39}" destId="{5B090094-4E99-43E7-8E60-84F705814CE9}" srcOrd="6" destOrd="0" parTransId="{39C364F0-2088-4F75-9F9C-8DF651196EA6}" sibTransId="{E5F013A3-9AE5-4605-BC0B-7E8AE2065D2E}"/>
    <dgm:cxn modelId="{003CE7F6-1670-4D56-A5D6-188F50E7FDAF}" type="presOf" srcId="{45D3C0FB-C3AC-47DC-B87B-99D88CE565FF}" destId="{F2E27EC1-F0FA-47BE-8A31-1B2FCAEBE8E8}" srcOrd="0" destOrd="0" presId="urn:microsoft.com/office/officeart/2005/8/layout/orgChart1"/>
    <dgm:cxn modelId="{F91263FA-C3C5-427C-A6BD-E3888C5B45AB}" srcId="{B2C2FF24-5E33-4E98-B3E0-DB49C9D54F0C}" destId="{8C88A71E-4296-44CA-9145-48A3A42EEB39}" srcOrd="0" destOrd="0" parTransId="{90DE085C-5DED-42EB-AF94-676257E001AB}" sibTransId="{0CD9D1B6-3E43-4608-835C-DE89E5077727}"/>
    <dgm:cxn modelId="{95CAC5FA-C50A-479A-9B37-CB311801709F}" type="presOf" srcId="{8C88A71E-4296-44CA-9145-48A3A42EEB39}" destId="{E82A87D9-1DF8-467B-AB18-687DF45195E8}" srcOrd="0" destOrd="0" presId="urn:microsoft.com/office/officeart/2005/8/layout/orgChart1"/>
    <dgm:cxn modelId="{A17405FB-4D85-4AB6-B3E5-A09EC5EDB70F}" srcId="{8C88A71E-4296-44CA-9145-48A3A42EEB39}" destId="{EE5E7B2C-B892-4B9D-BCF0-E117690AAD6C}" srcOrd="0" destOrd="0" parTransId="{DF196E3C-CD6E-4732-AA8D-CE3F9AA5CD42}" sibTransId="{5E86FB9A-9286-4D90-B0FA-E3C34BBAB586}"/>
    <dgm:cxn modelId="{7B0A10FB-8469-4022-917B-3ADAF1906B62}" type="presOf" srcId="{19485DE4-29A7-40D8-BA62-12310D20F72A}" destId="{AEA5E4B1-B33B-43C5-963A-84AB2A8D018C}" srcOrd="0" destOrd="0" presId="urn:microsoft.com/office/officeart/2005/8/layout/orgChart1"/>
    <dgm:cxn modelId="{299FA5FB-D87D-40F7-8E6C-24123502CF0E}" srcId="{8C88A71E-4296-44CA-9145-48A3A42EEB39}" destId="{1EB83D20-5610-429F-8CE9-C59D3DE12D4B}" srcOrd="9" destOrd="0" parTransId="{F8223150-D330-438F-A06A-33E82C7AEB1F}" sibTransId="{57FBCC9B-E752-4F12-94D6-D03E29341175}"/>
    <dgm:cxn modelId="{E6A840FF-0A6B-4AC0-BE8A-74989D059CFF}" type="presOf" srcId="{29C9DF45-EC9A-4376-AA60-1FFD468A6F2E}" destId="{9F4FE7AA-9207-44CF-9598-120EB22E2933}" srcOrd="1" destOrd="0" presId="urn:microsoft.com/office/officeart/2005/8/layout/orgChart1"/>
    <dgm:cxn modelId="{A860215A-2C38-41F7-843B-E4AE5DA6468E}" type="presParOf" srcId="{EEFF71E5-2771-41CB-B653-A27B0648B14D}" destId="{373E9262-FB0A-4372-8F66-54392B335302}" srcOrd="0" destOrd="0" presId="urn:microsoft.com/office/officeart/2005/8/layout/orgChart1"/>
    <dgm:cxn modelId="{16A7A952-EAF9-4D68-A084-E7723C0E16DF}" type="presParOf" srcId="{373E9262-FB0A-4372-8F66-54392B335302}" destId="{622B1C46-E3E9-4A3D-9B44-97C3741C2A64}" srcOrd="0" destOrd="0" presId="urn:microsoft.com/office/officeart/2005/8/layout/orgChart1"/>
    <dgm:cxn modelId="{BE05D8A8-CE2F-45E7-87CA-52EC3B6AD35F}" type="presParOf" srcId="{622B1C46-E3E9-4A3D-9B44-97C3741C2A64}" destId="{E82A87D9-1DF8-467B-AB18-687DF45195E8}" srcOrd="0" destOrd="0" presId="urn:microsoft.com/office/officeart/2005/8/layout/orgChart1"/>
    <dgm:cxn modelId="{A251AD1F-C2FD-47EA-A289-FCA9FAB6E84A}" type="presParOf" srcId="{622B1C46-E3E9-4A3D-9B44-97C3741C2A64}" destId="{DA5F31E6-6377-468C-A5DF-A3393D6DA924}" srcOrd="1" destOrd="0" presId="urn:microsoft.com/office/officeart/2005/8/layout/orgChart1"/>
    <dgm:cxn modelId="{32157F3A-FB49-4922-9299-D536FFDF73D0}" type="presParOf" srcId="{373E9262-FB0A-4372-8F66-54392B335302}" destId="{CC6E0943-69A8-445A-BEAD-C7875B1DEE4E}" srcOrd="1" destOrd="0" presId="urn:microsoft.com/office/officeart/2005/8/layout/orgChart1"/>
    <dgm:cxn modelId="{65EF5A88-A34B-4FEF-93B2-D44366E7F371}" type="presParOf" srcId="{CC6E0943-69A8-445A-BEAD-C7875B1DEE4E}" destId="{C8C3C196-6F27-4AEC-BD12-06F67B72B518}" srcOrd="0" destOrd="0" presId="urn:microsoft.com/office/officeart/2005/8/layout/orgChart1"/>
    <dgm:cxn modelId="{B397CCFF-0DB9-49AB-B3AC-70F514F32BAB}" type="presParOf" srcId="{CC6E0943-69A8-445A-BEAD-C7875B1DEE4E}" destId="{EF30AC09-50FF-46EB-A17B-B1B5C2CE925A}" srcOrd="1" destOrd="0" presId="urn:microsoft.com/office/officeart/2005/8/layout/orgChart1"/>
    <dgm:cxn modelId="{492E93E8-36C3-494F-8033-CB1F4794E750}" type="presParOf" srcId="{EF30AC09-50FF-46EB-A17B-B1B5C2CE925A}" destId="{535B93D9-C888-4DA3-9F43-E960C1C1C526}" srcOrd="0" destOrd="0" presId="urn:microsoft.com/office/officeart/2005/8/layout/orgChart1"/>
    <dgm:cxn modelId="{C1D5CF36-AFFF-4B70-9CAF-BB687587572C}" type="presParOf" srcId="{535B93D9-C888-4DA3-9F43-E960C1C1C526}" destId="{4357DF0A-317F-4312-A91A-6DEBB60E5536}" srcOrd="0" destOrd="0" presId="urn:microsoft.com/office/officeart/2005/8/layout/orgChart1"/>
    <dgm:cxn modelId="{425FA955-ED6C-46D1-9938-4C05F6F44FA8}" type="presParOf" srcId="{535B93D9-C888-4DA3-9F43-E960C1C1C526}" destId="{734B17F8-812E-4BFC-B1ED-391BF57C908B}" srcOrd="1" destOrd="0" presId="urn:microsoft.com/office/officeart/2005/8/layout/orgChart1"/>
    <dgm:cxn modelId="{A8F518EA-7373-4040-BC3D-068B6F29324C}" type="presParOf" srcId="{EF30AC09-50FF-46EB-A17B-B1B5C2CE925A}" destId="{C1EC7192-BE10-4575-8D27-2A0CF4FC8FF9}" srcOrd="1" destOrd="0" presId="urn:microsoft.com/office/officeart/2005/8/layout/orgChart1"/>
    <dgm:cxn modelId="{3B005A03-4C4F-4ECC-B53C-2D5BA6E9ACE8}" type="presParOf" srcId="{EF30AC09-50FF-46EB-A17B-B1B5C2CE925A}" destId="{2669AB48-CC51-484E-9E91-36A995001145}" srcOrd="2" destOrd="0" presId="urn:microsoft.com/office/officeart/2005/8/layout/orgChart1"/>
    <dgm:cxn modelId="{386A4F5B-6CB4-4554-AD50-065F76D4B239}" type="presParOf" srcId="{CC6E0943-69A8-445A-BEAD-C7875B1DEE4E}" destId="{D2563936-B04F-4C16-A534-763245256715}" srcOrd="2" destOrd="0" presId="urn:microsoft.com/office/officeart/2005/8/layout/orgChart1"/>
    <dgm:cxn modelId="{DBCDD54E-ABD3-4786-8A17-5FCFEBEF0E4B}" type="presParOf" srcId="{CC6E0943-69A8-445A-BEAD-C7875B1DEE4E}" destId="{65E61831-0872-4822-A5BE-A993877A1228}" srcOrd="3" destOrd="0" presId="urn:microsoft.com/office/officeart/2005/8/layout/orgChart1"/>
    <dgm:cxn modelId="{80D1A452-373D-4B21-BB07-DCE02364313E}" type="presParOf" srcId="{65E61831-0872-4822-A5BE-A993877A1228}" destId="{FBC55551-2F6C-45A7-A9B9-9B0D4050B0EB}" srcOrd="0" destOrd="0" presId="urn:microsoft.com/office/officeart/2005/8/layout/orgChart1"/>
    <dgm:cxn modelId="{5A38E81C-6D7D-4588-BC0C-5F5A4F86C6DF}" type="presParOf" srcId="{FBC55551-2F6C-45A7-A9B9-9B0D4050B0EB}" destId="{700467A5-33E0-41EB-973D-09D24E03B448}" srcOrd="0" destOrd="0" presId="urn:microsoft.com/office/officeart/2005/8/layout/orgChart1"/>
    <dgm:cxn modelId="{3DCFE904-B234-473B-B49B-9C961EF99332}" type="presParOf" srcId="{FBC55551-2F6C-45A7-A9B9-9B0D4050B0EB}" destId="{903EC138-2A9E-47A8-84CD-04CD598DDBAE}" srcOrd="1" destOrd="0" presId="urn:microsoft.com/office/officeart/2005/8/layout/orgChart1"/>
    <dgm:cxn modelId="{CC07716E-F2AE-43B2-BDCE-F2F7F6624558}" type="presParOf" srcId="{65E61831-0872-4822-A5BE-A993877A1228}" destId="{5A1343C9-B274-4913-818F-304DA5F23318}" srcOrd="1" destOrd="0" presId="urn:microsoft.com/office/officeart/2005/8/layout/orgChart1"/>
    <dgm:cxn modelId="{1A861251-D680-4FB8-AC59-F8C206CF7509}" type="presParOf" srcId="{5A1343C9-B274-4913-818F-304DA5F23318}" destId="{296AC4B4-2763-4AE9-AD87-F970EECECCBD}" srcOrd="0" destOrd="0" presId="urn:microsoft.com/office/officeart/2005/8/layout/orgChart1"/>
    <dgm:cxn modelId="{8C86CA76-426E-424B-8CAD-521A82F6ACC7}" type="presParOf" srcId="{5A1343C9-B274-4913-818F-304DA5F23318}" destId="{FA78ECFB-A8AD-49D1-9FA6-2B6933DF2520}" srcOrd="1" destOrd="0" presId="urn:microsoft.com/office/officeart/2005/8/layout/orgChart1"/>
    <dgm:cxn modelId="{FD45CFE2-37B6-4755-9E92-0FF16B1A3761}" type="presParOf" srcId="{FA78ECFB-A8AD-49D1-9FA6-2B6933DF2520}" destId="{7DE3C534-273D-44BD-B079-22DC8D26CFAC}" srcOrd="0" destOrd="0" presId="urn:microsoft.com/office/officeart/2005/8/layout/orgChart1"/>
    <dgm:cxn modelId="{DEB7210B-BD22-43D4-BB11-73D1E5296FD0}" type="presParOf" srcId="{7DE3C534-273D-44BD-B079-22DC8D26CFAC}" destId="{A35CDC67-3F84-4E2C-978B-C2EA8D6DACA3}" srcOrd="0" destOrd="0" presId="urn:microsoft.com/office/officeart/2005/8/layout/orgChart1"/>
    <dgm:cxn modelId="{AD0F9FCD-EA88-42A0-9483-77C6FAD4D32C}" type="presParOf" srcId="{7DE3C534-273D-44BD-B079-22DC8D26CFAC}" destId="{47BEF258-340F-475C-B791-1AC96AE58D4E}" srcOrd="1" destOrd="0" presId="urn:microsoft.com/office/officeart/2005/8/layout/orgChart1"/>
    <dgm:cxn modelId="{F4C09D7E-B2E3-48CB-B497-0E627E042F79}" type="presParOf" srcId="{FA78ECFB-A8AD-49D1-9FA6-2B6933DF2520}" destId="{7A511583-A080-452F-98A1-D5A2E8217DE5}" srcOrd="1" destOrd="0" presId="urn:microsoft.com/office/officeart/2005/8/layout/orgChart1"/>
    <dgm:cxn modelId="{175B7761-C952-4A5D-A9A6-F2FEC1464979}" type="presParOf" srcId="{FA78ECFB-A8AD-49D1-9FA6-2B6933DF2520}" destId="{0088D026-8729-4FD8-82FE-04CD4409397A}" srcOrd="2" destOrd="0" presId="urn:microsoft.com/office/officeart/2005/8/layout/orgChart1"/>
    <dgm:cxn modelId="{4CE43B8E-9A19-427A-99BA-8464141895F4}" type="presParOf" srcId="{5A1343C9-B274-4913-818F-304DA5F23318}" destId="{4294DE95-1CC7-4006-A1CE-AA9E1E86E3A0}" srcOrd="2" destOrd="0" presId="urn:microsoft.com/office/officeart/2005/8/layout/orgChart1"/>
    <dgm:cxn modelId="{65CB1322-49B5-42C6-9590-F4CBA19F1EB5}" type="presParOf" srcId="{5A1343C9-B274-4913-818F-304DA5F23318}" destId="{ED81C9D3-F4E6-49F9-B19E-222C64C55C36}" srcOrd="3" destOrd="0" presId="urn:microsoft.com/office/officeart/2005/8/layout/orgChart1"/>
    <dgm:cxn modelId="{1620FA00-EFB3-4DB1-91A1-E9FA6160A4B3}" type="presParOf" srcId="{ED81C9D3-F4E6-49F9-B19E-222C64C55C36}" destId="{7A5219B1-8A42-4EE6-883E-49E29105ACAF}" srcOrd="0" destOrd="0" presId="urn:microsoft.com/office/officeart/2005/8/layout/orgChart1"/>
    <dgm:cxn modelId="{E9F2CF9B-4344-45E4-B46B-6E0EDBC9A4BD}" type="presParOf" srcId="{7A5219B1-8A42-4EE6-883E-49E29105ACAF}" destId="{2BE30954-571E-41E3-9B28-F1FDF1628A42}" srcOrd="0" destOrd="0" presId="urn:microsoft.com/office/officeart/2005/8/layout/orgChart1"/>
    <dgm:cxn modelId="{A9D3538C-7E46-48C4-BA7F-EC33C9D7EC2F}" type="presParOf" srcId="{7A5219B1-8A42-4EE6-883E-49E29105ACAF}" destId="{B480807E-1F76-4297-B3BC-DA7AE0E8AF74}" srcOrd="1" destOrd="0" presId="urn:microsoft.com/office/officeart/2005/8/layout/orgChart1"/>
    <dgm:cxn modelId="{43C9F8D7-E389-4069-80CF-69A2A49A7F24}" type="presParOf" srcId="{ED81C9D3-F4E6-49F9-B19E-222C64C55C36}" destId="{EA62AC6D-F323-4AE8-AC13-ABCE0C23B4E5}" srcOrd="1" destOrd="0" presId="urn:microsoft.com/office/officeart/2005/8/layout/orgChart1"/>
    <dgm:cxn modelId="{6FCE7DC7-FD4A-447C-8CA5-FC556159AF92}" type="presParOf" srcId="{ED81C9D3-F4E6-49F9-B19E-222C64C55C36}" destId="{64AA1E8D-23D5-445B-B84B-326993ED9FE1}" srcOrd="2" destOrd="0" presId="urn:microsoft.com/office/officeart/2005/8/layout/orgChart1"/>
    <dgm:cxn modelId="{40B91A08-5352-4CA9-A1B9-04D849A68797}" type="presParOf" srcId="{65E61831-0872-4822-A5BE-A993877A1228}" destId="{A1640477-A802-4F73-91AF-DD2C5D0C8721}" srcOrd="2" destOrd="0" presId="urn:microsoft.com/office/officeart/2005/8/layout/orgChart1"/>
    <dgm:cxn modelId="{1AD38AC6-03A6-43B1-8EFF-35892EA0B640}" type="presParOf" srcId="{CC6E0943-69A8-445A-BEAD-C7875B1DEE4E}" destId="{95DED44E-AD62-4FAE-BAA1-5143762FCCB9}" srcOrd="4" destOrd="0" presId="urn:microsoft.com/office/officeart/2005/8/layout/orgChart1"/>
    <dgm:cxn modelId="{8E598A02-A4B9-4DEF-A563-605C547FA1FB}" type="presParOf" srcId="{CC6E0943-69A8-445A-BEAD-C7875B1DEE4E}" destId="{FFC78320-690A-44A1-A715-9F9B07E90430}" srcOrd="5" destOrd="0" presId="urn:microsoft.com/office/officeart/2005/8/layout/orgChart1"/>
    <dgm:cxn modelId="{1261B77B-3758-4779-8005-BFC1856D2758}" type="presParOf" srcId="{FFC78320-690A-44A1-A715-9F9B07E90430}" destId="{B96CBE20-CF2A-4BB2-B389-3A55835EC48C}" srcOrd="0" destOrd="0" presId="urn:microsoft.com/office/officeart/2005/8/layout/orgChart1"/>
    <dgm:cxn modelId="{77D8C131-CC55-404D-9C71-D69170720C21}" type="presParOf" srcId="{B96CBE20-CF2A-4BB2-B389-3A55835EC48C}" destId="{EF237D43-8697-4FF6-A1E2-03394FA70F88}" srcOrd="0" destOrd="0" presId="urn:microsoft.com/office/officeart/2005/8/layout/orgChart1"/>
    <dgm:cxn modelId="{B11EEB88-E270-4976-ADB7-C2C5B3A4DF5C}" type="presParOf" srcId="{B96CBE20-CF2A-4BB2-B389-3A55835EC48C}" destId="{83D3E943-7B89-4AAD-A3DD-E5BAEB836AA3}" srcOrd="1" destOrd="0" presId="urn:microsoft.com/office/officeart/2005/8/layout/orgChart1"/>
    <dgm:cxn modelId="{285BA7F2-DD29-47DF-BDF8-CD65D3EDA266}" type="presParOf" srcId="{FFC78320-690A-44A1-A715-9F9B07E90430}" destId="{9FF6A781-40BE-4FC3-A6BC-B088890E4312}" srcOrd="1" destOrd="0" presId="urn:microsoft.com/office/officeart/2005/8/layout/orgChart1"/>
    <dgm:cxn modelId="{FDC79BCD-3759-4318-BEAC-FCAD748BF1B5}" type="presParOf" srcId="{FFC78320-690A-44A1-A715-9F9B07E90430}" destId="{43D8006F-EA18-414F-898F-B7F866DCF809}" srcOrd="2" destOrd="0" presId="urn:microsoft.com/office/officeart/2005/8/layout/orgChart1"/>
    <dgm:cxn modelId="{0F570A02-2C21-4AC8-9730-1263E523E844}" type="presParOf" srcId="{CC6E0943-69A8-445A-BEAD-C7875B1DEE4E}" destId="{E1D9E069-8391-4504-8E86-3E7D7AD8233C}" srcOrd="6" destOrd="0" presId="urn:microsoft.com/office/officeart/2005/8/layout/orgChart1"/>
    <dgm:cxn modelId="{C493047B-E5AA-4F52-AC30-7C983FEC40F4}" type="presParOf" srcId="{CC6E0943-69A8-445A-BEAD-C7875B1DEE4E}" destId="{87C1CE39-4C0D-4D67-B03B-640F9C136A4E}" srcOrd="7" destOrd="0" presId="urn:microsoft.com/office/officeart/2005/8/layout/orgChart1"/>
    <dgm:cxn modelId="{6D34FB62-9130-4BE9-9CC8-B1A41D040B75}" type="presParOf" srcId="{87C1CE39-4C0D-4D67-B03B-640F9C136A4E}" destId="{2DDE8F3F-8356-4777-9420-7CEC5C057B36}" srcOrd="0" destOrd="0" presId="urn:microsoft.com/office/officeart/2005/8/layout/orgChart1"/>
    <dgm:cxn modelId="{142DF564-71DD-4F02-AB02-F19EC2212647}" type="presParOf" srcId="{2DDE8F3F-8356-4777-9420-7CEC5C057B36}" destId="{A68FCCEA-D092-44E2-BBEC-56EB920951CA}" srcOrd="0" destOrd="0" presId="urn:microsoft.com/office/officeart/2005/8/layout/orgChart1"/>
    <dgm:cxn modelId="{38D3BD62-D626-4F74-90C9-EC5E3CC4054B}" type="presParOf" srcId="{2DDE8F3F-8356-4777-9420-7CEC5C057B36}" destId="{9F4FE7AA-9207-44CF-9598-120EB22E2933}" srcOrd="1" destOrd="0" presId="urn:microsoft.com/office/officeart/2005/8/layout/orgChart1"/>
    <dgm:cxn modelId="{9A0FBE38-F1E5-4B9E-8460-F0B9CCAB5053}" type="presParOf" srcId="{87C1CE39-4C0D-4D67-B03B-640F9C136A4E}" destId="{DAC57F99-FE12-47D1-A487-76FB954676E4}" srcOrd="1" destOrd="0" presId="urn:microsoft.com/office/officeart/2005/8/layout/orgChart1"/>
    <dgm:cxn modelId="{0BD92048-0B1F-47DB-A24C-A09EE9F2E7F5}" type="presParOf" srcId="{DAC57F99-FE12-47D1-A487-76FB954676E4}" destId="{E334AC30-4CCF-45B0-8821-1781FB5686A1}" srcOrd="0" destOrd="0" presId="urn:microsoft.com/office/officeart/2005/8/layout/orgChart1"/>
    <dgm:cxn modelId="{3152F9BE-3946-414F-9248-220A889101E1}" type="presParOf" srcId="{DAC57F99-FE12-47D1-A487-76FB954676E4}" destId="{B829185B-EB02-4227-87A0-9A7C37F393C5}" srcOrd="1" destOrd="0" presId="urn:microsoft.com/office/officeart/2005/8/layout/orgChart1"/>
    <dgm:cxn modelId="{EEAFD7BC-5ED6-42ED-8ED3-AE3FF4748286}" type="presParOf" srcId="{B829185B-EB02-4227-87A0-9A7C37F393C5}" destId="{DB717546-E779-4140-AFF1-C659FC5B59CC}" srcOrd="0" destOrd="0" presId="urn:microsoft.com/office/officeart/2005/8/layout/orgChart1"/>
    <dgm:cxn modelId="{47063322-7982-458B-A18A-2D890D2C2A4E}" type="presParOf" srcId="{DB717546-E779-4140-AFF1-C659FC5B59CC}" destId="{D467EA43-2DB7-494E-94F9-0D9DCA18D0F4}" srcOrd="0" destOrd="0" presId="urn:microsoft.com/office/officeart/2005/8/layout/orgChart1"/>
    <dgm:cxn modelId="{2AC77CC4-9548-479B-A57E-CEF521C35EAD}" type="presParOf" srcId="{DB717546-E779-4140-AFF1-C659FC5B59CC}" destId="{98A49EF6-2277-474E-9C35-9B612222F824}" srcOrd="1" destOrd="0" presId="urn:microsoft.com/office/officeart/2005/8/layout/orgChart1"/>
    <dgm:cxn modelId="{89142283-CA97-4CB7-935F-5C01893191F6}" type="presParOf" srcId="{B829185B-EB02-4227-87A0-9A7C37F393C5}" destId="{E0E9C062-3ADC-44D6-AF21-1088CACD9334}" srcOrd="1" destOrd="0" presId="urn:microsoft.com/office/officeart/2005/8/layout/orgChart1"/>
    <dgm:cxn modelId="{BA5FF258-1FEE-424E-B57D-339893151DA6}" type="presParOf" srcId="{B829185B-EB02-4227-87A0-9A7C37F393C5}" destId="{C0642B96-5491-4F3B-B10F-2652514C0803}" srcOrd="2" destOrd="0" presId="urn:microsoft.com/office/officeart/2005/8/layout/orgChart1"/>
    <dgm:cxn modelId="{3211F99B-64AF-42AB-8D0C-27A6DE8FAEC3}" type="presParOf" srcId="{DAC57F99-FE12-47D1-A487-76FB954676E4}" destId="{98D7E116-B3C3-436E-AE21-007DD7B91CC0}" srcOrd="2" destOrd="0" presId="urn:microsoft.com/office/officeart/2005/8/layout/orgChart1"/>
    <dgm:cxn modelId="{C7E62E0A-2C97-4D2D-8CE2-61F99632E85C}" type="presParOf" srcId="{DAC57F99-FE12-47D1-A487-76FB954676E4}" destId="{F56EB8ED-D433-4BE7-8853-C9CEFBE3104D}" srcOrd="3" destOrd="0" presId="urn:microsoft.com/office/officeart/2005/8/layout/orgChart1"/>
    <dgm:cxn modelId="{DD4DB2D5-A3BF-47A7-BCE3-2AEC77007926}" type="presParOf" srcId="{F56EB8ED-D433-4BE7-8853-C9CEFBE3104D}" destId="{902F7E6C-A212-4E83-96D2-CEA88868605D}" srcOrd="0" destOrd="0" presId="urn:microsoft.com/office/officeart/2005/8/layout/orgChart1"/>
    <dgm:cxn modelId="{A1C65EED-055E-4FCC-9BC6-E81C29D5D30A}" type="presParOf" srcId="{902F7E6C-A212-4E83-96D2-CEA88868605D}" destId="{40D5B917-B7D6-49D3-87B4-B9F21990C9CE}" srcOrd="0" destOrd="0" presId="urn:microsoft.com/office/officeart/2005/8/layout/orgChart1"/>
    <dgm:cxn modelId="{2E955518-CCB7-4981-BB48-CD7FC8E7A941}" type="presParOf" srcId="{902F7E6C-A212-4E83-96D2-CEA88868605D}" destId="{1AB27710-F43B-4144-B471-A275A12F9F87}" srcOrd="1" destOrd="0" presId="urn:microsoft.com/office/officeart/2005/8/layout/orgChart1"/>
    <dgm:cxn modelId="{56C56C7E-B1FB-4B12-831B-AB4645B083D3}" type="presParOf" srcId="{F56EB8ED-D433-4BE7-8853-C9CEFBE3104D}" destId="{EC1E496B-1BE0-4BC5-8E50-08CAA1EB7A85}" srcOrd="1" destOrd="0" presId="urn:microsoft.com/office/officeart/2005/8/layout/orgChart1"/>
    <dgm:cxn modelId="{2975CC04-3636-482D-84C6-FA9EF7C612DC}" type="presParOf" srcId="{F56EB8ED-D433-4BE7-8853-C9CEFBE3104D}" destId="{39171806-CD95-4AA9-B700-CED3675DE225}" srcOrd="2" destOrd="0" presId="urn:microsoft.com/office/officeart/2005/8/layout/orgChart1"/>
    <dgm:cxn modelId="{482B031F-E91D-469B-BBF3-7358A76564FB}" type="presParOf" srcId="{DAC57F99-FE12-47D1-A487-76FB954676E4}" destId="{621C4AD1-2C6A-4A01-8C81-1F075869D0F2}" srcOrd="4" destOrd="0" presId="urn:microsoft.com/office/officeart/2005/8/layout/orgChart1"/>
    <dgm:cxn modelId="{8B5E6C8A-831B-4212-ABD4-2D76B1EDFEFD}" type="presParOf" srcId="{DAC57F99-FE12-47D1-A487-76FB954676E4}" destId="{9D47E79A-33BA-46C3-AAED-B699B8D87492}" srcOrd="5" destOrd="0" presId="urn:microsoft.com/office/officeart/2005/8/layout/orgChart1"/>
    <dgm:cxn modelId="{ACD73578-5D72-42D7-8F14-5E22F4650F80}" type="presParOf" srcId="{9D47E79A-33BA-46C3-AAED-B699B8D87492}" destId="{66213D81-9A66-4618-9112-4ED3C7E4F913}" srcOrd="0" destOrd="0" presId="urn:microsoft.com/office/officeart/2005/8/layout/orgChart1"/>
    <dgm:cxn modelId="{F676F1DE-48AD-491C-BD75-F28C7215DF14}" type="presParOf" srcId="{66213D81-9A66-4618-9112-4ED3C7E4F913}" destId="{FB14064E-3640-4E8B-AFD6-F17BE6019D83}" srcOrd="0" destOrd="0" presId="urn:microsoft.com/office/officeart/2005/8/layout/orgChart1"/>
    <dgm:cxn modelId="{035B88C7-6BBF-4E7F-9456-EBDA717B1BC8}" type="presParOf" srcId="{66213D81-9A66-4618-9112-4ED3C7E4F913}" destId="{2C03C97D-6FBC-457F-9498-709CEEB7A47D}" srcOrd="1" destOrd="0" presId="urn:microsoft.com/office/officeart/2005/8/layout/orgChart1"/>
    <dgm:cxn modelId="{B945ABB2-B13D-4283-8D7D-947443EBC72A}" type="presParOf" srcId="{9D47E79A-33BA-46C3-AAED-B699B8D87492}" destId="{F943F05D-9E7F-4F4F-B097-EE3CF57A620B}" srcOrd="1" destOrd="0" presId="urn:microsoft.com/office/officeart/2005/8/layout/orgChart1"/>
    <dgm:cxn modelId="{9C96AE60-3DCD-4DBF-8855-BA1336EBF32E}" type="presParOf" srcId="{9D47E79A-33BA-46C3-AAED-B699B8D87492}" destId="{6532A28E-4417-4B4E-873F-0E5CB365E12F}" srcOrd="2" destOrd="0" presId="urn:microsoft.com/office/officeart/2005/8/layout/orgChart1"/>
    <dgm:cxn modelId="{23F96E6B-9866-40D7-8740-CAD919BB22E6}" type="presParOf" srcId="{87C1CE39-4C0D-4D67-B03B-640F9C136A4E}" destId="{5FC41BA5-F047-4263-B74E-CEB44E91ADF4}" srcOrd="2" destOrd="0" presId="urn:microsoft.com/office/officeart/2005/8/layout/orgChart1"/>
    <dgm:cxn modelId="{9E93F8E4-4317-4521-AD10-B9FD3AD23568}" type="presParOf" srcId="{CC6E0943-69A8-445A-BEAD-C7875B1DEE4E}" destId="{27B46BD6-8A0F-4C56-A7FA-BAE3AE13E1E3}" srcOrd="8" destOrd="0" presId="urn:microsoft.com/office/officeart/2005/8/layout/orgChart1"/>
    <dgm:cxn modelId="{679CE292-DF2D-4509-ACEC-EFE5AC811277}" type="presParOf" srcId="{CC6E0943-69A8-445A-BEAD-C7875B1DEE4E}" destId="{B6A3ACB3-4940-4AC1-A7D4-AB2E854BEB68}" srcOrd="9" destOrd="0" presId="urn:microsoft.com/office/officeart/2005/8/layout/orgChart1"/>
    <dgm:cxn modelId="{2D5B3640-72E5-41CA-8CEB-EBFC6BE15F36}" type="presParOf" srcId="{B6A3ACB3-4940-4AC1-A7D4-AB2E854BEB68}" destId="{2F7CD0D7-D83E-4968-9E5E-760B89D3C49C}" srcOrd="0" destOrd="0" presId="urn:microsoft.com/office/officeart/2005/8/layout/orgChart1"/>
    <dgm:cxn modelId="{53524485-13A1-4A73-AAAA-1F122918D07E}" type="presParOf" srcId="{2F7CD0D7-D83E-4968-9E5E-760B89D3C49C}" destId="{D4E10047-09EF-486E-8522-3D7631D438D3}" srcOrd="0" destOrd="0" presId="urn:microsoft.com/office/officeart/2005/8/layout/orgChart1"/>
    <dgm:cxn modelId="{01B3343F-F0CC-4ECA-8B20-7A22F1A14D01}" type="presParOf" srcId="{2F7CD0D7-D83E-4968-9E5E-760B89D3C49C}" destId="{A2224E5F-F90E-4C37-9285-99496469D2A2}" srcOrd="1" destOrd="0" presId="urn:microsoft.com/office/officeart/2005/8/layout/orgChart1"/>
    <dgm:cxn modelId="{10DCD6FE-0AEC-43FA-A92A-47E2F25E67E7}" type="presParOf" srcId="{B6A3ACB3-4940-4AC1-A7D4-AB2E854BEB68}" destId="{68E738B6-9665-4559-B313-8C995259E844}" srcOrd="1" destOrd="0" presId="urn:microsoft.com/office/officeart/2005/8/layout/orgChart1"/>
    <dgm:cxn modelId="{63B01531-6F2B-41A0-A0E9-983A7C40507E}" type="presParOf" srcId="{68E738B6-9665-4559-B313-8C995259E844}" destId="{67A11998-821F-4FCA-B507-A911AE2B4A28}" srcOrd="0" destOrd="0" presId="urn:microsoft.com/office/officeart/2005/8/layout/orgChart1"/>
    <dgm:cxn modelId="{7B706BF6-2A86-4FAB-8BF1-4E7762E8A119}" type="presParOf" srcId="{68E738B6-9665-4559-B313-8C995259E844}" destId="{6B29785F-CF97-44F4-A560-DE383AE0747B}" srcOrd="1" destOrd="0" presId="urn:microsoft.com/office/officeart/2005/8/layout/orgChart1"/>
    <dgm:cxn modelId="{E63CA50B-1D4A-4A07-8CAD-AEFD485B7F6A}" type="presParOf" srcId="{6B29785F-CF97-44F4-A560-DE383AE0747B}" destId="{F30DC1D1-8E8F-4666-885F-D92FB0AF40CF}" srcOrd="0" destOrd="0" presId="urn:microsoft.com/office/officeart/2005/8/layout/orgChart1"/>
    <dgm:cxn modelId="{CCBFC007-C70F-412C-9D1B-1893165F0DDD}" type="presParOf" srcId="{F30DC1D1-8E8F-4666-885F-D92FB0AF40CF}" destId="{F5932A9D-6FBD-45D6-9214-FF131FCB770F}" srcOrd="0" destOrd="0" presId="urn:microsoft.com/office/officeart/2005/8/layout/orgChart1"/>
    <dgm:cxn modelId="{D88E8C50-3FA1-4513-90AD-1B82D2EC8E51}" type="presParOf" srcId="{F30DC1D1-8E8F-4666-885F-D92FB0AF40CF}" destId="{EB0A14D8-F435-4E02-8F13-36E670C18EF0}" srcOrd="1" destOrd="0" presId="urn:microsoft.com/office/officeart/2005/8/layout/orgChart1"/>
    <dgm:cxn modelId="{A164C3B3-7F6E-4000-8C2D-BD5F9B332F69}" type="presParOf" srcId="{6B29785F-CF97-44F4-A560-DE383AE0747B}" destId="{C412A6BD-C622-40F8-8A6F-136F7D92670D}" srcOrd="1" destOrd="0" presId="urn:microsoft.com/office/officeart/2005/8/layout/orgChart1"/>
    <dgm:cxn modelId="{F7123674-6393-408D-959C-A01920B656AF}" type="presParOf" srcId="{6B29785F-CF97-44F4-A560-DE383AE0747B}" destId="{1DE8639F-AE2A-4CE9-A240-4023BCE4068B}" srcOrd="2" destOrd="0" presId="urn:microsoft.com/office/officeart/2005/8/layout/orgChart1"/>
    <dgm:cxn modelId="{E990D82A-1681-457D-9BB2-D77F072BADF1}" type="presParOf" srcId="{68E738B6-9665-4559-B313-8C995259E844}" destId="{047A0273-0B8B-4791-9C69-EA28FF21BBF0}" srcOrd="2" destOrd="0" presId="urn:microsoft.com/office/officeart/2005/8/layout/orgChart1"/>
    <dgm:cxn modelId="{802BD58F-D40E-4381-83EE-1A2706A3A1FF}" type="presParOf" srcId="{68E738B6-9665-4559-B313-8C995259E844}" destId="{9BE45541-D6C0-41CC-B191-B7425ED14636}" srcOrd="3" destOrd="0" presId="urn:microsoft.com/office/officeart/2005/8/layout/orgChart1"/>
    <dgm:cxn modelId="{48396BE5-796D-4ADB-9D59-CFEDB2F6DA96}" type="presParOf" srcId="{9BE45541-D6C0-41CC-B191-B7425ED14636}" destId="{C0CF5F9A-BE21-46E2-88AE-1357A93817F4}" srcOrd="0" destOrd="0" presId="urn:microsoft.com/office/officeart/2005/8/layout/orgChart1"/>
    <dgm:cxn modelId="{26710634-720E-43B3-9B11-9919C8BF3E51}" type="presParOf" srcId="{C0CF5F9A-BE21-46E2-88AE-1357A93817F4}" destId="{216C7BBC-EA73-4D3B-890F-B9D2AD7508FE}" srcOrd="0" destOrd="0" presId="urn:microsoft.com/office/officeart/2005/8/layout/orgChart1"/>
    <dgm:cxn modelId="{E96F0CDF-4909-4E60-8F81-2FD675337786}" type="presParOf" srcId="{C0CF5F9A-BE21-46E2-88AE-1357A93817F4}" destId="{1B7D8F3A-E1B9-4B7B-8B5F-C535451DF22D}" srcOrd="1" destOrd="0" presId="urn:microsoft.com/office/officeart/2005/8/layout/orgChart1"/>
    <dgm:cxn modelId="{A2B1668A-54E0-43EF-93A5-101D7786A309}" type="presParOf" srcId="{9BE45541-D6C0-41CC-B191-B7425ED14636}" destId="{F9B2398A-A704-43C5-94FE-90119FAE9D13}" srcOrd="1" destOrd="0" presId="urn:microsoft.com/office/officeart/2005/8/layout/orgChart1"/>
    <dgm:cxn modelId="{5078694F-AB0E-4283-85A2-0DEF51B61166}" type="presParOf" srcId="{9BE45541-D6C0-41CC-B191-B7425ED14636}" destId="{8E4E8E6A-66C2-4DA6-BCCE-519363CC33F3}" srcOrd="2" destOrd="0" presId="urn:microsoft.com/office/officeart/2005/8/layout/orgChart1"/>
    <dgm:cxn modelId="{01CF9D55-D153-416D-AF46-CB3EACC558C4}" type="presParOf" srcId="{68E738B6-9665-4559-B313-8C995259E844}" destId="{7A26922D-85BD-47CB-960F-0160723414AB}" srcOrd="4" destOrd="0" presId="urn:microsoft.com/office/officeart/2005/8/layout/orgChart1"/>
    <dgm:cxn modelId="{13EA520D-70EA-4D08-BD0E-588BB5F2D57F}" type="presParOf" srcId="{68E738B6-9665-4559-B313-8C995259E844}" destId="{40511AEA-F17B-4E46-B765-F1E4ECC810D4}" srcOrd="5" destOrd="0" presId="urn:microsoft.com/office/officeart/2005/8/layout/orgChart1"/>
    <dgm:cxn modelId="{47A5C6C6-8E53-451E-A8C5-68AAEFDB465E}" type="presParOf" srcId="{40511AEA-F17B-4E46-B765-F1E4ECC810D4}" destId="{7B894469-6D11-4364-A7E4-DB277247841E}" srcOrd="0" destOrd="0" presId="urn:microsoft.com/office/officeart/2005/8/layout/orgChart1"/>
    <dgm:cxn modelId="{AFADCB2F-E74F-4DE8-8CC7-49CDA79626AA}" type="presParOf" srcId="{7B894469-6D11-4364-A7E4-DB277247841E}" destId="{EDE18538-9F87-4799-8E17-B064F374100E}" srcOrd="0" destOrd="0" presId="urn:microsoft.com/office/officeart/2005/8/layout/orgChart1"/>
    <dgm:cxn modelId="{07E83CD6-4A8A-4FF4-9ACC-593817BDD6C9}" type="presParOf" srcId="{7B894469-6D11-4364-A7E4-DB277247841E}" destId="{F25B8C05-F98F-4826-935A-3239A64E40C4}" srcOrd="1" destOrd="0" presId="urn:microsoft.com/office/officeart/2005/8/layout/orgChart1"/>
    <dgm:cxn modelId="{5C35F784-2CE7-4EF6-9967-D22FA49700B3}" type="presParOf" srcId="{40511AEA-F17B-4E46-B765-F1E4ECC810D4}" destId="{1C4A3FF5-3A1E-428E-A55D-6233F79AE13B}" srcOrd="1" destOrd="0" presId="urn:microsoft.com/office/officeart/2005/8/layout/orgChart1"/>
    <dgm:cxn modelId="{32530E75-F162-4BC3-B0A9-4A7FA1E931BD}" type="presParOf" srcId="{40511AEA-F17B-4E46-B765-F1E4ECC810D4}" destId="{AE0CE7B8-32A5-467F-89EF-9EB0C24FE517}" srcOrd="2" destOrd="0" presId="urn:microsoft.com/office/officeart/2005/8/layout/orgChart1"/>
    <dgm:cxn modelId="{22738493-F0C0-455D-AC84-A0EA384D300C}" type="presParOf" srcId="{B6A3ACB3-4940-4AC1-A7D4-AB2E854BEB68}" destId="{2BA99DAF-C769-4E58-B194-195D07F105E1}" srcOrd="2" destOrd="0" presId="urn:microsoft.com/office/officeart/2005/8/layout/orgChart1"/>
    <dgm:cxn modelId="{F3CF2DA3-8831-417B-AF50-656073F96443}" type="presParOf" srcId="{CC6E0943-69A8-445A-BEAD-C7875B1DEE4E}" destId="{ADB556C2-AD3F-4C73-92A4-43EA803FB83B}" srcOrd="10" destOrd="0" presId="urn:microsoft.com/office/officeart/2005/8/layout/orgChart1"/>
    <dgm:cxn modelId="{4705CFEB-02CF-42D2-AD3A-561D5C8509EF}" type="presParOf" srcId="{CC6E0943-69A8-445A-BEAD-C7875B1DEE4E}" destId="{4176E337-CEE5-404B-B1B9-7960320CE426}" srcOrd="11" destOrd="0" presId="urn:microsoft.com/office/officeart/2005/8/layout/orgChart1"/>
    <dgm:cxn modelId="{C86450BD-5FA5-412B-95E8-A164E31D8F84}" type="presParOf" srcId="{4176E337-CEE5-404B-B1B9-7960320CE426}" destId="{018010D2-7DCC-463B-8FE3-CC567B6082E8}" srcOrd="0" destOrd="0" presId="urn:microsoft.com/office/officeart/2005/8/layout/orgChart1"/>
    <dgm:cxn modelId="{1A494DCA-E37C-4493-9310-79D2DBB94DD5}" type="presParOf" srcId="{018010D2-7DCC-463B-8FE3-CC567B6082E8}" destId="{8106F1A6-B6C6-45A1-9EFD-73CB0025316D}" srcOrd="0" destOrd="0" presId="urn:microsoft.com/office/officeart/2005/8/layout/orgChart1"/>
    <dgm:cxn modelId="{C4A335FE-1B58-4EC4-9D5A-ABF61D6862F2}" type="presParOf" srcId="{018010D2-7DCC-463B-8FE3-CC567B6082E8}" destId="{4F43467E-283D-4815-9C05-E81867037750}" srcOrd="1" destOrd="0" presId="urn:microsoft.com/office/officeart/2005/8/layout/orgChart1"/>
    <dgm:cxn modelId="{E0BEFD4F-FE50-417A-9331-F9BB428AEFE7}" type="presParOf" srcId="{4176E337-CEE5-404B-B1B9-7960320CE426}" destId="{C5EAC0A8-6D6B-4832-B83C-D194C4043859}" srcOrd="1" destOrd="0" presId="urn:microsoft.com/office/officeart/2005/8/layout/orgChart1"/>
    <dgm:cxn modelId="{B69940F5-5A35-4333-8C1E-E2A6524B28E5}" type="presParOf" srcId="{C5EAC0A8-6D6B-4832-B83C-D194C4043859}" destId="{1AB11D5C-CD92-4D0C-8D51-54A08732D907}" srcOrd="0" destOrd="0" presId="urn:microsoft.com/office/officeart/2005/8/layout/orgChart1"/>
    <dgm:cxn modelId="{70F02E18-348F-471D-82B3-ACC85FB01E86}" type="presParOf" srcId="{C5EAC0A8-6D6B-4832-B83C-D194C4043859}" destId="{FD111E0E-AAAC-4F77-841D-7315FE46F1D4}" srcOrd="1" destOrd="0" presId="urn:microsoft.com/office/officeart/2005/8/layout/orgChart1"/>
    <dgm:cxn modelId="{0E3710CF-DC94-4F8A-A121-6D30010065B5}" type="presParOf" srcId="{FD111E0E-AAAC-4F77-841D-7315FE46F1D4}" destId="{9D02AFB7-2366-480C-91A4-0472A66152D9}" srcOrd="0" destOrd="0" presId="urn:microsoft.com/office/officeart/2005/8/layout/orgChart1"/>
    <dgm:cxn modelId="{8579F870-FC69-48C4-B4FD-DF262C16802D}" type="presParOf" srcId="{9D02AFB7-2366-480C-91A4-0472A66152D9}" destId="{F3C29801-63C9-4C28-9093-BDE7C0ED33EB}" srcOrd="0" destOrd="0" presId="urn:microsoft.com/office/officeart/2005/8/layout/orgChart1"/>
    <dgm:cxn modelId="{92F578EB-ACA8-428C-8269-5BF082698B06}" type="presParOf" srcId="{9D02AFB7-2366-480C-91A4-0472A66152D9}" destId="{09FA5AE4-986F-46BE-BA3A-C099DEB524F3}" srcOrd="1" destOrd="0" presId="urn:microsoft.com/office/officeart/2005/8/layout/orgChart1"/>
    <dgm:cxn modelId="{70A50A56-00E3-4229-8B94-981C83D0B8FF}" type="presParOf" srcId="{FD111E0E-AAAC-4F77-841D-7315FE46F1D4}" destId="{2D942798-835B-4621-9DB5-FFEC5C22A003}" srcOrd="1" destOrd="0" presId="urn:microsoft.com/office/officeart/2005/8/layout/orgChart1"/>
    <dgm:cxn modelId="{866F4559-0834-4854-8E4D-7B652092FFBE}" type="presParOf" srcId="{FD111E0E-AAAC-4F77-841D-7315FE46F1D4}" destId="{07FA2536-E542-4B44-8F52-FDD42FB705A4}" srcOrd="2" destOrd="0" presId="urn:microsoft.com/office/officeart/2005/8/layout/orgChart1"/>
    <dgm:cxn modelId="{BCE8A605-9375-4F07-8222-9E36C6491E63}" type="presParOf" srcId="{C5EAC0A8-6D6B-4832-B83C-D194C4043859}" destId="{B19D34F9-AB62-4084-859D-D0ECC0C247B2}" srcOrd="2" destOrd="0" presId="urn:microsoft.com/office/officeart/2005/8/layout/orgChart1"/>
    <dgm:cxn modelId="{93E31553-183B-4C68-B17C-33E94B64A8F5}" type="presParOf" srcId="{C5EAC0A8-6D6B-4832-B83C-D194C4043859}" destId="{9239DA67-E14A-4FF4-BFAF-00ACA537B577}" srcOrd="3" destOrd="0" presId="urn:microsoft.com/office/officeart/2005/8/layout/orgChart1"/>
    <dgm:cxn modelId="{68CFD5BD-F6B0-4C08-AB7C-9F8BEE9E88D9}" type="presParOf" srcId="{9239DA67-E14A-4FF4-BFAF-00ACA537B577}" destId="{2CF74D6A-7E86-40E7-8822-DF862A256805}" srcOrd="0" destOrd="0" presId="urn:microsoft.com/office/officeart/2005/8/layout/orgChart1"/>
    <dgm:cxn modelId="{4C4FC779-CD7F-4AE6-9659-4EAC28345D8A}" type="presParOf" srcId="{2CF74D6A-7E86-40E7-8822-DF862A256805}" destId="{ED16B0DC-A489-4160-A5AA-48A6A98782CC}" srcOrd="0" destOrd="0" presId="urn:microsoft.com/office/officeart/2005/8/layout/orgChart1"/>
    <dgm:cxn modelId="{6B75CEB5-FDEA-4CA6-B89F-6A15FD1B6DB3}" type="presParOf" srcId="{2CF74D6A-7E86-40E7-8822-DF862A256805}" destId="{0CCBE887-C3B0-4BD8-86B5-DDBE46BF775F}" srcOrd="1" destOrd="0" presId="urn:microsoft.com/office/officeart/2005/8/layout/orgChart1"/>
    <dgm:cxn modelId="{9F2FD3B7-C626-4D91-BD1B-987EACE9C9E1}" type="presParOf" srcId="{9239DA67-E14A-4FF4-BFAF-00ACA537B577}" destId="{03424764-E68B-4555-8EF5-01B15DDB869B}" srcOrd="1" destOrd="0" presId="urn:microsoft.com/office/officeart/2005/8/layout/orgChart1"/>
    <dgm:cxn modelId="{2E25B4C3-0136-47E8-A9B5-165ABD2AE61D}" type="presParOf" srcId="{9239DA67-E14A-4FF4-BFAF-00ACA537B577}" destId="{2E1ABA6E-B9FD-4909-8496-B34772C905E6}" srcOrd="2" destOrd="0" presId="urn:microsoft.com/office/officeart/2005/8/layout/orgChart1"/>
    <dgm:cxn modelId="{0ADED3D8-5D3E-42A7-90EA-959D32B79933}" type="presParOf" srcId="{4176E337-CEE5-404B-B1B9-7960320CE426}" destId="{24471844-147C-4DE7-9328-1AF1F2FACBB3}" srcOrd="2" destOrd="0" presId="urn:microsoft.com/office/officeart/2005/8/layout/orgChart1"/>
    <dgm:cxn modelId="{06E44F43-9FE2-407E-B134-5646119018EE}" type="presParOf" srcId="{CC6E0943-69A8-445A-BEAD-C7875B1DEE4E}" destId="{16EE43A2-ED27-4601-8138-0F70DD8F76EC}" srcOrd="12" destOrd="0" presId="urn:microsoft.com/office/officeart/2005/8/layout/orgChart1"/>
    <dgm:cxn modelId="{10D8B497-EFB4-4C1D-A207-C04FB4DF81A5}" type="presParOf" srcId="{CC6E0943-69A8-445A-BEAD-C7875B1DEE4E}" destId="{B886722B-D02F-47B2-9CAA-5D766042727B}" srcOrd="13" destOrd="0" presId="urn:microsoft.com/office/officeart/2005/8/layout/orgChart1"/>
    <dgm:cxn modelId="{43B751B1-B893-46E8-A980-C6C2DBCA42DD}" type="presParOf" srcId="{B886722B-D02F-47B2-9CAA-5D766042727B}" destId="{D8520BD1-7664-4BF5-96E5-5BA0A1FDA2E3}" srcOrd="0" destOrd="0" presId="urn:microsoft.com/office/officeart/2005/8/layout/orgChart1"/>
    <dgm:cxn modelId="{2AF28B5D-61EF-4A7E-A913-2B06A3A5926B}" type="presParOf" srcId="{D8520BD1-7664-4BF5-96E5-5BA0A1FDA2E3}" destId="{3EC108FC-7536-4BE0-8381-4F91DAEB6FF4}" srcOrd="0" destOrd="0" presId="urn:microsoft.com/office/officeart/2005/8/layout/orgChart1"/>
    <dgm:cxn modelId="{EE3EC008-510D-4CDB-9FE1-2D1B9EAF298A}" type="presParOf" srcId="{D8520BD1-7664-4BF5-96E5-5BA0A1FDA2E3}" destId="{068824E6-F709-4337-A6D4-EFA129098A18}" srcOrd="1" destOrd="0" presId="urn:microsoft.com/office/officeart/2005/8/layout/orgChart1"/>
    <dgm:cxn modelId="{DC5875FB-BAA3-4B9F-A725-8BB6B470E627}" type="presParOf" srcId="{B886722B-D02F-47B2-9CAA-5D766042727B}" destId="{B6A3C89D-1573-4E61-A75F-2577BDE5E282}" srcOrd="1" destOrd="0" presId="urn:microsoft.com/office/officeart/2005/8/layout/orgChart1"/>
    <dgm:cxn modelId="{7DE91330-356C-4BEE-B095-921CF191756D}" type="presParOf" srcId="{B6A3C89D-1573-4E61-A75F-2577BDE5E282}" destId="{6FD4266E-46ED-4077-8A11-0FD6294249CB}" srcOrd="0" destOrd="0" presId="urn:microsoft.com/office/officeart/2005/8/layout/orgChart1"/>
    <dgm:cxn modelId="{41042D61-11A4-45B1-96DD-74344957EA1E}" type="presParOf" srcId="{B6A3C89D-1573-4E61-A75F-2577BDE5E282}" destId="{F4BAE8DE-9687-414F-B0C4-4FE3954A50B6}" srcOrd="1" destOrd="0" presId="urn:microsoft.com/office/officeart/2005/8/layout/orgChart1"/>
    <dgm:cxn modelId="{8151B892-0D09-4993-8339-F3D6ED9CA487}" type="presParOf" srcId="{F4BAE8DE-9687-414F-B0C4-4FE3954A50B6}" destId="{85BF9E37-7089-4041-A5E0-803AFE936529}" srcOrd="0" destOrd="0" presId="urn:microsoft.com/office/officeart/2005/8/layout/orgChart1"/>
    <dgm:cxn modelId="{F4733934-5F25-47D9-BE46-45A532238298}" type="presParOf" srcId="{85BF9E37-7089-4041-A5E0-803AFE936529}" destId="{118A647C-5C1A-4E19-ADE8-F01B83FA588F}" srcOrd="0" destOrd="0" presId="urn:microsoft.com/office/officeart/2005/8/layout/orgChart1"/>
    <dgm:cxn modelId="{8591CFE2-EF65-4CD5-8132-E787118EC591}" type="presParOf" srcId="{85BF9E37-7089-4041-A5E0-803AFE936529}" destId="{6A204187-2D5E-4BFC-AF65-F0F8A8091D58}" srcOrd="1" destOrd="0" presId="urn:microsoft.com/office/officeart/2005/8/layout/orgChart1"/>
    <dgm:cxn modelId="{6DF2EF45-1788-4332-9465-ECA66BF5C4E7}" type="presParOf" srcId="{F4BAE8DE-9687-414F-B0C4-4FE3954A50B6}" destId="{5E924C28-9D2D-4395-ADC1-ECB3B326ED25}" srcOrd="1" destOrd="0" presId="urn:microsoft.com/office/officeart/2005/8/layout/orgChart1"/>
    <dgm:cxn modelId="{4060A923-09B6-4103-8CFF-05D5CCCF2A83}" type="presParOf" srcId="{F4BAE8DE-9687-414F-B0C4-4FE3954A50B6}" destId="{80110003-3128-44D9-8051-8F099FCBFD20}" srcOrd="2" destOrd="0" presId="urn:microsoft.com/office/officeart/2005/8/layout/orgChart1"/>
    <dgm:cxn modelId="{63E6D242-083D-42F6-B2F4-302C942CA43D}" type="presParOf" srcId="{B6A3C89D-1573-4E61-A75F-2577BDE5E282}" destId="{862525ED-615E-4A30-AC3C-6A9B89428994}" srcOrd="2" destOrd="0" presId="urn:microsoft.com/office/officeart/2005/8/layout/orgChart1"/>
    <dgm:cxn modelId="{C3B3612D-096F-40A9-A37B-FE2A813A21DB}" type="presParOf" srcId="{B6A3C89D-1573-4E61-A75F-2577BDE5E282}" destId="{45FAF66F-7F06-4593-ACF5-BF2C2641AF7C}" srcOrd="3" destOrd="0" presId="urn:microsoft.com/office/officeart/2005/8/layout/orgChart1"/>
    <dgm:cxn modelId="{D1342869-6868-4E14-8F08-A1828D186B55}" type="presParOf" srcId="{45FAF66F-7F06-4593-ACF5-BF2C2641AF7C}" destId="{B54800F1-E119-4164-81C4-EB6BB1422C73}" srcOrd="0" destOrd="0" presId="urn:microsoft.com/office/officeart/2005/8/layout/orgChart1"/>
    <dgm:cxn modelId="{FCE9F424-F4E1-410A-B4FD-1E604A7323D0}" type="presParOf" srcId="{B54800F1-E119-4164-81C4-EB6BB1422C73}" destId="{AEA5E4B1-B33B-43C5-963A-84AB2A8D018C}" srcOrd="0" destOrd="0" presId="urn:microsoft.com/office/officeart/2005/8/layout/orgChart1"/>
    <dgm:cxn modelId="{B04EB706-AB11-42D1-84CB-D1A4A5ED59A3}" type="presParOf" srcId="{B54800F1-E119-4164-81C4-EB6BB1422C73}" destId="{745B0636-E366-40A8-BB3C-EFCF442F14F7}" srcOrd="1" destOrd="0" presId="urn:microsoft.com/office/officeart/2005/8/layout/orgChart1"/>
    <dgm:cxn modelId="{34C6CB7F-FC42-4C73-8175-298D9806A0A5}" type="presParOf" srcId="{45FAF66F-7F06-4593-ACF5-BF2C2641AF7C}" destId="{07E6F88C-FB1C-422A-82EC-855D555A83A4}" srcOrd="1" destOrd="0" presId="urn:microsoft.com/office/officeart/2005/8/layout/orgChart1"/>
    <dgm:cxn modelId="{D9528702-FDDA-47C8-A80E-6DC2D0E0C9F4}" type="presParOf" srcId="{45FAF66F-7F06-4593-ACF5-BF2C2641AF7C}" destId="{D143626D-C32D-4DC7-9BD4-FD36E261ADE6}" srcOrd="2" destOrd="0" presId="urn:microsoft.com/office/officeart/2005/8/layout/orgChart1"/>
    <dgm:cxn modelId="{5A1A0A79-37AB-445F-A308-E18D322B952A}" type="presParOf" srcId="{B6A3C89D-1573-4E61-A75F-2577BDE5E282}" destId="{1C6C2BD1-5C94-4A35-9E67-AC50774F656F}" srcOrd="4" destOrd="0" presId="urn:microsoft.com/office/officeart/2005/8/layout/orgChart1"/>
    <dgm:cxn modelId="{60702A79-9AD8-417F-9351-CD85D40E95AE}" type="presParOf" srcId="{B6A3C89D-1573-4E61-A75F-2577BDE5E282}" destId="{5A005ADD-05A9-4A5F-ADB1-83E36036994B}" srcOrd="5" destOrd="0" presId="urn:microsoft.com/office/officeart/2005/8/layout/orgChart1"/>
    <dgm:cxn modelId="{FE05FA0A-A789-4770-836B-0F70071A53D6}" type="presParOf" srcId="{5A005ADD-05A9-4A5F-ADB1-83E36036994B}" destId="{0E5CADCA-BFFA-42D6-BEAC-19E847A5E921}" srcOrd="0" destOrd="0" presId="urn:microsoft.com/office/officeart/2005/8/layout/orgChart1"/>
    <dgm:cxn modelId="{A59A5BA5-50B0-41C3-926B-B26FD1D0AB61}" type="presParOf" srcId="{0E5CADCA-BFFA-42D6-BEAC-19E847A5E921}" destId="{79646C64-5128-448E-8F1B-E5DD7D3C59F1}" srcOrd="0" destOrd="0" presId="urn:microsoft.com/office/officeart/2005/8/layout/orgChart1"/>
    <dgm:cxn modelId="{6384C62C-C220-48C9-8F21-828E97FF5E75}" type="presParOf" srcId="{0E5CADCA-BFFA-42D6-BEAC-19E847A5E921}" destId="{7DBB7723-FAF8-488A-8043-9CD2AD8556F0}" srcOrd="1" destOrd="0" presId="urn:microsoft.com/office/officeart/2005/8/layout/orgChart1"/>
    <dgm:cxn modelId="{7ECC0729-0FA5-4D7C-8E47-DEE47115741F}" type="presParOf" srcId="{5A005ADD-05A9-4A5F-ADB1-83E36036994B}" destId="{8C4DA6BD-F786-420C-89CE-3406CB388F63}" srcOrd="1" destOrd="0" presId="urn:microsoft.com/office/officeart/2005/8/layout/orgChart1"/>
    <dgm:cxn modelId="{8CD52B69-DFEB-41E4-822E-DFE48E8EB534}" type="presParOf" srcId="{5A005ADD-05A9-4A5F-ADB1-83E36036994B}" destId="{C9A2B077-6D66-4B60-9CB1-B73FD927063B}" srcOrd="2" destOrd="0" presId="urn:microsoft.com/office/officeart/2005/8/layout/orgChart1"/>
    <dgm:cxn modelId="{1F25AEDC-D14A-476C-8953-61F83959F148}" type="presParOf" srcId="{B886722B-D02F-47B2-9CAA-5D766042727B}" destId="{7661E65A-1DD2-4136-B31F-F7DAB4DCADA7}" srcOrd="2" destOrd="0" presId="urn:microsoft.com/office/officeart/2005/8/layout/orgChart1"/>
    <dgm:cxn modelId="{633D9B10-6C3F-4E09-913D-28EAABE9D69C}" type="presParOf" srcId="{CC6E0943-69A8-445A-BEAD-C7875B1DEE4E}" destId="{438A099E-E2BE-4B6D-A6B9-ACD7335646A8}" srcOrd="14" destOrd="0" presId="urn:microsoft.com/office/officeart/2005/8/layout/orgChart1"/>
    <dgm:cxn modelId="{2B2AD583-DF57-4EB3-A38B-9C5C00744283}" type="presParOf" srcId="{CC6E0943-69A8-445A-BEAD-C7875B1DEE4E}" destId="{637A00B6-9E35-4BE2-8103-81A1B173A3DB}" srcOrd="15" destOrd="0" presId="urn:microsoft.com/office/officeart/2005/8/layout/orgChart1"/>
    <dgm:cxn modelId="{2555F060-3264-42A3-A7AC-991E75F55151}" type="presParOf" srcId="{637A00B6-9E35-4BE2-8103-81A1B173A3DB}" destId="{D5D8592E-C6C6-4D4C-B2CA-35EBD64AB9A3}" srcOrd="0" destOrd="0" presId="urn:microsoft.com/office/officeart/2005/8/layout/orgChart1"/>
    <dgm:cxn modelId="{1A914520-F19E-4F6B-8F59-3F693EA4A9D1}" type="presParOf" srcId="{D5D8592E-C6C6-4D4C-B2CA-35EBD64AB9A3}" destId="{8A4B01F0-BB88-4BE4-9E60-30018F56F0F9}" srcOrd="0" destOrd="0" presId="urn:microsoft.com/office/officeart/2005/8/layout/orgChart1"/>
    <dgm:cxn modelId="{5A4B9941-59CC-4AF5-B744-6AE3E3989A4C}" type="presParOf" srcId="{D5D8592E-C6C6-4D4C-B2CA-35EBD64AB9A3}" destId="{5556A0B9-60A6-48B1-AFAC-378DDDD8D700}" srcOrd="1" destOrd="0" presId="urn:microsoft.com/office/officeart/2005/8/layout/orgChart1"/>
    <dgm:cxn modelId="{4892A6A6-287E-4431-B724-CABE26F36D3D}" type="presParOf" srcId="{637A00B6-9E35-4BE2-8103-81A1B173A3DB}" destId="{A25E4F6F-3072-4B8C-92BE-B43307CFCB21}" srcOrd="1" destOrd="0" presId="urn:microsoft.com/office/officeart/2005/8/layout/orgChart1"/>
    <dgm:cxn modelId="{8D1ED4F1-618D-45EE-9179-74BE96A8D067}" type="presParOf" srcId="{637A00B6-9E35-4BE2-8103-81A1B173A3DB}" destId="{A596F608-ADE5-401C-8D24-B8DC098F935A}" srcOrd="2" destOrd="0" presId="urn:microsoft.com/office/officeart/2005/8/layout/orgChart1"/>
    <dgm:cxn modelId="{DC0DBD03-4019-43D3-B548-AA2CB63F582B}" type="presParOf" srcId="{CC6E0943-69A8-445A-BEAD-C7875B1DEE4E}" destId="{65BD38BA-5A4C-41F6-B5F3-F83AC4C01D2F}" srcOrd="16" destOrd="0" presId="urn:microsoft.com/office/officeart/2005/8/layout/orgChart1"/>
    <dgm:cxn modelId="{56BFA609-416F-4232-95BE-950CEED04A76}" type="presParOf" srcId="{CC6E0943-69A8-445A-BEAD-C7875B1DEE4E}" destId="{9638B5FD-78EF-4CC0-896F-7FD8EA6E66E7}" srcOrd="17" destOrd="0" presId="urn:microsoft.com/office/officeart/2005/8/layout/orgChart1"/>
    <dgm:cxn modelId="{F54C1679-8419-404F-BD97-F58436410931}" type="presParOf" srcId="{9638B5FD-78EF-4CC0-896F-7FD8EA6E66E7}" destId="{24E211EB-D296-47E2-8B8A-0176DC0B40ED}" srcOrd="0" destOrd="0" presId="urn:microsoft.com/office/officeart/2005/8/layout/orgChart1"/>
    <dgm:cxn modelId="{5B0FC23B-7AF4-449D-BD1E-BE6442878306}" type="presParOf" srcId="{24E211EB-D296-47E2-8B8A-0176DC0B40ED}" destId="{9D27EC18-2D95-44BE-80F7-989579808BB4}" srcOrd="0" destOrd="0" presId="urn:microsoft.com/office/officeart/2005/8/layout/orgChart1"/>
    <dgm:cxn modelId="{94FC2416-0837-4764-9D49-81D259F59935}" type="presParOf" srcId="{24E211EB-D296-47E2-8B8A-0176DC0B40ED}" destId="{27058308-27CF-452E-BF87-A47546D68A83}" srcOrd="1" destOrd="0" presId="urn:microsoft.com/office/officeart/2005/8/layout/orgChart1"/>
    <dgm:cxn modelId="{13F1F360-972F-4BBB-9F22-0E94582732A5}" type="presParOf" srcId="{9638B5FD-78EF-4CC0-896F-7FD8EA6E66E7}" destId="{03287E42-B710-4C7E-B055-A03F5A9F3B3F}" srcOrd="1" destOrd="0" presId="urn:microsoft.com/office/officeart/2005/8/layout/orgChart1"/>
    <dgm:cxn modelId="{EB92DDE5-CF6B-4E41-A3C5-353172DFC832}" type="presParOf" srcId="{9638B5FD-78EF-4CC0-896F-7FD8EA6E66E7}" destId="{174818A7-A188-42D7-9A2B-1D4894B20AFE}" srcOrd="2" destOrd="0" presId="urn:microsoft.com/office/officeart/2005/8/layout/orgChart1"/>
    <dgm:cxn modelId="{327F03A0-68D4-43CB-A2A0-FE5679C82B46}" type="presParOf" srcId="{CC6E0943-69A8-445A-BEAD-C7875B1DEE4E}" destId="{01A0C3ED-43D6-41A7-95E0-4A6189EF0061}" srcOrd="18" destOrd="0" presId="urn:microsoft.com/office/officeart/2005/8/layout/orgChart1"/>
    <dgm:cxn modelId="{E6E62D0A-2E1F-4DAD-BFC9-29AF18D8650B}" type="presParOf" srcId="{CC6E0943-69A8-445A-BEAD-C7875B1DEE4E}" destId="{92D799A2-0B54-41E9-9205-F2A4DF008F6D}" srcOrd="19" destOrd="0" presId="urn:microsoft.com/office/officeart/2005/8/layout/orgChart1"/>
    <dgm:cxn modelId="{2F5E1A02-7639-48B7-87DC-44F90FA38A74}" type="presParOf" srcId="{92D799A2-0B54-41E9-9205-F2A4DF008F6D}" destId="{FC02E4D5-1527-42FF-8839-A39E7E2666DD}" srcOrd="0" destOrd="0" presId="urn:microsoft.com/office/officeart/2005/8/layout/orgChart1"/>
    <dgm:cxn modelId="{5FAC8D90-0772-4A46-9545-27D2D073253A}" type="presParOf" srcId="{FC02E4D5-1527-42FF-8839-A39E7E2666DD}" destId="{C80F37A0-E8E3-469C-A612-DBEDF1D04AA7}" srcOrd="0" destOrd="0" presId="urn:microsoft.com/office/officeart/2005/8/layout/orgChart1"/>
    <dgm:cxn modelId="{BF2503F6-7DEA-4A7F-8814-D435BBBDDC50}" type="presParOf" srcId="{FC02E4D5-1527-42FF-8839-A39E7E2666DD}" destId="{3DC0ADA0-F817-48B7-8B43-5431741CB99E}" srcOrd="1" destOrd="0" presId="urn:microsoft.com/office/officeart/2005/8/layout/orgChart1"/>
    <dgm:cxn modelId="{0058DD4E-A604-450E-BA95-05436C7BE344}" type="presParOf" srcId="{92D799A2-0B54-41E9-9205-F2A4DF008F6D}" destId="{557C18AC-7BA2-4585-9FD9-FE8C7BCF7242}" srcOrd="1" destOrd="0" presId="urn:microsoft.com/office/officeart/2005/8/layout/orgChart1"/>
    <dgm:cxn modelId="{FC55826B-1859-4E48-A30D-EB884D119925}" type="presParOf" srcId="{92D799A2-0B54-41E9-9205-F2A4DF008F6D}" destId="{FB130875-629F-4C41-A14D-151549E08271}" srcOrd="2" destOrd="0" presId="urn:microsoft.com/office/officeart/2005/8/layout/orgChart1"/>
    <dgm:cxn modelId="{32F18587-8C61-42C1-838F-EFDF120A438F}" type="presParOf" srcId="{CC6E0943-69A8-445A-BEAD-C7875B1DEE4E}" destId="{C72D6DB4-3F96-4C3D-8C74-94ABAAA72D5D}" srcOrd="20" destOrd="0" presId="urn:microsoft.com/office/officeart/2005/8/layout/orgChart1"/>
    <dgm:cxn modelId="{FCA6A6B5-C524-4DB9-8B79-89ED8AE3AD66}" type="presParOf" srcId="{CC6E0943-69A8-445A-BEAD-C7875B1DEE4E}" destId="{4CD98CA3-B419-44C3-8F96-4036B9883394}" srcOrd="21" destOrd="0" presId="urn:microsoft.com/office/officeart/2005/8/layout/orgChart1"/>
    <dgm:cxn modelId="{9E3B4EAC-AF60-4F16-B0D1-4C3A5D64E9BC}" type="presParOf" srcId="{4CD98CA3-B419-44C3-8F96-4036B9883394}" destId="{287DA1BB-C0FB-4774-B83D-6354E817F172}" srcOrd="0" destOrd="0" presId="urn:microsoft.com/office/officeart/2005/8/layout/orgChart1"/>
    <dgm:cxn modelId="{BDCF4C41-9881-4575-B018-D7F29A545131}" type="presParOf" srcId="{287DA1BB-C0FB-4774-B83D-6354E817F172}" destId="{387ACF8B-30C2-432F-859D-7A807A2CEC1A}" srcOrd="0" destOrd="0" presId="urn:microsoft.com/office/officeart/2005/8/layout/orgChart1"/>
    <dgm:cxn modelId="{EB1FBA68-D151-4F36-AAD0-75D13EF0FC23}" type="presParOf" srcId="{287DA1BB-C0FB-4774-B83D-6354E817F172}" destId="{B7240499-9875-4E6E-8A0C-6126EB294E01}" srcOrd="1" destOrd="0" presId="urn:microsoft.com/office/officeart/2005/8/layout/orgChart1"/>
    <dgm:cxn modelId="{707B67F1-E736-4471-B45F-7101819510CF}" type="presParOf" srcId="{4CD98CA3-B419-44C3-8F96-4036B9883394}" destId="{B002ACC3-4E1A-4A75-B970-90FCB62A5DAC}" srcOrd="1" destOrd="0" presId="urn:microsoft.com/office/officeart/2005/8/layout/orgChart1"/>
    <dgm:cxn modelId="{F81BCFB7-BD46-4911-883F-8BB48120D710}" type="presParOf" srcId="{B002ACC3-4E1A-4A75-B970-90FCB62A5DAC}" destId="{32EB7D4E-F1DB-45DD-BBD1-2F3B8D492A99}" srcOrd="0" destOrd="0" presId="urn:microsoft.com/office/officeart/2005/8/layout/orgChart1"/>
    <dgm:cxn modelId="{52C71E9B-F9A9-4DBC-A7E3-7A8BFBBD7F96}" type="presParOf" srcId="{B002ACC3-4E1A-4A75-B970-90FCB62A5DAC}" destId="{CA846D22-E512-4F49-B143-46BC6B99F3B3}" srcOrd="1" destOrd="0" presId="urn:microsoft.com/office/officeart/2005/8/layout/orgChart1"/>
    <dgm:cxn modelId="{2F072F1E-CB28-4016-B67D-B83C3871D413}" type="presParOf" srcId="{CA846D22-E512-4F49-B143-46BC6B99F3B3}" destId="{173A96F6-F589-481E-BF02-563A2274DC68}" srcOrd="0" destOrd="0" presId="urn:microsoft.com/office/officeart/2005/8/layout/orgChart1"/>
    <dgm:cxn modelId="{6702165E-4094-49DB-8FE5-B39AB678475F}" type="presParOf" srcId="{173A96F6-F589-481E-BF02-563A2274DC68}" destId="{FB9DFA56-4E1C-4DEF-B2E8-664EBED124B8}" srcOrd="0" destOrd="0" presId="urn:microsoft.com/office/officeart/2005/8/layout/orgChart1"/>
    <dgm:cxn modelId="{7154855F-F5C9-4E02-99CC-62FE3825ADFF}" type="presParOf" srcId="{173A96F6-F589-481E-BF02-563A2274DC68}" destId="{08AA6A10-CD4A-41D4-AC38-6FA644651854}" srcOrd="1" destOrd="0" presId="urn:microsoft.com/office/officeart/2005/8/layout/orgChart1"/>
    <dgm:cxn modelId="{9C56F7B6-1660-4320-A8AD-2DDE6E11A46D}" type="presParOf" srcId="{CA846D22-E512-4F49-B143-46BC6B99F3B3}" destId="{27B6453E-5022-4E83-B039-71A87966AF01}" srcOrd="1" destOrd="0" presId="urn:microsoft.com/office/officeart/2005/8/layout/orgChart1"/>
    <dgm:cxn modelId="{FEB6D3A1-B488-4453-A310-8A63613B73CC}" type="presParOf" srcId="{CA846D22-E512-4F49-B143-46BC6B99F3B3}" destId="{EB43FBA2-2C74-4856-8E1C-9F88A85C0D3E}" srcOrd="2" destOrd="0" presId="urn:microsoft.com/office/officeart/2005/8/layout/orgChart1"/>
    <dgm:cxn modelId="{DBF4FBAB-F131-4498-B5D5-0C4BF6BFDC8C}" type="presParOf" srcId="{B002ACC3-4E1A-4A75-B970-90FCB62A5DAC}" destId="{F2E27EC1-F0FA-47BE-8A31-1B2FCAEBE8E8}" srcOrd="2" destOrd="0" presId="urn:microsoft.com/office/officeart/2005/8/layout/orgChart1"/>
    <dgm:cxn modelId="{7708EB90-C4FE-42CC-8799-9D9FD32546EE}" type="presParOf" srcId="{B002ACC3-4E1A-4A75-B970-90FCB62A5DAC}" destId="{542E3FC4-4E9B-4497-8C99-55180109C012}" srcOrd="3" destOrd="0" presId="urn:microsoft.com/office/officeart/2005/8/layout/orgChart1"/>
    <dgm:cxn modelId="{21BD1B1B-8021-4CD6-BA8B-4C0DDCDC6D13}" type="presParOf" srcId="{542E3FC4-4E9B-4497-8C99-55180109C012}" destId="{BC23EC40-6F73-482F-8FF5-F289434EA0E3}" srcOrd="0" destOrd="0" presId="urn:microsoft.com/office/officeart/2005/8/layout/orgChart1"/>
    <dgm:cxn modelId="{70B682E0-A4A2-4427-8027-459D0DFF5D3F}" type="presParOf" srcId="{BC23EC40-6F73-482F-8FF5-F289434EA0E3}" destId="{83992478-E32E-4A47-9373-27BFE42EEE98}" srcOrd="0" destOrd="0" presId="urn:microsoft.com/office/officeart/2005/8/layout/orgChart1"/>
    <dgm:cxn modelId="{0A1B013E-287B-4DFB-914D-E12B86A8B5DF}" type="presParOf" srcId="{BC23EC40-6F73-482F-8FF5-F289434EA0E3}" destId="{A1B15760-AF70-438D-8FC2-05BAC243FEE4}" srcOrd="1" destOrd="0" presId="urn:microsoft.com/office/officeart/2005/8/layout/orgChart1"/>
    <dgm:cxn modelId="{D0157509-2011-444E-8B79-4788842D972C}" type="presParOf" srcId="{542E3FC4-4E9B-4497-8C99-55180109C012}" destId="{48C999D0-F96D-486E-95A9-94F5FDCA3B88}" srcOrd="1" destOrd="0" presId="urn:microsoft.com/office/officeart/2005/8/layout/orgChart1"/>
    <dgm:cxn modelId="{2B29CE30-9B26-4D04-B420-FDCF6DAD6C02}" type="presParOf" srcId="{542E3FC4-4E9B-4497-8C99-55180109C012}" destId="{83F785CA-FECD-4FD0-BD41-949767C28610}" srcOrd="2" destOrd="0" presId="urn:microsoft.com/office/officeart/2005/8/layout/orgChart1"/>
    <dgm:cxn modelId="{BFD47883-2C34-48B1-8727-9BC95C4DCA09}" type="presParOf" srcId="{4CD98CA3-B419-44C3-8F96-4036B9883394}" destId="{B17DA6B1-DB48-467E-B658-E431043B8C06}" srcOrd="2" destOrd="0" presId="urn:microsoft.com/office/officeart/2005/8/layout/orgChart1"/>
    <dgm:cxn modelId="{6EB135CB-6802-445A-8A09-AA4007F02192}" type="presParOf" srcId="{CC6E0943-69A8-445A-BEAD-C7875B1DEE4E}" destId="{2E4D74E6-EC1B-41DB-9E40-8A6485832385}" srcOrd="22" destOrd="0" presId="urn:microsoft.com/office/officeart/2005/8/layout/orgChart1"/>
    <dgm:cxn modelId="{D7327853-5EB3-44BB-BE5D-6A8E394CF50D}" type="presParOf" srcId="{CC6E0943-69A8-445A-BEAD-C7875B1DEE4E}" destId="{BFEC2BFB-FF8D-4B25-8398-8559E93D4687}" srcOrd="23" destOrd="0" presId="urn:microsoft.com/office/officeart/2005/8/layout/orgChart1"/>
    <dgm:cxn modelId="{CB2D7E5D-2723-4525-901C-7361F9FD921A}" type="presParOf" srcId="{BFEC2BFB-FF8D-4B25-8398-8559E93D4687}" destId="{0D880A39-ED17-4BFA-8A6E-E56906C5EEEC}" srcOrd="0" destOrd="0" presId="urn:microsoft.com/office/officeart/2005/8/layout/orgChart1"/>
    <dgm:cxn modelId="{80C8E65E-AE51-4816-A1A3-C9AB3D06FC2A}" type="presParOf" srcId="{0D880A39-ED17-4BFA-8A6E-E56906C5EEEC}" destId="{4B604495-A33C-40F2-B3FD-20E779C3C2A3}" srcOrd="0" destOrd="0" presId="urn:microsoft.com/office/officeart/2005/8/layout/orgChart1"/>
    <dgm:cxn modelId="{E1D9065E-4BEE-4CBF-8A5F-A64E71C6C232}" type="presParOf" srcId="{0D880A39-ED17-4BFA-8A6E-E56906C5EEEC}" destId="{73E17A96-2BCB-492C-807B-D9F5E835AE8F}" srcOrd="1" destOrd="0" presId="urn:microsoft.com/office/officeart/2005/8/layout/orgChart1"/>
    <dgm:cxn modelId="{6A905794-A255-445B-B539-58A23AF9CA27}" type="presParOf" srcId="{BFEC2BFB-FF8D-4B25-8398-8559E93D4687}" destId="{886FB37E-423F-4F8F-8F52-58E941CB9A74}" srcOrd="1" destOrd="0" presId="urn:microsoft.com/office/officeart/2005/8/layout/orgChart1"/>
    <dgm:cxn modelId="{CB9AC3F2-34CC-46E7-A502-97E5AD8EDCDE}" type="presParOf" srcId="{886FB37E-423F-4F8F-8F52-58E941CB9A74}" destId="{FA6F5483-842D-4486-A0E2-000E33040695}" srcOrd="0" destOrd="0" presId="urn:microsoft.com/office/officeart/2005/8/layout/orgChart1"/>
    <dgm:cxn modelId="{D2209BE6-66E8-48EC-8D6F-44EA5C35AD31}" type="presParOf" srcId="{886FB37E-423F-4F8F-8F52-58E941CB9A74}" destId="{C665ED3F-C728-4701-BA10-8696360BF4C0}" srcOrd="1" destOrd="0" presId="urn:microsoft.com/office/officeart/2005/8/layout/orgChart1"/>
    <dgm:cxn modelId="{CE0CF90D-FF47-4172-9151-B9327C88D9A4}" type="presParOf" srcId="{C665ED3F-C728-4701-BA10-8696360BF4C0}" destId="{1A8B6B47-5312-4C09-A5A0-3682C21430FE}" srcOrd="0" destOrd="0" presId="urn:microsoft.com/office/officeart/2005/8/layout/orgChart1"/>
    <dgm:cxn modelId="{4642D921-F19E-4892-BE3E-6ED71B8177D4}" type="presParOf" srcId="{1A8B6B47-5312-4C09-A5A0-3682C21430FE}" destId="{CACB6907-AB8E-4B9F-AE61-A0154F689239}" srcOrd="0" destOrd="0" presId="urn:microsoft.com/office/officeart/2005/8/layout/orgChart1"/>
    <dgm:cxn modelId="{ECAFF7CF-9F36-4500-9D66-B4B0B5DE5132}" type="presParOf" srcId="{1A8B6B47-5312-4C09-A5A0-3682C21430FE}" destId="{B8445A9E-F0E0-425D-9ED0-27BD9C44A8D9}" srcOrd="1" destOrd="0" presId="urn:microsoft.com/office/officeart/2005/8/layout/orgChart1"/>
    <dgm:cxn modelId="{7D280EFC-2284-42AA-976C-A497EA3F4957}" type="presParOf" srcId="{C665ED3F-C728-4701-BA10-8696360BF4C0}" destId="{ECBFE93B-6925-43F8-BE6D-747F4B9B45A7}" srcOrd="1" destOrd="0" presId="urn:microsoft.com/office/officeart/2005/8/layout/orgChart1"/>
    <dgm:cxn modelId="{69C284CC-3A6F-4435-87C1-577463084490}" type="presParOf" srcId="{C665ED3F-C728-4701-BA10-8696360BF4C0}" destId="{EB5B214F-ED1D-41B5-9C60-831375608BEF}" srcOrd="2" destOrd="0" presId="urn:microsoft.com/office/officeart/2005/8/layout/orgChart1"/>
    <dgm:cxn modelId="{65BB7201-866A-47FE-83CE-0AA28F9178B2}" type="presParOf" srcId="{886FB37E-423F-4F8F-8F52-58E941CB9A74}" destId="{7A09AF82-7948-4FF5-8E78-DEB88F082F9F}" srcOrd="2" destOrd="0" presId="urn:microsoft.com/office/officeart/2005/8/layout/orgChart1"/>
    <dgm:cxn modelId="{5EAE12AE-7E12-45B5-9303-2F260B112BAC}" type="presParOf" srcId="{886FB37E-423F-4F8F-8F52-58E941CB9A74}" destId="{AA808FD9-768B-46DE-A2D9-57DE0CAD235C}" srcOrd="3" destOrd="0" presId="urn:microsoft.com/office/officeart/2005/8/layout/orgChart1"/>
    <dgm:cxn modelId="{99E71F23-C812-48EC-8C4B-C81D1F024424}" type="presParOf" srcId="{AA808FD9-768B-46DE-A2D9-57DE0CAD235C}" destId="{AB947075-E0DD-41AD-B6BF-C456BA5D23BE}" srcOrd="0" destOrd="0" presId="urn:microsoft.com/office/officeart/2005/8/layout/orgChart1"/>
    <dgm:cxn modelId="{499747DF-81C1-475A-9FFB-B9F46788D0BD}" type="presParOf" srcId="{AB947075-E0DD-41AD-B6BF-C456BA5D23BE}" destId="{00E635DA-90A9-4472-8C84-CDFCADF544EB}" srcOrd="0" destOrd="0" presId="urn:microsoft.com/office/officeart/2005/8/layout/orgChart1"/>
    <dgm:cxn modelId="{28B32978-1039-46F3-8820-0922D6EC0CEB}" type="presParOf" srcId="{AB947075-E0DD-41AD-B6BF-C456BA5D23BE}" destId="{3A2F52EA-573E-4B4F-8D63-5F1DCC2FDBAE}" srcOrd="1" destOrd="0" presId="urn:microsoft.com/office/officeart/2005/8/layout/orgChart1"/>
    <dgm:cxn modelId="{C92C695E-C573-43E7-A137-DDAD5260515B}" type="presParOf" srcId="{AA808FD9-768B-46DE-A2D9-57DE0CAD235C}" destId="{44508EF2-F489-4769-B28F-E357C8A2AF52}" srcOrd="1" destOrd="0" presId="urn:microsoft.com/office/officeart/2005/8/layout/orgChart1"/>
    <dgm:cxn modelId="{9F5C2093-97F2-4BFE-B580-3B084FD497B5}" type="presParOf" srcId="{AA808FD9-768B-46DE-A2D9-57DE0CAD235C}" destId="{D56F09B4-34F4-48C1-AFAF-5A78D46C7574}" srcOrd="2" destOrd="0" presId="urn:microsoft.com/office/officeart/2005/8/layout/orgChart1"/>
    <dgm:cxn modelId="{3E10825A-46F2-40BF-95F2-F0BDC122E2CD}" type="presParOf" srcId="{886FB37E-423F-4F8F-8F52-58E941CB9A74}" destId="{A105B50C-DFBC-4BE8-9092-73F7587992A6}" srcOrd="4" destOrd="0" presId="urn:microsoft.com/office/officeart/2005/8/layout/orgChart1"/>
    <dgm:cxn modelId="{F95A77D2-164C-48DC-8759-A9D40691A422}" type="presParOf" srcId="{886FB37E-423F-4F8F-8F52-58E941CB9A74}" destId="{BDB33CE7-518F-4A43-95D7-B7AA12887EDA}" srcOrd="5" destOrd="0" presId="urn:microsoft.com/office/officeart/2005/8/layout/orgChart1"/>
    <dgm:cxn modelId="{A54F696E-E9C8-40A2-BBF3-5A39EB55D666}" type="presParOf" srcId="{BDB33CE7-518F-4A43-95D7-B7AA12887EDA}" destId="{3E838C17-77FF-4A80-B855-79D25679EEC2}" srcOrd="0" destOrd="0" presId="urn:microsoft.com/office/officeart/2005/8/layout/orgChart1"/>
    <dgm:cxn modelId="{77E43EED-190D-4CDD-BC1B-95C805EF932E}" type="presParOf" srcId="{3E838C17-77FF-4A80-B855-79D25679EEC2}" destId="{E28271E9-B5FD-42DE-92E1-247472FEDEA2}" srcOrd="0" destOrd="0" presId="urn:microsoft.com/office/officeart/2005/8/layout/orgChart1"/>
    <dgm:cxn modelId="{2EB6591E-B359-4635-86F9-974F8D4EF20F}" type="presParOf" srcId="{3E838C17-77FF-4A80-B855-79D25679EEC2}" destId="{A3A4AF8B-A361-4813-A48D-D0EFF8E3DF1D}" srcOrd="1" destOrd="0" presId="urn:microsoft.com/office/officeart/2005/8/layout/orgChart1"/>
    <dgm:cxn modelId="{3D676AB6-590E-4329-B0AC-1313C2FFB82E}" type="presParOf" srcId="{BDB33CE7-518F-4A43-95D7-B7AA12887EDA}" destId="{594B780A-68D8-4089-B491-DA0D05FACD25}" srcOrd="1" destOrd="0" presId="urn:microsoft.com/office/officeart/2005/8/layout/orgChart1"/>
    <dgm:cxn modelId="{A95356EE-3005-4AB5-A2A8-BCDEF2F3AB18}" type="presParOf" srcId="{BDB33CE7-518F-4A43-95D7-B7AA12887EDA}" destId="{08E3D48F-E008-4005-B900-9A5CFEEC1FEE}" srcOrd="2" destOrd="0" presId="urn:microsoft.com/office/officeart/2005/8/layout/orgChart1"/>
    <dgm:cxn modelId="{4E12F8EA-9410-4B73-8687-B737DF439A2C}" type="presParOf" srcId="{BFEC2BFB-FF8D-4B25-8398-8559E93D4687}" destId="{0448E4BB-9598-42CC-B1F0-B6FFB39B4820}" srcOrd="2" destOrd="0" presId="urn:microsoft.com/office/officeart/2005/8/layout/orgChart1"/>
    <dgm:cxn modelId="{0D3EA9CA-1ECB-4864-8996-06AFB84CCC90}" type="presParOf" srcId="{373E9262-FB0A-4372-8F66-54392B335302}" destId="{D118A6D1-0685-477B-B456-E03688260738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28" minVer="http://schemas.openxmlformats.org/drawingml/2006/diagram"/>
    </a:ext>
  </dgm:extLst>
</dgm:dataModel>
</file>

<file path=word/diagrams/data6.xml><?xml version="1.0" encoding="utf-8"?>
<dgm:dataModel xmlns:dgm="http://schemas.openxmlformats.org/drawingml/2006/diagram" xmlns:a="http://schemas.openxmlformats.org/drawingml/2006/main">
  <dgm:ptLst>
    <dgm:pt modelId="{D4BFB03A-2163-4C06-B4E3-37D45BA9EDB5}" type="doc">
      <dgm:prSet loTypeId="urn:microsoft.com/office/officeart/2005/8/layout/orgChart1" loCatId="hierarchy" qsTypeId="urn:microsoft.com/office/officeart/2005/8/quickstyle/simple1" qsCatId="simple" csTypeId="urn:microsoft.com/office/officeart/2005/8/colors/colorful4" csCatId="colorful" phldr="1"/>
      <dgm:spPr/>
      <dgm:t>
        <a:bodyPr/>
        <a:lstStyle/>
        <a:p>
          <a:endParaRPr lang="en-US"/>
        </a:p>
      </dgm:t>
    </dgm:pt>
    <dgm:pt modelId="{60032391-F401-4F86-B5A4-9E969A0C05F8}">
      <dgm:prSet phldrT="[Text]" custT="1"/>
      <dgm:spPr>
        <a:solidFill>
          <a:schemeClr val="accent2"/>
        </a:solidFill>
      </dgm:spPr>
      <dgm:t>
        <a:bodyPr/>
        <a:lstStyle/>
        <a:p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Gross Fixed Capital Formations</a:t>
          </a:r>
        </a:p>
      </dgm:t>
    </dgm:pt>
    <dgm:pt modelId="{A360B0C6-8BCE-4427-A5A7-352DF9F7FB15}" type="parTrans" cxnId="{4FB31570-6E30-4A0B-905C-F7992F90E6F4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94A1B776-45D5-4F56-B5AB-040C262CD3C1}" type="sibTrans" cxnId="{4FB31570-6E30-4A0B-905C-F7992F90E6F4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988F007D-E594-4FD1-A37C-B426BB1A9258}">
      <dgm:prSet phldrT="[Text]" custT="1"/>
      <dgm:spPr>
        <a:solidFill>
          <a:schemeClr val="accent1"/>
        </a:solidFill>
      </dgm:spPr>
      <dgm:t>
        <a:bodyPr/>
        <a:lstStyle/>
        <a:p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Public</a:t>
          </a:r>
        </a:p>
      </dgm:t>
    </dgm:pt>
    <dgm:pt modelId="{649B8B7C-3752-4B5C-917A-466ECE09A089}" type="parTrans" cxnId="{9809763B-EA33-471A-9AC6-97D4DD2F95A9}">
      <dgm:prSet/>
      <dgm:spPr>
        <a:ln>
          <a:solidFill>
            <a:schemeClr val="accent1"/>
          </a:solidFill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B80DB912-34EA-42EC-87E3-58C839DCBC12}" type="sibTrans" cxnId="{9809763B-EA33-471A-9AC6-97D4DD2F95A9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84C0B282-E944-431E-BD56-4EB3DC317677}">
      <dgm:prSet phldrT="[Text]" custT="1"/>
      <dgm:spPr>
        <a:solidFill>
          <a:schemeClr val="accent1"/>
        </a:solidFill>
      </dgm:spPr>
      <dgm:t>
        <a:bodyPr/>
        <a:lstStyle/>
        <a:p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General government</a:t>
          </a:r>
        </a:p>
      </dgm:t>
    </dgm:pt>
    <dgm:pt modelId="{36302C02-6509-4720-A4DB-37F248DBC5B0}" type="parTrans" cxnId="{C3560BBE-007F-4D4C-8B62-529AD9B53F46}">
      <dgm:prSet/>
      <dgm:spPr>
        <a:ln>
          <a:solidFill>
            <a:schemeClr val="accent1"/>
          </a:solidFill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0C3EE217-201F-45A2-A651-4D7133D62910}" type="sibTrans" cxnId="{C3560BBE-007F-4D4C-8B62-529AD9B53F46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F5F6C5B4-7319-4FF4-A1D6-EC4B9DE8D936}">
      <dgm:prSet phldrT="[Text]" custT="1"/>
      <dgm:spPr/>
      <dgm:t>
        <a:bodyPr/>
        <a:lstStyle/>
        <a:p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National</a:t>
          </a:r>
        </a:p>
      </dgm:t>
    </dgm:pt>
    <dgm:pt modelId="{0E7BC8BE-A56E-4FAF-AAC8-F14C5ED4D4DB}" type="parTrans" cxnId="{E5CC5AF8-F6A8-4002-9F92-0925899DDB10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6F991845-AFF4-40BA-8484-80B969BD1AE7}" type="sibTrans" cxnId="{E5CC5AF8-F6A8-4002-9F92-0925899DDB10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A469600A-EDE9-4F59-A871-54557C4E3F9E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Non-defense</a:t>
          </a:r>
        </a:p>
      </dgm:t>
    </dgm:pt>
    <dgm:pt modelId="{C8276701-F836-45F3-A774-8BBA092A2E8D}" type="parTrans" cxnId="{1D2E2C8E-F587-456D-875F-49394EA9EC14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D71D8F8D-2086-484C-8220-06C595666C94}" type="sibTrans" cxnId="{1D2E2C8E-F587-456D-875F-49394EA9EC14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5C54E9B8-1B97-4DB8-B380-B2B3EADF1F85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Defense</a:t>
          </a:r>
        </a:p>
      </dgm:t>
    </dgm:pt>
    <dgm:pt modelId="{E06AB5B3-49A4-4EBE-81E1-D98CACC820D7}" type="parTrans" cxnId="{3A16B1E1-80DF-4529-8016-36D9CE4ACE3B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39E84360-1AF8-4679-A962-18C644B075FF}" type="sibTrans" cxnId="{3A16B1E1-80DF-4529-8016-36D9CE4ACE3B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DD99637C-558D-44B8-AEB9-6141346A8C25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State and local</a:t>
          </a:r>
        </a:p>
      </dgm:t>
    </dgm:pt>
    <dgm:pt modelId="{84C93523-ACB2-4D62-BD12-58F166396E17}" type="parTrans" cxnId="{14AD2E9B-2B8A-422A-8AB6-CE79FED12332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79DBBB3F-C62B-48CA-A1FC-3BEE0C18997F}" type="sibTrans" cxnId="{14AD2E9B-2B8A-422A-8AB6-CE79FED12332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E5B4FB96-A535-48B8-8FE3-97501646A92E}">
      <dgm:prSet phldrT="[Text]" custT="1"/>
      <dgm:spPr>
        <a:solidFill>
          <a:schemeClr val="accent1"/>
        </a:solidFill>
      </dgm:spPr>
      <dgm:t>
        <a:bodyPr/>
        <a:lstStyle/>
        <a:p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Public corporations</a:t>
          </a:r>
        </a:p>
      </dgm:t>
    </dgm:pt>
    <dgm:pt modelId="{DAAF2AEC-E3EE-45F4-A482-A642AC98FEC5}" type="parTrans" cxnId="{6B921503-C0E6-4782-A705-6A52470CE4AC}">
      <dgm:prSet/>
      <dgm:spPr>
        <a:ln>
          <a:solidFill>
            <a:schemeClr val="accent1"/>
          </a:solidFill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B36EA762-FDA6-449C-A931-30904817C485}" type="sibTrans" cxnId="{6B921503-C0E6-4782-A705-6A52470CE4AC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8C4148DB-5EBA-4103-9F7A-D2AC985D450E}">
      <dgm:prSet phldrT="[Text]" custT="1"/>
      <dgm:spPr>
        <a:solidFill>
          <a:schemeClr val="accent1"/>
        </a:solidFill>
      </dgm:spPr>
      <dgm:t>
        <a:bodyPr/>
        <a:lstStyle/>
        <a:p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Private</a:t>
          </a:r>
        </a:p>
      </dgm:t>
    </dgm:pt>
    <dgm:pt modelId="{E6B039A5-CD91-4D05-9D4E-E427B3531BE9}" type="parTrans" cxnId="{7C637393-9367-4984-A2A5-4291C52C95D4}">
      <dgm:prSet/>
      <dgm:spPr>
        <a:ln>
          <a:solidFill>
            <a:schemeClr val="accent1"/>
          </a:solidFill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5BA1BC54-3B1C-4DE9-8F22-FA80702C1626}" type="sibTrans" cxnId="{7C637393-9367-4984-A2A5-4291C52C95D4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DD1857E4-D834-4223-AC1A-9DF1F5CE54DA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Ownership transfer</a:t>
          </a:r>
        </a:p>
      </dgm:t>
    </dgm:pt>
    <dgm:pt modelId="{5812B0EB-58C1-46A4-91C7-A0628454B3CC}" type="parTrans" cxnId="{211C6B45-4A59-49A8-A9BB-27C5F3DDFA5C}">
      <dgm:prSet/>
      <dgm:spPr>
        <a:ln>
          <a:solidFill>
            <a:schemeClr val="accent1"/>
          </a:solidFill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50158D2C-03D6-4BE2-8057-2C541EE97502}" type="sibTrans" cxnId="{211C6B45-4A59-49A8-A9BB-27C5F3DDFA5C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AF850CA6-43CA-46D2-830F-0E7897D284DD}">
      <dgm:prSet phldrT="[Text]" custT="1"/>
      <dgm:spPr>
        <a:solidFill>
          <a:schemeClr val="accent1"/>
        </a:solidFill>
      </dgm:spPr>
      <dgm:t>
        <a:bodyPr/>
        <a:lstStyle/>
        <a:p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Total dwellings</a:t>
          </a:r>
        </a:p>
      </dgm:t>
    </dgm:pt>
    <dgm:pt modelId="{C4B41C4D-4114-48DE-8AD5-1A67588C3846}" type="parTrans" cxnId="{AC407262-3FCD-4B4B-A5B9-C27CE4C4E11C}">
      <dgm:prSet/>
      <dgm:spPr>
        <a:ln>
          <a:solidFill>
            <a:schemeClr val="accent1"/>
          </a:solidFill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D3FF3BA7-DD5E-40FC-BDDA-013F7F53F13E}" type="sibTrans" cxnId="{AC407262-3FCD-4B4B-A5B9-C27CE4C4E11C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52934643-AEDD-4A20-B17A-BB8453320C21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New and used</a:t>
          </a:r>
        </a:p>
      </dgm:t>
    </dgm:pt>
    <dgm:pt modelId="{36AD4FD2-99A9-4B75-BBAC-A5B13D072981}" type="parTrans" cxnId="{B2E6F66F-ACCD-4851-88BA-2618809D2A20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3B4D29B8-A625-4F2A-B08A-209C02089127}" type="sibTrans" cxnId="{B2E6F66F-ACCD-4851-88BA-2618809D2A20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E65E24FD-AA31-479E-9DCF-8148E46F9FFA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Alterations</a:t>
          </a:r>
        </a:p>
      </dgm:t>
    </dgm:pt>
    <dgm:pt modelId="{114575AD-BC8D-41C9-AD09-6803B183C9CE}" type="parTrans" cxnId="{39ECFDDE-EC8B-480B-A17A-C47D04D2B6DC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EA2C0EE7-559C-4FB9-9DDB-9D2115D4738F}" type="sibTrans" cxnId="{39ECFDDE-EC8B-480B-A17A-C47D04D2B6DC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0EDCBDC9-602A-4BE8-9187-13031F0CC847}">
      <dgm:prSet phldrT="[Text]" custT="1"/>
      <dgm:spPr>
        <a:solidFill>
          <a:schemeClr val="accent1"/>
        </a:solidFill>
      </dgm:spPr>
      <dgm:t>
        <a:bodyPr/>
        <a:lstStyle/>
        <a:p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Total private business investment</a:t>
          </a:r>
        </a:p>
      </dgm:t>
    </dgm:pt>
    <dgm:pt modelId="{4F6D9960-4B73-4A85-8F9E-68E7A0C60EB3}" type="parTrans" cxnId="{D9A8F1AF-FA77-4411-BC98-0D880506E90C}">
      <dgm:prSet/>
      <dgm:spPr>
        <a:ln>
          <a:solidFill>
            <a:schemeClr val="accent1"/>
          </a:solidFill>
        </a:ln>
      </dgm:spPr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D9A5DBFF-BD6B-4294-8C6E-B4084ACAAD0C}" type="sibTrans" cxnId="{D9A8F1AF-FA77-4411-BC98-0D880506E90C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8D136D6F-67D8-4159-B159-CFF78FCA1D34}">
      <dgm:prSet phldrT="[Text]" custT="1"/>
      <dgm:spPr/>
      <dgm:t>
        <a:bodyPr/>
        <a:lstStyle/>
        <a:p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tellectual property</a:t>
          </a:r>
        </a:p>
      </dgm:t>
    </dgm:pt>
    <dgm:pt modelId="{8E3F68B0-DBE3-476F-84C8-DE84B248EA4C}" type="parTrans" cxnId="{519B4460-B3ED-4D9F-AAD3-205C78814C1E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CAE3765C-834B-4804-AA5E-AAFB60DC54FF}" type="sibTrans" cxnId="{519B4460-B3ED-4D9F-AAD3-205C78814C1E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A1EB4AFF-506E-4ED6-BE6F-38A03F6E516B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R&amp;D</a:t>
          </a:r>
        </a:p>
      </dgm:t>
    </dgm:pt>
    <dgm:pt modelId="{530F64DB-89C1-45BE-B157-8BF3FD384E44}" type="parTrans" cxnId="{A10C604B-1E9F-4BE5-B430-BB8FB858B37F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9D428D95-156E-4A40-94AE-C2B2A661CC03}" type="sibTrans" cxnId="{A10C604B-1E9F-4BE5-B430-BB8FB858B37F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8C79434C-49DA-459E-9829-0EB4C93C6528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Mineral</a:t>
          </a:r>
        </a:p>
      </dgm:t>
    </dgm:pt>
    <dgm:pt modelId="{F49352BC-DE4F-4B42-B5F1-A1F31ECD44ED}" type="parTrans" cxnId="{EC90CBCA-4B01-45EB-B809-7CEAB6CAA1F4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A960FE6F-1FA2-4730-80E7-C18A45A45999}" type="sibTrans" cxnId="{EC90CBCA-4B01-45EB-B809-7CEAB6CAA1F4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5C96EF55-DC89-4EE1-AA4D-CF650704CE5C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Computer software</a:t>
          </a:r>
        </a:p>
      </dgm:t>
    </dgm:pt>
    <dgm:pt modelId="{48F69B21-8805-49ED-AC95-C6587FD5DF8E}" type="parTrans" cxnId="{FBB8B228-E48C-490B-AB43-C082DA152F1B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34DB728F-31F2-4C46-AB62-22CA4B68A388}" type="sibTrans" cxnId="{FBB8B228-E48C-490B-AB43-C082DA152F1B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A0659510-0B7C-4461-965C-04B814DDABCB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Artistic originals</a:t>
          </a:r>
        </a:p>
      </dgm:t>
    </dgm:pt>
    <dgm:pt modelId="{FE5966AF-B64D-4F12-A6AA-BC119B3381DF}" type="parTrans" cxnId="{BE5FA2CC-58DD-47FF-94E6-6DAC635CC5FD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AA3D183F-8D30-405F-B96D-7536293A5E99}" type="sibTrans" cxnId="{BE5FA2CC-58DD-47FF-94E6-6DAC635CC5FD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E0B4CC02-D809-424B-BCE9-BDC1887036C2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Cultivated biological</a:t>
          </a:r>
        </a:p>
      </dgm:t>
    </dgm:pt>
    <dgm:pt modelId="{4B5E5D34-7EE4-4EA3-8874-2EE521DD42A5}" type="parTrans" cxnId="{F6A55B53-D47A-482D-BC8E-C0ADD2DD80E7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688B0E6A-5EF1-4527-B9F3-BD7A2FCF452A}" type="sibTrans" cxnId="{F6A55B53-D47A-482D-BC8E-C0ADD2DD80E7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01E5B61D-7BBD-4AA5-86C7-4B161B3222C2}">
      <dgm:prSet phldrT="[Text]" custT="1"/>
      <dgm:spPr/>
      <dgm:t>
        <a:bodyPr/>
        <a:lstStyle/>
        <a:p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Non-dwelling construction</a:t>
          </a:r>
        </a:p>
      </dgm:t>
    </dgm:pt>
    <dgm:pt modelId="{779F1BC2-BD81-474B-B354-7A3F749DFF8E}" type="parTrans" cxnId="{32B5B914-8EF3-45E8-A48E-A1FB3A4015D0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C414F8E5-1513-4F1E-82DD-72BC952BE4D1}" type="sibTrans" cxnId="{32B5B914-8EF3-45E8-A48E-A1FB3A4015D0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927DE3CE-852F-40AD-92A2-CEBAE585ED4E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New building</a:t>
          </a:r>
        </a:p>
      </dgm:t>
    </dgm:pt>
    <dgm:pt modelId="{131C23DB-A525-4025-A94C-3B25C02DBFF5}" type="parTrans" cxnId="{E02EEF34-CCAE-432A-9AA0-455038228292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F0EE3536-6059-40CA-ADDA-FA75D69E5AAB}" type="sibTrans" cxnId="{E02EEF34-CCAE-432A-9AA0-455038228292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7159DCBA-3296-4797-B3BE-E0C42F30C7FC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New engineering</a:t>
          </a:r>
        </a:p>
      </dgm:t>
    </dgm:pt>
    <dgm:pt modelId="{7D8E8C48-3286-4383-9031-398E14AE341F}" type="parTrans" cxnId="{C89DBB74-4202-4F5F-BDE3-B24C41656A48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E1D247F0-9353-423A-963E-6381B1E2F1B4}" type="sibTrans" cxnId="{C89DBB74-4202-4F5F-BDE3-B24C41656A48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2C569D6F-11D1-46EA-89E6-9210EE979C57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Secondhand assets</a:t>
          </a:r>
        </a:p>
      </dgm:t>
    </dgm:pt>
    <dgm:pt modelId="{D2A6BAD2-E4F9-4EF9-B4F6-C059057D4794}" type="parTrans" cxnId="{AF3019E7-4A0D-4220-BFFF-91CA2A93B417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E4606627-9F3B-4F52-BECC-E5DF8B5E7F7D}" type="sibTrans" cxnId="{AF3019E7-4A0D-4220-BFFF-91CA2A93B417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672E6A2F-433D-40C5-9ABB-52E720918CDA}">
      <dgm:prSet phldrT="[Text]" custT="1"/>
      <dgm:spPr/>
      <dgm:t>
        <a:bodyPr/>
        <a:lstStyle/>
        <a:p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Non-dwelling machinery</a:t>
          </a:r>
        </a:p>
      </dgm:t>
    </dgm:pt>
    <dgm:pt modelId="{74C5C895-A463-4931-8562-B7CF89EE2298}" type="parTrans" cxnId="{1D4A91FD-C32A-4005-82A9-38C7C4EB74A1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0A5CE783-393B-4DEF-B7D8-EE87FEB25982}" type="sibTrans" cxnId="{1D4A91FD-C32A-4005-82A9-38C7C4EB74A1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A4D791D2-6C9A-43D3-92E6-B9E60DC58110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New</a:t>
          </a:r>
        </a:p>
      </dgm:t>
    </dgm:pt>
    <dgm:pt modelId="{1DE53B9C-104C-4437-B0E6-381A1779442E}" type="parTrans" cxnId="{98D9E1E5-3460-41D5-AEFF-9CBE665C11E8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D9A16A4F-B943-4213-99F6-16897E06A028}" type="sibTrans" cxnId="{98D9E1E5-3460-41D5-AEFF-9CBE665C11E8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987C9FDD-CB54-4F1D-BF98-798239AD38C8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Second hand</a:t>
          </a:r>
        </a:p>
      </dgm:t>
    </dgm:pt>
    <dgm:pt modelId="{E06644A3-91AC-44A7-8FD4-4B47A7995598}" type="parTrans" cxnId="{84EF3350-2C69-499B-B5E3-6B3B81EE26F9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511AE1BF-6B60-4195-8C27-98D671C6EAAB}" type="sibTrans" cxnId="{84EF3350-2C69-499B-B5E3-6B3B81EE26F9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20D6241B-21D9-4593-BD09-FCCAD3DE086E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Commonwealth</a:t>
          </a:r>
        </a:p>
      </dgm:t>
    </dgm:pt>
    <dgm:pt modelId="{EDCF89C1-B2ED-4105-8500-2BDB436C233C}" type="parTrans" cxnId="{31DE5BA1-3CB0-494D-82BA-778B8C4CF1E2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FC690812-9C30-4F16-8AE7-F4C89DF8EBED}" type="sibTrans" cxnId="{31DE5BA1-3CB0-494D-82BA-778B8C4CF1E2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4689BFB4-F19E-4157-9B3D-C72F784250A0}">
      <dgm:prSet phldrT="[Text]" custT="1"/>
      <dgm:spPr>
        <a:solidFill>
          <a:srgbClr val="C00000"/>
        </a:solidFill>
      </dgm:spPr>
      <dgm:t>
        <a:bodyPr/>
        <a:lstStyle/>
        <a:p>
          <a:r>
            <a:rPr lang="en-US" sz="900" b="1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State and local</a:t>
          </a:r>
        </a:p>
      </dgm:t>
    </dgm:pt>
    <dgm:pt modelId="{A89A5D94-5813-4C4D-B70A-7B9266496624}" type="parTrans" cxnId="{5869E731-EEE6-43FB-AB86-71D75B3DCB5B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238C1589-9251-48B2-9746-C9C02CBE50F8}" type="sibTrans" cxnId="{5869E731-EEE6-43FB-AB86-71D75B3DCB5B}">
      <dgm:prSet/>
      <dgm:spPr/>
      <dgm:t>
        <a:bodyPr/>
        <a:lstStyle/>
        <a:p>
          <a:endParaRPr lang="en-US" sz="1800" b="1">
            <a:latin typeface="Cambria" panose="02040503050406030204" pitchFamily="18" charset="0"/>
            <a:ea typeface="Cambria" panose="02040503050406030204" pitchFamily="18" charset="0"/>
            <a:cs typeface="Times New Roman" panose="02020603050405020304" pitchFamily="18" charset="0"/>
          </a:endParaRPr>
        </a:p>
      </dgm:t>
    </dgm:pt>
    <dgm:pt modelId="{7DD2318E-9F07-4863-BB26-A5FFCEAB0E3A}" type="pres">
      <dgm:prSet presAssocID="{D4BFB03A-2163-4C06-B4E3-37D45BA9EDB5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493B3C54-2134-4B09-B88F-FB89DB2FE0F5}" type="pres">
      <dgm:prSet presAssocID="{60032391-F401-4F86-B5A4-9E969A0C05F8}" presName="hierRoot1" presStyleCnt="0">
        <dgm:presLayoutVars>
          <dgm:hierBranch val="init"/>
        </dgm:presLayoutVars>
      </dgm:prSet>
      <dgm:spPr/>
    </dgm:pt>
    <dgm:pt modelId="{A1F3A68E-AB3E-422F-87CC-C8A090A28A75}" type="pres">
      <dgm:prSet presAssocID="{60032391-F401-4F86-B5A4-9E969A0C05F8}" presName="rootComposite1" presStyleCnt="0"/>
      <dgm:spPr/>
    </dgm:pt>
    <dgm:pt modelId="{8F8C843E-632F-480E-BB9A-5F6969B8A846}" type="pres">
      <dgm:prSet presAssocID="{60032391-F401-4F86-B5A4-9E969A0C05F8}" presName="rootText1" presStyleLbl="node0" presStyleIdx="0" presStyleCnt="1">
        <dgm:presLayoutVars>
          <dgm:chPref val="3"/>
        </dgm:presLayoutVars>
      </dgm:prSet>
      <dgm:spPr/>
    </dgm:pt>
    <dgm:pt modelId="{55AD4BF5-EB33-43CF-8147-9DCD8DD4C774}" type="pres">
      <dgm:prSet presAssocID="{60032391-F401-4F86-B5A4-9E969A0C05F8}" presName="rootConnector1" presStyleLbl="node1" presStyleIdx="0" presStyleCnt="0"/>
      <dgm:spPr/>
    </dgm:pt>
    <dgm:pt modelId="{7C525AE9-5D25-4DF2-82F1-10DCD1B60DA1}" type="pres">
      <dgm:prSet presAssocID="{60032391-F401-4F86-B5A4-9E969A0C05F8}" presName="hierChild2" presStyleCnt="0"/>
      <dgm:spPr/>
    </dgm:pt>
    <dgm:pt modelId="{E9D413D7-2776-455A-9842-1767935E81C5}" type="pres">
      <dgm:prSet presAssocID="{649B8B7C-3752-4B5C-917A-466ECE09A089}" presName="Name37" presStyleLbl="parChTrans1D2" presStyleIdx="0" presStyleCnt="2"/>
      <dgm:spPr/>
    </dgm:pt>
    <dgm:pt modelId="{DEEF971C-FC9B-4710-B413-244A7AFC5DF7}" type="pres">
      <dgm:prSet presAssocID="{988F007D-E594-4FD1-A37C-B426BB1A9258}" presName="hierRoot2" presStyleCnt="0">
        <dgm:presLayoutVars>
          <dgm:hierBranch val="init"/>
        </dgm:presLayoutVars>
      </dgm:prSet>
      <dgm:spPr/>
    </dgm:pt>
    <dgm:pt modelId="{C8FA0EA1-B430-453D-9EB5-9D91CBE919F0}" type="pres">
      <dgm:prSet presAssocID="{988F007D-E594-4FD1-A37C-B426BB1A9258}" presName="rootComposite" presStyleCnt="0"/>
      <dgm:spPr/>
    </dgm:pt>
    <dgm:pt modelId="{E0788CFB-E814-4BFA-98E7-5A54CCE31D6F}" type="pres">
      <dgm:prSet presAssocID="{988F007D-E594-4FD1-A37C-B426BB1A9258}" presName="rootText" presStyleLbl="node2" presStyleIdx="0" presStyleCnt="2" custLinFactNeighborX="70619">
        <dgm:presLayoutVars>
          <dgm:chPref val="3"/>
        </dgm:presLayoutVars>
      </dgm:prSet>
      <dgm:spPr/>
    </dgm:pt>
    <dgm:pt modelId="{44D8C315-FA7F-47F8-8F34-0C88624FEF9A}" type="pres">
      <dgm:prSet presAssocID="{988F007D-E594-4FD1-A37C-B426BB1A9258}" presName="rootConnector" presStyleLbl="node2" presStyleIdx="0" presStyleCnt="2"/>
      <dgm:spPr/>
    </dgm:pt>
    <dgm:pt modelId="{5CE8E74B-268D-4A9E-8570-6F9ACC9F5604}" type="pres">
      <dgm:prSet presAssocID="{988F007D-E594-4FD1-A37C-B426BB1A9258}" presName="hierChild4" presStyleCnt="0"/>
      <dgm:spPr/>
    </dgm:pt>
    <dgm:pt modelId="{736106BA-4131-4C1C-AFD0-BFDA1F7EA692}" type="pres">
      <dgm:prSet presAssocID="{36302C02-6509-4720-A4DB-37F248DBC5B0}" presName="Name37" presStyleLbl="parChTrans1D3" presStyleIdx="0" presStyleCnt="5"/>
      <dgm:spPr/>
    </dgm:pt>
    <dgm:pt modelId="{362FE0FE-902A-43B7-A3CF-9540BFABEB74}" type="pres">
      <dgm:prSet presAssocID="{84C0B282-E944-431E-BD56-4EB3DC317677}" presName="hierRoot2" presStyleCnt="0">
        <dgm:presLayoutVars>
          <dgm:hierBranch val="init"/>
        </dgm:presLayoutVars>
      </dgm:prSet>
      <dgm:spPr/>
    </dgm:pt>
    <dgm:pt modelId="{A1EACDD0-E8AC-4621-B810-9C911FDE54AA}" type="pres">
      <dgm:prSet presAssocID="{84C0B282-E944-431E-BD56-4EB3DC317677}" presName="rootComposite" presStyleCnt="0"/>
      <dgm:spPr/>
    </dgm:pt>
    <dgm:pt modelId="{44312889-8FF5-4601-8FF5-6E1D58409785}" type="pres">
      <dgm:prSet presAssocID="{84C0B282-E944-431E-BD56-4EB3DC317677}" presName="rootText" presStyleLbl="node3" presStyleIdx="0" presStyleCnt="5" custLinFactNeighborX="50726" custLinFactNeighborY="1989">
        <dgm:presLayoutVars>
          <dgm:chPref val="3"/>
        </dgm:presLayoutVars>
      </dgm:prSet>
      <dgm:spPr/>
    </dgm:pt>
    <dgm:pt modelId="{4AAB8064-B96D-4757-982A-BEB94DEF9E37}" type="pres">
      <dgm:prSet presAssocID="{84C0B282-E944-431E-BD56-4EB3DC317677}" presName="rootConnector" presStyleLbl="node3" presStyleIdx="0" presStyleCnt="5"/>
      <dgm:spPr/>
    </dgm:pt>
    <dgm:pt modelId="{0846259E-9337-4EB2-9387-846BD263284A}" type="pres">
      <dgm:prSet presAssocID="{84C0B282-E944-431E-BD56-4EB3DC317677}" presName="hierChild4" presStyleCnt="0"/>
      <dgm:spPr/>
    </dgm:pt>
    <dgm:pt modelId="{0584F34D-1202-4C49-93F3-DBF87E10B1E5}" type="pres">
      <dgm:prSet presAssocID="{0E7BC8BE-A56E-4FAF-AAC8-F14C5ED4D4DB}" presName="Name37" presStyleLbl="parChTrans1D4" presStyleIdx="0" presStyleCnt="21"/>
      <dgm:spPr/>
    </dgm:pt>
    <dgm:pt modelId="{AA0BE95B-C436-452F-BBB6-1C46826EBE36}" type="pres">
      <dgm:prSet presAssocID="{F5F6C5B4-7319-4FF4-A1D6-EC4B9DE8D936}" presName="hierRoot2" presStyleCnt="0">
        <dgm:presLayoutVars>
          <dgm:hierBranch val="init"/>
        </dgm:presLayoutVars>
      </dgm:prSet>
      <dgm:spPr/>
    </dgm:pt>
    <dgm:pt modelId="{D8EA12CD-3EA9-4880-B2A3-B0D4994DFC16}" type="pres">
      <dgm:prSet presAssocID="{F5F6C5B4-7319-4FF4-A1D6-EC4B9DE8D936}" presName="rootComposite" presStyleCnt="0"/>
      <dgm:spPr/>
    </dgm:pt>
    <dgm:pt modelId="{66C090D2-4951-44F3-81BC-C65500D5DF30}" type="pres">
      <dgm:prSet presAssocID="{F5F6C5B4-7319-4FF4-A1D6-EC4B9DE8D936}" presName="rootText" presStyleLbl="node4" presStyleIdx="0" presStyleCnt="21" custLinFactNeighborX="43764">
        <dgm:presLayoutVars>
          <dgm:chPref val="3"/>
        </dgm:presLayoutVars>
      </dgm:prSet>
      <dgm:spPr/>
    </dgm:pt>
    <dgm:pt modelId="{AC23FC5E-FD3C-4E16-AE0B-B5A6FF141B0C}" type="pres">
      <dgm:prSet presAssocID="{F5F6C5B4-7319-4FF4-A1D6-EC4B9DE8D936}" presName="rootConnector" presStyleLbl="node4" presStyleIdx="0" presStyleCnt="21"/>
      <dgm:spPr/>
    </dgm:pt>
    <dgm:pt modelId="{CFC3E5F3-F4EF-4A50-92C0-E4B3D5ED5C68}" type="pres">
      <dgm:prSet presAssocID="{F5F6C5B4-7319-4FF4-A1D6-EC4B9DE8D936}" presName="hierChild4" presStyleCnt="0"/>
      <dgm:spPr/>
    </dgm:pt>
    <dgm:pt modelId="{FDC34549-FE41-4A94-84DF-0837BBE855DB}" type="pres">
      <dgm:prSet presAssocID="{C8276701-F836-45F3-A774-8BBA092A2E8D}" presName="Name37" presStyleLbl="parChTrans1D4" presStyleIdx="1" presStyleCnt="21"/>
      <dgm:spPr/>
    </dgm:pt>
    <dgm:pt modelId="{2E8302C7-4CC7-49F4-8874-2EF86A116406}" type="pres">
      <dgm:prSet presAssocID="{A469600A-EDE9-4F59-A871-54557C4E3F9E}" presName="hierRoot2" presStyleCnt="0">
        <dgm:presLayoutVars>
          <dgm:hierBranch val="init"/>
        </dgm:presLayoutVars>
      </dgm:prSet>
      <dgm:spPr/>
    </dgm:pt>
    <dgm:pt modelId="{8EE33761-CE05-4211-B3DD-AECC937AEE18}" type="pres">
      <dgm:prSet presAssocID="{A469600A-EDE9-4F59-A871-54557C4E3F9E}" presName="rootComposite" presStyleCnt="0"/>
      <dgm:spPr/>
    </dgm:pt>
    <dgm:pt modelId="{13025737-2DF8-4ABA-A88B-C3D25BE23A69}" type="pres">
      <dgm:prSet presAssocID="{A469600A-EDE9-4F59-A871-54557C4E3F9E}" presName="rootText" presStyleLbl="node4" presStyleIdx="1" presStyleCnt="21" custLinFactNeighborX="61667" custLinFactNeighborY="0">
        <dgm:presLayoutVars>
          <dgm:chPref val="3"/>
        </dgm:presLayoutVars>
      </dgm:prSet>
      <dgm:spPr/>
    </dgm:pt>
    <dgm:pt modelId="{D084553C-C7F4-479C-AF06-1B7B07D75834}" type="pres">
      <dgm:prSet presAssocID="{A469600A-EDE9-4F59-A871-54557C4E3F9E}" presName="rootConnector" presStyleLbl="node4" presStyleIdx="1" presStyleCnt="21"/>
      <dgm:spPr/>
    </dgm:pt>
    <dgm:pt modelId="{F6328F28-FD18-4BE3-8795-3F063F85512B}" type="pres">
      <dgm:prSet presAssocID="{A469600A-EDE9-4F59-A871-54557C4E3F9E}" presName="hierChild4" presStyleCnt="0"/>
      <dgm:spPr/>
    </dgm:pt>
    <dgm:pt modelId="{0ABD7916-1ADB-4D61-9D44-92685AC4959D}" type="pres">
      <dgm:prSet presAssocID="{A469600A-EDE9-4F59-A871-54557C4E3F9E}" presName="hierChild5" presStyleCnt="0"/>
      <dgm:spPr/>
    </dgm:pt>
    <dgm:pt modelId="{E6B7D10D-A9E5-41A8-A5ED-679B728E2BA7}" type="pres">
      <dgm:prSet presAssocID="{E06AB5B3-49A4-4EBE-81E1-D98CACC820D7}" presName="Name37" presStyleLbl="parChTrans1D4" presStyleIdx="2" presStyleCnt="21"/>
      <dgm:spPr/>
    </dgm:pt>
    <dgm:pt modelId="{005515DC-585B-45F2-AB1B-570FEF6B21DA}" type="pres">
      <dgm:prSet presAssocID="{5C54E9B8-1B97-4DB8-B380-B2B3EADF1F85}" presName="hierRoot2" presStyleCnt="0">
        <dgm:presLayoutVars>
          <dgm:hierBranch val="init"/>
        </dgm:presLayoutVars>
      </dgm:prSet>
      <dgm:spPr/>
    </dgm:pt>
    <dgm:pt modelId="{838B1FC3-7AA3-465D-9563-F3881B083250}" type="pres">
      <dgm:prSet presAssocID="{5C54E9B8-1B97-4DB8-B380-B2B3EADF1F85}" presName="rootComposite" presStyleCnt="0"/>
      <dgm:spPr/>
    </dgm:pt>
    <dgm:pt modelId="{446695F8-505D-4890-81F7-6F173F7B54F2}" type="pres">
      <dgm:prSet presAssocID="{5C54E9B8-1B97-4DB8-B380-B2B3EADF1F85}" presName="rootText" presStyleLbl="node4" presStyleIdx="2" presStyleCnt="21" custLinFactNeighborX="60672" custLinFactNeighborY="-23871">
        <dgm:presLayoutVars>
          <dgm:chPref val="3"/>
        </dgm:presLayoutVars>
      </dgm:prSet>
      <dgm:spPr/>
    </dgm:pt>
    <dgm:pt modelId="{23F656D6-AD0B-4090-814E-42DE1298D18B}" type="pres">
      <dgm:prSet presAssocID="{5C54E9B8-1B97-4DB8-B380-B2B3EADF1F85}" presName="rootConnector" presStyleLbl="node4" presStyleIdx="2" presStyleCnt="21"/>
      <dgm:spPr/>
    </dgm:pt>
    <dgm:pt modelId="{7FDDD6F9-8A2D-4141-9902-3AB6911EBA1A}" type="pres">
      <dgm:prSet presAssocID="{5C54E9B8-1B97-4DB8-B380-B2B3EADF1F85}" presName="hierChild4" presStyleCnt="0"/>
      <dgm:spPr/>
    </dgm:pt>
    <dgm:pt modelId="{F13F417F-F377-4329-9EEB-AD35A2EDEA11}" type="pres">
      <dgm:prSet presAssocID="{5C54E9B8-1B97-4DB8-B380-B2B3EADF1F85}" presName="hierChild5" presStyleCnt="0"/>
      <dgm:spPr/>
    </dgm:pt>
    <dgm:pt modelId="{D2626025-A546-4C80-93B4-DB314CE728BC}" type="pres">
      <dgm:prSet presAssocID="{F5F6C5B4-7319-4FF4-A1D6-EC4B9DE8D936}" presName="hierChild5" presStyleCnt="0"/>
      <dgm:spPr/>
    </dgm:pt>
    <dgm:pt modelId="{FA214E56-F07C-4F88-B235-82C21BF0F4A1}" type="pres">
      <dgm:prSet presAssocID="{84C93523-ACB2-4D62-BD12-58F166396E17}" presName="Name37" presStyleLbl="parChTrans1D4" presStyleIdx="3" presStyleCnt="21"/>
      <dgm:spPr/>
    </dgm:pt>
    <dgm:pt modelId="{4FEE6394-F45C-4628-ACE1-8D441E294DC2}" type="pres">
      <dgm:prSet presAssocID="{DD99637C-558D-44B8-AEB9-6141346A8C25}" presName="hierRoot2" presStyleCnt="0">
        <dgm:presLayoutVars>
          <dgm:hierBranch val="init"/>
        </dgm:presLayoutVars>
      </dgm:prSet>
      <dgm:spPr/>
    </dgm:pt>
    <dgm:pt modelId="{045A42DA-324B-4463-8287-9BE99AA95ABC}" type="pres">
      <dgm:prSet presAssocID="{DD99637C-558D-44B8-AEB9-6141346A8C25}" presName="rootComposite" presStyleCnt="0"/>
      <dgm:spPr/>
    </dgm:pt>
    <dgm:pt modelId="{57DC572E-8900-4193-8F7C-E7F07DEC593D}" type="pres">
      <dgm:prSet presAssocID="{DD99637C-558D-44B8-AEB9-6141346A8C25}" presName="rootText" presStyleLbl="node4" presStyleIdx="3" presStyleCnt="21" custLinFactNeighborX="28846">
        <dgm:presLayoutVars>
          <dgm:chPref val="3"/>
        </dgm:presLayoutVars>
      </dgm:prSet>
      <dgm:spPr/>
    </dgm:pt>
    <dgm:pt modelId="{1A71184D-0FD4-44A7-83D2-D664B85FB5E1}" type="pres">
      <dgm:prSet presAssocID="{DD99637C-558D-44B8-AEB9-6141346A8C25}" presName="rootConnector" presStyleLbl="node4" presStyleIdx="3" presStyleCnt="21"/>
      <dgm:spPr/>
    </dgm:pt>
    <dgm:pt modelId="{5D22624C-1B4D-49E3-BBFB-CCE2878297AB}" type="pres">
      <dgm:prSet presAssocID="{DD99637C-558D-44B8-AEB9-6141346A8C25}" presName="hierChild4" presStyleCnt="0"/>
      <dgm:spPr/>
    </dgm:pt>
    <dgm:pt modelId="{D644AFD5-DF23-45DF-90A7-09E71E05C7B0}" type="pres">
      <dgm:prSet presAssocID="{DD99637C-558D-44B8-AEB9-6141346A8C25}" presName="hierChild5" presStyleCnt="0"/>
      <dgm:spPr/>
    </dgm:pt>
    <dgm:pt modelId="{CCC4332A-3EB9-472A-90F8-311A0A0D7D74}" type="pres">
      <dgm:prSet presAssocID="{84C0B282-E944-431E-BD56-4EB3DC317677}" presName="hierChild5" presStyleCnt="0"/>
      <dgm:spPr/>
    </dgm:pt>
    <dgm:pt modelId="{035AB1A9-E0D4-4F6F-93F8-B363EF513B7D}" type="pres">
      <dgm:prSet presAssocID="{DAAF2AEC-E3EE-45F4-A482-A642AC98FEC5}" presName="Name37" presStyleLbl="parChTrans1D3" presStyleIdx="1" presStyleCnt="5"/>
      <dgm:spPr/>
    </dgm:pt>
    <dgm:pt modelId="{AF834717-B97E-4E53-B53C-9D54719C7E6C}" type="pres">
      <dgm:prSet presAssocID="{E5B4FB96-A535-48B8-8FE3-97501646A92E}" presName="hierRoot2" presStyleCnt="0">
        <dgm:presLayoutVars>
          <dgm:hierBranch val="init"/>
        </dgm:presLayoutVars>
      </dgm:prSet>
      <dgm:spPr/>
    </dgm:pt>
    <dgm:pt modelId="{C2D49697-0B84-4F41-B922-D445C6FDE9D0}" type="pres">
      <dgm:prSet presAssocID="{E5B4FB96-A535-48B8-8FE3-97501646A92E}" presName="rootComposite" presStyleCnt="0"/>
      <dgm:spPr/>
    </dgm:pt>
    <dgm:pt modelId="{73F9CDE0-79F1-40AA-9C21-9A29E6CB2D37}" type="pres">
      <dgm:prSet presAssocID="{E5B4FB96-A535-48B8-8FE3-97501646A92E}" presName="rootText" presStyleLbl="node3" presStyleIdx="1" presStyleCnt="5" custLinFactNeighborX="34812" custLinFactNeighborY="1989">
        <dgm:presLayoutVars>
          <dgm:chPref val="3"/>
        </dgm:presLayoutVars>
      </dgm:prSet>
      <dgm:spPr/>
    </dgm:pt>
    <dgm:pt modelId="{2EAE3751-498D-49B8-A2B1-9B3770109458}" type="pres">
      <dgm:prSet presAssocID="{E5B4FB96-A535-48B8-8FE3-97501646A92E}" presName="rootConnector" presStyleLbl="node3" presStyleIdx="1" presStyleCnt="5"/>
      <dgm:spPr/>
    </dgm:pt>
    <dgm:pt modelId="{B3E95B96-5456-43CD-9083-CECFDD783C8F}" type="pres">
      <dgm:prSet presAssocID="{E5B4FB96-A535-48B8-8FE3-97501646A92E}" presName="hierChild4" presStyleCnt="0"/>
      <dgm:spPr/>
    </dgm:pt>
    <dgm:pt modelId="{FF221DAB-6A86-43E2-AC7D-15860BC82DE9}" type="pres">
      <dgm:prSet presAssocID="{EDCF89C1-B2ED-4105-8500-2BDB436C233C}" presName="Name37" presStyleLbl="parChTrans1D4" presStyleIdx="4" presStyleCnt="21"/>
      <dgm:spPr/>
    </dgm:pt>
    <dgm:pt modelId="{596A6693-5FF8-400F-BEE9-CA4ED7704E56}" type="pres">
      <dgm:prSet presAssocID="{20D6241B-21D9-4593-BD09-FCCAD3DE086E}" presName="hierRoot2" presStyleCnt="0">
        <dgm:presLayoutVars>
          <dgm:hierBranch val="init"/>
        </dgm:presLayoutVars>
      </dgm:prSet>
      <dgm:spPr/>
    </dgm:pt>
    <dgm:pt modelId="{99C951BA-FA4C-4F78-9E17-D8123E72E6A8}" type="pres">
      <dgm:prSet presAssocID="{20D6241B-21D9-4593-BD09-FCCAD3DE086E}" presName="rootComposite" presStyleCnt="0"/>
      <dgm:spPr/>
    </dgm:pt>
    <dgm:pt modelId="{B8E763C6-219D-46D5-882B-E8E4AC24E1A6}" type="pres">
      <dgm:prSet presAssocID="{20D6241B-21D9-4593-BD09-FCCAD3DE086E}" presName="rootText" presStyleLbl="node4" presStyleIdx="4" presStyleCnt="21" custScaleX="110493" custLinFactNeighborX="23871">
        <dgm:presLayoutVars>
          <dgm:chPref val="3"/>
        </dgm:presLayoutVars>
      </dgm:prSet>
      <dgm:spPr/>
    </dgm:pt>
    <dgm:pt modelId="{54932898-E393-45E6-9D6C-E1EEE6C1F0D9}" type="pres">
      <dgm:prSet presAssocID="{20D6241B-21D9-4593-BD09-FCCAD3DE086E}" presName="rootConnector" presStyleLbl="node4" presStyleIdx="4" presStyleCnt="21"/>
      <dgm:spPr/>
    </dgm:pt>
    <dgm:pt modelId="{F96F5A30-B629-4546-AB1E-5B5E6ACE3A73}" type="pres">
      <dgm:prSet presAssocID="{20D6241B-21D9-4593-BD09-FCCAD3DE086E}" presName="hierChild4" presStyleCnt="0"/>
      <dgm:spPr/>
    </dgm:pt>
    <dgm:pt modelId="{955141DD-5A27-4164-B025-95376699BD26}" type="pres">
      <dgm:prSet presAssocID="{20D6241B-21D9-4593-BD09-FCCAD3DE086E}" presName="hierChild5" presStyleCnt="0"/>
      <dgm:spPr/>
    </dgm:pt>
    <dgm:pt modelId="{3CAE5410-C063-4AA9-BCB2-A990D9659EB1}" type="pres">
      <dgm:prSet presAssocID="{A89A5D94-5813-4C4D-B70A-7B9266496624}" presName="Name37" presStyleLbl="parChTrans1D4" presStyleIdx="5" presStyleCnt="21"/>
      <dgm:spPr/>
    </dgm:pt>
    <dgm:pt modelId="{33B17F99-5042-4A77-A587-F857EB1C81A3}" type="pres">
      <dgm:prSet presAssocID="{4689BFB4-F19E-4157-9B3D-C72F784250A0}" presName="hierRoot2" presStyleCnt="0">
        <dgm:presLayoutVars>
          <dgm:hierBranch val="init"/>
        </dgm:presLayoutVars>
      </dgm:prSet>
      <dgm:spPr/>
    </dgm:pt>
    <dgm:pt modelId="{74CE997E-3C61-4019-A3DA-678DA7F84102}" type="pres">
      <dgm:prSet presAssocID="{4689BFB4-F19E-4157-9B3D-C72F784250A0}" presName="rootComposite" presStyleCnt="0"/>
      <dgm:spPr/>
    </dgm:pt>
    <dgm:pt modelId="{B7291692-6B56-4BCA-A589-A542DD5ACABC}" type="pres">
      <dgm:prSet presAssocID="{4689BFB4-F19E-4157-9B3D-C72F784250A0}" presName="rootText" presStyleLbl="node4" presStyleIdx="5" presStyleCnt="21" custLinFactNeighborX="29839" custLinFactNeighborY="-1989">
        <dgm:presLayoutVars>
          <dgm:chPref val="3"/>
        </dgm:presLayoutVars>
      </dgm:prSet>
      <dgm:spPr/>
    </dgm:pt>
    <dgm:pt modelId="{9E7EFA4F-E8EB-431D-A103-DA52DBA30EAC}" type="pres">
      <dgm:prSet presAssocID="{4689BFB4-F19E-4157-9B3D-C72F784250A0}" presName="rootConnector" presStyleLbl="node4" presStyleIdx="5" presStyleCnt="21"/>
      <dgm:spPr/>
    </dgm:pt>
    <dgm:pt modelId="{A6428E6D-1FC6-446E-A467-749737FA324F}" type="pres">
      <dgm:prSet presAssocID="{4689BFB4-F19E-4157-9B3D-C72F784250A0}" presName="hierChild4" presStyleCnt="0"/>
      <dgm:spPr/>
    </dgm:pt>
    <dgm:pt modelId="{0166ACD4-9059-4719-90DD-25A74C53C091}" type="pres">
      <dgm:prSet presAssocID="{4689BFB4-F19E-4157-9B3D-C72F784250A0}" presName="hierChild5" presStyleCnt="0"/>
      <dgm:spPr/>
    </dgm:pt>
    <dgm:pt modelId="{E2FF9CB4-9790-4F49-AC4D-EF56BABD57E2}" type="pres">
      <dgm:prSet presAssocID="{E5B4FB96-A535-48B8-8FE3-97501646A92E}" presName="hierChild5" presStyleCnt="0"/>
      <dgm:spPr/>
    </dgm:pt>
    <dgm:pt modelId="{B9309D6C-473D-4643-9FC9-0CC47A04E6ED}" type="pres">
      <dgm:prSet presAssocID="{988F007D-E594-4FD1-A37C-B426BB1A9258}" presName="hierChild5" presStyleCnt="0"/>
      <dgm:spPr/>
    </dgm:pt>
    <dgm:pt modelId="{3992B988-84CE-445A-A80A-ADE1D0D9B0EB}" type="pres">
      <dgm:prSet presAssocID="{E6B039A5-CD91-4D05-9D4E-E427B3531BE9}" presName="Name37" presStyleLbl="parChTrans1D2" presStyleIdx="1" presStyleCnt="2"/>
      <dgm:spPr/>
    </dgm:pt>
    <dgm:pt modelId="{9644D30A-54C6-441C-9200-BCCB64826D55}" type="pres">
      <dgm:prSet presAssocID="{8C4148DB-5EBA-4103-9F7A-D2AC985D450E}" presName="hierRoot2" presStyleCnt="0">
        <dgm:presLayoutVars>
          <dgm:hierBranch val="init"/>
        </dgm:presLayoutVars>
      </dgm:prSet>
      <dgm:spPr/>
    </dgm:pt>
    <dgm:pt modelId="{34176F64-8DA3-4EA3-8B4E-60534F4D409D}" type="pres">
      <dgm:prSet presAssocID="{8C4148DB-5EBA-4103-9F7A-D2AC985D450E}" presName="rootComposite" presStyleCnt="0"/>
      <dgm:spPr/>
    </dgm:pt>
    <dgm:pt modelId="{BB2B9295-26CA-49A0-8875-859BF44F8E8C}" type="pres">
      <dgm:prSet presAssocID="{8C4148DB-5EBA-4103-9F7A-D2AC985D450E}" presName="rootText" presStyleLbl="node2" presStyleIdx="1" presStyleCnt="2">
        <dgm:presLayoutVars>
          <dgm:chPref val="3"/>
        </dgm:presLayoutVars>
      </dgm:prSet>
      <dgm:spPr/>
    </dgm:pt>
    <dgm:pt modelId="{BEB358E8-7A82-4143-B6DB-F477FAE142C1}" type="pres">
      <dgm:prSet presAssocID="{8C4148DB-5EBA-4103-9F7A-D2AC985D450E}" presName="rootConnector" presStyleLbl="node2" presStyleIdx="1" presStyleCnt="2"/>
      <dgm:spPr/>
    </dgm:pt>
    <dgm:pt modelId="{77C1B519-BEE2-4DF0-B4F8-C7C7490F802D}" type="pres">
      <dgm:prSet presAssocID="{8C4148DB-5EBA-4103-9F7A-D2AC985D450E}" presName="hierChild4" presStyleCnt="0"/>
      <dgm:spPr/>
    </dgm:pt>
    <dgm:pt modelId="{5AD287AC-C3A0-4992-B75F-53AB32F80821}" type="pres">
      <dgm:prSet presAssocID="{5812B0EB-58C1-46A4-91C7-A0628454B3CC}" presName="Name37" presStyleLbl="parChTrans1D3" presStyleIdx="2" presStyleCnt="5"/>
      <dgm:spPr/>
    </dgm:pt>
    <dgm:pt modelId="{CCAA020E-537E-4A9D-A056-621CC496DF12}" type="pres">
      <dgm:prSet presAssocID="{DD1857E4-D834-4223-AC1A-9DF1F5CE54DA}" presName="hierRoot2" presStyleCnt="0">
        <dgm:presLayoutVars>
          <dgm:hierBranch val="init"/>
        </dgm:presLayoutVars>
      </dgm:prSet>
      <dgm:spPr/>
    </dgm:pt>
    <dgm:pt modelId="{E87BA4E7-46B2-4EC4-8A2B-89488D916FF7}" type="pres">
      <dgm:prSet presAssocID="{DD1857E4-D834-4223-AC1A-9DF1F5CE54DA}" presName="rootComposite" presStyleCnt="0"/>
      <dgm:spPr/>
    </dgm:pt>
    <dgm:pt modelId="{3719F67D-47B0-4ABD-A049-D29C5930A5E1}" type="pres">
      <dgm:prSet presAssocID="{DD1857E4-D834-4223-AC1A-9DF1F5CE54DA}" presName="rootText" presStyleLbl="node3" presStyleIdx="2" presStyleCnt="5" custLinFactX="66103" custLinFactNeighborX="100000" custLinFactNeighborY="-5968">
        <dgm:presLayoutVars>
          <dgm:chPref val="3"/>
        </dgm:presLayoutVars>
      </dgm:prSet>
      <dgm:spPr/>
    </dgm:pt>
    <dgm:pt modelId="{16DE314B-088E-488F-922C-487B82565C55}" type="pres">
      <dgm:prSet presAssocID="{DD1857E4-D834-4223-AC1A-9DF1F5CE54DA}" presName="rootConnector" presStyleLbl="node3" presStyleIdx="2" presStyleCnt="5"/>
      <dgm:spPr/>
    </dgm:pt>
    <dgm:pt modelId="{15BA4AC3-B24D-4D68-80BE-26C7B7832599}" type="pres">
      <dgm:prSet presAssocID="{DD1857E4-D834-4223-AC1A-9DF1F5CE54DA}" presName="hierChild4" presStyleCnt="0"/>
      <dgm:spPr/>
    </dgm:pt>
    <dgm:pt modelId="{123B0C7A-A498-41F2-A57D-F74807348BE6}" type="pres">
      <dgm:prSet presAssocID="{DD1857E4-D834-4223-AC1A-9DF1F5CE54DA}" presName="hierChild5" presStyleCnt="0"/>
      <dgm:spPr/>
    </dgm:pt>
    <dgm:pt modelId="{8DAC2851-5562-4C3C-AB1F-935C748D225E}" type="pres">
      <dgm:prSet presAssocID="{C4B41C4D-4114-48DE-8AD5-1A67588C3846}" presName="Name37" presStyleLbl="parChTrans1D3" presStyleIdx="3" presStyleCnt="5"/>
      <dgm:spPr/>
    </dgm:pt>
    <dgm:pt modelId="{F253287E-6A4A-403A-929E-59BE32D2BA82}" type="pres">
      <dgm:prSet presAssocID="{AF850CA6-43CA-46D2-830F-0E7897D284DD}" presName="hierRoot2" presStyleCnt="0">
        <dgm:presLayoutVars>
          <dgm:hierBranch val="init"/>
        </dgm:presLayoutVars>
      </dgm:prSet>
      <dgm:spPr/>
    </dgm:pt>
    <dgm:pt modelId="{BE085091-310C-421C-9728-9AB8D5BAA9D0}" type="pres">
      <dgm:prSet presAssocID="{AF850CA6-43CA-46D2-830F-0E7897D284DD}" presName="rootComposite" presStyleCnt="0"/>
      <dgm:spPr/>
    </dgm:pt>
    <dgm:pt modelId="{97F96D56-8930-4E67-AF07-26A813F70128}" type="pres">
      <dgm:prSet presAssocID="{AF850CA6-43CA-46D2-830F-0E7897D284DD}" presName="rootText" presStyleLbl="node3" presStyleIdx="3" presStyleCnt="5" custLinFactNeighborX="-77581" custLinFactNeighborY="-5968">
        <dgm:presLayoutVars>
          <dgm:chPref val="3"/>
        </dgm:presLayoutVars>
      </dgm:prSet>
      <dgm:spPr/>
    </dgm:pt>
    <dgm:pt modelId="{4C36BC28-AC7F-4334-BC78-F5D9A803AD46}" type="pres">
      <dgm:prSet presAssocID="{AF850CA6-43CA-46D2-830F-0E7897D284DD}" presName="rootConnector" presStyleLbl="node3" presStyleIdx="3" presStyleCnt="5"/>
      <dgm:spPr/>
    </dgm:pt>
    <dgm:pt modelId="{D874BAC9-4CD4-48C1-9520-7D15E76A498D}" type="pres">
      <dgm:prSet presAssocID="{AF850CA6-43CA-46D2-830F-0E7897D284DD}" presName="hierChild4" presStyleCnt="0"/>
      <dgm:spPr/>
    </dgm:pt>
    <dgm:pt modelId="{5157919D-77BE-4989-BD9F-88B2A61E81C9}" type="pres">
      <dgm:prSet presAssocID="{36AD4FD2-99A9-4B75-BBAC-A5B13D072981}" presName="Name37" presStyleLbl="parChTrans1D4" presStyleIdx="6" presStyleCnt="21"/>
      <dgm:spPr/>
    </dgm:pt>
    <dgm:pt modelId="{B150486C-7040-4634-9272-686D76994AB8}" type="pres">
      <dgm:prSet presAssocID="{52934643-AEDD-4A20-B17A-BB8453320C21}" presName="hierRoot2" presStyleCnt="0">
        <dgm:presLayoutVars>
          <dgm:hierBranch val="init"/>
        </dgm:presLayoutVars>
      </dgm:prSet>
      <dgm:spPr/>
    </dgm:pt>
    <dgm:pt modelId="{A47CDF3A-ED7A-4C52-AA6A-AA8DF4ABCF37}" type="pres">
      <dgm:prSet presAssocID="{52934643-AEDD-4A20-B17A-BB8453320C21}" presName="rootComposite" presStyleCnt="0"/>
      <dgm:spPr/>
    </dgm:pt>
    <dgm:pt modelId="{A409AD88-B84A-4A66-AFD7-E0E760AB890E}" type="pres">
      <dgm:prSet presAssocID="{52934643-AEDD-4A20-B17A-BB8453320C21}" presName="rootText" presStyleLbl="node4" presStyleIdx="6" presStyleCnt="21" custLinFactNeighborX="-84543" custLinFactNeighborY="1">
        <dgm:presLayoutVars>
          <dgm:chPref val="3"/>
        </dgm:presLayoutVars>
      </dgm:prSet>
      <dgm:spPr/>
    </dgm:pt>
    <dgm:pt modelId="{9AF7EEAA-437C-4805-9E09-B3DEBE60223C}" type="pres">
      <dgm:prSet presAssocID="{52934643-AEDD-4A20-B17A-BB8453320C21}" presName="rootConnector" presStyleLbl="node4" presStyleIdx="6" presStyleCnt="21"/>
      <dgm:spPr/>
    </dgm:pt>
    <dgm:pt modelId="{5DD5E13A-5D3F-472F-BBB2-0BE0EE6E7376}" type="pres">
      <dgm:prSet presAssocID="{52934643-AEDD-4A20-B17A-BB8453320C21}" presName="hierChild4" presStyleCnt="0"/>
      <dgm:spPr/>
    </dgm:pt>
    <dgm:pt modelId="{E56A579D-2D4B-4BAE-A56A-D4AB2EBEE714}" type="pres">
      <dgm:prSet presAssocID="{52934643-AEDD-4A20-B17A-BB8453320C21}" presName="hierChild5" presStyleCnt="0"/>
      <dgm:spPr/>
    </dgm:pt>
    <dgm:pt modelId="{2355ABA3-53CE-4A7D-AA39-FE1F2259188E}" type="pres">
      <dgm:prSet presAssocID="{114575AD-BC8D-41C9-AD09-6803B183C9CE}" presName="Name37" presStyleLbl="parChTrans1D4" presStyleIdx="7" presStyleCnt="21"/>
      <dgm:spPr/>
    </dgm:pt>
    <dgm:pt modelId="{875F0342-7D17-42AD-819A-C592956D49A1}" type="pres">
      <dgm:prSet presAssocID="{E65E24FD-AA31-479E-9DCF-8148E46F9FFA}" presName="hierRoot2" presStyleCnt="0">
        <dgm:presLayoutVars>
          <dgm:hierBranch val="init"/>
        </dgm:presLayoutVars>
      </dgm:prSet>
      <dgm:spPr/>
    </dgm:pt>
    <dgm:pt modelId="{BDF380E2-B182-4542-9C0D-B4CE53A70289}" type="pres">
      <dgm:prSet presAssocID="{E65E24FD-AA31-479E-9DCF-8148E46F9FFA}" presName="rootComposite" presStyleCnt="0"/>
      <dgm:spPr/>
    </dgm:pt>
    <dgm:pt modelId="{A9AF4EB8-05E5-4FFB-AF92-3E25329B4121}" type="pres">
      <dgm:prSet presAssocID="{E65E24FD-AA31-479E-9DCF-8148E46F9FFA}" presName="rootText" presStyleLbl="node4" presStyleIdx="7" presStyleCnt="21" custLinFactNeighborX="-85539" custLinFactNeighborY="-3978">
        <dgm:presLayoutVars>
          <dgm:chPref val="3"/>
        </dgm:presLayoutVars>
      </dgm:prSet>
      <dgm:spPr/>
    </dgm:pt>
    <dgm:pt modelId="{79C80F79-8451-41A3-B320-1498F15A6ECE}" type="pres">
      <dgm:prSet presAssocID="{E65E24FD-AA31-479E-9DCF-8148E46F9FFA}" presName="rootConnector" presStyleLbl="node4" presStyleIdx="7" presStyleCnt="21"/>
      <dgm:spPr/>
    </dgm:pt>
    <dgm:pt modelId="{A8BF872F-1102-49D9-AB0D-5E92E4151D68}" type="pres">
      <dgm:prSet presAssocID="{E65E24FD-AA31-479E-9DCF-8148E46F9FFA}" presName="hierChild4" presStyleCnt="0"/>
      <dgm:spPr/>
    </dgm:pt>
    <dgm:pt modelId="{4FCFF60A-C1DC-4EC3-8E5C-F903EC148758}" type="pres">
      <dgm:prSet presAssocID="{E65E24FD-AA31-479E-9DCF-8148E46F9FFA}" presName="hierChild5" presStyleCnt="0"/>
      <dgm:spPr/>
    </dgm:pt>
    <dgm:pt modelId="{A62736DD-6252-43D7-87C6-28E8DF46D787}" type="pres">
      <dgm:prSet presAssocID="{AF850CA6-43CA-46D2-830F-0E7897D284DD}" presName="hierChild5" presStyleCnt="0"/>
      <dgm:spPr/>
    </dgm:pt>
    <dgm:pt modelId="{0819CA13-3878-4A5F-B3C1-247C170E55DE}" type="pres">
      <dgm:prSet presAssocID="{4F6D9960-4B73-4A85-8F9E-68E7A0C60EB3}" presName="Name37" presStyleLbl="parChTrans1D3" presStyleIdx="4" presStyleCnt="5"/>
      <dgm:spPr/>
    </dgm:pt>
    <dgm:pt modelId="{274DE5A8-5410-46BF-A76F-E6BD17FCB2A3}" type="pres">
      <dgm:prSet presAssocID="{0EDCBDC9-602A-4BE8-9187-13031F0CC847}" presName="hierRoot2" presStyleCnt="0">
        <dgm:presLayoutVars>
          <dgm:hierBranch val="init"/>
        </dgm:presLayoutVars>
      </dgm:prSet>
      <dgm:spPr/>
    </dgm:pt>
    <dgm:pt modelId="{2EFECE46-F181-48EF-8365-C05AEDB56392}" type="pres">
      <dgm:prSet presAssocID="{0EDCBDC9-602A-4BE8-9187-13031F0CC847}" presName="rootComposite" presStyleCnt="0"/>
      <dgm:spPr/>
    </dgm:pt>
    <dgm:pt modelId="{7E6B3FA1-ED9E-4DB0-9036-132243F997B0}" type="pres">
      <dgm:prSet presAssocID="{0EDCBDC9-602A-4BE8-9187-13031F0CC847}" presName="rootText" presStyleLbl="node3" presStyleIdx="4" presStyleCnt="5" custLinFactNeighborX="-80565" custLinFactNeighborY="-5967">
        <dgm:presLayoutVars>
          <dgm:chPref val="3"/>
        </dgm:presLayoutVars>
      </dgm:prSet>
      <dgm:spPr/>
    </dgm:pt>
    <dgm:pt modelId="{769FA376-EEA1-48C1-BD6F-840DB905E99B}" type="pres">
      <dgm:prSet presAssocID="{0EDCBDC9-602A-4BE8-9187-13031F0CC847}" presName="rootConnector" presStyleLbl="node3" presStyleIdx="4" presStyleCnt="5"/>
      <dgm:spPr/>
    </dgm:pt>
    <dgm:pt modelId="{3D82A750-B8DA-49C8-8D65-06AAD5DFDB08}" type="pres">
      <dgm:prSet presAssocID="{0EDCBDC9-602A-4BE8-9187-13031F0CC847}" presName="hierChild4" presStyleCnt="0"/>
      <dgm:spPr/>
    </dgm:pt>
    <dgm:pt modelId="{FA3C5D70-4D8D-4F53-A11B-716CB2792D1E}" type="pres">
      <dgm:prSet presAssocID="{8E3F68B0-DBE3-476F-84C8-DE84B248EA4C}" presName="Name37" presStyleLbl="parChTrans1D4" presStyleIdx="8" presStyleCnt="21"/>
      <dgm:spPr/>
    </dgm:pt>
    <dgm:pt modelId="{C9F1651F-9720-4098-9A97-48D8C0A6515B}" type="pres">
      <dgm:prSet presAssocID="{8D136D6F-67D8-4159-B159-CFF78FCA1D34}" presName="hierRoot2" presStyleCnt="0">
        <dgm:presLayoutVars>
          <dgm:hierBranch val="init"/>
        </dgm:presLayoutVars>
      </dgm:prSet>
      <dgm:spPr/>
    </dgm:pt>
    <dgm:pt modelId="{10D6C656-B3DB-4828-B423-CD42F68D9D61}" type="pres">
      <dgm:prSet presAssocID="{8D136D6F-67D8-4159-B159-CFF78FCA1D34}" presName="rootComposite" presStyleCnt="0"/>
      <dgm:spPr/>
    </dgm:pt>
    <dgm:pt modelId="{90B57405-2882-4070-B96B-D1AAD1154FF4}" type="pres">
      <dgm:prSet presAssocID="{8D136D6F-67D8-4159-B159-CFF78FCA1D34}" presName="rootText" presStyleLbl="node4" presStyleIdx="8" presStyleCnt="21" custLinFactNeighborX="-77581">
        <dgm:presLayoutVars>
          <dgm:chPref val="3"/>
        </dgm:presLayoutVars>
      </dgm:prSet>
      <dgm:spPr/>
    </dgm:pt>
    <dgm:pt modelId="{F6329832-2551-4169-BBB9-41B48489FB85}" type="pres">
      <dgm:prSet presAssocID="{8D136D6F-67D8-4159-B159-CFF78FCA1D34}" presName="rootConnector" presStyleLbl="node4" presStyleIdx="8" presStyleCnt="21"/>
      <dgm:spPr/>
    </dgm:pt>
    <dgm:pt modelId="{C7444A5B-FDF9-4A83-8025-C6FD73444B66}" type="pres">
      <dgm:prSet presAssocID="{8D136D6F-67D8-4159-B159-CFF78FCA1D34}" presName="hierChild4" presStyleCnt="0"/>
      <dgm:spPr/>
    </dgm:pt>
    <dgm:pt modelId="{4C5675C0-3663-4959-AED3-F1041764D47C}" type="pres">
      <dgm:prSet presAssocID="{530F64DB-89C1-45BE-B157-8BF3FD384E44}" presName="Name37" presStyleLbl="parChTrans1D4" presStyleIdx="9" presStyleCnt="21"/>
      <dgm:spPr/>
    </dgm:pt>
    <dgm:pt modelId="{A8B4CA18-4D38-4BD4-923A-A2E1288EADAD}" type="pres">
      <dgm:prSet presAssocID="{A1EB4AFF-506E-4ED6-BE6F-38A03F6E516B}" presName="hierRoot2" presStyleCnt="0">
        <dgm:presLayoutVars>
          <dgm:hierBranch val="init"/>
        </dgm:presLayoutVars>
      </dgm:prSet>
      <dgm:spPr/>
    </dgm:pt>
    <dgm:pt modelId="{174EB5C8-C7DF-4395-BA47-4C15B250A7AD}" type="pres">
      <dgm:prSet presAssocID="{A1EB4AFF-506E-4ED6-BE6F-38A03F6E516B}" presName="rootComposite" presStyleCnt="0"/>
      <dgm:spPr/>
    </dgm:pt>
    <dgm:pt modelId="{70A7F851-52D6-4F52-ADE4-22AA7F3A5AC6}" type="pres">
      <dgm:prSet presAssocID="{A1EB4AFF-506E-4ED6-BE6F-38A03F6E516B}" presName="rootText" presStyleLbl="node4" presStyleIdx="9" presStyleCnt="21" custLinFactNeighborX="-76586" custLinFactNeighborY="-1989">
        <dgm:presLayoutVars>
          <dgm:chPref val="3"/>
        </dgm:presLayoutVars>
      </dgm:prSet>
      <dgm:spPr/>
    </dgm:pt>
    <dgm:pt modelId="{9AA44A1A-9F6C-49E0-A40C-31A75F3813DD}" type="pres">
      <dgm:prSet presAssocID="{A1EB4AFF-506E-4ED6-BE6F-38A03F6E516B}" presName="rootConnector" presStyleLbl="node4" presStyleIdx="9" presStyleCnt="21"/>
      <dgm:spPr/>
    </dgm:pt>
    <dgm:pt modelId="{51704B6A-938E-4EC2-BF78-C76C911A0C69}" type="pres">
      <dgm:prSet presAssocID="{A1EB4AFF-506E-4ED6-BE6F-38A03F6E516B}" presName="hierChild4" presStyleCnt="0"/>
      <dgm:spPr/>
    </dgm:pt>
    <dgm:pt modelId="{98CC8731-F91B-456B-BC44-B50540804B3A}" type="pres">
      <dgm:prSet presAssocID="{A1EB4AFF-506E-4ED6-BE6F-38A03F6E516B}" presName="hierChild5" presStyleCnt="0"/>
      <dgm:spPr/>
    </dgm:pt>
    <dgm:pt modelId="{AAD9C0B4-65B2-4004-B586-66205B6F96F6}" type="pres">
      <dgm:prSet presAssocID="{F49352BC-DE4F-4B42-B5F1-A1F31ECD44ED}" presName="Name37" presStyleLbl="parChTrans1D4" presStyleIdx="10" presStyleCnt="21"/>
      <dgm:spPr/>
    </dgm:pt>
    <dgm:pt modelId="{FA78E9D2-90EB-4CFC-8F56-4C4F1D667A9E}" type="pres">
      <dgm:prSet presAssocID="{8C79434C-49DA-459E-9829-0EB4C93C6528}" presName="hierRoot2" presStyleCnt="0">
        <dgm:presLayoutVars>
          <dgm:hierBranch val="init"/>
        </dgm:presLayoutVars>
      </dgm:prSet>
      <dgm:spPr/>
    </dgm:pt>
    <dgm:pt modelId="{2332941E-A24D-4AA7-A0AD-A30BC93C8D1B}" type="pres">
      <dgm:prSet presAssocID="{8C79434C-49DA-459E-9829-0EB4C93C6528}" presName="rootComposite" presStyleCnt="0"/>
      <dgm:spPr/>
    </dgm:pt>
    <dgm:pt modelId="{F1760766-0EFA-435A-9F7F-9CE4416F5361}" type="pres">
      <dgm:prSet presAssocID="{8C79434C-49DA-459E-9829-0EB4C93C6528}" presName="rootText" presStyleLbl="node4" presStyleIdx="10" presStyleCnt="21" custLinFactNeighborX="-79570">
        <dgm:presLayoutVars>
          <dgm:chPref val="3"/>
        </dgm:presLayoutVars>
      </dgm:prSet>
      <dgm:spPr/>
    </dgm:pt>
    <dgm:pt modelId="{AC24A770-015C-4AE3-A0B4-D673FA1ABDA8}" type="pres">
      <dgm:prSet presAssocID="{8C79434C-49DA-459E-9829-0EB4C93C6528}" presName="rootConnector" presStyleLbl="node4" presStyleIdx="10" presStyleCnt="21"/>
      <dgm:spPr/>
    </dgm:pt>
    <dgm:pt modelId="{4358EC50-1A4B-4E48-8BE7-782619E55FA1}" type="pres">
      <dgm:prSet presAssocID="{8C79434C-49DA-459E-9829-0EB4C93C6528}" presName="hierChild4" presStyleCnt="0"/>
      <dgm:spPr/>
    </dgm:pt>
    <dgm:pt modelId="{6909114C-2635-4EA9-A18B-C4B04575E8CF}" type="pres">
      <dgm:prSet presAssocID="{8C79434C-49DA-459E-9829-0EB4C93C6528}" presName="hierChild5" presStyleCnt="0"/>
      <dgm:spPr/>
    </dgm:pt>
    <dgm:pt modelId="{E93EB3F9-3F17-4349-8898-FC7D9D5A218E}" type="pres">
      <dgm:prSet presAssocID="{48F69B21-8805-49ED-AC95-C6587FD5DF8E}" presName="Name37" presStyleLbl="parChTrans1D4" presStyleIdx="11" presStyleCnt="21"/>
      <dgm:spPr/>
    </dgm:pt>
    <dgm:pt modelId="{3F92ADB5-98FC-4252-B961-1CE39FF5DA9A}" type="pres">
      <dgm:prSet presAssocID="{5C96EF55-DC89-4EE1-AA4D-CF650704CE5C}" presName="hierRoot2" presStyleCnt="0">
        <dgm:presLayoutVars>
          <dgm:hierBranch val="init"/>
        </dgm:presLayoutVars>
      </dgm:prSet>
      <dgm:spPr/>
    </dgm:pt>
    <dgm:pt modelId="{85E31ACC-D3D2-434F-A630-B4509A420962}" type="pres">
      <dgm:prSet presAssocID="{5C96EF55-DC89-4EE1-AA4D-CF650704CE5C}" presName="rootComposite" presStyleCnt="0"/>
      <dgm:spPr/>
    </dgm:pt>
    <dgm:pt modelId="{7078358E-2BC9-4FC8-9B5D-D3EFDD5871A0}" type="pres">
      <dgm:prSet presAssocID="{5C96EF55-DC89-4EE1-AA4D-CF650704CE5C}" presName="rootText" presStyleLbl="node4" presStyleIdx="11" presStyleCnt="21" custLinFactNeighborX="-80565" custLinFactNeighborY="-1989">
        <dgm:presLayoutVars>
          <dgm:chPref val="3"/>
        </dgm:presLayoutVars>
      </dgm:prSet>
      <dgm:spPr/>
    </dgm:pt>
    <dgm:pt modelId="{CC8689D2-27EF-4027-B6AB-B66B41DF7872}" type="pres">
      <dgm:prSet presAssocID="{5C96EF55-DC89-4EE1-AA4D-CF650704CE5C}" presName="rootConnector" presStyleLbl="node4" presStyleIdx="11" presStyleCnt="21"/>
      <dgm:spPr/>
    </dgm:pt>
    <dgm:pt modelId="{7271B93C-E3D4-4D4E-9E3A-400BB6E0C804}" type="pres">
      <dgm:prSet presAssocID="{5C96EF55-DC89-4EE1-AA4D-CF650704CE5C}" presName="hierChild4" presStyleCnt="0"/>
      <dgm:spPr/>
    </dgm:pt>
    <dgm:pt modelId="{5059E87F-93EC-46F2-97F1-47413CBCB253}" type="pres">
      <dgm:prSet presAssocID="{5C96EF55-DC89-4EE1-AA4D-CF650704CE5C}" presName="hierChild5" presStyleCnt="0"/>
      <dgm:spPr/>
    </dgm:pt>
    <dgm:pt modelId="{9AC4F2CB-9ECC-47DB-97EA-B420069BCE46}" type="pres">
      <dgm:prSet presAssocID="{FE5966AF-B64D-4F12-A6AA-BC119B3381DF}" presName="Name37" presStyleLbl="parChTrans1D4" presStyleIdx="12" presStyleCnt="21"/>
      <dgm:spPr/>
    </dgm:pt>
    <dgm:pt modelId="{B5F513DC-E14B-4EFF-83B5-7A315B856071}" type="pres">
      <dgm:prSet presAssocID="{A0659510-0B7C-4461-965C-04B814DDABCB}" presName="hierRoot2" presStyleCnt="0">
        <dgm:presLayoutVars>
          <dgm:hierBranch val="init"/>
        </dgm:presLayoutVars>
      </dgm:prSet>
      <dgm:spPr/>
    </dgm:pt>
    <dgm:pt modelId="{CD091945-BA38-44E1-AE62-70EED8C10677}" type="pres">
      <dgm:prSet presAssocID="{A0659510-0B7C-4461-965C-04B814DDABCB}" presName="rootComposite" presStyleCnt="0"/>
      <dgm:spPr/>
    </dgm:pt>
    <dgm:pt modelId="{8A3FE0A8-F53F-4569-AEB1-DF602591C830}" type="pres">
      <dgm:prSet presAssocID="{A0659510-0B7C-4461-965C-04B814DDABCB}" presName="rootText" presStyleLbl="node4" presStyleIdx="12" presStyleCnt="21" custLinFactNeighborX="-79570" custLinFactNeighborY="-13925">
        <dgm:presLayoutVars>
          <dgm:chPref val="3"/>
        </dgm:presLayoutVars>
      </dgm:prSet>
      <dgm:spPr/>
    </dgm:pt>
    <dgm:pt modelId="{3AA7D1AD-116B-4688-AE13-F284BE20E896}" type="pres">
      <dgm:prSet presAssocID="{A0659510-0B7C-4461-965C-04B814DDABCB}" presName="rootConnector" presStyleLbl="node4" presStyleIdx="12" presStyleCnt="21"/>
      <dgm:spPr/>
    </dgm:pt>
    <dgm:pt modelId="{5F87A5D2-57E3-4304-A5BD-941586ECDB77}" type="pres">
      <dgm:prSet presAssocID="{A0659510-0B7C-4461-965C-04B814DDABCB}" presName="hierChild4" presStyleCnt="0"/>
      <dgm:spPr/>
    </dgm:pt>
    <dgm:pt modelId="{C90AA232-06CE-4123-84A9-2A85722BCDAB}" type="pres">
      <dgm:prSet presAssocID="{A0659510-0B7C-4461-965C-04B814DDABCB}" presName="hierChild5" presStyleCnt="0"/>
      <dgm:spPr/>
    </dgm:pt>
    <dgm:pt modelId="{EC4E3013-9C1B-41BC-9302-95234885F725}" type="pres">
      <dgm:prSet presAssocID="{8D136D6F-67D8-4159-B159-CFF78FCA1D34}" presName="hierChild5" presStyleCnt="0"/>
      <dgm:spPr/>
    </dgm:pt>
    <dgm:pt modelId="{2C27AC12-A965-4023-BC46-B3FB92626690}" type="pres">
      <dgm:prSet presAssocID="{4B5E5D34-7EE4-4EA3-8874-2EE521DD42A5}" presName="Name37" presStyleLbl="parChTrans1D4" presStyleIdx="13" presStyleCnt="21"/>
      <dgm:spPr/>
    </dgm:pt>
    <dgm:pt modelId="{5D963035-6174-40E6-944C-C243D2AB417B}" type="pres">
      <dgm:prSet presAssocID="{E0B4CC02-D809-424B-BCE9-BDC1887036C2}" presName="hierRoot2" presStyleCnt="0">
        <dgm:presLayoutVars>
          <dgm:hierBranch val="init"/>
        </dgm:presLayoutVars>
      </dgm:prSet>
      <dgm:spPr/>
    </dgm:pt>
    <dgm:pt modelId="{85EE4E77-F6BB-423D-ABB3-5B450BF5FFBE}" type="pres">
      <dgm:prSet presAssocID="{E0B4CC02-D809-424B-BCE9-BDC1887036C2}" presName="rootComposite" presStyleCnt="0"/>
      <dgm:spPr/>
    </dgm:pt>
    <dgm:pt modelId="{C093F768-75C7-4058-925B-EBF2AE0EACA8}" type="pres">
      <dgm:prSet presAssocID="{E0B4CC02-D809-424B-BCE9-BDC1887036C2}" presName="rootText" presStyleLbl="node4" presStyleIdx="13" presStyleCnt="21" custLinFactNeighborX="-66640" custLinFactNeighborY="0">
        <dgm:presLayoutVars>
          <dgm:chPref val="3"/>
        </dgm:presLayoutVars>
      </dgm:prSet>
      <dgm:spPr/>
    </dgm:pt>
    <dgm:pt modelId="{7B8435BB-1928-44AE-ADB6-713AB7159A13}" type="pres">
      <dgm:prSet presAssocID="{E0B4CC02-D809-424B-BCE9-BDC1887036C2}" presName="rootConnector" presStyleLbl="node4" presStyleIdx="13" presStyleCnt="21"/>
      <dgm:spPr/>
    </dgm:pt>
    <dgm:pt modelId="{242CBE86-177B-4475-AAC3-BACC15570049}" type="pres">
      <dgm:prSet presAssocID="{E0B4CC02-D809-424B-BCE9-BDC1887036C2}" presName="hierChild4" presStyleCnt="0"/>
      <dgm:spPr/>
    </dgm:pt>
    <dgm:pt modelId="{45A6FBBD-5C19-44AD-BE14-0602B71399DB}" type="pres">
      <dgm:prSet presAssocID="{E0B4CC02-D809-424B-BCE9-BDC1887036C2}" presName="hierChild5" presStyleCnt="0"/>
      <dgm:spPr/>
    </dgm:pt>
    <dgm:pt modelId="{F1827BE7-A337-427B-A746-B351E864F979}" type="pres">
      <dgm:prSet presAssocID="{779F1BC2-BD81-474B-B354-7A3F749DFF8E}" presName="Name37" presStyleLbl="parChTrans1D4" presStyleIdx="14" presStyleCnt="21"/>
      <dgm:spPr/>
    </dgm:pt>
    <dgm:pt modelId="{23ADC733-AC0D-486B-BEAF-BAB7653D1458}" type="pres">
      <dgm:prSet presAssocID="{01E5B61D-7BBD-4AA5-86C7-4B161B3222C2}" presName="hierRoot2" presStyleCnt="0">
        <dgm:presLayoutVars>
          <dgm:hierBranch val="init"/>
        </dgm:presLayoutVars>
      </dgm:prSet>
      <dgm:spPr/>
    </dgm:pt>
    <dgm:pt modelId="{A4A8C4D9-F6DC-40E8-B180-6C89763EE119}" type="pres">
      <dgm:prSet presAssocID="{01E5B61D-7BBD-4AA5-86C7-4B161B3222C2}" presName="rootComposite" presStyleCnt="0"/>
      <dgm:spPr/>
    </dgm:pt>
    <dgm:pt modelId="{694943EE-16AE-485C-8A77-A72F72E53771}" type="pres">
      <dgm:prSet presAssocID="{01E5B61D-7BBD-4AA5-86C7-4B161B3222C2}" presName="rootText" presStyleLbl="node4" presStyleIdx="14" presStyleCnt="21" custLinFactNeighborX="-70619" custLinFactNeighborY="0">
        <dgm:presLayoutVars>
          <dgm:chPref val="3"/>
        </dgm:presLayoutVars>
      </dgm:prSet>
      <dgm:spPr/>
    </dgm:pt>
    <dgm:pt modelId="{0A47DB4B-19F1-45A9-97AC-28D161917A06}" type="pres">
      <dgm:prSet presAssocID="{01E5B61D-7BBD-4AA5-86C7-4B161B3222C2}" presName="rootConnector" presStyleLbl="node4" presStyleIdx="14" presStyleCnt="21"/>
      <dgm:spPr/>
    </dgm:pt>
    <dgm:pt modelId="{F7E3F303-61A6-48F9-AA64-D0EC02D29DDE}" type="pres">
      <dgm:prSet presAssocID="{01E5B61D-7BBD-4AA5-86C7-4B161B3222C2}" presName="hierChild4" presStyleCnt="0"/>
      <dgm:spPr/>
    </dgm:pt>
    <dgm:pt modelId="{3928429C-FF65-4300-B246-D91B0C439FF5}" type="pres">
      <dgm:prSet presAssocID="{131C23DB-A525-4025-A94C-3B25C02DBFF5}" presName="Name37" presStyleLbl="parChTrans1D4" presStyleIdx="15" presStyleCnt="21"/>
      <dgm:spPr/>
    </dgm:pt>
    <dgm:pt modelId="{4D3373E2-D0B8-4662-A265-DD41640822AB}" type="pres">
      <dgm:prSet presAssocID="{927DE3CE-852F-40AD-92A2-CEBAE585ED4E}" presName="hierRoot2" presStyleCnt="0">
        <dgm:presLayoutVars>
          <dgm:hierBranch val="init"/>
        </dgm:presLayoutVars>
      </dgm:prSet>
      <dgm:spPr/>
    </dgm:pt>
    <dgm:pt modelId="{3DB32350-6FB3-4CD9-8285-08AAF2335026}" type="pres">
      <dgm:prSet presAssocID="{927DE3CE-852F-40AD-92A2-CEBAE585ED4E}" presName="rootComposite" presStyleCnt="0"/>
      <dgm:spPr/>
    </dgm:pt>
    <dgm:pt modelId="{2D555321-A705-4729-9962-31F1295E3ED4}" type="pres">
      <dgm:prSet presAssocID="{927DE3CE-852F-40AD-92A2-CEBAE585ED4E}" presName="rootText" presStyleLbl="node4" presStyleIdx="15" presStyleCnt="21" custLinFactX="-93952" custLinFactNeighborX="-100000" custLinFactNeighborY="-1989">
        <dgm:presLayoutVars>
          <dgm:chPref val="3"/>
        </dgm:presLayoutVars>
      </dgm:prSet>
      <dgm:spPr/>
    </dgm:pt>
    <dgm:pt modelId="{7D1A0BC2-8B1E-478C-940D-E367A3BF152C}" type="pres">
      <dgm:prSet presAssocID="{927DE3CE-852F-40AD-92A2-CEBAE585ED4E}" presName="rootConnector" presStyleLbl="node4" presStyleIdx="15" presStyleCnt="21"/>
      <dgm:spPr/>
    </dgm:pt>
    <dgm:pt modelId="{2ADF884C-BE0C-48BF-AF0A-099226642878}" type="pres">
      <dgm:prSet presAssocID="{927DE3CE-852F-40AD-92A2-CEBAE585ED4E}" presName="hierChild4" presStyleCnt="0"/>
      <dgm:spPr/>
    </dgm:pt>
    <dgm:pt modelId="{88197E7F-4741-499B-92DC-E4B49B3D0849}" type="pres">
      <dgm:prSet presAssocID="{927DE3CE-852F-40AD-92A2-CEBAE585ED4E}" presName="hierChild5" presStyleCnt="0"/>
      <dgm:spPr/>
    </dgm:pt>
    <dgm:pt modelId="{C434A25A-400C-4E28-96E7-DD7CBB0EEF6C}" type="pres">
      <dgm:prSet presAssocID="{7D8E8C48-3286-4383-9031-398E14AE341F}" presName="Name37" presStyleLbl="parChTrans1D4" presStyleIdx="16" presStyleCnt="21"/>
      <dgm:spPr/>
    </dgm:pt>
    <dgm:pt modelId="{F74F300B-880A-46A0-8290-A4F231EFF12C}" type="pres">
      <dgm:prSet presAssocID="{7159DCBA-3296-4797-B3BE-E0C42F30C7FC}" presName="hierRoot2" presStyleCnt="0">
        <dgm:presLayoutVars>
          <dgm:hierBranch val="init"/>
        </dgm:presLayoutVars>
      </dgm:prSet>
      <dgm:spPr/>
    </dgm:pt>
    <dgm:pt modelId="{63E5A9D8-FC02-46F6-ABA9-847783D10589}" type="pres">
      <dgm:prSet presAssocID="{7159DCBA-3296-4797-B3BE-E0C42F30C7FC}" presName="rootComposite" presStyleCnt="0"/>
      <dgm:spPr/>
    </dgm:pt>
    <dgm:pt modelId="{0FA3C4C9-30BD-4CE0-94BE-037C108A08D2}" type="pres">
      <dgm:prSet presAssocID="{7159DCBA-3296-4797-B3BE-E0C42F30C7FC}" presName="rootText" presStyleLbl="node4" presStyleIdx="16" presStyleCnt="21" custLinFactX="-92958" custLinFactNeighborX="-100000" custLinFactNeighborY="-27850">
        <dgm:presLayoutVars>
          <dgm:chPref val="3"/>
        </dgm:presLayoutVars>
      </dgm:prSet>
      <dgm:spPr/>
    </dgm:pt>
    <dgm:pt modelId="{2B0B2A3F-A002-4C8D-8635-B6BFE524A9AE}" type="pres">
      <dgm:prSet presAssocID="{7159DCBA-3296-4797-B3BE-E0C42F30C7FC}" presName="rootConnector" presStyleLbl="node4" presStyleIdx="16" presStyleCnt="21"/>
      <dgm:spPr/>
    </dgm:pt>
    <dgm:pt modelId="{F258776F-D42C-4005-9114-0FDF4EC36391}" type="pres">
      <dgm:prSet presAssocID="{7159DCBA-3296-4797-B3BE-E0C42F30C7FC}" presName="hierChild4" presStyleCnt="0"/>
      <dgm:spPr/>
    </dgm:pt>
    <dgm:pt modelId="{ED6B4046-49FD-4261-87DF-92FF7496B675}" type="pres">
      <dgm:prSet presAssocID="{7159DCBA-3296-4797-B3BE-E0C42F30C7FC}" presName="hierChild5" presStyleCnt="0"/>
      <dgm:spPr/>
    </dgm:pt>
    <dgm:pt modelId="{A2E56158-8472-4D50-808D-3464D3247452}" type="pres">
      <dgm:prSet presAssocID="{D2A6BAD2-E4F9-4EF9-B4F6-C059057D4794}" presName="Name37" presStyleLbl="parChTrans1D4" presStyleIdx="17" presStyleCnt="21"/>
      <dgm:spPr/>
    </dgm:pt>
    <dgm:pt modelId="{7D326921-8411-4858-8C5C-2E17CE44A839}" type="pres">
      <dgm:prSet presAssocID="{2C569D6F-11D1-46EA-89E6-9210EE979C57}" presName="hierRoot2" presStyleCnt="0">
        <dgm:presLayoutVars>
          <dgm:hierBranch val="init"/>
        </dgm:presLayoutVars>
      </dgm:prSet>
      <dgm:spPr/>
    </dgm:pt>
    <dgm:pt modelId="{8B999F58-1FC4-41F9-AA06-F457E248BE5F}" type="pres">
      <dgm:prSet presAssocID="{2C569D6F-11D1-46EA-89E6-9210EE979C57}" presName="rootComposite" presStyleCnt="0"/>
      <dgm:spPr/>
    </dgm:pt>
    <dgm:pt modelId="{2EC4D125-58B6-4606-9C42-60A3B16359EA}" type="pres">
      <dgm:prSet presAssocID="{2C569D6F-11D1-46EA-89E6-9210EE979C57}" presName="rootText" presStyleLbl="node4" presStyleIdx="17" presStyleCnt="21" custLinFactX="-92958" custLinFactNeighborX="-100000" custLinFactNeighborY="-35807">
        <dgm:presLayoutVars>
          <dgm:chPref val="3"/>
        </dgm:presLayoutVars>
      </dgm:prSet>
      <dgm:spPr/>
    </dgm:pt>
    <dgm:pt modelId="{1F53FEF3-288D-44FE-A6CE-9A82709C0FFA}" type="pres">
      <dgm:prSet presAssocID="{2C569D6F-11D1-46EA-89E6-9210EE979C57}" presName="rootConnector" presStyleLbl="node4" presStyleIdx="17" presStyleCnt="21"/>
      <dgm:spPr/>
    </dgm:pt>
    <dgm:pt modelId="{AB5204AD-3CD8-482E-83C3-9C0A8A930EE9}" type="pres">
      <dgm:prSet presAssocID="{2C569D6F-11D1-46EA-89E6-9210EE979C57}" presName="hierChild4" presStyleCnt="0"/>
      <dgm:spPr/>
    </dgm:pt>
    <dgm:pt modelId="{4F1FA198-7587-4252-B441-C8C9C9F0D452}" type="pres">
      <dgm:prSet presAssocID="{2C569D6F-11D1-46EA-89E6-9210EE979C57}" presName="hierChild5" presStyleCnt="0"/>
      <dgm:spPr/>
    </dgm:pt>
    <dgm:pt modelId="{48F6C15A-755A-4E90-8EB5-F63A707CB5D3}" type="pres">
      <dgm:prSet presAssocID="{01E5B61D-7BBD-4AA5-86C7-4B161B3222C2}" presName="hierChild5" presStyleCnt="0"/>
      <dgm:spPr/>
    </dgm:pt>
    <dgm:pt modelId="{44A55358-85EA-45A8-B0A1-6ADDA8B426B3}" type="pres">
      <dgm:prSet presAssocID="{74C5C895-A463-4931-8562-B7CF89EE2298}" presName="Name37" presStyleLbl="parChTrans1D4" presStyleIdx="18" presStyleCnt="21"/>
      <dgm:spPr/>
    </dgm:pt>
    <dgm:pt modelId="{0DC1830C-25D7-40E1-BEF5-F1191EF01059}" type="pres">
      <dgm:prSet presAssocID="{672E6A2F-433D-40C5-9ABB-52E720918CDA}" presName="hierRoot2" presStyleCnt="0">
        <dgm:presLayoutVars>
          <dgm:hierBranch val="init"/>
        </dgm:presLayoutVars>
      </dgm:prSet>
      <dgm:spPr/>
    </dgm:pt>
    <dgm:pt modelId="{0A5BFEE4-8F85-4354-B096-DD60B1715682}" type="pres">
      <dgm:prSet presAssocID="{672E6A2F-433D-40C5-9ABB-52E720918CDA}" presName="rootComposite" presStyleCnt="0"/>
      <dgm:spPr/>
    </dgm:pt>
    <dgm:pt modelId="{F59C9233-C5EE-49AF-B24E-19559973B00B}" type="pres">
      <dgm:prSet presAssocID="{672E6A2F-433D-40C5-9ABB-52E720918CDA}" presName="rootText" presStyleLbl="node4" presStyleIdx="18" presStyleCnt="21" custLinFactNeighborX="-72608">
        <dgm:presLayoutVars>
          <dgm:chPref val="3"/>
        </dgm:presLayoutVars>
      </dgm:prSet>
      <dgm:spPr/>
    </dgm:pt>
    <dgm:pt modelId="{4B46B899-1BE8-401B-B47E-25A127127D33}" type="pres">
      <dgm:prSet presAssocID="{672E6A2F-433D-40C5-9ABB-52E720918CDA}" presName="rootConnector" presStyleLbl="node4" presStyleIdx="18" presStyleCnt="21"/>
      <dgm:spPr/>
    </dgm:pt>
    <dgm:pt modelId="{FF0BC48F-FB62-4526-AED7-7BA25BD0C5E2}" type="pres">
      <dgm:prSet presAssocID="{672E6A2F-433D-40C5-9ABB-52E720918CDA}" presName="hierChild4" presStyleCnt="0"/>
      <dgm:spPr/>
    </dgm:pt>
    <dgm:pt modelId="{08B79ECF-1F8B-4886-AD16-398382AC1640}" type="pres">
      <dgm:prSet presAssocID="{1DE53B9C-104C-4437-B0E6-381A1779442E}" presName="Name37" presStyleLbl="parChTrans1D4" presStyleIdx="19" presStyleCnt="21"/>
      <dgm:spPr/>
    </dgm:pt>
    <dgm:pt modelId="{33246CA0-7B44-4BF8-8B9C-2417DAF8805B}" type="pres">
      <dgm:prSet presAssocID="{A4D791D2-6C9A-43D3-92E6-B9E60DC58110}" presName="hierRoot2" presStyleCnt="0">
        <dgm:presLayoutVars>
          <dgm:hierBranch val="init"/>
        </dgm:presLayoutVars>
      </dgm:prSet>
      <dgm:spPr/>
    </dgm:pt>
    <dgm:pt modelId="{2EE1DA99-A631-47A5-B1A9-EEB026021FE0}" type="pres">
      <dgm:prSet presAssocID="{A4D791D2-6C9A-43D3-92E6-B9E60DC58110}" presName="rootComposite" presStyleCnt="0"/>
      <dgm:spPr/>
    </dgm:pt>
    <dgm:pt modelId="{802BA59B-89A1-4AEC-895F-3D7087D2016E}" type="pres">
      <dgm:prSet presAssocID="{A4D791D2-6C9A-43D3-92E6-B9E60DC58110}" presName="rootText" presStyleLbl="node4" presStyleIdx="19" presStyleCnt="21" custLinFactX="-94948" custLinFactNeighborX="-100000" custLinFactNeighborY="-15914">
        <dgm:presLayoutVars>
          <dgm:chPref val="3"/>
        </dgm:presLayoutVars>
      </dgm:prSet>
      <dgm:spPr/>
    </dgm:pt>
    <dgm:pt modelId="{850F4540-6CEB-4B1B-9F11-8FA4F8BDC1F8}" type="pres">
      <dgm:prSet presAssocID="{A4D791D2-6C9A-43D3-92E6-B9E60DC58110}" presName="rootConnector" presStyleLbl="node4" presStyleIdx="19" presStyleCnt="21"/>
      <dgm:spPr/>
    </dgm:pt>
    <dgm:pt modelId="{2AFAE923-53F7-429B-88CC-3290038E1898}" type="pres">
      <dgm:prSet presAssocID="{A4D791D2-6C9A-43D3-92E6-B9E60DC58110}" presName="hierChild4" presStyleCnt="0"/>
      <dgm:spPr/>
    </dgm:pt>
    <dgm:pt modelId="{72D83EC7-2EA2-422F-B450-695F550B4221}" type="pres">
      <dgm:prSet presAssocID="{A4D791D2-6C9A-43D3-92E6-B9E60DC58110}" presName="hierChild5" presStyleCnt="0"/>
      <dgm:spPr/>
    </dgm:pt>
    <dgm:pt modelId="{95ED6881-1902-4FE7-AA72-6C73E67B4D47}" type="pres">
      <dgm:prSet presAssocID="{E06644A3-91AC-44A7-8FD4-4B47A7995598}" presName="Name37" presStyleLbl="parChTrans1D4" presStyleIdx="20" presStyleCnt="21"/>
      <dgm:spPr/>
    </dgm:pt>
    <dgm:pt modelId="{8A46844F-C700-404B-A25C-8A377B5670CB}" type="pres">
      <dgm:prSet presAssocID="{987C9FDD-CB54-4F1D-BF98-798239AD38C8}" presName="hierRoot2" presStyleCnt="0">
        <dgm:presLayoutVars>
          <dgm:hierBranch val="init"/>
        </dgm:presLayoutVars>
      </dgm:prSet>
      <dgm:spPr/>
    </dgm:pt>
    <dgm:pt modelId="{75696414-8F9A-4978-8CFA-87D75784FB78}" type="pres">
      <dgm:prSet presAssocID="{987C9FDD-CB54-4F1D-BF98-798239AD38C8}" presName="rootComposite" presStyleCnt="0"/>
      <dgm:spPr/>
    </dgm:pt>
    <dgm:pt modelId="{1B9950FD-4CCC-4DE1-A3C2-056E490BBAE2}" type="pres">
      <dgm:prSet presAssocID="{987C9FDD-CB54-4F1D-BF98-798239AD38C8}" presName="rootText" presStyleLbl="node4" presStyleIdx="20" presStyleCnt="21" custLinFactX="-93954" custLinFactNeighborX="-100000" custLinFactNeighborY="-31828">
        <dgm:presLayoutVars>
          <dgm:chPref val="3"/>
        </dgm:presLayoutVars>
      </dgm:prSet>
      <dgm:spPr/>
    </dgm:pt>
    <dgm:pt modelId="{E9B14619-8DE7-478A-8B88-BF2958246E9D}" type="pres">
      <dgm:prSet presAssocID="{987C9FDD-CB54-4F1D-BF98-798239AD38C8}" presName="rootConnector" presStyleLbl="node4" presStyleIdx="20" presStyleCnt="21"/>
      <dgm:spPr/>
    </dgm:pt>
    <dgm:pt modelId="{DF362905-4621-4FDB-88C5-C9E5A2CAE38C}" type="pres">
      <dgm:prSet presAssocID="{987C9FDD-CB54-4F1D-BF98-798239AD38C8}" presName="hierChild4" presStyleCnt="0"/>
      <dgm:spPr/>
    </dgm:pt>
    <dgm:pt modelId="{1CFD8541-8C3D-417B-8BFC-9FF46D409875}" type="pres">
      <dgm:prSet presAssocID="{987C9FDD-CB54-4F1D-BF98-798239AD38C8}" presName="hierChild5" presStyleCnt="0"/>
      <dgm:spPr/>
    </dgm:pt>
    <dgm:pt modelId="{68CB1CF0-5D65-4E6A-B870-376B7F82802A}" type="pres">
      <dgm:prSet presAssocID="{672E6A2F-433D-40C5-9ABB-52E720918CDA}" presName="hierChild5" presStyleCnt="0"/>
      <dgm:spPr/>
    </dgm:pt>
    <dgm:pt modelId="{0B54CE88-9D85-4D03-B50A-E7F39495AA44}" type="pres">
      <dgm:prSet presAssocID="{0EDCBDC9-602A-4BE8-9187-13031F0CC847}" presName="hierChild5" presStyleCnt="0"/>
      <dgm:spPr/>
    </dgm:pt>
    <dgm:pt modelId="{0C81B901-333B-4A7E-A942-D4FA01785F6A}" type="pres">
      <dgm:prSet presAssocID="{8C4148DB-5EBA-4103-9F7A-D2AC985D450E}" presName="hierChild5" presStyleCnt="0"/>
      <dgm:spPr/>
    </dgm:pt>
    <dgm:pt modelId="{9F78CA74-1432-4DA1-9F96-E5B3278FA8AC}" type="pres">
      <dgm:prSet presAssocID="{60032391-F401-4F86-B5A4-9E969A0C05F8}" presName="hierChild3" presStyleCnt="0"/>
      <dgm:spPr/>
    </dgm:pt>
  </dgm:ptLst>
  <dgm:cxnLst>
    <dgm:cxn modelId="{069D0100-6AA6-4B02-8A0E-BDE862145D44}" type="presOf" srcId="{4F6D9960-4B73-4A85-8F9E-68E7A0C60EB3}" destId="{0819CA13-3878-4A5F-B3C1-247C170E55DE}" srcOrd="0" destOrd="0" presId="urn:microsoft.com/office/officeart/2005/8/layout/orgChart1"/>
    <dgm:cxn modelId="{13543F01-9EE2-4C90-8B93-2F13AB15CC98}" type="presOf" srcId="{988F007D-E594-4FD1-A37C-B426BB1A9258}" destId="{44D8C315-FA7F-47F8-8F34-0C88624FEF9A}" srcOrd="1" destOrd="0" presId="urn:microsoft.com/office/officeart/2005/8/layout/orgChart1"/>
    <dgm:cxn modelId="{2AA67B01-5657-420A-99B1-934DB2061B37}" type="presOf" srcId="{E5B4FB96-A535-48B8-8FE3-97501646A92E}" destId="{2EAE3751-498D-49B8-A2B1-9B3770109458}" srcOrd="1" destOrd="0" presId="urn:microsoft.com/office/officeart/2005/8/layout/orgChart1"/>
    <dgm:cxn modelId="{6F4FD302-FC6E-44E5-8A6D-FB94427F5416}" type="presOf" srcId="{7159DCBA-3296-4797-B3BE-E0C42F30C7FC}" destId="{2B0B2A3F-A002-4C8D-8635-B6BFE524A9AE}" srcOrd="1" destOrd="0" presId="urn:microsoft.com/office/officeart/2005/8/layout/orgChart1"/>
    <dgm:cxn modelId="{6B921503-C0E6-4782-A705-6A52470CE4AC}" srcId="{988F007D-E594-4FD1-A37C-B426BB1A9258}" destId="{E5B4FB96-A535-48B8-8FE3-97501646A92E}" srcOrd="1" destOrd="0" parTransId="{DAAF2AEC-E3EE-45F4-A482-A642AC98FEC5}" sibTransId="{B36EA762-FDA6-449C-A931-30904817C485}"/>
    <dgm:cxn modelId="{5D8FCC07-3A35-4324-9CA5-20C9032F869C}" type="presOf" srcId="{4689BFB4-F19E-4157-9B3D-C72F784250A0}" destId="{9E7EFA4F-E8EB-431D-A103-DA52DBA30EAC}" srcOrd="1" destOrd="0" presId="urn:microsoft.com/office/officeart/2005/8/layout/orgChart1"/>
    <dgm:cxn modelId="{99860308-BB3F-4BFA-A973-3CE47C54F633}" type="presOf" srcId="{84C93523-ACB2-4D62-BD12-58F166396E17}" destId="{FA214E56-F07C-4F88-B235-82C21BF0F4A1}" srcOrd="0" destOrd="0" presId="urn:microsoft.com/office/officeart/2005/8/layout/orgChart1"/>
    <dgm:cxn modelId="{F1A51A0E-5663-4C8E-AAA3-E82DD26D6197}" type="presOf" srcId="{987C9FDD-CB54-4F1D-BF98-798239AD38C8}" destId="{E9B14619-8DE7-478A-8B88-BF2958246E9D}" srcOrd="1" destOrd="0" presId="urn:microsoft.com/office/officeart/2005/8/layout/orgChart1"/>
    <dgm:cxn modelId="{53F5760F-4D39-4E1D-B624-1486DBDD3275}" type="presOf" srcId="{36302C02-6509-4720-A4DB-37F248DBC5B0}" destId="{736106BA-4131-4C1C-AFD0-BFDA1F7EA692}" srcOrd="0" destOrd="0" presId="urn:microsoft.com/office/officeart/2005/8/layout/orgChart1"/>
    <dgm:cxn modelId="{44133D14-2C31-4C73-B137-B4EF5128DAFA}" type="presOf" srcId="{C4B41C4D-4114-48DE-8AD5-1A67588C3846}" destId="{8DAC2851-5562-4C3C-AB1F-935C748D225E}" srcOrd="0" destOrd="0" presId="urn:microsoft.com/office/officeart/2005/8/layout/orgChart1"/>
    <dgm:cxn modelId="{32B5B914-8EF3-45E8-A48E-A1FB3A4015D0}" srcId="{0EDCBDC9-602A-4BE8-9187-13031F0CC847}" destId="{01E5B61D-7BBD-4AA5-86C7-4B161B3222C2}" srcOrd="2" destOrd="0" parTransId="{779F1BC2-BD81-474B-B354-7A3F749DFF8E}" sibTransId="{C414F8E5-1513-4F1E-82DD-72BC952BE4D1}"/>
    <dgm:cxn modelId="{1A8E3717-6EE2-4F5D-B939-55CF6C19EB4C}" type="presOf" srcId="{4B5E5D34-7EE4-4EA3-8874-2EE521DD42A5}" destId="{2C27AC12-A965-4023-BC46-B3FB92626690}" srcOrd="0" destOrd="0" presId="urn:microsoft.com/office/officeart/2005/8/layout/orgChart1"/>
    <dgm:cxn modelId="{E0DCF918-DE89-4EC1-8B0A-70BA90E294FE}" type="presOf" srcId="{A1EB4AFF-506E-4ED6-BE6F-38A03F6E516B}" destId="{9AA44A1A-9F6C-49E0-A40C-31A75F3813DD}" srcOrd="1" destOrd="0" presId="urn:microsoft.com/office/officeart/2005/8/layout/orgChart1"/>
    <dgm:cxn modelId="{7372781D-F44A-45F1-A606-DB9BA063F8A6}" type="presOf" srcId="{131C23DB-A525-4025-A94C-3B25C02DBFF5}" destId="{3928429C-FF65-4300-B246-D91B0C439FF5}" srcOrd="0" destOrd="0" presId="urn:microsoft.com/office/officeart/2005/8/layout/orgChart1"/>
    <dgm:cxn modelId="{B671841F-C801-4B3E-8A00-CA013D1983A1}" type="presOf" srcId="{F49352BC-DE4F-4B42-B5F1-A1F31ECD44ED}" destId="{AAD9C0B4-65B2-4004-B586-66205B6F96F6}" srcOrd="0" destOrd="0" presId="urn:microsoft.com/office/officeart/2005/8/layout/orgChart1"/>
    <dgm:cxn modelId="{A95B0226-0E57-46CF-98AC-D7BD1A6292B8}" type="presOf" srcId="{C8276701-F836-45F3-A774-8BBA092A2E8D}" destId="{FDC34549-FE41-4A94-84DF-0837BBE855DB}" srcOrd="0" destOrd="0" presId="urn:microsoft.com/office/officeart/2005/8/layout/orgChart1"/>
    <dgm:cxn modelId="{CB70B826-B679-4857-A436-B5853936966B}" type="presOf" srcId="{A0659510-0B7C-4461-965C-04B814DDABCB}" destId="{3AA7D1AD-116B-4688-AE13-F284BE20E896}" srcOrd="1" destOrd="0" presId="urn:microsoft.com/office/officeart/2005/8/layout/orgChart1"/>
    <dgm:cxn modelId="{FBB8B228-E48C-490B-AB43-C082DA152F1B}" srcId="{8D136D6F-67D8-4159-B159-CFF78FCA1D34}" destId="{5C96EF55-DC89-4EE1-AA4D-CF650704CE5C}" srcOrd="2" destOrd="0" parTransId="{48F69B21-8805-49ED-AC95-C6587FD5DF8E}" sibTransId="{34DB728F-31F2-4C46-AB62-22CA4B68A388}"/>
    <dgm:cxn modelId="{8FD14B2B-2A7B-48ED-8B08-119F4D1D4F81}" type="presOf" srcId="{E65E24FD-AA31-479E-9DCF-8148E46F9FFA}" destId="{A9AF4EB8-05E5-4FFB-AF92-3E25329B4121}" srcOrd="0" destOrd="0" presId="urn:microsoft.com/office/officeart/2005/8/layout/orgChart1"/>
    <dgm:cxn modelId="{0E539E2C-241B-458E-94EF-862325F27F7B}" type="presOf" srcId="{01E5B61D-7BBD-4AA5-86C7-4B161B3222C2}" destId="{0A47DB4B-19F1-45A9-97AC-28D161917A06}" srcOrd="1" destOrd="0" presId="urn:microsoft.com/office/officeart/2005/8/layout/orgChart1"/>
    <dgm:cxn modelId="{A8D35A2D-D094-4C5C-A0E1-D0C56FC69E25}" type="presOf" srcId="{84C0B282-E944-431E-BD56-4EB3DC317677}" destId="{44312889-8FF5-4601-8FF5-6E1D58409785}" srcOrd="0" destOrd="0" presId="urn:microsoft.com/office/officeart/2005/8/layout/orgChart1"/>
    <dgm:cxn modelId="{D2E1042E-EAE1-45BA-9633-0CD1DC76BE59}" type="presOf" srcId="{A4D791D2-6C9A-43D3-92E6-B9E60DC58110}" destId="{802BA59B-89A1-4AEC-895F-3D7087D2016E}" srcOrd="0" destOrd="0" presId="urn:microsoft.com/office/officeart/2005/8/layout/orgChart1"/>
    <dgm:cxn modelId="{5869E731-EEE6-43FB-AB86-71D75B3DCB5B}" srcId="{E5B4FB96-A535-48B8-8FE3-97501646A92E}" destId="{4689BFB4-F19E-4157-9B3D-C72F784250A0}" srcOrd="1" destOrd="0" parTransId="{A89A5D94-5813-4C4D-B70A-7B9266496624}" sibTransId="{238C1589-9251-48B2-9746-C9C02CBE50F8}"/>
    <dgm:cxn modelId="{E02EEF34-CCAE-432A-9AA0-455038228292}" srcId="{01E5B61D-7BBD-4AA5-86C7-4B161B3222C2}" destId="{927DE3CE-852F-40AD-92A2-CEBAE585ED4E}" srcOrd="0" destOrd="0" parTransId="{131C23DB-A525-4025-A94C-3B25C02DBFF5}" sibTransId="{F0EE3536-6059-40CA-ADDA-FA75D69E5AAB}"/>
    <dgm:cxn modelId="{66024E35-3E2E-4C4E-A083-BE0A4B7E3236}" type="presOf" srcId="{D4BFB03A-2163-4C06-B4E3-37D45BA9EDB5}" destId="{7DD2318E-9F07-4863-BB26-A5FFCEAB0E3A}" srcOrd="0" destOrd="0" presId="urn:microsoft.com/office/officeart/2005/8/layout/orgChart1"/>
    <dgm:cxn modelId="{15104C36-9C8D-4835-96B7-6D02263972E8}" type="presOf" srcId="{2C569D6F-11D1-46EA-89E6-9210EE979C57}" destId="{2EC4D125-58B6-4606-9C42-60A3B16359EA}" srcOrd="0" destOrd="0" presId="urn:microsoft.com/office/officeart/2005/8/layout/orgChart1"/>
    <dgm:cxn modelId="{25812839-DDE6-448D-9F92-21EE9BE47C0E}" type="presOf" srcId="{AF850CA6-43CA-46D2-830F-0E7897D284DD}" destId="{4C36BC28-AC7F-4334-BC78-F5D9A803AD46}" srcOrd="1" destOrd="0" presId="urn:microsoft.com/office/officeart/2005/8/layout/orgChart1"/>
    <dgm:cxn modelId="{EC43793A-7A94-4AAB-B0F3-E9BABEFFA03E}" type="presOf" srcId="{E06644A3-91AC-44A7-8FD4-4B47A7995598}" destId="{95ED6881-1902-4FE7-AA72-6C73E67B4D47}" srcOrd="0" destOrd="0" presId="urn:microsoft.com/office/officeart/2005/8/layout/orgChart1"/>
    <dgm:cxn modelId="{9809763B-EA33-471A-9AC6-97D4DD2F95A9}" srcId="{60032391-F401-4F86-B5A4-9E969A0C05F8}" destId="{988F007D-E594-4FD1-A37C-B426BB1A9258}" srcOrd="0" destOrd="0" parTransId="{649B8B7C-3752-4B5C-917A-466ECE09A089}" sibTransId="{B80DB912-34EA-42EC-87E3-58C839DCBC12}"/>
    <dgm:cxn modelId="{CA2B7C3E-DAA0-4F8D-9BC3-13C4CCFFD588}" type="presOf" srcId="{8D136D6F-67D8-4159-B159-CFF78FCA1D34}" destId="{F6329832-2551-4169-BBB9-41B48489FB85}" srcOrd="1" destOrd="0" presId="urn:microsoft.com/office/officeart/2005/8/layout/orgChart1"/>
    <dgm:cxn modelId="{6E195F5E-409C-4823-ADB5-69FF9F002857}" type="presOf" srcId="{48F69B21-8805-49ED-AC95-C6587FD5DF8E}" destId="{E93EB3F9-3F17-4349-8898-FC7D9D5A218E}" srcOrd="0" destOrd="0" presId="urn:microsoft.com/office/officeart/2005/8/layout/orgChart1"/>
    <dgm:cxn modelId="{519B4460-B3ED-4D9F-AAD3-205C78814C1E}" srcId="{0EDCBDC9-602A-4BE8-9187-13031F0CC847}" destId="{8D136D6F-67D8-4159-B159-CFF78FCA1D34}" srcOrd="0" destOrd="0" parTransId="{8E3F68B0-DBE3-476F-84C8-DE84B248EA4C}" sibTransId="{CAE3765C-834B-4804-AA5E-AAFB60DC54FF}"/>
    <dgm:cxn modelId="{B5819641-6A62-4A6C-9A2C-06FAAD791679}" type="presOf" srcId="{DD99637C-558D-44B8-AEB9-6141346A8C25}" destId="{1A71184D-0FD4-44A7-83D2-D664B85FB5E1}" srcOrd="1" destOrd="0" presId="urn:microsoft.com/office/officeart/2005/8/layout/orgChart1"/>
    <dgm:cxn modelId="{AC407262-3FCD-4B4B-A5B9-C27CE4C4E11C}" srcId="{8C4148DB-5EBA-4103-9F7A-D2AC985D450E}" destId="{AF850CA6-43CA-46D2-830F-0E7897D284DD}" srcOrd="1" destOrd="0" parTransId="{C4B41C4D-4114-48DE-8AD5-1A67588C3846}" sibTransId="{D3FF3BA7-DD5E-40FC-BDDA-013F7F53F13E}"/>
    <dgm:cxn modelId="{216BC662-5733-4ED8-943F-CFAB4D09B751}" type="presOf" srcId="{5C54E9B8-1B97-4DB8-B380-B2B3EADF1F85}" destId="{23F656D6-AD0B-4090-814E-42DE1298D18B}" srcOrd="1" destOrd="0" presId="urn:microsoft.com/office/officeart/2005/8/layout/orgChart1"/>
    <dgm:cxn modelId="{211C6B45-4A59-49A8-A9BB-27C5F3DDFA5C}" srcId="{8C4148DB-5EBA-4103-9F7A-D2AC985D450E}" destId="{DD1857E4-D834-4223-AC1A-9DF1F5CE54DA}" srcOrd="0" destOrd="0" parTransId="{5812B0EB-58C1-46A4-91C7-A0628454B3CC}" sibTransId="{50158D2C-03D6-4BE2-8057-2C541EE97502}"/>
    <dgm:cxn modelId="{687DBE47-FD3C-4933-AD02-0AEAABAAFEA1}" type="presOf" srcId="{649B8B7C-3752-4B5C-917A-466ECE09A089}" destId="{E9D413D7-2776-455A-9842-1767935E81C5}" srcOrd="0" destOrd="0" presId="urn:microsoft.com/office/officeart/2005/8/layout/orgChart1"/>
    <dgm:cxn modelId="{BD9B9868-D29A-4010-A49B-78A6229BE207}" type="presOf" srcId="{E06AB5B3-49A4-4EBE-81E1-D98CACC820D7}" destId="{E6B7D10D-A9E5-41A8-A5ED-679B728E2BA7}" srcOrd="0" destOrd="0" presId="urn:microsoft.com/office/officeart/2005/8/layout/orgChart1"/>
    <dgm:cxn modelId="{1C6BB048-3960-4D3D-B6F4-73547C16FF2C}" type="presOf" srcId="{1DE53B9C-104C-4437-B0E6-381A1779442E}" destId="{08B79ECF-1F8B-4886-AD16-398382AC1640}" srcOrd="0" destOrd="0" presId="urn:microsoft.com/office/officeart/2005/8/layout/orgChart1"/>
    <dgm:cxn modelId="{E426BA49-91D3-4730-9AC2-BFC6EDB2AA24}" type="presOf" srcId="{8C79434C-49DA-459E-9829-0EB4C93C6528}" destId="{AC24A770-015C-4AE3-A0B4-D673FA1ABDA8}" srcOrd="1" destOrd="0" presId="urn:microsoft.com/office/officeart/2005/8/layout/orgChart1"/>
    <dgm:cxn modelId="{172DBA6A-455C-4B12-9E9A-A18671E4CF77}" type="presOf" srcId="{927DE3CE-852F-40AD-92A2-CEBAE585ED4E}" destId="{2D555321-A705-4729-9962-31F1295E3ED4}" srcOrd="0" destOrd="0" presId="urn:microsoft.com/office/officeart/2005/8/layout/orgChart1"/>
    <dgm:cxn modelId="{F64DF86A-54C5-4ABC-803D-142A11F69AE0}" type="presOf" srcId="{DD1857E4-D834-4223-AC1A-9DF1F5CE54DA}" destId="{3719F67D-47B0-4ABD-A049-D29C5930A5E1}" srcOrd="0" destOrd="0" presId="urn:microsoft.com/office/officeart/2005/8/layout/orgChart1"/>
    <dgm:cxn modelId="{A10C604B-1E9F-4BE5-B430-BB8FB858B37F}" srcId="{8D136D6F-67D8-4159-B159-CFF78FCA1D34}" destId="{A1EB4AFF-506E-4ED6-BE6F-38A03F6E516B}" srcOrd="0" destOrd="0" parTransId="{530F64DB-89C1-45BE-B157-8BF3FD384E44}" sibTransId="{9D428D95-156E-4A40-94AE-C2B2A661CC03}"/>
    <dgm:cxn modelId="{FB1C9C6B-30D0-4A9C-A89B-0A18E08B5113}" type="presOf" srcId="{52934643-AEDD-4A20-B17A-BB8453320C21}" destId="{A409AD88-B84A-4A66-AFD7-E0E760AB890E}" srcOrd="0" destOrd="0" presId="urn:microsoft.com/office/officeart/2005/8/layout/orgChart1"/>
    <dgm:cxn modelId="{F0C0664C-526B-4BCF-B9B2-CADA2DB8051F}" type="presOf" srcId="{8C4148DB-5EBA-4103-9F7A-D2AC985D450E}" destId="{BEB358E8-7A82-4143-B6DB-F477FAE142C1}" srcOrd="1" destOrd="0" presId="urn:microsoft.com/office/officeart/2005/8/layout/orgChart1"/>
    <dgm:cxn modelId="{479C9F4D-E5CD-4A8E-B90B-23EBC65DE9EA}" type="presOf" srcId="{E6B039A5-CD91-4D05-9D4E-E427B3531BE9}" destId="{3992B988-84CE-445A-A80A-ADE1D0D9B0EB}" srcOrd="0" destOrd="0" presId="urn:microsoft.com/office/officeart/2005/8/layout/orgChart1"/>
    <dgm:cxn modelId="{3B0C116F-3C42-469D-97E9-4FE6CDF65596}" type="presOf" srcId="{2C569D6F-11D1-46EA-89E6-9210EE979C57}" destId="{1F53FEF3-288D-44FE-A6CE-9A82709C0FFA}" srcOrd="1" destOrd="0" presId="urn:microsoft.com/office/officeart/2005/8/layout/orgChart1"/>
    <dgm:cxn modelId="{B2E6F66F-ACCD-4851-88BA-2618809D2A20}" srcId="{AF850CA6-43CA-46D2-830F-0E7897D284DD}" destId="{52934643-AEDD-4A20-B17A-BB8453320C21}" srcOrd="0" destOrd="0" parTransId="{36AD4FD2-99A9-4B75-BBAC-A5B13D072981}" sibTransId="{3B4D29B8-A625-4F2A-B08A-209C02089127}"/>
    <dgm:cxn modelId="{4FB31570-6E30-4A0B-905C-F7992F90E6F4}" srcId="{D4BFB03A-2163-4C06-B4E3-37D45BA9EDB5}" destId="{60032391-F401-4F86-B5A4-9E969A0C05F8}" srcOrd="0" destOrd="0" parTransId="{A360B0C6-8BCE-4427-A5A7-352DF9F7FB15}" sibTransId="{94A1B776-45D5-4F56-B5AB-040C262CD3C1}"/>
    <dgm:cxn modelId="{84EF3350-2C69-499B-B5E3-6B3B81EE26F9}" srcId="{672E6A2F-433D-40C5-9ABB-52E720918CDA}" destId="{987C9FDD-CB54-4F1D-BF98-798239AD38C8}" srcOrd="1" destOrd="0" parTransId="{E06644A3-91AC-44A7-8FD4-4B47A7995598}" sibTransId="{511AE1BF-6B60-4195-8C27-98D671C6EAAB}"/>
    <dgm:cxn modelId="{7A5A5071-9508-4379-8093-6D2345036F1A}" type="presOf" srcId="{5812B0EB-58C1-46A4-91C7-A0628454B3CC}" destId="{5AD287AC-C3A0-4992-B75F-53AB32F80821}" srcOrd="0" destOrd="0" presId="urn:microsoft.com/office/officeart/2005/8/layout/orgChart1"/>
    <dgm:cxn modelId="{BA389072-6365-41F0-AAD2-36895B30F4A7}" type="presOf" srcId="{E0B4CC02-D809-424B-BCE9-BDC1887036C2}" destId="{C093F768-75C7-4058-925B-EBF2AE0EACA8}" srcOrd="0" destOrd="0" presId="urn:microsoft.com/office/officeart/2005/8/layout/orgChart1"/>
    <dgm:cxn modelId="{F6A55B53-D47A-482D-BC8E-C0ADD2DD80E7}" srcId="{0EDCBDC9-602A-4BE8-9187-13031F0CC847}" destId="{E0B4CC02-D809-424B-BCE9-BDC1887036C2}" srcOrd="1" destOrd="0" parTransId="{4B5E5D34-7EE4-4EA3-8874-2EE521DD42A5}" sibTransId="{688B0E6A-5EF1-4527-B9F3-BD7A2FCF452A}"/>
    <dgm:cxn modelId="{C89DBB74-4202-4F5F-BDE3-B24C41656A48}" srcId="{01E5B61D-7BBD-4AA5-86C7-4B161B3222C2}" destId="{7159DCBA-3296-4797-B3BE-E0C42F30C7FC}" srcOrd="1" destOrd="0" parTransId="{7D8E8C48-3286-4383-9031-398E14AE341F}" sibTransId="{E1D247F0-9353-423A-963E-6381B1E2F1B4}"/>
    <dgm:cxn modelId="{28925578-8238-4AA2-8009-54A7DBAADB50}" type="presOf" srcId="{E0B4CC02-D809-424B-BCE9-BDC1887036C2}" destId="{7B8435BB-1928-44AE-ADB6-713AB7159A13}" srcOrd="1" destOrd="0" presId="urn:microsoft.com/office/officeart/2005/8/layout/orgChart1"/>
    <dgm:cxn modelId="{EABCB578-DC47-41F5-AB43-DE774831FD7D}" type="presOf" srcId="{A469600A-EDE9-4F59-A871-54557C4E3F9E}" destId="{13025737-2DF8-4ABA-A88B-C3D25BE23A69}" srcOrd="0" destOrd="0" presId="urn:microsoft.com/office/officeart/2005/8/layout/orgChart1"/>
    <dgm:cxn modelId="{73A8E978-634F-4C0C-87C7-18DDE9A05338}" type="presOf" srcId="{5C96EF55-DC89-4EE1-AA4D-CF650704CE5C}" destId="{7078358E-2BC9-4FC8-9B5D-D3EFDD5871A0}" srcOrd="0" destOrd="0" presId="urn:microsoft.com/office/officeart/2005/8/layout/orgChart1"/>
    <dgm:cxn modelId="{468E9759-D264-40E1-806A-663A6DA596F0}" type="presOf" srcId="{0EDCBDC9-602A-4BE8-9187-13031F0CC847}" destId="{7E6B3FA1-ED9E-4DB0-9036-132243F997B0}" srcOrd="0" destOrd="0" presId="urn:microsoft.com/office/officeart/2005/8/layout/orgChart1"/>
    <dgm:cxn modelId="{0A24577B-0683-479E-8C79-F198F51BC8E8}" type="presOf" srcId="{A1EB4AFF-506E-4ED6-BE6F-38A03F6E516B}" destId="{70A7F851-52D6-4F52-ADE4-22AA7F3A5AC6}" srcOrd="0" destOrd="0" presId="urn:microsoft.com/office/officeart/2005/8/layout/orgChart1"/>
    <dgm:cxn modelId="{1D77067E-4450-4FA3-B788-D2BED4C4ADC6}" type="presOf" srcId="{8C79434C-49DA-459E-9829-0EB4C93C6528}" destId="{F1760766-0EFA-435A-9F7F-9CE4416F5361}" srcOrd="0" destOrd="0" presId="urn:microsoft.com/office/officeart/2005/8/layout/orgChart1"/>
    <dgm:cxn modelId="{BC50B37E-FECD-44C1-B147-AC198871C429}" type="presOf" srcId="{84C0B282-E944-431E-BD56-4EB3DC317677}" destId="{4AAB8064-B96D-4757-982A-BEB94DEF9E37}" srcOrd="1" destOrd="0" presId="urn:microsoft.com/office/officeart/2005/8/layout/orgChart1"/>
    <dgm:cxn modelId="{5F422380-7112-442E-8B2D-035958A83191}" type="presOf" srcId="{A469600A-EDE9-4F59-A871-54557C4E3F9E}" destId="{D084553C-C7F4-479C-AF06-1B7B07D75834}" srcOrd="1" destOrd="0" presId="urn:microsoft.com/office/officeart/2005/8/layout/orgChart1"/>
    <dgm:cxn modelId="{7FB2FE83-B602-41CF-AFF1-66371911CC64}" type="presOf" srcId="{A0659510-0B7C-4461-965C-04B814DDABCB}" destId="{8A3FE0A8-F53F-4569-AEB1-DF602591C830}" srcOrd="0" destOrd="0" presId="urn:microsoft.com/office/officeart/2005/8/layout/orgChart1"/>
    <dgm:cxn modelId="{4B880F8C-7207-4299-A02C-D8F15D88B445}" type="presOf" srcId="{36AD4FD2-99A9-4B75-BBAC-A5B13D072981}" destId="{5157919D-77BE-4989-BD9F-88B2A61E81C9}" srcOrd="0" destOrd="0" presId="urn:microsoft.com/office/officeart/2005/8/layout/orgChart1"/>
    <dgm:cxn modelId="{E97E568C-F6E9-4361-88DE-53BB3E3B362E}" type="presOf" srcId="{530F64DB-89C1-45BE-B157-8BF3FD384E44}" destId="{4C5675C0-3663-4959-AED3-F1041764D47C}" srcOrd="0" destOrd="0" presId="urn:microsoft.com/office/officeart/2005/8/layout/orgChart1"/>
    <dgm:cxn modelId="{9A9EEB8D-7E34-4800-B5F8-51C28276B48B}" type="presOf" srcId="{20D6241B-21D9-4593-BD09-FCCAD3DE086E}" destId="{B8E763C6-219D-46D5-882B-E8E4AC24E1A6}" srcOrd="0" destOrd="0" presId="urn:microsoft.com/office/officeart/2005/8/layout/orgChart1"/>
    <dgm:cxn modelId="{1D2E2C8E-F587-456D-875F-49394EA9EC14}" srcId="{F5F6C5B4-7319-4FF4-A1D6-EC4B9DE8D936}" destId="{A469600A-EDE9-4F59-A871-54557C4E3F9E}" srcOrd="0" destOrd="0" parTransId="{C8276701-F836-45F3-A774-8BBA092A2E8D}" sibTransId="{D71D8F8D-2086-484C-8220-06C595666C94}"/>
    <dgm:cxn modelId="{B30BCD8F-111E-43A9-A16F-279952556D34}" type="presOf" srcId="{779F1BC2-BD81-474B-B354-7A3F749DFF8E}" destId="{F1827BE7-A337-427B-A746-B351E864F979}" srcOrd="0" destOrd="0" presId="urn:microsoft.com/office/officeart/2005/8/layout/orgChart1"/>
    <dgm:cxn modelId="{8BF5D991-C179-4423-8CB5-75606B52DDAA}" type="presOf" srcId="{0EDCBDC9-602A-4BE8-9187-13031F0CC847}" destId="{769FA376-EEA1-48C1-BD6F-840DB905E99B}" srcOrd="1" destOrd="0" presId="urn:microsoft.com/office/officeart/2005/8/layout/orgChart1"/>
    <dgm:cxn modelId="{7C637393-9367-4984-A2A5-4291C52C95D4}" srcId="{60032391-F401-4F86-B5A4-9E969A0C05F8}" destId="{8C4148DB-5EBA-4103-9F7A-D2AC985D450E}" srcOrd="1" destOrd="0" parTransId="{E6B039A5-CD91-4D05-9D4E-E427B3531BE9}" sibTransId="{5BA1BC54-3B1C-4DE9-8F22-FA80702C1626}"/>
    <dgm:cxn modelId="{D34E5298-A0DE-44EF-B10B-CBAD9B1B3919}" type="presOf" srcId="{E5B4FB96-A535-48B8-8FE3-97501646A92E}" destId="{73F9CDE0-79F1-40AA-9C21-9A29E6CB2D37}" srcOrd="0" destOrd="0" presId="urn:microsoft.com/office/officeart/2005/8/layout/orgChart1"/>
    <dgm:cxn modelId="{14AD2E9B-2B8A-422A-8AB6-CE79FED12332}" srcId="{84C0B282-E944-431E-BD56-4EB3DC317677}" destId="{DD99637C-558D-44B8-AEB9-6141346A8C25}" srcOrd="1" destOrd="0" parTransId="{84C93523-ACB2-4D62-BD12-58F166396E17}" sibTransId="{79DBBB3F-C62B-48CA-A1FC-3BEE0C18997F}"/>
    <dgm:cxn modelId="{4856A09B-9D82-4230-A628-EBA50AFEDAB7}" type="presOf" srcId="{20D6241B-21D9-4593-BD09-FCCAD3DE086E}" destId="{54932898-E393-45E6-9D6C-E1EEE6C1F0D9}" srcOrd="1" destOrd="0" presId="urn:microsoft.com/office/officeart/2005/8/layout/orgChart1"/>
    <dgm:cxn modelId="{31DE5BA1-3CB0-494D-82BA-778B8C4CF1E2}" srcId="{E5B4FB96-A535-48B8-8FE3-97501646A92E}" destId="{20D6241B-21D9-4593-BD09-FCCAD3DE086E}" srcOrd="0" destOrd="0" parTransId="{EDCF89C1-B2ED-4105-8500-2BDB436C233C}" sibTransId="{FC690812-9C30-4F16-8AE7-F4C89DF8EBED}"/>
    <dgm:cxn modelId="{2CA919A3-1E22-4ADF-8F58-EF580EEF1CEB}" type="presOf" srcId="{987C9FDD-CB54-4F1D-BF98-798239AD38C8}" destId="{1B9950FD-4CCC-4DE1-A3C2-056E490BBAE2}" srcOrd="0" destOrd="0" presId="urn:microsoft.com/office/officeart/2005/8/layout/orgChart1"/>
    <dgm:cxn modelId="{5E6433A3-58FB-4ED7-AD04-C015645DAB78}" type="presOf" srcId="{5C96EF55-DC89-4EE1-AA4D-CF650704CE5C}" destId="{CC8689D2-27EF-4027-B6AB-B66B41DF7872}" srcOrd="1" destOrd="0" presId="urn:microsoft.com/office/officeart/2005/8/layout/orgChart1"/>
    <dgm:cxn modelId="{AD6082A6-64FA-4283-9FE2-DE1711F9B2F6}" type="presOf" srcId="{8D136D6F-67D8-4159-B159-CFF78FCA1D34}" destId="{90B57405-2882-4070-B96B-D1AAD1154FF4}" srcOrd="0" destOrd="0" presId="urn:microsoft.com/office/officeart/2005/8/layout/orgChart1"/>
    <dgm:cxn modelId="{FD0535A9-3780-426B-BF15-8C0BBB2F8F33}" type="presOf" srcId="{F5F6C5B4-7319-4FF4-A1D6-EC4B9DE8D936}" destId="{66C090D2-4951-44F3-81BC-C65500D5DF30}" srcOrd="0" destOrd="0" presId="urn:microsoft.com/office/officeart/2005/8/layout/orgChart1"/>
    <dgm:cxn modelId="{D9A8F1AF-FA77-4411-BC98-0D880506E90C}" srcId="{8C4148DB-5EBA-4103-9F7A-D2AC985D450E}" destId="{0EDCBDC9-602A-4BE8-9187-13031F0CC847}" srcOrd="2" destOrd="0" parTransId="{4F6D9960-4B73-4A85-8F9E-68E7A0C60EB3}" sibTransId="{D9A5DBFF-BD6B-4294-8C6E-B4084ACAAD0C}"/>
    <dgm:cxn modelId="{251EB0B0-20A5-40D3-B663-5250A23D841F}" type="presOf" srcId="{DD99637C-558D-44B8-AEB9-6141346A8C25}" destId="{57DC572E-8900-4193-8F7C-E7F07DEC593D}" srcOrd="0" destOrd="0" presId="urn:microsoft.com/office/officeart/2005/8/layout/orgChart1"/>
    <dgm:cxn modelId="{15BC03B1-5E4E-4EB4-BB3B-E56D4D12EC99}" type="presOf" srcId="{F5F6C5B4-7319-4FF4-A1D6-EC4B9DE8D936}" destId="{AC23FC5E-FD3C-4E16-AE0B-B5A6FF141B0C}" srcOrd="1" destOrd="0" presId="urn:microsoft.com/office/officeart/2005/8/layout/orgChart1"/>
    <dgm:cxn modelId="{5288CEB2-6B00-430F-AF28-F1EA6FEDC49C}" type="presOf" srcId="{7159DCBA-3296-4797-B3BE-E0C42F30C7FC}" destId="{0FA3C4C9-30BD-4CE0-94BE-037C108A08D2}" srcOrd="0" destOrd="0" presId="urn:microsoft.com/office/officeart/2005/8/layout/orgChart1"/>
    <dgm:cxn modelId="{1010A2B4-E9C8-4FB2-92F2-4C6AAB18CAD0}" type="presOf" srcId="{672E6A2F-433D-40C5-9ABB-52E720918CDA}" destId="{F59C9233-C5EE-49AF-B24E-19559973B00B}" srcOrd="0" destOrd="0" presId="urn:microsoft.com/office/officeart/2005/8/layout/orgChart1"/>
    <dgm:cxn modelId="{48CD44B9-4299-4109-8759-4EE02C854666}" type="presOf" srcId="{DD1857E4-D834-4223-AC1A-9DF1F5CE54DA}" destId="{16DE314B-088E-488F-922C-487B82565C55}" srcOrd="1" destOrd="0" presId="urn:microsoft.com/office/officeart/2005/8/layout/orgChart1"/>
    <dgm:cxn modelId="{C3560BBE-007F-4D4C-8B62-529AD9B53F46}" srcId="{988F007D-E594-4FD1-A37C-B426BB1A9258}" destId="{84C0B282-E944-431E-BD56-4EB3DC317677}" srcOrd="0" destOrd="0" parTransId="{36302C02-6509-4720-A4DB-37F248DBC5B0}" sibTransId="{0C3EE217-201F-45A2-A651-4D7133D62910}"/>
    <dgm:cxn modelId="{BE7A5DBE-BBB0-41D0-BBC2-C84C254FFEC6}" type="presOf" srcId="{60032391-F401-4F86-B5A4-9E969A0C05F8}" destId="{55AD4BF5-EB33-43CF-8147-9DCD8DD4C774}" srcOrd="1" destOrd="0" presId="urn:microsoft.com/office/officeart/2005/8/layout/orgChart1"/>
    <dgm:cxn modelId="{A092FFC0-3107-4604-9DA1-D0DC25AADF76}" type="presOf" srcId="{5C54E9B8-1B97-4DB8-B380-B2B3EADF1F85}" destId="{446695F8-505D-4890-81F7-6F173F7B54F2}" srcOrd="0" destOrd="0" presId="urn:microsoft.com/office/officeart/2005/8/layout/orgChart1"/>
    <dgm:cxn modelId="{D94599C6-C550-4E1D-849C-75855BAFBAFC}" type="presOf" srcId="{EDCF89C1-B2ED-4105-8500-2BDB436C233C}" destId="{FF221DAB-6A86-43E2-AC7D-15860BC82DE9}" srcOrd="0" destOrd="0" presId="urn:microsoft.com/office/officeart/2005/8/layout/orgChart1"/>
    <dgm:cxn modelId="{9F90D6C7-DE18-4A85-91D4-D03B3FCFE277}" type="presOf" srcId="{A4D791D2-6C9A-43D3-92E6-B9E60DC58110}" destId="{850F4540-6CEB-4B1B-9F11-8FA4F8BDC1F8}" srcOrd="1" destOrd="0" presId="urn:microsoft.com/office/officeart/2005/8/layout/orgChart1"/>
    <dgm:cxn modelId="{2D3B1EC9-BDEB-46E6-AC47-41740CB1EE9F}" type="presOf" srcId="{01E5B61D-7BBD-4AA5-86C7-4B161B3222C2}" destId="{694943EE-16AE-485C-8A77-A72F72E53771}" srcOrd="0" destOrd="0" presId="urn:microsoft.com/office/officeart/2005/8/layout/orgChart1"/>
    <dgm:cxn modelId="{D7E29CC9-3ED8-4D8C-A353-4992420EACF0}" type="presOf" srcId="{8C4148DB-5EBA-4103-9F7A-D2AC985D450E}" destId="{BB2B9295-26CA-49A0-8875-859BF44F8E8C}" srcOrd="0" destOrd="0" presId="urn:microsoft.com/office/officeart/2005/8/layout/orgChart1"/>
    <dgm:cxn modelId="{6A6786CA-8385-4F24-AF4A-5A4C404D933E}" type="presOf" srcId="{D2A6BAD2-E4F9-4EF9-B4F6-C059057D4794}" destId="{A2E56158-8472-4D50-808D-3464D3247452}" srcOrd="0" destOrd="0" presId="urn:microsoft.com/office/officeart/2005/8/layout/orgChart1"/>
    <dgm:cxn modelId="{EC90CBCA-4B01-45EB-B809-7CEAB6CAA1F4}" srcId="{8D136D6F-67D8-4159-B159-CFF78FCA1D34}" destId="{8C79434C-49DA-459E-9829-0EB4C93C6528}" srcOrd="1" destOrd="0" parTransId="{F49352BC-DE4F-4B42-B5F1-A1F31ECD44ED}" sibTransId="{A960FE6F-1FA2-4730-80E7-C18A45A45999}"/>
    <dgm:cxn modelId="{BE5FA2CC-58DD-47FF-94E6-6DAC635CC5FD}" srcId="{8D136D6F-67D8-4159-B159-CFF78FCA1D34}" destId="{A0659510-0B7C-4461-965C-04B814DDABCB}" srcOrd="3" destOrd="0" parTransId="{FE5966AF-B64D-4F12-A6AA-BC119B3381DF}" sibTransId="{AA3D183F-8D30-405F-B96D-7536293A5E99}"/>
    <dgm:cxn modelId="{DDB5B4CD-175D-4903-B4CC-5A7DA446281C}" type="presOf" srcId="{FE5966AF-B64D-4F12-A6AA-BC119B3381DF}" destId="{9AC4F2CB-9ECC-47DB-97EA-B420069BCE46}" srcOrd="0" destOrd="0" presId="urn:microsoft.com/office/officeart/2005/8/layout/orgChart1"/>
    <dgm:cxn modelId="{DBBA32D6-F457-4697-B4EF-F79C9110F158}" type="presOf" srcId="{927DE3CE-852F-40AD-92A2-CEBAE585ED4E}" destId="{7D1A0BC2-8B1E-478C-940D-E367A3BF152C}" srcOrd="1" destOrd="0" presId="urn:microsoft.com/office/officeart/2005/8/layout/orgChart1"/>
    <dgm:cxn modelId="{38F323DE-81A7-4393-B7B3-AF48C798AAA2}" type="presOf" srcId="{0E7BC8BE-A56E-4FAF-AAC8-F14C5ED4D4DB}" destId="{0584F34D-1202-4C49-93F3-DBF87E10B1E5}" srcOrd="0" destOrd="0" presId="urn:microsoft.com/office/officeart/2005/8/layout/orgChart1"/>
    <dgm:cxn modelId="{39ECFDDE-EC8B-480B-A17A-C47D04D2B6DC}" srcId="{AF850CA6-43CA-46D2-830F-0E7897D284DD}" destId="{E65E24FD-AA31-479E-9DCF-8148E46F9FFA}" srcOrd="1" destOrd="0" parTransId="{114575AD-BC8D-41C9-AD09-6803B183C9CE}" sibTransId="{EA2C0EE7-559C-4FB9-9DDB-9D2115D4738F}"/>
    <dgm:cxn modelId="{BFA381E0-0E67-40BF-91CE-3E56857C0D18}" type="presOf" srcId="{E65E24FD-AA31-479E-9DCF-8148E46F9FFA}" destId="{79C80F79-8451-41A3-B320-1498F15A6ECE}" srcOrd="1" destOrd="0" presId="urn:microsoft.com/office/officeart/2005/8/layout/orgChart1"/>
    <dgm:cxn modelId="{3A16B1E1-80DF-4529-8016-36D9CE4ACE3B}" srcId="{F5F6C5B4-7319-4FF4-A1D6-EC4B9DE8D936}" destId="{5C54E9B8-1B97-4DB8-B380-B2B3EADF1F85}" srcOrd="1" destOrd="0" parTransId="{E06AB5B3-49A4-4EBE-81E1-D98CACC820D7}" sibTransId="{39E84360-1AF8-4679-A962-18C644B075FF}"/>
    <dgm:cxn modelId="{C8FE84E3-B168-435A-8845-4572AD42CCAA}" type="presOf" srcId="{988F007D-E594-4FD1-A37C-B426BB1A9258}" destId="{E0788CFB-E814-4BFA-98E7-5A54CCE31D6F}" srcOrd="0" destOrd="0" presId="urn:microsoft.com/office/officeart/2005/8/layout/orgChart1"/>
    <dgm:cxn modelId="{98D9E1E5-3460-41D5-AEFF-9CBE665C11E8}" srcId="{672E6A2F-433D-40C5-9ABB-52E720918CDA}" destId="{A4D791D2-6C9A-43D3-92E6-B9E60DC58110}" srcOrd="0" destOrd="0" parTransId="{1DE53B9C-104C-4437-B0E6-381A1779442E}" sibTransId="{D9A16A4F-B943-4213-99F6-16897E06A028}"/>
    <dgm:cxn modelId="{AF3019E7-4A0D-4220-BFFF-91CA2A93B417}" srcId="{01E5B61D-7BBD-4AA5-86C7-4B161B3222C2}" destId="{2C569D6F-11D1-46EA-89E6-9210EE979C57}" srcOrd="2" destOrd="0" parTransId="{D2A6BAD2-E4F9-4EF9-B4F6-C059057D4794}" sibTransId="{E4606627-9F3B-4F52-BECC-E5DF8B5E7F7D}"/>
    <dgm:cxn modelId="{DFBA6DE7-8EC3-4C5D-A1CA-55628BFC7D01}" type="presOf" srcId="{DAAF2AEC-E3EE-45F4-A482-A642AC98FEC5}" destId="{035AB1A9-E0D4-4F6F-93F8-B363EF513B7D}" srcOrd="0" destOrd="0" presId="urn:microsoft.com/office/officeart/2005/8/layout/orgChart1"/>
    <dgm:cxn modelId="{FB60F0EB-D4D5-424A-A6B3-CAE913A8EC17}" type="presOf" srcId="{74C5C895-A463-4931-8562-B7CF89EE2298}" destId="{44A55358-85EA-45A8-B0A1-6ADDA8B426B3}" srcOrd="0" destOrd="0" presId="urn:microsoft.com/office/officeart/2005/8/layout/orgChart1"/>
    <dgm:cxn modelId="{28F025EC-9F61-457F-B0E3-BB881645160F}" type="presOf" srcId="{7D8E8C48-3286-4383-9031-398E14AE341F}" destId="{C434A25A-400C-4E28-96E7-DD7CBB0EEF6C}" srcOrd="0" destOrd="0" presId="urn:microsoft.com/office/officeart/2005/8/layout/orgChart1"/>
    <dgm:cxn modelId="{641C00EF-5F6F-4A66-A070-8586D9DFB461}" type="presOf" srcId="{AF850CA6-43CA-46D2-830F-0E7897D284DD}" destId="{97F96D56-8930-4E67-AF07-26A813F70128}" srcOrd="0" destOrd="0" presId="urn:microsoft.com/office/officeart/2005/8/layout/orgChart1"/>
    <dgm:cxn modelId="{A51714EF-1972-4149-926F-1486656F3892}" type="presOf" srcId="{4689BFB4-F19E-4157-9B3D-C72F784250A0}" destId="{B7291692-6B56-4BCA-A589-A542DD5ACABC}" srcOrd="0" destOrd="0" presId="urn:microsoft.com/office/officeart/2005/8/layout/orgChart1"/>
    <dgm:cxn modelId="{083717EF-BAB4-4C8D-84AA-DE72EBA2D3B2}" type="presOf" srcId="{52934643-AEDD-4A20-B17A-BB8453320C21}" destId="{9AF7EEAA-437C-4805-9E09-B3DEBE60223C}" srcOrd="1" destOrd="0" presId="urn:microsoft.com/office/officeart/2005/8/layout/orgChart1"/>
    <dgm:cxn modelId="{44928DF4-8D3A-4429-836B-1410347E7017}" type="presOf" srcId="{672E6A2F-433D-40C5-9ABB-52E720918CDA}" destId="{4B46B899-1BE8-401B-B47E-25A127127D33}" srcOrd="1" destOrd="0" presId="urn:microsoft.com/office/officeart/2005/8/layout/orgChart1"/>
    <dgm:cxn modelId="{D9FD0AF7-B4DB-4C52-9C90-BD53D7A752A5}" type="presOf" srcId="{114575AD-BC8D-41C9-AD09-6803B183C9CE}" destId="{2355ABA3-53CE-4A7D-AA39-FE1F2259188E}" srcOrd="0" destOrd="0" presId="urn:microsoft.com/office/officeart/2005/8/layout/orgChart1"/>
    <dgm:cxn modelId="{E5CC5AF8-F6A8-4002-9F92-0925899DDB10}" srcId="{84C0B282-E944-431E-BD56-4EB3DC317677}" destId="{F5F6C5B4-7319-4FF4-A1D6-EC4B9DE8D936}" srcOrd="0" destOrd="0" parTransId="{0E7BC8BE-A56E-4FAF-AAC8-F14C5ED4D4DB}" sibTransId="{6F991845-AFF4-40BA-8484-80B969BD1AE7}"/>
    <dgm:cxn modelId="{D3BFFAFA-EB49-4A14-9C97-597361BDE782}" type="presOf" srcId="{60032391-F401-4F86-B5A4-9E969A0C05F8}" destId="{8F8C843E-632F-480E-BB9A-5F6969B8A846}" srcOrd="0" destOrd="0" presId="urn:microsoft.com/office/officeart/2005/8/layout/orgChart1"/>
    <dgm:cxn modelId="{5B3690FC-E02E-490C-BD50-C29507640CDE}" type="presOf" srcId="{8E3F68B0-DBE3-476F-84C8-DE84B248EA4C}" destId="{FA3C5D70-4D8D-4F53-A11B-716CB2792D1E}" srcOrd="0" destOrd="0" presId="urn:microsoft.com/office/officeart/2005/8/layout/orgChart1"/>
    <dgm:cxn modelId="{098334FD-A904-412C-B677-D6A5F86A281F}" type="presOf" srcId="{A89A5D94-5813-4C4D-B70A-7B9266496624}" destId="{3CAE5410-C063-4AA9-BCB2-A990D9659EB1}" srcOrd="0" destOrd="0" presId="urn:microsoft.com/office/officeart/2005/8/layout/orgChart1"/>
    <dgm:cxn modelId="{1D4A91FD-C32A-4005-82A9-38C7C4EB74A1}" srcId="{0EDCBDC9-602A-4BE8-9187-13031F0CC847}" destId="{672E6A2F-433D-40C5-9ABB-52E720918CDA}" srcOrd="3" destOrd="0" parTransId="{74C5C895-A463-4931-8562-B7CF89EE2298}" sibTransId="{0A5CE783-393B-4DEF-B7D8-EE87FEB25982}"/>
    <dgm:cxn modelId="{73668C7C-5EB3-474E-A639-3265887AF744}" type="presParOf" srcId="{7DD2318E-9F07-4863-BB26-A5FFCEAB0E3A}" destId="{493B3C54-2134-4B09-B88F-FB89DB2FE0F5}" srcOrd="0" destOrd="0" presId="urn:microsoft.com/office/officeart/2005/8/layout/orgChart1"/>
    <dgm:cxn modelId="{5BBD1C91-F8CB-493C-ADFC-7F87AED20809}" type="presParOf" srcId="{493B3C54-2134-4B09-B88F-FB89DB2FE0F5}" destId="{A1F3A68E-AB3E-422F-87CC-C8A090A28A75}" srcOrd="0" destOrd="0" presId="urn:microsoft.com/office/officeart/2005/8/layout/orgChart1"/>
    <dgm:cxn modelId="{1EA0C56E-64E7-486E-A29B-DCBB3FEFE3F4}" type="presParOf" srcId="{A1F3A68E-AB3E-422F-87CC-C8A090A28A75}" destId="{8F8C843E-632F-480E-BB9A-5F6969B8A846}" srcOrd="0" destOrd="0" presId="urn:microsoft.com/office/officeart/2005/8/layout/orgChart1"/>
    <dgm:cxn modelId="{CCB7774A-E28C-4A0D-B325-9BA6E38F34A5}" type="presParOf" srcId="{A1F3A68E-AB3E-422F-87CC-C8A090A28A75}" destId="{55AD4BF5-EB33-43CF-8147-9DCD8DD4C774}" srcOrd="1" destOrd="0" presId="urn:microsoft.com/office/officeart/2005/8/layout/orgChart1"/>
    <dgm:cxn modelId="{386FC605-6A6C-4EFF-BCC6-493AF35703FD}" type="presParOf" srcId="{493B3C54-2134-4B09-B88F-FB89DB2FE0F5}" destId="{7C525AE9-5D25-4DF2-82F1-10DCD1B60DA1}" srcOrd="1" destOrd="0" presId="urn:microsoft.com/office/officeart/2005/8/layout/orgChart1"/>
    <dgm:cxn modelId="{B7B40344-DC71-4B36-8D9C-D1FB37D3AA19}" type="presParOf" srcId="{7C525AE9-5D25-4DF2-82F1-10DCD1B60DA1}" destId="{E9D413D7-2776-455A-9842-1767935E81C5}" srcOrd="0" destOrd="0" presId="urn:microsoft.com/office/officeart/2005/8/layout/orgChart1"/>
    <dgm:cxn modelId="{E1369294-0343-40E2-9CD4-0DA23BA3E9E0}" type="presParOf" srcId="{7C525AE9-5D25-4DF2-82F1-10DCD1B60DA1}" destId="{DEEF971C-FC9B-4710-B413-244A7AFC5DF7}" srcOrd="1" destOrd="0" presId="urn:microsoft.com/office/officeart/2005/8/layout/orgChart1"/>
    <dgm:cxn modelId="{19620A5E-37FF-4BC2-94E3-45E924D8B99D}" type="presParOf" srcId="{DEEF971C-FC9B-4710-B413-244A7AFC5DF7}" destId="{C8FA0EA1-B430-453D-9EB5-9D91CBE919F0}" srcOrd="0" destOrd="0" presId="urn:microsoft.com/office/officeart/2005/8/layout/orgChart1"/>
    <dgm:cxn modelId="{683C52E5-E59C-4221-9289-791D2DB9ABBC}" type="presParOf" srcId="{C8FA0EA1-B430-453D-9EB5-9D91CBE919F0}" destId="{E0788CFB-E814-4BFA-98E7-5A54CCE31D6F}" srcOrd="0" destOrd="0" presId="urn:microsoft.com/office/officeart/2005/8/layout/orgChart1"/>
    <dgm:cxn modelId="{9B5FD60A-D7F0-4F9A-844B-ED07028B788B}" type="presParOf" srcId="{C8FA0EA1-B430-453D-9EB5-9D91CBE919F0}" destId="{44D8C315-FA7F-47F8-8F34-0C88624FEF9A}" srcOrd="1" destOrd="0" presId="urn:microsoft.com/office/officeart/2005/8/layout/orgChart1"/>
    <dgm:cxn modelId="{4AAE025A-4476-48B0-9A7B-00FBBBC362BF}" type="presParOf" srcId="{DEEF971C-FC9B-4710-B413-244A7AFC5DF7}" destId="{5CE8E74B-268D-4A9E-8570-6F9ACC9F5604}" srcOrd="1" destOrd="0" presId="urn:microsoft.com/office/officeart/2005/8/layout/orgChart1"/>
    <dgm:cxn modelId="{453524B7-528A-4F0E-A9DD-806D53583092}" type="presParOf" srcId="{5CE8E74B-268D-4A9E-8570-6F9ACC9F5604}" destId="{736106BA-4131-4C1C-AFD0-BFDA1F7EA692}" srcOrd="0" destOrd="0" presId="urn:microsoft.com/office/officeart/2005/8/layout/orgChart1"/>
    <dgm:cxn modelId="{F8C727E4-9EB2-49DD-864A-A3143A20CB50}" type="presParOf" srcId="{5CE8E74B-268D-4A9E-8570-6F9ACC9F5604}" destId="{362FE0FE-902A-43B7-A3CF-9540BFABEB74}" srcOrd="1" destOrd="0" presId="urn:microsoft.com/office/officeart/2005/8/layout/orgChart1"/>
    <dgm:cxn modelId="{2B52946F-914C-42EB-ACAC-AF7D2DC0A458}" type="presParOf" srcId="{362FE0FE-902A-43B7-A3CF-9540BFABEB74}" destId="{A1EACDD0-E8AC-4621-B810-9C911FDE54AA}" srcOrd="0" destOrd="0" presId="urn:microsoft.com/office/officeart/2005/8/layout/orgChart1"/>
    <dgm:cxn modelId="{ED5DDA87-8157-4A26-9946-A84E981147B9}" type="presParOf" srcId="{A1EACDD0-E8AC-4621-B810-9C911FDE54AA}" destId="{44312889-8FF5-4601-8FF5-6E1D58409785}" srcOrd="0" destOrd="0" presId="urn:microsoft.com/office/officeart/2005/8/layout/orgChart1"/>
    <dgm:cxn modelId="{B630FCC7-2679-4BE8-BDED-C35CF68FA56C}" type="presParOf" srcId="{A1EACDD0-E8AC-4621-B810-9C911FDE54AA}" destId="{4AAB8064-B96D-4757-982A-BEB94DEF9E37}" srcOrd="1" destOrd="0" presId="urn:microsoft.com/office/officeart/2005/8/layout/orgChart1"/>
    <dgm:cxn modelId="{0D4A135B-6FFA-4690-AF0D-D01465133A7E}" type="presParOf" srcId="{362FE0FE-902A-43B7-A3CF-9540BFABEB74}" destId="{0846259E-9337-4EB2-9387-846BD263284A}" srcOrd="1" destOrd="0" presId="urn:microsoft.com/office/officeart/2005/8/layout/orgChart1"/>
    <dgm:cxn modelId="{6AF5D32B-AF43-4A04-8245-DFB59CC417F0}" type="presParOf" srcId="{0846259E-9337-4EB2-9387-846BD263284A}" destId="{0584F34D-1202-4C49-93F3-DBF87E10B1E5}" srcOrd="0" destOrd="0" presId="urn:microsoft.com/office/officeart/2005/8/layout/orgChart1"/>
    <dgm:cxn modelId="{15E11574-1BD8-476B-BD6B-A57324189298}" type="presParOf" srcId="{0846259E-9337-4EB2-9387-846BD263284A}" destId="{AA0BE95B-C436-452F-BBB6-1C46826EBE36}" srcOrd="1" destOrd="0" presId="urn:microsoft.com/office/officeart/2005/8/layout/orgChart1"/>
    <dgm:cxn modelId="{B5350D4D-7A48-4C2B-B057-7B1381446D66}" type="presParOf" srcId="{AA0BE95B-C436-452F-BBB6-1C46826EBE36}" destId="{D8EA12CD-3EA9-4880-B2A3-B0D4994DFC16}" srcOrd="0" destOrd="0" presId="urn:microsoft.com/office/officeart/2005/8/layout/orgChart1"/>
    <dgm:cxn modelId="{52E8F64C-5BDF-454C-AAF9-56B0D7CBBC2B}" type="presParOf" srcId="{D8EA12CD-3EA9-4880-B2A3-B0D4994DFC16}" destId="{66C090D2-4951-44F3-81BC-C65500D5DF30}" srcOrd="0" destOrd="0" presId="urn:microsoft.com/office/officeart/2005/8/layout/orgChart1"/>
    <dgm:cxn modelId="{64BAC713-E110-4EB5-96F7-B241F8EF3C11}" type="presParOf" srcId="{D8EA12CD-3EA9-4880-B2A3-B0D4994DFC16}" destId="{AC23FC5E-FD3C-4E16-AE0B-B5A6FF141B0C}" srcOrd="1" destOrd="0" presId="urn:microsoft.com/office/officeart/2005/8/layout/orgChart1"/>
    <dgm:cxn modelId="{438F0FE7-C0BE-4FF5-B2E6-440BCC0A0BD5}" type="presParOf" srcId="{AA0BE95B-C436-452F-BBB6-1C46826EBE36}" destId="{CFC3E5F3-F4EF-4A50-92C0-E4B3D5ED5C68}" srcOrd="1" destOrd="0" presId="urn:microsoft.com/office/officeart/2005/8/layout/orgChart1"/>
    <dgm:cxn modelId="{5277B5E7-0CD6-417A-BE76-A2D28B2FA10C}" type="presParOf" srcId="{CFC3E5F3-F4EF-4A50-92C0-E4B3D5ED5C68}" destId="{FDC34549-FE41-4A94-84DF-0837BBE855DB}" srcOrd="0" destOrd="0" presId="urn:microsoft.com/office/officeart/2005/8/layout/orgChart1"/>
    <dgm:cxn modelId="{CAC14EE5-0873-44D2-9914-2CD0FDFBACF3}" type="presParOf" srcId="{CFC3E5F3-F4EF-4A50-92C0-E4B3D5ED5C68}" destId="{2E8302C7-4CC7-49F4-8874-2EF86A116406}" srcOrd="1" destOrd="0" presId="urn:microsoft.com/office/officeart/2005/8/layout/orgChart1"/>
    <dgm:cxn modelId="{6A36CEA7-E6C9-4D74-B4D8-7209B582A1B5}" type="presParOf" srcId="{2E8302C7-4CC7-49F4-8874-2EF86A116406}" destId="{8EE33761-CE05-4211-B3DD-AECC937AEE18}" srcOrd="0" destOrd="0" presId="urn:microsoft.com/office/officeart/2005/8/layout/orgChart1"/>
    <dgm:cxn modelId="{D5E00AD9-78AA-4D05-AF8F-AA6E0C3B8A58}" type="presParOf" srcId="{8EE33761-CE05-4211-B3DD-AECC937AEE18}" destId="{13025737-2DF8-4ABA-A88B-C3D25BE23A69}" srcOrd="0" destOrd="0" presId="urn:microsoft.com/office/officeart/2005/8/layout/orgChart1"/>
    <dgm:cxn modelId="{4494F8E9-0067-458C-A207-E9A420E5C3DA}" type="presParOf" srcId="{8EE33761-CE05-4211-B3DD-AECC937AEE18}" destId="{D084553C-C7F4-479C-AF06-1B7B07D75834}" srcOrd="1" destOrd="0" presId="urn:microsoft.com/office/officeart/2005/8/layout/orgChart1"/>
    <dgm:cxn modelId="{914F0819-0BCB-4A9D-A8D0-897385A44A57}" type="presParOf" srcId="{2E8302C7-4CC7-49F4-8874-2EF86A116406}" destId="{F6328F28-FD18-4BE3-8795-3F063F85512B}" srcOrd="1" destOrd="0" presId="urn:microsoft.com/office/officeart/2005/8/layout/orgChart1"/>
    <dgm:cxn modelId="{1F82266A-C2D7-4851-B3F2-45F234E8356C}" type="presParOf" srcId="{2E8302C7-4CC7-49F4-8874-2EF86A116406}" destId="{0ABD7916-1ADB-4D61-9D44-92685AC4959D}" srcOrd="2" destOrd="0" presId="urn:microsoft.com/office/officeart/2005/8/layout/orgChart1"/>
    <dgm:cxn modelId="{04EF6025-6FB9-44B6-B047-565E46EBE00A}" type="presParOf" srcId="{CFC3E5F3-F4EF-4A50-92C0-E4B3D5ED5C68}" destId="{E6B7D10D-A9E5-41A8-A5ED-679B728E2BA7}" srcOrd="2" destOrd="0" presId="urn:microsoft.com/office/officeart/2005/8/layout/orgChart1"/>
    <dgm:cxn modelId="{1B8B0B2C-A2D9-442E-B0FE-5540D985F9E6}" type="presParOf" srcId="{CFC3E5F3-F4EF-4A50-92C0-E4B3D5ED5C68}" destId="{005515DC-585B-45F2-AB1B-570FEF6B21DA}" srcOrd="3" destOrd="0" presId="urn:microsoft.com/office/officeart/2005/8/layout/orgChart1"/>
    <dgm:cxn modelId="{512960C0-B6F9-4577-8C80-6AA66CC6D427}" type="presParOf" srcId="{005515DC-585B-45F2-AB1B-570FEF6B21DA}" destId="{838B1FC3-7AA3-465D-9563-F3881B083250}" srcOrd="0" destOrd="0" presId="urn:microsoft.com/office/officeart/2005/8/layout/orgChart1"/>
    <dgm:cxn modelId="{DA7171E2-F091-4B78-B865-9EDB2E61BE3D}" type="presParOf" srcId="{838B1FC3-7AA3-465D-9563-F3881B083250}" destId="{446695F8-505D-4890-81F7-6F173F7B54F2}" srcOrd="0" destOrd="0" presId="urn:microsoft.com/office/officeart/2005/8/layout/orgChart1"/>
    <dgm:cxn modelId="{B8C35236-6BDB-44C8-B92A-27F49F5FF4D0}" type="presParOf" srcId="{838B1FC3-7AA3-465D-9563-F3881B083250}" destId="{23F656D6-AD0B-4090-814E-42DE1298D18B}" srcOrd="1" destOrd="0" presId="urn:microsoft.com/office/officeart/2005/8/layout/orgChart1"/>
    <dgm:cxn modelId="{A4153AD7-4795-491C-B11E-5BED17C74851}" type="presParOf" srcId="{005515DC-585B-45F2-AB1B-570FEF6B21DA}" destId="{7FDDD6F9-8A2D-4141-9902-3AB6911EBA1A}" srcOrd="1" destOrd="0" presId="urn:microsoft.com/office/officeart/2005/8/layout/orgChart1"/>
    <dgm:cxn modelId="{F66000CA-FF7D-4F50-B6DE-E6A7E21E56ED}" type="presParOf" srcId="{005515DC-585B-45F2-AB1B-570FEF6B21DA}" destId="{F13F417F-F377-4329-9EEB-AD35A2EDEA11}" srcOrd="2" destOrd="0" presId="urn:microsoft.com/office/officeart/2005/8/layout/orgChart1"/>
    <dgm:cxn modelId="{9AB180A6-4240-4C76-8293-3D194AB47964}" type="presParOf" srcId="{AA0BE95B-C436-452F-BBB6-1C46826EBE36}" destId="{D2626025-A546-4C80-93B4-DB314CE728BC}" srcOrd="2" destOrd="0" presId="urn:microsoft.com/office/officeart/2005/8/layout/orgChart1"/>
    <dgm:cxn modelId="{819AD852-1CEC-4869-BEE1-747258FE992C}" type="presParOf" srcId="{0846259E-9337-4EB2-9387-846BD263284A}" destId="{FA214E56-F07C-4F88-B235-82C21BF0F4A1}" srcOrd="2" destOrd="0" presId="urn:microsoft.com/office/officeart/2005/8/layout/orgChart1"/>
    <dgm:cxn modelId="{E3048460-995A-4AE1-9A76-CFF93C9B0AA3}" type="presParOf" srcId="{0846259E-9337-4EB2-9387-846BD263284A}" destId="{4FEE6394-F45C-4628-ACE1-8D441E294DC2}" srcOrd="3" destOrd="0" presId="urn:microsoft.com/office/officeart/2005/8/layout/orgChart1"/>
    <dgm:cxn modelId="{6A466B72-CC19-4368-B1E5-61F18460504A}" type="presParOf" srcId="{4FEE6394-F45C-4628-ACE1-8D441E294DC2}" destId="{045A42DA-324B-4463-8287-9BE99AA95ABC}" srcOrd="0" destOrd="0" presId="urn:microsoft.com/office/officeart/2005/8/layout/orgChart1"/>
    <dgm:cxn modelId="{5962D84E-14A3-496F-B8B4-08BDD0908B4D}" type="presParOf" srcId="{045A42DA-324B-4463-8287-9BE99AA95ABC}" destId="{57DC572E-8900-4193-8F7C-E7F07DEC593D}" srcOrd="0" destOrd="0" presId="urn:microsoft.com/office/officeart/2005/8/layout/orgChart1"/>
    <dgm:cxn modelId="{A5E260F1-519A-4110-B17A-D21DE75E09FD}" type="presParOf" srcId="{045A42DA-324B-4463-8287-9BE99AA95ABC}" destId="{1A71184D-0FD4-44A7-83D2-D664B85FB5E1}" srcOrd="1" destOrd="0" presId="urn:microsoft.com/office/officeart/2005/8/layout/orgChart1"/>
    <dgm:cxn modelId="{4E258F6B-6BE2-42F4-99A1-6976D69308A1}" type="presParOf" srcId="{4FEE6394-F45C-4628-ACE1-8D441E294DC2}" destId="{5D22624C-1B4D-49E3-BBFB-CCE2878297AB}" srcOrd="1" destOrd="0" presId="urn:microsoft.com/office/officeart/2005/8/layout/orgChart1"/>
    <dgm:cxn modelId="{F09B74A0-DF68-425C-8B79-E311959A2DE6}" type="presParOf" srcId="{4FEE6394-F45C-4628-ACE1-8D441E294DC2}" destId="{D644AFD5-DF23-45DF-90A7-09E71E05C7B0}" srcOrd="2" destOrd="0" presId="urn:microsoft.com/office/officeart/2005/8/layout/orgChart1"/>
    <dgm:cxn modelId="{AEFAE8E6-22E1-4CC6-8217-A0CC0B02AB7F}" type="presParOf" srcId="{362FE0FE-902A-43B7-A3CF-9540BFABEB74}" destId="{CCC4332A-3EB9-472A-90F8-311A0A0D7D74}" srcOrd="2" destOrd="0" presId="urn:microsoft.com/office/officeart/2005/8/layout/orgChart1"/>
    <dgm:cxn modelId="{38F935C0-5BE6-467A-95E0-A38AB267F4D0}" type="presParOf" srcId="{5CE8E74B-268D-4A9E-8570-6F9ACC9F5604}" destId="{035AB1A9-E0D4-4F6F-93F8-B363EF513B7D}" srcOrd="2" destOrd="0" presId="urn:microsoft.com/office/officeart/2005/8/layout/orgChart1"/>
    <dgm:cxn modelId="{31C63532-2111-49E9-878A-6AC46A662063}" type="presParOf" srcId="{5CE8E74B-268D-4A9E-8570-6F9ACC9F5604}" destId="{AF834717-B97E-4E53-B53C-9D54719C7E6C}" srcOrd="3" destOrd="0" presId="urn:microsoft.com/office/officeart/2005/8/layout/orgChart1"/>
    <dgm:cxn modelId="{3E6F7449-9990-480F-B48E-739401A08998}" type="presParOf" srcId="{AF834717-B97E-4E53-B53C-9D54719C7E6C}" destId="{C2D49697-0B84-4F41-B922-D445C6FDE9D0}" srcOrd="0" destOrd="0" presId="urn:microsoft.com/office/officeart/2005/8/layout/orgChart1"/>
    <dgm:cxn modelId="{9DDE9D28-AFB9-4804-AD98-D85F1A44F6DE}" type="presParOf" srcId="{C2D49697-0B84-4F41-B922-D445C6FDE9D0}" destId="{73F9CDE0-79F1-40AA-9C21-9A29E6CB2D37}" srcOrd="0" destOrd="0" presId="urn:microsoft.com/office/officeart/2005/8/layout/orgChart1"/>
    <dgm:cxn modelId="{53D6CDB4-3DE4-44E1-ABE8-26C9D9D243C6}" type="presParOf" srcId="{C2D49697-0B84-4F41-B922-D445C6FDE9D0}" destId="{2EAE3751-498D-49B8-A2B1-9B3770109458}" srcOrd="1" destOrd="0" presId="urn:microsoft.com/office/officeart/2005/8/layout/orgChart1"/>
    <dgm:cxn modelId="{D5076C4E-9968-45A7-B73B-8640717D72B2}" type="presParOf" srcId="{AF834717-B97E-4E53-B53C-9D54719C7E6C}" destId="{B3E95B96-5456-43CD-9083-CECFDD783C8F}" srcOrd="1" destOrd="0" presId="urn:microsoft.com/office/officeart/2005/8/layout/orgChart1"/>
    <dgm:cxn modelId="{B90F42DA-33D2-46A8-ABBD-2BE8E2AF9DC7}" type="presParOf" srcId="{B3E95B96-5456-43CD-9083-CECFDD783C8F}" destId="{FF221DAB-6A86-43E2-AC7D-15860BC82DE9}" srcOrd="0" destOrd="0" presId="urn:microsoft.com/office/officeart/2005/8/layout/orgChart1"/>
    <dgm:cxn modelId="{9B44FAD5-7A06-4C0B-ACAD-612A2ABF7E51}" type="presParOf" srcId="{B3E95B96-5456-43CD-9083-CECFDD783C8F}" destId="{596A6693-5FF8-400F-BEE9-CA4ED7704E56}" srcOrd="1" destOrd="0" presId="urn:microsoft.com/office/officeart/2005/8/layout/orgChart1"/>
    <dgm:cxn modelId="{A430BDED-59A2-4940-B300-A54568BDE40E}" type="presParOf" srcId="{596A6693-5FF8-400F-BEE9-CA4ED7704E56}" destId="{99C951BA-FA4C-4F78-9E17-D8123E72E6A8}" srcOrd="0" destOrd="0" presId="urn:microsoft.com/office/officeart/2005/8/layout/orgChart1"/>
    <dgm:cxn modelId="{B912335A-7F8A-41BA-94BA-10CE50D6A489}" type="presParOf" srcId="{99C951BA-FA4C-4F78-9E17-D8123E72E6A8}" destId="{B8E763C6-219D-46D5-882B-E8E4AC24E1A6}" srcOrd="0" destOrd="0" presId="urn:microsoft.com/office/officeart/2005/8/layout/orgChart1"/>
    <dgm:cxn modelId="{B0B7454E-CDF8-4667-A8FF-DECD248B9B94}" type="presParOf" srcId="{99C951BA-FA4C-4F78-9E17-D8123E72E6A8}" destId="{54932898-E393-45E6-9D6C-E1EEE6C1F0D9}" srcOrd="1" destOrd="0" presId="urn:microsoft.com/office/officeart/2005/8/layout/orgChart1"/>
    <dgm:cxn modelId="{612D25C0-68A1-4C81-AA29-DE91FAF9F52F}" type="presParOf" srcId="{596A6693-5FF8-400F-BEE9-CA4ED7704E56}" destId="{F96F5A30-B629-4546-AB1E-5B5E6ACE3A73}" srcOrd="1" destOrd="0" presId="urn:microsoft.com/office/officeart/2005/8/layout/orgChart1"/>
    <dgm:cxn modelId="{D6D00721-E3A6-4A8C-AC97-D078A39B5BC1}" type="presParOf" srcId="{596A6693-5FF8-400F-BEE9-CA4ED7704E56}" destId="{955141DD-5A27-4164-B025-95376699BD26}" srcOrd="2" destOrd="0" presId="urn:microsoft.com/office/officeart/2005/8/layout/orgChart1"/>
    <dgm:cxn modelId="{99F87870-B3E7-40DA-8A33-A1DAE14E97AE}" type="presParOf" srcId="{B3E95B96-5456-43CD-9083-CECFDD783C8F}" destId="{3CAE5410-C063-4AA9-BCB2-A990D9659EB1}" srcOrd="2" destOrd="0" presId="urn:microsoft.com/office/officeart/2005/8/layout/orgChart1"/>
    <dgm:cxn modelId="{21B794D3-37B3-4715-9CCE-4813E97DB2F1}" type="presParOf" srcId="{B3E95B96-5456-43CD-9083-CECFDD783C8F}" destId="{33B17F99-5042-4A77-A587-F857EB1C81A3}" srcOrd="3" destOrd="0" presId="urn:microsoft.com/office/officeart/2005/8/layout/orgChart1"/>
    <dgm:cxn modelId="{67669796-9FE6-4A26-B3E7-C71082A10DFD}" type="presParOf" srcId="{33B17F99-5042-4A77-A587-F857EB1C81A3}" destId="{74CE997E-3C61-4019-A3DA-678DA7F84102}" srcOrd="0" destOrd="0" presId="urn:microsoft.com/office/officeart/2005/8/layout/orgChart1"/>
    <dgm:cxn modelId="{21463FD8-9612-4EFF-BBCA-6228A3A0CE76}" type="presParOf" srcId="{74CE997E-3C61-4019-A3DA-678DA7F84102}" destId="{B7291692-6B56-4BCA-A589-A542DD5ACABC}" srcOrd="0" destOrd="0" presId="urn:microsoft.com/office/officeart/2005/8/layout/orgChart1"/>
    <dgm:cxn modelId="{F3498913-80A6-4DF1-AE7B-9CC3A9AFED43}" type="presParOf" srcId="{74CE997E-3C61-4019-A3DA-678DA7F84102}" destId="{9E7EFA4F-E8EB-431D-A103-DA52DBA30EAC}" srcOrd="1" destOrd="0" presId="urn:microsoft.com/office/officeart/2005/8/layout/orgChart1"/>
    <dgm:cxn modelId="{1ED3D133-E5B3-4DBF-9754-343B1774E584}" type="presParOf" srcId="{33B17F99-5042-4A77-A587-F857EB1C81A3}" destId="{A6428E6D-1FC6-446E-A467-749737FA324F}" srcOrd="1" destOrd="0" presId="urn:microsoft.com/office/officeart/2005/8/layout/orgChart1"/>
    <dgm:cxn modelId="{0E221727-1DA2-43D8-8CA1-7943C554CA9E}" type="presParOf" srcId="{33B17F99-5042-4A77-A587-F857EB1C81A3}" destId="{0166ACD4-9059-4719-90DD-25A74C53C091}" srcOrd="2" destOrd="0" presId="urn:microsoft.com/office/officeart/2005/8/layout/orgChart1"/>
    <dgm:cxn modelId="{3E166791-CF13-47E3-9F14-1A7C51F8DAC6}" type="presParOf" srcId="{AF834717-B97E-4E53-B53C-9D54719C7E6C}" destId="{E2FF9CB4-9790-4F49-AC4D-EF56BABD57E2}" srcOrd="2" destOrd="0" presId="urn:microsoft.com/office/officeart/2005/8/layout/orgChart1"/>
    <dgm:cxn modelId="{8F7B5B90-6DD6-4B8D-844B-5429ED2F0499}" type="presParOf" srcId="{DEEF971C-FC9B-4710-B413-244A7AFC5DF7}" destId="{B9309D6C-473D-4643-9FC9-0CC47A04E6ED}" srcOrd="2" destOrd="0" presId="urn:microsoft.com/office/officeart/2005/8/layout/orgChart1"/>
    <dgm:cxn modelId="{A4F60062-4417-461C-ABF9-95B3EF03FE86}" type="presParOf" srcId="{7C525AE9-5D25-4DF2-82F1-10DCD1B60DA1}" destId="{3992B988-84CE-445A-A80A-ADE1D0D9B0EB}" srcOrd="2" destOrd="0" presId="urn:microsoft.com/office/officeart/2005/8/layout/orgChart1"/>
    <dgm:cxn modelId="{6BB0A5A5-A048-4B03-8F7F-73DB11CB0601}" type="presParOf" srcId="{7C525AE9-5D25-4DF2-82F1-10DCD1B60DA1}" destId="{9644D30A-54C6-441C-9200-BCCB64826D55}" srcOrd="3" destOrd="0" presId="urn:microsoft.com/office/officeart/2005/8/layout/orgChart1"/>
    <dgm:cxn modelId="{4087E6A5-5BDB-477E-8B19-BAF312CA0831}" type="presParOf" srcId="{9644D30A-54C6-441C-9200-BCCB64826D55}" destId="{34176F64-8DA3-4EA3-8B4E-60534F4D409D}" srcOrd="0" destOrd="0" presId="urn:microsoft.com/office/officeart/2005/8/layout/orgChart1"/>
    <dgm:cxn modelId="{FA5E0FC1-B1D2-4F20-9850-F94D1B6129E7}" type="presParOf" srcId="{34176F64-8DA3-4EA3-8B4E-60534F4D409D}" destId="{BB2B9295-26CA-49A0-8875-859BF44F8E8C}" srcOrd="0" destOrd="0" presId="urn:microsoft.com/office/officeart/2005/8/layout/orgChart1"/>
    <dgm:cxn modelId="{EC6A2727-9FD6-40A7-9BC6-D48B9174D33F}" type="presParOf" srcId="{34176F64-8DA3-4EA3-8B4E-60534F4D409D}" destId="{BEB358E8-7A82-4143-B6DB-F477FAE142C1}" srcOrd="1" destOrd="0" presId="urn:microsoft.com/office/officeart/2005/8/layout/orgChart1"/>
    <dgm:cxn modelId="{5A52E868-B7AD-4441-9AC5-3A73020BAA6A}" type="presParOf" srcId="{9644D30A-54C6-441C-9200-BCCB64826D55}" destId="{77C1B519-BEE2-4DF0-B4F8-C7C7490F802D}" srcOrd="1" destOrd="0" presId="urn:microsoft.com/office/officeart/2005/8/layout/orgChart1"/>
    <dgm:cxn modelId="{F53914FC-4039-4445-A413-BCC617E40D76}" type="presParOf" srcId="{77C1B519-BEE2-4DF0-B4F8-C7C7490F802D}" destId="{5AD287AC-C3A0-4992-B75F-53AB32F80821}" srcOrd="0" destOrd="0" presId="urn:microsoft.com/office/officeart/2005/8/layout/orgChart1"/>
    <dgm:cxn modelId="{E2E05ED5-B815-434C-98BA-1DBA149EBF0A}" type="presParOf" srcId="{77C1B519-BEE2-4DF0-B4F8-C7C7490F802D}" destId="{CCAA020E-537E-4A9D-A056-621CC496DF12}" srcOrd="1" destOrd="0" presId="urn:microsoft.com/office/officeart/2005/8/layout/orgChart1"/>
    <dgm:cxn modelId="{2EA1C004-DDE5-4264-A1D1-AFEFEE3D2A90}" type="presParOf" srcId="{CCAA020E-537E-4A9D-A056-621CC496DF12}" destId="{E87BA4E7-46B2-4EC4-8A2B-89488D916FF7}" srcOrd="0" destOrd="0" presId="urn:microsoft.com/office/officeart/2005/8/layout/orgChart1"/>
    <dgm:cxn modelId="{5A8D6CDD-A014-4690-90ED-87B461CA58D6}" type="presParOf" srcId="{E87BA4E7-46B2-4EC4-8A2B-89488D916FF7}" destId="{3719F67D-47B0-4ABD-A049-D29C5930A5E1}" srcOrd="0" destOrd="0" presId="urn:microsoft.com/office/officeart/2005/8/layout/orgChart1"/>
    <dgm:cxn modelId="{016801CA-BF30-4F70-84DF-0CE54A907CB4}" type="presParOf" srcId="{E87BA4E7-46B2-4EC4-8A2B-89488D916FF7}" destId="{16DE314B-088E-488F-922C-487B82565C55}" srcOrd="1" destOrd="0" presId="urn:microsoft.com/office/officeart/2005/8/layout/orgChart1"/>
    <dgm:cxn modelId="{E52433EF-5F6D-4EA2-83C7-06DC41D2D020}" type="presParOf" srcId="{CCAA020E-537E-4A9D-A056-621CC496DF12}" destId="{15BA4AC3-B24D-4D68-80BE-26C7B7832599}" srcOrd="1" destOrd="0" presId="urn:microsoft.com/office/officeart/2005/8/layout/orgChart1"/>
    <dgm:cxn modelId="{4AC26DB7-7427-460B-80A8-37C5C8968FE8}" type="presParOf" srcId="{CCAA020E-537E-4A9D-A056-621CC496DF12}" destId="{123B0C7A-A498-41F2-A57D-F74807348BE6}" srcOrd="2" destOrd="0" presId="urn:microsoft.com/office/officeart/2005/8/layout/orgChart1"/>
    <dgm:cxn modelId="{C2267C47-2FB2-4557-B5F9-21BE7734A5A6}" type="presParOf" srcId="{77C1B519-BEE2-4DF0-B4F8-C7C7490F802D}" destId="{8DAC2851-5562-4C3C-AB1F-935C748D225E}" srcOrd="2" destOrd="0" presId="urn:microsoft.com/office/officeart/2005/8/layout/orgChart1"/>
    <dgm:cxn modelId="{B8D86F9F-8EE0-45BA-B3C5-57F4BD0EC14B}" type="presParOf" srcId="{77C1B519-BEE2-4DF0-B4F8-C7C7490F802D}" destId="{F253287E-6A4A-403A-929E-59BE32D2BA82}" srcOrd="3" destOrd="0" presId="urn:microsoft.com/office/officeart/2005/8/layout/orgChart1"/>
    <dgm:cxn modelId="{71DE52E1-27EF-4AA1-8C3C-3346F5090F06}" type="presParOf" srcId="{F253287E-6A4A-403A-929E-59BE32D2BA82}" destId="{BE085091-310C-421C-9728-9AB8D5BAA9D0}" srcOrd="0" destOrd="0" presId="urn:microsoft.com/office/officeart/2005/8/layout/orgChart1"/>
    <dgm:cxn modelId="{7CA6F23C-B12C-4A7B-B1AB-AE2BD987A8DC}" type="presParOf" srcId="{BE085091-310C-421C-9728-9AB8D5BAA9D0}" destId="{97F96D56-8930-4E67-AF07-26A813F70128}" srcOrd="0" destOrd="0" presId="urn:microsoft.com/office/officeart/2005/8/layout/orgChart1"/>
    <dgm:cxn modelId="{543F3108-8A1C-40A6-858F-17759EF8B2DB}" type="presParOf" srcId="{BE085091-310C-421C-9728-9AB8D5BAA9D0}" destId="{4C36BC28-AC7F-4334-BC78-F5D9A803AD46}" srcOrd="1" destOrd="0" presId="urn:microsoft.com/office/officeart/2005/8/layout/orgChart1"/>
    <dgm:cxn modelId="{27E45D1C-879B-47D2-86B0-16EB241F8ED8}" type="presParOf" srcId="{F253287E-6A4A-403A-929E-59BE32D2BA82}" destId="{D874BAC9-4CD4-48C1-9520-7D15E76A498D}" srcOrd="1" destOrd="0" presId="urn:microsoft.com/office/officeart/2005/8/layout/orgChart1"/>
    <dgm:cxn modelId="{C73879DC-51CA-4943-8005-C542DBECB4EF}" type="presParOf" srcId="{D874BAC9-4CD4-48C1-9520-7D15E76A498D}" destId="{5157919D-77BE-4989-BD9F-88B2A61E81C9}" srcOrd="0" destOrd="0" presId="urn:microsoft.com/office/officeart/2005/8/layout/orgChart1"/>
    <dgm:cxn modelId="{EB46BD7E-EAD1-4FB4-973F-55BDFE1BBE5D}" type="presParOf" srcId="{D874BAC9-4CD4-48C1-9520-7D15E76A498D}" destId="{B150486C-7040-4634-9272-686D76994AB8}" srcOrd="1" destOrd="0" presId="urn:microsoft.com/office/officeart/2005/8/layout/orgChart1"/>
    <dgm:cxn modelId="{CF06CB4C-76E3-4132-AF78-3ACD1BC72C5E}" type="presParOf" srcId="{B150486C-7040-4634-9272-686D76994AB8}" destId="{A47CDF3A-ED7A-4C52-AA6A-AA8DF4ABCF37}" srcOrd="0" destOrd="0" presId="urn:microsoft.com/office/officeart/2005/8/layout/orgChart1"/>
    <dgm:cxn modelId="{F110E389-F2D4-432D-BCC0-B66053EBF7D8}" type="presParOf" srcId="{A47CDF3A-ED7A-4C52-AA6A-AA8DF4ABCF37}" destId="{A409AD88-B84A-4A66-AFD7-E0E760AB890E}" srcOrd="0" destOrd="0" presId="urn:microsoft.com/office/officeart/2005/8/layout/orgChart1"/>
    <dgm:cxn modelId="{B308F988-97E3-49F0-9CEC-E541BCF9E940}" type="presParOf" srcId="{A47CDF3A-ED7A-4C52-AA6A-AA8DF4ABCF37}" destId="{9AF7EEAA-437C-4805-9E09-B3DEBE60223C}" srcOrd="1" destOrd="0" presId="urn:microsoft.com/office/officeart/2005/8/layout/orgChart1"/>
    <dgm:cxn modelId="{E3CF8E2A-06CA-409D-B220-03F3A26C4CBB}" type="presParOf" srcId="{B150486C-7040-4634-9272-686D76994AB8}" destId="{5DD5E13A-5D3F-472F-BBB2-0BE0EE6E7376}" srcOrd="1" destOrd="0" presId="urn:microsoft.com/office/officeart/2005/8/layout/orgChart1"/>
    <dgm:cxn modelId="{5125DF19-2437-4B45-93E7-1439DAE0BCB1}" type="presParOf" srcId="{B150486C-7040-4634-9272-686D76994AB8}" destId="{E56A579D-2D4B-4BAE-A56A-D4AB2EBEE714}" srcOrd="2" destOrd="0" presId="urn:microsoft.com/office/officeart/2005/8/layout/orgChart1"/>
    <dgm:cxn modelId="{533C477D-BD11-47BE-BBE5-BA017D9889D7}" type="presParOf" srcId="{D874BAC9-4CD4-48C1-9520-7D15E76A498D}" destId="{2355ABA3-53CE-4A7D-AA39-FE1F2259188E}" srcOrd="2" destOrd="0" presId="urn:microsoft.com/office/officeart/2005/8/layout/orgChart1"/>
    <dgm:cxn modelId="{9A436FF9-1604-4281-9ED9-C82BB3F84DE1}" type="presParOf" srcId="{D874BAC9-4CD4-48C1-9520-7D15E76A498D}" destId="{875F0342-7D17-42AD-819A-C592956D49A1}" srcOrd="3" destOrd="0" presId="urn:microsoft.com/office/officeart/2005/8/layout/orgChart1"/>
    <dgm:cxn modelId="{F7CA03BF-3C20-4FDD-A280-5EC26B1E2CC4}" type="presParOf" srcId="{875F0342-7D17-42AD-819A-C592956D49A1}" destId="{BDF380E2-B182-4542-9C0D-B4CE53A70289}" srcOrd="0" destOrd="0" presId="urn:microsoft.com/office/officeart/2005/8/layout/orgChart1"/>
    <dgm:cxn modelId="{E57697B4-BC84-4EB0-9FD1-8D8396FFCA76}" type="presParOf" srcId="{BDF380E2-B182-4542-9C0D-B4CE53A70289}" destId="{A9AF4EB8-05E5-4FFB-AF92-3E25329B4121}" srcOrd="0" destOrd="0" presId="urn:microsoft.com/office/officeart/2005/8/layout/orgChart1"/>
    <dgm:cxn modelId="{CE604839-D1A7-42E3-9F55-004C02B5ECA6}" type="presParOf" srcId="{BDF380E2-B182-4542-9C0D-B4CE53A70289}" destId="{79C80F79-8451-41A3-B320-1498F15A6ECE}" srcOrd="1" destOrd="0" presId="urn:microsoft.com/office/officeart/2005/8/layout/orgChart1"/>
    <dgm:cxn modelId="{4C5D0B89-74E0-4A7B-A818-2183F90B4D6C}" type="presParOf" srcId="{875F0342-7D17-42AD-819A-C592956D49A1}" destId="{A8BF872F-1102-49D9-AB0D-5E92E4151D68}" srcOrd="1" destOrd="0" presId="urn:microsoft.com/office/officeart/2005/8/layout/orgChart1"/>
    <dgm:cxn modelId="{1E82945C-BA08-459B-8E25-71C4BB4D36BC}" type="presParOf" srcId="{875F0342-7D17-42AD-819A-C592956D49A1}" destId="{4FCFF60A-C1DC-4EC3-8E5C-F903EC148758}" srcOrd="2" destOrd="0" presId="urn:microsoft.com/office/officeart/2005/8/layout/orgChart1"/>
    <dgm:cxn modelId="{6A073C37-9D0E-48B9-8628-B20E5C2CBC07}" type="presParOf" srcId="{F253287E-6A4A-403A-929E-59BE32D2BA82}" destId="{A62736DD-6252-43D7-87C6-28E8DF46D787}" srcOrd="2" destOrd="0" presId="urn:microsoft.com/office/officeart/2005/8/layout/orgChart1"/>
    <dgm:cxn modelId="{79010AD8-E0F8-4A65-8034-0819A7701D6A}" type="presParOf" srcId="{77C1B519-BEE2-4DF0-B4F8-C7C7490F802D}" destId="{0819CA13-3878-4A5F-B3C1-247C170E55DE}" srcOrd="4" destOrd="0" presId="urn:microsoft.com/office/officeart/2005/8/layout/orgChart1"/>
    <dgm:cxn modelId="{1EAF5C62-4176-4D81-B414-A40C47CABA89}" type="presParOf" srcId="{77C1B519-BEE2-4DF0-B4F8-C7C7490F802D}" destId="{274DE5A8-5410-46BF-A76F-E6BD17FCB2A3}" srcOrd="5" destOrd="0" presId="urn:microsoft.com/office/officeart/2005/8/layout/orgChart1"/>
    <dgm:cxn modelId="{5B012746-C837-4201-95B5-77634DB5BF44}" type="presParOf" srcId="{274DE5A8-5410-46BF-A76F-E6BD17FCB2A3}" destId="{2EFECE46-F181-48EF-8365-C05AEDB56392}" srcOrd="0" destOrd="0" presId="urn:microsoft.com/office/officeart/2005/8/layout/orgChart1"/>
    <dgm:cxn modelId="{01B2A6D3-69B0-4159-ADF4-B881F1C09039}" type="presParOf" srcId="{2EFECE46-F181-48EF-8365-C05AEDB56392}" destId="{7E6B3FA1-ED9E-4DB0-9036-132243F997B0}" srcOrd="0" destOrd="0" presId="urn:microsoft.com/office/officeart/2005/8/layout/orgChart1"/>
    <dgm:cxn modelId="{178EA1D4-1135-4132-85E8-927107004BEC}" type="presParOf" srcId="{2EFECE46-F181-48EF-8365-C05AEDB56392}" destId="{769FA376-EEA1-48C1-BD6F-840DB905E99B}" srcOrd="1" destOrd="0" presId="urn:microsoft.com/office/officeart/2005/8/layout/orgChart1"/>
    <dgm:cxn modelId="{DEAAEF0D-6FF2-443C-883C-606666631567}" type="presParOf" srcId="{274DE5A8-5410-46BF-A76F-E6BD17FCB2A3}" destId="{3D82A750-B8DA-49C8-8D65-06AAD5DFDB08}" srcOrd="1" destOrd="0" presId="urn:microsoft.com/office/officeart/2005/8/layout/orgChart1"/>
    <dgm:cxn modelId="{882C8138-7FFE-4C7C-8D7B-ADEB32A6F635}" type="presParOf" srcId="{3D82A750-B8DA-49C8-8D65-06AAD5DFDB08}" destId="{FA3C5D70-4D8D-4F53-A11B-716CB2792D1E}" srcOrd="0" destOrd="0" presId="urn:microsoft.com/office/officeart/2005/8/layout/orgChart1"/>
    <dgm:cxn modelId="{9ECEA022-5996-4655-A15E-9C547DE6C2A6}" type="presParOf" srcId="{3D82A750-B8DA-49C8-8D65-06AAD5DFDB08}" destId="{C9F1651F-9720-4098-9A97-48D8C0A6515B}" srcOrd="1" destOrd="0" presId="urn:microsoft.com/office/officeart/2005/8/layout/orgChart1"/>
    <dgm:cxn modelId="{E14EA1EF-445A-4D53-AA78-A2E10B7E79AC}" type="presParOf" srcId="{C9F1651F-9720-4098-9A97-48D8C0A6515B}" destId="{10D6C656-B3DB-4828-B423-CD42F68D9D61}" srcOrd="0" destOrd="0" presId="urn:microsoft.com/office/officeart/2005/8/layout/orgChart1"/>
    <dgm:cxn modelId="{3A9ED6D4-5C01-4202-B650-F82B300CFCBA}" type="presParOf" srcId="{10D6C656-B3DB-4828-B423-CD42F68D9D61}" destId="{90B57405-2882-4070-B96B-D1AAD1154FF4}" srcOrd="0" destOrd="0" presId="urn:microsoft.com/office/officeart/2005/8/layout/orgChart1"/>
    <dgm:cxn modelId="{9D827F6F-2C3B-4071-992C-EC47A83DE62F}" type="presParOf" srcId="{10D6C656-B3DB-4828-B423-CD42F68D9D61}" destId="{F6329832-2551-4169-BBB9-41B48489FB85}" srcOrd="1" destOrd="0" presId="urn:microsoft.com/office/officeart/2005/8/layout/orgChart1"/>
    <dgm:cxn modelId="{18BF13F2-C64A-4FAE-952E-547A07BFF5E9}" type="presParOf" srcId="{C9F1651F-9720-4098-9A97-48D8C0A6515B}" destId="{C7444A5B-FDF9-4A83-8025-C6FD73444B66}" srcOrd="1" destOrd="0" presId="urn:microsoft.com/office/officeart/2005/8/layout/orgChart1"/>
    <dgm:cxn modelId="{6DADDC94-0B1D-415B-81C0-4AA77F3694FC}" type="presParOf" srcId="{C7444A5B-FDF9-4A83-8025-C6FD73444B66}" destId="{4C5675C0-3663-4959-AED3-F1041764D47C}" srcOrd="0" destOrd="0" presId="urn:microsoft.com/office/officeart/2005/8/layout/orgChart1"/>
    <dgm:cxn modelId="{A001D393-283E-4623-BC2F-C3B815E66494}" type="presParOf" srcId="{C7444A5B-FDF9-4A83-8025-C6FD73444B66}" destId="{A8B4CA18-4D38-4BD4-923A-A2E1288EADAD}" srcOrd="1" destOrd="0" presId="urn:microsoft.com/office/officeart/2005/8/layout/orgChart1"/>
    <dgm:cxn modelId="{321B3FC6-3147-48E2-8B3C-C864C07A16C7}" type="presParOf" srcId="{A8B4CA18-4D38-4BD4-923A-A2E1288EADAD}" destId="{174EB5C8-C7DF-4395-BA47-4C15B250A7AD}" srcOrd="0" destOrd="0" presId="urn:microsoft.com/office/officeart/2005/8/layout/orgChart1"/>
    <dgm:cxn modelId="{24941E79-CA4E-4920-A4CA-D5F81F903F62}" type="presParOf" srcId="{174EB5C8-C7DF-4395-BA47-4C15B250A7AD}" destId="{70A7F851-52D6-4F52-ADE4-22AA7F3A5AC6}" srcOrd="0" destOrd="0" presId="urn:microsoft.com/office/officeart/2005/8/layout/orgChart1"/>
    <dgm:cxn modelId="{60DD4886-2441-4913-8B66-2A0ED8B6FC3A}" type="presParOf" srcId="{174EB5C8-C7DF-4395-BA47-4C15B250A7AD}" destId="{9AA44A1A-9F6C-49E0-A40C-31A75F3813DD}" srcOrd="1" destOrd="0" presId="urn:microsoft.com/office/officeart/2005/8/layout/orgChart1"/>
    <dgm:cxn modelId="{1D17709D-B412-4DD9-86AC-FDF96DE2245F}" type="presParOf" srcId="{A8B4CA18-4D38-4BD4-923A-A2E1288EADAD}" destId="{51704B6A-938E-4EC2-BF78-C76C911A0C69}" srcOrd="1" destOrd="0" presId="urn:microsoft.com/office/officeart/2005/8/layout/orgChart1"/>
    <dgm:cxn modelId="{535871DC-B666-4E5F-98A5-6358B1820EA6}" type="presParOf" srcId="{A8B4CA18-4D38-4BD4-923A-A2E1288EADAD}" destId="{98CC8731-F91B-456B-BC44-B50540804B3A}" srcOrd="2" destOrd="0" presId="urn:microsoft.com/office/officeart/2005/8/layout/orgChart1"/>
    <dgm:cxn modelId="{D2A1C053-74FE-46B0-8DF0-77E90A4CC083}" type="presParOf" srcId="{C7444A5B-FDF9-4A83-8025-C6FD73444B66}" destId="{AAD9C0B4-65B2-4004-B586-66205B6F96F6}" srcOrd="2" destOrd="0" presId="urn:microsoft.com/office/officeart/2005/8/layout/orgChart1"/>
    <dgm:cxn modelId="{F942F784-A8D1-402F-AE6B-A91DC0EBB5C8}" type="presParOf" srcId="{C7444A5B-FDF9-4A83-8025-C6FD73444B66}" destId="{FA78E9D2-90EB-4CFC-8F56-4C4F1D667A9E}" srcOrd="3" destOrd="0" presId="urn:microsoft.com/office/officeart/2005/8/layout/orgChart1"/>
    <dgm:cxn modelId="{9FF5E3E5-446B-4E0F-89CB-92C90AC476E2}" type="presParOf" srcId="{FA78E9D2-90EB-4CFC-8F56-4C4F1D667A9E}" destId="{2332941E-A24D-4AA7-A0AD-A30BC93C8D1B}" srcOrd="0" destOrd="0" presId="urn:microsoft.com/office/officeart/2005/8/layout/orgChart1"/>
    <dgm:cxn modelId="{6B538544-A0E8-47A8-B89C-E6B7CB63C9AD}" type="presParOf" srcId="{2332941E-A24D-4AA7-A0AD-A30BC93C8D1B}" destId="{F1760766-0EFA-435A-9F7F-9CE4416F5361}" srcOrd="0" destOrd="0" presId="urn:microsoft.com/office/officeart/2005/8/layout/orgChart1"/>
    <dgm:cxn modelId="{9F8E57AB-1DC8-43A0-9D5C-2D5FD0890CC2}" type="presParOf" srcId="{2332941E-A24D-4AA7-A0AD-A30BC93C8D1B}" destId="{AC24A770-015C-4AE3-A0B4-D673FA1ABDA8}" srcOrd="1" destOrd="0" presId="urn:microsoft.com/office/officeart/2005/8/layout/orgChart1"/>
    <dgm:cxn modelId="{DA381C57-043B-4FB6-B31C-55FE6B91F298}" type="presParOf" srcId="{FA78E9D2-90EB-4CFC-8F56-4C4F1D667A9E}" destId="{4358EC50-1A4B-4E48-8BE7-782619E55FA1}" srcOrd="1" destOrd="0" presId="urn:microsoft.com/office/officeart/2005/8/layout/orgChart1"/>
    <dgm:cxn modelId="{D1CB0426-7921-43B2-8D4A-4F99EAD89D29}" type="presParOf" srcId="{FA78E9D2-90EB-4CFC-8F56-4C4F1D667A9E}" destId="{6909114C-2635-4EA9-A18B-C4B04575E8CF}" srcOrd="2" destOrd="0" presId="urn:microsoft.com/office/officeart/2005/8/layout/orgChart1"/>
    <dgm:cxn modelId="{135D5145-7DF6-4971-96E3-9989CFF493A4}" type="presParOf" srcId="{C7444A5B-FDF9-4A83-8025-C6FD73444B66}" destId="{E93EB3F9-3F17-4349-8898-FC7D9D5A218E}" srcOrd="4" destOrd="0" presId="urn:microsoft.com/office/officeart/2005/8/layout/orgChart1"/>
    <dgm:cxn modelId="{06AB5BE2-8228-4D2D-B65B-D0525B1B90A0}" type="presParOf" srcId="{C7444A5B-FDF9-4A83-8025-C6FD73444B66}" destId="{3F92ADB5-98FC-4252-B961-1CE39FF5DA9A}" srcOrd="5" destOrd="0" presId="urn:microsoft.com/office/officeart/2005/8/layout/orgChart1"/>
    <dgm:cxn modelId="{8B248740-05B8-4A6E-9BBA-835EA075A2C1}" type="presParOf" srcId="{3F92ADB5-98FC-4252-B961-1CE39FF5DA9A}" destId="{85E31ACC-D3D2-434F-A630-B4509A420962}" srcOrd="0" destOrd="0" presId="urn:microsoft.com/office/officeart/2005/8/layout/orgChart1"/>
    <dgm:cxn modelId="{A7D0D85F-62C7-4541-9D9F-9CC6D37DEEB2}" type="presParOf" srcId="{85E31ACC-D3D2-434F-A630-B4509A420962}" destId="{7078358E-2BC9-4FC8-9B5D-D3EFDD5871A0}" srcOrd="0" destOrd="0" presId="urn:microsoft.com/office/officeart/2005/8/layout/orgChart1"/>
    <dgm:cxn modelId="{ED0E763F-34C6-455A-9039-4A8FEFE67884}" type="presParOf" srcId="{85E31ACC-D3D2-434F-A630-B4509A420962}" destId="{CC8689D2-27EF-4027-B6AB-B66B41DF7872}" srcOrd="1" destOrd="0" presId="urn:microsoft.com/office/officeart/2005/8/layout/orgChart1"/>
    <dgm:cxn modelId="{908BEDB7-401F-430E-9871-A88229D0799F}" type="presParOf" srcId="{3F92ADB5-98FC-4252-B961-1CE39FF5DA9A}" destId="{7271B93C-E3D4-4D4E-9E3A-400BB6E0C804}" srcOrd="1" destOrd="0" presId="urn:microsoft.com/office/officeart/2005/8/layout/orgChart1"/>
    <dgm:cxn modelId="{32D8D350-BE13-4BC0-862F-2715C5096E28}" type="presParOf" srcId="{3F92ADB5-98FC-4252-B961-1CE39FF5DA9A}" destId="{5059E87F-93EC-46F2-97F1-47413CBCB253}" srcOrd="2" destOrd="0" presId="urn:microsoft.com/office/officeart/2005/8/layout/orgChart1"/>
    <dgm:cxn modelId="{484375BB-C2F3-4AA6-87CB-6E1B8FABB8D2}" type="presParOf" srcId="{C7444A5B-FDF9-4A83-8025-C6FD73444B66}" destId="{9AC4F2CB-9ECC-47DB-97EA-B420069BCE46}" srcOrd="6" destOrd="0" presId="urn:microsoft.com/office/officeart/2005/8/layout/orgChart1"/>
    <dgm:cxn modelId="{F8DC9F7C-3748-4DD4-A449-C3AAF53037FB}" type="presParOf" srcId="{C7444A5B-FDF9-4A83-8025-C6FD73444B66}" destId="{B5F513DC-E14B-4EFF-83B5-7A315B856071}" srcOrd="7" destOrd="0" presId="urn:microsoft.com/office/officeart/2005/8/layout/orgChart1"/>
    <dgm:cxn modelId="{E0651678-FBA1-4641-A48D-DE935B5FAEC8}" type="presParOf" srcId="{B5F513DC-E14B-4EFF-83B5-7A315B856071}" destId="{CD091945-BA38-44E1-AE62-70EED8C10677}" srcOrd="0" destOrd="0" presId="urn:microsoft.com/office/officeart/2005/8/layout/orgChart1"/>
    <dgm:cxn modelId="{264D7B9F-4C74-4566-B9E8-571BC27D5B35}" type="presParOf" srcId="{CD091945-BA38-44E1-AE62-70EED8C10677}" destId="{8A3FE0A8-F53F-4569-AEB1-DF602591C830}" srcOrd="0" destOrd="0" presId="urn:microsoft.com/office/officeart/2005/8/layout/orgChart1"/>
    <dgm:cxn modelId="{7E681EDB-753F-4FED-A9C3-FDB686994418}" type="presParOf" srcId="{CD091945-BA38-44E1-AE62-70EED8C10677}" destId="{3AA7D1AD-116B-4688-AE13-F284BE20E896}" srcOrd="1" destOrd="0" presId="urn:microsoft.com/office/officeart/2005/8/layout/orgChart1"/>
    <dgm:cxn modelId="{1BC58424-0282-4A73-B700-FA8F70479CFF}" type="presParOf" srcId="{B5F513DC-E14B-4EFF-83B5-7A315B856071}" destId="{5F87A5D2-57E3-4304-A5BD-941586ECDB77}" srcOrd="1" destOrd="0" presId="urn:microsoft.com/office/officeart/2005/8/layout/orgChart1"/>
    <dgm:cxn modelId="{6341EECE-4428-49D3-B8F4-47DEA66CFE9D}" type="presParOf" srcId="{B5F513DC-E14B-4EFF-83B5-7A315B856071}" destId="{C90AA232-06CE-4123-84A9-2A85722BCDAB}" srcOrd="2" destOrd="0" presId="urn:microsoft.com/office/officeart/2005/8/layout/orgChart1"/>
    <dgm:cxn modelId="{41D5E89A-5387-4345-8C0C-EB81B88F2D2E}" type="presParOf" srcId="{C9F1651F-9720-4098-9A97-48D8C0A6515B}" destId="{EC4E3013-9C1B-41BC-9302-95234885F725}" srcOrd="2" destOrd="0" presId="urn:microsoft.com/office/officeart/2005/8/layout/orgChart1"/>
    <dgm:cxn modelId="{78D0FD70-0BE3-49B8-8338-9FCF3ED0836D}" type="presParOf" srcId="{3D82A750-B8DA-49C8-8D65-06AAD5DFDB08}" destId="{2C27AC12-A965-4023-BC46-B3FB92626690}" srcOrd="2" destOrd="0" presId="urn:microsoft.com/office/officeart/2005/8/layout/orgChart1"/>
    <dgm:cxn modelId="{07241D52-D900-4640-9C39-21F37AF061BF}" type="presParOf" srcId="{3D82A750-B8DA-49C8-8D65-06AAD5DFDB08}" destId="{5D963035-6174-40E6-944C-C243D2AB417B}" srcOrd="3" destOrd="0" presId="urn:microsoft.com/office/officeart/2005/8/layout/orgChart1"/>
    <dgm:cxn modelId="{9809685F-3025-4441-BD55-F1D406B598A4}" type="presParOf" srcId="{5D963035-6174-40E6-944C-C243D2AB417B}" destId="{85EE4E77-F6BB-423D-ABB3-5B450BF5FFBE}" srcOrd="0" destOrd="0" presId="urn:microsoft.com/office/officeart/2005/8/layout/orgChart1"/>
    <dgm:cxn modelId="{B190A562-0757-4392-808B-AE0F6CD407F4}" type="presParOf" srcId="{85EE4E77-F6BB-423D-ABB3-5B450BF5FFBE}" destId="{C093F768-75C7-4058-925B-EBF2AE0EACA8}" srcOrd="0" destOrd="0" presId="urn:microsoft.com/office/officeart/2005/8/layout/orgChart1"/>
    <dgm:cxn modelId="{AFC45E4A-890D-4065-A008-EB569D7513B0}" type="presParOf" srcId="{85EE4E77-F6BB-423D-ABB3-5B450BF5FFBE}" destId="{7B8435BB-1928-44AE-ADB6-713AB7159A13}" srcOrd="1" destOrd="0" presId="urn:microsoft.com/office/officeart/2005/8/layout/orgChart1"/>
    <dgm:cxn modelId="{B232A26F-C5E9-4D73-AA4B-2ECF1BBB42F8}" type="presParOf" srcId="{5D963035-6174-40E6-944C-C243D2AB417B}" destId="{242CBE86-177B-4475-AAC3-BACC15570049}" srcOrd="1" destOrd="0" presId="urn:microsoft.com/office/officeart/2005/8/layout/orgChart1"/>
    <dgm:cxn modelId="{E921F2FB-A6A4-451F-867D-884A59D3F700}" type="presParOf" srcId="{5D963035-6174-40E6-944C-C243D2AB417B}" destId="{45A6FBBD-5C19-44AD-BE14-0602B71399DB}" srcOrd="2" destOrd="0" presId="urn:microsoft.com/office/officeart/2005/8/layout/orgChart1"/>
    <dgm:cxn modelId="{E04BEF8E-0565-4631-94A3-B72C12C728EC}" type="presParOf" srcId="{3D82A750-B8DA-49C8-8D65-06AAD5DFDB08}" destId="{F1827BE7-A337-427B-A746-B351E864F979}" srcOrd="4" destOrd="0" presId="urn:microsoft.com/office/officeart/2005/8/layout/orgChart1"/>
    <dgm:cxn modelId="{8FA9848E-27AD-49C8-ABE8-F9580B7D0A17}" type="presParOf" srcId="{3D82A750-B8DA-49C8-8D65-06AAD5DFDB08}" destId="{23ADC733-AC0D-486B-BEAF-BAB7653D1458}" srcOrd="5" destOrd="0" presId="urn:microsoft.com/office/officeart/2005/8/layout/orgChart1"/>
    <dgm:cxn modelId="{96E152C2-A923-42AA-99A9-E9B451936C43}" type="presParOf" srcId="{23ADC733-AC0D-486B-BEAF-BAB7653D1458}" destId="{A4A8C4D9-F6DC-40E8-B180-6C89763EE119}" srcOrd="0" destOrd="0" presId="urn:microsoft.com/office/officeart/2005/8/layout/orgChart1"/>
    <dgm:cxn modelId="{D6CEDFC7-4DE3-4D20-90E4-6E9378C3C945}" type="presParOf" srcId="{A4A8C4D9-F6DC-40E8-B180-6C89763EE119}" destId="{694943EE-16AE-485C-8A77-A72F72E53771}" srcOrd="0" destOrd="0" presId="urn:microsoft.com/office/officeart/2005/8/layout/orgChart1"/>
    <dgm:cxn modelId="{CE4ABA6D-BD04-4ECF-8B2D-DB4CDF211FB3}" type="presParOf" srcId="{A4A8C4D9-F6DC-40E8-B180-6C89763EE119}" destId="{0A47DB4B-19F1-45A9-97AC-28D161917A06}" srcOrd="1" destOrd="0" presId="urn:microsoft.com/office/officeart/2005/8/layout/orgChart1"/>
    <dgm:cxn modelId="{94D29179-7C65-4B49-B161-6E2B32690D95}" type="presParOf" srcId="{23ADC733-AC0D-486B-BEAF-BAB7653D1458}" destId="{F7E3F303-61A6-48F9-AA64-D0EC02D29DDE}" srcOrd="1" destOrd="0" presId="urn:microsoft.com/office/officeart/2005/8/layout/orgChart1"/>
    <dgm:cxn modelId="{2C754D17-BA24-48B5-BD4A-3561628CDEB9}" type="presParOf" srcId="{F7E3F303-61A6-48F9-AA64-D0EC02D29DDE}" destId="{3928429C-FF65-4300-B246-D91B0C439FF5}" srcOrd="0" destOrd="0" presId="urn:microsoft.com/office/officeart/2005/8/layout/orgChart1"/>
    <dgm:cxn modelId="{A34F1214-40BF-4431-BB80-0BA3D48D3FF2}" type="presParOf" srcId="{F7E3F303-61A6-48F9-AA64-D0EC02D29DDE}" destId="{4D3373E2-D0B8-4662-A265-DD41640822AB}" srcOrd="1" destOrd="0" presId="urn:microsoft.com/office/officeart/2005/8/layout/orgChart1"/>
    <dgm:cxn modelId="{5F7561A7-FD5B-45FA-B939-FE6B8D656AB8}" type="presParOf" srcId="{4D3373E2-D0B8-4662-A265-DD41640822AB}" destId="{3DB32350-6FB3-4CD9-8285-08AAF2335026}" srcOrd="0" destOrd="0" presId="urn:microsoft.com/office/officeart/2005/8/layout/orgChart1"/>
    <dgm:cxn modelId="{E10EF8E0-BCE1-4127-A7E8-701DD5648FBD}" type="presParOf" srcId="{3DB32350-6FB3-4CD9-8285-08AAF2335026}" destId="{2D555321-A705-4729-9962-31F1295E3ED4}" srcOrd="0" destOrd="0" presId="urn:microsoft.com/office/officeart/2005/8/layout/orgChart1"/>
    <dgm:cxn modelId="{5DCB28E6-BDA5-4900-991E-A3326314541F}" type="presParOf" srcId="{3DB32350-6FB3-4CD9-8285-08AAF2335026}" destId="{7D1A0BC2-8B1E-478C-940D-E367A3BF152C}" srcOrd="1" destOrd="0" presId="urn:microsoft.com/office/officeart/2005/8/layout/orgChart1"/>
    <dgm:cxn modelId="{C893D379-6BE9-413F-8FC2-E3B125148F4F}" type="presParOf" srcId="{4D3373E2-D0B8-4662-A265-DD41640822AB}" destId="{2ADF884C-BE0C-48BF-AF0A-099226642878}" srcOrd="1" destOrd="0" presId="urn:microsoft.com/office/officeart/2005/8/layout/orgChart1"/>
    <dgm:cxn modelId="{9BE3AD73-0856-498C-8788-B277775DE7D0}" type="presParOf" srcId="{4D3373E2-D0B8-4662-A265-DD41640822AB}" destId="{88197E7F-4741-499B-92DC-E4B49B3D0849}" srcOrd="2" destOrd="0" presId="urn:microsoft.com/office/officeart/2005/8/layout/orgChart1"/>
    <dgm:cxn modelId="{A63DA5D9-7135-428F-8CB5-FA461632D9CB}" type="presParOf" srcId="{F7E3F303-61A6-48F9-AA64-D0EC02D29DDE}" destId="{C434A25A-400C-4E28-96E7-DD7CBB0EEF6C}" srcOrd="2" destOrd="0" presId="urn:microsoft.com/office/officeart/2005/8/layout/orgChart1"/>
    <dgm:cxn modelId="{FF9858FA-0CBC-4398-95B7-BDF29A7A5759}" type="presParOf" srcId="{F7E3F303-61A6-48F9-AA64-D0EC02D29DDE}" destId="{F74F300B-880A-46A0-8290-A4F231EFF12C}" srcOrd="3" destOrd="0" presId="urn:microsoft.com/office/officeart/2005/8/layout/orgChart1"/>
    <dgm:cxn modelId="{CDF6FFEB-3592-4864-96F2-F5637FFB8459}" type="presParOf" srcId="{F74F300B-880A-46A0-8290-A4F231EFF12C}" destId="{63E5A9D8-FC02-46F6-ABA9-847783D10589}" srcOrd="0" destOrd="0" presId="urn:microsoft.com/office/officeart/2005/8/layout/orgChart1"/>
    <dgm:cxn modelId="{3BD1AC9F-1C88-4AA4-845A-0BDA2D5405AC}" type="presParOf" srcId="{63E5A9D8-FC02-46F6-ABA9-847783D10589}" destId="{0FA3C4C9-30BD-4CE0-94BE-037C108A08D2}" srcOrd="0" destOrd="0" presId="urn:microsoft.com/office/officeart/2005/8/layout/orgChart1"/>
    <dgm:cxn modelId="{6A5C50BF-425E-482E-B162-A7FA667817B6}" type="presParOf" srcId="{63E5A9D8-FC02-46F6-ABA9-847783D10589}" destId="{2B0B2A3F-A002-4C8D-8635-B6BFE524A9AE}" srcOrd="1" destOrd="0" presId="urn:microsoft.com/office/officeart/2005/8/layout/orgChart1"/>
    <dgm:cxn modelId="{08B5E6E9-AE94-4919-884B-3F11769B828F}" type="presParOf" srcId="{F74F300B-880A-46A0-8290-A4F231EFF12C}" destId="{F258776F-D42C-4005-9114-0FDF4EC36391}" srcOrd="1" destOrd="0" presId="urn:microsoft.com/office/officeart/2005/8/layout/orgChart1"/>
    <dgm:cxn modelId="{92AB3696-88F7-41EE-85FD-4C8B2C671271}" type="presParOf" srcId="{F74F300B-880A-46A0-8290-A4F231EFF12C}" destId="{ED6B4046-49FD-4261-87DF-92FF7496B675}" srcOrd="2" destOrd="0" presId="urn:microsoft.com/office/officeart/2005/8/layout/orgChart1"/>
    <dgm:cxn modelId="{7D29C6DB-AB4A-40EF-BA7B-FB4A2431B33F}" type="presParOf" srcId="{F7E3F303-61A6-48F9-AA64-D0EC02D29DDE}" destId="{A2E56158-8472-4D50-808D-3464D3247452}" srcOrd="4" destOrd="0" presId="urn:microsoft.com/office/officeart/2005/8/layout/orgChart1"/>
    <dgm:cxn modelId="{91F56A45-FD06-43D4-8A99-738FE650FDB2}" type="presParOf" srcId="{F7E3F303-61A6-48F9-AA64-D0EC02D29DDE}" destId="{7D326921-8411-4858-8C5C-2E17CE44A839}" srcOrd="5" destOrd="0" presId="urn:microsoft.com/office/officeart/2005/8/layout/orgChart1"/>
    <dgm:cxn modelId="{6B455C00-535C-419D-BA8F-9F2D77B871C8}" type="presParOf" srcId="{7D326921-8411-4858-8C5C-2E17CE44A839}" destId="{8B999F58-1FC4-41F9-AA06-F457E248BE5F}" srcOrd="0" destOrd="0" presId="urn:microsoft.com/office/officeart/2005/8/layout/orgChart1"/>
    <dgm:cxn modelId="{7BAE0711-79AC-4B24-A97C-D731ABCE7F57}" type="presParOf" srcId="{8B999F58-1FC4-41F9-AA06-F457E248BE5F}" destId="{2EC4D125-58B6-4606-9C42-60A3B16359EA}" srcOrd="0" destOrd="0" presId="urn:microsoft.com/office/officeart/2005/8/layout/orgChart1"/>
    <dgm:cxn modelId="{CD989668-EADF-4032-A2E7-7030BDB99611}" type="presParOf" srcId="{8B999F58-1FC4-41F9-AA06-F457E248BE5F}" destId="{1F53FEF3-288D-44FE-A6CE-9A82709C0FFA}" srcOrd="1" destOrd="0" presId="urn:microsoft.com/office/officeart/2005/8/layout/orgChart1"/>
    <dgm:cxn modelId="{658E22FB-70E6-48F7-A0C5-35514180B020}" type="presParOf" srcId="{7D326921-8411-4858-8C5C-2E17CE44A839}" destId="{AB5204AD-3CD8-482E-83C3-9C0A8A930EE9}" srcOrd="1" destOrd="0" presId="urn:microsoft.com/office/officeart/2005/8/layout/orgChart1"/>
    <dgm:cxn modelId="{CAAC21F2-F867-4ACB-AF29-1DE18BFE7AF9}" type="presParOf" srcId="{7D326921-8411-4858-8C5C-2E17CE44A839}" destId="{4F1FA198-7587-4252-B441-C8C9C9F0D452}" srcOrd="2" destOrd="0" presId="urn:microsoft.com/office/officeart/2005/8/layout/orgChart1"/>
    <dgm:cxn modelId="{88DC3F0B-27DB-4ACA-8F59-0F16CBCAABD6}" type="presParOf" srcId="{23ADC733-AC0D-486B-BEAF-BAB7653D1458}" destId="{48F6C15A-755A-4E90-8EB5-F63A707CB5D3}" srcOrd="2" destOrd="0" presId="urn:microsoft.com/office/officeart/2005/8/layout/orgChart1"/>
    <dgm:cxn modelId="{984256C0-16CF-466B-B411-E77D65D1EFE6}" type="presParOf" srcId="{3D82A750-B8DA-49C8-8D65-06AAD5DFDB08}" destId="{44A55358-85EA-45A8-B0A1-6ADDA8B426B3}" srcOrd="6" destOrd="0" presId="urn:microsoft.com/office/officeart/2005/8/layout/orgChart1"/>
    <dgm:cxn modelId="{2E383917-A581-4EEC-A20E-C1E7B5553392}" type="presParOf" srcId="{3D82A750-B8DA-49C8-8D65-06AAD5DFDB08}" destId="{0DC1830C-25D7-40E1-BEF5-F1191EF01059}" srcOrd="7" destOrd="0" presId="urn:microsoft.com/office/officeart/2005/8/layout/orgChart1"/>
    <dgm:cxn modelId="{5C5EF4CC-5A48-42BC-87DF-E2580DBE8829}" type="presParOf" srcId="{0DC1830C-25D7-40E1-BEF5-F1191EF01059}" destId="{0A5BFEE4-8F85-4354-B096-DD60B1715682}" srcOrd="0" destOrd="0" presId="urn:microsoft.com/office/officeart/2005/8/layout/orgChart1"/>
    <dgm:cxn modelId="{41D0AA64-C6F2-497B-9369-6B5C96F8A9F8}" type="presParOf" srcId="{0A5BFEE4-8F85-4354-B096-DD60B1715682}" destId="{F59C9233-C5EE-49AF-B24E-19559973B00B}" srcOrd="0" destOrd="0" presId="urn:microsoft.com/office/officeart/2005/8/layout/orgChart1"/>
    <dgm:cxn modelId="{20007A75-0A40-4AB5-951E-285A7B2E2757}" type="presParOf" srcId="{0A5BFEE4-8F85-4354-B096-DD60B1715682}" destId="{4B46B899-1BE8-401B-B47E-25A127127D33}" srcOrd="1" destOrd="0" presId="urn:microsoft.com/office/officeart/2005/8/layout/orgChart1"/>
    <dgm:cxn modelId="{1E98D98A-74F7-4704-9B85-0DF9086BCD86}" type="presParOf" srcId="{0DC1830C-25D7-40E1-BEF5-F1191EF01059}" destId="{FF0BC48F-FB62-4526-AED7-7BA25BD0C5E2}" srcOrd="1" destOrd="0" presId="urn:microsoft.com/office/officeart/2005/8/layout/orgChart1"/>
    <dgm:cxn modelId="{7032B90B-4FF4-4604-99D6-EB87C3A7FBD7}" type="presParOf" srcId="{FF0BC48F-FB62-4526-AED7-7BA25BD0C5E2}" destId="{08B79ECF-1F8B-4886-AD16-398382AC1640}" srcOrd="0" destOrd="0" presId="urn:microsoft.com/office/officeart/2005/8/layout/orgChart1"/>
    <dgm:cxn modelId="{71BFC766-BE4B-433D-B367-3C061F98A229}" type="presParOf" srcId="{FF0BC48F-FB62-4526-AED7-7BA25BD0C5E2}" destId="{33246CA0-7B44-4BF8-8B9C-2417DAF8805B}" srcOrd="1" destOrd="0" presId="urn:microsoft.com/office/officeart/2005/8/layout/orgChart1"/>
    <dgm:cxn modelId="{7A3D364B-47B2-45BB-83CD-F32410ED5932}" type="presParOf" srcId="{33246CA0-7B44-4BF8-8B9C-2417DAF8805B}" destId="{2EE1DA99-A631-47A5-B1A9-EEB026021FE0}" srcOrd="0" destOrd="0" presId="urn:microsoft.com/office/officeart/2005/8/layout/orgChart1"/>
    <dgm:cxn modelId="{CD4C3248-4EB9-4B0E-BA5F-4EF70752448E}" type="presParOf" srcId="{2EE1DA99-A631-47A5-B1A9-EEB026021FE0}" destId="{802BA59B-89A1-4AEC-895F-3D7087D2016E}" srcOrd="0" destOrd="0" presId="urn:microsoft.com/office/officeart/2005/8/layout/orgChart1"/>
    <dgm:cxn modelId="{A68B4E73-343C-4B3B-A627-BAB2259A2B13}" type="presParOf" srcId="{2EE1DA99-A631-47A5-B1A9-EEB026021FE0}" destId="{850F4540-6CEB-4B1B-9F11-8FA4F8BDC1F8}" srcOrd="1" destOrd="0" presId="urn:microsoft.com/office/officeart/2005/8/layout/orgChart1"/>
    <dgm:cxn modelId="{30E35068-80E7-4CAF-A8E3-AFB10221BBA0}" type="presParOf" srcId="{33246CA0-7B44-4BF8-8B9C-2417DAF8805B}" destId="{2AFAE923-53F7-429B-88CC-3290038E1898}" srcOrd="1" destOrd="0" presId="urn:microsoft.com/office/officeart/2005/8/layout/orgChart1"/>
    <dgm:cxn modelId="{4985954E-16AF-4A27-8607-A78F696111AF}" type="presParOf" srcId="{33246CA0-7B44-4BF8-8B9C-2417DAF8805B}" destId="{72D83EC7-2EA2-422F-B450-695F550B4221}" srcOrd="2" destOrd="0" presId="urn:microsoft.com/office/officeart/2005/8/layout/orgChart1"/>
    <dgm:cxn modelId="{27CF6976-75DA-4F2A-B0D5-9A42C2466418}" type="presParOf" srcId="{FF0BC48F-FB62-4526-AED7-7BA25BD0C5E2}" destId="{95ED6881-1902-4FE7-AA72-6C73E67B4D47}" srcOrd="2" destOrd="0" presId="urn:microsoft.com/office/officeart/2005/8/layout/orgChart1"/>
    <dgm:cxn modelId="{C8B9714D-F01C-4C43-A94B-4F1BA57DAC4A}" type="presParOf" srcId="{FF0BC48F-FB62-4526-AED7-7BA25BD0C5E2}" destId="{8A46844F-C700-404B-A25C-8A377B5670CB}" srcOrd="3" destOrd="0" presId="urn:microsoft.com/office/officeart/2005/8/layout/orgChart1"/>
    <dgm:cxn modelId="{D486FC36-A5F7-462D-AECA-EFCD0733CB0E}" type="presParOf" srcId="{8A46844F-C700-404B-A25C-8A377B5670CB}" destId="{75696414-8F9A-4978-8CFA-87D75784FB78}" srcOrd="0" destOrd="0" presId="urn:microsoft.com/office/officeart/2005/8/layout/orgChart1"/>
    <dgm:cxn modelId="{BEC03DFD-56B6-4C42-A52F-363C1A8AE920}" type="presParOf" srcId="{75696414-8F9A-4978-8CFA-87D75784FB78}" destId="{1B9950FD-4CCC-4DE1-A3C2-056E490BBAE2}" srcOrd="0" destOrd="0" presId="urn:microsoft.com/office/officeart/2005/8/layout/orgChart1"/>
    <dgm:cxn modelId="{21B79B19-6A79-491C-92E4-219742DCF354}" type="presParOf" srcId="{75696414-8F9A-4978-8CFA-87D75784FB78}" destId="{E9B14619-8DE7-478A-8B88-BF2958246E9D}" srcOrd="1" destOrd="0" presId="urn:microsoft.com/office/officeart/2005/8/layout/orgChart1"/>
    <dgm:cxn modelId="{9D7F78FD-548A-4469-80EB-93D5965B249F}" type="presParOf" srcId="{8A46844F-C700-404B-A25C-8A377B5670CB}" destId="{DF362905-4621-4FDB-88C5-C9E5A2CAE38C}" srcOrd="1" destOrd="0" presId="urn:microsoft.com/office/officeart/2005/8/layout/orgChart1"/>
    <dgm:cxn modelId="{4068B88B-A34D-46D9-85F0-1DC7FDEBD6C4}" type="presParOf" srcId="{8A46844F-C700-404B-A25C-8A377B5670CB}" destId="{1CFD8541-8C3D-417B-8BFC-9FF46D409875}" srcOrd="2" destOrd="0" presId="urn:microsoft.com/office/officeart/2005/8/layout/orgChart1"/>
    <dgm:cxn modelId="{BFD8DC75-EE54-488E-BD39-3793221DEDD1}" type="presParOf" srcId="{0DC1830C-25D7-40E1-BEF5-F1191EF01059}" destId="{68CB1CF0-5D65-4E6A-B870-376B7F82802A}" srcOrd="2" destOrd="0" presId="urn:microsoft.com/office/officeart/2005/8/layout/orgChart1"/>
    <dgm:cxn modelId="{65AF5BA3-9E73-4461-9400-C3D3032CC7A3}" type="presParOf" srcId="{274DE5A8-5410-46BF-A76F-E6BD17FCB2A3}" destId="{0B54CE88-9D85-4D03-B50A-E7F39495AA44}" srcOrd="2" destOrd="0" presId="urn:microsoft.com/office/officeart/2005/8/layout/orgChart1"/>
    <dgm:cxn modelId="{68371037-0301-45AB-96FF-81F9E6788669}" type="presParOf" srcId="{9644D30A-54C6-441C-9200-BCCB64826D55}" destId="{0C81B901-333B-4A7E-A942-D4FA01785F6A}" srcOrd="2" destOrd="0" presId="urn:microsoft.com/office/officeart/2005/8/layout/orgChart1"/>
    <dgm:cxn modelId="{F8E0BD4E-7071-44DF-BB99-FCF9EB367061}" type="presParOf" srcId="{493B3C54-2134-4B09-B88F-FB89DB2FE0F5}" destId="{9F78CA74-1432-4DA1-9F96-E5B3278FA8AC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3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D408C18-39E5-4772-843D-D94E5C2C1A3A}">
      <dsp:nvSpPr>
        <dsp:cNvPr id="0" name=""/>
        <dsp:cNvSpPr/>
      </dsp:nvSpPr>
      <dsp:spPr>
        <a:xfrm>
          <a:off x="4330792" y="649722"/>
          <a:ext cx="1570550" cy="2725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36287"/>
              </a:lnTo>
              <a:lnTo>
                <a:pt x="1570550" y="136287"/>
              </a:lnTo>
              <a:lnTo>
                <a:pt x="1570550" y="272574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3B29B9C-06A4-48D3-BC3C-408F38E3B9E2}">
      <dsp:nvSpPr>
        <dsp:cNvPr id="0" name=""/>
        <dsp:cNvSpPr/>
      </dsp:nvSpPr>
      <dsp:spPr>
        <a:xfrm>
          <a:off x="4226442" y="649722"/>
          <a:ext cx="91440" cy="272574"/>
        </a:xfrm>
        <a:custGeom>
          <a:avLst/>
          <a:gdLst/>
          <a:ahLst/>
          <a:cxnLst/>
          <a:rect l="0" t="0" r="0" b="0"/>
          <a:pathLst>
            <a:path>
              <a:moveTo>
                <a:pt x="104349" y="0"/>
              </a:moveTo>
              <a:lnTo>
                <a:pt x="104349" y="136287"/>
              </a:lnTo>
              <a:lnTo>
                <a:pt x="45720" y="136287"/>
              </a:lnTo>
              <a:lnTo>
                <a:pt x="45720" y="272574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F6AE3B4-86B2-4DED-ADD9-E9919B92E57A}">
      <dsp:nvSpPr>
        <dsp:cNvPr id="0" name=""/>
        <dsp:cNvSpPr/>
      </dsp:nvSpPr>
      <dsp:spPr>
        <a:xfrm>
          <a:off x="2701611" y="1571285"/>
          <a:ext cx="785275" cy="2725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36287"/>
              </a:lnTo>
              <a:lnTo>
                <a:pt x="785275" y="136287"/>
              </a:lnTo>
              <a:lnTo>
                <a:pt x="785275" y="272574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EA4F54-4E80-47CE-AC0A-8E5AD63EE285}">
      <dsp:nvSpPr>
        <dsp:cNvPr id="0" name=""/>
        <dsp:cNvSpPr/>
      </dsp:nvSpPr>
      <dsp:spPr>
        <a:xfrm>
          <a:off x="1397146" y="2492847"/>
          <a:ext cx="194696" cy="59706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97068"/>
              </a:lnTo>
              <a:lnTo>
                <a:pt x="194696" y="597068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377160C-0454-4304-BBA8-D4BE73596E88}">
      <dsp:nvSpPr>
        <dsp:cNvPr id="0" name=""/>
        <dsp:cNvSpPr/>
      </dsp:nvSpPr>
      <dsp:spPr>
        <a:xfrm>
          <a:off x="1916336" y="1571285"/>
          <a:ext cx="785275" cy="272574"/>
        </a:xfrm>
        <a:custGeom>
          <a:avLst/>
          <a:gdLst/>
          <a:ahLst/>
          <a:cxnLst/>
          <a:rect l="0" t="0" r="0" b="0"/>
          <a:pathLst>
            <a:path>
              <a:moveTo>
                <a:pt x="785275" y="0"/>
              </a:moveTo>
              <a:lnTo>
                <a:pt x="785275" y="136287"/>
              </a:lnTo>
              <a:lnTo>
                <a:pt x="0" y="136287"/>
              </a:lnTo>
              <a:lnTo>
                <a:pt x="0" y="272574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71E2136-93EB-4D37-A0E3-330C96F0F3B4}">
      <dsp:nvSpPr>
        <dsp:cNvPr id="0" name=""/>
        <dsp:cNvSpPr/>
      </dsp:nvSpPr>
      <dsp:spPr>
        <a:xfrm>
          <a:off x="2701611" y="649722"/>
          <a:ext cx="1629180" cy="272574"/>
        </a:xfrm>
        <a:custGeom>
          <a:avLst/>
          <a:gdLst/>
          <a:ahLst/>
          <a:cxnLst/>
          <a:rect l="0" t="0" r="0" b="0"/>
          <a:pathLst>
            <a:path>
              <a:moveTo>
                <a:pt x="1629180" y="0"/>
              </a:moveTo>
              <a:lnTo>
                <a:pt x="1629180" y="136287"/>
              </a:lnTo>
              <a:lnTo>
                <a:pt x="0" y="136287"/>
              </a:lnTo>
              <a:lnTo>
                <a:pt x="0" y="272574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02FEF0F-D74F-4FFF-A99F-4CFFF929E863}">
      <dsp:nvSpPr>
        <dsp:cNvPr id="0" name=""/>
        <dsp:cNvSpPr/>
      </dsp:nvSpPr>
      <dsp:spPr>
        <a:xfrm>
          <a:off x="3681804" y="734"/>
          <a:ext cx="1297975" cy="648987"/>
        </a:xfrm>
        <a:prstGeom prst="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GDP(P)</a:t>
          </a:r>
        </a:p>
      </dsp:txBody>
      <dsp:txXfrm>
        <a:off x="3681804" y="734"/>
        <a:ext cx="1297975" cy="648987"/>
      </dsp:txXfrm>
    </dsp:sp>
    <dsp:sp modelId="{AD04BFED-151B-4964-AA8D-C574DC4C432B}">
      <dsp:nvSpPr>
        <dsp:cNvPr id="0" name=""/>
        <dsp:cNvSpPr/>
      </dsp:nvSpPr>
      <dsp:spPr>
        <a:xfrm>
          <a:off x="2052624" y="922297"/>
          <a:ext cx="1297975" cy="648987"/>
        </a:xfrm>
        <a:prstGeom prst="rect">
          <a:avLst/>
        </a:prstGeom>
        <a:solidFill>
          <a:schemeClr val="accent2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Gross Value Added</a:t>
          </a:r>
        </a:p>
      </dsp:txBody>
      <dsp:txXfrm>
        <a:off x="2052624" y="922297"/>
        <a:ext cx="1297975" cy="648987"/>
      </dsp:txXfrm>
    </dsp:sp>
    <dsp:sp modelId="{8E01A144-DEC9-4048-8BCD-A12FB15F4E94}">
      <dsp:nvSpPr>
        <dsp:cNvPr id="0" name=""/>
        <dsp:cNvSpPr/>
      </dsp:nvSpPr>
      <dsp:spPr>
        <a:xfrm>
          <a:off x="1267348" y="1843859"/>
          <a:ext cx="1297975" cy="648987"/>
        </a:xfrm>
        <a:prstGeom prst="rect">
          <a:avLst/>
        </a:prstGeom>
        <a:solidFill>
          <a:schemeClr val="accent2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Divisions (19 divisions)</a:t>
          </a:r>
        </a:p>
      </dsp:txBody>
      <dsp:txXfrm>
        <a:off x="1267348" y="1843859"/>
        <a:ext cx="1297975" cy="648987"/>
      </dsp:txXfrm>
    </dsp:sp>
    <dsp:sp modelId="{F6A1C719-472B-4C43-8760-B7811E179CC5}">
      <dsp:nvSpPr>
        <dsp:cNvPr id="0" name=""/>
        <dsp:cNvSpPr/>
      </dsp:nvSpPr>
      <dsp:spPr>
        <a:xfrm>
          <a:off x="1591842" y="2765422"/>
          <a:ext cx="1297975" cy="648987"/>
        </a:xfrm>
        <a:prstGeom prst="rect">
          <a:avLst/>
        </a:prstGeom>
        <a:solidFill>
          <a:schemeClr val="accent2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Sub-industries</a:t>
          </a:r>
        </a:p>
      </dsp:txBody>
      <dsp:txXfrm>
        <a:off x="1591842" y="2765422"/>
        <a:ext cx="1297975" cy="648987"/>
      </dsp:txXfrm>
    </dsp:sp>
    <dsp:sp modelId="{52100C79-9A21-41B0-84C4-2031FCCD17FF}">
      <dsp:nvSpPr>
        <dsp:cNvPr id="0" name=""/>
        <dsp:cNvSpPr/>
      </dsp:nvSpPr>
      <dsp:spPr>
        <a:xfrm>
          <a:off x="2837899" y="1843859"/>
          <a:ext cx="1297975" cy="648987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Ownership of dwellings</a:t>
          </a:r>
        </a:p>
      </dsp:txBody>
      <dsp:txXfrm>
        <a:off x="2837899" y="1843859"/>
        <a:ext cx="1297975" cy="648987"/>
      </dsp:txXfrm>
    </dsp:sp>
    <dsp:sp modelId="{81AC8D7B-E9F6-4395-8007-FA60CAC8607A}">
      <dsp:nvSpPr>
        <dsp:cNvPr id="0" name=""/>
        <dsp:cNvSpPr/>
      </dsp:nvSpPr>
      <dsp:spPr>
        <a:xfrm>
          <a:off x="3623174" y="922297"/>
          <a:ext cx="1297975" cy="648987"/>
        </a:xfrm>
        <a:prstGeom prst="rect">
          <a:avLst/>
        </a:prstGeom>
        <a:solidFill>
          <a:schemeClr val="accent1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Taxes less Subsidies</a:t>
          </a:r>
        </a:p>
      </dsp:txBody>
      <dsp:txXfrm>
        <a:off x="3623174" y="922297"/>
        <a:ext cx="1297975" cy="648987"/>
      </dsp:txXfrm>
    </dsp:sp>
    <dsp:sp modelId="{7AF88CB6-52FE-460D-A6ED-2C9E206E401C}">
      <dsp:nvSpPr>
        <dsp:cNvPr id="0" name=""/>
        <dsp:cNvSpPr/>
      </dsp:nvSpPr>
      <dsp:spPr>
        <a:xfrm>
          <a:off x="5193725" y="922297"/>
          <a:ext cx="1415234" cy="648987"/>
        </a:xfrm>
        <a:prstGeom prst="rect">
          <a:avLst/>
        </a:prstGeom>
        <a:solidFill>
          <a:schemeClr val="accent1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Statistical discrepancy (P)</a:t>
          </a:r>
        </a:p>
      </dsp:txBody>
      <dsp:txXfrm>
        <a:off x="5193725" y="922297"/>
        <a:ext cx="1415234" cy="648987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E6B703F-4DB3-4704-9E48-827FFBDFC7D4}">
      <dsp:nvSpPr>
        <dsp:cNvPr id="0" name=""/>
        <dsp:cNvSpPr/>
      </dsp:nvSpPr>
      <dsp:spPr>
        <a:xfrm>
          <a:off x="4477491" y="1058074"/>
          <a:ext cx="1542742" cy="735527"/>
        </a:xfrm>
        <a:custGeom>
          <a:avLst/>
          <a:gdLst/>
          <a:ahLst/>
          <a:cxnLst/>
          <a:rect l="0" t="0" r="0" b="0"/>
          <a:pathLst>
            <a:path>
              <a:moveTo>
                <a:pt x="0" y="735527"/>
              </a:moveTo>
              <a:lnTo>
                <a:pt x="1542742" y="0"/>
              </a:lnTo>
            </a:path>
          </a:pathLst>
        </a:custGeom>
        <a:noFill/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90C4459-3EC5-4DAC-A8BE-3C0746520C8A}">
      <dsp:nvSpPr>
        <dsp:cNvPr id="0" name=""/>
        <dsp:cNvSpPr/>
      </dsp:nvSpPr>
      <dsp:spPr>
        <a:xfrm>
          <a:off x="4477491" y="815587"/>
          <a:ext cx="1548274" cy="978015"/>
        </a:xfrm>
        <a:custGeom>
          <a:avLst/>
          <a:gdLst/>
          <a:ahLst/>
          <a:cxnLst/>
          <a:rect l="0" t="0" r="0" b="0"/>
          <a:pathLst>
            <a:path>
              <a:moveTo>
                <a:pt x="0" y="978015"/>
              </a:moveTo>
              <a:lnTo>
                <a:pt x="1548274" y="0"/>
              </a:lnTo>
            </a:path>
          </a:pathLst>
        </a:custGeom>
        <a:noFill/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F32B6CA-E36D-46AA-A69C-39DADD9B4AC5}">
      <dsp:nvSpPr>
        <dsp:cNvPr id="0" name=""/>
        <dsp:cNvSpPr/>
      </dsp:nvSpPr>
      <dsp:spPr>
        <a:xfrm>
          <a:off x="4477491" y="823903"/>
          <a:ext cx="1026512" cy="969698"/>
        </a:xfrm>
        <a:custGeom>
          <a:avLst/>
          <a:gdLst/>
          <a:ahLst/>
          <a:cxnLst/>
          <a:rect l="0" t="0" r="0" b="0"/>
          <a:pathLst>
            <a:path>
              <a:moveTo>
                <a:pt x="0" y="969698"/>
              </a:moveTo>
              <a:lnTo>
                <a:pt x="1026512" y="0"/>
              </a:lnTo>
            </a:path>
          </a:pathLst>
        </a:custGeom>
        <a:noFill/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E508C70-475C-40BC-8854-847B45BE274B}">
      <dsp:nvSpPr>
        <dsp:cNvPr id="0" name=""/>
        <dsp:cNvSpPr/>
      </dsp:nvSpPr>
      <dsp:spPr>
        <a:xfrm>
          <a:off x="4477491" y="577731"/>
          <a:ext cx="1546328" cy="1215870"/>
        </a:xfrm>
        <a:custGeom>
          <a:avLst/>
          <a:gdLst/>
          <a:ahLst/>
          <a:cxnLst/>
          <a:rect l="0" t="0" r="0" b="0"/>
          <a:pathLst>
            <a:path>
              <a:moveTo>
                <a:pt x="0" y="1215870"/>
              </a:moveTo>
              <a:lnTo>
                <a:pt x="1546328" y="0"/>
              </a:lnTo>
            </a:path>
          </a:pathLst>
        </a:custGeom>
        <a:noFill/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13568F3-7EBB-4C40-88F7-4A6F4602E34B}">
      <dsp:nvSpPr>
        <dsp:cNvPr id="0" name=""/>
        <dsp:cNvSpPr/>
      </dsp:nvSpPr>
      <dsp:spPr>
        <a:xfrm>
          <a:off x="4477491" y="582768"/>
          <a:ext cx="1023203" cy="1210834"/>
        </a:xfrm>
        <a:custGeom>
          <a:avLst/>
          <a:gdLst/>
          <a:ahLst/>
          <a:cxnLst/>
          <a:rect l="0" t="0" r="0" b="0"/>
          <a:pathLst>
            <a:path>
              <a:moveTo>
                <a:pt x="0" y="1210834"/>
              </a:moveTo>
              <a:lnTo>
                <a:pt x="1023203" y="0"/>
              </a:lnTo>
            </a:path>
          </a:pathLst>
        </a:custGeom>
        <a:noFill/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B022C47-80D1-4E56-B358-8A102E74259B}">
      <dsp:nvSpPr>
        <dsp:cNvPr id="0" name=""/>
        <dsp:cNvSpPr/>
      </dsp:nvSpPr>
      <dsp:spPr>
        <a:xfrm>
          <a:off x="4477491" y="1062180"/>
          <a:ext cx="1026463" cy="731421"/>
        </a:xfrm>
        <a:custGeom>
          <a:avLst/>
          <a:gdLst/>
          <a:ahLst/>
          <a:cxnLst/>
          <a:rect l="0" t="0" r="0" b="0"/>
          <a:pathLst>
            <a:path>
              <a:moveTo>
                <a:pt x="0" y="731421"/>
              </a:moveTo>
              <a:lnTo>
                <a:pt x="1026463" y="0"/>
              </a:lnTo>
            </a:path>
          </a:pathLst>
        </a:custGeom>
        <a:noFill/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E99DC32-8DAB-4E77-A5D3-39F806DB9525}">
      <dsp:nvSpPr>
        <dsp:cNvPr id="0" name=""/>
        <dsp:cNvSpPr/>
      </dsp:nvSpPr>
      <dsp:spPr>
        <a:xfrm>
          <a:off x="5904445" y="1924436"/>
          <a:ext cx="91440" cy="44634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446343"/>
              </a:lnTo>
              <a:lnTo>
                <a:pt x="104612" y="446343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5903E4C-6F4A-47B0-A9F0-F4B1EF249FBD}">
      <dsp:nvSpPr>
        <dsp:cNvPr id="0" name=""/>
        <dsp:cNvSpPr/>
      </dsp:nvSpPr>
      <dsp:spPr>
        <a:xfrm>
          <a:off x="5904445" y="1924436"/>
          <a:ext cx="91440" cy="141520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41520"/>
              </a:lnTo>
              <a:lnTo>
                <a:pt x="107028" y="14152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5E67FC4-2CEF-48FA-ABF1-6BCD78BD3782}">
      <dsp:nvSpPr>
        <dsp:cNvPr id="0" name=""/>
        <dsp:cNvSpPr/>
      </dsp:nvSpPr>
      <dsp:spPr>
        <a:xfrm>
          <a:off x="4477491" y="1700815"/>
          <a:ext cx="161499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92787"/>
              </a:moveTo>
              <a:lnTo>
                <a:pt x="1614994" y="45720"/>
              </a:lnTo>
            </a:path>
          </a:pathLst>
        </a:custGeom>
        <a:noFill/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F12E16D-5713-4F67-8B18-E1EBACA1A8E1}">
      <dsp:nvSpPr>
        <dsp:cNvPr id="0" name=""/>
        <dsp:cNvSpPr/>
      </dsp:nvSpPr>
      <dsp:spPr>
        <a:xfrm>
          <a:off x="5441952" y="2035938"/>
          <a:ext cx="91440" cy="505437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05437"/>
              </a:lnTo>
              <a:lnTo>
                <a:pt x="91227" y="505437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C389B07-75B9-4B5D-8B58-995D826B8EF2}">
      <dsp:nvSpPr>
        <dsp:cNvPr id="0" name=""/>
        <dsp:cNvSpPr/>
      </dsp:nvSpPr>
      <dsp:spPr>
        <a:xfrm>
          <a:off x="5441952" y="2035938"/>
          <a:ext cx="91440" cy="1654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65483"/>
              </a:lnTo>
              <a:lnTo>
                <a:pt x="98485" y="165483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FB54B7F-7887-429D-AE71-F53675535CBE}">
      <dsp:nvSpPr>
        <dsp:cNvPr id="0" name=""/>
        <dsp:cNvSpPr/>
      </dsp:nvSpPr>
      <dsp:spPr>
        <a:xfrm>
          <a:off x="4477491" y="1747882"/>
          <a:ext cx="115250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0" y="72796"/>
              </a:lnTo>
              <a:lnTo>
                <a:pt x="1152502" y="72796"/>
              </a:lnTo>
              <a:lnTo>
                <a:pt x="1152502" y="110155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CE2910D-A689-40AC-8ADE-7A9DA4BD5286}">
      <dsp:nvSpPr>
        <dsp:cNvPr id="0" name=""/>
        <dsp:cNvSpPr/>
      </dsp:nvSpPr>
      <dsp:spPr>
        <a:xfrm>
          <a:off x="4947932" y="2060129"/>
          <a:ext cx="91440" cy="50120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01202"/>
              </a:lnTo>
              <a:lnTo>
                <a:pt x="109974" y="501202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2B6AA29-EC7E-4BB1-BEFE-2492817E45C6}">
      <dsp:nvSpPr>
        <dsp:cNvPr id="0" name=""/>
        <dsp:cNvSpPr/>
      </dsp:nvSpPr>
      <dsp:spPr>
        <a:xfrm>
          <a:off x="4947932" y="2060129"/>
          <a:ext cx="91440" cy="125567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25567"/>
              </a:lnTo>
              <a:lnTo>
                <a:pt x="104534" y="125567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EA50D1A-74A0-46A3-AE78-8FCE12662143}">
      <dsp:nvSpPr>
        <dsp:cNvPr id="0" name=""/>
        <dsp:cNvSpPr/>
      </dsp:nvSpPr>
      <dsp:spPr>
        <a:xfrm>
          <a:off x="4477491" y="1747882"/>
          <a:ext cx="65848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0" y="96987"/>
              </a:lnTo>
              <a:lnTo>
                <a:pt x="658482" y="96987"/>
              </a:lnTo>
              <a:lnTo>
                <a:pt x="658482" y="13434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7C0F1E5-3009-4840-8DC9-2882A7C9C569}">
      <dsp:nvSpPr>
        <dsp:cNvPr id="0" name=""/>
        <dsp:cNvSpPr/>
      </dsp:nvSpPr>
      <dsp:spPr>
        <a:xfrm>
          <a:off x="4504710" y="2214949"/>
          <a:ext cx="91440" cy="64998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649984"/>
              </a:lnTo>
              <a:lnTo>
                <a:pt x="99090" y="649984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A578A06-3ACF-4846-BC79-E7B0C47F9EEC}">
      <dsp:nvSpPr>
        <dsp:cNvPr id="0" name=""/>
        <dsp:cNvSpPr/>
      </dsp:nvSpPr>
      <dsp:spPr>
        <a:xfrm>
          <a:off x="4504710" y="2214949"/>
          <a:ext cx="91440" cy="228617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28617"/>
              </a:lnTo>
              <a:lnTo>
                <a:pt x="99090" y="228617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08E8FDD-8813-40FE-A7A8-82C4447B73B2}">
      <dsp:nvSpPr>
        <dsp:cNvPr id="0" name=""/>
        <dsp:cNvSpPr/>
      </dsp:nvSpPr>
      <dsp:spPr>
        <a:xfrm>
          <a:off x="4477491" y="1793602"/>
          <a:ext cx="215260" cy="2434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06087"/>
              </a:lnTo>
              <a:lnTo>
                <a:pt x="215260" y="206087"/>
              </a:lnTo>
              <a:lnTo>
                <a:pt x="215260" y="24344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5AB2F1B-4E6A-43AC-9740-E8762C51EF9D}">
      <dsp:nvSpPr>
        <dsp:cNvPr id="0" name=""/>
        <dsp:cNvSpPr/>
      </dsp:nvSpPr>
      <dsp:spPr>
        <a:xfrm>
          <a:off x="4031864" y="2165964"/>
          <a:ext cx="91440" cy="1050680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050680"/>
              </a:lnTo>
              <a:lnTo>
                <a:pt x="111361" y="105068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FD90B83-2227-4C23-9DE5-87B3FF5E98D5}">
      <dsp:nvSpPr>
        <dsp:cNvPr id="0" name=""/>
        <dsp:cNvSpPr/>
      </dsp:nvSpPr>
      <dsp:spPr>
        <a:xfrm>
          <a:off x="4031864" y="2165964"/>
          <a:ext cx="91440" cy="78491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784919"/>
              </a:lnTo>
              <a:lnTo>
                <a:pt x="107551" y="784919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9625D9D-75C4-4CD8-B513-D5AC3C75C4AA}">
      <dsp:nvSpPr>
        <dsp:cNvPr id="0" name=""/>
        <dsp:cNvSpPr/>
      </dsp:nvSpPr>
      <dsp:spPr>
        <a:xfrm>
          <a:off x="4031864" y="2165964"/>
          <a:ext cx="91440" cy="441687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441687"/>
              </a:lnTo>
              <a:lnTo>
                <a:pt x="99090" y="441687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FAAE6B5-D788-455A-9FAE-ED075E24AD76}">
      <dsp:nvSpPr>
        <dsp:cNvPr id="0" name=""/>
        <dsp:cNvSpPr/>
      </dsp:nvSpPr>
      <dsp:spPr>
        <a:xfrm>
          <a:off x="4031864" y="2165964"/>
          <a:ext cx="91440" cy="16366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63668"/>
              </a:lnTo>
              <a:lnTo>
                <a:pt x="99090" y="163668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00D2E53-5DD3-4CB3-B739-19FFB96BB328}">
      <dsp:nvSpPr>
        <dsp:cNvPr id="0" name=""/>
        <dsp:cNvSpPr/>
      </dsp:nvSpPr>
      <dsp:spPr>
        <a:xfrm>
          <a:off x="4219904" y="1793602"/>
          <a:ext cx="257586" cy="194461"/>
        </a:xfrm>
        <a:custGeom>
          <a:avLst/>
          <a:gdLst/>
          <a:ahLst/>
          <a:cxnLst/>
          <a:rect l="0" t="0" r="0" b="0"/>
          <a:pathLst>
            <a:path>
              <a:moveTo>
                <a:pt x="257586" y="0"/>
              </a:moveTo>
              <a:lnTo>
                <a:pt x="257586" y="157102"/>
              </a:lnTo>
              <a:lnTo>
                <a:pt x="0" y="157102"/>
              </a:lnTo>
              <a:lnTo>
                <a:pt x="0" y="19446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CAE8CA0-4BCC-4434-9F39-85B2976AD4F3}">
      <dsp:nvSpPr>
        <dsp:cNvPr id="0" name=""/>
        <dsp:cNvSpPr/>
      </dsp:nvSpPr>
      <dsp:spPr>
        <a:xfrm>
          <a:off x="4347897" y="877711"/>
          <a:ext cx="91440" cy="915890"/>
        </a:xfrm>
        <a:custGeom>
          <a:avLst/>
          <a:gdLst/>
          <a:ahLst/>
          <a:cxnLst/>
          <a:rect l="0" t="0" r="0" b="0"/>
          <a:pathLst>
            <a:path>
              <a:moveTo>
                <a:pt x="129593" y="915890"/>
              </a:moveTo>
              <a:lnTo>
                <a:pt x="45720" y="0"/>
              </a:lnTo>
            </a:path>
          </a:pathLst>
        </a:custGeom>
        <a:noFill/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5687A6D-F18B-4305-8D6A-2F47FC3823FD}">
      <dsp:nvSpPr>
        <dsp:cNvPr id="0" name=""/>
        <dsp:cNvSpPr/>
      </dsp:nvSpPr>
      <dsp:spPr>
        <a:xfrm>
          <a:off x="4343429" y="641551"/>
          <a:ext cx="91440" cy="1152050"/>
        </a:xfrm>
        <a:custGeom>
          <a:avLst/>
          <a:gdLst/>
          <a:ahLst/>
          <a:cxnLst/>
          <a:rect l="0" t="0" r="0" b="0"/>
          <a:pathLst>
            <a:path>
              <a:moveTo>
                <a:pt x="134062" y="1152050"/>
              </a:moveTo>
              <a:lnTo>
                <a:pt x="45720" y="0"/>
              </a:lnTo>
            </a:path>
          </a:pathLst>
        </a:custGeom>
        <a:noFill/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E867DED-D597-4961-B167-BA4C87E7A283}">
      <dsp:nvSpPr>
        <dsp:cNvPr id="0" name=""/>
        <dsp:cNvSpPr/>
      </dsp:nvSpPr>
      <dsp:spPr>
        <a:xfrm>
          <a:off x="4386021" y="405233"/>
          <a:ext cx="91469" cy="1388368"/>
        </a:xfrm>
        <a:custGeom>
          <a:avLst/>
          <a:gdLst/>
          <a:ahLst/>
          <a:cxnLst/>
          <a:rect l="0" t="0" r="0" b="0"/>
          <a:pathLst>
            <a:path>
              <a:moveTo>
                <a:pt x="91469" y="1388368"/>
              </a:moveTo>
              <a:lnTo>
                <a:pt x="0" y="0"/>
              </a:lnTo>
            </a:path>
          </a:pathLst>
        </a:custGeom>
        <a:noFill/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EE692CF-9835-45D4-81F4-7010B6D82AD7}">
      <dsp:nvSpPr>
        <dsp:cNvPr id="0" name=""/>
        <dsp:cNvSpPr/>
      </dsp:nvSpPr>
      <dsp:spPr>
        <a:xfrm>
          <a:off x="3439621" y="344461"/>
          <a:ext cx="91440" cy="70987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709874"/>
              </a:lnTo>
              <a:lnTo>
                <a:pt x="127678" y="709874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9302578-EBB6-4357-9D9A-6DD185AD35CF}">
      <dsp:nvSpPr>
        <dsp:cNvPr id="0" name=""/>
        <dsp:cNvSpPr/>
      </dsp:nvSpPr>
      <dsp:spPr>
        <a:xfrm>
          <a:off x="3439621" y="344461"/>
          <a:ext cx="91440" cy="455457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455457"/>
              </a:lnTo>
              <a:lnTo>
                <a:pt x="130699" y="455457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E0A5A88-527B-498E-B36A-B503AE437E2B}">
      <dsp:nvSpPr>
        <dsp:cNvPr id="0" name=""/>
        <dsp:cNvSpPr/>
      </dsp:nvSpPr>
      <dsp:spPr>
        <a:xfrm>
          <a:off x="3439621" y="344461"/>
          <a:ext cx="91440" cy="21072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10721"/>
              </a:lnTo>
              <a:lnTo>
                <a:pt x="125864" y="210721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F2D4AD0-433A-4DCF-8B85-DE7D26160A0E}">
      <dsp:nvSpPr>
        <dsp:cNvPr id="0" name=""/>
        <dsp:cNvSpPr/>
      </dsp:nvSpPr>
      <dsp:spPr>
        <a:xfrm>
          <a:off x="3627662" y="166560"/>
          <a:ext cx="849828" cy="1627042"/>
        </a:xfrm>
        <a:custGeom>
          <a:avLst/>
          <a:gdLst/>
          <a:ahLst/>
          <a:cxnLst/>
          <a:rect l="0" t="0" r="0" b="0"/>
          <a:pathLst>
            <a:path>
              <a:moveTo>
                <a:pt x="849828" y="1627042"/>
              </a:moveTo>
              <a:lnTo>
                <a:pt x="0" y="0"/>
              </a:lnTo>
            </a:path>
          </a:pathLst>
        </a:custGeom>
        <a:noFill/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64334B6-76FC-4BC0-859F-B9615554987D}">
      <dsp:nvSpPr>
        <dsp:cNvPr id="0" name=""/>
        <dsp:cNvSpPr/>
      </dsp:nvSpPr>
      <dsp:spPr>
        <a:xfrm>
          <a:off x="3429271" y="2078878"/>
          <a:ext cx="91440" cy="7336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733683"/>
              </a:lnTo>
              <a:lnTo>
                <a:pt x="95279" y="733683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3EBD564-BD3F-4A28-AC91-F35D1EB9C3BF}">
      <dsp:nvSpPr>
        <dsp:cNvPr id="0" name=""/>
        <dsp:cNvSpPr/>
      </dsp:nvSpPr>
      <dsp:spPr>
        <a:xfrm>
          <a:off x="3429271" y="2078878"/>
          <a:ext cx="91440" cy="41628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416288"/>
              </a:lnTo>
              <a:lnTo>
                <a:pt x="99090" y="416288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2A40592-34B6-41DC-B0D6-5F68681C02AF}">
      <dsp:nvSpPr>
        <dsp:cNvPr id="0" name=""/>
        <dsp:cNvSpPr/>
      </dsp:nvSpPr>
      <dsp:spPr>
        <a:xfrm>
          <a:off x="3429271" y="2078878"/>
          <a:ext cx="91440" cy="16366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63668"/>
              </a:lnTo>
              <a:lnTo>
                <a:pt x="99090" y="163668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52EB901-6EE1-4348-9ECA-442440C89B00}">
      <dsp:nvSpPr>
        <dsp:cNvPr id="0" name=""/>
        <dsp:cNvSpPr/>
      </dsp:nvSpPr>
      <dsp:spPr>
        <a:xfrm>
          <a:off x="3617311" y="1793602"/>
          <a:ext cx="860179" cy="107375"/>
        </a:xfrm>
        <a:custGeom>
          <a:avLst/>
          <a:gdLst/>
          <a:ahLst/>
          <a:cxnLst/>
          <a:rect l="0" t="0" r="0" b="0"/>
          <a:pathLst>
            <a:path>
              <a:moveTo>
                <a:pt x="860179" y="0"/>
              </a:moveTo>
              <a:lnTo>
                <a:pt x="860179" y="70016"/>
              </a:lnTo>
              <a:lnTo>
                <a:pt x="0" y="70016"/>
              </a:lnTo>
              <a:lnTo>
                <a:pt x="0" y="107375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A7271B8-AB83-4771-8357-EE34E7440728}">
      <dsp:nvSpPr>
        <dsp:cNvPr id="0" name=""/>
        <dsp:cNvSpPr/>
      </dsp:nvSpPr>
      <dsp:spPr>
        <a:xfrm>
          <a:off x="2738083" y="1942807"/>
          <a:ext cx="91440" cy="745740"/>
        </a:xfrm>
        <a:custGeom>
          <a:avLst/>
          <a:gdLst/>
          <a:ahLst/>
          <a:cxnLst/>
          <a:rect l="0" t="0" r="0" b="0"/>
          <a:pathLst>
            <a:path>
              <a:moveTo>
                <a:pt x="94105" y="0"/>
              </a:moveTo>
              <a:lnTo>
                <a:pt x="94105" y="745740"/>
              </a:lnTo>
              <a:lnTo>
                <a:pt x="45720" y="74574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94F4039-C24C-4946-ABC6-8A4D47DC2229}">
      <dsp:nvSpPr>
        <dsp:cNvPr id="0" name=""/>
        <dsp:cNvSpPr/>
      </dsp:nvSpPr>
      <dsp:spPr>
        <a:xfrm>
          <a:off x="2722111" y="1942807"/>
          <a:ext cx="91440" cy="314132"/>
        </a:xfrm>
        <a:custGeom>
          <a:avLst/>
          <a:gdLst/>
          <a:ahLst/>
          <a:cxnLst/>
          <a:rect l="0" t="0" r="0" b="0"/>
          <a:pathLst>
            <a:path>
              <a:moveTo>
                <a:pt x="110077" y="0"/>
              </a:moveTo>
              <a:lnTo>
                <a:pt x="110077" y="314132"/>
              </a:lnTo>
              <a:lnTo>
                <a:pt x="45720" y="314132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F67D8BE-1A06-4AC4-8CB6-8400DFCE08EC}">
      <dsp:nvSpPr>
        <dsp:cNvPr id="0" name=""/>
        <dsp:cNvSpPr/>
      </dsp:nvSpPr>
      <dsp:spPr>
        <a:xfrm>
          <a:off x="2786469" y="1942807"/>
          <a:ext cx="91440" cy="99270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992701"/>
              </a:lnTo>
              <a:lnTo>
                <a:pt x="95279" y="992701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BCC70A2-D305-4055-925F-4F52BE514A55}">
      <dsp:nvSpPr>
        <dsp:cNvPr id="0" name=""/>
        <dsp:cNvSpPr/>
      </dsp:nvSpPr>
      <dsp:spPr>
        <a:xfrm>
          <a:off x="2786469" y="1942807"/>
          <a:ext cx="91440" cy="704850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704850"/>
              </a:lnTo>
              <a:lnTo>
                <a:pt x="99090" y="70485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9E80D8C-8B32-4C60-9316-823246EC5C24}">
      <dsp:nvSpPr>
        <dsp:cNvPr id="0" name=""/>
        <dsp:cNvSpPr/>
      </dsp:nvSpPr>
      <dsp:spPr>
        <a:xfrm>
          <a:off x="2786469" y="1942807"/>
          <a:ext cx="91440" cy="26366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63664"/>
              </a:lnTo>
              <a:lnTo>
                <a:pt x="99090" y="263664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C8D66F3-A62A-48C0-A076-CF18497BB1FA}">
      <dsp:nvSpPr>
        <dsp:cNvPr id="0" name=""/>
        <dsp:cNvSpPr/>
      </dsp:nvSpPr>
      <dsp:spPr>
        <a:xfrm>
          <a:off x="2974509" y="1719186"/>
          <a:ext cx="1502981" cy="91440"/>
        </a:xfrm>
        <a:custGeom>
          <a:avLst/>
          <a:gdLst/>
          <a:ahLst/>
          <a:cxnLst/>
          <a:rect l="0" t="0" r="0" b="0"/>
          <a:pathLst>
            <a:path>
              <a:moveTo>
                <a:pt x="1502981" y="74415"/>
              </a:moveTo>
              <a:lnTo>
                <a:pt x="0" y="45720"/>
              </a:lnTo>
            </a:path>
          </a:pathLst>
        </a:custGeom>
        <a:noFill/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BC10C60-27F2-42C5-BA1A-2536BCB1DE91}">
      <dsp:nvSpPr>
        <dsp:cNvPr id="0" name=""/>
        <dsp:cNvSpPr/>
      </dsp:nvSpPr>
      <dsp:spPr>
        <a:xfrm>
          <a:off x="2516326" y="341897"/>
          <a:ext cx="276945" cy="119794"/>
        </a:xfrm>
        <a:custGeom>
          <a:avLst/>
          <a:gdLst/>
          <a:ahLst/>
          <a:cxnLst/>
          <a:rect l="0" t="0" r="0" b="0"/>
          <a:pathLst>
            <a:path>
              <a:moveTo>
                <a:pt x="276945" y="0"/>
              </a:moveTo>
              <a:lnTo>
                <a:pt x="276945" y="82435"/>
              </a:lnTo>
              <a:lnTo>
                <a:pt x="0" y="82435"/>
              </a:lnTo>
              <a:lnTo>
                <a:pt x="0" y="119794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6886883-D91E-4DFB-A7D2-1D9C1A3CFD76}">
      <dsp:nvSpPr>
        <dsp:cNvPr id="0" name=""/>
        <dsp:cNvSpPr/>
      </dsp:nvSpPr>
      <dsp:spPr>
        <a:xfrm>
          <a:off x="2855963" y="768391"/>
          <a:ext cx="101496" cy="53767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37678"/>
              </a:lnTo>
              <a:lnTo>
                <a:pt x="101496" y="537678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98A5D3F-9A43-42BC-8E33-3882895AF2A1}">
      <dsp:nvSpPr>
        <dsp:cNvPr id="0" name=""/>
        <dsp:cNvSpPr/>
      </dsp:nvSpPr>
      <dsp:spPr>
        <a:xfrm>
          <a:off x="2810243" y="768391"/>
          <a:ext cx="91440" cy="32814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28141"/>
              </a:lnTo>
              <a:lnTo>
                <a:pt x="135168" y="328141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837FD89-5D1C-4D70-9DFA-14FEC3E009F0}">
      <dsp:nvSpPr>
        <dsp:cNvPr id="0" name=""/>
        <dsp:cNvSpPr/>
      </dsp:nvSpPr>
      <dsp:spPr>
        <a:xfrm>
          <a:off x="2855963" y="768391"/>
          <a:ext cx="95458" cy="1171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7142"/>
              </a:lnTo>
              <a:lnTo>
                <a:pt x="95458" y="117142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BA01E71-B9AE-4B42-AE13-60BCD6368EFD}">
      <dsp:nvSpPr>
        <dsp:cNvPr id="0" name=""/>
        <dsp:cNvSpPr/>
      </dsp:nvSpPr>
      <dsp:spPr>
        <a:xfrm>
          <a:off x="2855963" y="768391"/>
          <a:ext cx="103399" cy="7540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54023"/>
              </a:lnTo>
              <a:lnTo>
                <a:pt x="103399" y="754023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6503D25-D939-4E8A-B009-057ED4798DAB}">
      <dsp:nvSpPr>
        <dsp:cNvPr id="0" name=""/>
        <dsp:cNvSpPr/>
      </dsp:nvSpPr>
      <dsp:spPr>
        <a:xfrm>
          <a:off x="2793271" y="341897"/>
          <a:ext cx="205012" cy="1181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0756"/>
              </a:lnTo>
              <a:lnTo>
                <a:pt x="205012" y="80756"/>
              </a:lnTo>
              <a:lnTo>
                <a:pt x="205012" y="11811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DDC3F0B-EE78-4D57-B6DE-E37C4A429D8B}">
      <dsp:nvSpPr>
        <dsp:cNvPr id="0" name=""/>
        <dsp:cNvSpPr/>
      </dsp:nvSpPr>
      <dsp:spPr>
        <a:xfrm>
          <a:off x="2793271" y="163996"/>
          <a:ext cx="1684219" cy="1629605"/>
        </a:xfrm>
        <a:custGeom>
          <a:avLst/>
          <a:gdLst/>
          <a:ahLst/>
          <a:cxnLst/>
          <a:rect l="0" t="0" r="0" b="0"/>
          <a:pathLst>
            <a:path>
              <a:moveTo>
                <a:pt x="1684219" y="1629605"/>
              </a:moveTo>
              <a:lnTo>
                <a:pt x="0" y="0"/>
              </a:lnTo>
            </a:path>
          </a:pathLst>
        </a:custGeom>
        <a:noFill/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6704CFC-0A55-43A4-8AB6-DBFC1DC9D5C7}">
      <dsp:nvSpPr>
        <dsp:cNvPr id="0" name=""/>
        <dsp:cNvSpPr/>
      </dsp:nvSpPr>
      <dsp:spPr>
        <a:xfrm>
          <a:off x="4758695" y="544313"/>
          <a:ext cx="91440" cy="376987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76987"/>
              </a:lnTo>
              <a:lnTo>
                <a:pt x="110091" y="376987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2D50D13-05C5-4593-92C3-0DA9489E0F09}">
      <dsp:nvSpPr>
        <dsp:cNvPr id="0" name=""/>
        <dsp:cNvSpPr/>
      </dsp:nvSpPr>
      <dsp:spPr>
        <a:xfrm>
          <a:off x="4758695" y="544313"/>
          <a:ext cx="91440" cy="18962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89624"/>
              </a:lnTo>
              <a:lnTo>
                <a:pt x="103758" y="189624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0626E96-89D2-4B3A-BBC6-86A7EB1B866C}">
      <dsp:nvSpPr>
        <dsp:cNvPr id="0" name=""/>
        <dsp:cNvSpPr/>
      </dsp:nvSpPr>
      <dsp:spPr>
        <a:xfrm>
          <a:off x="4477491" y="366412"/>
          <a:ext cx="469245" cy="1427190"/>
        </a:xfrm>
        <a:custGeom>
          <a:avLst/>
          <a:gdLst/>
          <a:ahLst/>
          <a:cxnLst/>
          <a:rect l="0" t="0" r="0" b="0"/>
          <a:pathLst>
            <a:path>
              <a:moveTo>
                <a:pt x="0" y="1427190"/>
              </a:moveTo>
              <a:lnTo>
                <a:pt x="469245" y="0"/>
              </a:lnTo>
            </a:path>
          </a:pathLst>
        </a:custGeom>
        <a:noFill/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B94E0C9-3E7E-4EB6-AD7B-9A74264CE85C}">
      <dsp:nvSpPr>
        <dsp:cNvPr id="0" name=""/>
        <dsp:cNvSpPr/>
      </dsp:nvSpPr>
      <dsp:spPr>
        <a:xfrm>
          <a:off x="4299590" y="1615701"/>
          <a:ext cx="355801" cy="177900"/>
        </a:xfrm>
        <a:prstGeom prst="rect">
          <a:avLst/>
        </a:prstGeom>
        <a:solidFill>
          <a:schemeClr val="accent2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GVA</a:t>
          </a:r>
        </a:p>
      </dsp:txBody>
      <dsp:txXfrm>
        <a:off x="4299590" y="1615701"/>
        <a:ext cx="355801" cy="177900"/>
      </dsp:txXfrm>
    </dsp:sp>
    <dsp:sp modelId="{3EA2AF5C-76C9-45CF-B24E-16F115F8897C}">
      <dsp:nvSpPr>
        <dsp:cNvPr id="0" name=""/>
        <dsp:cNvSpPr/>
      </dsp:nvSpPr>
      <dsp:spPr>
        <a:xfrm>
          <a:off x="4768835" y="366412"/>
          <a:ext cx="355801" cy="1779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A</a:t>
          </a:r>
        </a:p>
      </dsp:txBody>
      <dsp:txXfrm>
        <a:off x="4768835" y="366412"/>
        <a:ext cx="355801" cy="177900"/>
      </dsp:txXfrm>
    </dsp:sp>
    <dsp:sp modelId="{27BD1E46-5525-4349-840B-EE0041BF4B52}">
      <dsp:nvSpPr>
        <dsp:cNvPr id="0" name=""/>
        <dsp:cNvSpPr/>
      </dsp:nvSpPr>
      <dsp:spPr>
        <a:xfrm>
          <a:off x="4862454" y="644987"/>
          <a:ext cx="355801" cy="177900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Agriculture</a:t>
          </a:r>
        </a:p>
      </dsp:txBody>
      <dsp:txXfrm>
        <a:off x="4862454" y="644987"/>
        <a:ext cx="355801" cy="177900"/>
      </dsp:txXfrm>
    </dsp:sp>
    <dsp:sp modelId="{1CCAFD6E-0792-4793-BB63-498E55B0E617}">
      <dsp:nvSpPr>
        <dsp:cNvPr id="0" name=""/>
        <dsp:cNvSpPr/>
      </dsp:nvSpPr>
      <dsp:spPr>
        <a:xfrm>
          <a:off x="4868787" y="832350"/>
          <a:ext cx="355801" cy="177900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Forestry and fishing</a:t>
          </a:r>
        </a:p>
      </dsp:txBody>
      <dsp:txXfrm>
        <a:off x="4868787" y="832350"/>
        <a:ext cx="355801" cy="177900"/>
      </dsp:txXfrm>
    </dsp:sp>
    <dsp:sp modelId="{18A0ADFD-6D6D-4D4F-82D2-8A30F776C470}">
      <dsp:nvSpPr>
        <dsp:cNvPr id="0" name=""/>
        <dsp:cNvSpPr/>
      </dsp:nvSpPr>
      <dsp:spPr>
        <a:xfrm>
          <a:off x="2615370" y="163996"/>
          <a:ext cx="355801" cy="1779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B</a:t>
          </a:r>
        </a:p>
      </dsp:txBody>
      <dsp:txXfrm>
        <a:off x="2615370" y="163996"/>
        <a:ext cx="355801" cy="177900"/>
      </dsp:txXfrm>
    </dsp:sp>
    <dsp:sp modelId="{F57A81BE-1EEA-41EC-9439-89729DBBD518}">
      <dsp:nvSpPr>
        <dsp:cNvPr id="0" name=""/>
        <dsp:cNvSpPr/>
      </dsp:nvSpPr>
      <dsp:spPr>
        <a:xfrm>
          <a:off x="2820383" y="460012"/>
          <a:ext cx="355801" cy="30837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Mining excluding support services</a:t>
          </a:r>
        </a:p>
      </dsp:txBody>
      <dsp:txXfrm>
        <a:off x="2820383" y="460012"/>
        <a:ext cx="355801" cy="308378"/>
      </dsp:txXfrm>
    </dsp:sp>
    <dsp:sp modelId="{65575EB7-387A-40BE-8BA7-A8D541FF98C4}">
      <dsp:nvSpPr>
        <dsp:cNvPr id="0" name=""/>
        <dsp:cNvSpPr/>
      </dsp:nvSpPr>
      <dsp:spPr>
        <a:xfrm>
          <a:off x="2959363" y="1433465"/>
          <a:ext cx="355801" cy="177900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Coal mining</a:t>
          </a:r>
        </a:p>
      </dsp:txBody>
      <dsp:txXfrm>
        <a:off x="2959363" y="1433465"/>
        <a:ext cx="355801" cy="177900"/>
      </dsp:txXfrm>
    </dsp:sp>
    <dsp:sp modelId="{6EBC938D-B25B-4E37-A33B-1AC1CB238E36}">
      <dsp:nvSpPr>
        <dsp:cNvPr id="0" name=""/>
        <dsp:cNvSpPr/>
      </dsp:nvSpPr>
      <dsp:spPr>
        <a:xfrm>
          <a:off x="2951421" y="796583"/>
          <a:ext cx="355801" cy="177900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Oil and gas extraction</a:t>
          </a:r>
        </a:p>
      </dsp:txBody>
      <dsp:txXfrm>
        <a:off x="2951421" y="796583"/>
        <a:ext cx="355801" cy="177900"/>
      </dsp:txXfrm>
    </dsp:sp>
    <dsp:sp modelId="{3B3B8114-40F6-4184-94F9-C8ED84ADA1C6}">
      <dsp:nvSpPr>
        <dsp:cNvPr id="0" name=""/>
        <dsp:cNvSpPr/>
      </dsp:nvSpPr>
      <dsp:spPr>
        <a:xfrm>
          <a:off x="2945412" y="1007582"/>
          <a:ext cx="355801" cy="177900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ron ore mining</a:t>
          </a:r>
        </a:p>
      </dsp:txBody>
      <dsp:txXfrm>
        <a:off x="2945412" y="1007582"/>
        <a:ext cx="355801" cy="177900"/>
      </dsp:txXfrm>
    </dsp:sp>
    <dsp:sp modelId="{3E6077B7-5607-492F-9D39-C5D1360B8F0B}">
      <dsp:nvSpPr>
        <dsp:cNvPr id="0" name=""/>
        <dsp:cNvSpPr/>
      </dsp:nvSpPr>
      <dsp:spPr>
        <a:xfrm>
          <a:off x="2957459" y="1217119"/>
          <a:ext cx="355801" cy="177900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Other mining</a:t>
          </a:r>
        </a:p>
      </dsp:txBody>
      <dsp:txXfrm>
        <a:off x="2957459" y="1217119"/>
        <a:ext cx="355801" cy="177900"/>
      </dsp:txXfrm>
    </dsp:sp>
    <dsp:sp modelId="{DF67FFEE-00D9-4EF1-8F8D-8DBBBD4E04EC}">
      <dsp:nvSpPr>
        <dsp:cNvPr id="0" name=""/>
        <dsp:cNvSpPr/>
      </dsp:nvSpPr>
      <dsp:spPr>
        <a:xfrm>
          <a:off x="2338425" y="461692"/>
          <a:ext cx="355801" cy="177900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Support services</a:t>
          </a:r>
        </a:p>
      </dsp:txBody>
      <dsp:txXfrm>
        <a:off x="2338425" y="461692"/>
        <a:ext cx="355801" cy="177900"/>
      </dsp:txXfrm>
    </dsp:sp>
    <dsp:sp modelId="{D9E0223C-836F-46FE-9B44-A442FAAAC226}">
      <dsp:nvSpPr>
        <dsp:cNvPr id="0" name=""/>
        <dsp:cNvSpPr/>
      </dsp:nvSpPr>
      <dsp:spPr>
        <a:xfrm>
          <a:off x="2796608" y="1764906"/>
          <a:ext cx="355801" cy="1779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C</a:t>
          </a:r>
        </a:p>
      </dsp:txBody>
      <dsp:txXfrm>
        <a:off x="2796608" y="1764906"/>
        <a:ext cx="355801" cy="177900"/>
      </dsp:txXfrm>
    </dsp:sp>
    <dsp:sp modelId="{627031C2-7638-4FE0-9365-D9443B9480E0}">
      <dsp:nvSpPr>
        <dsp:cNvPr id="0" name=""/>
        <dsp:cNvSpPr/>
      </dsp:nvSpPr>
      <dsp:spPr>
        <a:xfrm>
          <a:off x="2885559" y="2017526"/>
          <a:ext cx="355801" cy="377891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Food, beverage and tobacco</a:t>
          </a:r>
        </a:p>
      </dsp:txBody>
      <dsp:txXfrm>
        <a:off x="2885559" y="2017526"/>
        <a:ext cx="355801" cy="377891"/>
      </dsp:txXfrm>
    </dsp:sp>
    <dsp:sp modelId="{5EA1DBEB-69D5-487D-A216-6B36B41CD9D5}">
      <dsp:nvSpPr>
        <dsp:cNvPr id="0" name=""/>
        <dsp:cNvSpPr/>
      </dsp:nvSpPr>
      <dsp:spPr>
        <a:xfrm>
          <a:off x="2885559" y="2470136"/>
          <a:ext cx="355801" cy="355043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Petroleum, coal, chemical and rubber</a:t>
          </a:r>
        </a:p>
      </dsp:txBody>
      <dsp:txXfrm>
        <a:off x="2885559" y="2470136"/>
        <a:ext cx="355801" cy="355043"/>
      </dsp:txXfrm>
    </dsp:sp>
    <dsp:sp modelId="{A498709F-76EA-4041-952A-BA17F00654AF}">
      <dsp:nvSpPr>
        <dsp:cNvPr id="0" name=""/>
        <dsp:cNvSpPr/>
      </dsp:nvSpPr>
      <dsp:spPr>
        <a:xfrm>
          <a:off x="2881748" y="2846558"/>
          <a:ext cx="355801" cy="177900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Metal</a:t>
          </a:r>
        </a:p>
      </dsp:txBody>
      <dsp:txXfrm>
        <a:off x="2881748" y="2846558"/>
        <a:ext cx="355801" cy="177900"/>
      </dsp:txXfrm>
    </dsp:sp>
    <dsp:sp modelId="{4F34DA51-5D6F-4C58-9A3D-D3A7EFCBE44B}">
      <dsp:nvSpPr>
        <dsp:cNvPr id="0" name=""/>
        <dsp:cNvSpPr/>
      </dsp:nvSpPr>
      <dsp:spPr>
        <a:xfrm>
          <a:off x="2412029" y="2058503"/>
          <a:ext cx="355801" cy="396871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Machinery and equipment</a:t>
          </a:r>
        </a:p>
      </dsp:txBody>
      <dsp:txXfrm>
        <a:off x="2412029" y="2058503"/>
        <a:ext cx="355801" cy="396871"/>
      </dsp:txXfrm>
    </dsp:sp>
    <dsp:sp modelId="{B0901C94-56EB-4661-B322-20A70D777AA1}">
      <dsp:nvSpPr>
        <dsp:cNvPr id="0" name=""/>
        <dsp:cNvSpPr/>
      </dsp:nvSpPr>
      <dsp:spPr>
        <a:xfrm>
          <a:off x="2346715" y="2501670"/>
          <a:ext cx="437088" cy="373755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Other manufacturing</a:t>
          </a:r>
        </a:p>
      </dsp:txBody>
      <dsp:txXfrm>
        <a:off x="2346715" y="2501670"/>
        <a:ext cx="437088" cy="373755"/>
      </dsp:txXfrm>
    </dsp:sp>
    <dsp:sp modelId="{5EBB9C16-F840-4C67-A04D-1276AF58C944}">
      <dsp:nvSpPr>
        <dsp:cNvPr id="0" name=""/>
        <dsp:cNvSpPr/>
      </dsp:nvSpPr>
      <dsp:spPr>
        <a:xfrm>
          <a:off x="3439411" y="1900978"/>
          <a:ext cx="355801" cy="1779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D</a:t>
          </a:r>
        </a:p>
      </dsp:txBody>
      <dsp:txXfrm>
        <a:off x="3439411" y="1900978"/>
        <a:ext cx="355801" cy="177900"/>
      </dsp:txXfrm>
    </dsp:sp>
    <dsp:sp modelId="{3F4FF44E-49F3-4B03-832F-E913B60CC9B1}">
      <dsp:nvSpPr>
        <dsp:cNvPr id="0" name=""/>
        <dsp:cNvSpPr/>
      </dsp:nvSpPr>
      <dsp:spPr>
        <a:xfrm>
          <a:off x="3528361" y="2153597"/>
          <a:ext cx="355801" cy="177900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Electricity</a:t>
          </a:r>
        </a:p>
      </dsp:txBody>
      <dsp:txXfrm>
        <a:off x="3528361" y="2153597"/>
        <a:ext cx="355801" cy="177900"/>
      </dsp:txXfrm>
    </dsp:sp>
    <dsp:sp modelId="{BB8FA191-17C6-43C7-9941-CDA556D1E681}">
      <dsp:nvSpPr>
        <dsp:cNvPr id="0" name=""/>
        <dsp:cNvSpPr/>
      </dsp:nvSpPr>
      <dsp:spPr>
        <a:xfrm>
          <a:off x="3528361" y="2406216"/>
          <a:ext cx="355801" cy="177900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Gas</a:t>
          </a:r>
        </a:p>
      </dsp:txBody>
      <dsp:txXfrm>
        <a:off x="3528361" y="2406216"/>
        <a:ext cx="355801" cy="177900"/>
      </dsp:txXfrm>
    </dsp:sp>
    <dsp:sp modelId="{608E214A-E673-419A-AEA8-9CA1E9494A1D}">
      <dsp:nvSpPr>
        <dsp:cNvPr id="0" name=""/>
        <dsp:cNvSpPr/>
      </dsp:nvSpPr>
      <dsp:spPr>
        <a:xfrm>
          <a:off x="3524550" y="2601685"/>
          <a:ext cx="355801" cy="421754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Water supply and waste services</a:t>
          </a:r>
        </a:p>
      </dsp:txBody>
      <dsp:txXfrm>
        <a:off x="3524550" y="2601685"/>
        <a:ext cx="355801" cy="421754"/>
      </dsp:txXfrm>
    </dsp:sp>
    <dsp:sp modelId="{FC6CDA1E-36C6-4836-8F88-3E9D725CFA67}">
      <dsp:nvSpPr>
        <dsp:cNvPr id="0" name=""/>
        <dsp:cNvSpPr/>
      </dsp:nvSpPr>
      <dsp:spPr>
        <a:xfrm>
          <a:off x="3449761" y="166560"/>
          <a:ext cx="355801" cy="1779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E</a:t>
          </a:r>
        </a:p>
      </dsp:txBody>
      <dsp:txXfrm>
        <a:off x="3449761" y="166560"/>
        <a:ext cx="355801" cy="177900"/>
      </dsp:txXfrm>
    </dsp:sp>
    <dsp:sp modelId="{73057046-19F9-4C9E-BF65-AC01649D210C}">
      <dsp:nvSpPr>
        <dsp:cNvPr id="0" name=""/>
        <dsp:cNvSpPr/>
      </dsp:nvSpPr>
      <dsp:spPr>
        <a:xfrm>
          <a:off x="3565485" y="466232"/>
          <a:ext cx="405599" cy="177900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Building</a:t>
          </a:r>
        </a:p>
      </dsp:txBody>
      <dsp:txXfrm>
        <a:off x="3565485" y="466232"/>
        <a:ext cx="405599" cy="177900"/>
      </dsp:txXfrm>
    </dsp:sp>
    <dsp:sp modelId="{3904BF6A-B305-407F-9166-A4885B0704D5}">
      <dsp:nvSpPr>
        <dsp:cNvPr id="0" name=""/>
        <dsp:cNvSpPr/>
      </dsp:nvSpPr>
      <dsp:spPr>
        <a:xfrm>
          <a:off x="3570321" y="658372"/>
          <a:ext cx="413857" cy="283091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Heavy and civil engineering</a:t>
          </a:r>
        </a:p>
      </dsp:txBody>
      <dsp:txXfrm>
        <a:off x="3570321" y="658372"/>
        <a:ext cx="413857" cy="283091"/>
      </dsp:txXfrm>
    </dsp:sp>
    <dsp:sp modelId="{7CE198A1-D5D6-49AB-B52A-4A24A347E220}">
      <dsp:nvSpPr>
        <dsp:cNvPr id="0" name=""/>
        <dsp:cNvSpPr/>
      </dsp:nvSpPr>
      <dsp:spPr>
        <a:xfrm>
          <a:off x="3567300" y="965384"/>
          <a:ext cx="445453" cy="177900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Cons. services</a:t>
          </a:r>
        </a:p>
      </dsp:txBody>
      <dsp:txXfrm>
        <a:off x="3567300" y="965384"/>
        <a:ext cx="445453" cy="177900"/>
      </dsp:txXfrm>
    </dsp:sp>
    <dsp:sp modelId="{F046708F-2CD1-41F3-AA02-9E8D0F6D40B9}">
      <dsp:nvSpPr>
        <dsp:cNvPr id="0" name=""/>
        <dsp:cNvSpPr/>
      </dsp:nvSpPr>
      <dsp:spPr>
        <a:xfrm>
          <a:off x="4208120" y="405233"/>
          <a:ext cx="355801" cy="177900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F</a:t>
          </a:r>
        </a:p>
      </dsp:txBody>
      <dsp:txXfrm>
        <a:off x="4208120" y="405233"/>
        <a:ext cx="355801" cy="177900"/>
      </dsp:txXfrm>
    </dsp:sp>
    <dsp:sp modelId="{630ACE18-89C3-48AA-94C2-BD371E43FEEF}">
      <dsp:nvSpPr>
        <dsp:cNvPr id="0" name=""/>
        <dsp:cNvSpPr/>
      </dsp:nvSpPr>
      <dsp:spPr>
        <a:xfrm>
          <a:off x="4211248" y="641551"/>
          <a:ext cx="355801" cy="177900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G</a:t>
          </a:r>
        </a:p>
      </dsp:txBody>
      <dsp:txXfrm>
        <a:off x="4211248" y="641551"/>
        <a:ext cx="355801" cy="177900"/>
      </dsp:txXfrm>
    </dsp:sp>
    <dsp:sp modelId="{97B1F944-D7F7-41D9-A707-0A095F28D0F8}">
      <dsp:nvSpPr>
        <dsp:cNvPr id="0" name=""/>
        <dsp:cNvSpPr/>
      </dsp:nvSpPr>
      <dsp:spPr>
        <a:xfrm>
          <a:off x="4215717" y="877711"/>
          <a:ext cx="355801" cy="177900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H</a:t>
          </a:r>
        </a:p>
      </dsp:txBody>
      <dsp:txXfrm>
        <a:off x="4215717" y="877711"/>
        <a:ext cx="355801" cy="177900"/>
      </dsp:txXfrm>
    </dsp:sp>
    <dsp:sp modelId="{7F5317A0-0B2C-4756-B093-A43A88FE3A08}">
      <dsp:nvSpPr>
        <dsp:cNvPr id="0" name=""/>
        <dsp:cNvSpPr/>
      </dsp:nvSpPr>
      <dsp:spPr>
        <a:xfrm>
          <a:off x="4042003" y="1988064"/>
          <a:ext cx="355801" cy="1779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I</a:t>
          </a:r>
        </a:p>
      </dsp:txBody>
      <dsp:txXfrm>
        <a:off x="4042003" y="1988064"/>
        <a:ext cx="355801" cy="177900"/>
      </dsp:txXfrm>
    </dsp:sp>
    <dsp:sp modelId="{2442D4C0-ECB5-40B9-AB67-5195AC4DDD4E}">
      <dsp:nvSpPr>
        <dsp:cNvPr id="0" name=""/>
        <dsp:cNvSpPr/>
      </dsp:nvSpPr>
      <dsp:spPr>
        <a:xfrm>
          <a:off x="4130954" y="2240683"/>
          <a:ext cx="355801" cy="177900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Road</a:t>
          </a:r>
        </a:p>
      </dsp:txBody>
      <dsp:txXfrm>
        <a:off x="4130954" y="2240683"/>
        <a:ext cx="355801" cy="177900"/>
      </dsp:txXfrm>
    </dsp:sp>
    <dsp:sp modelId="{EBD4DEBC-3E27-4D45-ABEF-5E64A7B6C279}">
      <dsp:nvSpPr>
        <dsp:cNvPr id="0" name=""/>
        <dsp:cNvSpPr/>
      </dsp:nvSpPr>
      <dsp:spPr>
        <a:xfrm>
          <a:off x="4130954" y="2493302"/>
          <a:ext cx="355801" cy="228700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Air and space</a:t>
          </a:r>
        </a:p>
      </dsp:txBody>
      <dsp:txXfrm>
        <a:off x="4130954" y="2493302"/>
        <a:ext cx="355801" cy="228700"/>
      </dsp:txXfrm>
    </dsp:sp>
    <dsp:sp modelId="{FFAB8C6A-E0A6-43F5-80E4-A80B7A58DDFE}">
      <dsp:nvSpPr>
        <dsp:cNvPr id="0" name=""/>
        <dsp:cNvSpPr/>
      </dsp:nvSpPr>
      <dsp:spPr>
        <a:xfrm>
          <a:off x="4139415" y="2784020"/>
          <a:ext cx="355801" cy="333726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Rail, pipeline and other</a:t>
          </a:r>
        </a:p>
      </dsp:txBody>
      <dsp:txXfrm>
        <a:off x="4139415" y="2784020"/>
        <a:ext cx="355801" cy="333726"/>
      </dsp:txXfrm>
    </dsp:sp>
    <dsp:sp modelId="{EF5CE5FD-4B53-4CD8-A4C7-17562879D819}">
      <dsp:nvSpPr>
        <dsp:cNvPr id="0" name=""/>
        <dsp:cNvSpPr/>
      </dsp:nvSpPr>
      <dsp:spPr>
        <a:xfrm>
          <a:off x="4143225" y="3127695"/>
          <a:ext cx="355801" cy="177900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Services</a:t>
          </a:r>
        </a:p>
      </dsp:txBody>
      <dsp:txXfrm>
        <a:off x="4143225" y="3127695"/>
        <a:ext cx="355801" cy="177900"/>
      </dsp:txXfrm>
    </dsp:sp>
    <dsp:sp modelId="{8336499B-BDB1-4F64-B39B-CA45547F10E9}">
      <dsp:nvSpPr>
        <dsp:cNvPr id="0" name=""/>
        <dsp:cNvSpPr/>
      </dsp:nvSpPr>
      <dsp:spPr>
        <a:xfrm>
          <a:off x="4514850" y="2037049"/>
          <a:ext cx="355801" cy="1779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J</a:t>
          </a:r>
        </a:p>
      </dsp:txBody>
      <dsp:txXfrm>
        <a:off x="4514850" y="2037049"/>
        <a:ext cx="355801" cy="177900"/>
      </dsp:txXfrm>
    </dsp:sp>
    <dsp:sp modelId="{4CB23D3F-D35E-48EA-809F-AE31ED429BD3}">
      <dsp:nvSpPr>
        <dsp:cNvPr id="0" name=""/>
        <dsp:cNvSpPr/>
      </dsp:nvSpPr>
      <dsp:spPr>
        <a:xfrm>
          <a:off x="4603800" y="2289668"/>
          <a:ext cx="355801" cy="307798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Telecommunication</a:t>
          </a:r>
        </a:p>
      </dsp:txBody>
      <dsp:txXfrm>
        <a:off x="4603800" y="2289668"/>
        <a:ext cx="355801" cy="307798"/>
      </dsp:txXfrm>
    </dsp:sp>
    <dsp:sp modelId="{E9706042-6817-4654-A7FB-B7AD98AD316F}">
      <dsp:nvSpPr>
        <dsp:cNvPr id="0" name=""/>
        <dsp:cNvSpPr/>
      </dsp:nvSpPr>
      <dsp:spPr>
        <a:xfrm>
          <a:off x="4603800" y="2672185"/>
          <a:ext cx="355801" cy="385498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Other information and media</a:t>
          </a:r>
        </a:p>
      </dsp:txBody>
      <dsp:txXfrm>
        <a:off x="4603800" y="2672185"/>
        <a:ext cx="355801" cy="385498"/>
      </dsp:txXfrm>
    </dsp:sp>
    <dsp:sp modelId="{5FC5A3A3-D123-4195-B519-34F2F2C7782A}">
      <dsp:nvSpPr>
        <dsp:cNvPr id="0" name=""/>
        <dsp:cNvSpPr/>
      </dsp:nvSpPr>
      <dsp:spPr>
        <a:xfrm>
          <a:off x="4958072" y="1882229"/>
          <a:ext cx="355801" cy="1779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K</a:t>
          </a:r>
        </a:p>
      </dsp:txBody>
      <dsp:txXfrm>
        <a:off x="4958072" y="1882229"/>
        <a:ext cx="355801" cy="177900"/>
      </dsp:txXfrm>
    </dsp:sp>
    <dsp:sp modelId="{3E12A374-DFD8-499E-9543-E82ECB0FDC64}">
      <dsp:nvSpPr>
        <dsp:cNvPr id="0" name=""/>
        <dsp:cNvSpPr/>
      </dsp:nvSpPr>
      <dsp:spPr>
        <a:xfrm>
          <a:off x="5052466" y="2096747"/>
          <a:ext cx="355801" cy="177900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Finance</a:t>
          </a:r>
        </a:p>
      </dsp:txBody>
      <dsp:txXfrm>
        <a:off x="5052466" y="2096747"/>
        <a:ext cx="355801" cy="177900"/>
      </dsp:txXfrm>
    </dsp:sp>
    <dsp:sp modelId="{27E2E05C-2933-40C8-A3E1-7217F779F974}">
      <dsp:nvSpPr>
        <dsp:cNvPr id="0" name=""/>
        <dsp:cNvSpPr/>
      </dsp:nvSpPr>
      <dsp:spPr>
        <a:xfrm>
          <a:off x="5057906" y="2365695"/>
          <a:ext cx="355801" cy="391273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Other financial and insurance</a:t>
          </a:r>
        </a:p>
      </dsp:txBody>
      <dsp:txXfrm>
        <a:off x="5057906" y="2365695"/>
        <a:ext cx="355801" cy="391273"/>
      </dsp:txXfrm>
    </dsp:sp>
    <dsp:sp modelId="{47D208DA-66FB-4C4C-B32B-CDD46F1A82D9}">
      <dsp:nvSpPr>
        <dsp:cNvPr id="0" name=""/>
        <dsp:cNvSpPr/>
      </dsp:nvSpPr>
      <dsp:spPr>
        <a:xfrm>
          <a:off x="5452092" y="1858038"/>
          <a:ext cx="355801" cy="1779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L</a:t>
          </a:r>
        </a:p>
      </dsp:txBody>
      <dsp:txXfrm>
        <a:off x="5452092" y="1858038"/>
        <a:ext cx="355801" cy="177900"/>
      </dsp:txXfrm>
    </dsp:sp>
    <dsp:sp modelId="{D43D9155-6E39-4CD5-ACB6-032314655BBA}">
      <dsp:nvSpPr>
        <dsp:cNvPr id="0" name=""/>
        <dsp:cNvSpPr/>
      </dsp:nvSpPr>
      <dsp:spPr>
        <a:xfrm>
          <a:off x="5540438" y="2112471"/>
          <a:ext cx="355801" cy="177900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Rental and hiring</a:t>
          </a:r>
        </a:p>
      </dsp:txBody>
      <dsp:txXfrm>
        <a:off x="5540438" y="2112471"/>
        <a:ext cx="355801" cy="177900"/>
      </dsp:txXfrm>
    </dsp:sp>
    <dsp:sp modelId="{B457B1F5-0B1C-4F91-91DC-6190885A853F}">
      <dsp:nvSpPr>
        <dsp:cNvPr id="0" name=""/>
        <dsp:cNvSpPr/>
      </dsp:nvSpPr>
      <dsp:spPr>
        <a:xfrm>
          <a:off x="5533179" y="2320338"/>
          <a:ext cx="355801" cy="442076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Property operators and real estate</a:t>
          </a:r>
        </a:p>
      </dsp:txBody>
      <dsp:txXfrm>
        <a:off x="5533179" y="2320338"/>
        <a:ext cx="355801" cy="442076"/>
      </dsp:txXfrm>
    </dsp:sp>
    <dsp:sp modelId="{F1177D5A-7478-45A8-BDAC-F12382B3A77D}">
      <dsp:nvSpPr>
        <dsp:cNvPr id="0" name=""/>
        <dsp:cNvSpPr/>
      </dsp:nvSpPr>
      <dsp:spPr>
        <a:xfrm>
          <a:off x="5914584" y="1746535"/>
          <a:ext cx="355801" cy="1779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M</a:t>
          </a:r>
        </a:p>
      </dsp:txBody>
      <dsp:txXfrm>
        <a:off x="5914584" y="1746535"/>
        <a:ext cx="355801" cy="177900"/>
      </dsp:txXfrm>
    </dsp:sp>
    <dsp:sp modelId="{AB37D283-054E-4305-9C1D-136BD41D8183}">
      <dsp:nvSpPr>
        <dsp:cNvPr id="0" name=""/>
        <dsp:cNvSpPr/>
      </dsp:nvSpPr>
      <dsp:spPr>
        <a:xfrm>
          <a:off x="6011473" y="1977005"/>
          <a:ext cx="355801" cy="177900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Computer system</a:t>
          </a:r>
        </a:p>
      </dsp:txBody>
      <dsp:txXfrm>
        <a:off x="6011473" y="1977005"/>
        <a:ext cx="355801" cy="177900"/>
      </dsp:txXfrm>
    </dsp:sp>
    <dsp:sp modelId="{7B68EA23-5E3B-4793-A102-06F6CC7116CA}">
      <dsp:nvSpPr>
        <dsp:cNvPr id="0" name=""/>
        <dsp:cNvSpPr/>
      </dsp:nvSpPr>
      <dsp:spPr>
        <a:xfrm>
          <a:off x="6009057" y="2195757"/>
          <a:ext cx="355801" cy="350043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Other professional</a:t>
          </a:r>
        </a:p>
      </dsp:txBody>
      <dsp:txXfrm>
        <a:off x="6009057" y="2195757"/>
        <a:ext cx="355801" cy="350043"/>
      </dsp:txXfrm>
    </dsp:sp>
    <dsp:sp modelId="{C542A744-3206-4AC3-9F19-4FFA439A4514}">
      <dsp:nvSpPr>
        <dsp:cNvPr id="0" name=""/>
        <dsp:cNvSpPr/>
      </dsp:nvSpPr>
      <dsp:spPr>
        <a:xfrm>
          <a:off x="5326053" y="1062180"/>
          <a:ext cx="355801" cy="177900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N</a:t>
          </a:r>
        </a:p>
      </dsp:txBody>
      <dsp:txXfrm>
        <a:off x="5326053" y="1062180"/>
        <a:ext cx="355801" cy="177900"/>
      </dsp:txXfrm>
    </dsp:sp>
    <dsp:sp modelId="{7CD45396-8081-43FE-9016-C4A3CB63BB79}">
      <dsp:nvSpPr>
        <dsp:cNvPr id="0" name=""/>
        <dsp:cNvSpPr/>
      </dsp:nvSpPr>
      <dsp:spPr>
        <a:xfrm>
          <a:off x="5322794" y="582768"/>
          <a:ext cx="355801" cy="177900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O</a:t>
          </a:r>
        </a:p>
      </dsp:txBody>
      <dsp:txXfrm>
        <a:off x="5322794" y="582768"/>
        <a:ext cx="355801" cy="177900"/>
      </dsp:txXfrm>
    </dsp:sp>
    <dsp:sp modelId="{4302D95C-0B6A-4B01-88D2-87FEC00C979C}">
      <dsp:nvSpPr>
        <dsp:cNvPr id="0" name=""/>
        <dsp:cNvSpPr/>
      </dsp:nvSpPr>
      <dsp:spPr>
        <a:xfrm>
          <a:off x="5845918" y="577731"/>
          <a:ext cx="355801" cy="177900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P</a:t>
          </a:r>
        </a:p>
      </dsp:txBody>
      <dsp:txXfrm>
        <a:off x="5845918" y="577731"/>
        <a:ext cx="355801" cy="177900"/>
      </dsp:txXfrm>
    </dsp:sp>
    <dsp:sp modelId="{2A2AAF8D-32EB-4DB1-9461-D249E125279E}">
      <dsp:nvSpPr>
        <dsp:cNvPr id="0" name=""/>
        <dsp:cNvSpPr/>
      </dsp:nvSpPr>
      <dsp:spPr>
        <a:xfrm>
          <a:off x="5326103" y="823903"/>
          <a:ext cx="355801" cy="177900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Q</a:t>
          </a:r>
        </a:p>
      </dsp:txBody>
      <dsp:txXfrm>
        <a:off x="5326103" y="823903"/>
        <a:ext cx="355801" cy="177900"/>
      </dsp:txXfrm>
    </dsp:sp>
    <dsp:sp modelId="{DA3F888A-3C49-4B2D-B49E-FCBD390A780F}">
      <dsp:nvSpPr>
        <dsp:cNvPr id="0" name=""/>
        <dsp:cNvSpPr/>
      </dsp:nvSpPr>
      <dsp:spPr>
        <a:xfrm>
          <a:off x="5847865" y="815587"/>
          <a:ext cx="355801" cy="177900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R</a:t>
          </a:r>
        </a:p>
      </dsp:txBody>
      <dsp:txXfrm>
        <a:off x="5847865" y="815587"/>
        <a:ext cx="355801" cy="177900"/>
      </dsp:txXfrm>
    </dsp:sp>
    <dsp:sp modelId="{F7A6A90F-E0FD-4493-9181-54840E19F207}">
      <dsp:nvSpPr>
        <dsp:cNvPr id="0" name=""/>
        <dsp:cNvSpPr/>
      </dsp:nvSpPr>
      <dsp:spPr>
        <a:xfrm>
          <a:off x="5842332" y="1058074"/>
          <a:ext cx="355801" cy="177900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dustry S</a:t>
          </a:r>
        </a:p>
      </dsp:txBody>
      <dsp:txXfrm>
        <a:off x="5842332" y="1058074"/>
        <a:ext cx="355801" cy="177900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C0713D5-D521-4B03-9C81-EE1F7CA16BFE}">
      <dsp:nvSpPr>
        <dsp:cNvPr id="0" name=""/>
        <dsp:cNvSpPr/>
      </dsp:nvSpPr>
      <dsp:spPr>
        <a:xfrm>
          <a:off x="5789737" y="504302"/>
          <a:ext cx="1218029" cy="21139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5696"/>
              </a:lnTo>
              <a:lnTo>
                <a:pt x="1218029" y="105696"/>
              </a:lnTo>
              <a:lnTo>
                <a:pt x="1218029" y="211393"/>
              </a:lnTo>
            </a:path>
          </a:pathLst>
        </a:custGeom>
        <a:noFill/>
        <a:ln w="1270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57C622A-CA86-46A1-A580-05EE9D4E1E99}">
      <dsp:nvSpPr>
        <dsp:cNvPr id="0" name=""/>
        <dsp:cNvSpPr/>
      </dsp:nvSpPr>
      <dsp:spPr>
        <a:xfrm>
          <a:off x="5744017" y="504302"/>
          <a:ext cx="91440" cy="21139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11393"/>
              </a:lnTo>
            </a:path>
          </a:pathLst>
        </a:custGeom>
        <a:noFill/>
        <a:ln w="1270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AD4E821-D91A-49E8-B673-ACCF89674C4A}">
      <dsp:nvSpPr>
        <dsp:cNvPr id="0" name=""/>
        <dsp:cNvSpPr/>
      </dsp:nvSpPr>
      <dsp:spPr>
        <a:xfrm>
          <a:off x="5387082" y="1933725"/>
          <a:ext cx="150995" cy="1177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77764"/>
              </a:lnTo>
              <a:lnTo>
                <a:pt x="150995" y="1177764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2A72889-DFBF-41D7-87B1-D66C3453A796}">
      <dsp:nvSpPr>
        <dsp:cNvPr id="0" name=""/>
        <dsp:cNvSpPr/>
      </dsp:nvSpPr>
      <dsp:spPr>
        <a:xfrm>
          <a:off x="5387082" y="1933725"/>
          <a:ext cx="150995" cy="46305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3052"/>
              </a:lnTo>
              <a:lnTo>
                <a:pt x="150995" y="463052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7126EF1-1213-4AE0-B244-3C18D0A88A53}">
      <dsp:nvSpPr>
        <dsp:cNvPr id="0" name=""/>
        <dsp:cNvSpPr/>
      </dsp:nvSpPr>
      <dsp:spPr>
        <a:xfrm>
          <a:off x="4571707" y="1219014"/>
          <a:ext cx="1218029" cy="21139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5696"/>
              </a:lnTo>
              <a:lnTo>
                <a:pt x="1218029" y="105696"/>
              </a:lnTo>
              <a:lnTo>
                <a:pt x="1218029" y="211393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AE028AE-E6FA-43A3-B857-50561D3D0A9E}">
      <dsp:nvSpPr>
        <dsp:cNvPr id="0" name=""/>
        <dsp:cNvSpPr/>
      </dsp:nvSpPr>
      <dsp:spPr>
        <a:xfrm>
          <a:off x="4525987" y="1219014"/>
          <a:ext cx="91440" cy="21139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11393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BEF9035-0B10-4FAF-A747-B143AD6E2381}">
      <dsp:nvSpPr>
        <dsp:cNvPr id="0" name=""/>
        <dsp:cNvSpPr/>
      </dsp:nvSpPr>
      <dsp:spPr>
        <a:xfrm>
          <a:off x="3353677" y="1933725"/>
          <a:ext cx="1218029" cy="21139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5696"/>
              </a:lnTo>
              <a:lnTo>
                <a:pt x="1218029" y="105696"/>
              </a:lnTo>
              <a:lnTo>
                <a:pt x="1218029" y="211393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FB0E76A-DF30-436F-9FC5-592FA048E9C4}">
      <dsp:nvSpPr>
        <dsp:cNvPr id="0" name=""/>
        <dsp:cNvSpPr/>
      </dsp:nvSpPr>
      <dsp:spPr>
        <a:xfrm>
          <a:off x="3307957" y="1933725"/>
          <a:ext cx="91440" cy="21139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11393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F2D832F-30AD-4BBF-B7D7-449EC6D0A1F2}">
      <dsp:nvSpPr>
        <dsp:cNvPr id="0" name=""/>
        <dsp:cNvSpPr/>
      </dsp:nvSpPr>
      <dsp:spPr>
        <a:xfrm>
          <a:off x="2135647" y="2648437"/>
          <a:ext cx="850305" cy="14154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5846"/>
              </a:lnTo>
              <a:lnTo>
                <a:pt x="850305" y="35846"/>
              </a:lnTo>
              <a:lnTo>
                <a:pt x="850305" y="141543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4E7F4A8-45FB-4B07-89D9-073AB1A1130E}">
      <dsp:nvSpPr>
        <dsp:cNvPr id="0" name=""/>
        <dsp:cNvSpPr/>
      </dsp:nvSpPr>
      <dsp:spPr>
        <a:xfrm>
          <a:off x="1403380" y="3293303"/>
          <a:ext cx="440071" cy="33956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440071" y="339563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AC6CE09-8DF3-4763-B6FA-D066B48B71A0}">
      <dsp:nvSpPr>
        <dsp:cNvPr id="0" name=""/>
        <dsp:cNvSpPr/>
      </dsp:nvSpPr>
      <dsp:spPr>
        <a:xfrm>
          <a:off x="1403380" y="3293303"/>
          <a:ext cx="620913" cy="33605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36050"/>
              </a:lnTo>
              <a:lnTo>
                <a:pt x="620913" y="336050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B844A06-105D-4595-800E-47FB87766650}">
      <dsp:nvSpPr>
        <dsp:cNvPr id="0" name=""/>
        <dsp:cNvSpPr/>
      </dsp:nvSpPr>
      <dsp:spPr>
        <a:xfrm>
          <a:off x="1806034" y="2648437"/>
          <a:ext cx="329612" cy="141548"/>
        </a:xfrm>
        <a:custGeom>
          <a:avLst/>
          <a:gdLst/>
          <a:ahLst/>
          <a:cxnLst/>
          <a:rect l="0" t="0" r="0" b="0"/>
          <a:pathLst>
            <a:path>
              <a:moveTo>
                <a:pt x="329612" y="0"/>
              </a:moveTo>
              <a:lnTo>
                <a:pt x="329612" y="35851"/>
              </a:lnTo>
              <a:lnTo>
                <a:pt x="0" y="35851"/>
              </a:lnTo>
              <a:lnTo>
                <a:pt x="0" y="141548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5E5EC5D-E263-414A-AF89-4687B9D44DB8}">
      <dsp:nvSpPr>
        <dsp:cNvPr id="0" name=""/>
        <dsp:cNvSpPr/>
      </dsp:nvSpPr>
      <dsp:spPr>
        <a:xfrm>
          <a:off x="2135647" y="1933725"/>
          <a:ext cx="1218029" cy="211393"/>
        </a:xfrm>
        <a:custGeom>
          <a:avLst/>
          <a:gdLst/>
          <a:ahLst/>
          <a:cxnLst/>
          <a:rect l="0" t="0" r="0" b="0"/>
          <a:pathLst>
            <a:path>
              <a:moveTo>
                <a:pt x="1218029" y="0"/>
              </a:moveTo>
              <a:lnTo>
                <a:pt x="1218029" y="105696"/>
              </a:lnTo>
              <a:lnTo>
                <a:pt x="0" y="105696"/>
              </a:lnTo>
              <a:lnTo>
                <a:pt x="0" y="211393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4EF37A3-06CA-49B4-B9F3-14486ED47424}">
      <dsp:nvSpPr>
        <dsp:cNvPr id="0" name=""/>
        <dsp:cNvSpPr/>
      </dsp:nvSpPr>
      <dsp:spPr>
        <a:xfrm>
          <a:off x="3353677" y="1219014"/>
          <a:ext cx="1218029" cy="211393"/>
        </a:xfrm>
        <a:custGeom>
          <a:avLst/>
          <a:gdLst/>
          <a:ahLst/>
          <a:cxnLst/>
          <a:rect l="0" t="0" r="0" b="0"/>
          <a:pathLst>
            <a:path>
              <a:moveTo>
                <a:pt x="1218029" y="0"/>
              </a:moveTo>
              <a:lnTo>
                <a:pt x="1218029" y="105696"/>
              </a:lnTo>
              <a:lnTo>
                <a:pt x="0" y="105696"/>
              </a:lnTo>
              <a:lnTo>
                <a:pt x="0" y="211393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6960F30-A0D9-4F3B-A991-77164F45A67D}">
      <dsp:nvSpPr>
        <dsp:cNvPr id="0" name=""/>
        <dsp:cNvSpPr/>
      </dsp:nvSpPr>
      <dsp:spPr>
        <a:xfrm>
          <a:off x="4571707" y="504302"/>
          <a:ext cx="1218029" cy="211393"/>
        </a:xfrm>
        <a:custGeom>
          <a:avLst/>
          <a:gdLst/>
          <a:ahLst/>
          <a:cxnLst/>
          <a:rect l="0" t="0" r="0" b="0"/>
          <a:pathLst>
            <a:path>
              <a:moveTo>
                <a:pt x="1218029" y="0"/>
              </a:moveTo>
              <a:lnTo>
                <a:pt x="1218029" y="105696"/>
              </a:lnTo>
              <a:lnTo>
                <a:pt x="0" y="105696"/>
              </a:lnTo>
              <a:lnTo>
                <a:pt x="0" y="211393"/>
              </a:lnTo>
            </a:path>
          </a:pathLst>
        </a:custGeom>
        <a:noFill/>
        <a:ln w="1270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89E94D1-6541-449E-B025-C07A46463402}">
      <dsp:nvSpPr>
        <dsp:cNvPr id="0" name=""/>
        <dsp:cNvSpPr/>
      </dsp:nvSpPr>
      <dsp:spPr>
        <a:xfrm>
          <a:off x="5286419" y="984"/>
          <a:ext cx="1006636" cy="503318"/>
        </a:xfrm>
        <a:prstGeom prst="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GDP(I)</a:t>
          </a:r>
        </a:p>
      </dsp:txBody>
      <dsp:txXfrm>
        <a:off x="5286419" y="984"/>
        <a:ext cx="1006636" cy="503318"/>
      </dsp:txXfrm>
    </dsp:sp>
    <dsp:sp modelId="{DE2A0039-DF99-4ABB-81A6-BB0C918483B6}">
      <dsp:nvSpPr>
        <dsp:cNvPr id="0" name=""/>
        <dsp:cNvSpPr/>
      </dsp:nvSpPr>
      <dsp:spPr>
        <a:xfrm>
          <a:off x="4068389" y="715695"/>
          <a:ext cx="1006636" cy="503318"/>
        </a:xfrm>
        <a:prstGeom prst="rect">
          <a:avLst/>
        </a:prstGeom>
        <a:solidFill>
          <a:schemeClr val="accent1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Total Factor Income</a:t>
          </a:r>
        </a:p>
      </dsp:txBody>
      <dsp:txXfrm>
        <a:off x="4068389" y="715695"/>
        <a:ext cx="1006636" cy="503318"/>
      </dsp:txXfrm>
    </dsp:sp>
    <dsp:sp modelId="{7201EE8F-A67C-4A50-9796-2BFD9160C154}">
      <dsp:nvSpPr>
        <dsp:cNvPr id="0" name=""/>
        <dsp:cNvSpPr/>
      </dsp:nvSpPr>
      <dsp:spPr>
        <a:xfrm>
          <a:off x="2850359" y="1430407"/>
          <a:ext cx="1006636" cy="503318"/>
        </a:xfrm>
        <a:prstGeom prst="rect">
          <a:avLst/>
        </a:prstGeom>
        <a:solidFill>
          <a:schemeClr val="accent1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Gross Operating Surplus</a:t>
          </a:r>
        </a:p>
      </dsp:txBody>
      <dsp:txXfrm>
        <a:off x="2850359" y="1430407"/>
        <a:ext cx="1006636" cy="503318"/>
      </dsp:txXfrm>
    </dsp:sp>
    <dsp:sp modelId="{56CD8093-91C9-4D31-B460-9C19EB43582C}">
      <dsp:nvSpPr>
        <dsp:cNvPr id="0" name=""/>
        <dsp:cNvSpPr/>
      </dsp:nvSpPr>
      <dsp:spPr>
        <a:xfrm>
          <a:off x="1632329" y="2145119"/>
          <a:ext cx="1006636" cy="5033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Total Corporations</a:t>
          </a:r>
        </a:p>
      </dsp:txBody>
      <dsp:txXfrm>
        <a:off x="1632329" y="2145119"/>
        <a:ext cx="1006636" cy="503318"/>
      </dsp:txXfrm>
    </dsp:sp>
    <dsp:sp modelId="{76762BF5-5FC6-422D-9449-64707957F99E}">
      <dsp:nvSpPr>
        <dsp:cNvPr id="0" name=""/>
        <dsp:cNvSpPr/>
      </dsp:nvSpPr>
      <dsp:spPr>
        <a:xfrm>
          <a:off x="1302716" y="2789985"/>
          <a:ext cx="1006636" cy="5033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Non-financial corporations</a:t>
          </a:r>
        </a:p>
      </dsp:txBody>
      <dsp:txXfrm>
        <a:off x="1302716" y="2789985"/>
        <a:ext cx="1006636" cy="503318"/>
      </dsp:txXfrm>
    </dsp:sp>
    <dsp:sp modelId="{A9B0F4E6-1C73-48EA-AA64-8F57FF89A98A}">
      <dsp:nvSpPr>
        <dsp:cNvPr id="0" name=""/>
        <dsp:cNvSpPr/>
      </dsp:nvSpPr>
      <dsp:spPr>
        <a:xfrm>
          <a:off x="2024293" y="3377695"/>
          <a:ext cx="1006636" cy="503318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Private</a:t>
          </a:r>
        </a:p>
      </dsp:txBody>
      <dsp:txXfrm>
        <a:off x="2024293" y="3377695"/>
        <a:ext cx="1006636" cy="503318"/>
      </dsp:txXfrm>
    </dsp:sp>
    <dsp:sp modelId="{66A1893F-98FD-4847-BA1D-1C6D9AA0AAD1}">
      <dsp:nvSpPr>
        <dsp:cNvPr id="0" name=""/>
        <dsp:cNvSpPr/>
      </dsp:nvSpPr>
      <dsp:spPr>
        <a:xfrm>
          <a:off x="836815" y="3381208"/>
          <a:ext cx="1006636" cy="503318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Public</a:t>
          </a:r>
        </a:p>
      </dsp:txBody>
      <dsp:txXfrm>
        <a:off x="836815" y="3381208"/>
        <a:ext cx="1006636" cy="503318"/>
      </dsp:txXfrm>
    </dsp:sp>
    <dsp:sp modelId="{2CC36DC2-41ED-4F04-929D-1A182A7DFDCF}">
      <dsp:nvSpPr>
        <dsp:cNvPr id="0" name=""/>
        <dsp:cNvSpPr/>
      </dsp:nvSpPr>
      <dsp:spPr>
        <a:xfrm>
          <a:off x="2482635" y="2789980"/>
          <a:ext cx="1006636" cy="503318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Financial corporations</a:t>
          </a:r>
        </a:p>
      </dsp:txBody>
      <dsp:txXfrm>
        <a:off x="2482635" y="2789980"/>
        <a:ext cx="1006636" cy="503318"/>
      </dsp:txXfrm>
    </dsp:sp>
    <dsp:sp modelId="{A7C5F2FF-E2B3-4988-A34F-3041AA085BA4}">
      <dsp:nvSpPr>
        <dsp:cNvPr id="0" name=""/>
        <dsp:cNvSpPr/>
      </dsp:nvSpPr>
      <dsp:spPr>
        <a:xfrm>
          <a:off x="2850359" y="2145119"/>
          <a:ext cx="1006636" cy="503318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General government</a:t>
          </a:r>
        </a:p>
      </dsp:txBody>
      <dsp:txXfrm>
        <a:off x="2850359" y="2145119"/>
        <a:ext cx="1006636" cy="503318"/>
      </dsp:txXfrm>
    </dsp:sp>
    <dsp:sp modelId="{82DBDBD6-6AEF-4586-8224-E6DBE61BCC66}">
      <dsp:nvSpPr>
        <dsp:cNvPr id="0" name=""/>
        <dsp:cNvSpPr/>
      </dsp:nvSpPr>
      <dsp:spPr>
        <a:xfrm>
          <a:off x="4068389" y="2145119"/>
          <a:ext cx="1006636" cy="503318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Dwellings</a:t>
          </a:r>
        </a:p>
      </dsp:txBody>
      <dsp:txXfrm>
        <a:off x="4068389" y="2145119"/>
        <a:ext cx="1006636" cy="503318"/>
      </dsp:txXfrm>
    </dsp:sp>
    <dsp:sp modelId="{0F7C7017-9D31-42AE-82F4-1E43CAE49437}">
      <dsp:nvSpPr>
        <dsp:cNvPr id="0" name=""/>
        <dsp:cNvSpPr/>
      </dsp:nvSpPr>
      <dsp:spPr>
        <a:xfrm>
          <a:off x="4068389" y="1430407"/>
          <a:ext cx="1006636" cy="503318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Gross Mixed Income</a:t>
          </a:r>
        </a:p>
      </dsp:txBody>
      <dsp:txXfrm>
        <a:off x="4068389" y="1430407"/>
        <a:ext cx="1006636" cy="503318"/>
      </dsp:txXfrm>
    </dsp:sp>
    <dsp:sp modelId="{F8A7CCDD-C76C-4B4B-A4F3-18B8065E2861}">
      <dsp:nvSpPr>
        <dsp:cNvPr id="0" name=""/>
        <dsp:cNvSpPr/>
      </dsp:nvSpPr>
      <dsp:spPr>
        <a:xfrm>
          <a:off x="5286419" y="1430407"/>
          <a:ext cx="1006636" cy="503318"/>
        </a:xfrm>
        <a:prstGeom prst="rect">
          <a:avLst/>
        </a:prstGeom>
        <a:solidFill>
          <a:schemeClr val="accent1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Compensation of employees</a:t>
          </a:r>
        </a:p>
      </dsp:txBody>
      <dsp:txXfrm>
        <a:off x="5286419" y="1430407"/>
        <a:ext cx="1006636" cy="503318"/>
      </dsp:txXfrm>
    </dsp:sp>
    <dsp:sp modelId="{CFCD8BE0-FFDC-4D7B-88D0-3B2ECAB064B5}">
      <dsp:nvSpPr>
        <dsp:cNvPr id="0" name=""/>
        <dsp:cNvSpPr/>
      </dsp:nvSpPr>
      <dsp:spPr>
        <a:xfrm>
          <a:off x="5538078" y="2145119"/>
          <a:ext cx="1006636" cy="503318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Wages and Salaries</a:t>
          </a:r>
        </a:p>
      </dsp:txBody>
      <dsp:txXfrm>
        <a:off x="5538078" y="2145119"/>
        <a:ext cx="1006636" cy="503318"/>
      </dsp:txXfrm>
    </dsp:sp>
    <dsp:sp modelId="{14A7C11F-3234-407D-9AF6-F5990FD1281C}">
      <dsp:nvSpPr>
        <dsp:cNvPr id="0" name=""/>
        <dsp:cNvSpPr/>
      </dsp:nvSpPr>
      <dsp:spPr>
        <a:xfrm>
          <a:off x="5538078" y="2859831"/>
          <a:ext cx="1006636" cy="503318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Social contribution</a:t>
          </a:r>
        </a:p>
      </dsp:txBody>
      <dsp:txXfrm>
        <a:off x="5538078" y="2859831"/>
        <a:ext cx="1006636" cy="503318"/>
      </dsp:txXfrm>
    </dsp:sp>
    <dsp:sp modelId="{DA6ED9A1-AD94-47F5-B638-344AF68A4D66}">
      <dsp:nvSpPr>
        <dsp:cNvPr id="0" name=""/>
        <dsp:cNvSpPr/>
      </dsp:nvSpPr>
      <dsp:spPr>
        <a:xfrm>
          <a:off x="5286419" y="715695"/>
          <a:ext cx="1006636" cy="503318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Taxes less Subsidies</a:t>
          </a:r>
        </a:p>
      </dsp:txBody>
      <dsp:txXfrm>
        <a:off x="5286419" y="715695"/>
        <a:ext cx="1006636" cy="503318"/>
      </dsp:txXfrm>
    </dsp:sp>
    <dsp:sp modelId="{25DCC00A-52E1-4005-8A7B-D7AA8497F32D}">
      <dsp:nvSpPr>
        <dsp:cNvPr id="0" name=""/>
        <dsp:cNvSpPr/>
      </dsp:nvSpPr>
      <dsp:spPr>
        <a:xfrm>
          <a:off x="6504449" y="715695"/>
          <a:ext cx="1006636" cy="503318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Statistical discrpancy (I)</a:t>
          </a:r>
        </a:p>
      </dsp:txBody>
      <dsp:txXfrm>
        <a:off x="6504449" y="715695"/>
        <a:ext cx="1006636" cy="503318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51742D1-5377-480A-A91B-B1AC0FAC9607}">
      <dsp:nvSpPr>
        <dsp:cNvPr id="0" name=""/>
        <dsp:cNvSpPr/>
      </dsp:nvSpPr>
      <dsp:spPr>
        <a:xfrm>
          <a:off x="5289345" y="410505"/>
          <a:ext cx="1479345" cy="17116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5581"/>
              </a:lnTo>
              <a:lnTo>
                <a:pt x="1479345" y="85581"/>
              </a:lnTo>
              <a:lnTo>
                <a:pt x="1479345" y="171163"/>
              </a:lnTo>
            </a:path>
          </a:pathLst>
        </a:custGeom>
        <a:noFill/>
        <a:ln w="1270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9389B0E-784C-46E6-A84F-0AC53DA0AA6E}">
      <dsp:nvSpPr>
        <dsp:cNvPr id="0" name=""/>
        <dsp:cNvSpPr/>
      </dsp:nvSpPr>
      <dsp:spPr>
        <a:xfrm>
          <a:off x="5289345" y="410505"/>
          <a:ext cx="493115" cy="17116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5581"/>
              </a:lnTo>
              <a:lnTo>
                <a:pt x="493115" y="85581"/>
              </a:lnTo>
              <a:lnTo>
                <a:pt x="493115" y="171163"/>
              </a:lnTo>
            </a:path>
          </a:pathLst>
        </a:custGeom>
        <a:noFill/>
        <a:ln w="1270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A4ADDB8-8F58-4A12-98CA-352660369EE6}">
      <dsp:nvSpPr>
        <dsp:cNvPr id="0" name=""/>
        <dsp:cNvSpPr/>
      </dsp:nvSpPr>
      <dsp:spPr>
        <a:xfrm>
          <a:off x="4796230" y="410505"/>
          <a:ext cx="493115" cy="171163"/>
        </a:xfrm>
        <a:custGeom>
          <a:avLst/>
          <a:gdLst/>
          <a:ahLst/>
          <a:cxnLst/>
          <a:rect l="0" t="0" r="0" b="0"/>
          <a:pathLst>
            <a:path>
              <a:moveTo>
                <a:pt x="493115" y="0"/>
              </a:moveTo>
              <a:lnTo>
                <a:pt x="493115" y="85581"/>
              </a:lnTo>
              <a:lnTo>
                <a:pt x="0" y="85581"/>
              </a:lnTo>
              <a:lnTo>
                <a:pt x="0" y="171163"/>
              </a:lnTo>
            </a:path>
          </a:pathLst>
        </a:custGeom>
        <a:noFill/>
        <a:ln w="1270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3C6FA9D-C621-4BD3-A6E1-B49D9DE71187}">
      <dsp:nvSpPr>
        <dsp:cNvPr id="0" name=""/>
        <dsp:cNvSpPr/>
      </dsp:nvSpPr>
      <dsp:spPr>
        <a:xfrm>
          <a:off x="6092006" y="1567899"/>
          <a:ext cx="833829" cy="15943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3857"/>
              </a:lnTo>
              <a:lnTo>
                <a:pt x="833829" y="73857"/>
              </a:lnTo>
              <a:lnTo>
                <a:pt x="833829" y="159439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C186516-A5B0-4C91-AD1A-701638AA41C1}">
      <dsp:nvSpPr>
        <dsp:cNvPr id="0" name=""/>
        <dsp:cNvSpPr/>
      </dsp:nvSpPr>
      <dsp:spPr>
        <a:xfrm>
          <a:off x="4987591" y="1567899"/>
          <a:ext cx="1104415" cy="158950"/>
        </a:xfrm>
        <a:custGeom>
          <a:avLst/>
          <a:gdLst/>
          <a:ahLst/>
          <a:cxnLst/>
          <a:rect l="0" t="0" r="0" b="0"/>
          <a:pathLst>
            <a:path>
              <a:moveTo>
                <a:pt x="1104415" y="0"/>
              </a:moveTo>
              <a:lnTo>
                <a:pt x="1104415" y="73368"/>
              </a:lnTo>
              <a:lnTo>
                <a:pt x="0" y="73368"/>
              </a:lnTo>
              <a:lnTo>
                <a:pt x="0" y="158950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90B1993-AEAB-425C-99FD-F92AFDC784A5}">
      <dsp:nvSpPr>
        <dsp:cNvPr id="0" name=""/>
        <dsp:cNvSpPr/>
      </dsp:nvSpPr>
      <dsp:spPr>
        <a:xfrm>
          <a:off x="5412746" y="2133409"/>
          <a:ext cx="187612" cy="1168548"/>
        </a:xfrm>
        <a:custGeom>
          <a:avLst/>
          <a:gdLst/>
          <a:ahLst/>
          <a:cxnLst/>
          <a:rect l="0" t="0" r="0" b="0"/>
          <a:pathLst>
            <a:path>
              <a:moveTo>
                <a:pt x="187612" y="0"/>
              </a:moveTo>
              <a:lnTo>
                <a:pt x="187612" y="1168548"/>
              </a:lnTo>
              <a:lnTo>
                <a:pt x="0" y="1168548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5A7ADD9-703B-4B96-B19D-530FE2061903}">
      <dsp:nvSpPr>
        <dsp:cNvPr id="0" name=""/>
        <dsp:cNvSpPr/>
      </dsp:nvSpPr>
      <dsp:spPr>
        <a:xfrm>
          <a:off x="5394098" y="2133409"/>
          <a:ext cx="206260" cy="680552"/>
        </a:xfrm>
        <a:custGeom>
          <a:avLst/>
          <a:gdLst/>
          <a:ahLst/>
          <a:cxnLst/>
          <a:rect l="0" t="0" r="0" b="0"/>
          <a:pathLst>
            <a:path>
              <a:moveTo>
                <a:pt x="206260" y="0"/>
              </a:moveTo>
              <a:lnTo>
                <a:pt x="206260" y="680552"/>
              </a:lnTo>
              <a:lnTo>
                <a:pt x="0" y="680552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F59FA3E-8661-4B05-B698-3DFA7BA7C9AB}">
      <dsp:nvSpPr>
        <dsp:cNvPr id="0" name=""/>
        <dsp:cNvSpPr/>
      </dsp:nvSpPr>
      <dsp:spPr>
        <a:xfrm>
          <a:off x="5600358" y="2133409"/>
          <a:ext cx="171946" cy="137932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379320"/>
              </a:lnTo>
              <a:lnTo>
                <a:pt x="171946" y="1379320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C67CA46-9453-4676-A4F3-7A2BF945B078}">
      <dsp:nvSpPr>
        <dsp:cNvPr id="0" name=""/>
        <dsp:cNvSpPr/>
      </dsp:nvSpPr>
      <dsp:spPr>
        <a:xfrm>
          <a:off x="5600358" y="2133409"/>
          <a:ext cx="183357" cy="89689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96891"/>
              </a:lnTo>
              <a:lnTo>
                <a:pt x="183357" y="896891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4EFBF92-F166-41BF-BE09-862478A93334}">
      <dsp:nvSpPr>
        <dsp:cNvPr id="0" name=""/>
        <dsp:cNvSpPr/>
      </dsp:nvSpPr>
      <dsp:spPr>
        <a:xfrm>
          <a:off x="5600358" y="2133409"/>
          <a:ext cx="175011" cy="43500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35009"/>
              </a:lnTo>
              <a:lnTo>
                <a:pt x="175011" y="435009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373B99F-8B97-4EB2-BF6C-FA2D3BABB411}">
      <dsp:nvSpPr>
        <dsp:cNvPr id="0" name=""/>
        <dsp:cNvSpPr/>
      </dsp:nvSpPr>
      <dsp:spPr>
        <a:xfrm>
          <a:off x="5926385" y="1567899"/>
          <a:ext cx="165621" cy="157976"/>
        </a:xfrm>
        <a:custGeom>
          <a:avLst/>
          <a:gdLst/>
          <a:ahLst/>
          <a:cxnLst/>
          <a:rect l="0" t="0" r="0" b="0"/>
          <a:pathLst>
            <a:path>
              <a:moveTo>
                <a:pt x="165621" y="0"/>
              </a:moveTo>
              <a:lnTo>
                <a:pt x="165621" y="72394"/>
              </a:lnTo>
              <a:lnTo>
                <a:pt x="0" y="72394"/>
              </a:lnTo>
              <a:lnTo>
                <a:pt x="0" y="157976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9E6A419-133D-456F-B66B-F7A4A29BE17F}">
      <dsp:nvSpPr>
        <dsp:cNvPr id="0" name=""/>
        <dsp:cNvSpPr/>
      </dsp:nvSpPr>
      <dsp:spPr>
        <a:xfrm>
          <a:off x="3809999" y="989202"/>
          <a:ext cx="2282006" cy="17116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5581"/>
              </a:lnTo>
              <a:lnTo>
                <a:pt x="2282006" y="85581"/>
              </a:lnTo>
              <a:lnTo>
                <a:pt x="2282006" y="171163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41546D4-A80E-4A69-9FC9-7E31EF6E3313}">
      <dsp:nvSpPr>
        <dsp:cNvPr id="0" name=""/>
        <dsp:cNvSpPr/>
      </dsp:nvSpPr>
      <dsp:spPr>
        <a:xfrm>
          <a:off x="3064931" y="1567899"/>
          <a:ext cx="493115" cy="17116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5581"/>
              </a:lnTo>
              <a:lnTo>
                <a:pt x="493115" y="85581"/>
              </a:lnTo>
              <a:lnTo>
                <a:pt x="493115" y="171163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CDE9853-1EEE-4086-9BE9-58D7913F2746}">
      <dsp:nvSpPr>
        <dsp:cNvPr id="0" name=""/>
        <dsp:cNvSpPr/>
      </dsp:nvSpPr>
      <dsp:spPr>
        <a:xfrm>
          <a:off x="2571816" y="2146596"/>
          <a:ext cx="1425469" cy="17116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5581"/>
              </a:lnTo>
              <a:lnTo>
                <a:pt x="1425469" y="85581"/>
              </a:lnTo>
              <a:lnTo>
                <a:pt x="1425469" y="171163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2623CE8-23EE-4565-A9B6-244A1E448DEB}">
      <dsp:nvSpPr>
        <dsp:cNvPr id="0" name=""/>
        <dsp:cNvSpPr/>
      </dsp:nvSpPr>
      <dsp:spPr>
        <a:xfrm>
          <a:off x="2806164" y="2725294"/>
          <a:ext cx="737072" cy="33883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53249"/>
              </a:lnTo>
              <a:lnTo>
                <a:pt x="737072" y="253249"/>
              </a:lnTo>
              <a:lnTo>
                <a:pt x="737072" y="338831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1F86BD1-93D5-422F-B2FB-FA5169A1A999}">
      <dsp:nvSpPr>
        <dsp:cNvPr id="0" name=""/>
        <dsp:cNvSpPr/>
      </dsp:nvSpPr>
      <dsp:spPr>
        <a:xfrm>
          <a:off x="2237329" y="3471650"/>
          <a:ext cx="173054" cy="7313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31383"/>
              </a:lnTo>
              <a:lnTo>
                <a:pt x="173054" y="731383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BFBFC87-38C4-4578-A01C-016F386886FF}">
      <dsp:nvSpPr>
        <dsp:cNvPr id="0" name=""/>
        <dsp:cNvSpPr/>
      </dsp:nvSpPr>
      <dsp:spPr>
        <a:xfrm>
          <a:off x="2237329" y="3471650"/>
          <a:ext cx="173063" cy="29238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92384"/>
              </a:lnTo>
              <a:lnTo>
                <a:pt x="173063" y="292384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6932101-8D03-41DC-BA55-E601CBCD4BFE}">
      <dsp:nvSpPr>
        <dsp:cNvPr id="0" name=""/>
        <dsp:cNvSpPr/>
      </dsp:nvSpPr>
      <dsp:spPr>
        <a:xfrm>
          <a:off x="2563355" y="2725294"/>
          <a:ext cx="242808" cy="338823"/>
        </a:xfrm>
        <a:custGeom>
          <a:avLst/>
          <a:gdLst/>
          <a:ahLst/>
          <a:cxnLst/>
          <a:rect l="0" t="0" r="0" b="0"/>
          <a:pathLst>
            <a:path>
              <a:moveTo>
                <a:pt x="242808" y="0"/>
              </a:moveTo>
              <a:lnTo>
                <a:pt x="242808" y="253241"/>
              </a:lnTo>
              <a:lnTo>
                <a:pt x="0" y="253241"/>
              </a:lnTo>
              <a:lnTo>
                <a:pt x="0" y="338823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6A55593-6A75-49F7-A377-F0FA0E4B0C15}">
      <dsp:nvSpPr>
        <dsp:cNvPr id="0" name=""/>
        <dsp:cNvSpPr/>
      </dsp:nvSpPr>
      <dsp:spPr>
        <a:xfrm>
          <a:off x="2571816" y="2146596"/>
          <a:ext cx="234347" cy="17116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5581"/>
              </a:lnTo>
              <a:lnTo>
                <a:pt x="234347" y="85581"/>
              </a:lnTo>
              <a:lnTo>
                <a:pt x="234347" y="171163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94EEC1D-0888-484F-981C-6B51C15BF050}">
      <dsp:nvSpPr>
        <dsp:cNvPr id="0" name=""/>
        <dsp:cNvSpPr/>
      </dsp:nvSpPr>
      <dsp:spPr>
        <a:xfrm>
          <a:off x="2571816" y="1567899"/>
          <a:ext cx="493115" cy="171163"/>
        </a:xfrm>
        <a:custGeom>
          <a:avLst/>
          <a:gdLst/>
          <a:ahLst/>
          <a:cxnLst/>
          <a:rect l="0" t="0" r="0" b="0"/>
          <a:pathLst>
            <a:path>
              <a:moveTo>
                <a:pt x="493115" y="0"/>
              </a:moveTo>
              <a:lnTo>
                <a:pt x="493115" y="85581"/>
              </a:lnTo>
              <a:lnTo>
                <a:pt x="0" y="85581"/>
              </a:lnTo>
              <a:lnTo>
                <a:pt x="0" y="171163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3BF1CC5-7298-469F-A585-41CFA13CF477}">
      <dsp:nvSpPr>
        <dsp:cNvPr id="0" name=""/>
        <dsp:cNvSpPr/>
      </dsp:nvSpPr>
      <dsp:spPr>
        <a:xfrm>
          <a:off x="3064931" y="989202"/>
          <a:ext cx="745068" cy="171163"/>
        </a:xfrm>
        <a:custGeom>
          <a:avLst/>
          <a:gdLst/>
          <a:ahLst/>
          <a:cxnLst/>
          <a:rect l="0" t="0" r="0" b="0"/>
          <a:pathLst>
            <a:path>
              <a:moveTo>
                <a:pt x="745068" y="0"/>
              </a:moveTo>
              <a:lnTo>
                <a:pt x="745068" y="85581"/>
              </a:lnTo>
              <a:lnTo>
                <a:pt x="0" y="85581"/>
              </a:lnTo>
              <a:lnTo>
                <a:pt x="0" y="171163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F1CA52C-A3BE-46BE-8619-B6E0203A3680}">
      <dsp:nvSpPr>
        <dsp:cNvPr id="0" name=""/>
        <dsp:cNvSpPr/>
      </dsp:nvSpPr>
      <dsp:spPr>
        <a:xfrm>
          <a:off x="3809999" y="410505"/>
          <a:ext cx="1479345" cy="171163"/>
        </a:xfrm>
        <a:custGeom>
          <a:avLst/>
          <a:gdLst/>
          <a:ahLst/>
          <a:cxnLst/>
          <a:rect l="0" t="0" r="0" b="0"/>
          <a:pathLst>
            <a:path>
              <a:moveTo>
                <a:pt x="1479345" y="0"/>
              </a:moveTo>
              <a:lnTo>
                <a:pt x="1479345" y="85581"/>
              </a:lnTo>
              <a:lnTo>
                <a:pt x="0" y="85581"/>
              </a:lnTo>
              <a:lnTo>
                <a:pt x="0" y="171163"/>
              </a:lnTo>
            </a:path>
          </a:pathLst>
        </a:custGeom>
        <a:noFill/>
        <a:ln w="1270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1AAAB3C-2F3C-4F91-9F53-6936D1D49715}">
      <dsp:nvSpPr>
        <dsp:cNvPr id="0" name=""/>
        <dsp:cNvSpPr/>
      </dsp:nvSpPr>
      <dsp:spPr>
        <a:xfrm>
          <a:off x="4881812" y="2971"/>
          <a:ext cx="815066" cy="407533"/>
        </a:xfrm>
        <a:prstGeom prst="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GDP(E)</a:t>
          </a:r>
        </a:p>
      </dsp:txBody>
      <dsp:txXfrm>
        <a:off x="4881812" y="2971"/>
        <a:ext cx="815066" cy="407533"/>
      </dsp:txXfrm>
    </dsp:sp>
    <dsp:sp modelId="{18F7F6A6-4415-4603-A683-7D3AE8405819}">
      <dsp:nvSpPr>
        <dsp:cNvPr id="0" name=""/>
        <dsp:cNvSpPr/>
      </dsp:nvSpPr>
      <dsp:spPr>
        <a:xfrm>
          <a:off x="3402466" y="581669"/>
          <a:ext cx="815066" cy="407533"/>
        </a:xfrm>
        <a:prstGeom prst="rect">
          <a:avLst/>
        </a:prstGeom>
        <a:solidFill>
          <a:schemeClr val="accent1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Gross National Exp.</a:t>
          </a:r>
        </a:p>
      </dsp:txBody>
      <dsp:txXfrm>
        <a:off x="3402466" y="581669"/>
        <a:ext cx="815066" cy="407533"/>
      </dsp:txXfrm>
    </dsp:sp>
    <dsp:sp modelId="{8B97EC23-0E3C-4F9F-B306-B14108DC722C}">
      <dsp:nvSpPr>
        <dsp:cNvPr id="0" name=""/>
        <dsp:cNvSpPr/>
      </dsp:nvSpPr>
      <dsp:spPr>
        <a:xfrm>
          <a:off x="2657398" y="1160366"/>
          <a:ext cx="815066" cy="407533"/>
        </a:xfrm>
        <a:prstGeom prst="rect">
          <a:avLst/>
        </a:prstGeom>
        <a:solidFill>
          <a:schemeClr val="accent1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Domestic final demand</a:t>
          </a:r>
        </a:p>
      </dsp:txBody>
      <dsp:txXfrm>
        <a:off x="2657398" y="1160366"/>
        <a:ext cx="815066" cy="407533"/>
      </dsp:txXfrm>
    </dsp:sp>
    <dsp:sp modelId="{C90E2F6D-3DB1-4A5F-A707-ECB0028263E4}">
      <dsp:nvSpPr>
        <dsp:cNvPr id="0" name=""/>
        <dsp:cNvSpPr/>
      </dsp:nvSpPr>
      <dsp:spPr>
        <a:xfrm>
          <a:off x="2164282" y="1739063"/>
          <a:ext cx="815066" cy="407533"/>
        </a:xfrm>
        <a:prstGeom prst="rect">
          <a:avLst/>
        </a:prstGeom>
        <a:solidFill>
          <a:schemeClr val="accent1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Final consumption</a:t>
          </a:r>
        </a:p>
      </dsp:txBody>
      <dsp:txXfrm>
        <a:off x="2164282" y="1739063"/>
        <a:ext cx="815066" cy="407533"/>
      </dsp:txXfrm>
    </dsp:sp>
    <dsp:sp modelId="{8BF183B1-B7CD-445A-B5D5-13B178EE7D9A}">
      <dsp:nvSpPr>
        <dsp:cNvPr id="0" name=""/>
        <dsp:cNvSpPr/>
      </dsp:nvSpPr>
      <dsp:spPr>
        <a:xfrm>
          <a:off x="2398630" y="2317760"/>
          <a:ext cx="815066" cy="407533"/>
        </a:xfrm>
        <a:prstGeom prst="rect">
          <a:avLst/>
        </a:prstGeom>
        <a:solidFill>
          <a:schemeClr val="accent1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Government</a:t>
          </a:r>
        </a:p>
      </dsp:txBody>
      <dsp:txXfrm>
        <a:off x="2398630" y="2317760"/>
        <a:ext cx="815066" cy="407533"/>
      </dsp:txXfrm>
    </dsp:sp>
    <dsp:sp modelId="{E2CCC873-3E67-4E2F-B5AB-9BB1B697606E}">
      <dsp:nvSpPr>
        <dsp:cNvPr id="0" name=""/>
        <dsp:cNvSpPr/>
      </dsp:nvSpPr>
      <dsp:spPr>
        <a:xfrm>
          <a:off x="2155822" y="3064117"/>
          <a:ext cx="815066" cy="407533"/>
        </a:xfrm>
        <a:prstGeom prst="rect">
          <a:avLst/>
        </a:prstGeom>
        <a:solidFill>
          <a:schemeClr val="accent1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National</a:t>
          </a:r>
        </a:p>
      </dsp:txBody>
      <dsp:txXfrm>
        <a:off x="2155822" y="3064117"/>
        <a:ext cx="815066" cy="407533"/>
      </dsp:txXfrm>
    </dsp:sp>
    <dsp:sp modelId="{68D1F2C7-1286-4E93-B03E-E94796A65A6F}">
      <dsp:nvSpPr>
        <dsp:cNvPr id="0" name=""/>
        <dsp:cNvSpPr/>
      </dsp:nvSpPr>
      <dsp:spPr>
        <a:xfrm>
          <a:off x="2410392" y="3560268"/>
          <a:ext cx="815066" cy="407533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Defense</a:t>
          </a:r>
        </a:p>
      </dsp:txBody>
      <dsp:txXfrm>
        <a:off x="2410392" y="3560268"/>
        <a:ext cx="815066" cy="407533"/>
      </dsp:txXfrm>
    </dsp:sp>
    <dsp:sp modelId="{C12B28F9-3F87-4E92-93B9-1C763F513B91}">
      <dsp:nvSpPr>
        <dsp:cNvPr id="0" name=""/>
        <dsp:cNvSpPr/>
      </dsp:nvSpPr>
      <dsp:spPr>
        <a:xfrm>
          <a:off x="2410384" y="3999267"/>
          <a:ext cx="815066" cy="407533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Non-defense</a:t>
          </a:r>
        </a:p>
      </dsp:txBody>
      <dsp:txXfrm>
        <a:off x="2410384" y="3999267"/>
        <a:ext cx="815066" cy="407533"/>
      </dsp:txXfrm>
    </dsp:sp>
    <dsp:sp modelId="{8C05EBAD-C6DA-42E0-A9A4-59B09D2E6828}">
      <dsp:nvSpPr>
        <dsp:cNvPr id="0" name=""/>
        <dsp:cNvSpPr/>
      </dsp:nvSpPr>
      <dsp:spPr>
        <a:xfrm>
          <a:off x="3135703" y="3064125"/>
          <a:ext cx="815066" cy="407533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State and local</a:t>
          </a:r>
        </a:p>
      </dsp:txBody>
      <dsp:txXfrm>
        <a:off x="3135703" y="3064125"/>
        <a:ext cx="815066" cy="407533"/>
      </dsp:txXfrm>
    </dsp:sp>
    <dsp:sp modelId="{7480BCC7-1188-4794-AC48-DC349B09DFB5}">
      <dsp:nvSpPr>
        <dsp:cNvPr id="0" name=""/>
        <dsp:cNvSpPr/>
      </dsp:nvSpPr>
      <dsp:spPr>
        <a:xfrm>
          <a:off x="3589752" y="2317760"/>
          <a:ext cx="815066" cy="596327"/>
        </a:xfrm>
        <a:prstGeom prst="rect">
          <a:avLst/>
        </a:prstGeom>
        <a:solidFill>
          <a:schemeClr val="accent2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Household Final Consumption Expenditure</a:t>
          </a:r>
        </a:p>
      </dsp:txBody>
      <dsp:txXfrm>
        <a:off x="3589752" y="2317760"/>
        <a:ext cx="815066" cy="596327"/>
      </dsp:txXfrm>
    </dsp:sp>
    <dsp:sp modelId="{A4FEC79C-89D9-43D8-94B8-FD73AEF70E0F}">
      <dsp:nvSpPr>
        <dsp:cNvPr id="0" name=""/>
        <dsp:cNvSpPr/>
      </dsp:nvSpPr>
      <dsp:spPr>
        <a:xfrm>
          <a:off x="3150513" y="1739063"/>
          <a:ext cx="815066" cy="407533"/>
        </a:xfrm>
        <a:prstGeom prst="rect">
          <a:avLst/>
        </a:prstGeom>
        <a:solidFill>
          <a:schemeClr val="accent2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Gross Fixed Capital Formations</a:t>
          </a:r>
        </a:p>
      </dsp:txBody>
      <dsp:txXfrm>
        <a:off x="3150513" y="1739063"/>
        <a:ext cx="815066" cy="407533"/>
      </dsp:txXfrm>
    </dsp:sp>
    <dsp:sp modelId="{CD4227D6-EF0E-4365-8566-5D03CD7DE354}">
      <dsp:nvSpPr>
        <dsp:cNvPr id="0" name=""/>
        <dsp:cNvSpPr/>
      </dsp:nvSpPr>
      <dsp:spPr>
        <a:xfrm>
          <a:off x="5684473" y="1160366"/>
          <a:ext cx="815066" cy="407533"/>
        </a:xfrm>
        <a:prstGeom prst="rect">
          <a:avLst/>
        </a:prstGeom>
        <a:solidFill>
          <a:schemeClr val="accent1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Changes in inventories</a:t>
          </a:r>
        </a:p>
      </dsp:txBody>
      <dsp:txXfrm>
        <a:off x="5684473" y="1160366"/>
        <a:ext cx="815066" cy="407533"/>
      </dsp:txXfrm>
    </dsp:sp>
    <dsp:sp modelId="{9CC4F59D-9E42-49C5-A636-BFB87AF34C7A}">
      <dsp:nvSpPr>
        <dsp:cNvPr id="0" name=""/>
        <dsp:cNvSpPr/>
      </dsp:nvSpPr>
      <dsp:spPr>
        <a:xfrm>
          <a:off x="5518852" y="1725875"/>
          <a:ext cx="815066" cy="40753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Private non-farm</a:t>
          </a:r>
        </a:p>
      </dsp:txBody>
      <dsp:txXfrm>
        <a:off x="5518852" y="1725875"/>
        <a:ext cx="815066" cy="407533"/>
      </dsp:txXfrm>
    </dsp:sp>
    <dsp:sp modelId="{A736DC68-DA30-46EC-A83E-B82F73CB9AD3}">
      <dsp:nvSpPr>
        <dsp:cNvPr id="0" name=""/>
        <dsp:cNvSpPr/>
      </dsp:nvSpPr>
      <dsp:spPr>
        <a:xfrm>
          <a:off x="5775369" y="2364651"/>
          <a:ext cx="815066" cy="407533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Mining</a:t>
          </a:r>
        </a:p>
      </dsp:txBody>
      <dsp:txXfrm>
        <a:off x="5775369" y="2364651"/>
        <a:ext cx="815066" cy="407533"/>
      </dsp:txXfrm>
    </dsp:sp>
    <dsp:sp modelId="{2B06AFA9-8114-403C-973E-0B4BCC2E3951}">
      <dsp:nvSpPr>
        <dsp:cNvPr id="0" name=""/>
        <dsp:cNvSpPr/>
      </dsp:nvSpPr>
      <dsp:spPr>
        <a:xfrm>
          <a:off x="5783716" y="2826533"/>
          <a:ext cx="815066" cy="407533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Manufacturing</a:t>
          </a:r>
        </a:p>
      </dsp:txBody>
      <dsp:txXfrm>
        <a:off x="5783716" y="2826533"/>
        <a:ext cx="815066" cy="407533"/>
      </dsp:txXfrm>
    </dsp:sp>
    <dsp:sp modelId="{4539A89D-1D0E-4350-BB8E-1D69EF23EEBD}">
      <dsp:nvSpPr>
        <dsp:cNvPr id="0" name=""/>
        <dsp:cNvSpPr/>
      </dsp:nvSpPr>
      <dsp:spPr>
        <a:xfrm>
          <a:off x="5772305" y="3308963"/>
          <a:ext cx="815066" cy="407533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Wholesale trade</a:t>
          </a:r>
        </a:p>
      </dsp:txBody>
      <dsp:txXfrm>
        <a:off x="5772305" y="3308963"/>
        <a:ext cx="815066" cy="407533"/>
      </dsp:txXfrm>
    </dsp:sp>
    <dsp:sp modelId="{5B35AE75-50C5-451A-867E-64BA25FB40A4}">
      <dsp:nvSpPr>
        <dsp:cNvPr id="0" name=""/>
        <dsp:cNvSpPr/>
      </dsp:nvSpPr>
      <dsp:spPr>
        <a:xfrm>
          <a:off x="4579031" y="2610194"/>
          <a:ext cx="815066" cy="407533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Retail trade</a:t>
          </a:r>
        </a:p>
      </dsp:txBody>
      <dsp:txXfrm>
        <a:off x="4579031" y="2610194"/>
        <a:ext cx="815066" cy="407533"/>
      </dsp:txXfrm>
    </dsp:sp>
    <dsp:sp modelId="{DF51AC49-4E1E-4723-9E3C-4BFFC83A68AA}">
      <dsp:nvSpPr>
        <dsp:cNvPr id="0" name=""/>
        <dsp:cNvSpPr/>
      </dsp:nvSpPr>
      <dsp:spPr>
        <a:xfrm>
          <a:off x="4597680" y="3098191"/>
          <a:ext cx="815066" cy="407533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Other non-farm industries</a:t>
          </a:r>
        </a:p>
      </dsp:txBody>
      <dsp:txXfrm>
        <a:off x="4597680" y="3098191"/>
        <a:ext cx="815066" cy="407533"/>
      </dsp:txXfrm>
    </dsp:sp>
    <dsp:sp modelId="{F6351731-6742-466C-B894-6E31EC779257}">
      <dsp:nvSpPr>
        <dsp:cNvPr id="0" name=""/>
        <dsp:cNvSpPr/>
      </dsp:nvSpPr>
      <dsp:spPr>
        <a:xfrm>
          <a:off x="4580058" y="1726849"/>
          <a:ext cx="815066" cy="407533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Private farm</a:t>
          </a:r>
        </a:p>
      </dsp:txBody>
      <dsp:txXfrm>
        <a:off x="4580058" y="1726849"/>
        <a:ext cx="815066" cy="407533"/>
      </dsp:txXfrm>
    </dsp:sp>
    <dsp:sp modelId="{70246C03-EAFB-455D-8408-C8C76701D20E}">
      <dsp:nvSpPr>
        <dsp:cNvPr id="0" name=""/>
        <dsp:cNvSpPr/>
      </dsp:nvSpPr>
      <dsp:spPr>
        <a:xfrm>
          <a:off x="6518303" y="1727338"/>
          <a:ext cx="815066" cy="407533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Public authorities</a:t>
          </a:r>
        </a:p>
      </dsp:txBody>
      <dsp:txXfrm>
        <a:off x="6518303" y="1727338"/>
        <a:ext cx="815066" cy="407533"/>
      </dsp:txXfrm>
    </dsp:sp>
    <dsp:sp modelId="{48FA3A68-2312-47FE-9FF4-03DA7B498851}">
      <dsp:nvSpPr>
        <dsp:cNvPr id="0" name=""/>
        <dsp:cNvSpPr/>
      </dsp:nvSpPr>
      <dsp:spPr>
        <a:xfrm>
          <a:off x="4388697" y="581669"/>
          <a:ext cx="815066" cy="407533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Exports</a:t>
          </a:r>
        </a:p>
      </dsp:txBody>
      <dsp:txXfrm>
        <a:off x="4388697" y="581669"/>
        <a:ext cx="815066" cy="407533"/>
      </dsp:txXfrm>
    </dsp:sp>
    <dsp:sp modelId="{2503995F-A72F-4493-B652-E77F18791082}">
      <dsp:nvSpPr>
        <dsp:cNvPr id="0" name=""/>
        <dsp:cNvSpPr/>
      </dsp:nvSpPr>
      <dsp:spPr>
        <a:xfrm>
          <a:off x="5374927" y="581669"/>
          <a:ext cx="815066" cy="407533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mports</a:t>
          </a:r>
        </a:p>
      </dsp:txBody>
      <dsp:txXfrm>
        <a:off x="5374927" y="581669"/>
        <a:ext cx="815066" cy="407533"/>
      </dsp:txXfrm>
    </dsp:sp>
    <dsp:sp modelId="{F5179144-30C6-40A7-9ECB-C6E2C7BF507E}">
      <dsp:nvSpPr>
        <dsp:cNvPr id="0" name=""/>
        <dsp:cNvSpPr/>
      </dsp:nvSpPr>
      <dsp:spPr>
        <a:xfrm>
          <a:off x="6361158" y="581669"/>
          <a:ext cx="815066" cy="407533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Statistical discrepancy (E)</a:t>
          </a:r>
        </a:p>
      </dsp:txBody>
      <dsp:txXfrm>
        <a:off x="6361158" y="581669"/>
        <a:ext cx="815066" cy="407533"/>
      </dsp:txXfrm>
    </dsp:sp>
  </dsp:spTree>
</dsp:drawing>
</file>

<file path=word/diagrams/drawing5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105B50C-DFBC-4BE8-9092-73F7587992A6}">
      <dsp:nvSpPr>
        <dsp:cNvPr id="0" name=""/>
        <dsp:cNvSpPr/>
      </dsp:nvSpPr>
      <dsp:spPr>
        <a:xfrm>
          <a:off x="4476956" y="798561"/>
          <a:ext cx="126315" cy="48870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88701"/>
              </a:lnTo>
              <a:lnTo>
                <a:pt x="126315" y="488701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A09AF82-7948-4FF5-8E78-DEB88F082F9F}">
      <dsp:nvSpPr>
        <dsp:cNvPr id="0" name=""/>
        <dsp:cNvSpPr/>
      </dsp:nvSpPr>
      <dsp:spPr>
        <a:xfrm>
          <a:off x="4476956" y="798561"/>
          <a:ext cx="122370" cy="78344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83447"/>
              </a:lnTo>
              <a:lnTo>
                <a:pt x="122370" y="783447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A6F5483-842D-4486-A0E2-000E33040695}">
      <dsp:nvSpPr>
        <dsp:cNvPr id="0" name=""/>
        <dsp:cNvSpPr/>
      </dsp:nvSpPr>
      <dsp:spPr>
        <a:xfrm>
          <a:off x="4476956" y="798561"/>
          <a:ext cx="122029" cy="18119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81192"/>
              </a:lnTo>
              <a:lnTo>
                <a:pt x="122029" y="181192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4D74E6-EC1B-41DB-9E40-8A6485832385}">
      <dsp:nvSpPr>
        <dsp:cNvPr id="0" name=""/>
        <dsp:cNvSpPr/>
      </dsp:nvSpPr>
      <dsp:spPr>
        <a:xfrm>
          <a:off x="4011006" y="523087"/>
          <a:ext cx="686329" cy="1515609"/>
        </a:xfrm>
        <a:custGeom>
          <a:avLst/>
          <a:gdLst/>
          <a:ahLst/>
          <a:cxnLst/>
          <a:rect l="0" t="0" r="0" b="0"/>
          <a:pathLst>
            <a:path>
              <a:moveTo>
                <a:pt x="0" y="1515609"/>
              </a:moveTo>
              <a:lnTo>
                <a:pt x="686329" y="0"/>
              </a:lnTo>
            </a:path>
          </a:pathLst>
        </a:custGeom>
        <a:noFill/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2E27EC1-F0FA-47BE-8A31-1B2FCAEBE8E8}">
      <dsp:nvSpPr>
        <dsp:cNvPr id="0" name=""/>
        <dsp:cNvSpPr/>
      </dsp:nvSpPr>
      <dsp:spPr>
        <a:xfrm>
          <a:off x="4031008" y="3056162"/>
          <a:ext cx="164028" cy="22328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23282"/>
              </a:lnTo>
              <a:lnTo>
                <a:pt x="164028" y="223282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2EB7D4E-F1DB-45DD-BBD1-2F3B8D492A99}">
      <dsp:nvSpPr>
        <dsp:cNvPr id="0" name=""/>
        <dsp:cNvSpPr/>
      </dsp:nvSpPr>
      <dsp:spPr>
        <a:xfrm>
          <a:off x="4031008" y="3056162"/>
          <a:ext cx="177851" cy="53835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38350"/>
              </a:lnTo>
              <a:lnTo>
                <a:pt x="177851" y="538350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72D6DB4-3F96-4C3D-8C74-94ABAAA72D5D}">
      <dsp:nvSpPr>
        <dsp:cNvPr id="0" name=""/>
        <dsp:cNvSpPr/>
      </dsp:nvSpPr>
      <dsp:spPr>
        <a:xfrm>
          <a:off x="4011006" y="2038697"/>
          <a:ext cx="240381" cy="74199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84141"/>
              </a:lnTo>
              <a:lnTo>
                <a:pt x="240381" y="684141"/>
              </a:lnTo>
              <a:lnTo>
                <a:pt x="240381" y="741991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1A0C3ED-43D6-41A7-95E0-4A6189EF0061}">
      <dsp:nvSpPr>
        <dsp:cNvPr id="0" name=""/>
        <dsp:cNvSpPr/>
      </dsp:nvSpPr>
      <dsp:spPr>
        <a:xfrm>
          <a:off x="4011006" y="2038697"/>
          <a:ext cx="1861092" cy="35271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94861"/>
              </a:lnTo>
              <a:lnTo>
                <a:pt x="1861092" y="294861"/>
              </a:lnTo>
              <a:lnTo>
                <a:pt x="1861092" y="352711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5BD38BA-5A4C-41F6-B5F3-F83AC4C01D2F}">
      <dsp:nvSpPr>
        <dsp:cNvPr id="0" name=""/>
        <dsp:cNvSpPr/>
      </dsp:nvSpPr>
      <dsp:spPr>
        <a:xfrm>
          <a:off x="4011006" y="1928984"/>
          <a:ext cx="175011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109712"/>
              </a:moveTo>
              <a:lnTo>
                <a:pt x="1750114" y="45720"/>
              </a:lnTo>
            </a:path>
          </a:pathLst>
        </a:custGeom>
        <a:noFill/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38A099E-E2BE-4B6D-A6B9-ACD7335646A8}">
      <dsp:nvSpPr>
        <dsp:cNvPr id="0" name=""/>
        <dsp:cNvSpPr/>
      </dsp:nvSpPr>
      <dsp:spPr>
        <a:xfrm>
          <a:off x="4011006" y="2038697"/>
          <a:ext cx="539936" cy="35451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96663"/>
              </a:lnTo>
              <a:lnTo>
                <a:pt x="539936" y="296663"/>
              </a:lnTo>
              <a:lnTo>
                <a:pt x="539936" y="354512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C6C2BD1-5C94-4A35-9E67-AC50774F656F}">
      <dsp:nvSpPr>
        <dsp:cNvPr id="0" name=""/>
        <dsp:cNvSpPr/>
      </dsp:nvSpPr>
      <dsp:spPr>
        <a:xfrm>
          <a:off x="5023898" y="2667435"/>
          <a:ext cx="138833" cy="23943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39430"/>
              </a:lnTo>
              <a:lnTo>
                <a:pt x="138833" y="239430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62525ED-615E-4A30-AC3C-6A9B89428994}">
      <dsp:nvSpPr>
        <dsp:cNvPr id="0" name=""/>
        <dsp:cNvSpPr/>
      </dsp:nvSpPr>
      <dsp:spPr>
        <a:xfrm>
          <a:off x="5023898" y="2667435"/>
          <a:ext cx="148640" cy="84839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48392"/>
              </a:lnTo>
              <a:lnTo>
                <a:pt x="148640" y="848392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FD4266E-46ED-4077-8A11-0FD6294249CB}">
      <dsp:nvSpPr>
        <dsp:cNvPr id="0" name=""/>
        <dsp:cNvSpPr/>
      </dsp:nvSpPr>
      <dsp:spPr>
        <a:xfrm>
          <a:off x="5023898" y="2667435"/>
          <a:ext cx="143824" cy="53911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39110"/>
              </a:lnTo>
              <a:lnTo>
                <a:pt x="143824" y="539110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6EE43A2-ED27-4601-8138-0F70DD8F76EC}">
      <dsp:nvSpPr>
        <dsp:cNvPr id="0" name=""/>
        <dsp:cNvSpPr/>
      </dsp:nvSpPr>
      <dsp:spPr>
        <a:xfrm>
          <a:off x="4011006" y="2038697"/>
          <a:ext cx="1233271" cy="3532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95415"/>
              </a:lnTo>
              <a:lnTo>
                <a:pt x="1233271" y="295415"/>
              </a:lnTo>
              <a:lnTo>
                <a:pt x="1233271" y="353264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19D34F9-AB62-4084-859D-D0ECC0C247B2}">
      <dsp:nvSpPr>
        <dsp:cNvPr id="0" name=""/>
        <dsp:cNvSpPr/>
      </dsp:nvSpPr>
      <dsp:spPr>
        <a:xfrm>
          <a:off x="3227137" y="2806858"/>
          <a:ext cx="131808" cy="27506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75060"/>
              </a:lnTo>
              <a:lnTo>
                <a:pt x="131808" y="275060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AB11D5C-CD92-4D0C-8D51-54A08732D907}">
      <dsp:nvSpPr>
        <dsp:cNvPr id="0" name=""/>
        <dsp:cNvSpPr/>
      </dsp:nvSpPr>
      <dsp:spPr>
        <a:xfrm>
          <a:off x="3227137" y="2806858"/>
          <a:ext cx="133935" cy="58940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89400"/>
              </a:lnTo>
              <a:lnTo>
                <a:pt x="133935" y="589400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DB556C2-AD3F-4C73-92A4-43EA803FB83B}">
      <dsp:nvSpPr>
        <dsp:cNvPr id="0" name=""/>
        <dsp:cNvSpPr/>
      </dsp:nvSpPr>
      <dsp:spPr>
        <a:xfrm>
          <a:off x="3447516" y="2038697"/>
          <a:ext cx="563489" cy="492687"/>
        </a:xfrm>
        <a:custGeom>
          <a:avLst/>
          <a:gdLst/>
          <a:ahLst/>
          <a:cxnLst/>
          <a:rect l="0" t="0" r="0" b="0"/>
          <a:pathLst>
            <a:path>
              <a:moveTo>
                <a:pt x="563489" y="0"/>
              </a:moveTo>
              <a:lnTo>
                <a:pt x="563489" y="434838"/>
              </a:lnTo>
              <a:lnTo>
                <a:pt x="0" y="434838"/>
              </a:lnTo>
              <a:lnTo>
                <a:pt x="0" y="492687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A26922D-85BD-47CB-960F-0160723414AB}">
      <dsp:nvSpPr>
        <dsp:cNvPr id="0" name=""/>
        <dsp:cNvSpPr/>
      </dsp:nvSpPr>
      <dsp:spPr>
        <a:xfrm>
          <a:off x="2436205" y="2805533"/>
          <a:ext cx="142165" cy="52118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1182"/>
              </a:lnTo>
              <a:lnTo>
                <a:pt x="142165" y="521182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47A0273-0B8B-4791-9C69-EA28FF21BBF0}">
      <dsp:nvSpPr>
        <dsp:cNvPr id="0" name=""/>
        <dsp:cNvSpPr/>
      </dsp:nvSpPr>
      <dsp:spPr>
        <a:xfrm>
          <a:off x="2436205" y="2805533"/>
          <a:ext cx="145658" cy="81261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12611"/>
              </a:lnTo>
              <a:lnTo>
                <a:pt x="145658" y="812611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7A11998-821F-4FCA-B507-A911AE2B4A28}">
      <dsp:nvSpPr>
        <dsp:cNvPr id="0" name=""/>
        <dsp:cNvSpPr/>
      </dsp:nvSpPr>
      <dsp:spPr>
        <a:xfrm>
          <a:off x="2436205" y="2805533"/>
          <a:ext cx="143255" cy="2344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34472"/>
              </a:lnTo>
              <a:lnTo>
                <a:pt x="143255" y="234472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7B46BD6-8A0F-4C56-A7FA-BAE3AE13E1E3}">
      <dsp:nvSpPr>
        <dsp:cNvPr id="0" name=""/>
        <dsp:cNvSpPr/>
      </dsp:nvSpPr>
      <dsp:spPr>
        <a:xfrm>
          <a:off x="2691503" y="2038697"/>
          <a:ext cx="1319502" cy="491362"/>
        </a:xfrm>
        <a:custGeom>
          <a:avLst/>
          <a:gdLst/>
          <a:ahLst/>
          <a:cxnLst/>
          <a:rect l="0" t="0" r="0" b="0"/>
          <a:pathLst>
            <a:path>
              <a:moveTo>
                <a:pt x="1319502" y="0"/>
              </a:moveTo>
              <a:lnTo>
                <a:pt x="1319502" y="433513"/>
              </a:lnTo>
              <a:lnTo>
                <a:pt x="0" y="433513"/>
              </a:lnTo>
              <a:lnTo>
                <a:pt x="0" y="491362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21C4AD1-2C6A-4A01-8C81-1F075869D0F2}">
      <dsp:nvSpPr>
        <dsp:cNvPr id="0" name=""/>
        <dsp:cNvSpPr/>
      </dsp:nvSpPr>
      <dsp:spPr>
        <a:xfrm>
          <a:off x="2394138" y="1501250"/>
          <a:ext cx="94773" cy="77032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70326"/>
              </a:lnTo>
              <a:lnTo>
                <a:pt x="94773" y="770326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D7E116-B3C3-436E-AE21-007DD7B91CC0}">
      <dsp:nvSpPr>
        <dsp:cNvPr id="0" name=""/>
        <dsp:cNvSpPr/>
      </dsp:nvSpPr>
      <dsp:spPr>
        <a:xfrm>
          <a:off x="2348418" y="1501250"/>
          <a:ext cx="91440" cy="474517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474517"/>
              </a:lnTo>
              <a:lnTo>
                <a:pt x="135392" y="474517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334AC30-4CCF-45B0-8821-1781FB5686A1}">
      <dsp:nvSpPr>
        <dsp:cNvPr id="0" name=""/>
        <dsp:cNvSpPr/>
      </dsp:nvSpPr>
      <dsp:spPr>
        <a:xfrm>
          <a:off x="2348418" y="1501250"/>
          <a:ext cx="91440" cy="1942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94283"/>
              </a:lnTo>
              <a:lnTo>
                <a:pt x="136499" y="194283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1D9E069-8391-4504-8E86-3E7D7AD8233C}">
      <dsp:nvSpPr>
        <dsp:cNvPr id="0" name=""/>
        <dsp:cNvSpPr/>
      </dsp:nvSpPr>
      <dsp:spPr>
        <a:xfrm>
          <a:off x="2631177" y="1120496"/>
          <a:ext cx="1379828" cy="918200"/>
        </a:xfrm>
        <a:custGeom>
          <a:avLst/>
          <a:gdLst/>
          <a:ahLst/>
          <a:cxnLst/>
          <a:rect l="0" t="0" r="0" b="0"/>
          <a:pathLst>
            <a:path>
              <a:moveTo>
                <a:pt x="1379828" y="918200"/>
              </a:moveTo>
              <a:lnTo>
                <a:pt x="0" y="0"/>
              </a:lnTo>
            </a:path>
          </a:pathLst>
        </a:custGeom>
        <a:noFill/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5DED44E-AD62-4FAE-BAA1-5143762FCCB9}">
      <dsp:nvSpPr>
        <dsp:cNvPr id="0" name=""/>
        <dsp:cNvSpPr/>
      </dsp:nvSpPr>
      <dsp:spPr>
        <a:xfrm>
          <a:off x="4011006" y="1635905"/>
          <a:ext cx="1750114" cy="402792"/>
        </a:xfrm>
        <a:custGeom>
          <a:avLst/>
          <a:gdLst/>
          <a:ahLst/>
          <a:cxnLst/>
          <a:rect l="0" t="0" r="0" b="0"/>
          <a:pathLst>
            <a:path>
              <a:moveTo>
                <a:pt x="0" y="402792"/>
              </a:moveTo>
              <a:lnTo>
                <a:pt x="1750114" y="0"/>
              </a:lnTo>
            </a:path>
          </a:pathLst>
        </a:custGeom>
        <a:noFill/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294DE95-1CC7-4006-A1CE-AA9E1E86E3A0}">
      <dsp:nvSpPr>
        <dsp:cNvPr id="0" name=""/>
        <dsp:cNvSpPr/>
      </dsp:nvSpPr>
      <dsp:spPr>
        <a:xfrm>
          <a:off x="3294934" y="867517"/>
          <a:ext cx="91440" cy="495197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495197"/>
              </a:lnTo>
              <a:lnTo>
                <a:pt x="135144" y="495197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96AC4B4-2763-4AE9-AD87-F970EECECCBD}">
      <dsp:nvSpPr>
        <dsp:cNvPr id="0" name=""/>
        <dsp:cNvSpPr/>
      </dsp:nvSpPr>
      <dsp:spPr>
        <a:xfrm>
          <a:off x="3294934" y="867517"/>
          <a:ext cx="91440" cy="172865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72865"/>
              </a:lnTo>
              <a:lnTo>
                <a:pt x="136918" y="172865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2563936-B04F-4C16-A534-763245256715}">
      <dsp:nvSpPr>
        <dsp:cNvPr id="0" name=""/>
        <dsp:cNvSpPr/>
      </dsp:nvSpPr>
      <dsp:spPr>
        <a:xfrm>
          <a:off x="3561033" y="592044"/>
          <a:ext cx="449972" cy="1446653"/>
        </a:xfrm>
        <a:custGeom>
          <a:avLst/>
          <a:gdLst/>
          <a:ahLst/>
          <a:cxnLst/>
          <a:rect l="0" t="0" r="0" b="0"/>
          <a:pathLst>
            <a:path>
              <a:moveTo>
                <a:pt x="449972" y="1446653"/>
              </a:moveTo>
              <a:lnTo>
                <a:pt x="0" y="0"/>
              </a:lnTo>
            </a:path>
          </a:pathLst>
        </a:custGeom>
        <a:noFill/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8C3C196-6F27-4AEC-BD12-06F67B72B518}">
      <dsp:nvSpPr>
        <dsp:cNvPr id="0" name=""/>
        <dsp:cNvSpPr/>
      </dsp:nvSpPr>
      <dsp:spPr>
        <a:xfrm>
          <a:off x="2726943" y="716304"/>
          <a:ext cx="1284062" cy="1322392"/>
        </a:xfrm>
        <a:custGeom>
          <a:avLst/>
          <a:gdLst/>
          <a:ahLst/>
          <a:cxnLst/>
          <a:rect l="0" t="0" r="0" b="0"/>
          <a:pathLst>
            <a:path>
              <a:moveTo>
                <a:pt x="1284062" y="1322392"/>
              </a:moveTo>
              <a:lnTo>
                <a:pt x="0" y="0"/>
              </a:lnTo>
            </a:path>
          </a:pathLst>
        </a:custGeom>
        <a:noFill/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82A87D9-1DF8-467B-AB18-687DF45195E8}">
      <dsp:nvSpPr>
        <dsp:cNvPr id="0" name=""/>
        <dsp:cNvSpPr/>
      </dsp:nvSpPr>
      <dsp:spPr>
        <a:xfrm>
          <a:off x="3735532" y="1680749"/>
          <a:ext cx="550947" cy="357947"/>
        </a:xfrm>
        <a:prstGeom prst="rect">
          <a:avLst/>
        </a:prstGeom>
        <a:solidFill>
          <a:schemeClr val="accent2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Household Final Consumption Expenditure</a:t>
          </a:r>
        </a:p>
      </dsp:txBody>
      <dsp:txXfrm>
        <a:off x="3735532" y="1680749"/>
        <a:ext cx="550947" cy="357947"/>
      </dsp:txXfrm>
    </dsp:sp>
    <dsp:sp modelId="{4357DF0A-317F-4312-A91A-6DEBB60E5536}">
      <dsp:nvSpPr>
        <dsp:cNvPr id="0" name=""/>
        <dsp:cNvSpPr/>
      </dsp:nvSpPr>
      <dsp:spPr>
        <a:xfrm>
          <a:off x="2451469" y="716304"/>
          <a:ext cx="550947" cy="275473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Food</a:t>
          </a:r>
        </a:p>
      </dsp:txBody>
      <dsp:txXfrm>
        <a:off x="2451469" y="716304"/>
        <a:ext cx="550947" cy="275473"/>
      </dsp:txXfrm>
    </dsp:sp>
    <dsp:sp modelId="{700467A5-33E0-41EB-973D-09D24E03B448}">
      <dsp:nvSpPr>
        <dsp:cNvPr id="0" name=""/>
        <dsp:cNvSpPr/>
      </dsp:nvSpPr>
      <dsp:spPr>
        <a:xfrm>
          <a:off x="3285560" y="592044"/>
          <a:ext cx="550947" cy="275473"/>
        </a:xfrm>
        <a:prstGeom prst="rect">
          <a:avLst/>
        </a:prstGeom>
        <a:solidFill>
          <a:schemeClr val="accent1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Alcohol and tobacco</a:t>
          </a:r>
        </a:p>
      </dsp:txBody>
      <dsp:txXfrm>
        <a:off x="3285560" y="592044"/>
        <a:ext cx="550947" cy="275473"/>
      </dsp:txXfrm>
    </dsp:sp>
    <dsp:sp modelId="{A35CDC67-3F84-4E2C-978B-C2EA8D6DACA3}">
      <dsp:nvSpPr>
        <dsp:cNvPr id="0" name=""/>
        <dsp:cNvSpPr/>
      </dsp:nvSpPr>
      <dsp:spPr>
        <a:xfrm>
          <a:off x="3431853" y="902646"/>
          <a:ext cx="550947" cy="275473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Alcohol</a:t>
          </a:r>
        </a:p>
      </dsp:txBody>
      <dsp:txXfrm>
        <a:off x="3431853" y="902646"/>
        <a:ext cx="550947" cy="275473"/>
      </dsp:txXfrm>
    </dsp:sp>
    <dsp:sp modelId="{2BE30954-571E-41E3-9B28-F1FDF1628A42}">
      <dsp:nvSpPr>
        <dsp:cNvPr id="0" name=""/>
        <dsp:cNvSpPr/>
      </dsp:nvSpPr>
      <dsp:spPr>
        <a:xfrm>
          <a:off x="3430079" y="1224978"/>
          <a:ext cx="550947" cy="275473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Cigarettes</a:t>
          </a:r>
        </a:p>
      </dsp:txBody>
      <dsp:txXfrm>
        <a:off x="3430079" y="1224978"/>
        <a:ext cx="550947" cy="275473"/>
      </dsp:txXfrm>
    </dsp:sp>
    <dsp:sp modelId="{EF237D43-8697-4FF6-A1E2-03394FA70F88}">
      <dsp:nvSpPr>
        <dsp:cNvPr id="0" name=""/>
        <dsp:cNvSpPr/>
      </dsp:nvSpPr>
      <dsp:spPr>
        <a:xfrm>
          <a:off x="5485647" y="1635905"/>
          <a:ext cx="550947" cy="275473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Clothing and footwear</a:t>
          </a:r>
        </a:p>
      </dsp:txBody>
      <dsp:txXfrm>
        <a:off x="5485647" y="1635905"/>
        <a:ext cx="550947" cy="275473"/>
      </dsp:txXfrm>
    </dsp:sp>
    <dsp:sp modelId="{A68FCCEA-D092-44E2-BBEC-56EB920951CA}">
      <dsp:nvSpPr>
        <dsp:cNvPr id="0" name=""/>
        <dsp:cNvSpPr/>
      </dsp:nvSpPr>
      <dsp:spPr>
        <a:xfrm>
          <a:off x="2334878" y="1120496"/>
          <a:ext cx="592599" cy="380754"/>
        </a:xfrm>
        <a:prstGeom prst="rect">
          <a:avLst/>
        </a:prstGeom>
        <a:solidFill>
          <a:schemeClr val="accent1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Housing, water, gas</a:t>
          </a:r>
        </a:p>
      </dsp:txBody>
      <dsp:txXfrm>
        <a:off x="2334878" y="1120496"/>
        <a:ext cx="592599" cy="380754"/>
      </dsp:txXfrm>
    </dsp:sp>
    <dsp:sp modelId="{D467EA43-2DB7-494E-94F9-0D9DCA18D0F4}">
      <dsp:nvSpPr>
        <dsp:cNvPr id="0" name=""/>
        <dsp:cNvSpPr/>
      </dsp:nvSpPr>
      <dsp:spPr>
        <a:xfrm>
          <a:off x="2484917" y="1557797"/>
          <a:ext cx="550947" cy="275473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Rent</a:t>
          </a:r>
        </a:p>
      </dsp:txBody>
      <dsp:txXfrm>
        <a:off x="2484917" y="1557797"/>
        <a:ext cx="550947" cy="275473"/>
      </dsp:txXfrm>
    </dsp:sp>
    <dsp:sp modelId="{40D5B917-B7D6-49D3-87B4-B9F21990C9CE}">
      <dsp:nvSpPr>
        <dsp:cNvPr id="0" name=""/>
        <dsp:cNvSpPr/>
      </dsp:nvSpPr>
      <dsp:spPr>
        <a:xfrm>
          <a:off x="2483810" y="1838031"/>
          <a:ext cx="550947" cy="275473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Water</a:t>
          </a:r>
        </a:p>
      </dsp:txBody>
      <dsp:txXfrm>
        <a:off x="2483810" y="1838031"/>
        <a:ext cx="550947" cy="275473"/>
      </dsp:txXfrm>
    </dsp:sp>
    <dsp:sp modelId="{FB14064E-3640-4E8B-AFD6-F17BE6019D83}">
      <dsp:nvSpPr>
        <dsp:cNvPr id="0" name=""/>
        <dsp:cNvSpPr/>
      </dsp:nvSpPr>
      <dsp:spPr>
        <a:xfrm>
          <a:off x="2488912" y="2133840"/>
          <a:ext cx="550947" cy="275473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Electricity</a:t>
          </a:r>
        </a:p>
      </dsp:txBody>
      <dsp:txXfrm>
        <a:off x="2488912" y="2133840"/>
        <a:ext cx="550947" cy="275473"/>
      </dsp:txXfrm>
    </dsp:sp>
    <dsp:sp modelId="{D4E10047-09EF-486E-8522-3D7631D438D3}">
      <dsp:nvSpPr>
        <dsp:cNvPr id="0" name=""/>
        <dsp:cNvSpPr/>
      </dsp:nvSpPr>
      <dsp:spPr>
        <a:xfrm>
          <a:off x="2372381" y="2530059"/>
          <a:ext cx="638245" cy="275473"/>
        </a:xfrm>
        <a:prstGeom prst="rect">
          <a:avLst/>
        </a:prstGeom>
        <a:solidFill>
          <a:schemeClr val="accent1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Furnishing, and household equipment</a:t>
          </a:r>
        </a:p>
      </dsp:txBody>
      <dsp:txXfrm>
        <a:off x="2372381" y="2530059"/>
        <a:ext cx="638245" cy="275473"/>
      </dsp:txXfrm>
    </dsp:sp>
    <dsp:sp modelId="{F5932A9D-6FBD-45D6-9214-FF131FCB770F}">
      <dsp:nvSpPr>
        <dsp:cNvPr id="0" name=""/>
        <dsp:cNvSpPr/>
      </dsp:nvSpPr>
      <dsp:spPr>
        <a:xfrm>
          <a:off x="2579461" y="2902268"/>
          <a:ext cx="550947" cy="275473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Furniture</a:t>
          </a:r>
        </a:p>
      </dsp:txBody>
      <dsp:txXfrm>
        <a:off x="2579461" y="2902268"/>
        <a:ext cx="550947" cy="275473"/>
      </dsp:txXfrm>
    </dsp:sp>
    <dsp:sp modelId="{216C7BBC-EA73-4D3B-890F-B9D2AD7508FE}">
      <dsp:nvSpPr>
        <dsp:cNvPr id="0" name=""/>
        <dsp:cNvSpPr/>
      </dsp:nvSpPr>
      <dsp:spPr>
        <a:xfrm>
          <a:off x="2581863" y="3480408"/>
          <a:ext cx="550947" cy="275473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Household appliances</a:t>
          </a:r>
        </a:p>
      </dsp:txBody>
      <dsp:txXfrm>
        <a:off x="2581863" y="3480408"/>
        <a:ext cx="550947" cy="275473"/>
      </dsp:txXfrm>
    </dsp:sp>
    <dsp:sp modelId="{EDE18538-9F87-4799-8E17-B064F374100E}">
      <dsp:nvSpPr>
        <dsp:cNvPr id="0" name=""/>
        <dsp:cNvSpPr/>
      </dsp:nvSpPr>
      <dsp:spPr>
        <a:xfrm>
          <a:off x="2578370" y="3188979"/>
          <a:ext cx="550947" cy="275473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Household tools</a:t>
          </a:r>
        </a:p>
      </dsp:txBody>
      <dsp:txXfrm>
        <a:off x="2578370" y="3188979"/>
        <a:ext cx="550947" cy="275473"/>
      </dsp:txXfrm>
    </dsp:sp>
    <dsp:sp modelId="{8106F1A6-B6C6-45A1-9EFD-73CB0025316D}">
      <dsp:nvSpPr>
        <dsp:cNvPr id="0" name=""/>
        <dsp:cNvSpPr/>
      </dsp:nvSpPr>
      <dsp:spPr>
        <a:xfrm>
          <a:off x="3172043" y="2531384"/>
          <a:ext cx="550947" cy="275473"/>
        </a:xfrm>
        <a:prstGeom prst="rect">
          <a:avLst/>
        </a:prstGeom>
        <a:solidFill>
          <a:schemeClr val="accent1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Health</a:t>
          </a:r>
        </a:p>
      </dsp:txBody>
      <dsp:txXfrm>
        <a:off x="3172043" y="2531384"/>
        <a:ext cx="550947" cy="275473"/>
      </dsp:txXfrm>
    </dsp:sp>
    <dsp:sp modelId="{F3C29801-63C9-4C28-9093-BDE7C0ED33EB}">
      <dsp:nvSpPr>
        <dsp:cNvPr id="0" name=""/>
        <dsp:cNvSpPr/>
      </dsp:nvSpPr>
      <dsp:spPr>
        <a:xfrm>
          <a:off x="3361073" y="3258522"/>
          <a:ext cx="550947" cy="275473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Medicines</a:t>
          </a:r>
        </a:p>
      </dsp:txBody>
      <dsp:txXfrm>
        <a:off x="3361073" y="3258522"/>
        <a:ext cx="550947" cy="275473"/>
      </dsp:txXfrm>
    </dsp:sp>
    <dsp:sp modelId="{ED16B0DC-A489-4160-A5AA-48A6A98782CC}">
      <dsp:nvSpPr>
        <dsp:cNvPr id="0" name=""/>
        <dsp:cNvSpPr/>
      </dsp:nvSpPr>
      <dsp:spPr>
        <a:xfrm>
          <a:off x="3358946" y="2944182"/>
          <a:ext cx="550947" cy="275473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Total health services</a:t>
          </a:r>
        </a:p>
      </dsp:txBody>
      <dsp:txXfrm>
        <a:off x="3358946" y="2944182"/>
        <a:ext cx="550947" cy="275473"/>
      </dsp:txXfrm>
    </dsp:sp>
    <dsp:sp modelId="{3EC108FC-7536-4BE0-8381-4F91DAEB6FF4}">
      <dsp:nvSpPr>
        <dsp:cNvPr id="0" name=""/>
        <dsp:cNvSpPr/>
      </dsp:nvSpPr>
      <dsp:spPr>
        <a:xfrm>
          <a:off x="4968803" y="2391961"/>
          <a:ext cx="550947" cy="275473"/>
        </a:xfrm>
        <a:prstGeom prst="rect">
          <a:avLst/>
        </a:prstGeom>
        <a:solidFill>
          <a:schemeClr val="accent1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Transport</a:t>
          </a:r>
        </a:p>
      </dsp:txBody>
      <dsp:txXfrm>
        <a:off x="4968803" y="2391961"/>
        <a:ext cx="550947" cy="275473"/>
      </dsp:txXfrm>
    </dsp:sp>
    <dsp:sp modelId="{118A647C-5C1A-4E19-ADE8-F01B83FA588F}">
      <dsp:nvSpPr>
        <dsp:cNvPr id="0" name=""/>
        <dsp:cNvSpPr/>
      </dsp:nvSpPr>
      <dsp:spPr>
        <a:xfrm>
          <a:off x="5167723" y="3068809"/>
          <a:ext cx="550947" cy="275473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Vehicle purchases</a:t>
          </a:r>
        </a:p>
      </dsp:txBody>
      <dsp:txXfrm>
        <a:off x="5167723" y="3068809"/>
        <a:ext cx="550947" cy="275473"/>
      </dsp:txXfrm>
    </dsp:sp>
    <dsp:sp modelId="{AEA5E4B1-B33B-43C5-963A-84AB2A8D018C}">
      <dsp:nvSpPr>
        <dsp:cNvPr id="0" name=""/>
        <dsp:cNvSpPr/>
      </dsp:nvSpPr>
      <dsp:spPr>
        <a:xfrm>
          <a:off x="5172538" y="3378091"/>
          <a:ext cx="550947" cy="275473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Vehicle operation</a:t>
          </a:r>
        </a:p>
      </dsp:txBody>
      <dsp:txXfrm>
        <a:off x="5172538" y="3378091"/>
        <a:ext cx="550947" cy="275473"/>
      </dsp:txXfrm>
    </dsp:sp>
    <dsp:sp modelId="{79646C64-5128-448E-8F1B-E5DD7D3C59F1}">
      <dsp:nvSpPr>
        <dsp:cNvPr id="0" name=""/>
        <dsp:cNvSpPr/>
      </dsp:nvSpPr>
      <dsp:spPr>
        <a:xfrm>
          <a:off x="5162731" y="2769129"/>
          <a:ext cx="550947" cy="275473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Transport services</a:t>
          </a:r>
        </a:p>
      </dsp:txBody>
      <dsp:txXfrm>
        <a:off x="5162731" y="2769129"/>
        <a:ext cx="550947" cy="275473"/>
      </dsp:txXfrm>
    </dsp:sp>
    <dsp:sp modelId="{8A4B01F0-BB88-4BE4-9E60-30018F56F0F9}">
      <dsp:nvSpPr>
        <dsp:cNvPr id="0" name=""/>
        <dsp:cNvSpPr/>
      </dsp:nvSpPr>
      <dsp:spPr>
        <a:xfrm>
          <a:off x="4275469" y="2393209"/>
          <a:ext cx="550947" cy="275473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Communications</a:t>
          </a:r>
        </a:p>
      </dsp:txBody>
      <dsp:txXfrm>
        <a:off x="4275469" y="2393209"/>
        <a:ext cx="550947" cy="275473"/>
      </dsp:txXfrm>
    </dsp:sp>
    <dsp:sp modelId="{9D27EC18-2D95-44BE-80F7-989579808BB4}">
      <dsp:nvSpPr>
        <dsp:cNvPr id="0" name=""/>
        <dsp:cNvSpPr/>
      </dsp:nvSpPr>
      <dsp:spPr>
        <a:xfrm>
          <a:off x="5485647" y="1974704"/>
          <a:ext cx="550947" cy="275473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Recreation and culture</a:t>
          </a:r>
        </a:p>
      </dsp:txBody>
      <dsp:txXfrm>
        <a:off x="5485647" y="1974704"/>
        <a:ext cx="550947" cy="275473"/>
      </dsp:txXfrm>
    </dsp:sp>
    <dsp:sp modelId="{C80F37A0-E8E3-469C-A612-DBEDF1D04AA7}">
      <dsp:nvSpPr>
        <dsp:cNvPr id="0" name=""/>
        <dsp:cNvSpPr/>
      </dsp:nvSpPr>
      <dsp:spPr>
        <a:xfrm>
          <a:off x="5596625" y="2391408"/>
          <a:ext cx="550947" cy="275473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Education</a:t>
          </a:r>
        </a:p>
      </dsp:txBody>
      <dsp:txXfrm>
        <a:off x="5596625" y="2391408"/>
        <a:ext cx="550947" cy="275473"/>
      </dsp:txXfrm>
    </dsp:sp>
    <dsp:sp modelId="{387ACF8B-30C2-432F-859D-7A807A2CEC1A}">
      <dsp:nvSpPr>
        <dsp:cNvPr id="0" name=""/>
        <dsp:cNvSpPr/>
      </dsp:nvSpPr>
      <dsp:spPr>
        <a:xfrm>
          <a:off x="3975913" y="2780688"/>
          <a:ext cx="550947" cy="275473"/>
        </a:xfrm>
        <a:prstGeom prst="rect">
          <a:avLst/>
        </a:prstGeom>
        <a:solidFill>
          <a:schemeClr val="accent1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Hotels, cafes and restaurants</a:t>
          </a:r>
        </a:p>
      </dsp:txBody>
      <dsp:txXfrm>
        <a:off x="3975913" y="2780688"/>
        <a:ext cx="550947" cy="275473"/>
      </dsp:txXfrm>
    </dsp:sp>
    <dsp:sp modelId="{FB9DFA56-4E1C-4DEF-B2E8-664EBED124B8}">
      <dsp:nvSpPr>
        <dsp:cNvPr id="0" name=""/>
        <dsp:cNvSpPr/>
      </dsp:nvSpPr>
      <dsp:spPr>
        <a:xfrm>
          <a:off x="4208860" y="3456775"/>
          <a:ext cx="550947" cy="275473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Catering</a:t>
          </a:r>
        </a:p>
      </dsp:txBody>
      <dsp:txXfrm>
        <a:off x="4208860" y="3456775"/>
        <a:ext cx="550947" cy="275473"/>
      </dsp:txXfrm>
    </dsp:sp>
    <dsp:sp modelId="{83992478-E32E-4A47-9373-27BFE42EEE98}">
      <dsp:nvSpPr>
        <dsp:cNvPr id="0" name=""/>
        <dsp:cNvSpPr/>
      </dsp:nvSpPr>
      <dsp:spPr>
        <a:xfrm>
          <a:off x="4195036" y="3141707"/>
          <a:ext cx="550947" cy="275473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4447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5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Accommodation</a:t>
          </a:r>
        </a:p>
      </dsp:txBody>
      <dsp:txXfrm>
        <a:off x="4195036" y="3141707"/>
        <a:ext cx="550947" cy="275473"/>
      </dsp:txXfrm>
    </dsp:sp>
    <dsp:sp modelId="{4B604495-A33C-40F2-B3FD-20E779C3C2A3}">
      <dsp:nvSpPr>
        <dsp:cNvPr id="0" name=""/>
        <dsp:cNvSpPr/>
      </dsp:nvSpPr>
      <dsp:spPr>
        <a:xfrm>
          <a:off x="4421861" y="523087"/>
          <a:ext cx="550947" cy="275473"/>
        </a:xfrm>
        <a:prstGeom prst="rect">
          <a:avLst/>
        </a:prstGeom>
        <a:solidFill>
          <a:schemeClr val="accent1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Miscellaneous goods</a:t>
          </a:r>
        </a:p>
      </dsp:txBody>
      <dsp:txXfrm>
        <a:off x="4421861" y="523087"/>
        <a:ext cx="550947" cy="275473"/>
      </dsp:txXfrm>
    </dsp:sp>
    <dsp:sp modelId="{CACB6907-AB8E-4B9F-AE61-A0154F689239}">
      <dsp:nvSpPr>
        <dsp:cNvPr id="0" name=""/>
        <dsp:cNvSpPr/>
      </dsp:nvSpPr>
      <dsp:spPr>
        <a:xfrm>
          <a:off x="4598985" y="842017"/>
          <a:ext cx="550947" cy="275473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Other goods</a:t>
          </a:r>
        </a:p>
      </dsp:txBody>
      <dsp:txXfrm>
        <a:off x="4598985" y="842017"/>
        <a:ext cx="550947" cy="275473"/>
      </dsp:txXfrm>
    </dsp:sp>
    <dsp:sp modelId="{00E635DA-90A9-4472-8C84-CDFCADF544EB}">
      <dsp:nvSpPr>
        <dsp:cNvPr id="0" name=""/>
        <dsp:cNvSpPr/>
      </dsp:nvSpPr>
      <dsp:spPr>
        <a:xfrm>
          <a:off x="4599327" y="1444271"/>
          <a:ext cx="550947" cy="275473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surance and other financial services</a:t>
          </a:r>
        </a:p>
      </dsp:txBody>
      <dsp:txXfrm>
        <a:off x="4599327" y="1444271"/>
        <a:ext cx="550947" cy="275473"/>
      </dsp:txXfrm>
    </dsp:sp>
    <dsp:sp modelId="{E28271E9-B5FD-42DE-92E1-247472FEDEA2}">
      <dsp:nvSpPr>
        <dsp:cNvPr id="0" name=""/>
        <dsp:cNvSpPr/>
      </dsp:nvSpPr>
      <dsp:spPr>
        <a:xfrm>
          <a:off x="4603272" y="1149525"/>
          <a:ext cx="550947" cy="275473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Other services</a:t>
          </a:r>
        </a:p>
      </dsp:txBody>
      <dsp:txXfrm>
        <a:off x="4603272" y="1149525"/>
        <a:ext cx="550947" cy="275473"/>
      </dsp:txXfrm>
    </dsp:sp>
  </dsp:spTree>
</dsp:drawing>
</file>

<file path=word/diagrams/drawing6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5ED6881-1902-4FE7-AA72-6C73E67B4D47}">
      <dsp:nvSpPr>
        <dsp:cNvPr id="0" name=""/>
        <dsp:cNvSpPr/>
      </dsp:nvSpPr>
      <dsp:spPr>
        <a:xfrm>
          <a:off x="6846191" y="2482648"/>
          <a:ext cx="91440" cy="774436"/>
        </a:xfrm>
        <a:custGeom>
          <a:avLst/>
          <a:gdLst/>
          <a:ahLst/>
          <a:cxnLst/>
          <a:rect l="0" t="0" r="0" b="0"/>
          <a:pathLst>
            <a:path>
              <a:moveTo>
                <a:pt x="94337" y="0"/>
              </a:moveTo>
              <a:lnTo>
                <a:pt x="94337" y="774436"/>
              </a:lnTo>
              <a:lnTo>
                <a:pt x="45720" y="774436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8B79ECF-1F8B-4886-AD16-398382AC1640}">
      <dsp:nvSpPr>
        <dsp:cNvPr id="0" name=""/>
        <dsp:cNvSpPr/>
      </dsp:nvSpPr>
      <dsp:spPr>
        <a:xfrm>
          <a:off x="6838576" y="2482648"/>
          <a:ext cx="91440" cy="291453"/>
        </a:xfrm>
        <a:custGeom>
          <a:avLst/>
          <a:gdLst/>
          <a:ahLst/>
          <a:cxnLst/>
          <a:rect l="0" t="0" r="0" b="0"/>
          <a:pathLst>
            <a:path>
              <a:moveTo>
                <a:pt x="101952" y="0"/>
              </a:moveTo>
              <a:lnTo>
                <a:pt x="101952" y="291453"/>
              </a:lnTo>
              <a:lnTo>
                <a:pt x="45720" y="291453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4A55358-85EA-45A8-B0A1-6ADDA8B426B3}">
      <dsp:nvSpPr>
        <dsp:cNvPr id="0" name=""/>
        <dsp:cNvSpPr/>
      </dsp:nvSpPr>
      <dsp:spPr>
        <a:xfrm>
          <a:off x="5795515" y="1915849"/>
          <a:ext cx="1451460" cy="18374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3299"/>
              </a:lnTo>
              <a:lnTo>
                <a:pt x="1451460" y="103299"/>
              </a:lnTo>
              <a:lnTo>
                <a:pt x="1451460" y="183741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2E56158-8472-4D50-808D-3464D3247452}">
      <dsp:nvSpPr>
        <dsp:cNvPr id="0" name=""/>
        <dsp:cNvSpPr/>
      </dsp:nvSpPr>
      <dsp:spPr>
        <a:xfrm>
          <a:off x="5926821" y="2482648"/>
          <a:ext cx="91440" cy="1303136"/>
        </a:xfrm>
        <a:custGeom>
          <a:avLst/>
          <a:gdLst/>
          <a:ahLst/>
          <a:cxnLst/>
          <a:rect l="0" t="0" r="0" b="0"/>
          <a:pathLst>
            <a:path>
              <a:moveTo>
                <a:pt x="101945" y="0"/>
              </a:moveTo>
              <a:lnTo>
                <a:pt x="101945" y="1303136"/>
              </a:lnTo>
              <a:lnTo>
                <a:pt x="45720" y="1303136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434A25A-400C-4E28-96E7-DD7CBB0EEF6C}">
      <dsp:nvSpPr>
        <dsp:cNvPr id="0" name=""/>
        <dsp:cNvSpPr/>
      </dsp:nvSpPr>
      <dsp:spPr>
        <a:xfrm>
          <a:off x="5926821" y="2482648"/>
          <a:ext cx="91440" cy="789674"/>
        </a:xfrm>
        <a:custGeom>
          <a:avLst/>
          <a:gdLst/>
          <a:ahLst/>
          <a:cxnLst/>
          <a:rect l="0" t="0" r="0" b="0"/>
          <a:pathLst>
            <a:path>
              <a:moveTo>
                <a:pt x="101945" y="0"/>
              </a:moveTo>
              <a:lnTo>
                <a:pt x="101945" y="789674"/>
              </a:lnTo>
              <a:lnTo>
                <a:pt x="45720" y="789674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928429C-FF65-4300-B246-D91B0C439FF5}">
      <dsp:nvSpPr>
        <dsp:cNvPr id="0" name=""/>
        <dsp:cNvSpPr/>
      </dsp:nvSpPr>
      <dsp:spPr>
        <a:xfrm>
          <a:off x="5919206" y="2482648"/>
          <a:ext cx="91440" cy="344794"/>
        </a:xfrm>
        <a:custGeom>
          <a:avLst/>
          <a:gdLst/>
          <a:ahLst/>
          <a:cxnLst/>
          <a:rect l="0" t="0" r="0" b="0"/>
          <a:pathLst>
            <a:path>
              <a:moveTo>
                <a:pt x="109560" y="0"/>
              </a:moveTo>
              <a:lnTo>
                <a:pt x="109560" y="344794"/>
              </a:lnTo>
              <a:lnTo>
                <a:pt x="45720" y="344794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1827BE7-A337-427B-A746-B351E864F979}">
      <dsp:nvSpPr>
        <dsp:cNvPr id="0" name=""/>
        <dsp:cNvSpPr/>
      </dsp:nvSpPr>
      <dsp:spPr>
        <a:xfrm>
          <a:off x="5795515" y="1915849"/>
          <a:ext cx="539698" cy="18374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3299"/>
              </a:lnTo>
              <a:lnTo>
                <a:pt x="539698" y="103299"/>
              </a:lnTo>
              <a:lnTo>
                <a:pt x="539698" y="183741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C27AC12-A965-4023-BC46-B3FB92626690}">
      <dsp:nvSpPr>
        <dsp:cNvPr id="0" name=""/>
        <dsp:cNvSpPr/>
      </dsp:nvSpPr>
      <dsp:spPr>
        <a:xfrm>
          <a:off x="5438696" y="1915849"/>
          <a:ext cx="356818" cy="183741"/>
        </a:xfrm>
        <a:custGeom>
          <a:avLst/>
          <a:gdLst/>
          <a:ahLst/>
          <a:cxnLst/>
          <a:rect l="0" t="0" r="0" b="0"/>
          <a:pathLst>
            <a:path>
              <a:moveTo>
                <a:pt x="356818" y="0"/>
              </a:moveTo>
              <a:lnTo>
                <a:pt x="356818" y="103299"/>
              </a:lnTo>
              <a:lnTo>
                <a:pt x="0" y="103299"/>
              </a:lnTo>
              <a:lnTo>
                <a:pt x="0" y="183741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AC4F2CB-9ECC-47DB-97EA-B420069BCE46}">
      <dsp:nvSpPr>
        <dsp:cNvPr id="0" name=""/>
        <dsp:cNvSpPr/>
      </dsp:nvSpPr>
      <dsp:spPr>
        <a:xfrm>
          <a:off x="4121429" y="2482648"/>
          <a:ext cx="99679" cy="19308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930899"/>
              </a:lnTo>
              <a:lnTo>
                <a:pt x="99679" y="1930899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93EB3F9-3F17-4349-8898-FC7D9D5A218E}">
      <dsp:nvSpPr>
        <dsp:cNvPr id="0" name=""/>
        <dsp:cNvSpPr/>
      </dsp:nvSpPr>
      <dsp:spPr>
        <a:xfrm>
          <a:off x="4121429" y="2482648"/>
          <a:ext cx="92056" cy="143267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432679"/>
              </a:lnTo>
              <a:lnTo>
                <a:pt x="92056" y="1432679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AD9C0B4-65B2-4004-B586-66205B6F96F6}">
      <dsp:nvSpPr>
        <dsp:cNvPr id="0" name=""/>
        <dsp:cNvSpPr/>
      </dsp:nvSpPr>
      <dsp:spPr>
        <a:xfrm>
          <a:off x="4121429" y="2482648"/>
          <a:ext cx="99679" cy="89635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96355"/>
              </a:lnTo>
              <a:lnTo>
                <a:pt x="99679" y="896355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C5675C0-3663-4959-AED3-F1041764D47C}">
      <dsp:nvSpPr>
        <dsp:cNvPr id="0" name=""/>
        <dsp:cNvSpPr/>
      </dsp:nvSpPr>
      <dsp:spPr>
        <a:xfrm>
          <a:off x="4121429" y="2482648"/>
          <a:ext cx="122540" cy="34479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44794"/>
              </a:lnTo>
              <a:lnTo>
                <a:pt x="122540" y="344794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A3C5D70-4D8D-4F53-A11B-716CB2792D1E}">
      <dsp:nvSpPr>
        <dsp:cNvPr id="0" name=""/>
        <dsp:cNvSpPr/>
      </dsp:nvSpPr>
      <dsp:spPr>
        <a:xfrm>
          <a:off x="4427875" y="1915849"/>
          <a:ext cx="1367639" cy="183741"/>
        </a:xfrm>
        <a:custGeom>
          <a:avLst/>
          <a:gdLst/>
          <a:ahLst/>
          <a:cxnLst/>
          <a:rect l="0" t="0" r="0" b="0"/>
          <a:pathLst>
            <a:path>
              <a:moveTo>
                <a:pt x="1367639" y="0"/>
              </a:moveTo>
              <a:lnTo>
                <a:pt x="1367639" y="103299"/>
              </a:lnTo>
              <a:lnTo>
                <a:pt x="0" y="103299"/>
              </a:lnTo>
              <a:lnTo>
                <a:pt x="0" y="183741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819CA13-3878-4A5F-B3C1-247C170E55DE}">
      <dsp:nvSpPr>
        <dsp:cNvPr id="0" name=""/>
        <dsp:cNvSpPr/>
      </dsp:nvSpPr>
      <dsp:spPr>
        <a:xfrm>
          <a:off x="4694721" y="1394764"/>
          <a:ext cx="1100793" cy="1380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7585"/>
              </a:lnTo>
              <a:lnTo>
                <a:pt x="1100793" y="57585"/>
              </a:lnTo>
              <a:lnTo>
                <a:pt x="1100793" y="138027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355ABA3-53CE-4A7D-AA39-FE1F2259188E}">
      <dsp:nvSpPr>
        <dsp:cNvPr id="0" name=""/>
        <dsp:cNvSpPr/>
      </dsp:nvSpPr>
      <dsp:spPr>
        <a:xfrm>
          <a:off x="2957179" y="1915845"/>
          <a:ext cx="91440" cy="90397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903978"/>
              </a:lnTo>
              <a:lnTo>
                <a:pt x="99669" y="903978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157919D-77BE-4989-BD9F-88B2A61E81C9}">
      <dsp:nvSpPr>
        <dsp:cNvPr id="0" name=""/>
        <dsp:cNvSpPr/>
      </dsp:nvSpPr>
      <dsp:spPr>
        <a:xfrm>
          <a:off x="2957179" y="1915845"/>
          <a:ext cx="91440" cy="37527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75278"/>
              </a:lnTo>
              <a:lnTo>
                <a:pt x="107300" y="375278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DAC2851-5562-4C3C-AB1F-935C748D225E}">
      <dsp:nvSpPr>
        <dsp:cNvPr id="0" name=""/>
        <dsp:cNvSpPr/>
      </dsp:nvSpPr>
      <dsp:spPr>
        <a:xfrm>
          <a:off x="3309346" y="1394764"/>
          <a:ext cx="1385375" cy="138023"/>
        </a:xfrm>
        <a:custGeom>
          <a:avLst/>
          <a:gdLst/>
          <a:ahLst/>
          <a:cxnLst/>
          <a:rect l="0" t="0" r="0" b="0"/>
          <a:pathLst>
            <a:path>
              <a:moveTo>
                <a:pt x="1385375" y="0"/>
              </a:moveTo>
              <a:lnTo>
                <a:pt x="1385375" y="57581"/>
              </a:lnTo>
              <a:lnTo>
                <a:pt x="0" y="57581"/>
              </a:lnTo>
              <a:lnTo>
                <a:pt x="0" y="138023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AD287AC-C3A0-4992-B75F-53AB32F80821}">
      <dsp:nvSpPr>
        <dsp:cNvPr id="0" name=""/>
        <dsp:cNvSpPr/>
      </dsp:nvSpPr>
      <dsp:spPr>
        <a:xfrm>
          <a:off x="4249247" y="1394764"/>
          <a:ext cx="445473" cy="138023"/>
        </a:xfrm>
        <a:custGeom>
          <a:avLst/>
          <a:gdLst/>
          <a:ahLst/>
          <a:cxnLst/>
          <a:rect l="0" t="0" r="0" b="0"/>
          <a:pathLst>
            <a:path>
              <a:moveTo>
                <a:pt x="445473" y="0"/>
              </a:moveTo>
              <a:lnTo>
                <a:pt x="445473" y="57581"/>
              </a:lnTo>
              <a:lnTo>
                <a:pt x="0" y="57581"/>
              </a:lnTo>
              <a:lnTo>
                <a:pt x="0" y="138023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992B988-84CE-445A-A80A-ADE1D0D9B0EB}">
      <dsp:nvSpPr>
        <dsp:cNvPr id="0" name=""/>
        <dsp:cNvSpPr/>
      </dsp:nvSpPr>
      <dsp:spPr>
        <a:xfrm>
          <a:off x="3072470" y="850821"/>
          <a:ext cx="1622250" cy="16088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0442"/>
              </a:lnTo>
              <a:lnTo>
                <a:pt x="1622250" y="80442"/>
              </a:lnTo>
              <a:lnTo>
                <a:pt x="1622250" y="160884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CAE5410-C063-4AA9-BCB2-A990D9659EB1}">
      <dsp:nvSpPr>
        <dsp:cNvPr id="0" name=""/>
        <dsp:cNvSpPr/>
      </dsp:nvSpPr>
      <dsp:spPr>
        <a:xfrm>
          <a:off x="1964239" y="1946325"/>
          <a:ext cx="91440" cy="881117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881117"/>
              </a:lnTo>
              <a:lnTo>
                <a:pt x="122538" y="881117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F221DAB-6A86-43E2-AC7D-15860BC82DE9}">
      <dsp:nvSpPr>
        <dsp:cNvPr id="0" name=""/>
        <dsp:cNvSpPr/>
      </dsp:nvSpPr>
      <dsp:spPr>
        <a:xfrm>
          <a:off x="1964239" y="1946325"/>
          <a:ext cx="91440" cy="34479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44794"/>
              </a:lnTo>
              <a:lnTo>
                <a:pt x="76816" y="344794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35AB1A9-E0D4-4F6F-93F8-B363EF513B7D}">
      <dsp:nvSpPr>
        <dsp:cNvPr id="0" name=""/>
        <dsp:cNvSpPr/>
      </dsp:nvSpPr>
      <dsp:spPr>
        <a:xfrm>
          <a:off x="1991243" y="1394764"/>
          <a:ext cx="325162" cy="16850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8061"/>
              </a:lnTo>
              <a:lnTo>
                <a:pt x="325162" y="88061"/>
              </a:lnTo>
              <a:lnTo>
                <a:pt x="325162" y="168503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A214E56-F07C-4F88-B235-82C21BF0F4A1}">
      <dsp:nvSpPr>
        <dsp:cNvPr id="0" name=""/>
        <dsp:cNvSpPr/>
      </dsp:nvSpPr>
      <dsp:spPr>
        <a:xfrm>
          <a:off x="1239354" y="1946325"/>
          <a:ext cx="295874" cy="15326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2823"/>
              </a:lnTo>
              <a:lnTo>
                <a:pt x="295874" y="72823"/>
              </a:lnTo>
              <a:lnTo>
                <a:pt x="295874" y="153265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6B7D10D-A9E5-41A8-A5ED-679B728E2BA7}">
      <dsp:nvSpPr>
        <dsp:cNvPr id="0" name=""/>
        <dsp:cNvSpPr/>
      </dsp:nvSpPr>
      <dsp:spPr>
        <a:xfrm>
          <a:off x="416070" y="2482648"/>
          <a:ext cx="244452" cy="8049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04915"/>
              </a:lnTo>
              <a:lnTo>
                <a:pt x="244452" y="804915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DC34549-FE41-4A94-84DF-0837BBE855DB}">
      <dsp:nvSpPr>
        <dsp:cNvPr id="0" name=""/>
        <dsp:cNvSpPr/>
      </dsp:nvSpPr>
      <dsp:spPr>
        <a:xfrm>
          <a:off x="416070" y="2482648"/>
          <a:ext cx="252075" cy="3524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52413"/>
              </a:lnTo>
              <a:lnTo>
                <a:pt x="252075" y="352413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584F34D-1202-4C49-93F3-DBF87E10B1E5}">
      <dsp:nvSpPr>
        <dsp:cNvPr id="0" name=""/>
        <dsp:cNvSpPr/>
      </dsp:nvSpPr>
      <dsp:spPr>
        <a:xfrm>
          <a:off x="722516" y="1946325"/>
          <a:ext cx="516837" cy="153265"/>
        </a:xfrm>
        <a:custGeom>
          <a:avLst/>
          <a:gdLst/>
          <a:ahLst/>
          <a:cxnLst/>
          <a:rect l="0" t="0" r="0" b="0"/>
          <a:pathLst>
            <a:path>
              <a:moveTo>
                <a:pt x="516837" y="0"/>
              </a:moveTo>
              <a:lnTo>
                <a:pt x="516837" y="72823"/>
              </a:lnTo>
              <a:lnTo>
                <a:pt x="0" y="72823"/>
              </a:lnTo>
              <a:lnTo>
                <a:pt x="0" y="153265"/>
              </a:lnTo>
            </a:path>
          </a:pathLst>
        </a:custGeom>
        <a:noFill/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36106BA-4131-4C1C-AFD0-BFDA1F7EA692}">
      <dsp:nvSpPr>
        <dsp:cNvPr id="0" name=""/>
        <dsp:cNvSpPr/>
      </dsp:nvSpPr>
      <dsp:spPr>
        <a:xfrm>
          <a:off x="1239354" y="1394764"/>
          <a:ext cx="751889" cy="168503"/>
        </a:xfrm>
        <a:custGeom>
          <a:avLst/>
          <a:gdLst/>
          <a:ahLst/>
          <a:cxnLst/>
          <a:rect l="0" t="0" r="0" b="0"/>
          <a:pathLst>
            <a:path>
              <a:moveTo>
                <a:pt x="751889" y="0"/>
              </a:moveTo>
              <a:lnTo>
                <a:pt x="751889" y="88061"/>
              </a:lnTo>
              <a:lnTo>
                <a:pt x="0" y="88061"/>
              </a:lnTo>
              <a:lnTo>
                <a:pt x="0" y="168503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9D413D7-2776-455A-9842-1767935E81C5}">
      <dsp:nvSpPr>
        <dsp:cNvPr id="0" name=""/>
        <dsp:cNvSpPr/>
      </dsp:nvSpPr>
      <dsp:spPr>
        <a:xfrm>
          <a:off x="1991243" y="850821"/>
          <a:ext cx="1081227" cy="160884"/>
        </a:xfrm>
        <a:custGeom>
          <a:avLst/>
          <a:gdLst/>
          <a:ahLst/>
          <a:cxnLst/>
          <a:rect l="0" t="0" r="0" b="0"/>
          <a:pathLst>
            <a:path>
              <a:moveTo>
                <a:pt x="1081227" y="0"/>
              </a:moveTo>
              <a:lnTo>
                <a:pt x="1081227" y="80442"/>
              </a:lnTo>
              <a:lnTo>
                <a:pt x="0" y="80442"/>
              </a:lnTo>
              <a:lnTo>
                <a:pt x="0" y="160884"/>
              </a:lnTo>
            </a:path>
          </a:pathLst>
        </a:custGeom>
        <a:noFill/>
        <a:ln w="12700" cap="flat" cmpd="sng" algn="ctr">
          <a:solidFill>
            <a:schemeClr val="accent1"/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F8C843E-632F-480E-BB9A-5F6969B8A846}">
      <dsp:nvSpPr>
        <dsp:cNvPr id="0" name=""/>
        <dsp:cNvSpPr/>
      </dsp:nvSpPr>
      <dsp:spPr>
        <a:xfrm>
          <a:off x="2689412" y="467763"/>
          <a:ext cx="766116" cy="383058"/>
        </a:xfrm>
        <a:prstGeom prst="rect">
          <a:avLst/>
        </a:prstGeom>
        <a:solidFill>
          <a:schemeClr val="accent2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Gross Fixed Capital Formations</a:t>
          </a:r>
        </a:p>
      </dsp:txBody>
      <dsp:txXfrm>
        <a:off x="2689412" y="467763"/>
        <a:ext cx="766116" cy="383058"/>
      </dsp:txXfrm>
    </dsp:sp>
    <dsp:sp modelId="{E0788CFB-E814-4BFA-98E7-5A54CCE31D6F}">
      <dsp:nvSpPr>
        <dsp:cNvPr id="0" name=""/>
        <dsp:cNvSpPr/>
      </dsp:nvSpPr>
      <dsp:spPr>
        <a:xfrm>
          <a:off x="1608185" y="1011706"/>
          <a:ext cx="766116" cy="383058"/>
        </a:xfrm>
        <a:prstGeom prst="rect">
          <a:avLst/>
        </a:prstGeom>
        <a:solidFill>
          <a:schemeClr val="accent1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Public</a:t>
          </a:r>
        </a:p>
      </dsp:txBody>
      <dsp:txXfrm>
        <a:off x="1608185" y="1011706"/>
        <a:ext cx="766116" cy="383058"/>
      </dsp:txXfrm>
    </dsp:sp>
    <dsp:sp modelId="{44312889-8FF5-4601-8FF5-6E1D58409785}">
      <dsp:nvSpPr>
        <dsp:cNvPr id="0" name=""/>
        <dsp:cNvSpPr/>
      </dsp:nvSpPr>
      <dsp:spPr>
        <a:xfrm>
          <a:off x="856296" y="1563267"/>
          <a:ext cx="766116" cy="383058"/>
        </a:xfrm>
        <a:prstGeom prst="rect">
          <a:avLst/>
        </a:prstGeom>
        <a:solidFill>
          <a:schemeClr val="accent1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General government</a:t>
          </a:r>
        </a:p>
      </dsp:txBody>
      <dsp:txXfrm>
        <a:off x="856296" y="1563267"/>
        <a:ext cx="766116" cy="383058"/>
      </dsp:txXfrm>
    </dsp:sp>
    <dsp:sp modelId="{66C090D2-4951-44F3-81BC-C65500D5DF30}">
      <dsp:nvSpPr>
        <dsp:cNvPr id="0" name=""/>
        <dsp:cNvSpPr/>
      </dsp:nvSpPr>
      <dsp:spPr>
        <a:xfrm>
          <a:off x="339458" y="2099590"/>
          <a:ext cx="766116" cy="3830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National</a:t>
          </a:r>
        </a:p>
      </dsp:txBody>
      <dsp:txXfrm>
        <a:off x="339458" y="2099590"/>
        <a:ext cx="766116" cy="383058"/>
      </dsp:txXfrm>
    </dsp:sp>
    <dsp:sp modelId="{13025737-2DF8-4ABA-A88B-C3D25BE23A69}">
      <dsp:nvSpPr>
        <dsp:cNvPr id="0" name=""/>
        <dsp:cNvSpPr/>
      </dsp:nvSpPr>
      <dsp:spPr>
        <a:xfrm>
          <a:off x="668145" y="2643533"/>
          <a:ext cx="766116" cy="383058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Non-defense</a:t>
          </a:r>
        </a:p>
      </dsp:txBody>
      <dsp:txXfrm>
        <a:off x="668145" y="2643533"/>
        <a:ext cx="766116" cy="383058"/>
      </dsp:txXfrm>
    </dsp:sp>
    <dsp:sp modelId="{446695F8-505D-4890-81F7-6F173F7B54F2}">
      <dsp:nvSpPr>
        <dsp:cNvPr id="0" name=""/>
        <dsp:cNvSpPr/>
      </dsp:nvSpPr>
      <dsp:spPr>
        <a:xfrm>
          <a:off x="660522" y="3096035"/>
          <a:ext cx="766116" cy="383058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Defense</a:t>
          </a:r>
        </a:p>
      </dsp:txBody>
      <dsp:txXfrm>
        <a:off x="660522" y="3096035"/>
        <a:ext cx="766116" cy="383058"/>
      </dsp:txXfrm>
    </dsp:sp>
    <dsp:sp modelId="{57DC572E-8900-4193-8F7C-E7F07DEC593D}">
      <dsp:nvSpPr>
        <dsp:cNvPr id="0" name=""/>
        <dsp:cNvSpPr/>
      </dsp:nvSpPr>
      <dsp:spPr>
        <a:xfrm>
          <a:off x="1152170" y="2099590"/>
          <a:ext cx="766116" cy="383058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State and local</a:t>
          </a:r>
        </a:p>
      </dsp:txBody>
      <dsp:txXfrm>
        <a:off x="1152170" y="2099590"/>
        <a:ext cx="766116" cy="383058"/>
      </dsp:txXfrm>
    </dsp:sp>
    <dsp:sp modelId="{73F9CDE0-79F1-40AA-9C21-9A29E6CB2D37}">
      <dsp:nvSpPr>
        <dsp:cNvPr id="0" name=""/>
        <dsp:cNvSpPr/>
      </dsp:nvSpPr>
      <dsp:spPr>
        <a:xfrm>
          <a:off x="1933347" y="1563267"/>
          <a:ext cx="766116" cy="383058"/>
        </a:xfrm>
        <a:prstGeom prst="rect">
          <a:avLst/>
        </a:prstGeom>
        <a:solidFill>
          <a:schemeClr val="accent1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Public corporations</a:t>
          </a:r>
        </a:p>
      </dsp:txBody>
      <dsp:txXfrm>
        <a:off x="1933347" y="1563267"/>
        <a:ext cx="766116" cy="383058"/>
      </dsp:txXfrm>
    </dsp:sp>
    <dsp:sp modelId="{B8E763C6-219D-46D5-882B-E8E4AC24E1A6}">
      <dsp:nvSpPr>
        <dsp:cNvPr id="0" name=""/>
        <dsp:cNvSpPr/>
      </dsp:nvSpPr>
      <dsp:spPr>
        <a:xfrm>
          <a:off x="2041056" y="2099590"/>
          <a:ext cx="846504" cy="383058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Commonwealth</a:t>
          </a:r>
        </a:p>
      </dsp:txBody>
      <dsp:txXfrm>
        <a:off x="2041056" y="2099590"/>
        <a:ext cx="846504" cy="383058"/>
      </dsp:txXfrm>
    </dsp:sp>
    <dsp:sp modelId="{B7291692-6B56-4BCA-A589-A542DD5ACABC}">
      <dsp:nvSpPr>
        <dsp:cNvPr id="0" name=""/>
        <dsp:cNvSpPr/>
      </dsp:nvSpPr>
      <dsp:spPr>
        <a:xfrm>
          <a:off x="2086778" y="2635914"/>
          <a:ext cx="766116" cy="383058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State and local</a:t>
          </a:r>
        </a:p>
      </dsp:txBody>
      <dsp:txXfrm>
        <a:off x="2086778" y="2635914"/>
        <a:ext cx="766116" cy="383058"/>
      </dsp:txXfrm>
    </dsp:sp>
    <dsp:sp modelId="{BB2B9295-26CA-49A0-8875-859BF44F8E8C}">
      <dsp:nvSpPr>
        <dsp:cNvPr id="0" name=""/>
        <dsp:cNvSpPr/>
      </dsp:nvSpPr>
      <dsp:spPr>
        <a:xfrm>
          <a:off x="4311663" y="1011706"/>
          <a:ext cx="766116" cy="383058"/>
        </a:xfrm>
        <a:prstGeom prst="rect">
          <a:avLst/>
        </a:prstGeom>
        <a:solidFill>
          <a:schemeClr val="accent1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Private</a:t>
          </a:r>
        </a:p>
      </dsp:txBody>
      <dsp:txXfrm>
        <a:off x="4311663" y="1011706"/>
        <a:ext cx="766116" cy="383058"/>
      </dsp:txXfrm>
    </dsp:sp>
    <dsp:sp modelId="{3719F67D-47B0-4ABD-A049-D29C5930A5E1}">
      <dsp:nvSpPr>
        <dsp:cNvPr id="0" name=""/>
        <dsp:cNvSpPr/>
      </dsp:nvSpPr>
      <dsp:spPr>
        <a:xfrm>
          <a:off x="3866189" y="1532787"/>
          <a:ext cx="766116" cy="383058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Ownership transfer</a:t>
          </a:r>
        </a:p>
      </dsp:txBody>
      <dsp:txXfrm>
        <a:off x="3866189" y="1532787"/>
        <a:ext cx="766116" cy="383058"/>
      </dsp:txXfrm>
    </dsp:sp>
    <dsp:sp modelId="{97F96D56-8930-4E67-AF07-26A813F70128}">
      <dsp:nvSpPr>
        <dsp:cNvPr id="0" name=""/>
        <dsp:cNvSpPr/>
      </dsp:nvSpPr>
      <dsp:spPr>
        <a:xfrm>
          <a:off x="2926288" y="1532787"/>
          <a:ext cx="766116" cy="383058"/>
        </a:xfrm>
        <a:prstGeom prst="rect">
          <a:avLst/>
        </a:prstGeom>
        <a:solidFill>
          <a:schemeClr val="accent1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Total dwellings</a:t>
          </a:r>
        </a:p>
      </dsp:txBody>
      <dsp:txXfrm>
        <a:off x="2926288" y="1532787"/>
        <a:ext cx="766116" cy="383058"/>
      </dsp:txXfrm>
    </dsp:sp>
    <dsp:sp modelId="{A409AD88-B84A-4A66-AFD7-E0E760AB890E}">
      <dsp:nvSpPr>
        <dsp:cNvPr id="0" name=""/>
        <dsp:cNvSpPr/>
      </dsp:nvSpPr>
      <dsp:spPr>
        <a:xfrm>
          <a:off x="3064480" y="2099594"/>
          <a:ext cx="766116" cy="383058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New and used</a:t>
          </a:r>
        </a:p>
      </dsp:txBody>
      <dsp:txXfrm>
        <a:off x="3064480" y="2099594"/>
        <a:ext cx="766116" cy="383058"/>
      </dsp:txXfrm>
    </dsp:sp>
    <dsp:sp modelId="{A9AF4EB8-05E5-4FFB-AF92-3E25329B4121}">
      <dsp:nvSpPr>
        <dsp:cNvPr id="0" name=""/>
        <dsp:cNvSpPr/>
      </dsp:nvSpPr>
      <dsp:spPr>
        <a:xfrm>
          <a:off x="3056849" y="2628295"/>
          <a:ext cx="766116" cy="383058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Alterations</a:t>
          </a:r>
        </a:p>
      </dsp:txBody>
      <dsp:txXfrm>
        <a:off x="3056849" y="2628295"/>
        <a:ext cx="766116" cy="383058"/>
      </dsp:txXfrm>
    </dsp:sp>
    <dsp:sp modelId="{7E6B3FA1-ED9E-4DB0-9036-132243F997B0}">
      <dsp:nvSpPr>
        <dsp:cNvPr id="0" name=""/>
        <dsp:cNvSpPr/>
      </dsp:nvSpPr>
      <dsp:spPr>
        <a:xfrm>
          <a:off x="5412457" y="1532791"/>
          <a:ext cx="766116" cy="383058"/>
        </a:xfrm>
        <a:prstGeom prst="rect">
          <a:avLst/>
        </a:prstGeom>
        <a:solidFill>
          <a:schemeClr val="accent1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Total private business investment</a:t>
          </a:r>
        </a:p>
      </dsp:txBody>
      <dsp:txXfrm>
        <a:off x="5412457" y="1532791"/>
        <a:ext cx="766116" cy="383058"/>
      </dsp:txXfrm>
    </dsp:sp>
    <dsp:sp modelId="{90B57405-2882-4070-B96B-D1AAD1154FF4}">
      <dsp:nvSpPr>
        <dsp:cNvPr id="0" name=""/>
        <dsp:cNvSpPr/>
      </dsp:nvSpPr>
      <dsp:spPr>
        <a:xfrm>
          <a:off x="4044817" y="2099590"/>
          <a:ext cx="766116" cy="3830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Intellectual property</a:t>
          </a:r>
        </a:p>
      </dsp:txBody>
      <dsp:txXfrm>
        <a:off x="4044817" y="2099590"/>
        <a:ext cx="766116" cy="383058"/>
      </dsp:txXfrm>
    </dsp:sp>
    <dsp:sp modelId="{70A7F851-52D6-4F52-ADE4-22AA7F3A5AC6}">
      <dsp:nvSpPr>
        <dsp:cNvPr id="0" name=""/>
        <dsp:cNvSpPr/>
      </dsp:nvSpPr>
      <dsp:spPr>
        <a:xfrm>
          <a:off x="4243969" y="2635914"/>
          <a:ext cx="766116" cy="383058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R&amp;D</a:t>
          </a:r>
        </a:p>
      </dsp:txBody>
      <dsp:txXfrm>
        <a:off x="4243969" y="2635914"/>
        <a:ext cx="766116" cy="383058"/>
      </dsp:txXfrm>
    </dsp:sp>
    <dsp:sp modelId="{F1760766-0EFA-435A-9F7F-9CE4416F5361}">
      <dsp:nvSpPr>
        <dsp:cNvPr id="0" name=""/>
        <dsp:cNvSpPr/>
      </dsp:nvSpPr>
      <dsp:spPr>
        <a:xfrm>
          <a:off x="4221108" y="3187475"/>
          <a:ext cx="766116" cy="383058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Mineral</a:t>
          </a:r>
        </a:p>
      </dsp:txBody>
      <dsp:txXfrm>
        <a:off x="4221108" y="3187475"/>
        <a:ext cx="766116" cy="383058"/>
      </dsp:txXfrm>
    </dsp:sp>
    <dsp:sp modelId="{7078358E-2BC9-4FC8-9B5D-D3EFDD5871A0}">
      <dsp:nvSpPr>
        <dsp:cNvPr id="0" name=""/>
        <dsp:cNvSpPr/>
      </dsp:nvSpPr>
      <dsp:spPr>
        <a:xfrm>
          <a:off x="4213485" y="3723798"/>
          <a:ext cx="766116" cy="383058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Computer software</a:t>
          </a:r>
        </a:p>
      </dsp:txBody>
      <dsp:txXfrm>
        <a:off x="4213485" y="3723798"/>
        <a:ext cx="766116" cy="383058"/>
      </dsp:txXfrm>
    </dsp:sp>
    <dsp:sp modelId="{8A3FE0A8-F53F-4569-AEB1-DF602591C830}">
      <dsp:nvSpPr>
        <dsp:cNvPr id="0" name=""/>
        <dsp:cNvSpPr/>
      </dsp:nvSpPr>
      <dsp:spPr>
        <a:xfrm>
          <a:off x="4221108" y="4222019"/>
          <a:ext cx="766116" cy="383058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Artistic originals</a:t>
          </a:r>
        </a:p>
      </dsp:txBody>
      <dsp:txXfrm>
        <a:off x="4221108" y="4222019"/>
        <a:ext cx="766116" cy="383058"/>
      </dsp:txXfrm>
    </dsp:sp>
    <dsp:sp modelId="{C093F768-75C7-4058-925B-EBF2AE0EACA8}">
      <dsp:nvSpPr>
        <dsp:cNvPr id="0" name=""/>
        <dsp:cNvSpPr/>
      </dsp:nvSpPr>
      <dsp:spPr>
        <a:xfrm>
          <a:off x="5055638" y="2099590"/>
          <a:ext cx="766116" cy="383058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Cultivated biological</a:t>
          </a:r>
        </a:p>
      </dsp:txBody>
      <dsp:txXfrm>
        <a:off x="5055638" y="2099590"/>
        <a:ext cx="766116" cy="383058"/>
      </dsp:txXfrm>
    </dsp:sp>
    <dsp:sp modelId="{694943EE-16AE-485C-8A77-A72F72E53771}">
      <dsp:nvSpPr>
        <dsp:cNvPr id="0" name=""/>
        <dsp:cNvSpPr/>
      </dsp:nvSpPr>
      <dsp:spPr>
        <a:xfrm>
          <a:off x="5952155" y="2099590"/>
          <a:ext cx="766116" cy="3830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Non-dwelling construction</a:t>
          </a:r>
        </a:p>
      </dsp:txBody>
      <dsp:txXfrm>
        <a:off x="5952155" y="2099590"/>
        <a:ext cx="766116" cy="383058"/>
      </dsp:txXfrm>
    </dsp:sp>
    <dsp:sp modelId="{2D555321-A705-4729-9962-31F1295E3ED4}">
      <dsp:nvSpPr>
        <dsp:cNvPr id="0" name=""/>
        <dsp:cNvSpPr/>
      </dsp:nvSpPr>
      <dsp:spPr>
        <a:xfrm>
          <a:off x="5198810" y="2635914"/>
          <a:ext cx="766116" cy="383058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New building</a:t>
          </a:r>
        </a:p>
      </dsp:txBody>
      <dsp:txXfrm>
        <a:off x="5198810" y="2635914"/>
        <a:ext cx="766116" cy="383058"/>
      </dsp:txXfrm>
    </dsp:sp>
    <dsp:sp modelId="{0FA3C4C9-30BD-4CE0-94BE-037C108A08D2}">
      <dsp:nvSpPr>
        <dsp:cNvPr id="0" name=""/>
        <dsp:cNvSpPr/>
      </dsp:nvSpPr>
      <dsp:spPr>
        <a:xfrm>
          <a:off x="5206425" y="3080793"/>
          <a:ext cx="766116" cy="383058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New engineering</a:t>
          </a:r>
        </a:p>
      </dsp:txBody>
      <dsp:txXfrm>
        <a:off x="5206425" y="3080793"/>
        <a:ext cx="766116" cy="383058"/>
      </dsp:txXfrm>
    </dsp:sp>
    <dsp:sp modelId="{2EC4D125-58B6-4606-9C42-60A3B16359EA}">
      <dsp:nvSpPr>
        <dsp:cNvPr id="0" name=""/>
        <dsp:cNvSpPr/>
      </dsp:nvSpPr>
      <dsp:spPr>
        <a:xfrm>
          <a:off x="5206425" y="3594256"/>
          <a:ext cx="766116" cy="383058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Secondhand assets</a:t>
          </a:r>
        </a:p>
      </dsp:txBody>
      <dsp:txXfrm>
        <a:off x="5206425" y="3594256"/>
        <a:ext cx="766116" cy="383058"/>
      </dsp:txXfrm>
    </dsp:sp>
    <dsp:sp modelId="{F59C9233-C5EE-49AF-B24E-19559973B00B}">
      <dsp:nvSpPr>
        <dsp:cNvPr id="0" name=""/>
        <dsp:cNvSpPr/>
      </dsp:nvSpPr>
      <dsp:spPr>
        <a:xfrm>
          <a:off x="6863917" y="2099590"/>
          <a:ext cx="766116" cy="3830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Non-dwelling machinery</a:t>
          </a:r>
        </a:p>
      </dsp:txBody>
      <dsp:txXfrm>
        <a:off x="6863917" y="2099590"/>
        <a:ext cx="766116" cy="383058"/>
      </dsp:txXfrm>
    </dsp:sp>
    <dsp:sp modelId="{802BA59B-89A1-4AEC-895F-3D7087D2016E}">
      <dsp:nvSpPr>
        <dsp:cNvPr id="0" name=""/>
        <dsp:cNvSpPr/>
      </dsp:nvSpPr>
      <dsp:spPr>
        <a:xfrm>
          <a:off x="6118180" y="2582573"/>
          <a:ext cx="766116" cy="383058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New</a:t>
          </a:r>
        </a:p>
      </dsp:txBody>
      <dsp:txXfrm>
        <a:off x="6118180" y="2582573"/>
        <a:ext cx="766116" cy="383058"/>
      </dsp:txXfrm>
    </dsp:sp>
    <dsp:sp modelId="{1B9950FD-4CCC-4DE1-A3C2-056E490BBAE2}">
      <dsp:nvSpPr>
        <dsp:cNvPr id="0" name=""/>
        <dsp:cNvSpPr/>
      </dsp:nvSpPr>
      <dsp:spPr>
        <a:xfrm>
          <a:off x="6125795" y="3065555"/>
          <a:ext cx="766116" cy="383058"/>
        </a:xfrm>
        <a:prstGeom prst="rect">
          <a:avLst/>
        </a:prstGeom>
        <a:solidFill>
          <a:srgbClr val="C00000"/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>
              <a:latin typeface="Cambria" panose="02040503050406030204" pitchFamily="18" charset="0"/>
              <a:ea typeface="Cambria" panose="02040503050406030204" pitchFamily="18" charset="0"/>
              <a:cs typeface="Times New Roman" panose="02020603050405020304" pitchFamily="18" charset="0"/>
            </a:rPr>
            <a:t>Second hand</a:t>
          </a:r>
        </a:p>
      </dsp:txBody>
      <dsp:txXfrm>
        <a:off x="6125795" y="3065555"/>
        <a:ext cx="766116" cy="38305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5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6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5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6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37</Words>
  <Characters>2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fan M</dc:creator>
  <cp:keywords/>
  <dc:description/>
  <cp:lastModifiedBy>Affan M</cp:lastModifiedBy>
  <cp:revision>7</cp:revision>
  <dcterms:created xsi:type="dcterms:W3CDTF">2018-10-28T16:55:00Z</dcterms:created>
  <dcterms:modified xsi:type="dcterms:W3CDTF">2018-10-28T17:25:00Z</dcterms:modified>
</cp:coreProperties>
</file>